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b/>
          <w:bCs/>
        </w:rPr>
        <w:id w:val="-1948230101"/>
        <w:docPartObj>
          <w:docPartGallery w:val="Cover Pages"/>
          <w:docPartUnique/>
        </w:docPartObj>
      </w:sdtPr>
      <w:sdtEndPr>
        <w:rPr>
          <w:b w:val="0"/>
          <w:bCs w:val="0"/>
        </w:rPr>
      </w:sdtEndPr>
      <w:sdtContent>
        <w:p w:rsidR="008A4191" w:rsidRDefault="008A4191" w:rsidP="00551C0A">
          <w:pPr>
            <w:jc w:val="center"/>
            <w:rPr>
              <w:b/>
              <w:bCs/>
            </w:rPr>
          </w:pPr>
          <w:r>
            <w:rPr>
              <w:b/>
              <w:noProof/>
              <w:lang w:val="en-US" w:bidi="ar-SA"/>
            </w:rPr>
            <w:drawing>
              <wp:inline distT="0" distB="0" distL="0" distR="0">
                <wp:extent cx="4626033" cy="14401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630334" cy="1441519"/>
                        </a:xfrm>
                        <a:prstGeom prst="rect">
                          <a:avLst/>
                        </a:prstGeom>
                        <a:noFill/>
                        <a:ln>
                          <a:noFill/>
                        </a:ln>
                      </pic:spPr>
                    </pic:pic>
                  </a:graphicData>
                </a:graphic>
              </wp:inline>
            </w:drawing>
          </w:r>
        </w:p>
        <w:p w:rsidR="008A4191" w:rsidRDefault="008A4191" w:rsidP="00551C0A">
          <w:pPr>
            <w:jc w:val="center"/>
          </w:pPr>
        </w:p>
        <w:p w:rsidR="008A4191" w:rsidRPr="008A4191" w:rsidRDefault="008A4191" w:rsidP="00551C0A">
          <w:pPr>
            <w:spacing w:after="120"/>
            <w:jc w:val="center"/>
            <w:rPr>
              <w:b/>
              <w:bCs/>
              <w:sz w:val="40"/>
              <w:szCs w:val="56"/>
              <w:u w:val="single"/>
            </w:rPr>
          </w:pPr>
          <w:r w:rsidRPr="008A4191">
            <w:rPr>
              <w:b/>
              <w:bCs/>
              <w:sz w:val="40"/>
              <w:szCs w:val="56"/>
              <w:u w:val="single"/>
            </w:rPr>
            <w:t>University of Hertfordshire</w:t>
          </w:r>
        </w:p>
        <w:p w:rsidR="008A4191" w:rsidRPr="008A4191" w:rsidRDefault="008A4191" w:rsidP="00551C0A">
          <w:pPr>
            <w:spacing w:after="120"/>
            <w:jc w:val="center"/>
            <w:rPr>
              <w:b/>
              <w:bCs/>
              <w:i/>
              <w:sz w:val="40"/>
              <w:szCs w:val="56"/>
            </w:rPr>
          </w:pPr>
          <w:r w:rsidRPr="008A4191">
            <w:rPr>
              <w:b/>
              <w:bCs/>
              <w:i/>
              <w:sz w:val="40"/>
              <w:szCs w:val="56"/>
            </w:rPr>
            <w:t>School of Computer Science</w:t>
          </w:r>
        </w:p>
        <w:p w:rsidR="008A4191" w:rsidRPr="008A4191" w:rsidRDefault="008A4191" w:rsidP="00ED7EBE">
          <w:pPr>
            <w:jc w:val="center"/>
            <w:rPr>
              <w:b/>
              <w:bCs/>
              <w:i/>
              <w:sz w:val="40"/>
              <w:szCs w:val="56"/>
              <w:u w:val="single"/>
            </w:rPr>
          </w:pPr>
          <w:r w:rsidRPr="008A4191">
            <w:rPr>
              <w:b/>
              <w:bCs/>
              <w:i/>
              <w:sz w:val="40"/>
              <w:szCs w:val="56"/>
              <w:u w:val="single"/>
            </w:rPr>
            <w:t>MSc Advanced Computer Science with Sandwich</w:t>
          </w:r>
        </w:p>
        <w:p w:rsidR="008A4191" w:rsidRDefault="008A4191" w:rsidP="00ED7EBE">
          <w:pPr>
            <w:jc w:val="center"/>
            <w:rPr>
              <w:b/>
              <w:bCs/>
              <w:sz w:val="40"/>
              <w:szCs w:val="56"/>
            </w:rPr>
          </w:pPr>
          <w:r w:rsidRPr="008A4191">
            <w:rPr>
              <w:b/>
              <w:bCs/>
              <w:i/>
              <w:sz w:val="40"/>
              <w:szCs w:val="56"/>
              <w:u w:val="single"/>
            </w:rPr>
            <w:t>Placement</w:t>
          </w:r>
        </w:p>
        <w:p w:rsidR="008A4191" w:rsidRPr="002E29CE" w:rsidRDefault="008A4191" w:rsidP="00ED7EBE">
          <w:pPr>
            <w:jc w:val="center"/>
            <w:rPr>
              <w:b/>
              <w:bCs/>
              <w:sz w:val="32"/>
              <w:szCs w:val="48"/>
            </w:rPr>
          </w:pPr>
          <w:r w:rsidRPr="002E29CE">
            <w:rPr>
              <w:b/>
              <w:bCs/>
              <w:sz w:val="32"/>
              <w:szCs w:val="48"/>
            </w:rPr>
            <w:t>7COM1039- Advanced Computer Science Masters Project</w:t>
          </w:r>
        </w:p>
        <w:p w:rsidR="008A4191" w:rsidRDefault="008A4191" w:rsidP="00551C0A">
          <w:pPr>
            <w:jc w:val="center"/>
            <w:rPr>
              <w:b/>
              <w:bCs/>
              <w:sz w:val="32"/>
              <w:szCs w:val="96"/>
            </w:rPr>
          </w:pPr>
          <w:r>
            <w:rPr>
              <w:b/>
              <w:bCs/>
              <w:sz w:val="32"/>
              <w:szCs w:val="96"/>
            </w:rPr>
            <w:t>Final Project Report</w:t>
          </w:r>
        </w:p>
        <w:p w:rsidR="008A4191" w:rsidRDefault="008A4191" w:rsidP="00551C0A">
          <w:pPr>
            <w:jc w:val="center"/>
            <w:rPr>
              <w:b/>
              <w:bCs/>
              <w:sz w:val="32"/>
              <w:szCs w:val="96"/>
            </w:rPr>
          </w:pPr>
        </w:p>
        <w:p w:rsidR="008A4191" w:rsidRDefault="008A4191" w:rsidP="00551C0A">
          <w:pPr>
            <w:jc w:val="center"/>
            <w:rPr>
              <w:b/>
              <w:bCs/>
              <w:sz w:val="48"/>
              <w:szCs w:val="96"/>
            </w:rPr>
          </w:pPr>
          <w:r>
            <w:rPr>
              <w:b/>
              <w:bCs/>
              <w:sz w:val="32"/>
              <w:szCs w:val="96"/>
            </w:rPr>
            <w:t>Title: Social Media Network Sentimental Analysis using Machine Learning</w:t>
          </w:r>
        </w:p>
        <w:p w:rsidR="008A4191" w:rsidRDefault="008A4191" w:rsidP="00551C0A">
          <w:pPr>
            <w:jc w:val="center"/>
            <w:rPr>
              <w:b/>
              <w:bCs/>
              <w:sz w:val="28"/>
              <w:szCs w:val="44"/>
            </w:rPr>
          </w:pPr>
        </w:p>
        <w:p w:rsidR="008A4191" w:rsidRDefault="008A4191" w:rsidP="00551C0A">
          <w:pPr>
            <w:spacing w:after="120"/>
            <w:jc w:val="center"/>
            <w:rPr>
              <w:b/>
              <w:bCs/>
              <w:szCs w:val="24"/>
            </w:rPr>
          </w:pPr>
          <w:r>
            <w:rPr>
              <w:b/>
              <w:bCs/>
              <w:sz w:val="28"/>
              <w:szCs w:val="44"/>
            </w:rPr>
            <w:t>[</w:t>
          </w:r>
          <w:r>
            <w:rPr>
              <w:b/>
              <w:bCs/>
              <w:szCs w:val="24"/>
            </w:rPr>
            <w:t>Your name]</w:t>
          </w:r>
        </w:p>
        <w:p w:rsidR="008A4191" w:rsidRDefault="008A4191" w:rsidP="00551C0A">
          <w:pPr>
            <w:spacing w:after="120"/>
            <w:jc w:val="center"/>
            <w:rPr>
              <w:b/>
              <w:bCs/>
              <w:szCs w:val="24"/>
            </w:rPr>
          </w:pPr>
          <w:r>
            <w:rPr>
              <w:b/>
              <w:bCs/>
              <w:szCs w:val="24"/>
            </w:rPr>
            <w:t>[Your email address]</w:t>
          </w:r>
        </w:p>
        <w:p w:rsidR="008A4191" w:rsidRDefault="008A4191" w:rsidP="004D665E">
          <w:pPr>
            <w:spacing w:after="120"/>
            <w:jc w:val="center"/>
            <w:rPr>
              <w:b/>
              <w:bCs/>
              <w:szCs w:val="24"/>
            </w:rPr>
          </w:pPr>
          <w:r>
            <w:rPr>
              <w:b/>
              <w:bCs/>
              <w:szCs w:val="24"/>
            </w:rPr>
            <w:t>[Your student ID]</w:t>
          </w:r>
        </w:p>
        <w:p w:rsidR="008A4191" w:rsidRDefault="008A4191" w:rsidP="008A4191">
          <w:pPr>
            <w:spacing w:line="276" w:lineRule="auto"/>
            <w:jc w:val="center"/>
            <w:rPr>
              <w:rFonts w:eastAsiaTheme="majorEastAsia" w:cstheme="majorBidi"/>
              <w:b/>
              <w:bCs/>
              <w:sz w:val="28"/>
              <w:szCs w:val="25"/>
            </w:rPr>
          </w:pPr>
          <w:r>
            <w:rPr>
              <w:b/>
              <w:bCs/>
              <w:szCs w:val="24"/>
            </w:rPr>
            <w:t>Project Supervisor: [XXXX]</w:t>
          </w:r>
          <w:r>
            <w:br w:type="page"/>
          </w:r>
        </w:p>
      </w:sdtContent>
    </w:sdt>
    <w:p w:rsidR="00C820E3" w:rsidRDefault="00C820E3" w:rsidP="00DA5CDE">
      <w:pPr>
        <w:pStyle w:val="Heading1"/>
      </w:pPr>
      <w:bookmarkStart w:id="0" w:name="_Toc81055534"/>
      <w:r>
        <w:lastRenderedPageBreak/>
        <w:t>Abstract</w:t>
      </w:r>
      <w:bookmarkEnd w:id="0"/>
      <w:r>
        <w:t xml:space="preserve"> </w:t>
      </w:r>
    </w:p>
    <w:p w:rsidR="00CB4992" w:rsidRDefault="00C820E3" w:rsidP="00F83EFC">
      <w:r>
        <w:t xml:space="preserve">There </w:t>
      </w:r>
      <w:r w:rsidR="009142DB">
        <w:t>is</w:t>
      </w:r>
      <w:r>
        <w:t xml:space="preserve"> various type of the social media platform taken a special place in the human nature and the</w:t>
      </w:r>
      <w:r w:rsidR="009142DB">
        <w:t>ir</w:t>
      </w:r>
      <w:r>
        <w:t xml:space="preserve"> behavior</w:t>
      </w:r>
      <w:r w:rsidR="009142DB">
        <w:t>,</w:t>
      </w:r>
      <w:r>
        <w:t xml:space="preserve"> and all this </w:t>
      </w:r>
      <w:r w:rsidR="009142DB">
        <w:t>just gets</w:t>
      </w:r>
      <w:r>
        <w:t xml:space="preserve"> possible because of </w:t>
      </w:r>
      <w:r w:rsidR="009142DB">
        <w:t xml:space="preserve">the </w:t>
      </w:r>
      <w:r>
        <w:t>internet that bring</w:t>
      </w:r>
      <w:r w:rsidR="009142DB">
        <w:t>s</w:t>
      </w:r>
      <w:r>
        <w:t xml:space="preserve"> peoples closer th</w:t>
      </w:r>
      <w:r w:rsidR="009142DB">
        <w:t>ro</w:t>
      </w:r>
      <w:r>
        <w:t>ughout the world. Different people around the world share the</w:t>
      </w:r>
      <w:r w:rsidR="009142DB">
        <w:t>ir</w:t>
      </w:r>
      <w:r>
        <w:t xml:space="preserve"> personal opinion on different topic</w:t>
      </w:r>
      <w:r w:rsidR="009142DB">
        <w:t>s</w:t>
      </w:r>
      <w:r w:rsidR="00631E33">
        <w:t>, events, political agenda</w:t>
      </w:r>
      <w:r w:rsidR="009142DB">
        <w:t>s</w:t>
      </w:r>
      <w:r w:rsidR="00631E33">
        <w:t xml:space="preserve"> etc.</w:t>
      </w:r>
      <w:r w:rsidR="009142DB">
        <w:t xml:space="preserve"> </w:t>
      </w:r>
      <w:r w:rsidR="00631E33">
        <w:t xml:space="preserve">The sentimental analysis is the trend of the many research and social media play an important role to collect the information through the help of it by using the text data mining and the information retriever. By using social media platforms, many users express their personal views and express their thoughts using Facebook, Twitter, etc. still there </w:t>
      </w:r>
      <w:r w:rsidR="009142DB">
        <w:t>is</w:t>
      </w:r>
      <w:r w:rsidR="00631E33">
        <w:t xml:space="preserve"> various type of the problem avai</w:t>
      </w:r>
      <w:r w:rsidR="009142DB">
        <w:t>l</w:t>
      </w:r>
      <w:r w:rsidR="00631E33">
        <w:t>able in the perf</w:t>
      </w:r>
      <w:r w:rsidR="009142DB">
        <w:t>or</w:t>
      </w:r>
      <w:r w:rsidR="00631E33">
        <w:t xml:space="preserve">ming the sentimental analysis. Already there </w:t>
      </w:r>
      <w:r w:rsidR="009142DB">
        <w:t>are</w:t>
      </w:r>
      <w:r w:rsidR="00631E33">
        <w:t xml:space="preserve"> various type</w:t>
      </w:r>
      <w:r w:rsidR="009142DB">
        <w:t>s</w:t>
      </w:r>
      <w:r w:rsidR="00631E33">
        <w:t xml:space="preserve"> of research proposed by using the different type</w:t>
      </w:r>
      <w:r w:rsidR="009142DB">
        <w:t>s</w:t>
      </w:r>
      <w:r w:rsidR="00631E33">
        <w:t xml:space="preserve"> of app</w:t>
      </w:r>
      <w:r w:rsidR="009142DB">
        <w:t>roa</w:t>
      </w:r>
      <w:r w:rsidR="00631E33">
        <w:t>ches but still lack a lot due to lack of appropriate method</w:t>
      </w:r>
      <w:r w:rsidR="009142DB">
        <w:t>s</w:t>
      </w:r>
      <w:r w:rsidR="00631E33">
        <w:t>, approaches, insufficient data and many other reasons. So to overcome all these approaches</w:t>
      </w:r>
      <w:r w:rsidR="009142DB">
        <w:t>,</w:t>
      </w:r>
      <w:r w:rsidR="00631E33">
        <w:t xml:space="preserve"> a comparative sentimental analysis is performed to carry out the more accurate sentimental analysis outcome. </w:t>
      </w:r>
    </w:p>
    <w:p w:rsidR="00BC68BE" w:rsidRPr="00F83EFC" w:rsidRDefault="00631E33" w:rsidP="00F83EFC">
      <w:r>
        <w:t>A framework is prop</w:t>
      </w:r>
      <w:r w:rsidR="009142DB">
        <w:t>o</w:t>
      </w:r>
      <w:r>
        <w:t>sed to perf</w:t>
      </w:r>
      <w:r w:rsidR="009142DB">
        <w:t>or</w:t>
      </w:r>
      <w:r>
        <w:t>m the sentimental an</w:t>
      </w:r>
      <w:r w:rsidR="009142DB">
        <w:t>aly</w:t>
      </w:r>
      <w:r>
        <w:t>sis on the social media platform th</w:t>
      </w:r>
      <w:r w:rsidR="009142DB">
        <w:t>ro</w:t>
      </w:r>
      <w:r>
        <w:t>ugh using the different type</w:t>
      </w:r>
      <w:r w:rsidR="009142DB">
        <w:t>s</w:t>
      </w:r>
      <w:r>
        <w:t xml:space="preserve"> of ML algorithms</w:t>
      </w:r>
      <w:r w:rsidR="009142DB">
        <w:t>,</w:t>
      </w:r>
      <w:r>
        <w:t xml:space="preserve"> and classifiers (</w:t>
      </w:r>
      <w:r w:rsidRPr="00AA4236">
        <w:rPr>
          <w:b/>
        </w:rPr>
        <w:t>Logistic regression, long short-term memory, and random forest</w:t>
      </w:r>
      <w:r>
        <w:t xml:space="preserve">) are used to simulate the results. The approach is combined with the </w:t>
      </w:r>
      <w:r w:rsidRPr="001D08EC">
        <w:rPr>
          <w:b/>
        </w:rPr>
        <w:t>TF-IDF “term frequency</w:t>
      </w:r>
      <w:r w:rsidR="009142DB">
        <w:rPr>
          <w:b/>
        </w:rPr>
        <w:t>-</w:t>
      </w:r>
      <w:r w:rsidRPr="001D08EC">
        <w:rPr>
          <w:b/>
        </w:rPr>
        <w:t>inverse document frequency”</w:t>
      </w:r>
      <w:r>
        <w:rPr>
          <w:b/>
        </w:rPr>
        <w:t xml:space="preserve"> </w:t>
      </w:r>
      <w:r>
        <w:t xml:space="preserve">proposed is developed by focusing on the pre-processing phase as well as on the feature extraction phase so that the better outcome can be calculated. The tweet data sets are taken to simulate the framework in which 1048571 numbers of </w:t>
      </w:r>
      <w:r w:rsidR="009142DB">
        <w:t>T</w:t>
      </w:r>
      <w:r>
        <w:t>witte</w:t>
      </w:r>
      <w:r w:rsidR="009142DB">
        <w:t>r</w:t>
      </w:r>
      <w:r>
        <w:t xml:space="preserve"> are stored in the row</w:t>
      </w:r>
      <w:r w:rsidR="009142DB">
        <w:t>,</w:t>
      </w:r>
      <w:r>
        <w:t xml:space="preserve"> and </w:t>
      </w:r>
      <w:r w:rsidR="009142DB">
        <w:t>six</w:t>
      </w:r>
      <w:r>
        <w:t xml:space="preserve"> columns are available in the data sets. The simulation of the prop</w:t>
      </w:r>
      <w:r w:rsidR="009142DB">
        <w:t>o</w:t>
      </w:r>
      <w:r>
        <w:t xml:space="preserve">sed model results </w:t>
      </w:r>
      <w:r w:rsidR="009142DB">
        <w:t>is</w:t>
      </w:r>
      <w:r>
        <w:t xml:space="preserve"> an</w:t>
      </w:r>
      <w:r w:rsidR="009142DB">
        <w:t>aly</w:t>
      </w:r>
      <w:r>
        <w:t>zed on the basis of the F1 score</w:t>
      </w:r>
      <w:r w:rsidR="009142DB">
        <w:t>,</w:t>
      </w:r>
      <w:r>
        <w:t xml:space="preserve"> in which the results are in the form of positive and negative aspects. </w:t>
      </w:r>
      <w:r w:rsidR="009142DB">
        <w:t>A</w:t>
      </w:r>
      <w:r>
        <w:t>fter simulating the proposed approach by using the different ML algorithms</w:t>
      </w:r>
      <w:r w:rsidR="009142DB">
        <w:t>,</w:t>
      </w:r>
      <w:r>
        <w:t xml:space="preserve"> it calculated the long short</w:t>
      </w:r>
      <w:r w:rsidR="009142DB">
        <w:t>-</w:t>
      </w:r>
      <w:r>
        <w:t>term memory algorithm provide</w:t>
      </w:r>
      <w:r w:rsidR="009142DB">
        <w:t>s</w:t>
      </w:r>
      <w:r>
        <w:t xml:space="preserve"> the best results among all other algorithms. </w:t>
      </w:r>
      <w:r w:rsidR="00BC68BE">
        <w:br w:type="page"/>
      </w:r>
    </w:p>
    <w:p w:rsidR="00F83EFC" w:rsidRDefault="00F83EFC" w:rsidP="00F83EFC">
      <w:pPr>
        <w:pStyle w:val="Heading1"/>
      </w:pPr>
      <w:bookmarkStart w:id="1" w:name="_Toc81055535"/>
      <w:r>
        <w:lastRenderedPageBreak/>
        <w:t>Acknowledgment</w:t>
      </w:r>
      <w:bookmarkStart w:id="2" w:name="_GoBack"/>
      <w:bookmarkEnd w:id="1"/>
      <w:bookmarkEnd w:id="2"/>
    </w:p>
    <w:p w:rsidR="00585360" w:rsidRDefault="006E3E20" w:rsidP="00FC5E64">
      <w:r>
        <w:t xml:space="preserve">I would first like to thank my supervisor </w:t>
      </w:r>
      <w:r w:rsidR="00FC5E64">
        <w:t xml:space="preserve">__________ </w:t>
      </w:r>
      <w:r>
        <w:t xml:space="preserve">for the continuous support, guidance and for valuable feedback throughout the project journey. Finally, I must express my very profound gratitude to my parents and to my spouse for providing me with unfailing support and continuous encouragement throughout my years of study and through the process of researching and writing this thesis. This accomplishment would not have been possible without them. Thank you. </w:t>
      </w:r>
      <w:r w:rsidR="00585360">
        <w:br w:type="page"/>
      </w:r>
    </w:p>
    <w:p w:rsidR="00585360" w:rsidRDefault="00585360" w:rsidP="00585360">
      <w:pPr>
        <w:pStyle w:val="Heading1"/>
      </w:pPr>
      <w:bookmarkStart w:id="3" w:name="_Toc81055536"/>
      <w:r>
        <w:lastRenderedPageBreak/>
        <w:t>Declaration</w:t>
      </w:r>
      <w:bookmarkEnd w:id="3"/>
      <w:r>
        <w:t xml:space="preserve"> </w:t>
      </w:r>
    </w:p>
    <w:p w:rsidR="00AC3B68" w:rsidRDefault="00AC3B68" w:rsidP="00D22A84">
      <w:r>
        <w:t>This report is submitted in partial fulfillment of the requirement for the degree of Master of</w:t>
      </w:r>
      <w:r w:rsidR="00DD5A12">
        <w:t xml:space="preserve"> </w:t>
      </w:r>
      <w:r>
        <w:t>Science in Advanced Computer Science with Sandwich Placement at the University of Hertfordshire</w:t>
      </w:r>
      <w:r w:rsidR="00DD5A12">
        <w:t xml:space="preserve"> </w:t>
      </w:r>
      <w:r>
        <w:t>(UH).</w:t>
      </w:r>
    </w:p>
    <w:p w:rsidR="00AC3B68" w:rsidRDefault="00AC3B68" w:rsidP="00D22A84">
      <w:r>
        <w:t>It is my own work except where indicated in the report.</w:t>
      </w:r>
    </w:p>
    <w:p w:rsidR="00AC3B68" w:rsidRDefault="00AC3B68" w:rsidP="00D22A84">
      <w:r>
        <w:t>I did not use human participants in my MSc Project.</w:t>
      </w:r>
    </w:p>
    <w:p w:rsidR="00307D1F" w:rsidRDefault="00AC3B68" w:rsidP="00D22A84">
      <w:r>
        <w:t>I hereby give permission for the report to be made available on the university website,</w:t>
      </w:r>
      <w:r w:rsidR="00CF178D">
        <w:t xml:space="preserve"> </w:t>
      </w:r>
      <w:r>
        <w:t xml:space="preserve">provided the source is acknowledged. </w:t>
      </w:r>
      <w:r w:rsidR="00307D1F">
        <w:br w:type="page"/>
      </w:r>
    </w:p>
    <w:sdt>
      <w:sdtPr>
        <w:rPr>
          <w:rFonts w:asciiTheme="minorHAnsi" w:eastAsiaTheme="minorHAnsi" w:hAnsiTheme="minorHAnsi" w:cstheme="minorBidi"/>
          <w:color w:val="auto"/>
          <w:sz w:val="22"/>
          <w:szCs w:val="20"/>
          <w:lang w:val="en-IN" w:bidi="hi-IN"/>
        </w:rPr>
        <w:id w:val="223887100"/>
        <w:docPartObj>
          <w:docPartGallery w:val="Table of Contents"/>
          <w:docPartUnique/>
        </w:docPartObj>
      </w:sdtPr>
      <w:sdtEndPr>
        <w:rPr>
          <w:b/>
          <w:bCs/>
          <w:noProof/>
          <w:sz w:val="24"/>
        </w:rPr>
      </w:sdtEndPr>
      <w:sdtContent>
        <w:p w:rsidR="00307D1F" w:rsidRPr="00D22A84" w:rsidRDefault="00307D1F">
          <w:pPr>
            <w:pStyle w:val="TOCHeading"/>
            <w:rPr>
              <w:rFonts w:asciiTheme="minorHAnsi" w:hAnsiTheme="minorHAnsi" w:cstheme="minorHAnsi"/>
              <w:b/>
              <w:color w:val="auto"/>
              <w:sz w:val="28"/>
              <w:szCs w:val="28"/>
            </w:rPr>
          </w:pPr>
          <w:r w:rsidRPr="00D22A84">
            <w:rPr>
              <w:rFonts w:asciiTheme="minorHAnsi" w:hAnsiTheme="minorHAnsi" w:cstheme="minorHAnsi"/>
              <w:b/>
              <w:color w:val="auto"/>
              <w:sz w:val="28"/>
              <w:szCs w:val="28"/>
            </w:rPr>
            <w:t>Table of Contents</w:t>
          </w:r>
        </w:p>
        <w:p w:rsidR="006B26D3" w:rsidRDefault="00307D1F">
          <w:pPr>
            <w:pStyle w:val="TOC1"/>
            <w:tabs>
              <w:tab w:val="right" w:leader="dot" w:pos="9016"/>
            </w:tabs>
            <w:rPr>
              <w:rFonts w:eastAsiaTheme="minorEastAsia"/>
              <w:noProof/>
              <w:sz w:val="22"/>
              <w:szCs w:val="22"/>
              <w:lang w:val="en-US" w:bidi="ar-SA"/>
            </w:rPr>
          </w:pPr>
          <w:r>
            <w:fldChar w:fldCharType="begin"/>
          </w:r>
          <w:r>
            <w:instrText xml:space="preserve"> TOC \o "1-3" \h \z \u </w:instrText>
          </w:r>
          <w:r>
            <w:fldChar w:fldCharType="separate"/>
          </w:r>
          <w:hyperlink w:anchor="_Toc81055534" w:history="1">
            <w:r w:rsidR="006B26D3" w:rsidRPr="00AA4041">
              <w:rPr>
                <w:rStyle w:val="Hyperlink"/>
                <w:noProof/>
              </w:rPr>
              <w:t>Abstract</w:t>
            </w:r>
            <w:r w:rsidR="006B26D3">
              <w:rPr>
                <w:noProof/>
                <w:webHidden/>
              </w:rPr>
              <w:tab/>
            </w:r>
            <w:r w:rsidR="006B26D3">
              <w:rPr>
                <w:noProof/>
                <w:webHidden/>
              </w:rPr>
              <w:fldChar w:fldCharType="begin"/>
            </w:r>
            <w:r w:rsidR="006B26D3">
              <w:rPr>
                <w:noProof/>
                <w:webHidden/>
              </w:rPr>
              <w:instrText xml:space="preserve"> PAGEREF _Toc81055534 \h </w:instrText>
            </w:r>
            <w:r w:rsidR="006B26D3">
              <w:rPr>
                <w:noProof/>
                <w:webHidden/>
              </w:rPr>
            </w:r>
            <w:r w:rsidR="006B26D3">
              <w:rPr>
                <w:noProof/>
                <w:webHidden/>
              </w:rPr>
              <w:fldChar w:fldCharType="separate"/>
            </w:r>
            <w:r w:rsidR="006B26D3">
              <w:rPr>
                <w:noProof/>
                <w:webHidden/>
              </w:rPr>
              <w:t>i</w:t>
            </w:r>
            <w:r w:rsidR="006B26D3">
              <w:rPr>
                <w:noProof/>
                <w:webHidden/>
              </w:rPr>
              <w:fldChar w:fldCharType="end"/>
            </w:r>
          </w:hyperlink>
        </w:p>
        <w:p w:rsidR="006B26D3" w:rsidRDefault="00BE7C55">
          <w:pPr>
            <w:pStyle w:val="TOC1"/>
            <w:tabs>
              <w:tab w:val="right" w:leader="dot" w:pos="9016"/>
            </w:tabs>
            <w:rPr>
              <w:rFonts w:eastAsiaTheme="minorEastAsia"/>
              <w:noProof/>
              <w:sz w:val="22"/>
              <w:szCs w:val="22"/>
              <w:lang w:val="en-US" w:bidi="ar-SA"/>
            </w:rPr>
          </w:pPr>
          <w:hyperlink w:anchor="_Toc81055535" w:history="1">
            <w:r w:rsidR="006B26D3" w:rsidRPr="00AA4041">
              <w:rPr>
                <w:rStyle w:val="Hyperlink"/>
                <w:noProof/>
              </w:rPr>
              <w:t>Acknowledgment</w:t>
            </w:r>
            <w:r w:rsidR="006B26D3">
              <w:rPr>
                <w:noProof/>
                <w:webHidden/>
              </w:rPr>
              <w:tab/>
            </w:r>
            <w:r w:rsidR="006B26D3">
              <w:rPr>
                <w:noProof/>
                <w:webHidden/>
              </w:rPr>
              <w:fldChar w:fldCharType="begin"/>
            </w:r>
            <w:r w:rsidR="006B26D3">
              <w:rPr>
                <w:noProof/>
                <w:webHidden/>
              </w:rPr>
              <w:instrText xml:space="preserve"> PAGEREF _Toc81055535 \h </w:instrText>
            </w:r>
            <w:r w:rsidR="006B26D3">
              <w:rPr>
                <w:noProof/>
                <w:webHidden/>
              </w:rPr>
            </w:r>
            <w:r w:rsidR="006B26D3">
              <w:rPr>
                <w:noProof/>
                <w:webHidden/>
              </w:rPr>
              <w:fldChar w:fldCharType="separate"/>
            </w:r>
            <w:r w:rsidR="006B26D3">
              <w:rPr>
                <w:noProof/>
                <w:webHidden/>
              </w:rPr>
              <w:t>ii</w:t>
            </w:r>
            <w:r w:rsidR="006B26D3">
              <w:rPr>
                <w:noProof/>
                <w:webHidden/>
              </w:rPr>
              <w:fldChar w:fldCharType="end"/>
            </w:r>
          </w:hyperlink>
        </w:p>
        <w:p w:rsidR="006B26D3" w:rsidRDefault="00BE7C55">
          <w:pPr>
            <w:pStyle w:val="TOC1"/>
            <w:tabs>
              <w:tab w:val="right" w:leader="dot" w:pos="9016"/>
            </w:tabs>
            <w:rPr>
              <w:rFonts w:eastAsiaTheme="minorEastAsia"/>
              <w:noProof/>
              <w:sz w:val="22"/>
              <w:szCs w:val="22"/>
              <w:lang w:val="en-US" w:bidi="ar-SA"/>
            </w:rPr>
          </w:pPr>
          <w:hyperlink w:anchor="_Toc81055536" w:history="1">
            <w:r w:rsidR="006B26D3" w:rsidRPr="00AA4041">
              <w:rPr>
                <w:rStyle w:val="Hyperlink"/>
                <w:noProof/>
              </w:rPr>
              <w:t>Declaration</w:t>
            </w:r>
            <w:r w:rsidR="006B26D3">
              <w:rPr>
                <w:noProof/>
                <w:webHidden/>
              </w:rPr>
              <w:tab/>
            </w:r>
            <w:r w:rsidR="006B26D3">
              <w:rPr>
                <w:noProof/>
                <w:webHidden/>
              </w:rPr>
              <w:fldChar w:fldCharType="begin"/>
            </w:r>
            <w:r w:rsidR="006B26D3">
              <w:rPr>
                <w:noProof/>
                <w:webHidden/>
              </w:rPr>
              <w:instrText xml:space="preserve"> PAGEREF _Toc81055536 \h </w:instrText>
            </w:r>
            <w:r w:rsidR="006B26D3">
              <w:rPr>
                <w:noProof/>
                <w:webHidden/>
              </w:rPr>
            </w:r>
            <w:r w:rsidR="006B26D3">
              <w:rPr>
                <w:noProof/>
                <w:webHidden/>
              </w:rPr>
              <w:fldChar w:fldCharType="separate"/>
            </w:r>
            <w:r w:rsidR="006B26D3">
              <w:rPr>
                <w:noProof/>
                <w:webHidden/>
              </w:rPr>
              <w:t>iii</w:t>
            </w:r>
            <w:r w:rsidR="006B26D3">
              <w:rPr>
                <w:noProof/>
                <w:webHidden/>
              </w:rPr>
              <w:fldChar w:fldCharType="end"/>
            </w:r>
          </w:hyperlink>
        </w:p>
        <w:p w:rsidR="006B26D3" w:rsidRDefault="00BE7C55">
          <w:pPr>
            <w:pStyle w:val="TOC1"/>
            <w:tabs>
              <w:tab w:val="right" w:leader="dot" w:pos="9016"/>
            </w:tabs>
            <w:rPr>
              <w:rFonts w:eastAsiaTheme="minorEastAsia"/>
              <w:noProof/>
              <w:sz w:val="22"/>
              <w:szCs w:val="22"/>
              <w:lang w:val="en-US" w:bidi="ar-SA"/>
            </w:rPr>
          </w:pPr>
          <w:hyperlink w:anchor="_Toc81055537" w:history="1">
            <w:r w:rsidR="006B26D3" w:rsidRPr="00AA4041">
              <w:rPr>
                <w:rStyle w:val="Hyperlink"/>
                <w:noProof/>
              </w:rPr>
              <w:t>List of Figures</w:t>
            </w:r>
            <w:r w:rsidR="006B26D3">
              <w:rPr>
                <w:noProof/>
                <w:webHidden/>
              </w:rPr>
              <w:tab/>
            </w:r>
            <w:r w:rsidR="006B26D3">
              <w:rPr>
                <w:noProof/>
                <w:webHidden/>
              </w:rPr>
              <w:fldChar w:fldCharType="begin"/>
            </w:r>
            <w:r w:rsidR="006B26D3">
              <w:rPr>
                <w:noProof/>
                <w:webHidden/>
              </w:rPr>
              <w:instrText xml:space="preserve"> PAGEREF _Toc81055537 \h </w:instrText>
            </w:r>
            <w:r w:rsidR="006B26D3">
              <w:rPr>
                <w:noProof/>
                <w:webHidden/>
              </w:rPr>
            </w:r>
            <w:r w:rsidR="006B26D3">
              <w:rPr>
                <w:noProof/>
                <w:webHidden/>
              </w:rPr>
              <w:fldChar w:fldCharType="separate"/>
            </w:r>
            <w:r w:rsidR="006B26D3">
              <w:rPr>
                <w:noProof/>
                <w:webHidden/>
              </w:rPr>
              <w:t>vi</w:t>
            </w:r>
            <w:r w:rsidR="006B26D3">
              <w:rPr>
                <w:noProof/>
                <w:webHidden/>
              </w:rPr>
              <w:fldChar w:fldCharType="end"/>
            </w:r>
          </w:hyperlink>
        </w:p>
        <w:p w:rsidR="006B26D3" w:rsidRDefault="00BE7C55">
          <w:pPr>
            <w:pStyle w:val="TOC1"/>
            <w:tabs>
              <w:tab w:val="right" w:leader="dot" w:pos="9016"/>
            </w:tabs>
            <w:rPr>
              <w:rFonts w:eastAsiaTheme="minorEastAsia"/>
              <w:noProof/>
              <w:sz w:val="22"/>
              <w:szCs w:val="22"/>
              <w:lang w:val="en-US" w:bidi="ar-SA"/>
            </w:rPr>
          </w:pPr>
          <w:hyperlink w:anchor="_Toc81055538" w:history="1">
            <w:r w:rsidR="006B26D3" w:rsidRPr="00AA4041">
              <w:rPr>
                <w:rStyle w:val="Hyperlink"/>
                <w:noProof/>
              </w:rPr>
              <w:t>List of Tables</w:t>
            </w:r>
            <w:r w:rsidR="006B26D3">
              <w:rPr>
                <w:noProof/>
                <w:webHidden/>
              </w:rPr>
              <w:tab/>
            </w:r>
            <w:r w:rsidR="006B26D3">
              <w:rPr>
                <w:noProof/>
                <w:webHidden/>
              </w:rPr>
              <w:fldChar w:fldCharType="begin"/>
            </w:r>
            <w:r w:rsidR="006B26D3">
              <w:rPr>
                <w:noProof/>
                <w:webHidden/>
              </w:rPr>
              <w:instrText xml:space="preserve"> PAGEREF _Toc81055538 \h </w:instrText>
            </w:r>
            <w:r w:rsidR="006B26D3">
              <w:rPr>
                <w:noProof/>
                <w:webHidden/>
              </w:rPr>
            </w:r>
            <w:r w:rsidR="006B26D3">
              <w:rPr>
                <w:noProof/>
                <w:webHidden/>
              </w:rPr>
              <w:fldChar w:fldCharType="separate"/>
            </w:r>
            <w:r w:rsidR="006B26D3">
              <w:rPr>
                <w:noProof/>
                <w:webHidden/>
              </w:rPr>
              <w:t>x</w:t>
            </w:r>
            <w:r w:rsidR="006B26D3">
              <w:rPr>
                <w:noProof/>
                <w:webHidden/>
              </w:rPr>
              <w:fldChar w:fldCharType="end"/>
            </w:r>
          </w:hyperlink>
        </w:p>
        <w:p w:rsidR="006B26D3" w:rsidRDefault="00BE7C55">
          <w:pPr>
            <w:pStyle w:val="TOC1"/>
            <w:tabs>
              <w:tab w:val="right" w:leader="dot" w:pos="9016"/>
            </w:tabs>
            <w:rPr>
              <w:rFonts w:eastAsiaTheme="minorEastAsia"/>
              <w:noProof/>
              <w:sz w:val="22"/>
              <w:szCs w:val="22"/>
              <w:lang w:val="en-US" w:bidi="ar-SA"/>
            </w:rPr>
          </w:pPr>
          <w:hyperlink w:anchor="_Toc81055539" w:history="1">
            <w:r w:rsidR="006B26D3" w:rsidRPr="00AA4041">
              <w:rPr>
                <w:rStyle w:val="Hyperlink"/>
                <w:noProof/>
              </w:rPr>
              <w:t>Chapter 1 Introduction</w:t>
            </w:r>
            <w:r w:rsidR="006B26D3">
              <w:rPr>
                <w:noProof/>
                <w:webHidden/>
              </w:rPr>
              <w:tab/>
            </w:r>
            <w:r w:rsidR="006B26D3">
              <w:rPr>
                <w:noProof/>
                <w:webHidden/>
              </w:rPr>
              <w:fldChar w:fldCharType="begin"/>
            </w:r>
            <w:r w:rsidR="006B26D3">
              <w:rPr>
                <w:noProof/>
                <w:webHidden/>
              </w:rPr>
              <w:instrText xml:space="preserve"> PAGEREF _Toc81055539 \h </w:instrText>
            </w:r>
            <w:r w:rsidR="006B26D3">
              <w:rPr>
                <w:noProof/>
                <w:webHidden/>
              </w:rPr>
            </w:r>
            <w:r w:rsidR="006B26D3">
              <w:rPr>
                <w:noProof/>
                <w:webHidden/>
              </w:rPr>
              <w:fldChar w:fldCharType="separate"/>
            </w:r>
            <w:r w:rsidR="006B26D3">
              <w:rPr>
                <w:noProof/>
                <w:webHidden/>
              </w:rPr>
              <w:t>1</w:t>
            </w:r>
            <w:r w:rsidR="006B26D3">
              <w:rPr>
                <w:noProof/>
                <w:webHidden/>
              </w:rPr>
              <w:fldChar w:fldCharType="end"/>
            </w:r>
          </w:hyperlink>
        </w:p>
        <w:p w:rsidR="006B26D3" w:rsidRDefault="00BE7C55">
          <w:pPr>
            <w:pStyle w:val="TOC2"/>
            <w:tabs>
              <w:tab w:val="right" w:leader="dot" w:pos="9016"/>
            </w:tabs>
            <w:rPr>
              <w:rFonts w:eastAsiaTheme="minorEastAsia"/>
              <w:noProof/>
              <w:sz w:val="22"/>
              <w:szCs w:val="22"/>
              <w:lang w:val="en-US" w:bidi="ar-SA"/>
            </w:rPr>
          </w:pPr>
          <w:hyperlink w:anchor="_Toc81055540" w:history="1">
            <w:r w:rsidR="006B26D3" w:rsidRPr="00AA4041">
              <w:rPr>
                <w:rStyle w:val="Hyperlink"/>
                <w:noProof/>
              </w:rPr>
              <w:t>Background information</w:t>
            </w:r>
            <w:r w:rsidR="006B26D3">
              <w:rPr>
                <w:noProof/>
                <w:webHidden/>
              </w:rPr>
              <w:tab/>
            </w:r>
            <w:r w:rsidR="006B26D3">
              <w:rPr>
                <w:noProof/>
                <w:webHidden/>
              </w:rPr>
              <w:fldChar w:fldCharType="begin"/>
            </w:r>
            <w:r w:rsidR="006B26D3">
              <w:rPr>
                <w:noProof/>
                <w:webHidden/>
              </w:rPr>
              <w:instrText xml:space="preserve"> PAGEREF _Toc81055540 \h </w:instrText>
            </w:r>
            <w:r w:rsidR="006B26D3">
              <w:rPr>
                <w:noProof/>
                <w:webHidden/>
              </w:rPr>
            </w:r>
            <w:r w:rsidR="006B26D3">
              <w:rPr>
                <w:noProof/>
                <w:webHidden/>
              </w:rPr>
              <w:fldChar w:fldCharType="separate"/>
            </w:r>
            <w:r w:rsidR="006B26D3">
              <w:rPr>
                <w:noProof/>
                <w:webHidden/>
              </w:rPr>
              <w:t>1</w:t>
            </w:r>
            <w:r w:rsidR="006B26D3">
              <w:rPr>
                <w:noProof/>
                <w:webHidden/>
              </w:rPr>
              <w:fldChar w:fldCharType="end"/>
            </w:r>
          </w:hyperlink>
        </w:p>
        <w:p w:rsidR="006B26D3" w:rsidRDefault="00BE7C55">
          <w:pPr>
            <w:pStyle w:val="TOC2"/>
            <w:tabs>
              <w:tab w:val="right" w:leader="dot" w:pos="9016"/>
            </w:tabs>
            <w:rPr>
              <w:rFonts w:eastAsiaTheme="minorEastAsia"/>
              <w:noProof/>
              <w:sz w:val="22"/>
              <w:szCs w:val="22"/>
              <w:lang w:val="en-US" w:bidi="ar-SA"/>
            </w:rPr>
          </w:pPr>
          <w:hyperlink w:anchor="_Toc81055541" w:history="1">
            <w:r w:rsidR="006B26D3" w:rsidRPr="00AA4041">
              <w:rPr>
                <w:rStyle w:val="Hyperlink"/>
                <w:noProof/>
              </w:rPr>
              <w:t>Problem statement</w:t>
            </w:r>
            <w:r w:rsidR="006B26D3">
              <w:rPr>
                <w:noProof/>
                <w:webHidden/>
              </w:rPr>
              <w:tab/>
            </w:r>
            <w:r w:rsidR="006B26D3">
              <w:rPr>
                <w:noProof/>
                <w:webHidden/>
              </w:rPr>
              <w:fldChar w:fldCharType="begin"/>
            </w:r>
            <w:r w:rsidR="006B26D3">
              <w:rPr>
                <w:noProof/>
                <w:webHidden/>
              </w:rPr>
              <w:instrText xml:space="preserve"> PAGEREF _Toc81055541 \h </w:instrText>
            </w:r>
            <w:r w:rsidR="006B26D3">
              <w:rPr>
                <w:noProof/>
                <w:webHidden/>
              </w:rPr>
            </w:r>
            <w:r w:rsidR="006B26D3">
              <w:rPr>
                <w:noProof/>
                <w:webHidden/>
              </w:rPr>
              <w:fldChar w:fldCharType="separate"/>
            </w:r>
            <w:r w:rsidR="006B26D3">
              <w:rPr>
                <w:noProof/>
                <w:webHidden/>
              </w:rPr>
              <w:t>2</w:t>
            </w:r>
            <w:r w:rsidR="006B26D3">
              <w:rPr>
                <w:noProof/>
                <w:webHidden/>
              </w:rPr>
              <w:fldChar w:fldCharType="end"/>
            </w:r>
          </w:hyperlink>
        </w:p>
        <w:p w:rsidR="006B26D3" w:rsidRDefault="00BE7C55">
          <w:pPr>
            <w:pStyle w:val="TOC2"/>
            <w:tabs>
              <w:tab w:val="right" w:leader="dot" w:pos="9016"/>
            </w:tabs>
            <w:rPr>
              <w:rFonts w:eastAsiaTheme="minorEastAsia"/>
              <w:noProof/>
              <w:sz w:val="22"/>
              <w:szCs w:val="22"/>
              <w:lang w:val="en-US" w:bidi="ar-SA"/>
            </w:rPr>
          </w:pPr>
          <w:hyperlink w:anchor="_Toc81055542" w:history="1">
            <w:r w:rsidR="006B26D3" w:rsidRPr="00AA4041">
              <w:rPr>
                <w:rStyle w:val="Hyperlink"/>
                <w:noProof/>
              </w:rPr>
              <w:t>Research questions</w:t>
            </w:r>
            <w:r w:rsidR="006B26D3">
              <w:rPr>
                <w:noProof/>
                <w:webHidden/>
              </w:rPr>
              <w:tab/>
            </w:r>
            <w:r w:rsidR="006B26D3">
              <w:rPr>
                <w:noProof/>
                <w:webHidden/>
              </w:rPr>
              <w:fldChar w:fldCharType="begin"/>
            </w:r>
            <w:r w:rsidR="006B26D3">
              <w:rPr>
                <w:noProof/>
                <w:webHidden/>
              </w:rPr>
              <w:instrText xml:space="preserve"> PAGEREF _Toc81055542 \h </w:instrText>
            </w:r>
            <w:r w:rsidR="006B26D3">
              <w:rPr>
                <w:noProof/>
                <w:webHidden/>
              </w:rPr>
            </w:r>
            <w:r w:rsidR="006B26D3">
              <w:rPr>
                <w:noProof/>
                <w:webHidden/>
              </w:rPr>
              <w:fldChar w:fldCharType="separate"/>
            </w:r>
            <w:r w:rsidR="006B26D3">
              <w:rPr>
                <w:noProof/>
                <w:webHidden/>
              </w:rPr>
              <w:t>3</w:t>
            </w:r>
            <w:r w:rsidR="006B26D3">
              <w:rPr>
                <w:noProof/>
                <w:webHidden/>
              </w:rPr>
              <w:fldChar w:fldCharType="end"/>
            </w:r>
          </w:hyperlink>
        </w:p>
        <w:p w:rsidR="006B26D3" w:rsidRDefault="00BE7C55">
          <w:pPr>
            <w:pStyle w:val="TOC2"/>
            <w:tabs>
              <w:tab w:val="right" w:leader="dot" w:pos="9016"/>
            </w:tabs>
            <w:rPr>
              <w:rFonts w:eastAsiaTheme="minorEastAsia"/>
              <w:noProof/>
              <w:sz w:val="22"/>
              <w:szCs w:val="22"/>
              <w:lang w:val="en-US" w:bidi="ar-SA"/>
            </w:rPr>
          </w:pPr>
          <w:hyperlink w:anchor="_Toc81055543" w:history="1">
            <w:r w:rsidR="006B26D3" w:rsidRPr="00AA4041">
              <w:rPr>
                <w:rStyle w:val="Hyperlink"/>
                <w:noProof/>
              </w:rPr>
              <w:t>Research aim</w:t>
            </w:r>
            <w:r w:rsidR="006B26D3">
              <w:rPr>
                <w:noProof/>
                <w:webHidden/>
              </w:rPr>
              <w:tab/>
            </w:r>
            <w:r w:rsidR="006B26D3">
              <w:rPr>
                <w:noProof/>
                <w:webHidden/>
              </w:rPr>
              <w:fldChar w:fldCharType="begin"/>
            </w:r>
            <w:r w:rsidR="006B26D3">
              <w:rPr>
                <w:noProof/>
                <w:webHidden/>
              </w:rPr>
              <w:instrText xml:space="preserve"> PAGEREF _Toc81055543 \h </w:instrText>
            </w:r>
            <w:r w:rsidR="006B26D3">
              <w:rPr>
                <w:noProof/>
                <w:webHidden/>
              </w:rPr>
            </w:r>
            <w:r w:rsidR="006B26D3">
              <w:rPr>
                <w:noProof/>
                <w:webHidden/>
              </w:rPr>
              <w:fldChar w:fldCharType="separate"/>
            </w:r>
            <w:r w:rsidR="006B26D3">
              <w:rPr>
                <w:noProof/>
                <w:webHidden/>
              </w:rPr>
              <w:t>3</w:t>
            </w:r>
            <w:r w:rsidR="006B26D3">
              <w:rPr>
                <w:noProof/>
                <w:webHidden/>
              </w:rPr>
              <w:fldChar w:fldCharType="end"/>
            </w:r>
          </w:hyperlink>
        </w:p>
        <w:p w:rsidR="006B26D3" w:rsidRDefault="00BE7C55">
          <w:pPr>
            <w:pStyle w:val="TOC2"/>
            <w:tabs>
              <w:tab w:val="right" w:leader="dot" w:pos="9016"/>
            </w:tabs>
            <w:rPr>
              <w:rFonts w:eastAsiaTheme="minorEastAsia"/>
              <w:noProof/>
              <w:sz w:val="22"/>
              <w:szCs w:val="22"/>
              <w:lang w:val="en-US" w:bidi="ar-SA"/>
            </w:rPr>
          </w:pPr>
          <w:hyperlink w:anchor="_Toc81055544" w:history="1">
            <w:r w:rsidR="006B26D3" w:rsidRPr="00AA4041">
              <w:rPr>
                <w:rStyle w:val="Hyperlink"/>
                <w:noProof/>
              </w:rPr>
              <w:t>Research objectives</w:t>
            </w:r>
            <w:r w:rsidR="006B26D3">
              <w:rPr>
                <w:noProof/>
                <w:webHidden/>
              </w:rPr>
              <w:tab/>
            </w:r>
            <w:r w:rsidR="006B26D3">
              <w:rPr>
                <w:noProof/>
                <w:webHidden/>
              </w:rPr>
              <w:fldChar w:fldCharType="begin"/>
            </w:r>
            <w:r w:rsidR="006B26D3">
              <w:rPr>
                <w:noProof/>
                <w:webHidden/>
              </w:rPr>
              <w:instrText xml:space="preserve"> PAGEREF _Toc81055544 \h </w:instrText>
            </w:r>
            <w:r w:rsidR="006B26D3">
              <w:rPr>
                <w:noProof/>
                <w:webHidden/>
              </w:rPr>
            </w:r>
            <w:r w:rsidR="006B26D3">
              <w:rPr>
                <w:noProof/>
                <w:webHidden/>
              </w:rPr>
              <w:fldChar w:fldCharType="separate"/>
            </w:r>
            <w:r w:rsidR="006B26D3">
              <w:rPr>
                <w:noProof/>
                <w:webHidden/>
              </w:rPr>
              <w:t>4</w:t>
            </w:r>
            <w:r w:rsidR="006B26D3">
              <w:rPr>
                <w:noProof/>
                <w:webHidden/>
              </w:rPr>
              <w:fldChar w:fldCharType="end"/>
            </w:r>
          </w:hyperlink>
        </w:p>
        <w:p w:rsidR="006B26D3" w:rsidRDefault="00BE7C55">
          <w:pPr>
            <w:pStyle w:val="TOC2"/>
            <w:tabs>
              <w:tab w:val="right" w:leader="dot" w:pos="9016"/>
            </w:tabs>
            <w:rPr>
              <w:rFonts w:eastAsiaTheme="minorEastAsia"/>
              <w:noProof/>
              <w:sz w:val="22"/>
              <w:szCs w:val="22"/>
              <w:lang w:val="en-US" w:bidi="ar-SA"/>
            </w:rPr>
          </w:pPr>
          <w:hyperlink w:anchor="_Toc81055545" w:history="1">
            <w:r w:rsidR="006B26D3" w:rsidRPr="00AA4041">
              <w:rPr>
                <w:rStyle w:val="Hyperlink"/>
                <w:noProof/>
              </w:rPr>
              <w:t>Project plan</w:t>
            </w:r>
            <w:r w:rsidR="006B26D3">
              <w:rPr>
                <w:noProof/>
                <w:webHidden/>
              </w:rPr>
              <w:tab/>
            </w:r>
            <w:r w:rsidR="006B26D3">
              <w:rPr>
                <w:noProof/>
                <w:webHidden/>
              </w:rPr>
              <w:fldChar w:fldCharType="begin"/>
            </w:r>
            <w:r w:rsidR="006B26D3">
              <w:rPr>
                <w:noProof/>
                <w:webHidden/>
              </w:rPr>
              <w:instrText xml:space="preserve"> PAGEREF _Toc81055545 \h </w:instrText>
            </w:r>
            <w:r w:rsidR="006B26D3">
              <w:rPr>
                <w:noProof/>
                <w:webHidden/>
              </w:rPr>
            </w:r>
            <w:r w:rsidR="006B26D3">
              <w:rPr>
                <w:noProof/>
                <w:webHidden/>
              </w:rPr>
              <w:fldChar w:fldCharType="separate"/>
            </w:r>
            <w:r w:rsidR="006B26D3">
              <w:rPr>
                <w:noProof/>
                <w:webHidden/>
              </w:rPr>
              <w:t>4</w:t>
            </w:r>
            <w:r w:rsidR="006B26D3">
              <w:rPr>
                <w:noProof/>
                <w:webHidden/>
              </w:rPr>
              <w:fldChar w:fldCharType="end"/>
            </w:r>
          </w:hyperlink>
        </w:p>
        <w:p w:rsidR="006B26D3" w:rsidRDefault="00BE7C55">
          <w:pPr>
            <w:pStyle w:val="TOC2"/>
            <w:tabs>
              <w:tab w:val="right" w:leader="dot" w:pos="9016"/>
            </w:tabs>
            <w:rPr>
              <w:rFonts w:eastAsiaTheme="minorEastAsia"/>
              <w:noProof/>
              <w:sz w:val="22"/>
              <w:szCs w:val="22"/>
              <w:lang w:val="en-US" w:bidi="ar-SA"/>
            </w:rPr>
          </w:pPr>
          <w:hyperlink w:anchor="_Toc81055546" w:history="1">
            <w:r w:rsidR="006B26D3" w:rsidRPr="00AA4041">
              <w:rPr>
                <w:rStyle w:val="Hyperlink"/>
                <w:noProof/>
              </w:rPr>
              <w:t>Overview</w:t>
            </w:r>
            <w:r w:rsidR="006B26D3">
              <w:rPr>
                <w:noProof/>
                <w:webHidden/>
              </w:rPr>
              <w:tab/>
            </w:r>
            <w:r w:rsidR="006B26D3">
              <w:rPr>
                <w:noProof/>
                <w:webHidden/>
              </w:rPr>
              <w:fldChar w:fldCharType="begin"/>
            </w:r>
            <w:r w:rsidR="006B26D3">
              <w:rPr>
                <w:noProof/>
                <w:webHidden/>
              </w:rPr>
              <w:instrText xml:space="preserve"> PAGEREF _Toc81055546 \h </w:instrText>
            </w:r>
            <w:r w:rsidR="006B26D3">
              <w:rPr>
                <w:noProof/>
                <w:webHidden/>
              </w:rPr>
            </w:r>
            <w:r w:rsidR="006B26D3">
              <w:rPr>
                <w:noProof/>
                <w:webHidden/>
              </w:rPr>
              <w:fldChar w:fldCharType="separate"/>
            </w:r>
            <w:r w:rsidR="006B26D3">
              <w:rPr>
                <w:noProof/>
                <w:webHidden/>
              </w:rPr>
              <w:t>5</w:t>
            </w:r>
            <w:r w:rsidR="006B26D3">
              <w:rPr>
                <w:noProof/>
                <w:webHidden/>
              </w:rPr>
              <w:fldChar w:fldCharType="end"/>
            </w:r>
          </w:hyperlink>
        </w:p>
        <w:p w:rsidR="006B26D3" w:rsidRDefault="00BE7C55">
          <w:pPr>
            <w:pStyle w:val="TOC1"/>
            <w:tabs>
              <w:tab w:val="right" w:leader="dot" w:pos="9016"/>
            </w:tabs>
            <w:rPr>
              <w:rFonts w:eastAsiaTheme="minorEastAsia"/>
              <w:noProof/>
              <w:sz w:val="22"/>
              <w:szCs w:val="22"/>
              <w:lang w:val="en-US" w:bidi="ar-SA"/>
            </w:rPr>
          </w:pPr>
          <w:hyperlink w:anchor="_Toc81055547" w:history="1">
            <w:r w:rsidR="006B26D3" w:rsidRPr="00AA4041">
              <w:rPr>
                <w:rStyle w:val="Hyperlink"/>
                <w:noProof/>
              </w:rPr>
              <w:t>Chapter 2 Literature review</w:t>
            </w:r>
            <w:r w:rsidR="006B26D3">
              <w:rPr>
                <w:noProof/>
                <w:webHidden/>
              </w:rPr>
              <w:tab/>
            </w:r>
            <w:r w:rsidR="006B26D3">
              <w:rPr>
                <w:noProof/>
                <w:webHidden/>
              </w:rPr>
              <w:fldChar w:fldCharType="begin"/>
            </w:r>
            <w:r w:rsidR="006B26D3">
              <w:rPr>
                <w:noProof/>
                <w:webHidden/>
              </w:rPr>
              <w:instrText xml:space="preserve"> PAGEREF _Toc81055547 \h </w:instrText>
            </w:r>
            <w:r w:rsidR="006B26D3">
              <w:rPr>
                <w:noProof/>
                <w:webHidden/>
              </w:rPr>
            </w:r>
            <w:r w:rsidR="006B26D3">
              <w:rPr>
                <w:noProof/>
                <w:webHidden/>
              </w:rPr>
              <w:fldChar w:fldCharType="separate"/>
            </w:r>
            <w:r w:rsidR="006B26D3">
              <w:rPr>
                <w:noProof/>
                <w:webHidden/>
              </w:rPr>
              <w:t>6</w:t>
            </w:r>
            <w:r w:rsidR="006B26D3">
              <w:rPr>
                <w:noProof/>
                <w:webHidden/>
              </w:rPr>
              <w:fldChar w:fldCharType="end"/>
            </w:r>
          </w:hyperlink>
        </w:p>
        <w:p w:rsidR="006B26D3" w:rsidRDefault="00BE7C55">
          <w:pPr>
            <w:pStyle w:val="TOC2"/>
            <w:tabs>
              <w:tab w:val="right" w:leader="dot" w:pos="9016"/>
            </w:tabs>
            <w:rPr>
              <w:rFonts w:eastAsiaTheme="minorEastAsia"/>
              <w:noProof/>
              <w:sz w:val="22"/>
              <w:szCs w:val="22"/>
              <w:lang w:val="en-US" w:bidi="ar-SA"/>
            </w:rPr>
          </w:pPr>
          <w:hyperlink w:anchor="_Toc81055548" w:history="1">
            <w:r w:rsidR="006B26D3" w:rsidRPr="00AA4041">
              <w:rPr>
                <w:rStyle w:val="Hyperlink"/>
                <w:noProof/>
              </w:rPr>
              <w:t>SVM based model</w:t>
            </w:r>
            <w:r w:rsidR="006B26D3">
              <w:rPr>
                <w:noProof/>
                <w:webHidden/>
              </w:rPr>
              <w:tab/>
            </w:r>
            <w:r w:rsidR="006B26D3">
              <w:rPr>
                <w:noProof/>
                <w:webHidden/>
              </w:rPr>
              <w:fldChar w:fldCharType="begin"/>
            </w:r>
            <w:r w:rsidR="006B26D3">
              <w:rPr>
                <w:noProof/>
                <w:webHidden/>
              </w:rPr>
              <w:instrText xml:space="preserve"> PAGEREF _Toc81055548 \h </w:instrText>
            </w:r>
            <w:r w:rsidR="006B26D3">
              <w:rPr>
                <w:noProof/>
                <w:webHidden/>
              </w:rPr>
            </w:r>
            <w:r w:rsidR="006B26D3">
              <w:rPr>
                <w:noProof/>
                <w:webHidden/>
              </w:rPr>
              <w:fldChar w:fldCharType="separate"/>
            </w:r>
            <w:r w:rsidR="006B26D3">
              <w:rPr>
                <w:noProof/>
                <w:webHidden/>
              </w:rPr>
              <w:t>6</w:t>
            </w:r>
            <w:r w:rsidR="006B26D3">
              <w:rPr>
                <w:noProof/>
                <w:webHidden/>
              </w:rPr>
              <w:fldChar w:fldCharType="end"/>
            </w:r>
          </w:hyperlink>
        </w:p>
        <w:p w:rsidR="006B26D3" w:rsidRDefault="00BE7C55">
          <w:pPr>
            <w:pStyle w:val="TOC2"/>
            <w:tabs>
              <w:tab w:val="right" w:leader="dot" w:pos="9016"/>
            </w:tabs>
            <w:rPr>
              <w:rFonts w:eastAsiaTheme="minorEastAsia"/>
              <w:noProof/>
              <w:sz w:val="22"/>
              <w:szCs w:val="22"/>
              <w:lang w:val="en-US" w:bidi="ar-SA"/>
            </w:rPr>
          </w:pPr>
          <w:hyperlink w:anchor="_Toc81055549" w:history="1">
            <w:r w:rsidR="006B26D3" w:rsidRPr="00AA4041">
              <w:rPr>
                <w:rStyle w:val="Hyperlink"/>
                <w:noProof/>
              </w:rPr>
              <w:t>Naive Bayes</w:t>
            </w:r>
            <w:r w:rsidR="006B26D3">
              <w:rPr>
                <w:noProof/>
                <w:webHidden/>
              </w:rPr>
              <w:tab/>
            </w:r>
            <w:r w:rsidR="006B26D3">
              <w:rPr>
                <w:noProof/>
                <w:webHidden/>
              </w:rPr>
              <w:fldChar w:fldCharType="begin"/>
            </w:r>
            <w:r w:rsidR="006B26D3">
              <w:rPr>
                <w:noProof/>
                <w:webHidden/>
              </w:rPr>
              <w:instrText xml:space="preserve"> PAGEREF _Toc81055549 \h </w:instrText>
            </w:r>
            <w:r w:rsidR="006B26D3">
              <w:rPr>
                <w:noProof/>
                <w:webHidden/>
              </w:rPr>
            </w:r>
            <w:r w:rsidR="006B26D3">
              <w:rPr>
                <w:noProof/>
                <w:webHidden/>
              </w:rPr>
              <w:fldChar w:fldCharType="separate"/>
            </w:r>
            <w:r w:rsidR="006B26D3">
              <w:rPr>
                <w:noProof/>
                <w:webHidden/>
              </w:rPr>
              <w:t>8</w:t>
            </w:r>
            <w:r w:rsidR="006B26D3">
              <w:rPr>
                <w:noProof/>
                <w:webHidden/>
              </w:rPr>
              <w:fldChar w:fldCharType="end"/>
            </w:r>
          </w:hyperlink>
        </w:p>
        <w:p w:rsidR="006B26D3" w:rsidRDefault="00BE7C55">
          <w:pPr>
            <w:pStyle w:val="TOC2"/>
            <w:tabs>
              <w:tab w:val="right" w:leader="dot" w:pos="9016"/>
            </w:tabs>
            <w:rPr>
              <w:rFonts w:eastAsiaTheme="minorEastAsia"/>
              <w:noProof/>
              <w:sz w:val="22"/>
              <w:szCs w:val="22"/>
              <w:lang w:val="en-US" w:bidi="ar-SA"/>
            </w:rPr>
          </w:pPr>
          <w:hyperlink w:anchor="_Toc81055550" w:history="1">
            <w:r w:rsidR="006B26D3" w:rsidRPr="00AA4041">
              <w:rPr>
                <w:rStyle w:val="Hyperlink"/>
                <w:noProof/>
              </w:rPr>
              <w:t>Deep learning</w:t>
            </w:r>
            <w:r w:rsidR="006B26D3">
              <w:rPr>
                <w:noProof/>
                <w:webHidden/>
              </w:rPr>
              <w:tab/>
            </w:r>
            <w:r w:rsidR="006B26D3">
              <w:rPr>
                <w:noProof/>
                <w:webHidden/>
              </w:rPr>
              <w:fldChar w:fldCharType="begin"/>
            </w:r>
            <w:r w:rsidR="006B26D3">
              <w:rPr>
                <w:noProof/>
                <w:webHidden/>
              </w:rPr>
              <w:instrText xml:space="preserve"> PAGEREF _Toc81055550 \h </w:instrText>
            </w:r>
            <w:r w:rsidR="006B26D3">
              <w:rPr>
                <w:noProof/>
                <w:webHidden/>
              </w:rPr>
            </w:r>
            <w:r w:rsidR="006B26D3">
              <w:rPr>
                <w:noProof/>
                <w:webHidden/>
              </w:rPr>
              <w:fldChar w:fldCharType="separate"/>
            </w:r>
            <w:r w:rsidR="006B26D3">
              <w:rPr>
                <w:noProof/>
                <w:webHidden/>
              </w:rPr>
              <w:t>10</w:t>
            </w:r>
            <w:r w:rsidR="006B26D3">
              <w:rPr>
                <w:noProof/>
                <w:webHidden/>
              </w:rPr>
              <w:fldChar w:fldCharType="end"/>
            </w:r>
          </w:hyperlink>
        </w:p>
        <w:p w:rsidR="006B26D3" w:rsidRDefault="00BE7C55">
          <w:pPr>
            <w:pStyle w:val="TOC2"/>
            <w:tabs>
              <w:tab w:val="right" w:leader="dot" w:pos="9016"/>
            </w:tabs>
            <w:rPr>
              <w:rFonts w:eastAsiaTheme="minorEastAsia"/>
              <w:noProof/>
              <w:sz w:val="22"/>
              <w:szCs w:val="22"/>
              <w:lang w:val="en-US" w:bidi="ar-SA"/>
            </w:rPr>
          </w:pPr>
          <w:hyperlink w:anchor="_Toc81055551" w:history="1">
            <w:r w:rsidR="006B26D3" w:rsidRPr="00AA4041">
              <w:rPr>
                <w:rStyle w:val="Hyperlink"/>
                <w:noProof/>
              </w:rPr>
              <w:t>Logistic regression</w:t>
            </w:r>
            <w:r w:rsidR="006B26D3">
              <w:rPr>
                <w:noProof/>
                <w:webHidden/>
              </w:rPr>
              <w:tab/>
            </w:r>
            <w:r w:rsidR="006B26D3">
              <w:rPr>
                <w:noProof/>
                <w:webHidden/>
              </w:rPr>
              <w:fldChar w:fldCharType="begin"/>
            </w:r>
            <w:r w:rsidR="006B26D3">
              <w:rPr>
                <w:noProof/>
                <w:webHidden/>
              </w:rPr>
              <w:instrText xml:space="preserve"> PAGEREF _Toc81055551 \h </w:instrText>
            </w:r>
            <w:r w:rsidR="006B26D3">
              <w:rPr>
                <w:noProof/>
                <w:webHidden/>
              </w:rPr>
            </w:r>
            <w:r w:rsidR="006B26D3">
              <w:rPr>
                <w:noProof/>
                <w:webHidden/>
              </w:rPr>
              <w:fldChar w:fldCharType="separate"/>
            </w:r>
            <w:r w:rsidR="006B26D3">
              <w:rPr>
                <w:noProof/>
                <w:webHidden/>
              </w:rPr>
              <w:t>12</w:t>
            </w:r>
            <w:r w:rsidR="006B26D3">
              <w:rPr>
                <w:noProof/>
                <w:webHidden/>
              </w:rPr>
              <w:fldChar w:fldCharType="end"/>
            </w:r>
          </w:hyperlink>
        </w:p>
        <w:p w:rsidR="006B26D3" w:rsidRDefault="00BE7C55">
          <w:pPr>
            <w:pStyle w:val="TOC2"/>
            <w:tabs>
              <w:tab w:val="right" w:leader="dot" w:pos="9016"/>
            </w:tabs>
            <w:rPr>
              <w:rFonts w:eastAsiaTheme="minorEastAsia"/>
              <w:noProof/>
              <w:sz w:val="22"/>
              <w:szCs w:val="22"/>
              <w:lang w:val="en-US" w:bidi="ar-SA"/>
            </w:rPr>
          </w:pPr>
          <w:hyperlink w:anchor="_Toc81055552" w:history="1">
            <w:r w:rsidR="006B26D3" w:rsidRPr="00AA4041">
              <w:rPr>
                <w:rStyle w:val="Hyperlink"/>
                <w:noProof/>
              </w:rPr>
              <w:t>Random forest classifier</w:t>
            </w:r>
            <w:r w:rsidR="006B26D3">
              <w:rPr>
                <w:noProof/>
                <w:webHidden/>
              </w:rPr>
              <w:tab/>
            </w:r>
            <w:r w:rsidR="006B26D3">
              <w:rPr>
                <w:noProof/>
                <w:webHidden/>
              </w:rPr>
              <w:fldChar w:fldCharType="begin"/>
            </w:r>
            <w:r w:rsidR="006B26D3">
              <w:rPr>
                <w:noProof/>
                <w:webHidden/>
              </w:rPr>
              <w:instrText xml:space="preserve"> PAGEREF _Toc81055552 \h </w:instrText>
            </w:r>
            <w:r w:rsidR="006B26D3">
              <w:rPr>
                <w:noProof/>
                <w:webHidden/>
              </w:rPr>
            </w:r>
            <w:r w:rsidR="006B26D3">
              <w:rPr>
                <w:noProof/>
                <w:webHidden/>
              </w:rPr>
              <w:fldChar w:fldCharType="separate"/>
            </w:r>
            <w:r w:rsidR="006B26D3">
              <w:rPr>
                <w:noProof/>
                <w:webHidden/>
              </w:rPr>
              <w:t>14</w:t>
            </w:r>
            <w:r w:rsidR="006B26D3">
              <w:rPr>
                <w:noProof/>
                <w:webHidden/>
              </w:rPr>
              <w:fldChar w:fldCharType="end"/>
            </w:r>
          </w:hyperlink>
        </w:p>
        <w:p w:rsidR="006B26D3" w:rsidRDefault="00BE7C55">
          <w:pPr>
            <w:pStyle w:val="TOC2"/>
            <w:tabs>
              <w:tab w:val="right" w:leader="dot" w:pos="9016"/>
            </w:tabs>
            <w:rPr>
              <w:rFonts w:eastAsiaTheme="minorEastAsia"/>
              <w:noProof/>
              <w:sz w:val="22"/>
              <w:szCs w:val="22"/>
              <w:lang w:val="en-US" w:bidi="ar-SA"/>
            </w:rPr>
          </w:pPr>
          <w:hyperlink w:anchor="_Toc81055553" w:history="1">
            <w:r w:rsidR="006B26D3" w:rsidRPr="00AA4041">
              <w:rPr>
                <w:rStyle w:val="Hyperlink"/>
                <w:noProof/>
              </w:rPr>
              <w:t>Long short term memory</w:t>
            </w:r>
            <w:r w:rsidR="006B26D3">
              <w:rPr>
                <w:noProof/>
                <w:webHidden/>
              </w:rPr>
              <w:tab/>
            </w:r>
            <w:r w:rsidR="006B26D3">
              <w:rPr>
                <w:noProof/>
                <w:webHidden/>
              </w:rPr>
              <w:fldChar w:fldCharType="begin"/>
            </w:r>
            <w:r w:rsidR="006B26D3">
              <w:rPr>
                <w:noProof/>
                <w:webHidden/>
              </w:rPr>
              <w:instrText xml:space="preserve"> PAGEREF _Toc81055553 \h </w:instrText>
            </w:r>
            <w:r w:rsidR="006B26D3">
              <w:rPr>
                <w:noProof/>
                <w:webHidden/>
              </w:rPr>
            </w:r>
            <w:r w:rsidR="006B26D3">
              <w:rPr>
                <w:noProof/>
                <w:webHidden/>
              </w:rPr>
              <w:fldChar w:fldCharType="separate"/>
            </w:r>
            <w:r w:rsidR="006B26D3">
              <w:rPr>
                <w:noProof/>
                <w:webHidden/>
              </w:rPr>
              <w:t>16</w:t>
            </w:r>
            <w:r w:rsidR="006B26D3">
              <w:rPr>
                <w:noProof/>
                <w:webHidden/>
              </w:rPr>
              <w:fldChar w:fldCharType="end"/>
            </w:r>
          </w:hyperlink>
        </w:p>
        <w:p w:rsidR="006B26D3" w:rsidRDefault="00BE7C55">
          <w:pPr>
            <w:pStyle w:val="TOC2"/>
            <w:tabs>
              <w:tab w:val="right" w:leader="dot" w:pos="9016"/>
            </w:tabs>
            <w:rPr>
              <w:rFonts w:eastAsiaTheme="minorEastAsia"/>
              <w:noProof/>
              <w:sz w:val="22"/>
              <w:szCs w:val="22"/>
              <w:lang w:val="en-US" w:bidi="ar-SA"/>
            </w:rPr>
          </w:pPr>
          <w:hyperlink w:anchor="_Toc81055554" w:history="1">
            <w:r w:rsidR="006B26D3" w:rsidRPr="00AA4041">
              <w:rPr>
                <w:rStyle w:val="Hyperlink"/>
                <w:noProof/>
              </w:rPr>
              <w:t>Benefits of these techniques</w:t>
            </w:r>
            <w:r w:rsidR="006B26D3">
              <w:rPr>
                <w:noProof/>
                <w:webHidden/>
              </w:rPr>
              <w:tab/>
            </w:r>
            <w:r w:rsidR="006B26D3">
              <w:rPr>
                <w:noProof/>
                <w:webHidden/>
              </w:rPr>
              <w:fldChar w:fldCharType="begin"/>
            </w:r>
            <w:r w:rsidR="006B26D3">
              <w:rPr>
                <w:noProof/>
                <w:webHidden/>
              </w:rPr>
              <w:instrText xml:space="preserve"> PAGEREF _Toc81055554 \h </w:instrText>
            </w:r>
            <w:r w:rsidR="006B26D3">
              <w:rPr>
                <w:noProof/>
                <w:webHidden/>
              </w:rPr>
            </w:r>
            <w:r w:rsidR="006B26D3">
              <w:rPr>
                <w:noProof/>
                <w:webHidden/>
              </w:rPr>
              <w:fldChar w:fldCharType="separate"/>
            </w:r>
            <w:r w:rsidR="006B26D3">
              <w:rPr>
                <w:noProof/>
                <w:webHidden/>
              </w:rPr>
              <w:t>16</w:t>
            </w:r>
            <w:r w:rsidR="006B26D3">
              <w:rPr>
                <w:noProof/>
                <w:webHidden/>
              </w:rPr>
              <w:fldChar w:fldCharType="end"/>
            </w:r>
          </w:hyperlink>
        </w:p>
        <w:p w:rsidR="006B26D3" w:rsidRDefault="00BE7C55">
          <w:pPr>
            <w:pStyle w:val="TOC2"/>
            <w:tabs>
              <w:tab w:val="right" w:leader="dot" w:pos="9016"/>
            </w:tabs>
            <w:rPr>
              <w:rFonts w:eastAsiaTheme="minorEastAsia"/>
              <w:noProof/>
              <w:sz w:val="22"/>
              <w:szCs w:val="22"/>
              <w:lang w:val="en-US" w:bidi="ar-SA"/>
            </w:rPr>
          </w:pPr>
          <w:hyperlink w:anchor="_Toc81055555" w:history="1">
            <w:r w:rsidR="006B26D3" w:rsidRPr="00AA4041">
              <w:rPr>
                <w:rStyle w:val="Hyperlink"/>
                <w:noProof/>
              </w:rPr>
              <w:t>Comparison table</w:t>
            </w:r>
            <w:r w:rsidR="006B26D3">
              <w:rPr>
                <w:noProof/>
                <w:webHidden/>
              </w:rPr>
              <w:tab/>
            </w:r>
            <w:r w:rsidR="006B26D3">
              <w:rPr>
                <w:noProof/>
                <w:webHidden/>
              </w:rPr>
              <w:fldChar w:fldCharType="begin"/>
            </w:r>
            <w:r w:rsidR="006B26D3">
              <w:rPr>
                <w:noProof/>
                <w:webHidden/>
              </w:rPr>
              <w:instrText xml:space="preserve"> PAGEREF _Toc81055555 \h </w:instrText>
            </w:r>
            <w:r w:rsidR="006B26D3">
              <w:rPr>
                <w:noProof/>
                <w:webHidden/>
              </w:rPr>
            </w:r>
            <w:r w:rsidR="006B26D3">
              <w:rPr>
                <w:noProof/>
                <w:webHidden/>
              </w:rPr>
              <w:fldChar w:fldCharType="separate"/>
            </w:r>
            <w:r w:rsidR="006B26D3">
              <w:rPr>
                <w:noProof/>
                <w:webHidden/>
              </w:rPr>
              <w:t>19</w:t>
            </w:r>
            <w:r w:rsidR="006B26D3">
              <w:rPr>
                <w:noProof/>
                <w:webHidden/>
              </w:rPr>
              <w:fldChar w:fldCharType="end"/>
            </w:r>
          </w:hyperlink>
        </w:p>
        <w:p w:rsidR="006B26D3" w:rsidRDefault="00BE7C55">
          <w:pPr>
            <w:pStyle w:val="TOC1"/>
            <w:tabs>
              <w:tab w:val="right" w:leader="dot" w:pos="9016"/>
            </w:tabs>
            <w:rPr>
              <w:rFonts w:eastAsiaTheme="minorEastAsia"/>
              <w:noProof/>
              <w:sz w:val="22"/>
              <w:szCs w:val="22"/>
              <w:lang w:val="en-US" w:bidi="ar-SA"/>
            </w:rPr>
          </w:pPr>
          <w:hyperlink w:anchor="_Toc81055556" w:history="1">
            <w:r w:rsidR="006B26D3" w:rsidRPr="00AA4041">
              <w:rPr>
                <w:rStyle w:val="Hyperlink"/>
                <w:noProof/>
              </w:rPr>
              <w:t>Chapter 3 Methodology</w:t>
            </w:r>
            <w:r w:rsidR="006B26D3">
              <w:rPr>
                <w:noProof/>
                <w:webHidden/>
              </w:rPr>
              <w:tab/>
            </w:r>
            <w:r w:rsidR="006B26D3">
              <w:rPr>
                <w:noProof/>
                <w:webHidden/>
              </w:rPr>
              <w:fldChar w:fldCharType="begin"/>
            </w:r>
            <w:r w:rsidR="006B26D3">
              <w:rPr>
                <w:noProof/>
                <w:webHidden/>
              </w:rPr>
              <w:instrText xml:space="preserve"> PAGEREF _Toc81055556 \h </w:instrText>
            </w:r>
            <w:r w:rsidR="006B26D3">
              <w:rPr>
                <w:noProof/>
                <w:webHidden/>
              </w:rPr>
            </w:r>
            <w:r w:rsidR="006B26D3">
              <w:rPr>
                <w:noProof/>
                <w:webHidden/>
              </w:rPr>
              <w:fldChar w:fldCharType="separate"/>
            </w:r>
            <w:r w:rsidR="006B26D3">
              <w:rPr>
                <w:noProof/>
                <w:webHidden/>
              </w:rPr>
              <w:t>23</w:t>
            </w:r>
            <w:r w:rsidR="006B26D3">
              <w:rPr>
                <w:noProof/>
                <w:webHidden/>
              </w:rPr>
              <w:fldChar w:fldCharType="end"/>
            </w:r>
          </w:hyperlink>
        </w:p>
        <w:p w:rsidR="006B26D3" w:rsidRDefault="00BE7C55">
          <w:pPr>
            <w:pStyle w:val="TOC2"/>
            <w:tabs>
              <w:tab w:val="right" w:leader="dot" w:pos="9016"/>
            </w:tabs>
            <w:rPr>
              <w:rFonts w:eastAsiaTheme="minorEastAsia"/>
              <w:noProof/>
              <w:sz w:val="22"/>
              <w:szCs w:val="22"/>
              <w:lang w:val="en-US" w:bidi="ar-SA"/>
            </w:rPr>
          </w:pPr>
          <w:hyperlink w:anchor="_Toc81055557" w:history="1">
            <w:r w:rsidR="006B26D3" w:rsidRPr="00AA4041">
              <w:rPr>
                <w:rStyle w:val="Hyperlink"/>
                <w:noProof/>
              </w:rPr>
              <w:t>Data collection</w:t>
            </w:r>
            <w:r w:rsidR="006B26D3">
              <w:rPr>
                <w:noProof/>
                <w:webHidden/>
              </w:rPr>
              <w:tab/>
            </w:r>
            <w:r w:rsidR="006B26D3">
              <w:rPr>
                <w:noProof/>
                <w:webHidden/>
              </w:rPr>
              <w:fldChar w:fldCharType="begin"/>
            </w:r>
            <w:r w:rsidR="006B26D3">
              <w:rPr>
                <w:noProof/>
                <w:webHidden/>
              </w:rPr>
              <w:instrText xml:space="preserve"> PAGEREF _Toc81055557 \h </w:instrText>
            </w:r>
            <w:r w:rsidR="006B26D3">
              <w:rPr>
                <w:noProof/>
                <w:webHidden/>
              </w:rPr>
            </w:r>
            <w:r w:rsidR="006B26D3">
              <w:rPr>
                <w:noProof/>
                <w:webHidden/>
              </w:rPr>
              <w:fldChar w:fldCharType="separate"/>
            </w:r>
            <w:r w:rsidR="006B26D3">
              <w:rPr>
                <w:noProof/>
                <w:webHidden/>
              </w:rPr>
              <w:t>25</w:t>
            </w:r>
            <w:r w:rsidR="006B26D3">
              <w:rPr>
                <w:noProof/>
                <w:webHidden/>
              </w:rPr>
              <w:fldChar w:fldCharType="end"/>
            </w:r>
          </w:hyperlink>
        </w:p>
        <w:p w:rsidR="006B26D3" w:rsidRDefault="00BE7C55">
          <w:pPr>
            <w:pStyle w:val="TOC2"/>
            <w:tabs>
              <w:tab w:val="right" w:leader="dot" w:pos="9016"/>
            </w:tabs>
            <w:rPr>
              <w:rFonts w:eastAsiaTheme="minorEastAsia"/>
              <w:noProof/>
              <w:sz w:val="22"/>
              <w:szCs w:val="22"/>
              <w:lang w:val="en-US" w:bidi="ar-SA"/>
            </w:rPr>
          </w:pPr>
          <w:hyperlink w:anchor="_Toc81055558" w:history="1">
            <w:r w:rsidR="006B26D3" w:rsidRPr="00AA4041">
              <w:rPr>
                <w:rStyle w:val="Hyperlink"/>
                <w:noProof/>
              </w:rPr>
              <w:t>Pre-processing</w:t>
            </w:r>
            <w:r w:rsidR="006B26D3">
              <w:rPr>
                <w:noProof/>
                <w:webHidden/>
              </w:rPr>
              <w:tab/>
            </w:r>
            <w:r w:rsidR="006B26D3">
              <w:rPr>
                <w:noProof/>
                <w:webHidden/>
              </w:rPr>
              <w:fldChar w:fldCharType="begin"/>
            </w:r>
            <w:r w:rsidR="006B26D3">
              <w:rPr>
                <w:noProof/>
                <w:webHidden/>
              </w:rPr>
              <w:instrText xml:space="preserve"> PAGEREF _Toc81055558 \h </w:instrText>
            </w:r>
            <w:r w:rsidR="006B26D3">
              <w:rPr>
                <w:noProof/>
                <w:webHidden/>
              </w:rPr>
            </w:r>
            <w:r w:rsidR="006B26D3">
              <w:rPr>
                <w:noProof/>
                <w:webHidden/>
              </w:rPr>
              <w:fldChar w:fldCharType="separate"/>
            </w:r>
            <w:r w:rsidR="006B26D3">
              <w:rPr>
                <w:noProof/>
                <w:webHidden/>
              </w:rPr>
              <w:t>25</w:t>
            </w:r>
            <w:r w:rsidR="006B26D3">
              <w:rPr>
                <w:noProof/>
                <w:webHidden/>
              </w:rPr>
              <w:fldChar w:fldCharType="end"/>
            </w:r>
          </w:hyperlink>
        </w:p>
        <w:p w:rsidR="006B26D3" w:rsidRDefault="00BE7C55">
          <w:pPr>
            <w:pStyle w:val="TOC2"/>
            <w:tabs>
              <w:tab w:val="right" w:leader="dot" w:pos="9016"/>
            </w:tabs>
            <w:rPr>
              <w:rFonts w:eastAsiaTheme="minorEastAsia"/>
              <w:noProof/>
              <w:sz w:val="22"/>
              <w:szCs w:val="22"/>
              <w:lang w:val="en-US" w:bidi="ar-SA"/>
            </w:rPr>
          </w:pPr>
          <w:hyperlink w:anchor="_Toc81055559" w:history="1">
            <w:r w:rsidR="006B26D3" w:rsidRPr="00AA4041">
              <w:rPr>
                <w:rStyle w:val="Hyperlink"/>
                <w:noProof/>
              </w:rPr>
              <w:t>Application of machine learning models</w:t>
            </w:r>
            <w:r w:rsidR="006B26D3">
              <w:rPr>
                <w:noProof/>
                <w:webHidden/>
              </w:rPr>
              <w:tab/>
            </w:r>
            <w:r w:rsidR="006B26D3">
              <w:rPr>
                <w:noProof/>
                <w:webHidden/>
              </w:rPr>
              <w:fldChar w:fldCharType="begin"/>
            </w:r>
            <w:r w:rsidR="006B26D3">
              <w:rPr>
                <w:noProof/>
                <w:webHidden/>
              </w:rPr>
              <w:instrText xml:space="preserve"> PAGEREF _Toc81055559 \h </w:instrText>
            </w:r>
            <w:r w:rsidR="006B26D3">
              <w:rPr>
                <w:noProof/>
                <w:webHidden/>
              </w:rPr>
            </w:r>
            <w:r w:rsidR="006B26D3">
              <w:rPr>
                <w:noProof/>
                <w:webHidden/>
              </w:rPr>
              <w:fldChar w:fldCharType="separate"/>
            </w:r>
            <w:r w:rsidR="006B26D3">
              <w:rPr>
                <w:noProof/>
                <w:webHidden/>
              </w:rPr>
              <w:t>25</w:t>
            </w:r>
            <w:r w:rsidR="006B26D3">
              <w:rPr>
                <w:noProof/>
                <w:webHidden/>
              </w:rPr>
              <w:fldChar w:fldCharType="end"/>
            </w:r>
          </w:hyperlink>
        </w:p>
        <w:p w:rsidR="006B26D3" w:rsidRDefault="00BE7C55">
          <w:pPr>
            <w:pStyle w:val="TOC2"/>
            <w:tabs>
              <w:tab w:val="right" w:leader="dot" w:pos="9016"/>
            </w:tabs>
            <w:rPr>
              <w:rFonts w:eastAsiaTheme="minorEastAsia"/>
              <w:noProof/>
              <w:sz w:val="22"/>
              <w:szCs w:val="22"/>
              <w:lang w:val="en-US" w:bidi="ar-SA"/>
            </w:rPr>
          </w:pPr>
          <w:hyperlink w:anchor="_Toc81055560" w:history="1">
            <w:r w:rsidR="006B26D3" w:rsidRPr="00AA4041">
              <w:rPr>
                <w:rStyle w:val="Hyperlink"/>
                <w:noProof/>
              </w:rPr>
              <w:t>Performance computation</w:t>
            </w:r>
            <w:r w:rsidR="006B26D3">
              <w:rPr>
                <w:noProof/>
                <w:webHidden/>
              </w:rPr>
              <w:tab/>
            </w:r>
            <w:r w:rsidR="006B26D3">
              <w:rPr>
                <w:noProof/>
                <w:webHidden/>
              </w:rPr>
              <w:fldChar w:fldCharType="begin"/>
            </w:r>
            <w:r w:rsidR="006B26D3">
              <w:rPr>
                <w:noProof/>
                <w:webHidden/>
              </w:rPr>
              <w:instrText xml:space="preserve"> PAGEREF _Toc81055560 \h </w:instrText>
            </w:r>
            <w:r w:rsidR="006B26D3">
              <w:rPr>
                <w:noProof/>
                <w:webHidden/>
              </w:rPr>
            </w:r>
            <w:r w:rsidR="006B26D3">
              <w:rPr>
                <w:noProof/>
                <w:webHidden/>
              </w:rPr>
              <w:fldChar w:fldCharType="separate"/>
            </w:r>
            <w:r w:rsidR="006B26D3">
              <w:rPr>
                <w:noProof/>
                <w:webHidden/>
              </w:rPr>
              <w:t>26</w:t>
            </w:r>
            <w:r w:rsidR="006B26D3">
              <w:rPr>
                <w:noProof/>
                <w:webHidden/>
              </w:rPr>
              <w:fldChar w:fldCharType="end"/>
            </w:r>
          </w:hyperlink>
        </w:p>
        <w:p w:rsidR="006B26D3" w:rsidRDefault="00BE7C55">
          <w:pPr>
            <w:pStyle w:val="TOC1"/>
            <w:tabs>
              <w:tab w:val="right" w:leader="dot" w:pos="9016"/>
            </w:tabs>
            <w:rPr>
              <w:rFonts w:eastAsiaTheme="minorEastAsia"/>
              <w:noProof/>
              <w:sz w:val="22"/>
              <w:szCs w:val="22"/>
              <w:lang w:val="en-US" w:bidi="ar-SA"/>
            </w:rPr>
          </w:pPr>
          <w:hyperlink w:anchor="_Toc81055561" w:history="1">
            <w:r w:rsidR="006B26D3" w:rsidRPr="00AA4041">
              <w:rPr>
                <w:rStyle w:val="Hyperlink"/>
                <w:noProof/>
              </w:rPr>
              <w:t>Chapter 4 Implementation</w:t>
            </w:r>
            <w:r w:rsidR="006B26D3">
              <w:rPr>
                <w:noProof/>
                <w:webHidden/>
              </w:rPr>
              <w:tab/>
            </w:r>
            <w:r w:rsidR="006B26D3">
              <w:rPr>
                <w:noProof/>
                <w:webHidden/>
              </w:rPr>
              <w:fldChar w:fldCharType="begin"/>
            </w:r>
            <w:r w:rsidR="006B26D3">
              <w:rPr>
                <w:noProof/>
                <w:webHidden/>
              </w:rPr>
              <w:instrText xml:space="preserve"> PAGEREF _Toc81055561 \h </w:instrText>
            </w:r>
            <w:r w:rsidR="006B26D3">
              <w:rPr>
                <w:noProof/>
                <w:webHidden/>
              </w:rPr>
            </w:r>
            <w:r w:rsidR="006B26D3">
              <w:rPr>
                <w:noProof/>
                <w:webHidden/>
              </w:rPr>
              <w:fldChar w:fldCharType="separate"/>
            </w:r>
            <w:r w:rsidR="006B26D3">
              <w:rPr>
                <w:noProof/>
                <w:webHidden/>
              </w:rPr>
              <w:t>27</w:t>
            </w:r>
            <w:r w:rsidR="006B26D3">
              <w:rPr>
                <w:noProof/>
                <w:webHidden/>
              </w:rPr>
              <w:fldChar w:fldCharType="end"/>
            </w:r>
          </w:hyperlink>
        </w:p>
        <w:p w:rsidR="006B26D3" w:rsidRDefault="00BE7C55">
          <w:pPr>
            <w:pStyle w:val="TOC2"/>
            <w:tabs>
              <w:tab w:val="right" w:leader="dot" w:pos="9016"/>
            </w:tabs>
            <w:rPr>
              <w:rFonts w:eastAsiaTheme="minorEastAsia"/>
              <w:noProof/>
              <w:sz w:val="22"/>
              <w:szCs w:val="22"/>
              <w:lang w:val="en-US" w:bidi="ar-SA"/>
            </w:rPr>
          </w:pPr>
          <w:hyperlink w:anchor="_Toc81055562" w:history="1">
            <w:r w:rsidR="006B26D3" w:rsidRPr="00AA4041">
              <w:rPr>
                <w:rStyle w:val="Hyperlink"/>
                <w:noProof/>
              </w:rPr>
              <w:t>Data pre-processing</w:t>
            </w:r>
            <w:r w:rsidR="006B26D3">
              <w:rPr>
                <w:noProof/>
                <w:webHidden/>
              </w:rPr>
              <w:tab/>
            </w:r>
            <w:r w:rsidR="006B26D3">
              <w:rPr>
                <w:noProof/>
                <w:webHidden/>
              </w:rPr>
              <w:fldChar w:fldCharType="begin"/>
            </w:r>
            <w:r w:rsidR="006B26D3">
              <w:rPr>
                <w:noProof/>
                <w:webHidden/>
              </w:rPr>
              <w:instrText xml:space="preserve"> PAGEREF _Toc81055562 \h </w:instrText>
            </w:r>
            <w:r w:rsidR="006B26D3">
              <w:rPr>
                <w:noProof/>
                <w:webHidden/>
              </w:rPr>
            </w:r>
            <w:r w:rsidR="006B26D3">
              <w:rPr>
                <w:noProof/>
                <w:webHidden/>
              </w:rPr>
              <w:fldChar w:fldCharType="separate"/>
            </w:r>
            <w:r w:rsidR="006B26D3">
              <w:rPr>
                <w:noProof/>
                <w:webHidden/>
              </w:rPr>
              <w:t>27</w:t>
            </w:r>
            <w:r w:rsidR="006B26D3">
              <w:rPr>
                <w:noProof/>
                <w:webHidden/>
              </w:rPr>
              <w:fldChar w:fldCharType="end"/>
            </w:r>
          </w:hyperlink>
        </w:p>
        <w:p w:rsidR="006B26D3" w:rsidRDefault="00BE7C55">
          <w:pPr>
            <w:pStyle w:val="TOC2"/>
            <w:tabs>
              <w:tab w:val="right" w:leader="dot" w:pos="9016"/>
            </w:tabs>
            <w:rPr>
              <w:rFonts w:eastAsiaTheme="minorEastAsia"/>
              <w:noProof/>
              <w:sz w:val="22"/>
              <w:szCs w:val="22"/>
              <w:lang w:val="en-US" w:bidi="ar-SA"/>
            </w:rPr>
          </w:pPr>
          <w:hyperlink w:anchor="_Toc81055563" w:history="1">
            <w:r w:rsidR="006B26D3" w:rsidRPr="00AA4041">
              <w:rPr>
                <w:rStyle w:val="Hyperlink"/>
                <w:noProof/>
              </w:rPr>
              <w:t>Data visualization</w:t>
            </w:r>
            <w:r w:rsidR="006B26D3">
              <w:rPr>
                <w:noProof/>
                <w:webHidden/>
              </w:rPr>
              <w:tab/>
            </w:r>
            <w:r w:rsidR="006B26D3">
              <w:rPr>
                <w:noProof/>
                <w:webHidden/>
              </w:rPr>
              <w:fldChar w:fldCharType="begin"/>
            </w:r>
            <w:r w:rsidR="006B26D3">
              <w:rPr>
                <w:noProof/>
                <w:webHidden/>
              </w:rPr>
              <w:instrText xml:space="preserve"> PAGEREF _Toc81055563 \h </w:instrText>
            </w:r>
            <w:r w:rsidR="006B26D3">
              <w:rPr>
                <w:noProof/>
                <w:webHidden/>
              </w:rPr>
            </w:r>
            <w:r w:rsidR="006B26D3">
              <w:rPr>
                <w:noProof/>
                <w:webHidden/>
              </w:rPr>
              <w:fldChar w:fldCharType="separate"/>
            </w:r>
            <w:r w:rsidR="006B26D3">
              <w:rPr>
                <w:noProof/>
                <w:webHidden/>
              </w:rPr>
              <w:t>30</w:t>
            </w:r>
            <w:r w:rsidR="006B26D3">
              <w:rPr>
                <w:noProof/>
                <w:webHidden/>
              </w:rPr>
              <w:fldChar w:fldCharType="end"/>
            </w:r>
          </w:hyperlink>
        </w:p>
        <w:p w:rsidR="006B26D3" w:rsidRDefault="00BE7C55">
          <w:pPr>
            <w:pStyle w:val="TOC2"/>
            <w:tabs>
              <w:tab w:val="right" w:leader="dot" w:pos="9016"/>
            </w:tabs>
            <w:rPr>
              <w:rFonts w:eastAsiaTheme="minorEastAsia"/>
              <w:noProof/>
              <w:sz w:val="22"/>
              <w:szCs w:val="22"/>
              <w:lang w:val="en-US" w:bidi="ar-SA"/>
            </w:rPr>
          </w:pPr>
          <w:hyperlink w:anchor="_Toc81055564" w:history="1">
            <w:r w:rsidR="006B26D3" w:rsidRPr="00AA4041">
              <w:rPr>
                <w:rStyle w:val="Hyperlink"/>
                <w:noProof/>
              </w:rPr>
              <w:t>Splitting of data</w:t>
            </w:r>
            <w:r w:rsidR="006B26D3">
              <w:rPr>
                <w:noProof/>
                <w:webHidden/>
              </w:rPr>
              <w:tab/>
            </w:r>
            <w:r w:rsidR="006B26D3">
              <w:rPr>
                <w:noProof/>
                <w:webHidden/>
              </w:rPr>
              <w:fldChar w:fldCharType="begin"/>
            </w:r>
            <w:r w:rsidR="006B26D3">
              <w:rPr>
                <w:noProof/>
                <w:webHidden/>
              </w:rPr>
              <w:instrText xml:space="preserve"> PAGEREF _Toc81055564 \h </w:instrText>
            </w:r>
            <w:r w:rsidR="006B26D3">
              <w:rPr>
                <w:noProof/>
                <w:webHidden/>
              </w:rPr>
            </w:r>
            <w:r w:rsidR="006B26D3">
              <w:rPr>
                <w:noProof/>
                <w:webHidden/>
              </w:rPr>
              <w:fldChar w:fldCharType="separate"/>
            </w:r>
            <w:r w:rsidR="006B26D3">
              <w:rPr>
                <w:noProof/>
                <w:webHidden/>
              </w:rPr>
              <w:t>32</w:t>
            </w:r>
            <w:r w:rsidR="006B26D3">
              <w:rPr>
                <w:noProof/>
                <w:webHidden/>
              </w:rPr>
              <w:fldChar w:fldCharType="end"/>
            </w:r>
          </w:hyperlink>
        </w:p>
        <w:p w:rsidR="006B26D3" w:rsidRDefault="00BE7C55">
          <w:pPr>
            <w:pStyle w:val="TOC2"/>
            <w:tabs>
              <w:tab w:val="right" w:leader="dot" w:pos="9016"/>
            </w:tabs>
            <w:rPr>
              <w:rFonts w:eastAsiaTheme="minorEastAsia"/>
              <w:noProof/>
              <w:sz w:val="22"/>
              <w:szCs w:val="22"/>
              <w:lang w:val="en-US" w:bidi="ar-SA"/>
            </w:rPr>
          </w:pPr>
          <w:hyperlink w:anchor="_Toc81055565" w:history="1">
            <w:r w:rsidR="006B26D3" w:rsidRPr="00AA4041">
              <w:rPr>
                <w:rStyle w:val="Hyperlink"/>
                <w:noProof/>
              </w:rPr>
              <w:t>Application of machine learning models</w:t>
            </w:r>
            <w:r w:rsidR="006B26D3">
              <w:rPr>
                <w:noProof/>
                <w:webHidden/>
              </w:rPr>
              <w:tab/>
            </w:r>
            <w:r w:rsidR="006B26D3">
              <w:rPr>
                <w:noProof/>
                <w:webHidden/>
              </w:rPr>
              <w:fldChar w:fldCharType="begin"/>
            </w:r>
            <w:r w:rsidR="006B26D3">
              <w:rPr>
                <w:noProof/>
                <w:webHidden/>
              </w:rPr>
              <w:instrText xml:space="preserve"> PAGEREF _Toc81055565 \h </w:instrText>
            </w:r>
            <w:r w:rsidR="006B26D3">
              <w:rPr>
                <w:noProof/>
                <w:webHidden/>
              </w:rPr>
            </w:r>
            <w:r w:rsidR="006B26D3">
              <w:rPr>
                <w:noProof/>
                <w:webHidden/>
              </w:rPr>
              <w:fldChar w:fldCharType="separate"/>
            </w:r>
            <w:r w:rsidR="006B26D3">
              <w:rPr>
                <w:noProof/>
                <w:webHidden/>
              </w:rPr>
              <w:t>32</w:t>
            </w:r>
            <w:r w:rsidR="006B26D3">
              <w:rPr>
                <w:noProof/>
                <w:webHidden/>
              </w:rPr>
              <w:fldChar w:fldCharType="end"/>
            </w:r>
          </w:hyperlink>
        </w:p>
        <w:p w:rsidR="006B26D3" w:rsidRDefault="00BE7C55">
          <w:pPr>
            <w:pStyle w:val="TOC3"/>
            <w:tabs>
              <w:tab w:val="right" w:leader="dot" w:pos="9016"/>
            </w:tabs>
            <w:rPr>
              <w:rFonts w:eastAsiaTheme="minorEastAsia"/>
              <w:noProof/>
              <w:sz w:val="22"/>
              <w:szCs w:val="22"/>
              <w:lang w:val="en-US" w:bidi="ar-SA"/>
            </w:rPr>
          </w:pPr>
          <w:hyperlink w:anchor="_Toc81055566" w:history="1">
            <w:r w:rsidR="006B26D3" w:rsidRPr="00AA4041">
              <w:rPr>
                <w:rStyle w:val="Hyperlink"/>
                <w:noProof/>
              </w:rPr>
              <w:t>Logistic regression model</w:t>
            </w:r>
            <w:r w:rsidR="006B26D3">
              <w:rPr>
                <w:noProof/>
                <w:webHidden/>
              </w:rPr>
              <w:tab/>
            </w:r>
            <w:r w:rsidR="006B26D3">
              <w:rPr>
                <w:noProof/>
                <w:webHidden/>
              </w:rPr>
              <w:fldChar w:fldCharType="begin"/>
            </w:r>
            <w:r w:rsidR="006B26D3">
              <w:rPr>
                <w:noProof/>
                <w:webHidden/>
              </w:rPr>
              <w:instrText xml:space="preserve"> PAGEREF _Toc81055566 \h </w:instrText>
            </w:r>
            <w:r w:rsidR="006B26D3">
              <w:rPr>
                <w:noProof/>
                <w:webHidden/>
              </w:rPr>
            </w:r>
            <w:r w:rsidR="006B26D3">
              <w:rPr>
                <w:noProof/>
                <w:webHidden/>
              </w:rPr>
              <w:fldChar w:fldCharType="separate"/>
            </w:r>
            <w:r w:rsidR="006B26D3">
              <w:rPr>
                <w:noProof/>
                <w:webHidden/>
              </w:rPr>
              <w:t>33</w:t>
            </w:r>
            <w:r w:rsidR="006B26D3">
              <w:rPr>
                <w:noProof/>
                <w:webHidden/>
              </w:rPr>
              <w:fldChar w:fldCharType="end"/>
            </w:r>
          </w:hyperlink>
        </w:p>
        <w:p w:rsidR="006B26D3" w:rsidRDefault="00BE7C55">
          <w:pPr>
            <w:pStyle w:val="TOC3"/>
            <w:tabs>
              <w:tab w:val="right" w:leader="dot" w:pos="9016"/>
            </w:tabs>
            <w:rPr>
              <w:rFonts w:eastAsiaTheme="minorEastAsia"/>
              <w:noProof/>
              <w:sz w:val="22"/>
              <w:szCs w:val="22"/>
              <w:lang w:val="en-US" w:bidi="ar-SA"/>
            </w:rPr>
          </w:pPr>
          <w:hyperlink w:anchor="_Toc81055567" w:history="1">
            <w:r w:rsidR="006B26D3" w:rsidRPr="00AA4041">
              <w:rPr>
                <w:rStyle w:val="Hyperlink"/>
                <w:noProof/>
              </w:rPr>
              <w:t>Random forest classifier</w:t>
            </w:r>
            <w:r w:rsidR="006B26D3">
              <w:rPr>
                <w:noProof/>
                <w:webHidden/>
              </w:rPr>
              <w:tab/>
            </w:r>
            <w:r w:rsidR="006B26D3">
              <w:rPr>
                <w:noProof/>
                <w:webHidden/>
              </w:rPr>
              <w:fldChar w:fldCharType="begin"/>
            </w:r>
            <w:r w:rsidR="006B26D3">
              <w:rPr>
                <w:noProof/>
                <w:webHidden/>
              </w:rPr>
              <w:instrText xml:space="preserve"> PAGEREF _Toc81055567 \h </w:instrText>
            </w:r>
            <w:r w:rsidR="006B26D3">
              <w:rPr>
                <w:noProof/>
                <w:webHidden/>
              </w:rPr>
            </w:r>
            <w:r w:rsidR="006B26D3">
              <w:rPr>
                <w:noProof/>
                <w:webHidden/>
              </w:rPr>
              <w:fldChar w:fldCharType="separate"/>
            </w:r>
            <w:r w:rsidR="006B26D3">
              <w:rPr>
                <w:noProof/>
                <w:webHidden/>
              </w:rPr>
              <w:t>34</w:t>
            </w:r>
            <w:r w:rsidR="006B26D3">
              <w:rPr>
                <w:noProof/>
                <w:webHidden/>
              </w:rPr>
              <w:fldChar w:fldCharType="end"/>
            </w:r>
          </w:hyperlink>
        </w:p>
        <w:p w:rsidR="006B26D3" w:rsidRDefault="00BE7C55">
          <w:pPr>
            <w:pStyle w:val="TOC3"/>
            <w:tabs>
              <w:tab w:val="right" w:leader="dot" w:pos="9016"/>
            </w:tabs>
            <w:rPr>
              <w:rFonts w:eastAsiaTheme="minorEastAsia"/>
              <w:noProof/>
              <w:sz w:val="22"/>
              <w:szCs w:val="22"/>
              <w:lang w:val="en-US" w:bidi="ar-SA"/>
            </w:rPr>
          </w:pPr>
          <w:hyperlink w:anchor="_Toc81055568" w:history="1">
            <w:r w:rsidR="006B26D3" w:rsidRPr="00AA4041">
              <w:rPr>
                <w:rStyle w:val="Hyperlink"/>
                <w:noProof/>
              </w:rPr>
              <w:t>Long short term memory</w:t>
            </w:r>
            <w:r w:rsidR="006B26D3">
              <w:rPr>
                <w:noProof/>
                <w:webHidden/>
              </w:rPr>
              <w:tab/>
            </w:r>
            <w:r w:rsidR="006B26D3">
              <w:rPr>
                <w:noProof/>
                <w:webHidden/>
              </w:rPr>
              <w:fldChar w:fldCharType="begin"/>
            </w:r>
            <w:r w:rsidR="006B26D3">
              <w:rPr>
                <w:noProof/>
                <w:webHidden/>
              </w:rPr>
              <w:instrText xml:space="preserve"> PAGEREF _Toc81055568 \h </w:instrText>
            </w:r>
            <w:r w:rsidR="006B26D3">
              <w:rPr>
                <w:noProof/>
                <w:webHidden/>
              </w:rPr>
            </w:r>
            <w:r w:rsidR="006B26D3">
              <w:rPr>
                <w:noProof/>
                <w:webHidden/>
              </w:rPr>
              <w:fldChar w:fldCharType="separate"/>
            </w:r>
            <w:r w:rsidR="006B26D3">
              <w:rPr>
                <w:noProof/>
                <w:webHidden/>
              </w:rPr>
              <w:t>35</w:t>
            </w:r>
            <w:r w:rsidR="006B26D3">
              <w:rPr>
                <w:noProof/>
                <w:webHidden/>
              </w:rPr>
              <w:fldChar w:fldCharType="end"/>
            </w:r>
          </w:hyperlink>
        </w:p>
        <w:p w:rsidR="006B26D3" w:rsidRDefault="00BE7C55">
          <w:pPr>
            <w:pStyle w:val="TOC1"/>
            <w:tabs>
              <w:tab w:val="right" w:leader="dot" w:pos="9016"/>
            </w:tabs>
            <w:rPr>
              <w:rFonts w:eastAsiaTheme="minorEastAsia"/>
              <w:noProof/>
              <w:sz w:val="22"/>
              <w:szCs w:val="22"/>
              <w:lang w:val="en-US" w:bidi="ar-SA"/>
            </w:rPr>
          </w:pPr>
          <w:hyperlink w:anchor="_Toc81055569" w:history="1">
            <w:r w:rsidR="006B26D3" w:rsidRPr="00AA4041">
              <w:rPr>
                <w:rStyle w:val="Hyperlink"/>
                <w:noProof/>
              </w:rPr>
              <w:t>Chapter 4 Results</w:t>
            </w:r>
            <w:r w:rsidR="006B26D3">
              <w:rPr>
                <w:noProof/>
                <w:webHidden/>
              </w:rPr>
              <w:tab/>
            </w:r>
            <w:r w:rsidR="006B26D3">
              <w:rPr>
                <w:noProof/>
                <w:webHidden/>
              </w:rPr>
              <w:fldChar w:fldCharType="begin"/>
            </w:r>
            <w:r w:rsidR="006B26D3">
              <w:rPr>
                <w:noProof/>
                <w:webHidden/>
              </w:rPr>
              <w:instrText xml:space="preserve"> PAGEREF _Toc81055569 \h </w:instrText>
            </w:r>
            <w:r w:rsidR="006B26D3">
              <w:rPr>
                <w:noProof/>
                <w:webHidden/>
              </w:rPr>
            </w:r>
            <w:r w:rsidR="006B26D3">
              <w:rPr>
                <w:noProof/>
                <w:webHidden/>
              </w:rPr>
              <w:fldChar w:fldCharType="separate"/>
            </w:r>
            <w:r w:rsidR="006B26D3">
              <w:rPr>
                <w:noProof/>
                <w:webHidden/>
              </w:rPr>
              <w:t>38</w:t>
            </w:r>
            <w:r w:rsidR="006B26D3">
              <w:rPr>
                <w:noProof/>
                <w:webHidden/>
              </w:rPr>
              <w:fldChar w:fldCharType="end"/>
            </w:r>
          </w:hyperlink>
        </w:p>
        <w:p w:rsidR="006B26D3" w:rsidRDefault="00BE7C55">
          <w:pPr>
            <w:pStyle w:val="TOC2"/>
            <w:tabs>
              <w:tab w:val="right" w:leader="dot" w:pos="9016"/>
            </w:tabs>
            <w:rPr>
              <w:rFonts w:eastAsiaTheme="minorEastAsia"/>
              <w:noProof/>
              <w:sz w:val="22"/>
              <w:szCs w:val="22"/>
              <w:lang w:val="en-US" w:bidi="ar-SA"/>
            </w:rPr>
          </w:pPr>
          <w:hyperlink w:anchor="_Toc81055570" w:history="1">
            <w:r w:rsidR="006B26D3" w:rsidRPr="00AA4041">
              <w:rPr>
                <w:rStyle w:val="Hyperlink"/>
                <w:noProof/>
              </w:rPr>
              <w:t>Data pre-processing</w:t>
            </w:r>
            <w:r w:rsidR="006B26D3">
              <w:rPr>
                <w:noProof/>
                <w:webHidden/>
              </w:rPr>
              <w:tab/>
            </w:r>
            <w:r w:rsidR="006B26D3">
              <w:rPr>
                <w:noProof/>
                <w:webHidden/>
              </w:rPr>
              <w:fldChar w:fldCharType="begin"/>
            </w:r>
            <w:r w:rsidR="006B26D3">
              <w:rPr>
                <w:noProof/>
                <w:webHidden/>
              </w:rPr>
              <w:instrText xml:space="preserve"> PAGEREF _Toc81055570 \h </w:instrText>
            </w:r>
            <w:r w:rsidR="006B26D3">
              <w:rPr>
                <w:noProof/>
                <w:webHidden/>
              </w:rPr>
            </w:r>
            <w:r w:rsidR="006B26D3">
              <w:rPr>
                <w:noProof/>
                <w:webHidden/>
              </w:rPr>
              <w:fldChar w:fldCharType="separate"/>
            </w:r>
            <w:r w:rsidR="006B26D3">
              <w:rPr>
                <w:noProof/>
                <w:webHidden/>
              </w:rPr>
              <w:t>38</w:t>
            </w:r>
            <w:r w:rsidR="006B26D3">
              <w:rPr>
                <w:noProof/>
                <w:webHidden/>
              </w:rPr>
              <w:fldChar w:fldCharType="end"/>
            </w:r>
          </w:hyperlink>
        </w:p>
        <w:p w:rsidR="006B26D3" w:rsidRDefault="00BE7C55">
          <w:pPr>
            <w:pStyle w:val="TOC2"/>
            <w:tabs>
              <w:tab w:val="right" w:leader="dot" w:pos="9016"/>
            </w:tabs>
            <w:rPr>
              <w:rFonts w:eastAsiaTheme="minorEastAsia"/>
              <w:noProof/>
              <w:sz w:val="22"/>
              <w:szCs w:val="22"/>
              <w:lang w:val="en-US" w:bidi="ar-SA"/>
            </w:rPr>
          </w:pPr>
          <w:hyperlink w:anchor="_Toc81055571" w:history="1">
            <w:r w:rsidR="006B26D3" w:rsidRPr="00AA4041">
              <w:rPr>
                <w:rStyle w:val="Hyperlink"/>
                <w:noProof/>
              </w:rPr>
              <w:t>Data visualization</w:t>
            </w:r>
            <w:r w:rsidR="006B26D3">
              <w:rPr>
                <w:noProof/>
                <w:webHidden/>
              </w:rPr>
              <w:tab/>
            </w:r>
            <w:r w:rsidR="006B26D3">
              <w:rPr>
                <w:noProof/>
                <w:webHidden/>
              </w:rPr>
              <w:fldChar w:fldCharType="begin"/>
            </w:r>
            <w:r w:rsidR="006B26D3">
              <w:rPr>
                <w:noProof/>
                <w:webHidden/>
              </w:rPr>
              <w:instrText xml:space="preserve"> PAGEREF _Toc81055571 \h </w:instrText>
            </w:r>
            <w:r w:rsidR="006B26D3">
              <w:rPr>
                <w:noProof/>
                <w:webHidden/>
              </w:rPr>
            </w:r>
            <w:r w:rsidR="006B26D3">
              <w:rPr>
                <w:noProof/>
                <w:webHidden/>
              </w:rPr>
              <w:fldChar w:fldCharType="separate"/>
            </w:r>
            <w:r w:rsidR="006B26D3">
              <w:rPr>
                <w:noProof/>
                <w:webHidden/>
              </w:rPr>
              <w:t>39</w:t>
            </w:r>
            <w:r w:rsidR="006B26D3">
              <w:rPr>
                <w:noProof/>
                <w:webHidden/>
              </w:rPr>
              <w:fldChar w:fldCharType="end"/>
            </w:r>
          </w:hyperlink>
        </w:p>
        <w:p w:rsidR="006B26D3" w:rsidRDefault="00BE7C55">
          <w:pPr>
            <w:pStyle w:val="TOC2"/>
            <w:tabs>
              <w:tab w:val="right" w:leader="dot" w:pos="9016"/>
            </w:tabs>
            <w:rPr>
              <w:rFonts w:eastAsiaTheme="minorEastAsia"/>
              <w:noProof/>
              <w:sz w:val="22"/>
              <w:szCs w:val="22"/>
              <w:lang w:val="en-US" w:bidi="ar-SA"/>
            </w:rPr>
          </w:pPr>
          <w:hyperlink w:anchor="_Toc81055572" w:history="1">
            <w:r w:rsidR="006B26D3" w:rsidRPr="00AA4041">
              <w:rPr>
                <w:rStyle w:val="Hyperlink"/>
                <w:noProof/>
              </w:rPr>
              <w:t>Splitting of data</w:t>
            </w:r>
            <w:r w:rsidR="006B26D3">
              <w:rPr>
                <w:noProof/>
                <w:webHidden/>
              </w:rPr>
              <w:tab/>
            </w:r>
            <w:r w:rsidR="006B26D3">
              <w:rPr>
                <w:noProof/>
                <w:webHidden/>
              </w:rPr>
              <w:fldChar w:fldCharType="begin"/>
            </w:r>
            <w:r w:rsidR="006B26D3">
              <w:rPr>
                <w:noProof/>
                <w:webHidden/>
              </w:rPr>
              <w:instrText xml:space="preserve"> PAGEREF _Toc81055572 \h </w:instrText>
            </w:r>
            <w:r w:rsidR="006B26D3">
              <w:rPr>
                <w:noProof/>
                <w:webHidden/>
              </w:rPr>
            </w:r>
            <w:r w:rsidR="006B26D3">
              <w:rPr>
                <w:noProof/>
                <w:webHidden/>
              </w:rPr>
              <w:fldChar w:fldCharType="separate"/>
            </w:r>
            <w:r w:rsidR="006B26D3">
              <w:rPr>
                <w:noProof/>
                <w:webHidden/>
              </w:rPr>
              <w:t>41</w:t>
            </w:r>
            <w:r w:rsidR="006B26D3">
              <w:rPr>
                <w:noProof/>
                <w:webHidden/>
              </w:rPr>
              <w:fldChar w:fldCharType="end"/>
            </w:r>
          </w:hyperlink>
        </w:p>
        <w:p w:rsidR="006B26D3" w:rsidRDefault="00BE7C55">
          <w:pPr>
            <w:pStyle w:val="TOC2"/>
            <w:tabs>
              <w:tab w:val="right" w:leader="dot" w:pos="9016"/>
            </w:tabs>
            <w:rPr>
              <w:rFonts w:eastAsiaTheme="minorEastAsia"/>
              <w:noProof/>
              <w:sz w:val="22"/>
              <w:szCs w:val="22"/>
              <w:lang w:val="en-US" w:bidi="ar-SA"/>
            </w:rPr>
          </w:pPr>
          <w:hyperlink w:anchor="_Toc81055573" w:history="1">
            <w:r w:rsidR="006B26D3" w:rsidRPr="00AA4041">
              <w:rPr>
                <w:rStyle w:val="Hyperlink"/>
                <w:noProof/>
              </w:rPr>
              <w:t>Application of machine learning models</w:t>
            </w:r>
            <w:r w:rsidR="006B26D3">
              <w:rPr>
                <w:noProof/>
                <w:webHidden/>
              </w:rPr>
              <w:tab/>
            </w:r>
            <w:r w:rsidR="006B26D3">
              <w:rPr>
                <w:noProof/>
                <w:webHidden/>
              </w:rPr>
              <w:fldChar w:fldCharType="begin"/>
            </w:r>
            <w:r w:rsidR="006B26D3">
              <w:rPr>
                <w:noProof/>
                <w:webHidden/>
              </w:rPr>
              <w:instrText xml:space="preserve"> PAGEREF _Toc81055573 \h </w:instrText>
            </w:r>
            <w:r w:rsidR="006B26D3">
              <w:rPr>
                <w:noProof/>
                <w:webHidden/>
              </w:rPr>
            </w:r>
            <w:r w:rsidR="006B26D3">
              <w:rPr>
                <w:noProof/>
                <w:webHidden/>
              </w:rPr>
              <w:fldChar w:fldCharType="separate"/>
            </w:r>
            <w:r w:rsidR="006B26D3">
              <w:rPr>
                <w:noProof/>
                <w:webHidden/>
              </w:rPr>
              <w:t>41</w:t>
            </w:r>
            <w:r w:rsidR="006B26D3">
              <w:rPr>
                <w:noProof/>
                <w:webHidden/>
              </w:rPr>
              <w:fldChar w:fldCharType="end"/>
            </w:r>
          </w:hyperlink>
        </w:p>
        <w:p w:rsidR="006B26D3" w:rsidRDefault="00BE7C55">
          <w:pPr>
            <w:pStyle w:val="TOC3"/>
            <w:tabs>
              <w:tab w:val="right" w:leader="dot" w:pos="9016"/>
            </w:tabs>
            <w:rPr>
              <w:rFonts w:eastAsiaTheme="minorEastAsia"/>
              <w:noProof/>
              <w:sz w:val="22"/>
              <w:szCs w:val="22"/>
              <w:lang w:val="en-US" w:bidi="ar-SA"/>
            </w:rPr>
          </w:pPr>
          <w:hyperlink w:anchor="_Toc81055574" w:history="1">
            <w:r w:rsidR="006B26D3" w:rsidRPr="00AA4041">
              <w:rPr>
                <w:rStyle w:val="Hyperlink"/>
                <w:noProof/>
              </w:rPr>
              <w:t>Logistic regression model</w:t>
            </w:r>
            <w:r w:rsidR="006B26D3">
              <w:rPr>
                <w:noProof/>
                <w:webHidden/>
              </w:rPr>
              <w:tab/>
            </w:r>
            <w:r w:rsidR="006B26D3">
              <w:rPr>
                <w:noProof/>
                <w:webHidden/>
              </w:rPr>
              <w:fldChar w:fldCharType="begin"/>
            </w:r>
            <w:r w:rsidR="006B26D3">
              <w:rPr>
                <w:noProof/>
                <w:webHidden/>
              </w:rPr>
              <w:instrText xml:space="preserve"> PAGEREF _Toc81055574 \h </w:instrText>
            </w:r>
            <w:r w:rsidR="006B26D3">
              <w:rPr>
                <w:noProof/>
                <w:webHidden/>
              </w:rPr>
            </w:r>
            <w:r w:rsidR="006B26D3">
              <w:rPr>
                <w:noProof/>
                <w:webHidden/>
              </w:rPr>
              <w:fldChar w:fldCharType="separate"/>
            </w:r>
            <w:r w:rsidR="006B26D3">
              <w:rPr>
                <w:noProof/>
                <w:webHidden/>
              </w:rPr>
              <w:t>41</w:t>
            </w:r>
            <w:r w:rsidR="006B26D3">
              <w:rPr>
                <w:noProof/>
                <w:webHidden/>
              </w:rPr>
              <w:fldChar w:fldCharType="end"/>
            </w:r>
          </w:hyperlink>
        </w:p>
        <w:p w:rsidR="006B26D3" w:rsidRDefault="00BE7C55">
          <w:pPr>
            <w:pStyle w:val="TOC3"/>
            <w:tabs>
              <w:tab w:val="right" w:leader="dot" w:pos="9016"/>
            </w:tabs>
            <w:rPr>
              <w:rFonts w:eastAsiaTheme="minorEastAsia"/>
              <w:noProof/>
              <w:sz w:val="22"/>
              <w:szCs w:val="22"/>
              <w:lang w:val="en-US" w:bidi="ar-SA"/>
            </w:rPr>
          </w:pPr>
          <w:hyperlink w:anchor="_Toc81055575" w:history="1">
            <w:r w:rsidR="006B26D3" w:rsidRPr="00AA4041">
              <w:rPr>
                <w:rStyle w:val="Hyperlink"/>
                <w:noProof/>
              </w:rPr>
              <w:t>Random forest classifier</w:t>
            </w:r>
            <w:r w:rsidR="006B26D3">
              <w:rPr>
                <w:noProof/>
                <w:webHidden/>
              </w:rPr>
              <w:tab/>
            </w:r>
            <w:r w:rsidR="006B26D3">
              <w:rPr>
                <w:noProof/>
                <w:webHidden/>
              </w:rPr>
              <w:fldChar w:fldCharType="begin"/>
            </w:r>
            <w:r w:rsidR="006B26D3">
              <w:rPr>
                <w:noProof/>
                <w:webHidden/>
              </w:rPr>
              <w:instrText xml:space="preserve"> PAGEREF _Toc81055575 \h </w:instrText>
            </w:r>
            <w:r w:rsidR="006B26D3">
              <w:rPr>
                <w:noProof/>
                <w:webHidden/>
              </w:rPr>
            </w:r>
            <w:r w:rsidR="006B26D3">
              <w:rPr>
                <w:noProof/>
                <w:webHidden/>
              </w:rPr>
              <w:fldChar w:fldCharType="separate"/>
            </w:r>
            <w:r w:rsidR="006B26D3">
              <w:rPr>
                <w:noProof/>
                <w:webHidden/>
              </w:rPr>
              <w:t>42</w:t>
            </w:r>
            <w:r w:rsidR="006B26D3">
              <w:rPr>
                <w:noProof/>
                <w:webHidden/>
              </w:rPr>
              <w:fldChar w:fldCharType="end"/>
            </w:r>
          </w:hyperlink>
        </w:p>
        <w:p w:rsidR="006B26D3" w:rsidRDefault="00BE7C55">
          <w:pPr>
            <w:pStyle w:val="TOC3"/>
            <w:tabs>
              <w:tab w:val="right" w:leader="dot" w:pos="9016"/>
            </w:tabs>
            <w:rPr>
              <w:rFonts w:eastAsiaTheme="minorEastAsia"/>
              <w:noProof/>
              <w:sz w:val="22"/>
              <w:szCs w:val="22"/>
              <w:lang w:val="en-US" w:bidi="ar-SA"/>
            </w:rPr>
          </w:pPr>
          <w:hyperlink w:anchor="_Toc81055576" w:history="1">
            <w:r w:rsidR="006B26D3" w:rsidRPr="00AA4041">
              <w:rPr>
                <w:rStyle w:val="Hyperlink"/>
                <w:noProof/>
              </w:rPr>
              <w:t>Long short term memory</w:t>
            </w:r>
            <w:r w:rsidR="006B26D3">
              <w:rPr>
                <w:noProof/>
                <w:webHidden/>
              </w:rPr>
              <w:tab/>
            </w:r>
            <w:r w:rsidR="006B26D3">
              <w:rPr>
                <w:noProof/>
                <w:webHidden/>
              </w:rPr>
              <w:fldChar w:fldCharType="begin"/>
            </w:r>
            <w:r w:rsidR="006B26D3">
              <w:rPr>
                <w:noProof/>
                <w:webHidden/>
              </w:rPr>
              <w:instrText xml:space="preserve"> PAGEREF _Toc81055576 \h </w:instrText>
            </w:r>
            <w:r w:rsidR="006B26D3">
              <w:rPr>
                <w:noProof/>
                <w:webHidden/>
              </w:rPr>
            </w:r>
            <w:r w:rsidR="006B26D3">
              <w:rPr>
                <w:noProof/>
                <w:webHidden/>
              </w:rPr>
              <w:fldChar w:fldCharType="separate"/>
            </w:r>
            <w:r w:rsidR="006B26D3">
              <w:rPr>
                <w:noProof/>
                <w:webHidden/>
              </w:rPr>
              <w:t>42</w:t>
            </w:r>
            <w:r w:rsidR="006B26D3">
              <w:rPr>
                <w:noProof/>
                <w:webHidden/>
              </w:rPr>
              <w:fldChar w:fldCharType="end"/>
            </w:r>
          </w:hyperlink>
        </w:p>
        <w:p w:rsidR="006B26D3" w:rsidRDefault="00BE7C55">
          <w:pPr>
            <w:pStyle w:val="TOC1"/>
            <w:tabs>
              <w:tab w:val="right" w:leader="dot" w:pos="9016"/>
            </w:tabs>
            <w:rPr>
              <w:rFonts w:eastAsiaTheme="minorEastAsia"/>
              <w:noProof/>
              <w:sz w:val="22"/>
              <w:szCs w:val="22"/>
              <w:lang w:val="en-US" w:bidi="ar-SA"/>
            </w:rPr>
          </w:pPr>
          <w:hyperlink w:anchor="_Toc81055577" w:history="1">
            <w:r w:rsidR="006B26D3" w:rsidRPr="00AA4041">
              <w:rPr>
                <w:rStyle w:val="Hyperlink"/>
                <w:noProof/>
              </w:rPr>
              <w:t>Chapter 5 Discussion</w:t>
            </w:r>
            <w:r w:rsidR="006B26D3">
              <w:rPr>
                <w:noProof/>
                <w:webHidden/>
              </w:rPr>
              <w:tab/>
            </w:r>
            <w:r w:rsidR="006B26D3">
              <w:rPr>
                <w:noProof/>
                <w:webHidden/>
              </w:rPr>
              <w:fldChar w:fldCharType="begin"/>
            </w:r>
            <w:r w:rsidR="006B26D3">
              <w:rPr>
                <w:noProof/>
                <w:webHidden/>
              </w:rPr>
              <w:instrText xml:space="preserve"> PAGEREF _Toc81055577 \h </w:instrText>
            </w:r>
            <w:r w:rsidR="006B26D3">
              <w:rPr>
                <w:noProof/>
                <w:webHidden/>
              </w:rPr>
            </w:r>
            <w:r w:rsidR="006B26D3">
              <w:rPr>
                <w:noProof/>
                <w:webHidden/>
              </w:rPr>
              <w:fldChar w:fldCharType="separate"/>
            </w:r>
            <w:r w:rsidR="006B26D3">
              <w:rPr>
                <w:noProof/>
                <w:webHidden/>
              </w:rPr>
              <w:t>43</w:t>
            </w:r>
            <w:r w:rsidR="006B26D3">
              <w:rPr>
                <w:noProof/>
                <w:webHidden/>
              </w:rPr>
              <w:fldChar w:fldCharType="end"/>
            </w:r>
          </w:hyperlink>
        </w:p>
        <w:p w:rsidR="006B26D3" w:rsidRDefault="00BE7C55">
          <w:pPr>
            <w:pStyle w:val="TOC1"/>
            <w:tabs>
              <w:tab w:val="right" w:leader="dot" w:pos="9016"/>
            </w:tabs>
            <w:rPr>
              <w:rFonts w:eastAsiaTheme="minorEastAsia"/>
              <w:noProof/>
              <w:sz w:val="22"/>
              <w:szCs w:val="22"/>
              <w:lang w:val="en-US" w:bidi="ar-SA"/>
            </w:rPr>
          </w:pPr>
          <w:hyperlink w:anchor="_Toc81055578" w:history="1">
            <w:r w:rsidR="006B26D3" w:rsidRPr="00AA4041">
              <w:rPr>
                <w:rStyle w:val="Hyperlink"/>
                <w:noProof/>
              </w:rPr>
              <w:t>Chapter 6 Conclusion and future work</w:t>
            </w:r>
            <w:r w:rsidR="006B26D3">
              <w:rPr>
                <w:noProof/>
                <w:webHidden/>
              </w:rPr>
              <w:tab/>
            </w:r>
            <w:r w:rsidR="006B26D3">
              <w:rPr>
                <w:noProof/>
                <w:webHidden/>
              </w:rPr>
              <w:fldChar w:fldCharType="begin"/>
            </w:r>
            <w:r w:rsidR="006B26D3">
              <w:rPr>
                <w:noProof/>
                <w:webHidden/>
              </w:rPr>
              <w:instrText xml:space="preserve"> PAGEREF _Toc81055578 \h </w:instrText>
            </w:r>
            <w:r w:rsidR="006B26D3">
              <w:rPr>
                <w:noProof/>
                <w:webHidden/>
              </w:rPr>
            </w:r>
            <w:r w:rsidR="006B26D3">
              <w:rPr>
                <w:noProof/>
                <w:webHidden/>
              </w:rPr>
              <w:fldChar w:fldCharType="separate"/>
            </w:r>
            <w:r w:rsidR="006B26D3">
              <w:rPr>
                <w:noProof/>
                <w:webHidden/>
              </w:rPr>
              <w:t>45</w:t>
            </w:r>
            <w:r w:rsidR="006B26D3">
              <w:rPr>
                <w:noProof/>
                <w:webHidden/>
              </w:rPr>
              <w:fldChar w:fldCharType="end"/>
            </w:r>
          </w:hyperlink>
        </w:p>
        <w:p w:rsidR="006B26D3" w:rsidRDefault="00BE7C55">
          <w:pPr>
            <w:pStyle w:val="TOC2"/>
            <w:tabs>
              <w:tab w:val="right" w:leader="dot" w:pos="9016"/>
            </w:tabs>
            <w:rPr>
              <w:rFonts w:eastAsiaTheme="minorEastAsia"/>
              <w:noProof/>
              <w:sz w:val="22"/>
              <w:szCs w:val="22"/>
              <w:lang w:val="en-US" w:bidi="ar-SA"/>
            </w:rPr>
          </w:pPr>
          <w:hyperlink w:anchor="_Toc81055579" w:history="1">
            <w:r w:rsidR="006B26D3" w:rsidRPr="00AA4041">
              <w:rPr>
                <w:rStyle w:val="Hyperlink"/>
                <w:noProof/>
              </w:rPr>
              <w:t>Conclusion</w:t>
            </w:r>
            <w:r w:rsidR="006B26D3">
              <w:rPr>
                <w:noProof/>
                <w:webHidden/>
              </w:rPr>
              <w:tab/>
            </w:r>
            <w:r w:rsidR="006B26D3">
              <w:rPr>
                <w:noProof/>
                <w:webHidden/>
              </w:rPr>
              <w:fldChar w:fldCharType="begin"/>
            </w:r>
            <w:r w:rsidR="006B26D3">
              <w:rPr>
                <w:noProof/>
                <w:webHidden/>
              </w:rPr>
              <w:instrText xml:space="preserve"> PAGEREF _Toc81055579 \h </w:instrText>
            </w:r>
            <w:r w:rsidR="006B26D3">
              <w:rPr>
                <w:noProof/>
                <w:webHidden/>
              </w:rPr>
            </w:r>
            <w:r w:rsidR="006B26D3">
              <w:rPr>
                <w:noProof/>
                <w:webHidden/>
              </w:rPr>
              <w:fldChar w:fldCharType="separate"/>
            </w:r>
            <w:r w:rsidR="006B26D3">
              <w:rPr>
                <w:noProof/>
                <w:webHidden/>
              </w:rPr>
              <w:t>45</w:t>
            </w:r>
            <w:r w:rsidR="006B26D3">
              <w:rPr>
                <w:noProof/>
                <w:webHidden/>
              </w:rPr>
              <w:fldChar w:fldCharType="end"/>
            </w:r>
          </w:hyperlink>
        </w:p>
        <w:p w:rsidR="006B26D3" w:rsidRDefault="00BE7C55">
          <w:pPr>
            <w:pStyle w:val="TOC2"/>
            <w:tabs>
              <w:tab w:val="right" w:leader="dot" w:pos="9016"/>
            </w:tabs>
            <w:rPr>
              <w:rFonts w:eastAsiaTheme="minorEastAsia"/>
              <w:noProof/>
              <w:sz w:val="22"/>
              <w:szCs w:val="22"/>
              <w:lang w:val="en-US" w:bidi="ar-SA"/>
            </w:rPr>
          </w:pPr>
          <w:hyperlink w:anchor="_Toc81055580" w:history="1">
            <w:r w:rsidR="006B26D3" w:rsidRPr="00AA4041">
              <w:rPr>
                <w:rStyle w:val="Hyperlink"/>
                <w:noProof/>
              </w:rPr>
              <w:t>Future work</w:t>
            </w:r>
            <w:r w:rsidR="006B26D3">
              <w:rPr>
                <w:noProof/>
                <w:webHidden/>
              </w:rPr>
              <w:tab/>
            </w:r>
            <w:r w:rsidR="006B26D3">
              <w:rPr>
                <w:noProof/>
                <w:webHidden/>
              </w:rPr>
              <w:fldChar w:fldCharType="begin"/>
            </w:r>
            <w:r w:rsidR="006B26D3">
              <w:rPr>
                <w:noProof/>
                <w:webHidden/>
              </w:rPr>
              <w:instrText xml:space="preserve"> PAGEREF _Toc81055580 \h </w:instrText>
            </w:r>
            <w:r w:rsidR="006B26D3">
              <w:rPr>
                <w:noProof/>
                <w:webHidden/>
              </w:rPr>
            </w:r>
            <w:r w:rsidR="006B26D3">
              <w:rPr>
                <w:noProof/>
                <w:webHidden/>
              </w:rPr>
              <w:fldChar w:fldCharType="separate"/>
            </w:r>
            <w:r w:rsidR="006B26D3">
              <w:rPr>
                <w:noProof/>
                <w:webHidden/>
              </w:rPr>
              <w:t>46</w:t>
            </w:r>
            <w:r w:rsidR="006B26D3">
              <w:rPr>
                <w:noProof/>
                <w:webHidden/>
              </w:rPr>
              <w:fldChar w:fldCharType="end"/>
            </w:r>
          </w:hyperlink>
        </w:p>
        <w:p w:rsidR="006B26D3" w:rsidRDefault="00BE7C55">
          <w:pPr>
            <w:pStyle w:val="TOC1"/>
            <w:tabs>
              <w:tab w:val="right" w:leader="dot" w:pos="9016"/>
            </w:tabs>
            <w:rPr>
              <w:rFonts w:eastAsiaTheme="minorEastAsia"/>
              <w:noProof/>
              <w:sz w:val="22"/>
              <w:szCs w:val="22"/>
              <w:lang w:val="en-US" w:bidi="ar-SA"/>
            </w:rPr>
          </w:pPr>
          <w:hyperlink w:anchor="_Toc81055581" w:history="1">
            <w:r w:rsidR="006B26D3" w:rsidRPr="00AA4041">
              <w:rPr>
                <w:rStyle w:val="Hyperlink"/>
                <w:noProof/>
              </w:rPr>
              <w:t>References</w:t>
            </w:r>
            <w:r w:rsidR="006B26D3">
              <w:rPr>
                <w:noProof/>
                <w:webHidden/>
              </w:rPr>
              <w:tab/>
            </w:r>
            <w:r w:rsidR="006B26D3">
              <w:rPr>
                <w:noProof/>
                <w:webHidden/>
              </w:rPr>
              <w:fldChar w:fldCharType="begin"/>
            </w:r>
            <w:r w:rsidR="006B26D3">
              <w:rPr>
                <w:noProof/>
                <w:webHidden/>
              </w:rPr>
              <w:instrText xml:space="preserve"> PAGEREF _Toc81055581 \h </w:instrText>
            </w:r>
            <w:r w:rsidR="006B26D3">
              <w:rPr>
                <w:noProof/>
                <w:webHidden/>
              </w:rPr>
            </w:r>
            <w:r w:rsidR="006B26D3">
              <w:rPr>
                <w:noProof/>
                <w:webHidden/>
              </w:rPr>
              <w:fldChar w:fldCharType="separate"/>
            </w:r>
            <w:r w:rsidR="006B26D3">
              <w:rPr>
                <w:noProof/>
                <w:webHidden/>
              </w:rPr>
              <w:t>47</w:t>
            </w:r>
            <w:r w:rsidR="006B26D3">
              <w:rPr>
                <w:noProof/>
                <w:webHidden/>
              </w:rPr>
              <w:fldChar w:fldCharType="end"/>
            </w:r>
          </w:hyperlink>
        </w:p>
        <w:p w:rsidR="006B26D3" w:rsidRDefault="00BE7C55">
          <w:pPr>
            <w:pStyle w:val="TOC1"/>
            <w:tabs>
              <w:tab w:val="right" w:leader="dot" w:pos="9016"/>
            </w:tabs>
            <w:rPr>
              <w:rFonts w:eastAsiaTheme="minorEastAsia"/>
              <w:noProof/>
              <w:sz w:val="22"/>
              <w:szCs w:val="22"/>
              <w:lang w:val="en-US" w:bidi="ar-SA"/>
            </w:rPr>
          </w:pPr>
          <w:hyperlink w:anchor="_Toc81055582" w:history="1">
            <w:r w:rsidR="006B26D3" w:rsidRPr="00AA4041">
              <w:rPr>
                <w:rStyle w:val="Hyperlink"/>
                <w:noProof/>
              </w:rPr>
              <w:t>Appendix</w:t>
            </w:r>
            <w:r w:rsidR="006B26D3">
              <w:rPr>
                <w:noProof/>
                <w:webHidden/>
              </w:rPr>
              <w:tab/>
            </w:r>
            <w:r w:rsidR="006B26D3">
              <w:rPr>
                <w:noProof/>
                <w:webHidden/>
              </w:rPr>
              <w:fldChar w:fldCharType="begin"/>
            </w:r>
            <w:r w:rsidR="006B26D3">
              <w:rPr>
                <w:noProof/>
                <w:webHidden/>
              </w:rPr>
              <w:instrText xml:space="preserve"> PAGEREF _Toc81055582 \h </w:instrText>
            </w:r>
            <w:r w:rsidR="006B26D3">
              <w:rPr>
                <w:noProof/>
                <w:webHidden/>
              </w:rPr>
            </w:r>
            <w:r w:rsidR="006B26D3">
              <w:rPr>
                <w:noProof/>
                <w:webHidden/>
              </w:rPr>
              <w:fldChar w:fldCharType="separate"/>
            </w:r>
            <w:r w:rsidR="006B26D3">
              <w:rPr>
                <w:noProof/>
                <w:webHidden/>
              </w:rPr>
              <w:t>51</w:t>
            </w:r>
            <w:r w:rsidR="006B26D3">
              <w:rPr>
                <w:noProof/>
                <w:webHidden/>
              </w:rPr>
              <w:fldChar w:fldCharType="end"/>
            </w:r>
          </w:hyperlink>
        </w:p>
        <w:p w:rsidR="00307D1F" w:rsidRDefault="00307D1F">
          <w:r>
            <w:rPr>
              <w:b/>
              <w:bCs/>
              <w:noProof/>
            </w:rPr>
            <w:fldChar w:fldCharType="end"/>
          </w:r>
        </w:p>
      </w:sdtContent>
    </w:sdt>
    <w:p w:rsidR="005F2B58" w:rsidRDefault="005F2B58" w:rsidP="00D22A84">
      <w:pPr>
        <w:pStyle w:val="Heading1"/>
      </w:pPr>
      <w:bookmarkStart w:id="4" w:name="_Toc81055537"/>
      <w:r>
        <w:lastRenderedPageBreak/>
        <w:t>List of Figures</w:t>
      </w:r>
      <w:bookmarkEnd w:id="4"/>
    </w:p>
    <w:p w:rsidR="006B26D3" w:rsidRDefault="005F2B58">
      <w:pPr>
        <w:pStyle w:val="TableofFigures"/>
        <w:tabs>
          <w:tab w:val="right" w:leader="dot" w:pos="9016"/>
        </w:tabs>
        <w:rPr>
          <w:rFonts w:eastAsiaTheme="minorEastAsia"/>
          <w:noProof/>
          <w:sz w:val="22"/>
          <w:szCs w:val="22"/>
          <w:lang w:val="en-US" w:bidi="ar-SA"/>
        </w:rPr>
      </w:pPr>
      <w:r>
        <w:fldChar w:fldCharType="begin"/>
      </w:r>
      <w:r>
        <w:instrText xml:space="preserve"> TOC \h \z \c "Figure" </w:instrText>
      </w:r>
      <w:r>
        <w:fldChar w:fldCharType="separate"/>
      </w:r>
      <w:hyperlink w:anchor="_Toc81055583" w:history="1">
        <w:r w:rsidR="006B26D3" w:rsidRPr="00536F1F">
          <w:rPr>
            <w:rStyle w:val="Hyperlink"/>
            <w:noProof/>
          </w:rPr>
          <w:t>Figure 1 Work breakdown structure of the project</w:t>
        </w:r>
        <w:r w:rsidR="006B26D3">
          <w:rPr>
            <w:noProof/>
            <w:webHidden/>
          </w:rPr>
          <w:tab/>
        </w:r>
        <w:r w:rsidR="006B26D3">
          <w:rPr>
            <w:noProof/>
            <w:webHidden/>
          </w:rPr>
          <w:fldChar w:fldCharType="begin"/>
        </w:r>
        <w:r w:rsidR="006B26D3">
          <w:rPr>
            <w:noProof/>
            <w:webHidden/>
          </w:rPr>
          <w:instrText xml:space="preserve"> PAGEREF _Toc81055583 \h </w:instrText>
        </w:r>
        <w:r w:rsidR="006B26D3">
          <w:rPr>
            <w:noProof/>
            <w:webHidden/>
          </w:rPr>
        </w:r>
        <w:r w:rsidR="006B26D3">
          <w:rPr>
            <w:noProof/>
            <w:webHidden/>
          </w:rPr>
          <w:fldChar w:fldCharType="separate"/>
        </w:r>
        <w:r w:rsidR="006B26D3">
          <w:rPr>
            <w:noProof/>
            <w:webHidden/>
          </w:rPr>
          <w:t>4</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584" w:history="1">
        <w:r w:rsidR="006B26D3" w:rsidRPr="00536F1F">
          <w:rPr>
            <w:rStyle w:val="Hyperlink"/>
            <w:noProof/>
          </w:rPr>
          <w:t>Figure 2 Gantt chart</w:t>
        </w:r>
        <w:r w:rsidR="006B26D3">
          <w:rPr>
            <w:noProof/>
            <w:webHidden/>
          </w:rPr>
          <w:tab/>
        </w:r>
        <w:r w:rsidR="006B26D3">
          <w:rPr>
            <w:noProof/>
            <w:webHidden/>
          </w:rPr>
          <w:fldChar w:fldCharType="begin"/>
        </w:r>
        <w:r w:rsidR="006B26D3">
          <w:rPr>
            <w:noProof/>
            <w:webHidden/>
          </w:rPr>
          <w:instrText xml:space="preserve"> PAGEREF _Toc81055584 \h </w:instrText>
        </w:r>
        <w:r w:rsidR="006B26D3">
          <w:rPr>
            <w:noProof/>
            <w:webHidden/>
          </w:rPr>
        </w:r>
        <w:r w:rsidR="006B26D3">
          <w:rPr>
            <w:noProof/>
            <w:webHidden/>
          </w:rPr>
          <w:fldChar w:fldCharType="separate"/>
        </w:r>
        <w:r w:rsidR="006B26D3">
          <w:rPr>
            <w:noProof/>
            <w:webHidden/>
          </w:rPr>
          <w:t>5</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585" w:history="1">
        <w:r w:rsidR="006B26D3" w:rsidRPr="00536F1F">
          <w:rPr>
            <w:rStyle w:val="Hyperlink"/>
            <w:noProof/>
          </w:rPr>
          <w:t>Figure 3 Depression measurement is analyzed through sentimental analysis</w:t>
        </w:r>
        <w:r w:rsidR="006B26D3">
          <w:rPr>
            <w:noProof/>
            <w:webHidden/>
          </w:rPr>
          <w:tab/>
        </w:r>
        <w:r w:rsidR="006B26D3">
          <w:rPr>
            <w:noProof/>
            <w:webHidden/>
          </w:rPr>
          <w:fldChar w:fldCharType="begin"/>
        </w:r>
        <w:r w:rsidR="006B26D3">
          <w:rPr>
            <w:noProof/>
            <w:webHidden/>
          </w:rPr>
          <w:instrText xml:space="preserve"> PAGEREF _Toc81055585 \h </w:instrText>
        </w:r>
        <w:r w:rsidR="006B26D3">
          <w:rPr>
            <w:noProof/>
            <w:webHidden/>
          </w:rPr>
        </w:r>
        <w:r w:rsidR="006B26D3">
          <w:rPr>
            <w:noProof/>
            <w:webHidden/>
          </w:rPr>
          <w:fldChar w:fldCharType="separate"/>
        </w:r>
        <w:r w:rsidR="006B26D3">
          <w:rPr>
            <w:noProof/>
            <w:webHidden/>
          </w:rPr>
          <w:t>6</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586" w:history="1">
        <w:r w:rsidR="006B26D3" w:rsidRPr="00536F1F">
          <w:rPr>
            <w:rStyle w:val="Hyperlink"/>
            <w:noProof/>
          </w:rPr>
          <w:t>Figure 4 Multilingual textual data framework</w:t>
        </w:r>
        <w:r w:rsidR="006B26D3">
          <w:rPr>
            <w:noProof/>
            <w:webHidden/>
          </w:rPr>
          <w:tab/>
        </w:r>
        <w:r w:rsidR="006B26D3">
          <w:rPr>
            <w:noProof/>
            <w:webHidden/>
          </w:rPr>
          <w:fldChar w:fldCharType="begin"/>
        </w:r>
        <w:r w:rsidR="006B26D3">
          <w:rPr>
            <w:noProof/>
            <w:webHidden/>
          </w:rPr>
          <w:instrText xml:space="preserve"> PAGEREF _Toc81055586 \h </w:instrText>
        </w:r>
        <w:r w:rsidR="006B26D3">
          <w:rPr>
            <w:noProof/>
            <w:webHidden/>
          </w:rPr>
        </w:r>
        <w:r w:rsidR="006B26D3">
          <w:rPr>
            <w:noProof/>
            <w:webHidden/>
          </w:rPr>
          <w:fldChar w:fldCharType="separate"/>
        </w:r>
        <w:r w:rsidR="006B26D3">
          <w:rPr>
            <w:noProof/>
            <w:webHidden/>
          </w:rPr>
          <w:t>7</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587" w:history="1">
        <w:r w:rsidR="006B26D3" w:rsidRPr="00536F1F">
          <w:rPr>
            <w:rStyle w:val="Hyperlink"/>
            <w:noProof/>
          </w:rPr>
          <w:t>Figure 5 Architecture of the system</w:t>
        </w:r>
        <w:r w:rsidR="006B26D3">
          <w:rPr>
            <w:noProof/>
            <w:webHidden/>
          </w:rPr>
          <w:tab/>
        </w:r>
        <w:r w:rsidR="006B26D3">
          <w:rPr>
            <w:noProof/>
            <w:webHidden/>
          </w:rPr>
          <w:fldChar w:fldCharType="begin"/>
        </w:r>
        <w:r w:rsidR="006B26D3">
          <w:rPr>
            <w:noProof/>
            <w:webHidden/>
          </w:rPr>
          <w:instrText xml:space="preserve"> PAGEREF _Toc81055587 \h </w:instrText>
        </w:r>
        <w:r w:rsidR="006B26D3">
          <w:rPr>
            <w:noProof/>
            <w:webHidden/>
          </w:rPr>
        </w:r>
        <w:r w:rsidR="006B26D3">
          <w:rPr>
            <w:noProof/>
            <w:webHidden/>
          </w:rPr>
          <w:fldChar w:fldCharType="separate"/>
        </w:r>
        <w:r w:rsidR="006B26D3">
          <w:rPr>
            <w:noProof/>
            <w:webHidden/>
          </w:rPr>
          <w:t>9</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588" w:history="1">
        <w:r w:rsidR="006B26D3" w:rsidRPr="00536F1F">
          <w:rPr>
            <w:rStyle w:val="Hyperlink"/>
            <w:noProof/>
          </w:rPr>
          <w:t>Figure 6 Results of the proposed approach</w:t>
        </w:r>
        <w:r w:rsidR="006B26D3">
          <w:rPr>
            <w:noProof/>
            <w:webHidden/>
          </w:rPr>
          <w:tab/>
        </w:r>
        <w:r w:rsidR="006B26D3">
          <w:rPr>
            <w:noProof/>
            <w:webHidden/>
          </w:rPr>
          <w:fldChar w:fldCharType="begin"/>
        </w:r>
        <w:r w:rsidR="006B26D3">
          <w:rPr>
            <w:noProof/>
            <w:webHidden/>
          </w:rPr>
          <w:instrText xml:space="preserve"> PAGEREF _Toc81055588 \h </w:instrText>
        </w:r>
        <w:r w:rsidR="006B26D3">
          <w:rPr>
            <w:noProof/>
            <w:webHidden/>
          </w:rPr>
        </w:r>
        <w:r w:rsidR="006B26D3">
          <w:rPr>
            <w:noProof/>
            <w:webHidden/>
          </w:rPr>
          <w:fldChar w:fldCharType="separate"/>
        </w:r>
        <w:r w:rsidR="006B26D3">
          <w:rPr>
            <w:noProof/>
            <w:webHidden/>
          </w:rPr>
          <w:t>10</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589" w:history="1">
        <w:r w:rsidR="006B26D3" w:rsidRPr="00536F1F">
          <w:rPr>
            <w:rStyle w:val="Hyperlink"/>
            <w:noProof/>
          </w:rPr>
          <w:t>Figure 7 Architecture of end to end opinion retrieval system</w:t>
        </w:r>
        <w:r w:rsidR="006B26D3">
          <w:rPr>
            <w:noProof/>
            <w:webHidden/>
          </w:rPr>
          <w:tab/>
        </w:r>
        <w:r w:rsidR="006B26D3">
          <w:rPr>
            <w:noProof/>
            <w:webHidden/>
          </w:rPr>
          <w:fldChar w:fldCharType="begin"/>
        </w:r>
        <w:r w:rsidR="006B26D3">
          <w:rPr>
            <w:noProof/>
            <w:webHidden/>
          </w:rPr>
          <w:instrText xml:space="preserve"> PAGEREF _Toc81055589 \h </w:instrText>
        </w:r>
        <w:r w:rsidR="006B26D3">
          <w:rPr>
            <w:noProof/>
            <w:webHidden/>
          </w:rPr>
        </w:r>
        <w:r w:rsidR="006B26D3">
          <w:rPr>
            <w:noProof/>
            <w:webHidden/>
          </w:rPr>
          <w:fldChar w:fldCharType="separate"/>
        </w:r>
        <w:r w:rsidR="006B26D3">
          <w:rPr>
            <w:noProof/>
            <w:webHidden/>
          </w:rPr>
          <w:t>11</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590" w:history="1">
        <w:r w:rsidR="006B26D3" w:rsidRPr="00536F1F">
          <w:rPr>
            <w:rStyle w:val="Hyperlink"/>
            <w:noProof/>
          </w:rPr>
          <w:t>Figure 8 Proposed framework model</w:t>
        </w:r>
        <w:r w:rsidR="006B26D3">
          <w:rPr>
            <w:noProof/>
            <w:webHidden/>
          </w:rPr>
          <w:tab/>
        </w:r>
        <w:r w:rsidR="006B26D3">
          <w:rPr>
            <w:noProof/>
            <w:webHidden/>
          </w:rPr>
          <w:fldChar w:fldCharType="begin"/>
        </w:r>
        <w:r w:rsidR="006B26D3">
          <w:rPr>
            <w:noProof/>
            <w:webHidden/>
          </w:rPr>
          <w:instrText xml:space="preserve"> PAGEREF _Toc81055590 \h </w:instrText>
        </w:r>
        <w:r w:rsidR="006B26D3">
          <w:rPr>
            <w:noProof/>
            <w:webHidden/>
          </w:rPr>
        </w:r>
        <w:r w:rsidR="006B26D3">
          <w:rPr>
            <w:noProof/>
            <w:webHidden/>
          </w:rPr>
          <w:fldChar w:fldCharType="separate"/>
        </w:r>
        <w:r w:rsidR="006B26D3">
          <w:rPr>
            <w:noProof/>
            <w:webHidden/>
          </w:rPr>
          <w:t>12</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591" w:history="1">
        <w:r w:rsidR="006B26D3" w:rsidRPr="00536F1F">
          <w:rPr>
            <w:rStyle w:val="Hyperlink"/>
            <w:noProof/>
          </w:rPr>
          <w:t>Figure 9 Flow of the proposed system</w:t>
        </w:r>
        <w:r w:rsidR="006B26D3">
          <w:rPr>
            <w:noProof/>
            <w:webHidden/>
          </w:rPr>
          <w:tab/>
        </w:r>
        <w:r w:rsidR="006B26D3">
          <w:rPr>
            <w:noProof/>
            <w:webHidden/>
          </w:rPr>
          <w:fldChar w:fldCharType="begin"/>
        </w:r>
        <w:r w:rsidR="006B26D3">
          <w:rPr>
            <w:noProof/>
            <w:webHidden/>
          </w:rPr>
          <w:instrText xml:space="preserve"> PAGEREF _Toc81055591 \h </w:instrText>
        </w:r>
        <w:r w:rsidR="006B26D3">
          <w:rPr>
            <w:noProof/>
            <w:webHidden/>
          </w:rPr>
        </w:r>
        <w:r w:rsidR="006B26D3">
          <w:rPr>
            <w:noProof/>
            <w:webHidden/>
          </w:rPr>
          <w:fldChar w:fldCharType="separate"/>
        </w:r>
        <w:r w:rsidR="006B26D3">
          <w:rPr>
            <w:noProof/>
            <w:webHidden/>
          </w:rPr>
          <w:t>14</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592" w:history="1">
        <w:r w:rsidR="006B26D3" w:rsidRPr="00536F1F">
          <w:rPr>
            <w:rStyle w:val="Hyperlink"/>
            <w:noProof/>
          </w:rPr>
          <w:t>Figure 10 Pre-processing and feature extraction framework</w:t>
        </w:r>
        <w:r w:rsidR="006B26D3">
          <w:rPr>
            <w:noProof/>
            <w:webHidden/>
          </w:rPr>
          <w:tab/>
        </w:r>
        <w:r w:rsidR="006B26D3">
          <w:rPr>
            <w:noProof/>
            <w:webHidden/>
          </w:rPr>
          <w:fldChar w:fldCharType="begin"/>
        </w:r>
        <w:r w:rsidR="006B26D3">
          <w:rPr>
            <w:noProof/>
            <w:webHidden/>
          </w:rPr>
          <w:instrText xml:space="preserve"> PAGEREF _Toc81055592 \h </w:instrText>
        </w:r>
        <w:r w:rsidR="006B26D3">
          <w:rPr>
            <w:noProof/>
            <w:webHidden/>
          </w:rPr>
        </w:r>
        <w:r w:rsidR="006B26D3">
          <w:rPr>
            <w:noProof/>
            <w:webHidden/>
          </w:rPr>
          <w:fldChar w:fldCharType="separate"/>
        </w:r>
        <w:r w:rsidR="006B26D3">
          <w:rPr>
            <w:noProof/>
            <w:webHidden/>
          </w:rPr>
          <w:t>15</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593" w:history="1">
        <w:r w:rsidR="006B26D3" w:rsidRPr="00536F1F">
          <w:rPr>
            <w:rStyle w:val="Hyperlink"/>
            <w:noProof/>
          </w:rPr>
          <w:t>Figure 11 Final architecture design</w:t>
        </w:r>
        <w:r w:rsidR="006B26D3">
          <w:rPr>
            <w:noProof/>
            <w:webHidden/>
          </w:rPr>
          <w:tab/>
        </w:r>
        <w:r w:rsidR="006B26D3">
          <w:rPr>
            <w:noProof/>
            <w:webHidden/>
          </w:rPr>
          <w:fldChar w:fldCharType="begin"/>
        </w:r>
        <w:r w:rsidR="006B26D3">
          <w:rPr>
            <w:noProof/>
            <w:webHidden/>
          </w:rPr>
          <w:instrText xml:space="preserve"> PAGEREF _Toc81055593 \h </w:instrText>
        </w:r>
        <w:r w:rsidR="006B26D3">
          <w:rPr>
            <w:noProof/>
            <w:webHidden/>
          </w:rPr>
        </w:r>
        <w:r w:rsidR="006B26D3">
          <w:rPr>
            <w:noProof/>
            <w:webHidden/>
          </w:rPr>
          <w:fldChar w:fldCharType="separate"/>
        </w:r>
        <w:r w:rsidR="006B26D3">
          <w:rPr>
            <w:noProof/>
            <w:webHidden/>
          </w:rPr>
          <w:t>26</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594" w:history="1">
        <w:r w:rsidR="006B26D3" w:rsidRPr="00536F1F">
          <w:rPr>
            <w:rStyle w:val="Hyperlink"/>
            <w:noProof/>
          </w:rPr>
          <w:t>Figure 12 Import of the Pandas library</w:t>
        </w:r>
        <w:r w:rsidR="006B26D3">
          <w:rPr>
            <w:noProof/>
            <w:webHidden/>
          </w:rPr>
          <w:tab/>
        </w:r>
        <w:r w:rsidR="006B26D3">
          <w:rPr>
            <w:noProof/>
            <w:webHidden/>
          </w:rPr>
          <w:fldChar w:fldCharType="begin"/>
        </w:r>
        <w:r w:rsidR="006B26D3">
          <w:rPr>
            <w:noProof/>
            <w:webHidden/>
          </w:rPr>
          <w:instrText xml:space="preserve"> PAGEREF _Toc81055594 \h </w:instrText>
        </w:r>
        <w:r w:rsidR="006B26D3">
          <w:rPr>
            <w:noProof/>
            <w:webHidden/>
          </w:rPr>
        </w:r>
        <w:r w:rsidR="006B26D3">
          <w:rPr>
            <w:noProof/>
            <w:webHidden/>
          </w:rPr>
          <w:fldChar w:fldCharType="separate"/>
        </w:r>
        <w:r w:rsidR="006B26D3">
          <w:rPr>
            <w:noProof/>
            <w:webHidden/>
          </w:rPr>
          <w:t>27</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595" w:history="1">
        <w:r w:rsidR="006B26D3" w:rsidRPr="00536F1F">
          <w:rPr>
            <w:rStyle w:val="Hyperlink"/>
            <w:noProof/>
          </w:rPr>
          <w:t>Figure 13 Information about the size of the dataset</w:t>
        </w:r>
        <w:r w:rsidR="006B26D3">
          <w:rPr>
            <w:noProof/>
            <w:webHidden/>
          </w:rPr>
          <w:tab/>
        </w:r>
        <w:r w:rsidR="006B26D3">
          <w:rPr>
            <w:noProof/>
            <w:webHidden/>
          </w:rPr>
          <w:fldChar w:fldCharType="begin"/>
        </w:r>
        <w:r w:rsidR="006B26D3">
          <w:rPr>
            <w:noProof/>
            <w:webHidden/>
          </w:rPr>
          <w:instrText xml:space="preserve"> PAGEREF _Toc81055595 \h </w:instrText>
        </w:r>
        <w:r w:rsidR="006B26D3">
          <w:rPr>
            <w:noProof/>
            <w:webHidden/>
          </w:rPr>
        </w:r>
        <w:r w:rsidR="006B26D3">
          <w:rPr>
            <w:noProof/>
            <w:webHidden/>
          </w:rPr>
          <w:fldChar w:fldCharType="separate"/>
        </w:r>
        <w:r w:rsidR="006B26D3">
          <w:rPr>
            <w:noProof/>
            <w:webHidden/>
          </w:rPr>
          <w:t>27</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596" w:history="1">
        <w:r w:rsidR="006B26D3" w:rsidRPr="00536F1F">
          <w:rPr>
            <w:rStyle w:val="Hyperlink"/>
            <w:noProof/>
          </w:rPr>
          <w:t>Figure 14 Collection of feature data</w:t>
        </w:r>
        <w:r w:rsidR="006B26D3">
          <w:rPr>
            <w:noProof/>
            <w:webHidden/>
          </w:rPr>
          <w:tab/>
        </w:r>
        <w:r w:rsidR="006B26D3">
          <w:rPr>
            <w:noProof/>
            <w:webHidden/>
          </w:rPr>
          <w:fldChar w:fldCharType="begin"/>
        </w:r>
        <w:r w:rsidR="006B26D3">
          <w:rPr>
            <w:noProof/>
            <w:webHidden/>
          </w:rPr>
          <w:instrText xml:space="preserve"> PAGEREF _Toc81055596 \h </w:instrText>
        </w:r>
        <w:r w:rsidR="006B26D3">
          <w:rPr>
            <w:noProof/>
            <w:webHidden/>
          </w:rPr>
        </w:r>
        <w:r w:rsidR="006B26D3">
          <w:rPr>
            <w:noProof/>
            <w:webHidden/>
          </w:rPr>
          <w:fldChar w:fldCharType="separate"/>
        </w:r>
        <w:r w:rsidR="006B26D3">
          <w:rPr>
            <w:noProof/>
            <w:webHidden/>
          </w:rPr>
          <w:t>28</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597" w:history="1">
        <w:r w:rsidR="006B26D3" w:rsidRPr="00536F1F">
          <w:rPr>
            <w:rStyle w:val="Hyperlink"/>
            <w:noProof/>
          </w:rPr>
          <w:t>Figure 15 The development of the logic that this dataset</w:t>
        </w:r>
        <w:r w:rsidR="006B26D3">
          <w:rPr>
            <w:noProof/>
            <w:webHidden/>
          </w:rPr>
          <w:tab/>
        </w:r>
        <w:r w:rsidR="006B26D3">
          <w:rPr>
            <w:noProof/>
            <w:webHidden/>
          </w:rPr>
          <w:fldChar w:fldCharType="begin"/>
        </w:r>
        <w:r w:rsidR="006B26D3">
          <w:rPr>
            <w:noProof/>
            <w:webHidden/>
          </w:rPr>
          <w:instrText xml:space="preserve"> PAGEREF _Toc81055597 \h </w:instrText>
        </w:r>
        <w:r w:rsidR="006B26D3">
          <w:rPr>
            <w:noProof/>
            <w:webHidden/>
          </w:rPr>
        </w:r>
        <w:r w:rsidR="006B26D3">
          <w:rPr>
            <w:noProof/>
            <w:webHidden/>
          </w:rPr>
          <w:fldChar w:fldCharType="separate"/>
        </w:r>
        <w:r w:rsidR="006B26D3">
          <w:rPr>
            <w:noProof/>
            <w:webHidden/>
          </w:rPr>
          <w:t>28</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598" w:history="1">
        <w:r w:rsidR="006B26D3" w:rsidRPr="00536F1F">
          <w:rPr>
            <w:rStyle w:val="Hyperlink"/>
            <w:noProof/>
          </w:rPr>
          <w:t>Figure 16 Selection of features</w:t>
        </w:r>
        <w:r w:rsidR="006B26D3">
          <w:rPr>
            <w:noProof/>
            <w:webHidden/>
          </w:rPr>
          <w:tab/>
        </w:r>
        <w:r w:rsidR="006B26D3">
          <w:rPr>
            <w:noProof/>
            <w:webHidden/>
          </w:rPr>
          <w:fldChar w:fldCharType="begin"/>
        </w:r>
        <w:r w:rsidR="006B26D3">
          <w:rPr>
            <w:noProof/>
            <w:webHidden/>
          </w:rPr>
          <w:instrText xml:space="preserve"> PAGEREF _Toc81055598 \h </w:instrText>
        </w:r>
        <w:r w:rsidR="006B26D3">
          <w:rPr>
            <w:noProof/>
            <w:webHidden/>
          </w:rPr>
        </w:r>
        <w:r w:rsidR="006B26D3">
          <w:rPr>
            <w:noProof/>
            <w:webHidden/>
          </w:rPr>
          <w:fldChar w:fldCharType="separate"/>
        </w:r>
        <w:r w:rsidR="006B26D3">
          <w:rPr>
            <w:noProof/>
            <w:webHidden/>
          </w:rPr>
          <w:t>29</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599" w:history="1">
        <w:r w:rsidR="006B26D3" w:rsidRPr="00536F1F">
          <w:rPr>
            <w:rStyle w:val="Hyperlink"/>
            <w:noProof/>
          </w:rPr>
          <w:t>Figure 17 Data cleaning</w:t>
        </w:r>
        <w:r w:rsidR="006B26D3">
          <w:rPr>
            <w:noProof/>
            <w:webHidden/>
          </w:rPr>
          <w:tab/>
        </w:r>
        <w:r w:rsidR="006B26D3">
          <w:rPr>
            <w:noProof/>
            <w:webHidden/>
          </w:rPr>
          <w:fldChar w:fldCharType="begin"/>
        </w:r>
        <w:r w:rsidR="006B26D3">
          <w:rPr>
            <w:noProof/>
            <w:webHidden/>
          </w:rPr>
          <w:instrText xml:space="preserve"> PAGEREF _Toc81055599 \h </w:instrText>
        </w:r>
        <w:r w:rsidR="006B26D3">
          <w:rPr>
            <w:noProof/>
            <w:webHidden/>
          </w:rPr>
        </w:r>
        <w:r w:rsidR="006B26D3">
          <w:rPr>
            <w:noProof/>
            <w:webHidden/>
          </w:rPr>
          <w:fldChar w:fldCharType="separate"/>
        </w:r>
        <w:r w:rsidR="006B26D3">
          <w:rPr>
            <w:noProof/>
            <w:webHidden/>
          </w:rPr>
          <w:t>29</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00" w:history="1">
        <w:r w:rsidR="006B26D3" w:rsidRPr="00536F1F">
          <w:rPr>
            <w:rStyle w:val="Hyperlink"/>
            <w:noProof/>
          </w:rPr>
          <w:t>Figure 18 Removal of all kinds of URLs</w:t>
        </w:r>
        <w:r w:rsidR="006B26D3">
          <w:rPr>
            <w:noProof/>
            <w:webHidden/>
          </w:rPr>
          <w:tab/>
        </w:r>
        <w:r w:rsidR="006B26D3">
          <w:rPr>
            <w:noProof/>
            <w:webHidden/>
          </w:rPr>
          <w:fldChar w:fldCharType="begin"/>
        </w:r>
        <w:r w:rsidR="006B26D3">
          <w:rPr>
            <w:noProof/>
            <w:webHidden/>
          </w:rPr>
          <w:instrText xml:space="preserve"> PAGEREF _Toc81055600 \h </w:instrText>
        </w:r>
        <w:r w:rsidR="006B26D3">
          <w:rPr>
            <w:noProof/>
            <w:webHidden/>
          </w:rPr>
        </w:r>
        <w:r w:rsidR="006B26D3">
          <w:rPr>
            <w:noProof/>
            <w:webHidden/>
          </w:rPr>
          <w:fldChar w:fldCharType="separate"/>
        </w:r>
        <w:r w:rsidR="006B26D3">
          <w:rPr>
            <w:noProof/>
            <w:webHidden/>
          </w:rPr>
          <w:t>29</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01" w:history="1">
        <w:r w:rsidR="006B26D3" w:rsidRPr="00536F1F">
          <w:rPr>
            <w:rStyle w:val="Hyperlink"/>
            <w:noProof/>
          </w:rPr>
          <w:t>Figure 19 Removal of all the numeric data</w:t>
        </w:r>
        <w:r w:rsidR="006B26D3">
          <w:rPr>
            <w:noProof/>
            <w:webHidden/>
          </w:rPr>
          <w:tab/>
        </w:r>
        <w:r w:rsidR="006B26D3">
          <w:rPr>
            <w:noProof/>
            <w:webHidden/>
          </w:rPr>
          <w:fldChar w:fldCharType="begin"/>
        </w:r>
        <w:r w:rsidR="006B26D3">
          <w:rPr>
            <w:noProof/>
            <w:webHidden/>
          </w:rPr>
          <w:instrText xml:space="preserve"> PAGEREF _Toc81055601 \h </w:instrText>
        </w:r>
        <w:r w:rsidR="006B26D3">
          <w:rPr>
            <w:noProof/>
            <w:webHidden/>
          </w:rPr>
        </w:r>
        <w:r w:rsidR="006B26D3">
          <w:rPr>
            <w:noProof/>
            <w:webHidden/>
          </w:rPr>
          <w:fldChar w:fldCharType="separate"/>
        </w:r>
        <w:r w:rsidR="006B26D3">
          <w:rPr>
            <w:noProof/>
            <w:webHidden/>
          </w:rPr>
          <w:t>29</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02" w:history="1">
        <w:r w:rsidR="006B26D3" w:rsidRPr="00536F1F">
          <w:rPr>
            <w:rStyle w:val="Hyperlink"/>
            <w:noProof/>
          </w:rPr>
          <w:t>Figure 20 The construction of the frame for the data</w:t>
        </w:r>
        <w:r w:rsidR="006B26D3">
          <w:rPr>
            <w:noProof/>
            <w:webHidden/>
          </w:rPr>
          <w:tab/>
        </w:r>
        <w:r w:rsidR="006B26D3">
          <w:rPr>
            <w:noProof/>
            <w:webHidden/>
          </w:rPr>
          <w:fldChar w:fldCharType="begin"/>
        </w:r>
        <w:r w:rsidR="006B26D3">
          <w:rPr>
            <w:noProof/>
            <w:webHidden/>
          </w:rPr>
          <w:instrText xml:space="preserve"> PAGEREF _Toc81055602 \h </w:instrText>
        </w:r>
        <w:r w:rsidR="006B26D3">
          <w:rPr>
            <w:noProof/>
            <w:webHidden/>
          </w:rPr>
        </w:r>
        <w:r w:rsidR="006B26D3">
          <w:rPr>
            <w:noProof/>
            <w:webHidden/>
          </w:rPr>
          <w:fldChar w:fldCharType="separate"/>
        </w:r>
        <w:r w:rsidR="006B26D3">
          <w:rPr>
            <w:noProof/>
            <w:webHidden/>
          </w:rPr>
          <w:t>30</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03" w:history="1">
        <w:r w:rsidR="006B26D3" w:rsidRPr="00536F1F">
          <w:rPr>
            <w:rStyle w:val="Hyperlink"/>
            <w:noProof/>
          </w:rPr>
          <w:t>Figure 21 The calculation of all the positive and negative words</w:t>
        </w:r>
        <w:r w:rsidR="006B26D3">
          <w:rPr>
            <w:noProof/>
            <w:webHidden/>
          </w:rPr>
          <w:tab/>
        </w:r>
        <w:r w:rsidR="006B26D3">
          <w:rPr>
            <w:noProof/>
            <w:webHidden/>
          </w:rPr>
          <w:fldChar w:fldCharType="begin"/>
        </w:r>
        <w:r w:rsidR="006B26D3">
          <w:rPr>
            <w:noProof/>
            <w:webHidden/>
          </w:rPr>
          <w:instrText xml:space="preserve"> PAGEREF _Toc81055603 \h </w:instrText>
        </w:r>
        <w:r w:rsidR="006B26D3">
          <w:rPr>
            <w:noProof/>
            <w:webHidden/>
          </w:rPr>
        </w:r>
        <w:r w:rsidR="006B26D3">
          <w:rPr>
            <w:noProof/>
            <w:webHidden/>
          </w:rPr>
          <w:fldChar w:fldCharType="separate"/>
        </w:r>
        <w:r w:rsidR="006B26D3">
          <w:rPr>
            <w:noProof/>
            <w:webHidden/>
          </w:rPr>
          <w:t>30</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04" w:history="1">
        <w:r w:rsidR="006B26D3" w:rsidRPr="00536F1F">
          <w:rPr>
            <w:rStyle w:val="Hyperlink"/>
            <w:noProof/>
          </w:rPr>
          <w:t>Figure 22 The development of the word cloud using the data</w:t>
        </w:r>
        <w:r w:rsidR="006B26D3">
          <w:rPr>
            <w:noProof/>
            <w:webHidden/>
          </w:rPr>
          <w:tab/>
        </w:r>
        <w:r w:rsidR="006B26D3">
          <w:rPr>
            <w:noProof/>
            <w:webHidden/>
          </w:rPr>
          <w:fldChar w:fldCharType="begin"/>
        </w:r>
        <w:r w:rsidR="006B26D3">
          <w:rPr>
            <w:noProof/>
            <w:webHidden/>
          </w:rPr>
          <w:instrText xml:space="preserve"> PAGEREF _Toc81055604 \h </w:instrText>
        </w:r>
        <w:r w:rsidR="006B26D3">
          <w:rPr>
            <w:noProof/>
            <w:webHidden/>
          </w:rPr>
        </w:r>
        <w:r w:rsidR="006B26D3">
          <w:rPr>
            <w:noProof/>
            <w:webHidden/>
          </w:rPr>
          <w:fldChar w:fldCharType="separate"/>
        </w:r>
        <w:r w:rsidR="006B26D3">
          <w:rPr>
            <w:noProof/>
            <w:webHidden/>
          </w:rPr>
          <w:t>31</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05" w:history="1">
        <w:r w:rsidR="006B26D3" w:rsidRPr="00536F1F">
          <w:rPr>
            <w:rStyle w:val="Hyperlink"/>
            <w:noProof/>
          </w:rPr>
          <w:t>Figure 23 The seaborn library for the presentation of data collected from the dataset</w:t>
        </w:r>
        <w:r w:rsidR="006B26D3">
          <w:rPr>
            <w:noProof/>
            <w:webHidden/>
          </w:rPr>
          <w:tab/>
        </w:r>
        <w:r w:rsidR="006B26D3">
          <w:rPr>
            <w:noProof/>
            <w:webHidden/>
          </w:rPr>
          <w:fldChar w:fldCharType="begin"/>
        </w:r>
        <w:r w:rsidR="006B26D3">
          <w:rPr>
            <w:noProof/>
            <w:webHidden/>
          </w:rPr>
          <w:instrText xml:space="preserve"> PAGEREF _Toc81055605 \h </w:instrText>
        </w:r>
        <w:r w:rsidR="006B26D3">
          <w:rPr>
            <w:noProof/>
            <w:webHidden/>
          </w:rPr>
        </w:r>
        <w:r w:rsidR="006B26D3">
          <w:rPr>
            <w:noProof/>
            <w:webHidden/>
          </w:rPr>
          <w:fldChar w:fldCharType="separate"/>
        </w:r>
        <w:r w:rsidR="006B26D3">
          <w:rPr>
            <w:noProof/>
            <w:webHidden/>
          </w:rPr>
          <w:t>31</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06" w:history="1">
        <w:r w:rsidR="006B26D3" w:rsidRPr="00536F1F">
          <w:rPr>
            <w:rStyle w:val="Hyperlink"/>
            <w:noProof/>
          </w:rPr>
          <w:t>Figure 24 The library of wordcloud which provides the designing of the image</w:t>
        </w:r>
        <w:r w:rsidR="006B26D3">
          <w:rPr>
            <w:noProof/>
            <w:webHidden/>
          </w:rPr>
          <w:tab/>
        </w:r>
        <w:r w:rsidR="006B26D3">
          <w:rPr>
            <w:noProof/>
            <w:webHidden/>
          </w:rPr>
          <w:fldChar w:fldCharType="begin"/>
        </w:r>
        <w:r w:rsidR="006B26D3">
          <w:rPr>
            <w:noProof/>
            <w:webHidden/>
          </w:rPr>
          <w:instrText xml:space="preserve"> PAGEREF _Toc81055606 \h </w:instrText>
        </w:r>
        <w:r w:rsidR="006B26D3">
          <w:rPr>
            <w:noProof/>
            <w:webHidden/>
          </w:rPr>
        </w:r>
        <w:r w:rsidR="006B26D3">
          <w:rPr>
            <w:noProof/>
            <w:webHidden/>
          </w:rPr>
          <w:fldChar w:fldCharType="separate"/>
        </w:r>
        <w:r w:rsidR="006B26D3">
          <w:rPr>
            <w:noProof/>
            <w:webHidden/>
          </w:rPr>
          <w:t>31</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07" w:history="1">
        <w:r w:rsidR="006B26D3" w:rsidRPr="00536F1F">
          <w:rPr>
            <w:rStyle w:val="Hyperlink"/>
            <w:noProof/>
          </w:rPr>
          <w:t>Figure 25 Create the second visualization</w:t>
        </w:r>
        <w:r w:rsidR="006B26D3">
          <w:rPr>
            <w:noProof/>
            <w:webHidden/>
          </w:rPr>
          <w:tab/>
        </w:r>
        <w:r w:rsidR="006B26D3">
          <w:rPr>
            <w:noProof/>
            <w:webHidden/>
          </w:rPr>
          <w:fldChar w:fldCharType="begin"/>
        </w:r>
        <w:r w:rsidR="006B26D3">
          <w:rPr>
            <w:noProof/>
            <w:webHidden/>
          </w:rPr>
          <w:instrText xml:space="preserve"> PAGEREF _Toc81055607 \h </w:instrText>
        </w:r>
        <w:r w:rsidR="006B26D3">
          <w:rPr>
            <w:noProof/>
            <w:webHidden/>
          </w:rPr>
        </w:r>
        <w:r w:rsidR="006B26D3">
          <w:rPr>
            <w:noProof/>
            <w:webHidden/>
          </w:rPr>
          <w:fldChar w:fldCharType="separate"/>
        </w:r>
        <w:r w:rsidR="006B26D3">
          <w:rPr>
            <w:noProof/>
            <w:webHidden/>
          </w:rPr>
          <w:t>32</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08" w:history="1">
        <w:r w:rsidR="006B26D3" w:rsidRPr="00536F1F">
          <w:rPr>
            <w:rStyle w:val="Hyperlink"/>
            <w:noProof/>
          </w:rPr>
          <w:t>Figure 26 The presentation of training and testing splitting</w:t>
        </w:r>
        <w:r w:rsidR="006B26D3">
          <w:rPr>
            <w:noProof/>
            <w:webHidden/>
          </w:rPr>
          <w:tab/>
        </w:r>
        <w:r w:rsidR="006B26D3">
          <w:rPr>
            <w:noProof/>
            <w:webHidden/>
          </w:rPr>
          <w:fldChar w:fldCharType="begin"/>
        </w:r>
        <w:r w:rsidR="006B26D3">
          <w:rPr>
            <w:noProof/>
            <w:webHidden/>
          </w:rPr>
          <w:instrText xml:space="preserve"> PAGEREF _Toc81055608 \h </w:instrText>
        </w:r>
        <w:r w:rsidR="006B26D3">
          <w:rPr>
            <w:noProof/>
            <w:webHidden/>
          </w:rPr>
        </w:r>
        <w:r w:rsidR="006B26D3">
          <w:rPr>
            <w:noProof/>
            <w:webHidden/>
          </w:rPr>
          <w:fldChar w:fldCharType="separate"/>
        </w:r>
        <w:r w:rsidR="006B26D3">
          <w:rPr>
            <w:noProof/>
            <w:webHidden/>
          </w:rPr>
          <w:t>32</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09" w:history="1">
        <w:r w:rsidR="006B26D3" w:rsidRPr="00536F1F">
          <w:rPr>
            <w:rStyle w:val="Hyperlink"/>
            <w:noProof/>
          </w:rPr>
          <w:t>Figure 27 The machine learning practices</w:t>
        </w:r>
        <w:r w:rsidR="006B26D3">
          <w:rPr>
            <w:noProof/>
            <w:webHidden/>
          </w:rPr>
          <w:tab/>
        </w:r>
        <w:r w:rsidR="006B26D3">
          <w:rPr>
            <w:noProof/>
            <w:webHidden/>
          </w:rPr>
          <w:fldChar w:fldCharType="begin"/>
        </w:r>
        <w:r w:rsidR="006B26D3">
          <w:rPr>
            <w:noProof/>
            <w:webHidden/>
          </w:rPr>
          <w:instrText xml:space="preserve"> PAGEREF _Toc81055609 \h </w:instrText>
        </w:r>
        <w:r w:rsidR="006B26D3">
          <w:rPr>
            <w:noProof/>
            <w:webHidden/>
          </w:rPr>
        </w:r>
        <w:r w:rsidR="006B26D3">
          <w:rPr>
            <w:noProof/>
            <w:webHidden/>
          </w:rPr>
          <w:fldChar w:fldCharType="separate"/>
        </w:r>
        <w:r w:rsidR="006B26D3">
          <w:rPr>
            <w:noProof/>
            <w:webHidden/>
          </w:rPr>
          <w:t>33</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10" w:history="1">
        <w:r w:rsidR="006B26D3" w:rsidRPr="00536F1F">
          <w:rPr>
            <w:rStyle w:val="Hyperlink"/>
            <w:noProof/>
          </w:rPr>
          <w:t>Figure 28 Prediction using the logistic regression model</w:t>
        </w:r>
        <w:r w:rsidR="006B26D3">
          <w:rPr>
            <w:noProof/>
            <w:webHidden/>
          </w:rPr>
          <w:tab/>
        </w:r>
        <w:r w:rsidR="006B26D3">
          <w:rPr>
            <w:noProof/>
            <w:webHidden/>
          </w:rPr>
          <w:fldChar w:fldCharType="begin"/>
        </w:r>
        <w:r w:rsidR="006B26D3">
          <w:rPr>
            <w:noProof/>
            <w:webHidden/>
          </w:rPr>
          <w:instrText xml:space="preserve"> PAGEREF _Toc81055610 \h </w:instrText>
        </w:r>
        <w:r w:rsidR="006B26D3">
          <w:rPr>
            <w:noProof/>
            <w:webHidden/>
          </w:rPr>
        </w:r>
        <w:r w:rsidR="006B26D3">
          <w:rPr>
            <w:noProof/>
            <w:webHidden/>
          </w:rPr>
          <w:fldChar w:fldCharType="separate"/>
        </w:r>
        <w:r w:rsidR="006B26D3">
          <w:rPr>
            <w:noProof/>
            <w:webHidden/>
          </w:rPr>
          <w:t>33</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11" w:history="1">
        <w:r w:rsidR="006B26D3" w:rsidRPr="00536F1F">
          <w:rPr>
            <w:rStyle w:val="Hyperlink"/>
            <w:noProof/>
          </w:rPr>
          <w:t>Figure 29 The evaluation practices into the experiment</w:t>
        </w:r>
        <w:r w:rsidR="006B26D3">
          <w:rPr>
            <w:noProof/>
            <w:webHidden/>
          </w:rPr>
          <w:tab/>
        </w:r>
        <w:r w:rsidR="006B26D3">
          <w:rPr>
            <w:noProof/>
            <w:webHidden/>
          </w:rPr>
          <w:fldChar w:fldCharType="begin"/>
        </w:r>
        <w:r w:rsidR="006B26D3">
          <w:rPr>
            <w:noProof/>
            <w:webHidden/>
          </w:rPr>
          <w:instrText xml:space="preserve"> PAGEREF _Toc81055611 \h </w:instrText>
        </w:r>
        <w:r w:rsidR="006B26D3">
          <w:rPr>
            <w:noProof/>
            <w:webHidden/>
          </w:rPr>
        </w:r>
        <w:r w:rsidR="006B26D3">
          <w:rPr>
            <w:noProof/>
            <w:webHidden/>
          </w:rPr>
          <w:fldChar w:fldCharType="separate"/>
        </w:r>
        <w:r w:rsidR="006B26D3">
          <w:rPr>
            <w:noProof/>
            <w:webHidden/>
          </w:rPr>
          <w:t>33</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12" w:history="1">
        <w:r w:rsidR="006B26D3" w:rsidRPr="00536F1F">
          <w:rPr>
            <w:rStyle w:val="Hyperlink"/>
            <w:noProof/>
          </w:rPr>
          <w:t>Figure 30 Collecting specific data from the testing dataset</w:t>
        </w:r>
        <w:r w:rsidR="006B26D3">
          <w:rPr>
            <w:noProof/>
            <w:webHidden/>
          </w:rPr>
          <w:tab/>
        </w:r>
        <w:r w:rsidR="006B26D3">
          <w:rPr>
            <w:noProof/>
            <w:webHidden/>
          </w:rPr>
          <w:fldChar w:fldCharType="begin"/>
        </w:r>
        <w:r w:rsidR="006B26D3">
          <w:rPr>
            <w:noProof/>
            <w:webHidden/>
          </w:rPr>
          <w:instrText xml:space="preserve"> PAGEREF _Toc81055612 \h </w:instrText>
        </w:r>
        <w:r w:rsidR="006B26D3">
          <w:rPr>
            <w:noProof/>
            <w:webHidden/>
          </w:rPr>
        </w:r>
        <w:r w:rsidR="006B26D3">
          <w:rPr>
            <w:noProof/>
            <w:webHidden/>
          </w:rPr>
          <w:fldChar w:fldCharType="separate"/>
        </w:r>
        <w:r w:rsidR="006B26D3">
          <w:rPr>
            <w:noProof/>
            <w:webHidden/>
          </w:rPr>
          <w:t>34</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13" w:history="1">
        <w:r w:rsidR="006B26D3" w:rsidRPr="00536F1F">
          <w:rPr>
            <w:rStyle w:val="Hyperlink"/>
            <w:noProof/>
          </w:rPr>
          <w:t>Figure 31 The mentioning of the tweet data as well as the connected calculation of sentimental values</w:t>
        </w:r>
        <w:r w:rsidR="006B26D3">
          <w:rPr>
            <w:noProof/>
            <w:webHidden/>
          </w:rPr>
          <w:tab/>
        </w:r>
        <w:r w:rsidR="006B26D3">
          <w:rPr>
            <w:noProof/>
            <w:webHidden/>
          </w:rPr>
          <w:fldChar w:fldCharType="begin"/>
        </w:r>
        <w:r w:rsidR="006B26D3">
          <w:rPr>
            <w:noProof/>
            <w:webHidden/>
          </w:rPr>
          <w:instrText xml:space="preserve"> PAGEREF _Toc81055613 \h </w:instrText>
        </w:r>
        <w:r w:rsidR="006B26D3">
          <w:rPr>
            <w:noProof/>
            <w:webHidden/>
          </w:rPr>
        </w:r>
        <w:r w:rsidR="006B26D3">
          <w:rPr>
            <w:noProof/>
            <w:webHidden/>
          </w:rPr>
          <w:fldChar w:fldCharType="separate"/>
        </w:r>
        <w:r w:rsidR="006B26D3">
          <w:rPr>
            <w:noProof/>
            <w:webHidden/>
          </w:rPr>
          <w:t>34</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14" w:history="1">
        <w:r w:rsidR="006B26D3" w:rsidRPr="00536F1F">
          <w:rPr>
            <w:rStyle w:val="Hyperlink"/>
            <w:noProof/>
          </w:rPr>
          <w:t>Figure 32 Initial stage of implementing the classifier</w:t>
        </w:r>
        <w:r w:rsidR="006B26D3">
          <w:rPr>
            <w:noProof/>
            <w:webHidden/>
          </w:rPr>
          <w:tab/>
        </w:r>
        <w:r w:rsidR="006B26D3">
          <w:rPr>
            <w:noProof/>
            <w:webHidden/>
          </w:rPr>
          <w:fldChar w:fldCharType="begin"/>
        </w:r>
        <w:r w:rsidR="006B26D3">
          <w:rPr>
            <w:noProof/>
            <w:webHidden/>
          </w:rPr>
          <w:instrText xml:space="preserve"> PAGEREF _Toc81055614 \h </w:instrText>
        </w:r>
        <w:r w:rsidR="006B26D3">
          <w:rPr>
            <w:noProof/>
            <w:webHidden/>
          </w:rPr>
        </w:r>
        <w:r w:rsidR="006B26D3">
          <w:rPr>
            <w:noProof/>
            <w:webHidden/>
          </w:rPr>
          <w:fldChar w:fldCharType="separate"/>
        </w:r>
        <w:r w:rsidR="006B26D3">
          <w:rPr>
            <w:noProof/>
            <w:webHidden/>
          </w:rPr>
          <w:t>35</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15" w:history="1">
        <w:r w:rsidR="006B26D3" w:rsidRPr="00536F1F">
          <w:rPr>
            <w:rStyle w:val="Hyperlink"/>
            <w:noProof/>
          </w:rPr>
          <w:t>Figure 33 The accuracy scores</w:t>
        </w:r>
        <w:r w:rsidR="006B26D3">
          <w:rPr>
            <w:noProof/>
            <w:webHidden/>
          </w:rPr>
          <w:tab/>
        </w:r>
        <w:r w:rsidR="006B26D3">
          <w:rPr>
            <w:noProof/>
            <w:webHidden/>
          </w:rPr>
          <w:fldChar w:fldCharType="begin"/>
        </w:r>
        <w:r w:rsidR="006B26D3">
          <w:rPr>
            <w:noProof/>
            <w:webHidden/>
          </w:rPr>
          <w:instrText xml:space="preserve"> PAGEREF _Toc81055615 \h </w:instrText>
        </w:r>
        <w:r w:rsidR="006B26D3">
          <w:rPr>
            <w:noProof/>
            <w:webHidden/>
          </w:rPr>
        </w:r>
        <w:r w:rsidR="006B26D3">
          <w:rPr>
            <w:noProof/>
            <w:webHidden/>
          </w:rPr>
          <w:fldChar w:fldCharType="separate"/>
        </w:r>
        <w:r w:rsidR="006B26D3">
          <w:rPr>
            <w:noProof/>
            <w:webHidden/>
          </w:rPr>
          <w:t>35</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16" w:history="1">
        <w:r w:rsidR="006B26D3" w:rsidRPr="00536F1F">
          <w:rPr>
            <w:rStyle w:val="Hyperlink"/>
            <w:noProof/>
          </w:rPr>
          <w:t>Figure 34 The process of initiating the LSTM</w:t>
        </w:r>
        <w:r w:rsidR="006B26D3">
          <w:rPr>
            <w:noProof/>
            <w:webHidden/>
          </w:rPr>
          <w:tab/>
        </w:r>
        <w:r w:rsidR="006B26D3">
          <w:rPr>
            <w:noProof/>
            <w:webHidden/>
          </w:rPr>
          <w:fldChar w:fldCharType="begin"/>
        </w:r>
        <w:r w:rsidR="006B26D3">
          <w:rPr>
            <w:noProof/>
            <w:webHidden/>
          </w:rPr>
          <w:instrText xml:space="preserve"> PAGEREF _Toc81055616 \h </w:instrText>
        </w:r>
        <w:r w:rsidR="006B26D3">
          <w:rPr>
            <w:noProof/>
            <w:webHidden/>
          </w:rPr>
        </w:r>
        <w:r w:rsidR="006B26D3">
          <w:rPr>
            <w:noProof/>
            <w:webHidden/>
          </w:rPr>
          <w:fldChar w:fldCharType="separate"/>
        </w:r>
        <w:r w:rsidR="006B26D3">
          <w:rPr>
            <w:noProof/>
            <w:webHidden/>
          </w:rPr>
          <w:t>35</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17" w:history="1">
        <w:r w:rsidR="006B26D3" w:rsidRPr="00536F1F">
          <w:rPr>
            <w:rStyle w:val="Hyperlink"/>
            <w:noProof/>
          </w:rPr>
          <w:t>Figure 35 The calculation of the padding code</w:t>
        </w:r>
        <w:r w:rsidR="006B26D3">
          <w:rPr>
            <w:noProof/>
            <w:webHidden/>
          </w:rPr>
          <w:tab/>
        </w:r>
        <w:r w:rsidR="006B26D3">
          <w:rPr>
            <w:noProof/>
            <w:webHidden/>
          </w:rPr>
          <w:fldChar w:fldCharType="begin"/>
        </w:r>
        <w:r w:rsidR="006B26D3">
          <w:rPr>
            <w:noProof/>
            <w:webHidden/>
          </w:rPr>
          <w:instrText xml:space="preserve"> PAGEREF _Toc81055617 \h </w:instrText>
        </w:r>
        <w:r w:rsidR="006B26D3">
          <w:rPr>
            <w:noProof/>
            <w:webHidden/>
          </w:rPr>
        </w:r>
        <w:r w:rsidR="006B26D3">
          <w:rPr>
            <w:noProof/>
            <w:webHidden/>
          </w:rPr>
          <w:fldChar w:fldCharType="separate"/>
        </w:r>
        <w:r w:rsidR="006B26D3">
          <w:rPr>
            <w:noProof/>
            <w:webHidden/>
          </w:rPr>
          <w:t>36</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18" w:history="1">
        <w:r w:rsidR="006B26D3" w:rsidRPr="00536F1F">
          <w:rPr>
            <w:rStyle w:val="Hyperlink"/>
            <w:noProof/>
          </w:rPr>
          <w:t>Figure 36 Maximum value evaluated</w:t>
        </w:r>
        <w:r w:rsidR="006B26D3">
          <w:rPr>
            <w:noProof/>
            <w:webHidden/>
          </w:rPr>
          <w:tab/>
        </w:r>
        <w:r w:rsidR="006B26D3">
          <w:rPr>
            <w:noProof/>
            <w:webHidden/>
          </w:rPr>
          <w:fldChar w:fldCharType="begin"/>
        </w:r>
        <w:r w:rsidR="006B26D3">
          <w:rPr>
            <w:noProof/>
            <w:webHidden/>
          </w:rPr>
          <w:instrText xml:space="preserve"> PAGEREF _Toc81055618 \h </w:instrText>
        </w:r>
        <w:r w:rsidR="006B26D3">
          <w:rPr>
            <w:noProof/>
            <w:webHidden/>
          </w:rPr>
        </w:r>
        <w:r w:rsidR="006B26D3">
          <w:rPr>
            <w:noProof/>
            <w:webHidden/>
          </w:rPr>
          <w:fldChar w:fldCharType="separate"/>
        </w:r>
        <w:r w:rsidR="006B26D3">
          <w:rPr>
            <w:noProof/>
            <w:webHidden/>
          </w:rPr>
          <w:t>36</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19" w:history="1">
        <w:r w:rsidR="006B26D3" w:rsidRPr="00536F1F">
          <w:rPr>
            <w:rStyle w:val="Hyperlink"/>
            <w:noProof/>
          </w:rPr>
          <w:t>Figure 37 The creation of the models</w:t>
        </w:r>
        <w:r w:rsidR="006B26D3">
          <w:rPr>
            <w:noProof/>
            <w:webHidden/>
          </w:rPr>
          <w:tab/>
        </w:r>
        <w:r w:rsidR="006B26D3">
          <w:rPr>
            <w:noProof/>
            <w:webHidden/>
          </w:rPr>
          <w:fldChar w:fldCharType="begin"/>
        </w:r>
        <w:r w:rsidR="006B26D3">
          <w:rPr>
            <w:noProof/>
            <w:webHidden/>
          </w:rPr>
          <w:instrText xml:space="preserve"> PAGEREF _Toc81055619 \h </w:instrText>
        </w:r>
        <w:r w:rsidR="006B26D3">
          <w:rPr>
            <w:noProof/>
            <w:webHidden/>
          </w:rPr>
        </w:r>
        <w:r w:rsidR="006B26D3">
          <w:rPr>
            <w:noProof/>
            <w:webHidden/>
          </w:rPr>
          <w:fldChar w:fldCharType="separate"/>
        </w:r>
        <w:r w:rsidR="006B26D3">
          <w:rPr>
            <w:noProof/>
            <w:webHidden/>
          </w:rPr>
          <w:t>36</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20" w:history="1">
        <w:r w:rsidR="006B26D3" w:rsidRPr="00536F1F">
          <w:rPr>
            <w:rStyle w:val="Hyperlink"/>
            <w:noProof/>
          </w:rPr>
          <w:t>Figure 38 NumPy library functions and evaluation procedures</w:t>
        </w:r>
        <w:r w:rsidR="006B26D3">
          <w:rPr>
            <w:noProof/>
            <w:webHidden/>
          </w:rPr>
          <w:tab/>
        </w:r>
        <w:r w:rsidR="006B26D3">
          <w:rPr>
            <w:noProof/>
            <w:webHidden/>
          </w:rPr>
          <w:fldChar w:fldCharType="begin"/>
        </w:r>
        <w:r w:rsidR="006B26D3">
          <w:rPr>
            <w:noProof/>
            <w:webHidden/>
          </w:rPr>
          <w:instrText xml:space="preserve"> PAGEREF _Toc81055620 \h </w:instrText>
        </w:r>
        <w:r w:rsidR="006B26D3">
          <w:rPr>
            <w:noProof/>
            <w:webHidden/>
          </w:rPr>
        </w:r>
        <w:r w:rsidR="006B26D3">
          <w:rPr>
            <w:noProof/>
            <w:webHidden/>
          </w:rPr>
          <w:fldChar w:fldCharType="separate"/>
        </w:r>
        <w:r w:rsidR="006B26D3">
          <w:rPr>
            <w:noProof/>
            <w:webHidden/>
          </w:rPr>
          <w:t>37</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21" w:history="1">
        <w:r w:rsidR="006B26D3" w:rsidRPr="00536F1F">
          <w:rPr>
            <w:rStyle w:val="Hyperlink"/>
            <w:noProof/>
          </w:rPr>
          <w:t>Figure 39 The evaluation of the data</w:t>
        </w:r>
        <w:r w:rsidR="006B26D3">
          <w:rPr>
            <w:noProof/>
            <w:webHidden/>
          </w:rPr>
          <w:tab/>
        </w:r>
        <w:r w:rsidR="006B26D3">
          <w:rPr>
            <w:noProof/>
            <w:webHidden/>
          </w:rPr>
          <w:fldChar w:fldCharType="begin"/>
        </w:r>
        <w:r w:rsidR="006B26D3">
          <w:rPr>
            <w:noProof/>
            <w:webHidden/>
          </w:rPr>
          <w:instrText xml:space="preserve"> PAGEREF _Toc81055621 \h </w:instrText>
        </w:r>
        <w:r w:rsidR="006B26D3">
          <w:rPr>
            <w:noProof/>
            <w:webHidden/>
          </w:rPr>
        </w:r>
        <w:r w:rsidR="006B26D3">
          <w:rPr>
            <w:noProof/>
            <w:webHidden/>
          </w:rPr>
          <w:fldChar w:fldCharType="separate"/>
        </w:r>
        <w:r w:rsidR="006B26D3">
          <w:rPr>
            <w:noProof/>
            <w:webHidden/>
          </w:rPr>
          <w:t>37</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22" w:history="1">
        <w:r w:rsidR="006B26D3" w:rsidRPr="00536F1F">
          <w:rPr>
            <w:rStyle w:val="Hyperlink"/>
            <w:noProof/>
          </w:rPr>
          <w:t>Figure 40 Generation of the confusion matrix</w:t>
        </w:r>
        <w:r w:rsidR="006B26D3">
          <w:rPr>
            <w:noProof/>
            <w:webHidden/>
          </w:rPr>
          <w:tab/>
        </w:r>
        <w:r w:rsidR="006B26D3">
          <w:rPr>
            <w:noProof/>
            <w:webHidden/>
          </w:rPr>
          <w:fldChar w:fldCharType="begin"/>
        </w:r>
        <w:r w:rsidR="006B26D3">
          <w:rPr>
            <w:noProof/>
            <w:webHidden/>
          </w:rPr>
          <w:instrText xml:space="preserve"> PAGEREF _Toc81055622 \h </w:instrText>
        </w:r>
        <w:r w:rsidR="006B26D3">
          <w:rPr>
            <w:noProof/>
            <w:webHidden/>
          </w:rPr>
        </w:r>
        <w:r w:rsidR="006B26D3">
          <w:rPr>
            <w:noProof/>
            <w:webHidden/>
          </w:rPr>
          <w:fldChar w:fldCharType="separate"/>
        </w:r>
        <w:r w:rsidR="006B26D3">
          <w:rPr>
            <w:noProof/>
            <w:webHidden/>
          </w:rPr>
          <w:t>37</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23" w:history="1">
        <w:r w:rsidR="006B26D3" w:rsidRPr="00536F1F">
          <w:rPr>
            <w:rStyle w:val="Hyperlink"/>
            <w:noProof/>
          </w:rPr>
          <w:t>Figure 41 The calculation of the accuracy score</w:t>
        </w:r>
        <w:r w:rsidR="006B26D3">
          <w:rPr>
            <w:noProof/>
            <w:webHidden/>
          </w:rPr>
          <w:tab/>
        </w:r>
        <w:r w:rsidR="006B26D3">
          <w:rPr>
            <w:noProof/>
            <w:webHidden/>
          </w:rPr>
          <w:fldChar w:fldCharType="begin"/>
        </w:r>
        <w:r w:rsidR="006B26D3">
          <w:rPr>
            <w:noProof/>
            <w:webHidden/>
          </w:rPr>
          <w:instrText xml:space="preserve"> PAGEREF _Toc81055623 \h </w:instrText>
        </w:r>
        <w:r w:rsidR="006B26D3">
          <w:rPr>
            <w:noProof/>
            <w:webHidden/>
          </w:rPr>
        </w:r>
        <w:r w:rsidR="006B26D3">
          <w:rPr>
            <w:noProof/>
            <w:webHidden/>
          </w:rPr>
          <w:fldChar w:fldCharType="separate"/>
        </w:r>
        <w:r w:rsidR="006B26D3">
          <w:rPr>
            <w:noProof/>
            <w:webHidden/>
          </w:rPr>
          <w:t>37</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24" w:history="1">
        <w:r w:rsidR="006B26D3" w:rsidRPr="00536F1F">
          <w:rPr>
            <w:rStyle w:val="Hyperlink"/>
            <w:noProof/>
          </w:rPr>
          <w:t>Figure 42 Data from the dataset</w:t>
        </w:r>
        <w:r w:rsidR="006B26D3">
          <w:rPr>
            <w:noProof/>
            <w:webHidden/>
          </w:rPr>
          <w:tab/>
        </w:r>
        <w:r w:rsidR="006B26D3">
          <w:rPr>
            <w:noProof/>
            <w:webHidden/>
          </w:rPr>
          <w:fldChar w:fldCharType="begin"/>
        </w:r>
        <w:r w:rsidR="006B26D3">
          <w:rPr>
            <w:noProof/>
            <w:webHidden/>
          </w:rPr>
          <w:instrText xml:space="preserve"> PAGEREF _Toc81055624 \h </w:instrText>
        </w:r>
        <w:r w:rsidR="006B26D3">
          <w:rPr>
            <w:noProof/>
            <w:webHidden/>
          </w:rPr>
        </w:r>
        <w:r w:rsidR="006B26D3">
          <w:rPr>
            <w:noProof/>
            <w:webHidden/>
          </w:rPr>
          <w:fldChar w:fldCharType="separate"/>
        </w:r>
        <w:r w:rsidR="006B26D3">
          <w:rPr>
            <w:noProof/>
            <w:webHidden/>
          </w:rPr>
          <w:t>38</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25" w:history="1">
        <w:r w:rsidR="006B26D3" w:rsidRPr="00536F1F">
          <w:rPr>
            <w:rStyle w:val="Hyperlink"/>
            <w:noProof/>
          </w:rPr>
          <w:t>Figure 43 The length of the selected dataset</w:t>
        </w:r>
        <w:r w:rsidR="006B26D3">
          <w:rPr>
            <w:noProof/>
            <w:webHidden/>
          </w:rPr>
          <w:tab/>
        </w:r>
        <w:r w:rsidR="006B26D3">
          <w:rPr>
            <w:noProof/>
            <w:webHidden/>
          </w:rPr>
          <w:fldChar w:fldCharType="begin"/>
        </w:r>
        <w:r w:rsidR="006B26D3">
          <w:rPr>
            <w:noProof/>
            <w:webHidden/>
          </w:rPr>
          <w:instrText xml:space="preserve"> PAGEREF _Toc81055625 \h </w:instrText>
        </w:r>
        <w:r w:rsidR="006B26D3">
          <w:rPr>
            <w:noProof/>
            <w:webHidden/>
          </w:rPr>
        </w:r>
        <w:r w:rsidR="006B26D3">
          <w:rPr>
            <w:noProof/>
            <w:webHidden/>
          </w:rPr>
          <w:fldChar w:fldCharType="separate"/>
        </w:r>
        <w:r w:rsidR="006B26D3">
          <w:rPr>
            <w:noProof/>
            <w:webHidden/>
          </w:rPr>
          <w:t>38</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26" w:history="1">
        <w:r w:rsidR="006B26D3" w:rsidRPr="00536F1F">
          <w:rPr>
            <w:rStyle w:val="Hyperlink"/>
            <w:noProof/>
          </w:rPr>
          <w:t>Figure 44 The extraction of all the target values</w:t>
        </w:r>
        <w:r w:rsidR="006B26D3">
          <w:rPr>
            <w:noProof/>
            <w:webHidden/>
          </w:rPr>
          <w:tab/>
        </w:r>
        <w:r w:rsidR="006B26D3">
          <w:rPr>
            <w:noProof/>
            <w:webHidden/>
          </w:rPr>
          <w:fldChar w:fldCharType="begin"/>
        </w:r>
        <w:r w:rsidR="006B26D3">
          <w:rPr>
            <w:noProof/>
            <w:webHidden/>
          </w:rPr>
          <w:instrText xml:space="preserve"> PAGEREF _Toc81055626 \h </w:instrText>
        </w:r>
        <w:r w:rsidR="006B26D3">
          <w:rPr>
            <w:noProof/>
            <w:webHidden/>
          </w:rPr>
        </w:r>
        <w:r w:rsidR="006B26D3">
          <w:rPr>
            <w:noProof/>
            <w:webHidden/>
          </w:rPr>
          <w:fldChar w:fldCharType="separate"/>
        </w:r>
        <w:r w:rsidR="006B26D3">
          <w:rPr>
            <w:noProof/>
            <w:webHidden/>
          </w:rPr>
          <w:t>39</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27" w:history="1">
        <w:r w:rsidR="006B26D3" w:rsidRPr="00536F1F">
          <w:rPr>
            <w:rStyle w:val="Hyperlink"/>
            <w:noProof/>
          </w:rPr>
          <w:t>Figure 45 Showing processed data</w:t>
        </w:r>
        <w:r w:rsidR="006B26D3">
          <w:rPr>
            <w:noProof/>
            <w:webHidden/>
          </w:rPr>
          <w:tab/>
        </w:r>
        <w:r w:rsidR="006B26D3">
          <w:rPr>
            <w:noProof/>
            <w:webHidden/>
          </w:rPr>
          <w:fldChar w:fldCharType="begin"/>
        </w:r>
        <w:r w:rsidR="006B26D3">
          <w:rPr>
            <w:noProof/>
            <w:webHidden/>
          </w:rPr>
          <w:instrText xml:space="preserve"> PAGEREF _Toc81055627 \h </w:instrText>
        </w:r>
        <w:r w:rsidR="006B26D3">
          <w:rPr>
            <w:noProof/>
            <w:webHidden/>
          </w:rPr>
        </w:r>
        <w:r w:rsidR="006B26D3">
          <w:rPr>
            <w:noProof/>
            <w:webHidden/>
          </w:rPr>
          <w:fldChar w:fldCharType="separate"/>
        </w:r>
        <w:r w:rsidR="006B26D3">
          <w:rPr>
            <w:noProof/>
            <w:webHidden/>
          </w:rPr>
          <w:t>39</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28" w:history="1">
        <w:r w:rsidR="006B26D3" w:rsidRPr="00536F1F">
          <w:rPr>
            <w:rStyle w:val="Hyperlink"/>
            <w:noProof/>
          </w:rPr>
          <w:t>Figure 46 The values associated with the sentimental connected</w:t>
        </w:r>
        <w:r w:rsidR="006B26D3">
          <w:rPr>
            <w:noProof/>
            <w:webHidden/>
          </w:rPr>
          <w:tab/>
        </w:r>
        <w:r w:rsidR="006B26D3">
          <w:rPr>
            <w:noProof/>
            <w:webHidden/>
          </w:rPr>
          <w:fldChar w:fldCharType="begin"/>
        </w:r>
        <w:r w:rsidR="006B26D3">
          <w:rPr>
            <w:noProof/>
            <w:webHidden/>
          </w:rPr>
          <w:instrText xml:space="preserve"> PAGEREF _Toc81055628 \h </w:instrText>
        </w:r>
        <w:r w:rsidR="006B26D3">
          <w:rPr>
            <w:noProof/>
            <w:webHidden/>
          </w:rPr>
        </w:r>
        <w:r w:rsidR="006B26D3">
          <w:rPr>
            <w:noProof/>
            <w:webHidden/>
          </w:rPr>
          <w:fldChar w:fldCharType="separate"/>
        </w:r>
        <w:r w:rsidR="006B26D3">
          <w:rPr>
            <w:noProof/>
            <w:webHidden/>
          </w:rPr>
          <w:t>40</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29" w:history="1">
        <w:r w:rsidR="006B26D3" w:rsidRPr="00536F1F">
          <w:rPr>
            <w:rStyle w:val="Hyperlink"/>
            <w:noProof/>
          </w:rPr>
          <w:t>Figure 47 Graphical representation is generated</w:t>
        </w:r>
        <w:r w:rsidR="006B26D3">
          <w:rPr>
            <w:noProof/>
            <w:webHidden/>
          </w:rPr>
          <w:tab/>
        </w:r>
        <w:r w:rsidR="006B26D3">
          <w:rPr>
            <w:noProof/>
            <w:webHidden/>
          </w:rPr>
          <w:fldChar w:fldCharType="begin"/>
        </w:r>
        <w:r w:rsidR="006B26D3">
          <w:rPr>
            <w:noProof/>
            <w:webHidden/>
          </w:rPr>
          <w:instrText xml:space="preserve"> PAGEREF _Toc81055629 \h </w:instrText>
        </w:r>
        <w:r w:rsidR="006B26D3">
          <w:rPr>
            <w:noProof/>
            <w:webHidden/>
          </w:rPr>
        </w:r>
        <w:r w:rsidR="006B26D3">
          <w:rPr>
            <w:noProof/>
            <w:webHidden/>
          </w:rPr>
          <w:fldChar w:fldCharType="separate"/>
        </w:r>
        <w:r w:rsidR="006B26D3">
          <w:rPr>
            <w:noProof/>
            <w:webHidden/>
          </w:rPr>
          <w:t>40</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30" w:history="1">
        <w:r w:rsidR="006B26D3" w:rsidRPr="00536F1F">
          <w:rPr>
            <w:rStyle w:val="Hyperlink"/>
            <w:noProof/>
          </w:rPr>
          <w:t>Figure 48 Graph of positive words associated with the frequency</w:t>
        </w:r>
        <w:r w:rsidR="006B26D3">
          <w:rPr>
            <w:noProof/>
            <w:webHidden/>
          </w:rPr>
          <w:tab/>
        </w:r>
        <w:r w:rsidR="006B26D3">
          <w:rPr>
            <w:noProof/>
            <w:webHidden/>
          </w:rPr>
          <w:fldChar w:fldCharType="begin"/>
        </w:r>
        <w:r w:rsidR="006B26D3">
          <w:rPr>
            <w:noProof/>
            <w:webHidden/>
          </w:rPr>
          <w:instrText xml:space="preserve"> PAGEREF _Toc81055630 \h </w:instrText>
        </w:r>
        <w:r w:rsidR="006B26D3">
          <w:rPr>
            <w:noProof/>
            <w:webHidden/>
          </w:rPr>
        </w:r>
        <w:r w:rsidR="006B26D3">
          <w:rPr>
            <w:noProof/>
            <w:webHidden/>
          </w:rPr>
          <w:fldChar w:fldCharType="separate"/>
        </w:r>
        <w:r w:rsidR="006B26D3">
          <w:rPr>
            <w:noProof/>
            <w:webHidden/>
          </w:rPr>
          <w:t>41</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31" w:history="1">
        <w:r w:rsidR="006B26D3" w:rsidRPr="00536F1F">
          <w:rPr>
            <w:rStyle w:val="Hyperlink"/>
            <w:noProof/>
          </w:rPr>
          <w:t>Figure 49 The classification practices with different models</w:t>
        </w:r>
        <w:r w:rsidR="006B26D3">
          <w:rPr>
            <w:noProof/>
            <w:webHidden/>
          </w:rPr>
          <w:tab/>
        </w:r>
        <w:r w:rsidR="006B26D3">
          <w:rPr>
            <w:noProof/>
            <w:webHidden/>
          </w:rPr>
          <w:fldChar w:fldCharType="begin"/>
        </w:r>
        <w:r w:rsidR="006B26D3">
          <w:rPr>
            <w:noProof/>
            <w:webHidden/>
          </w:rPr>
          <w:instrText xml:space="preserve"> PAGEREF _Toc81055631 \h </w:instrText>
        </w:r>
        <w:r w:rsidR="006B26D3">
          <w:rPr>
            <w:noProof/>
            <w:webHidden/>
          </w:rPr>
        </w:r>
        <w:r w:rsidR="006B26D3">
          <w:rPr>
            <w:noProof/>
            <w:webHidden/>
          </w:rPr>
          <w:fldChar w:fldCharType="separate"/>
        </w:r>
        <w:r w:rsidR="006B26D3">
          <w:rPr>
            <w:noProof/>
            <w:webHidden/>
          </w:rPr>
          <w:t>41</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32" w:history="1">
        <w:r w:rsidR="006B26D3" w:rsidRPr="00536F1F">
          <w:rPr>
            <w:rStyle w:val="Hyperlink"/>
            <w:noProof/>
          </w:rPr>
          <w:t>Figure 50 The accuracy score of the logistic regression</w:t>
        </w:r>
        <w:r w:rsidR="006B26D3">
          <w:rPr>
            <w:noProof/>
            <w:webHidden/>
          </w:rPr>
          <w:tab/>
        </w:r>
        <w:r w:rsidR="006B26D3">
          <w:rPr>
            <w:noProof/>
            <w:webHidden/>
          </w:rPr>
          <w:fldChar w:fldCharType="begin"/>
        </w:r>
        <w:r w:rsidR="006B26D3">
          <w:rPr>
            <w:noProof/>
            <w:webHidden/>
          </w:rPr>
          <w:instrText xml:space="preserve"> PAGEREF _Toc81055632 \h </w:instrText>
        </w:r>
        <w:r w:rsidR="006B26D3">
          <w:rPr>
            <w:noProof/>
            <w:webHidden/>
          </w:rPr>
        </w:r>
        <w:r w:rsidR="006B26D3">
          <w:rPr>
            <w:noProof/>
            <w:webHidden/>
          </w:rPr>
          <w:fldChar w:fldCharType="separate"/>
        </w:r>
        <w:r w:rsidR="006B26D3">
          <w:rPr>
            <w:noProof/>
            <w:webHidden/>
          </w:rPr>
          <w:t>42</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33" w:history="1">
        <w:r w:rsidR="006B26D3" w:rsidRPr="00536F1F">
          <w:rPr>
            <w:rStyle w:val="Hyperlink"/>
            <w:noProof/>
          </w:rPr>
          <w:t>Figure 51 The accuracy score of the Random Forest Classifier</w:t>
        </w:r>
        <w:r w:rsidR="006B26D3">
          <w:rPr>
            <w:noProof/>
            <w:webHidden/>
          </w:rPr>
          <w:tab/>
        </w:r>
        <w:r w:rsidR="006B26D3">
          <w:rPr>
            <w:noProof/>
            <w:webHidden/>
          </w:rPr>
          <w:fldChar w:fldCharType="begin"/>
        </w:r>
        <w:r w:rsidR="006B26D3">
          <w:rPr>
            <w:noProof/>
            <w:webHidden/>
          </w:rPr>
          <w:instrText xml:space="preserve"> PAGEREF _Toc81055633 \h </w:instrText>
        </w:r>
        <w:r w:rsidR="006B26D3">
          <w:rPr>
            <w:noProof/>
            <w:webHidden/>
          </w:rPr>
        </w:r>
        <w:r w:rsidR="006B26D3">
          <w:rPr>
            <w:noProof/>
            <w:webHidden/>
          </w:rPr>
          <w:fldChar w:fldCharType="separate"/>
        </w:r>
        <w:r w:rsidR="006B26D3">
          <w:rPr>
            <w:noProof/>
            <w:webHidden/>
          </w:rPr>
          <w:t>42</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34" w:history="1">
        <w:r w:rsidR="006B26D3" w:rsidRPr="00536F1F">
          <w:rPr>
            <w:rStyle w:val="Hyperlink"/>
            <w:noProof/>
          </w:rPr>
          <w:t>Figure 52 Confusion matrix generated</w:t>
        </w:r>
        <w:r w:rsidR="006B26D3">
          <w:rPr>
            <w:noProof/>
            <w:webHidden/>
          </w:rPr>
          <w:tab/>
        </w:r>
        <w:r w:rsidR="006B26D3">
          <w:rPr>
            <w:noProof/>
            <w:webHidden/>
          </w:rPr>
          <w:fldChar w:fldCharType="begin"/>
        </w:r>
        <w:r w:rsidR="006B26D3">
          <w:rPr>
            <w:noProof/>
            <w:webHidden/>
          </w:rPr>
          <w:instrText xml:space="preserve"> PAGEREF _Toc81055634 \h </w:instrText>
        </w:r>
        <w:r w:rsidR="006B26D3">
          <w:rPr>
            <w:noProof/>
            <w:webHidden/>
          </w:rPr>
        </w:r>
        <w:r w:rsidR="006B26D3">
          <w:rPr>
            <w:noProof/>
            <w:webHidden/>
          </w:rPr>
          <w:fldChar w:fldCharType="separate"/>
        </w:r>
        <w:r w:rsidR="006B26D3">
          <w:rPr>
            <w:noProof/>
            <w:webHidden/>
          </w:rPr>
          <w:t>42</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35" w:history="1">
        <w:r w:rsidR="006B26D3" w:rsidRPr="00536F1F">
          <w:rPr>
            <w:rStyle w:val="Hyperlink"/>
            <w:noProof/>
          </w:rPr>
          <w:t>Figure 53 Accuracy involved with the process of LSTM</w:t>
        </w:r>
        <w:r w:rsidR="006B26D3">
          <w:rPr>
            <w:noProof/>
            <w:webHidden/>
          </w:rPr>
          <w:tab/>
        </w:r>
        <w:r w:rsidR="006B26D3">
          <w:rPr>
            <w:noProof/>
            <w:webHidden/>
          </w:rPr>
          <w:fldChar w:fldCharType="begin"/>
        </w:r>
        <w:r w:rsidR="006B26D3">
          <w:rPr>
            <w:noProof/>
            <w:webHidden/>
          </w:rPr>
          <w:instrText xml:space="preserve"> PAGEREF _Toc81055635 \h </w:instrText>
        </w:r>
        <w:r w:rsidR="006B26D3">
          <w:rPr>
            <w:noProof/>
            <w:webHidden/>
          </w:rPr>
        </w:r>
        <w:r w:rsidR="006B26D3">
          <w:rPr>
            <w:noProof/>
            <w:webHidden/>
          </w:rPr>
          <w:fldChar w:fldCharType="separate"/>
        </w:r>
        <w:r w:rsidR="006B26D3">
          <w:rPr>
            <w:noProof/>
            <w:webHidden/>
          </w:rPr>
          <w:t>42</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36" w:history="1">
        <w:r w:rsidR="006B26D3" w:rsidRPr="00536F1F">
          <w:rPr>
            <w:rStyle w:val="Hyperlink"/>
            <w:noProof/>
          </w:rPr>
          <w:t>Figure 54 Import of the Pandas library</w:t>
        </w:r>
        <w:r w:rsidR="006B26D3">
          <w:rPr>
            <w:noProof/>
            <w:webHidden/>
          </w:rPr>
          <w:tab/>
        </w:r>
        <w:r w:rsidR="006B26D3">
          <w:rPr>
            <w:noProof/>
            <w:webHidden/>
          </w:rPr>
          <w:fldChar w:fldCharType="begin"/>
        </w:r>
        <w:r w:rsidR="006B26D3">
          <w:rPr>
            <w:noProof/>
            <w:webHidden/>
          </w:rPr>
          <w:instrText xml:space="preserve"> PAGEREF _Toc81055636 \h </w:instrText>
        </w:r>
        <w:r w:rsidR="006B26D3">
          <w:rPr>
            <w:noProof/>
            <w:webHidden/>
          </w:rPr>
        </w:r>
        <w:r w:rsidR="006B26D3">
          <w:rPr>
            <w:noProof/>
            <w:webHidden/>
          </w:rPr>
          <w:fldChar w:fldCharType="separate"/>
        </w:r>
        <w:r w:rsidR="006B26D3">
          <w:rPr>
            <w:noProof/>
            <w:webHidden/>
          </w:rPr>
          <w:t>51</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37" w:history="1">
        <w:r w:rsidR="006B26D3" w:rsidRPr="00536F1F">
          <w:rPr>
            <w:rStyle w:val="Hyperlink"/>
            <w:noProof/>
          </w:rPr>
          <w:t>Figure 55 Information about the size of the dataset</w:t>
        </w:r>
        <w:r w:rsidR="006B26D3">
          <w:rPr>
            <w:noProof/>
            <w:webHidden/>
          </w:rPr>
          <w:tab/>
        </w:r>
        <w:r w:rsidR="006B26D3">
          <w:rPr>
            <w:noProof/>
            <w:webHidden/>
          </w:rPr>
          <w:fldChar w:fldCharType="begin"/>
        </w:r>
        <w:r w:rsidR="006B26D3">
          <w:rPr>
            <w:noProof/>
            <w:webHidden/>
          </w:rPr>
          <w:instrText xml:space="preserve"> PAGEREF _Toc81055637 \h </w:instrText>
        </w:r>
        <w:r w:rsidR="006B26D3">
          <w:rPr>
            <w:noProof/>
            <w:webHidden/>
          </w:rPr>
        </w:r>
        <w:r w:rsidR="006B26D3">
          <w:rPr>
            <w:noProof/>
            <w:webHidden/>
          </w:rPr>
          <w:fldChar w:fldCharType="separate"/>
        </w:r>
        <w:r w:rsidR="006B26D3">
          <w:rPr>
            <w:noProof/>
            <w:webHidden/>
          </w:rPr>
          <w:t>51</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38" w:history="1">
        <w:r w:rsidR="006B26D3" w:rsidRPr="00536F1F">
          <w:rPr>
            <w:rStyle w:val="Hyperlink"/>
            <w:noProof/>
          </w:rPr>
          <w:t>Figure 56 Collection of feature data</w:t>
        </w:r>
        <w:r w:rsidR="006B26D3">
          <w:rPr>
            <w:noProof/>
            <w:webHidden/>
          </w:rPr>
          <w:tab/>
        </w:r>
        <w:r w:rsidR="006B26D3">
          <w:rPr>
            <w:noProof/>
            <w:webHidden/>
          </w:rPr>
          <w:fldChar w:fldCharType="begin"/>
        </w:r>
        <w:r w:rsidR="006B26D3">
          <w:rPr>
            <w:noProof/>
            <w:webHidden/>
          </w:rPr>
          <w:instrText xml:space="preserve"> PAGEREF _Toc81055638 \h </w:instrText>
        </w:r>
        <w:r w:rsidR="006B26D3">
          <w:rPr>
            <w:noProof/>
            <w:webHidden/>
          </w:rPr>
        </w:r>
        <w:r w:rsidR="006B26D3">
          <w:rPr>
            <w:noProof/>
            <w:webHidden/>
          </w:rPr>
          <w:fldChar w:fldCharType="separate"/>
        </w:r>
        <w:r w:rsidR="006B26D3">
          <w:rPr>
            <w:noProof/>
            <w:webHidden/>
          </w:rPr>
          <w:t>51</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39" w:history="1">
        <w:r w:rsidR="006B26D3" w:rsidRPr="00536F1F">
          <w:rPr>
            <w:rStyle w:val="Hyperlink"/>
            <w:noProof/>
          </w:rPr>
          <w:t>Figure 57 The development of the logic that this dataset</w:t>
        </w:r>
        <w:r w:rsidR="006B26D3">
          <w:rPr>
            <w:noProof/>
            <w:webHidden/>
          </w:rPr>
          <w:tab/>
        </w:r>
        <w:r w:rsidR="006B26D3">
          <w:rPr>
            <w:noProof/>
            <w:webHidden/>
          </w:rPr>
          <w:fldChar w:fldCharType="begin"/>
        </w:r>
        <w:r w:rsidR="006B26D3">
          <w:rPr>
            <w:noProof/>
            <w:webHidden/>
          </w:rPr>
          <w:instrText xml:space="preserve"> PAGEREF _Toc81055639 \h </w:instrText>
        </w:r>
        <w:r w:rsidR="006B26D3">
          <w:rPr>
            <w:noProof/>
            <w:webHidden/>
          </w:rPr>
        </w:r>
        <w:r w:rsidR="006B26D3">
          <w:rPr>
            <w:noProof/>
            <w:webHidden/>
          </w:rPr>
          <w:fldChar w:fldCharType="separate"/>
        </w:r>
        <w:r w:rsidR="006B26D3">
          <w:rPr>
            <w:noProof/>
            <w:webHidden/>
          </w:rPr>
          <w:t>51</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40" w:history="1">
        <w:r w:rsidR="006B26D3" w:rsidRPr="00536F1F">
          <w:rPr>
            <w:rStyle w:val="Hyperlink"/>
            <w:noProof/>
          </w:rPr>
          <w:t>Figure 58 Selection of features</w:t>
        </w:r>
        <w:r w:rsidR="006B26D3">
          <w:rPr>
            <w:noProof/>
            <w:webHidden/>
          </w:rPr>
          <w:tab/>
        </w:r>
        <w:r w:rsidR="006B26D3">
          <w:rPr>
            <w:noProof/>
            <w:webHidden/>
          </w:rPr>
          <w:fldChar w:fldCharType="begin"/>
        </w:r>
        <w:r w:rsidR="006B26D3">
          <w:rPr>
            <w:noProof/>
            <w:webHidden/>
          </w:rPr>
          <w:instrText xml:space="preserve"> PAGEREF _Toc81055640 \h </w:instrText>
        </w:r>
        <w:r w:rsidR="006B26D3">
          <w:rPr>
            <w:noProof/>
            <w:webHidden/>
          </w:rPr>
        </w:r>
        <w:r w:rsidR="006B26D3">
          <w:rPr>
            <w:noProof/>
            <w:webHidden/>
          </w:rPr>
          <w:fldChar w:fldCharType="separate"/>
        </w:r>
        <w:r w:rsidR="006B26D3">
          <w:rPr>
            <w:noProof/>
            <w:webHidden/>
          </w:rPr>
          <w:t>51</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41" w:history="1">
        <w:r w:rsidR="006B26D3" w:rsidRPr="00536F1F">
          <w:rPr>
            <w:rStyle w:val="Hyperlink"/>
            <w:noProof/>
          </w:rPr>
          <w:t>Figure 59 Data cleaning</w:t>
        </w:r>
        <w:r w:rsidR="006B26D3">
          <w:rPr>
            <w:noProof/>
            <w:webHidden/>
          </w:rPr>
          <w:tab/>
        </w:r>
        <w:r w:rsidR="006B26D3">
          <w:rPr>
            <w:noProof/>
            <w:webHidden/>
          </w:rPr>
          <w:fldChar w:fldCharType="begin"/>
        </w:r>
        <w:r w:rsidR="006B26D3">
          <w:rPr>
            <w:noProof/>
            <w:webHidden/>
          </w:rPr>
          <w:instrText xml:space="preserve"> PAGEREF _Toc81055641 \h </w:instrText>
        </w:r>
        <w:r w:rsidR="006B26D3">
          <w:rPr>
            <w:noProof/>
            <w:webHidden/>
          </w:rPr>
        </w:r>
        <w:r w:rsidR="006B26D3">
          <w:rPr>
            <w:noProof/>
            <w:webHidden/>
          </w:rPr>
          <w:fldChar w:fldCharType="separate"/>
        </w:r>
        <w:r w:rsidR="006B26D3">
          <w:rPr>
            <w:noProof/>
            <w:webHidden/>
          </w:rPr>
          <w:t>52</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42" w:history="1">
        <w:r w:rsidR="006B26D3" w:rsidRPr="00536F1F">
          <w:rPr>
            <w:rStyle w:val="Hyperlink"/>
            <w:noProof/>
          </w:rPr>
          <w:t>Figure 60 Removal of all kinds of URLs</w:t>
        </w:r>
        <w:r w:rsidR="006B26D3">
          <w:rPr>
            <w:noProof/>
            <w:webHidden/>
          </w:rPr>
          <w:tab/>
        </w:r>
        <w:r w:rsidR="006B26D3">
          <w:rPr>
            <w:noProof/>
            <w:webHidden/>
          </w:rPr>
          <w:fldChar w:fldCharType="begin"/>
        </w:r>
        <w:r w:rsidR="006B26D3">
          <w:rPr>
            <w:noProof/>
            <w:webHidden/>
          </w:rPr>
          <w:instrText xml:space="preserve"> PAGEREF _Toc81055642 \h </w:instrText>
        </w:r>
        <w:r w:rsidR="006B26D3">
          <w:rPr>
            <w:noProof/>
            <w:webHidden/>
          </w:rPr>
        </w:r>
        <w:r w:rsidR="006B26D3">
          <w:rPr>
            <w:noProof/>
            <w:webHidden/>
          </w:rPr>
          <w:fldChar w:fldCharType="separate"/>
        </w:r>
        <w:r w:rsidR="006B26D3">
          <w:rPr>
            <w:noProof/>
            <w:webHidden/>
          </w:rPr>
          <w:t>52</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43" w:history="1">
        <w:r w:rsidR="006B26D3" w:rsidRPr="00536F1F">
          <w:rPr>
            <w:rStyle w:val="Hyperlink"/>
            <w:noProof/>
          </w:rPr>
          <w:t>Figure 61 Removal of all the numeric data</w:t>
        </w:r>
        <w:r w:rsidR="006B26D3">
          <w:rPr>
            <w:noProof/>
            <w:webHidden/>
          </w:rPr>
          <w:tab/>
        </w:r>
        <w:r w:rsidR="006B26D3">
          <w:rPr>
            <w:noProof/>
            <w:webHidden/>
          </w:rPr>
          <w:fldChar w:fldCharType="begin"/>
        </w:r>
        <w:r w:rsidR="006B26D3">
          <w:rPr>
            <w:noProof/>
            <w:webHidden/>
          </w:rPr>
          <w:instrText xml:space="preserve"> PAGEREF _Toc81055643 \h </w:instrText>
        </w:r>
        <w:r w:rsidR="006B26D3">
          <w:rPr>
            <w:noProof/>
            <w:webHidden/>
          </w:rPr>
        </w:r>
        <w:r w:rsidR="006B26D3">
          <w:rPr>
            <w:noProof/>
            <w:webHidden/>
          </w:rPr>
          <w:fldChar w:fldCharType="separate"/>
        </w:r>
        <w:r w:rsidR="006B26D3">
          <w:rPr>
            <w:noProof/>
            <w:webHidden/>
          </w:rPr>
          <w:t>52</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44" w:history="1">
        <w:r w:rsidR="006B26D3" w:rsidRPr="00536F1F">
          <w:rPr>
            <w:rStyle w:val="Hyperlink"/>
            <w:noProof/>
          </w:rPr>
          <w:t>Figure 62 The construction of the frame for the data</w:t>
        </w:r>
        <w:r w:rsidR="006B26D3">
          <w:rPr>
            <w:noProof/>
            <w:webHidden/>
          </w:rPr>
          <w:tab/>
        </w:r>
        <w:r w:rsidR="006B26D3">
          <w:rPr>
            <w:noProof/>
            <w:webHidden/>
          </w:rPr>
          <w:fldChar w:fldCharType="begin"/>
        </w:r>
        <w:r w:rsidR="006B26D3">
          <w:rPr>
            <w:noProof/>
            <w:webHidden/>
          </w:rPr>
          <w:instrText xml:space="preserve"> PAGEREF _Toc81055644 \h </w:instrText>
        </w:r>
        <w:r w:rsidR="006B26D3">
          <w:rPr>
            <w:noProof/>
            <w:webHidden/>
          </w:rPr>
        </w:r>
        <w:r w:rsidR="006B26D3">
          <w:rPr>
            <w:noProof/>
            <w:webHidden/>
          </w:rPr>
          <w:fldChar w:fldCharType="separate"/>
        </w:r>
        <w:r w:rsidR="006B26D3">
          <w:rPr>
            <w:noProof/>
            <w:webHidden/>
          </w:rPr>
          <w:t>52</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45" w:history="1">
        <w:r w:rsidR="006B26D3" w:rsidRPr="00536F1F">
          <w:rPr>
            <w:rStyle w:val="Hyperlink"/>
            <w:noProof/>
          </w:rPr>
          <w:t>Figure 63 The calculation of all the positive and negative words</w:t>
        </w:r>
        <w:r w:rsidR="006B26D3">
          <w:rPr>
            <w:noProof/>
            <w:webHidden/>
          </w:rPr>
          <w:tab/>
        </w:r>
        <w:r w:rsidR="006B26D3">
          <w:rPr>
            <w:noProof/>
            <w:webHidden/>
          </w:rPr>
          <w:fldChar w:fldCharType="begin"/>
        </w:r>
        <w:r w:rsidR="006B26D3">
          <w:rPr>
            <w:noProof/>
            <w:webHidden/>
          </w:rPr>
          <w:instrText xml:space="preserve"> PAGEREF _Toc81055645 \h </w:instrText>
        </w:r>
        <w:r w:rsidR="006B26D3">
          <w:rPr>
            <w:noProof/>
            <w:webHidden/>
          </w:rPr>
        </w:r>
        <w:r w:rsidR="006B26D3">
          <w:rPr>
            <w:noProof/>
            <w:webHidden/>
          </w:rPr>
          <w:fldChar w:fldCharType="separate"/>
        </w:r>
        <w:r w:rsidR="006B26D3">
          <w:rPr>
            <w:noProof/>
            <w:webHidden/>
          </w:rPr>
          <w:t>53</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46" w:history="1">
        <w:r w:rsidR="006B26D3" w:rsidRPr="00536F1F">
          <w:rPr>
            <w:rStyle w:val="Hyperlink"/>
            <w:noProof/>
          </w:rPr>
          <w:t>Figure 64 The development of the word cloud using the data</w:t>
        </w:r>
        <w:r w:rsidR="006B26D3">
          <w:rPr>
            <w:noProof/>
            <w:webHidden/>
          </w:rPr>
          <w:tab/>
        </w:r>
        <w:r w:rsidR="006B26D3">
          <w:rPr>
            <w:noProof/>
            <w:webHidden/>
          </w:rPr>
          <w:fldChar w:fldCharType="begin"/>
        </w:r>
        <w:r w:rsidR="006B26D3">
          <w:rPr>
            <w:noProof/>
            <w:webHidden/>
          </w:rPr>
          <w:instrText xml:space="preserve"> PAGEREF _Toc81055646 \h </w:instrText>
        </w:r>
        <w:r w:rsidR="006B26D3">
          <w:rPr>
            <w:noProof/>
            <w:webHidden/>
          </w:rPr>
        </w:r>
        <w:r w:rsidR="006B26D3">
          <w:rPr>
            <w:noProof/>
            <w:webHidden/>
          </w:rPr>
          <w:fldChar w:fldCharType="separate"/>
        </w:r>
        <w:r w:rsidR="006B26D3">
          <w:rPr>
            <w:noProof/>
            <w:webHidden/>
          </w:rPr>
          <w:t>53</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47" w:history="1">
        <w:r w:rsidR="006B26D3" w:rsidRPr="00536F1F">
          <w:rPr>
            <w:rStyle w:val="Hyperlink"/>
            <w:noProof/>
          </w:rPr>
          <w:t>Figure 65 The seaborn library for the presentation of data collected from the dataset</w:t>
        </w:r>
        <w:r w:rsidR="006B26D3">
          <w:rPr>
            <w:noProof/>
            <w:webHidden/>
          </w:rPr>
          <w:tab/>
        </w:r>
        <w:r w:rsidR="006B26D3">
          <w:rPr>
            <w:noProof/>
            <w:webHidden/>
          </w:rPr>
          <w:fldChar w:fldCharType="begin"/>
        </w:r>
        <w:r w:rsidR="006B26D3">
          <w:rPr>
            <w:noProof/>
            <w:webHidden/>
          </w:rPr>
          <w:instrText xml:space="preserve"> PAGEREF _Toc81055647 \h </w:instrText>
        </w:r>
        <w:r w:rsidR="006B26D3">
          <w:rPr>
            <w:noProof/>
            <w:webHidden/>
          </w:rPr>
        </w:r>
        <w:r w:rsidR="006B26D3">
          <w:rPr>
            <w:noProof/>
            <w:webHidden/>
          </w:rPr>
          <w:fldChar w:fldCharType="separate"/>
        </w:r>
        <w:r w:rsidR="006B26D3">
          <w:rPr>
            <w:noProof/>
            <w:webHidden/>
          </w:rPr>
          <w:t>53</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48" w:history="1">
        <w:r w:rsidR="006B26D3" w:rsidRPr="00536F1F">
          <w:rPr>
            <w:rStyle w:val="Hyperlink"/>
            <w:noProof/>
          </w:rPr>
          <w:t>Figure 66 The library of wordcloud which provides the designing of the image</w:t>
        </w:r>
        <w:r w:rsidR="006B26D3">
          <w:rPr>
            <w:noProof/>
            <w:webHidden/>
          </w:rPr>
          <w:tab/>
        </w:r>
        <w:r w:rsidR="006B26D3">
          <w:rPr>
            <w:noProof/>
            <w:webHidden/>
          </w:rPr>
          <w:fldChar w:fldCharType="begin"/>
        </w:r>
        <w:r w:rsidR="006B26D3">
          <w:rPr>
            <w:noProof/>
            <w:webHidden/>
          </w:rPr>
          <w:instrText xml:space="preserve"> PAGEREF _Toc81055648 \h </w:instrText>
        </w:r>
        <w:r w:rsidR="006B26D3">
          <w:rPr>
            <w:noProof/>
            <w:webHidden/>
          </w:rPr>
        </w:r>
        <w:r w:rsidR="006B26D3">
          <w:rPr>
            <w:noProof/>
            <w:webHidden/>
          </w:rPr>
          <w:fldChar w:fldCharType="separate"/>
        </w:r>
        <w:r w:rsidR="006B26D3">
          <w:rPr>
            <w:noProof/>
            <w:webHidden/>
          </w:rPr>
          <w:t>53</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49" w:history="1">
        <w:r w:rsidR="006B26D3" w:rsidRPr="00536F1F">
          <w:rPr>
            <w:rStyle w:val="Hyperlink"/>
            <w:noProof/>
          </w:rPr>
          <w:t>Figure 67 Create the second visualization</w:t>
        </w:r>
        <w:r w:rsidR="006B26D3">
          <w:rPr>
            <w:noProof/>
            <w:webHidden/>
          </w:rPr>
          <w:tab/>
        </w:r>
        <w:r w:rsidR="006B26D3">
          <w:rPr>
            <w:noProof/>
            <w:webHidden/>
          </w:rPr>
          <w:fldChar w:fldCharType="begin"/>
        </w:r>
        <w:r w:rsidR="006B26D3">
          <w:rPr>
            <w:noProof/>
            <w:webHidden/>
          </w:rPr>
          <w:instrText xml:space="preserve"> PAGEREF _Toc81055649 \h </w:instrText>
        </w:r>
        <w:r w:rsidR="006B26D3">
          <w:rPr>
            <w:noProof/>
            <w:webHidden/>
          </w:rPr>
        </w:r>
        <w:r w:rsidR="006B26D3">
          <w:rPr>
            <w:noProof/>
            <w:webHidden/>
          </w:rPr>
          <w:fldChar w:fldCharType="separate"/>
        </w:r>
        <w:r w:rsidR="006B26D3">
          <w:rPr>
            <w:noProof/>
            <w:webHidden/>
          </w:rPr>
          <w:t>54</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50" w:history="1">
        <w:r w:rsidR="006B26D3" w:rsidRPr="00536F1F">
          <w:rPr>
            <w:rStyle w:val="Hyperlink"/>
            <w:noProof/>
          </w:rPr>
          <w:t>Figure 68 The presentation of training and testing splitting</w:t>
        </w:r>
        <w:r w:rsidR="006B26D3">
          <w:rPr>
            <w:noProof/>
            <w:webHidden/>
          </w:rPr>
          <w:tab/>
        </w:r>
        <w:r w:rsidR="006B26D3">
          <w:rPr>
            <w:noProof/>
            <w:webHidden/>
          </w:rPr>
          <w:fldChar w:fldCharType="begin"/>
        </w:r>
        <w:r w:rsidR="006B26D3">
          <w:rPr>
            <w:noProof/>
            <w:webHidden/>
          </w:rPr>
          <w:instrText xml:space="preserve"> PAGEREF _Toc81055650 \h </w:instrText>
        </w:r>
        <w:r w:rsidR="006B26D3">
          <w:rPr>
            <w:noProof/>
            <w:webHidden/>
          </w:rPr>
        </w:r>
        <w:r w:rsidR="006B26D3">
          <w:rPr>
            <w:noProof/>
            <w:webHidden/>
          </w:rPr>
          <w:fldChar w:fldCharType="separate"/>
        </w:r>
        <w:r w:rsidR="006B26D3">
          <w:rPr>
            <w:noProof/>
            <w:webHidden/>
          </w:rPr>
          <w:t>54</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51" w:history="1">
        <w:r w:rsidR="006B26D3" w:rsidRPr="00536F1F">
          <w:rPr>
            <w:rStyle w:val="Hyperlink"/>
            <w:noProof/>
          </w:rPr>
          <w:t>Figure 69 The machine learning practices</w:t>
        </w:r>
        <w:r w:rsidR="006B26D3">
          <w:rPr>
            <w:noProof/>
            <w:webHidden/>
          </w:rPr>
          <w:tab/>
        </w:r>
        <w:r w:rsidR="006B26D3">
          <w:rPr>
            <w:noProof/>
            <w:webHidden/>
          </w:rPr>
          <w:fldChar w:fldCharType="begin"/>
        </w:r>
        <w:r w:rsidR="006B26D3">
          <w:rPr>
            <w:noProof/>
            <w:webHidden/>
          </w:rPr>
          <w:instrText xml:space="preserve"> PAGEREF _Toc81055651 \h </w:instrText>
        </w:r>
        <w:r w:rsidR="006B26D3">
          <w:rPr>
            <w:noProof/>
            <w:webHidden/>
          </w:rPr>
        </w:r>
        <w:r w:rsidR="006B26D3">
          <w:rPr>
            <w:noProof/>
            <w:webHidden/>
          </w:rPr>
          <w:fldChar w:fldCharType="separate"/>
        </w:r>
        <w:r w:rsidR="006B26D3">
          <w:rPr>
            <w:noProof/>
            <w:webHidden/>
          </w:rPr>
          <w:t>54</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52" w:history="1">
        <w:r w:rsidR="006B26D3" w:rsidRPr="00536F1F">
          <w:rPr>
            <w:rStyle w:val="Hyperlink"/>
            <w:noProof/>
          </w:rPr>
          <w:t>Figure 70 Prediction using the logistic regression model</w:t>
        </w:r>
        <w:r w:rsidR="006B26D3">
          <w:rPr>
            <w:noProof/>
            <w:webHidden/>
          </w:rPr>
          <w:tab/>
        </w:r>
        <w:r w:rsidR="006B26D3">
          <w:rPr>
            <w:noProof/>
            <w:webHidden/>
          </w:rPr>
          <w:fldChar w:fldCharType="begin"/>
        </w:r>
        <w:r w:rsidR="006B26D3">
          <w:rPr>
            <w:noProof/>
            <w:webHidden/>
          </w:rPr>
          <w:instrText xml:space="preserve"> PAGEREF _Toc81055652 \h </w:instrText>
        </w:r>
        <w:r w:rsidR="006B26D3">
          <w:rPr>
            <w:noProof/>
            <w:webHidden/>
          </w:rPr>
        </w:r>
        <w:r w:rsidR="006B26D3">
          <w:rPr>
            <w:noProof/>
            <w:webHidden/>
          </w:rPr>
          <w:fldChar w:fldCharType="separate"/>
        </w:r>
        <w:r w:rsidR="006B26D3">
          <w:rPr>
            <w:noProof/>
            <w:webHidden/>
          </w:rPr>
          <w:t>54</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53" w:history="1">
        <w:r w:rsidR="006B26D3" w:rsidRPr="00536F1F">
          <w:rPr>
            <w:rStyle w:val="Hyperlink"/>
            <w:noProof/>
          </w:rPr>
          <w:t>Figure 71 The evaluation practices into the experiment</w:t>
        </w:r>
        <w:r w:rsidR="006B26D3">
          <w:rPr>
            <w:noProof/>
            <w:webHidden/>
          </w:rPr>
          <w:tab/>
        </w:r>
        <w:r w:rsidR="006B26D3">
          <w:rPr>
            <w:noProof/>
            <w:webHidden/>
          </w:rPr>
          <w:fldChar w:fldCharType="begin"/>
        </w:r>
        <w:r w:rsidR="006B26D3">
          <w:rPr>
            <w:noProof/>
            <w:webHidden/>
          </w:rPr>
          <w:instrText xml:space="preserve"> PAGEREF _Toc81055653 \h </w:instrText>
        </w:r>
        <w:r w:rsidR="006B26D3">
          <w:rPr>
            <w:noProof/>
            <w:webHidden/>
          </w:rPr>
        </w:r>
        <w:r w:rsidR="006B26D3">
          <w:rPr>
            <w:noProof/>
            <w:webHidden/>
          </w:rPr>
          <w:fldChar w:fldCharType="separate"/>
        </w:r>
        <w:r w:rsidR="006B26D3">
          <w:rPr>
            <w:noProof/>
            <w:webHidden/>
          </w:rPr>
          <w:t>54</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54" w:history="1">
        <w:r w:rsidR="006B26D3" w:rsidRPr="00536F1F">
          <w:rPr>
            <w:rStyle w:val="Hyperlink"/>
            <w:noProof/>
          </w:rPr>
          <w:t>Figure 72 Collecting specific data from the testing dataset</w:t>
        </w:r>
        <w:r w:rsidR="006B26D3">
          <w:rPr>
            <w:noProof/>
            <w:webHidden/>
          </w:rPr>
          <w:tab/>
        </w:r>
        <w:r w:rsidR="006B26D3">
          <w:rPr>
            <w:noProof/>
            <w:webHidden/>
          </w:rPr>
          <w:fldChar w:fldCharType="begin"/>
        </w:r>
        <w:r w:rsidR="006B26D3">
          <w:rPr>
            <w:noProof/>
            <w:webHidden/>
          </w:rPr>
          <w:instrText xml:space="preserve"> PAGEREF _Toc81055654 \h </w:instrText>
        </w:r>
        <w:r w:rsidR="006B26D3">
          <w:rPr>
            <w:noProof/>
            <w:webHidden/>
          </w:rPr>
        </w:r>
        <w:r w:rsidR="006B26D3">
          <w:rPr>
            <w:noProof/>
            <w:webHidden/>
          </w:rPr>
          <w:fldChar w:fldCharType="separate"/>
        </w:r>
        <w:r w:rsidR="006B26D3">
          <w:rPr>
            <w:noProof/>
            <w:webHidden/>
          </w:rPr>
          <w:t>55</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55" w:history="1">
        <w:r w:rsidR="006B26D3" w:rsidRPr="00536F1F">
          <w:rPr>
            <w:rStyle w:val="Hyperlink"/>
            <w:noProof/>
          </w:rPr>
          <w:t>Figure 73 The mentioning of the tweet data as well as the connected calculation of sentimental values</w:t>
        </w:r>
        <w:r w:rsidR="006B26D3">
          <w:rPr>
            <w:noProof/>
            <w:webHidden/>
          </w:rPr>
          <w:tab/>
        </w:r>
        <w:r w:rsidR="006B26D3">
          <w:rPr>
            <w:noProof/>
            <w:webHidden/>
          </w:rPr>
          <w:fldChar w:fldCharType="begin"/>
        </w:r>
        <w:r w:rsidR="006B26D3">
          <w:rPr>
            <w:noProof/>
            <w:webHidden/>
          </w:rPr>
          <w:instrText xml:space="preserve"> PAGEREF _Toc81055655 \h </w:instrText>
        </w:r>
        <w:r w:rsidR="006B26D3">
          <w:rPr>
            <w:noProof/>
            <w:webHidden/>
          </w:rPr>
        </w:r>
        <w:r w:rsidR="006B26D3">
          <w:rPr>
            <w:noProof/>
            <w:webHidden/>
          </w:rPr>
          <w:fldChar w:fldCharType="separate"/>
        </w:r>
        <w:r w:rsidR="006B26D3">
          <w:rPr>
            <w:noProof/>
            <w:webHidden/>
          </w:rPr>
          <w:t>55</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56" w:history="1">
        <w:r w:rsidR="006B26D3" w:rsidRPr="00536F1F">
          <w:rPr>
            <w:rStyle w:val="Hyperlink"/>
            <w:noProof/>
          </w:rPr>
          <w:t>Figure 74 Initial stage of implementing the classifier</w:t>
        </w:r>
        <w:r w:rsidR="006B26D3">
          <w:rPr>
            <w:noProof/>
            <w:webHidden/>
          </w:rPr>
          <w:tab/>
        </w:r>
        <w:r w:rsidR="006B26D3">
          <w:rPr>
            <w:noProof/>
            <w:webHidden/>
          </w:rPr>
          <w:fldChar w:fldCharType="begin"/>
        </w:r>
        <w:r w:rsidR="006B26D3">
          <w:rPr>
            <w:noProof/>
            <w:webHidden/>
          </w:rPr>
          <w:instrText xml:space="preserve"> PAGEREF _Toc81055656 \h </w:instrText>
        </w:r>
        <w:r w:rsidR="006B26D3">
          <w:rPr>
            <w:noProof/>
            <w:webHidden/>
          </w:rPr>
        </w:r>
        <w:r w:rsidR="006B26D3">
          <w:rPr>
            <w:noProof/>
            <w:webHidden/>
          </w:rPr>
          <w:fldChar w:fldCharType="separate"/>
        </w:r>
        <w:r w:rsidR="006B26D3">
          <w:rPr>
            <w:noProof/>
            <w:webHidden/>
          </w:rPr>
          <w:t>55</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57" w:history="1">
        <w:r w:rsidR="006B26D3" w:rsidRPr="00536F1F">
          <w:rPr>
            <w:rStyle w:val="Hyperlink"/>
            <w:noProof/>
          </w:rPr>
          <w:t>Figure 75 The accuracy scores</w:t>
        </w:r>
        <w:r w:rsidR="006B26D3">
          <w:rPr>
            <w:noProof/>
            <w:webHidden/>
          </w:rPr>
          <w:tab/>
        </w:r>
        <w:r w:rsidR="006B26D3">
          <w:rPr>
            <w:noProof/>
            <w:webHidden/>
          </w:rPr>
          <w:fldChar w:fldCharType="begin"/>
        </w:r>
        <w:r w:rsidR="006B26D3">
          <w:rPr>
            <w:noProof/>
            <w:webHidden/>
          </w:rPr>
          <w:instrText xml:space="preserve"> PAGEREF _Toc81055657 \h </w:instrText>
        </w:r>
        <w:r w:rsidR="006B26D3">
          <w:rPr>
            <w:noProof/>
            <w:webHidden/>
          </w:rPr>
        </w:r>
        <w:r w:rsidR="006B26D3">
          <w:rPr>
            <w:noProof/>
            <w:webHidden/>
          </w:rPr>
          <w:fldChar w:fldCharType="separate"/>
        </w:r>
        <w:r w:rsidR="006B26D3">
          <w:rPr>
            <w:noProof/>
            <w:webHidden/>
          </w:rPr>
          <w:t>55</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58" w:history="1">
        <w:r w:rsidR="006B26D3" w:rsidRPr="00536F1F">
          <w:rPr>
            <w:rStyle w:val="Hyperlink"/>
            <w:noProof/>
          </w:rPr>
          <w:t>Figure 76 The process of initiating the LSTM</w:t>
        </w:r>
        <w:r w:rsidR="006B26D3">
          <w:rPr>
            <w:noProof/>
            <w:webHidden/>
          </w:rPr>
          <w:tab/>
        </w:r>
        <w:r w:rsidR="006B26D3">
          <w:rPr>
            <w:noProof/>
            <w:webHidden/>
          </w:rPr>
          <w:fldChar w:fldCharType="begin"/>
        </w:r>
        <w:r w:rsidR="006B26D3">
          <w:rPr>
            <w:noProof/>
            <w:webHidden/>
          </w:rPr>
          <w:instrText xml:space="preserve"> PAGEREF _Toc81055658 \h </w:instrText>
        </w:r>
        <w:r w:rsidR="006B26D3">
          <w:rPr>
            <w:noProof/>
            <w:webHidden/>
          </w:rPr>
        </w:r>
        <w:r w:rsidR="006B26D3">
          <w:rPr>
            <w:noProof/>
            <w:webHidden/>
          </w:rPr>
          <w:fldChar w:fldCharType="separate"/>
        </w:r>
        <w:r w:rsidR="006B26D3">
          <w:rPr>
            <w:noProof/>
            <w:webHidden/>
          </w:rPr>
          <w:t>56</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59" w:history="1">
        <w:r w:rsidR="006B26D3" w:rsidRPr="00536F1F">
          <w:rPr>
            <w:rStyle w:val="Hyperlink"/>
            <w:noProof/>
          </w:rPr>
          <w:t>Figure 77 The calculation of the padding code</w:t>
        </w:r>
        <w:r w:rsidR="006B26D3">
          <w:rPr>
            <w:noProof/>
            <w:webHidden/>
          </w:rPr>
          <w:tab/>
        </w:r>
        <w:r w:rsidR="006B26D3">
          <w:rPr>
            <w:noProof/>
            <w:webHidden/>
          </w:rPr>
          <w:fldChar w:fldCharType="begin"/>
        </w:r>
        <w:r w:rsidR="006B26D3">
          <w:rPr>
            <w:noProof/>
            <w:webHidden/>
          </w:rPr>
          <w:instrText xml:space="preserve"> PAGEREF _Toc81055659 \h </w:instrText>
        </w:r>
        <w:r w:rsidR="006B26D3">
          <w:rPr>
            <w:noProof/>
            <w:webHidden/>
          </w:rPr>
        </w:r>
        <w:r w:rsidR="006B26D3">
          <w:rPr>
            <w:noProof/>
            <w:webHidden/>
          </w:rPr>
          <w:fldChar w:fldCharType="separate"/>
        </w:r>
        <w:r w:rsidR="006B26D3">
          <w:rPr>
            <w:noProof/>
            <w:webHidden/>
          </w:rPr>
          <w:t>56</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60" w:history="1">
        <w:r w:rsidR="006B26D3" w:rsidRPr="00536F1F">
          <w:rPr>
            <w:rStyle w:val="Hyperlink"/>
            <w:noProof/>
          </w:rPr>
          <w:t>Figure 78 Maximum value evaluated</w:t>
        </w:r>
        <w:r w:rsidR="006B26D3">
          <w:rPr>
            <w:noProof/>
            <w:webHidden/>
          </w:rPr>
          <w:tab/>
        </w:r>
        <w:r w:rsidR="006B26D3">
          <w:rPr>
            <w:noProof/>
            <w:webHidden/>
          </w:rPr>
          <w:fldChar w:fldCharType="begin"/>
        </w:r>
        <w:r w:rsidR="006B26D3">
          <w:rPr>
            <w:noProof/>
            <w:webHidden/>
          </w:rPr>
          <w:instrText xml:space="preserve"> PAGEREF _Toc81055660 \h </w:instrText>
        </w:r>
        <w:r w:rsidR="006B26D3">
          <w:rPr>
            <w:noProof/>
            <w:webHidden/>
          </w:rPr>
        </w:r>
        <w:r w:rsidR="006B26D3">
          <w:rPr>
            <w:noProof/>
            <w:webHidden/>
          </w:rPr>
          <w:fldChar w:fldCharType="separate"/>
        </w:r>
        <w:r w:rsidR="006B26D3">
          <w:rPr>
            <w:noProof/>
            <w:webHidden/>
          </w:rPr>
          <w:t>56</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61" w:history="1">
        <w:r w:rsidR="006B26D3" w:rsidRPr="00536F1F">
          <w:rPr>
            <w:rStyle w:val="Hyperlink"/>
            <w:noProof/>
          </w:rPr>
          <w:t>Figure 79 The creation of the models</w:t>
        </w:r>
        <w:r w:rsidR="006B26D3">
          <w:rPr>
            <w:noProof/>
            <w:webHidden/>
          </w:rPr>
          <w:tab/>
        </w:r>
        <w:r w:rsidR="006B26D3">
          <w:rPr>
            <w:noProof/>
            <w:webHidden/>
          </w:rPr>
          <w:fldChar w:fldCharType="begin"/>
        </w:r>
        <w:r w:rsidR="006B26D3">
          <w:rPr>
            <w:noProof/>
            <w:webHidden/>
          </w:rPr>
          <w:instrText xml:space="preserve"> PAGEREF _Toc81055661 \h </w:instrText>
        </w:r>
        <w:r w:rsidR="006B26D3">
          <w:rPr>
            <w:noProof/>
            <w:webHidden/>
          </w:rPr>
        </w:r>
        <w:r w:rsidR="006B26D3">
          <w:rPr>
            <w:noProof/>
            <w:webHidden/>
          </w:rPr>
          <w:fldChar w:fldCharType="separate"/>
        </w:r>
        <w:r w:rsidR="006B26D3">
          <w:rPr>
            <w:noProof/>
            <w:webHidden/>
          </w:rPr>
          <w:t>56</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62" w:history="1">
        <w:r w:rsidR="006B26D3" w:rsidRPr="00536F1F">
          <w:rPr>
            <w:rStyle w:val="Hyperlink"/>
            <w:noProof/>
          </w:rPr>
          <w:t>Figure 80 NumPy library functions and evaluation procedures</w:t>
        </w:r>
        <w:r w:rsidR="006B26D3">
          <w:rPr>
            <w:noProof/>
            <w:webHidden/>
          </w:rPr>
          <w:tab/>
        </w:r>
        <w:r w:rsidR="006B26D3">
          <w:rPr>
            <w:noProof/>
            <w:webHidden/>
          </w:rPr>
          <w:fldChar w:fldCharType="begin"/>
        </w:r>
        <w:r w:rsidR="006B26D3">
          <w:rPr>
            <w:noProof/>
            <w:webHidden/>
          </w:rPr>
          <w:instrText xml:space="preserve"> PAGEREF _Toc81055662 \h </w:instrText>
        </w:r>
        <w:r w:rsidR="006B26D3">
          <w:rPr>
            <w:noProof/>
            <w:webHidden/>
          </w:rPr>
        </w:r>
        <w:r w:rsidR="006B26D3">
          <w:rPr>
            <w:noProof/>
            <w:webHidden/>
          </w:rPr>
          <w:fldChar w:fldCharType="separate"/>
        </w:r>
        <w:r w:rsidR="006B26D3">
          <w:rPr>
            <w:noProof/>
            <w:webHidden/>
          </w:rPr>
          <w:t>57</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63" w:history="1">
        <w:r w:rsidR="006B26D3" w:rsidRPr="00536F1F">
          <w:rPr>
            <w:rStyle w:val="Hyperlink"/>
            <w:noProof/>
          </w:rPr>
          <w:t>Figure 81 The evaluation of the data</w:t>
        </w:r>
        <w:r w:rsidR="006B26D3">
          <w:rPr>
            <w:noProof/>
            <w:webHidden/>
          </w:rPr>
          <w:tab/>
        </w:r>
        <w:r w:rsidR="006B26D3">
          <w:rPr>
            <w:noProof/>
            <w:webHidden/>
          </w:rPr>
          <w:fldChar w:fldCharType="begin"/>
        </w:r>
        <w:r w:rsidR="006B26D3">
          <w:rPr>
            <w:noProof/>
            <w:webHidden/>
          </w:rPr>
          <w:instrText xml:space="preserve"> PAGEREF _Toc81055663 \h </w:instrText>
        </w:r>
        <w:r w:rsidR="006B26D3">
          <w:rPr>
            <w:noProof/>
            <w:webHidden/>
          </w:rPr>
        </w:r>
        <w:r w:rsidR="006B26D3">
          <w:rPr>
            <w:noProof/>
            <w:webHidden/>
          </w:rPr>
          <w:fldChar w:fldCharType="separate"/>
        </w:r>
        <w:r w:rsidR="006B26D3">
          <w:rPr>
            <w:noProof/>
            <w:webHidden/>
          </w:rPr>
          <w:t>57</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64" w:history="1">
        <w:r w:rsidR="006B26D3" w:rsidRPr="00536F1F">
          <w:rPr>
            <w:rStyle w:val="Hyperlink"/>
            <w:noProof/>
          </w:rPr>
          <w:t>Figure 82 Generation of the confusion matrix</w:t>
        </w:r>
        <w:r w:rsidR="006B26D3">
          <w:rPr>
            <w:noProof/>
            <w:webHidden/>
          </w:rPr>
          <w:tab/>
        </w:r>
        <w:r w:rsidR="006B26D3">
          <w:rPr>
            <w:noProof/>
            <w:webHidden/>
          </w:rPr>
          <w:fldChar w:fldCharType="begin"/>
        </w:r>
        <w:r w:rsidR="006B26D3">
          <w:rPr>
            <w:noProof/>
            <w:webHidden/>
          </w:rPr>
          <w:instrText xml:space="preserve"> PAGEREF _Toc81055664 \h </w:instrText>
        </w:r>
        <w:r w:rsidR="006B26D3">
          <w:rPr>
            <w:noProof/>
            <w:webHidden/>
          </w:rPr>
        </w:r>
        <w:r w:rsidR="006B26D3">
          <w:rPr>
            <w:noProof/>
            <w:webHidden/>
          </w:rPr>
          <w:fldChar w:fldCharType="separate"/>
        </w:r>
        <w:r w:rsidR="006B26D3">
          <w:rPr>
            <w:noProof/>
            <w:webHidden/>
          </w:rPr>
          <w:t>57</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65" w:history="1">
        <w:r w:rsidR="006B26D3" w:rsidRPr="00536F1F">
          <w:rPr>
            <w:rStyle w:val="Hyperlink"/>
            <w:noProof/>
          </w:rPr>
          <w:t>Figure 83 The calculation of the accuracy score</w:t>
        </w:r>
        <w:r w:rsidR="006B26D3">
          <w:rPr>
            <w:noProof/>
            <w:webHidden/>
          </w:rPr>
          <w:tab/>
        </w:r>
        <w:r w:rsidR="006B26D3">
          <w:rPr>
            <w:noProof/>
            <w:webHidden/>
          </w:rPr>
          <w:fldChar w:fldCharType="begin"/>
        </w:r>
        <w:r w:rsidR="006B26D3">
          <w:rPr>
            <w:noProof/>
            <w:webHidden/>
          </w:rPr>
          <w:instrText xml:space="preserve"> PAGEREF _Toc81055665 \h </w:instrText>
        </w:r>
        <w:r w:rsidR="006B26D3">
          <w:rPr>
            <w:noProof/>
            <w:webHidden/>
          </w:rPr>
        </w:r>
        <w:r w:rsidR="006B26D3">
          <w:rPr>
            <w:noProof/>
            <w:webHidden/>
          </w:rPr>
          <w:fldChar w:fldCharType="separate"/>
        </w:r>
        <w:r w:rsidR="006B26D3">
          <w:rPr>
            <w:noProof/>
            <w:webHidden/>
          </w:rPr>
          <w:t>57</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66" w:history="1">
        <w:r w:rsidR="006B26D3" w:rsidRPr="00536F1F">
          <w:rPr>
            <w:rStyle w:val="Hyperlink"/>
            <w:noProof/>
          </w:rPr>
          <w:t>Figure 84 Data from the dataset</w:t>
        </w:r>
        <w:r w:rsidR="006B26D3">
          <w:rPr>
            <w:noProof/>
            <w:webHidden/>
          </w:rPr>
          <w:tab/>
        </w:r>
        <w:r w:rsidR="006B26D3">
          <w:rPr>
            <w:noProof/>
            <w:webHidden/>
          </w:rPr>
          <w:fldChar w:fldCharType="begin"/>
        </w:r>
        <w:r w:rsidR="006B26D3">
          <w:rPr>
            <w:noProof/>
            <w:webHidden/>
          </w:rPr>
          <w:instrText xml:space="preserve"> PAGEREF _Toc81055666 \h </w:instrText>
        </w:r>
        <w:r w:rsidR="006B26D3">
          <w:rPr>
            <w:noProof/>
            <w:webHidden/>
          </w:rPr>
        </w:r>
        <w:r w:rsidR="006B26D3">
          <w:rPr>
            <w:noProof/>
            <w:webHidden/>
          </w:rPr>
          <w:fldChar w:fldCharType="separate"/>
        </w:r>
        <w:r w:rsidR="006B26D3">
          <w:rPr>
            <w:noProof/>
            <w:webHidden/>
          </w:rPr>
          <w:t>57</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67" w:history="1">
        <w:r w:rsidR="006B26D3" w:rsidRPr="00536F1F">
          <w:rPr>
            <w:rStyle w:val="Hyperlink"/>
            <w:noProof/>
          </w:rPr>
          <w:t>Figure 85 The length of the selected dataset</w:t>
        </w:r>
        <w:r w:rsidR="006B26D3">
          <w:rPr>
            <w:noProof/>
            <w:webHidden/>
          </w:rPr>
          <w:tab/>
        </w:r>
        <w:r w:rsidR="006B26D3">
          <w:rPr>
            <w:noProof/>
            <w:webHidden/>
          </w:rPr>
          <w:fldChar w:fldCharType="begin"/>
        </w:r>
        <w:r w:rsidR="006B26D3">
          <w:rPr>
            <w:noProof/>
            <w:webHidden/>
          </w:rPr>
          <w:instrText xml:space="preserve"> PAGEREF _Toc81055667 \h </w:instrText>
        </w:r>
        <w:r w:rsidR="006B26D3">
          <w:rPr>
            <w:noProof/>
            <w:webHidden/>
          </w:rPr>
        </w:r>
        <w:r w:rsidR="006B26D3">
          <w:rPr>
            <w:noProof/>
            <w:webHidden/>
          </w:rPr>
          <w:fldChar w:fldCharType="separate"/>
        </w:r>
        <w:r w:rsidR="006B26D3">
          <w:rPr>
            <w:noProof/>
            <w:webHidden/>
          </w:rPr>
          <w:t>58</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68" w:history="1">
        <w:r w:rsidR="006B26D3" w:rsidRPr="00536F1F">
          <w:rPr>
            <w:rStyle w:val="Hyperlink"/>
            <w:noProof/>
          </w:rPr>
          <w:t>Figure 86 The extraction of all the target values</w:t>
        </w:r>
        <w:r w:rsidR="006B26D3">
          <w:rPr>
            <w:noProof/>
            <w:webHidden/>
          </w:rPr>
          <w:tab/>
        </w:r>
        <w:r w:rsidR="006B26D3">
          <w:rPr>
            <w:noProof/>
            <w:webHidden/>
          </w:rPr>
          <w:fldChar w:fldCharType="begin"/>
        </w:r>
        <w:r w:rsidR="006B26D3">
          <w:rPr>
            <w:noProof/>
            <w:webHidden/>
          </w:rPr>
          <w:instrText xml:space="preserve"> PAGEREF _Toc81055668 \h </w:instrText>
        </w:r>
        <w:r w:rsidR="006B26D3">
          <w:rPr>
            <w:noProof/>
            <w:webHidden/>
          </w:rPr>
        </w:r>
        <w:r w:rsidR="006B26D3">
          <w:rPr>
            <w:noProof/>
            <w:webHidden/>
          </w:rPr>
          <w:fldChar w:fldCharType="separate"/>
        </w:r>
        <w:r w:rsidR="006B26D3">
          <w:rPr>
            <w:noProof/>
            <w:webHidden/>
          </w:rPr>
          <w:t>58</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69" w:history="1">
        <w:r w:rsidR="006B26D3" w:rsidRPr="00536F1F">
          <w:rPr>
            <w:rStyle w:val="Hyperlink"/>
            <w:noProof/>
          </w:rPr>
          <w:t>Figure 87 Showing processed data</w:t>
        </w:r>
        <w:r w:rsidR="006B26D3">
          <w:rPr>
            <w:noProof/>
            <w:webHidden/>
          </w:rPr>
          <w:tab/>
        </w:r>
        <w:r w:rsidR="006B26D3">
          <w:rPr>
            <w:noProof/>
            <w:webHidden/>
          </w:rPr>
          <w:fldChar w:fldCharType="begin"/>
        </w:r>
        <w:r w:rsidR="006B26D3">
          <w:rPr>
            <w:noProof/>
            <w:webHidden/>
          </w:rPr>
          <w:instrText xml:space="preserve"> PAGEREF _Toc81055669 \h </w:instrText>
        </w:r>
        <w:r w:rsidR="006B26D3">
          <w:rPr>
            <w:noProof/>
            <w:webHidden/>
          </w:rPr>
        </w:r>
        <w:r w:rsidR="006B26D3">
          <w:rPr>
            <w:noProof/>
            <w:webHidden/>
          </w:rPr>
          <w:fldChar w:fldCharType="separate"/>
        </w:r>
        <w:r w:rsidR="006B26D3">
          <w:rPr>
            <w:noProof/>
            <w:webHidden/>
          </w:rPr>
          <w:t>58</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70" w:history="1">
        <w:r w:rsidR="006B26D3" w:rsidRPr="00536F1F">
          <w:rPr>
            <w:rStyle w:val="Hyperlink"/>
            <w:noProof/>
          </w:rPr>
          <w:t>Figure 88 The values associated with the sentimental connected</w:t>
        </w:r>
        <w:r w:rsidR="006B26D3">
          <w:rPr>
            <w:noProof/>
            <w:webHidden/>
          </w:rPr>
          <w:tab/>
        </w:r>
        <w:r w:rsidR="006B26D3">
          <w:rPr>
            <w:noProof/>
            <w:webHidden/>
          </w:rPr>
          <w:fldChar w:fldCharType="begin"/>
        </w:r>
        <w:r w:rsidR="006B26D3">
          <w:rPr>
            <w:noProof/>
            <w:webHidden/>
          </w:rPr>
          <w:instrText xml:space="preserve"> PAGEREF _Toc81055670 \h </w:instrText>
        </w:r>
        <w:r w:rsidR="006B26D3">
          <w:rPr>
            <w:noProof/>
            <w:webHidden/>
          </w:rPr>
        </w:r>
        <w:r w:rsidR="006B26D3">
          <w:rPr>
            <w:noProof/>
            <w:webHidden/>
          </w:rPr>
          <w:fldChar w:fldCharType="separate"/>
        </w:r>
        <w:r w:rsidR="006B26D3">
          <w:rPr>
            <w:noProof/>
            <w:webHidden/>
          </w:rPr>
          <w:t>59</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71" w:history="1">
        <w:r w:rsidR="006B26D3" w:rsidRPr="00536F1F">
          <w:rPr>
            <w:rStyle w:val="Hyperlink"/>
            <w:noProof/>
          </w:rPr>
          <w:t>Figure 89 Graphical representation is generated</w:t>
        </w:r>
        <w:r w:rsidR="006B26D3">
          <w:rPr>
            <w:noProof/>
            <w:webHidden/>
          </w:rPr>
          <w:tab/>
        </w:r>
        <w:r w:rsidR="006B26D3">
          <w:rPr>
            <w:noProof/>
            <w:webHidden/>
          </w:rPr>
          <w:fldChar w:fldCharType="begin"/>
        </w:r>
        <w:r w:rsidR="006B26D3">
          <w:rPr>
            <w:noProof/>
            <w:webHidden/>
          </w:rPr>
          <w:instrText xml:space="preserve"> PAGEREF _Toc81055671 \h </w:instrText>
        </w:r>
        <w:r w:rsidR="006B26D3">
          <w:rPr>
            <w:noProof/>
            <w:webHidden/>
          </w:rPr>
        </w:r>
        <w:r w:rsidR="006B26D3">
          <w:rPr>
            <w:noProof/>
            <w:webHidden/>
          </w:rPr>
          <w:fldChar w:fldCharType="separate"/>
        </w:r>
        <w:r w:rsidR="006B26D3">
          <w:rPr>
            <w:noProof/>
            <w:webHidden/>
          </w:rPr>
          <w:t>59</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72" w:history="1">
        <w:r w:rsidR="006B26D3" w:rsidRPr="00536F1F">
          <w:rPr>
            <w:rStyle w:val="Hyperlink"/>
            <w:noProof/>
          </w:rPr>
          <w:t>Figure 90 Graph of positive words associated with the frequency</w:t>
        </w:r>
        <w:r w:rsidR="006B26D3">
          <w:rPr>
            <w:noProof/>
            <w:webHidden/>
          </w:rPr>
          <w:tab/>
        </w:r>
        <w:r w:rsidR="006B26D3">
          <w:rPr>
            <w:noProof/>
            <w:webHidden/>
          </w:rPr>
          <w:fldChar w:fldCharType="begin"/>
        </w:r>
        <w:r w:rsidR="006B26D3">
          <w:rPr>
            <w:noProof/>
            <w:webHidden/>
          </w:rPr>
          <w:instrText xml:space="preserve"> PAGEREF _Toc81055672 \h </w:instrText>
        </w:r>
        <w:r w:rsidR="006B26D3">
          <w:rPr>
            <w:noProof/>
            <w:webHidden/>
          </w:rPr>
        </w:r>
        <w:r w:rsidR="006B26D3">
          <w:rPr>
            <w:noProof/>
            <w:webHidden/>
          </w:rPr>
          <w:fldChar w:fldCharType="separate"/>
        </w:r>
        <w:r w:rsidR="006B26D3">
          <w:rPr>
            <w:noProof/>
            <w:webHidden/>
          </w:rPr>
          <w:t>60</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73" w:history="1">
        <w:r w:rsidR="006B26D3" w:rsidRPr="00536F1F">
          <w:rPr>
            <w:rStyle w:val="Hyperlink"/>
            <w:noProof/>
          </w:rPr>
          <w:t>Figure 91 The classification practices with different models</w:t>
        </w:r>
        <w:r w:rsidR="006B26D3">
          <w:rPr>
            <w:noProof/>
            <w:webHidden/>
          </w:rPr>
          <w:tab/>
        </w:r>
        <w:r w:rsidR="006B26D3">
          <w:rPr>
            <w:noProof/>
            <w:webHidden/>
          </w:rPr>
          <w:fldChar w:fldCharType="begin"/>
        </w:r>
        <w:r w:rsidR="006B26D3">
          <w:rPr>
            <w:noProof/>
            <w:webHidden/>
          </w:rPr>
          <w:instrText xml:space="preserve"> PAGEREF _Toc81055673 \h </w:instrText>
        </w:r>
        <w:r w:rsidR="006B26D3">
          <w:rPr>
            <w:noProof/>
            <w:webHidden/>
          </w:rPr>
        </w:r>
        <w:r w:rsidR="006B26D3">
          <w:rPr>
            <w:noProof/>
            <w:webHidden/>
          </w:rPr>
          <w:fldChar w:fldCharType="separate"/>
        </w:r>
        <w:r w:rsidR="006B26D3">
          <w:rPr>
            <w:noProof/>
            <w:webHidden/>
          </w:rPr>
          <w:t>60</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74" w:history="1">
        <w:r w:rsidR="006B26D3" w:rsidRPr="00536F1F">
          <w:rPr>
            <w:rStyle w:val="Hyperlink"/>
            <w:noProof/>
          </w:rPr>
          <w:t>Figure 92 The accuracy score of the logistic regression</w:t>
        </w:r>
        <w:r w:rsidR="006B26D3">
          <w:rPr>
            <w:noProof/>
            <w:webHidden/>
          </w:rPr>
          <w:tab/>
        </w:r>
        <w:r w:rsidR="006B26D3">
          <w:rPr>
            <w:noProof/>
            <w:webHidden/>
          </w:rPr>
          <w:fldChar w:fldCharType="begin"/>
        </w:r>
        <w:r w:rsidR="006B26D3">
          <w:rPr>
            <w:noProof/>
            <w:webHidden/>
          </w:rPr>
          <w:instrText xml:space="preserve"> PAGEREF _Toc81055674 \h </w:instrText>
        </w:r>
        <w:r w:rsidR="006B26D3">
          <w:rPr>
            <w:noProof/>
            <w:webHidden/>
          </w:rPr>
        </w:r>
        <w:r w:rsidR="006B26D3">
          <w:rPr>
            <w:noProof/>
            <w:webHidden/>
          </w:rPr>
          <w:fldChar w:fldCharType="separate"/>
        </w:r>
        <w:r w:rsidR="006B26D3">
          <w:rPr>
            <w:noProof/>
            <w:webHidden/>
          </w:rPr>
          <w:t>60</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75" w:history="1">
        <w:r w:rsidR="006B26D3" w:rsidRPr="00536F1F">
          <w:rPr>
            <w:rStyle w:val="Hyperlink"/>
            <w:noProof/>
          </w:rPr>
          <w:t>Figure 93 The accuracy score of the Random Forest Classifier</w:t>
        </w:r>
        <w:r w:rsidR="006B26D3">
          <w:rPr>
            <w:noProof/>
            <w:webHidden/>
          </w:rPr>
          <w:tab/>
        </w:r>
        <w:r w:rsidR="006B26D3">
          <w:rPr>
            <w:noProof/>
            <w:webHidden/>
          </w:rPr>
          <w:fldChar w:fldCharType="begin"/>
        </w:r>
        <w:r w:rsidR="006B26D3">
          <w:rPr>
            <w:noProof/>
            <w:webHidden/>
          </w:rPr>
          <w:instrText xml:space="preserve"> PAGEREF _Toc81055675 \h </w:instrText>
        </w:r>
        <w:r w:rsidR="006B26D3">
          <w:rPr>
            <w:noProof/>
            <w:webHidden/>
          </w:rPr>
        </w:r>
        <w:r w:rsidR="006B26D3">
          <w:rPr>
            <w:noProof/>
            <w:webHidden/>
          </w:rPr>
          <w:fldChar w:fldCharType="separate"/>
        </w:r>
        <w:r w:rsidR="006B26D3">
          <w:rPr>
            <w:noProof/>
            <w:webHidden/>
          </w:rPr>
          <w:t>60</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76" w:history="1">
        <w:r w:rsidR="006B26D3" w:rsidRPr="00536F1F">
          <w:rPr>
            <w:rStyle w:val="Hyperlink"/>
            <w:noProof/>
          </w:rPr>
          <w:t>Figure 94 Confusion matrix generated</w:t>
        </w:r>
        <w:r w:rsidR="006B26D3">
          <w:rPr>
            <w:noProof/>
            <w:webHidden/>
          </w:rPr>
          <w:tab/>
        </w:r>
        <w:r w:rsidR="006B26D3">
          <w:rPr>
            <w:noProof/>
            <w:webHidden/>
          </w:rPr>
          <w:fldChar w:fldCharType="begin"/>
        </w:r>
        <w:r w:rsidR="006B26D3">
          <w:rPr>
            <w:noProof/>
            <w:webHidden/>
          </w:rPr>
          <w:instrText xml:space="preserve"> PAGEREF _Toc81055676 \h </w:instrText>
        </w:r>
        <w:r w:rsidR="006B26D3">
          <w:rPr>
            <w:noProof/>
            <w:webHidden/>
          </w:rPr>
        </w:r>
        <w:r w:rsidR="006B26D3">
          <w:rPr>
            <w:noProof/>
            <w:webHidden/>
          </w:rPr>
          <w:fldChar w:fldCharType="separate"/>
        </w:r>
        <w:r w:rsidR="006B26D3">
          <w:rPr>
            <w:noProof/>
            <w:webHidden/>
          </w:rPr>
          <w:t>61</w:t>
        </w:r>
        <w:r w:rsidR="006B26D3">
          <w:rPr>
            <w:noProof/>
            <w:webHidden/>
          </w:rPr>
          <w:fldChar w:fldCharType="end"/>
        </w:r>
      </w:hyperlink>
    </w:p>
    <w:p w:rsidR="006B26D3" w:rsidRDefault="00BE7C55">
      <w:pPr>
        <w:pStyle w:val="TableofFigures"/>
        <w:tabs>
          <w:tab w:val="right" w:leader="dot" w:pos="9016"/>
        </w:tabs>
        <w:rPr>
          <w:rFonts w:eastAsiaTheme="minorEastAsia"/>
          <w:noProof/>
          <w:sz w:val="22"/>
          <w:szCs w:val="22"/>
          <w:lang w:val="en-US" w:bidi="ar-SA"/>
        </w:rPr>
      </w:pPr>
      <w:hyperlink w:anchor="_Toc81055677" w:history="1">
        <w:r w:rsidR="006B26D3" w:rsidRPr="00536F1F">
          <w:rPr>
            <w:rStyle w:val="Hyperlink"/>
            <w:noProof/>
          </w:rPr>
          <w:t>Figure 95 Accuracy involved with the process of LSTM</w:t>
        </w:r>
        <w:r w:rsidR="006B26D3">
          <w:rPr>
            <w:noProof/>
            <w:webHidden/>
          </w:rPr>
          <w:tab/>
        </w:r>
        <w:r w:rsidR="006B26D3">
          <w:rPr>
            <w:noProof/>
            <w:webHidden/>
          </w:rPr>
          <w:fldChar w:fldCharType="begin"/>
        </w:r>
        <w:r w:rsidR="006B26D3">
          <w:rPr>
            <w:noProof/>
            <w:webHidden/>
          </w:rPr>
          <w:instrText xml:space="preserve"> PAGEREF _Toc81055677 \h </w:instrText>
        </w:r>
        <w:r w:rsidR="006B26D3">
          <w:rPr>
            <w:noProof/>
            <w:webHidden/>
          </w:rPr>
        </w:r>
        <w:r w:rsidR="006B26D3">
          <w:rPr>
            <w:noProof/>
            <w:webHidden/>
          </w:rPr>
          <w:fldChar w:fldCharType="separate"/>
        </w:r>
        <w:r w:rsidR="006B26D3">
          <w:rPr>
            <w:noProof/>
            <w:webHidden/>
          </w:rPr>
          <w:t>61</w:t>
        </w:r>
        <w:r w:rsidR="006B26D3">
          <w:rPr>
            <w:noProof/>
            <w:webHidden/>
          </w:rPr>
          <w:fldChar w:fldCharType="end"/>
        </w:r>
      </w:hyperlink>
    </w:p>
    <w:p w:rsidR="005F2B58" w:rsidRDefault="005F2B58" w:rsidP="00F83EFC">
      <w:r>
        <w:fldChar w:fldCharType="end"/>
      </w:r>
    </w:p>
    <w:p w:rsidR="00D22A84" w:rsidRDefault="00D22A84">
      <w:pPr>
        <w:spacing w:line="276" w:lineRule="auto"/>
        <w:jc w:val="left"/>
        <w:rPr>
          <w:rFonts w:eastAsiaTheme="majorEastAsia" w:cstheme="majorBidi"/>
          <w:b/>
          <w:bCs/>
          <w:sz w:val="28"/>
          <w:szCs w:val="25"/>
        </w:rPr>
      </w:pPr>
      <w:r>
        <w:br w:type="page"/>
      </w:r>
    </w:p>
    <w:p w:rsidR="005F2B58" w:rsidRDefault="005F2B58" w:rsidP="00D22A84">
      <w:pPr>
        <w:pStyle w:val="Heading1"/>
      </w:pPr>
      <w:bookmarkStart w:id="5" w:name="_Toc81055538"/>
      <w:r>
        <w:lastRenderedPageBreak/>
        <w:t>List of Tables</w:t>
      </w:r>
      <w:bookmarkEnd w:id="5"/>
    </w:p>
    <w:p w:rsidR="006B26D3" w:rsidRDefault="005F2B58">
      <w:pPr>
        <w:pStyle w:val="TableofFigures"/>
        <w:tabs>
          <w:tab w:val="right" w:leader="dot" w:pos="9016"/>
        </w:tabs>
        <w:rPr>
          <w:rFonts w:eastAsiaTheme="minorEastAsia"/>
          <w:noProof/>
          <w:sz w:val="22"/>
          <w:szCs w:val="22"/>
          <w:lang w:val="en-US" w:bidi="ar-SA"/>
        </w:rPr>
      </w:pPr>
      <w:r>
        <w:fldChar w:fldCharType="begin"/>
      </w:r>
      <w:r>
        <w:instrText xml:space="preserve"> TOC \h \z \c "Table" </w:instrText>
      </w:r>
      <w:r>
        <w:fldChar w:fldCharType="separate"/>
      </w:r>
      <w:hyperlink w:anchor="_Toc81055678" w:history="1">
        <w:r w:rsidR="006B26D3" w:rsidRPr="00B052DB">
          <w:rPr>
            <w:rStyle w:val="Hyperlink"/>
            <w:noProof/>
          </w:rPr>
          <w:t>Table 1 Comparison table</w:t>
        </w:r>
        <w:r w:rsidR="006B26D3">
          <w:rPr>
            <w:noProof/>
            <w:webHidden/>
          </w:rPr>
          <w:tab/>
        </w:r>
        <w:r w:rsidR="006B26D3">
          <w:rPr>
            <w:noProof/>
            <w:webHidden/>
          </w:rPr>
          <w:fldChar w:fldCharType="begin"/>
        </w:r>
        <w:r w:rsidR="006B26D3">
          <w:rPr>
            <w:noProof/>
            <w:webHidden/>
          </w:rPr>
          <w:instrText xml:space="preserve"> PAGEREF _Toc81055678 \h </w:instrText>
        </w:r>
        <w:r w:rsidR="006B26D3">
          <w:rPr>
            <w:noProof/>
            <w:webHidden/>
          </w:rPr>
        </w:r>
        <w:r w:rsidR="006B26D3">
          <w:rPr>
            <w:noProof/>
            <w:webHidden/>
          </w:rPr>
          <w:fldChar w:fldCharType="separate"/>
        </w:r>
        <w:r w:rsidR="006B26D3">
          <w:rPr>
            <w:noProof/>
            <w:webHidden/>
          </w:rPr>
          <w:t>19</w:t>
        </w:r>
        <w:r w:rsidR="006B26D3">
          <w:rPr>
            <w:noProof/>
            <w:webHidden/>
          </w:rPr>
          <w:fldChar w:fldCharType="end"/>
        </w:r>
      </w:hyperlink>
    </w:p>
    <w:p w:rsidR="005F2B58" w:rsidRDefault="005F2B58" w:rsidP="00F83EFC">
      <w:r>
        <w:fldChar w:fldCharType="end"/>
      </w:r>
    </w:p>
    <w:p w:rsidR="00A40475" w:rsidRDefault="00F83EFC" w:rsidP="00A40475">
      <w:pPr>
        <w:sectPr w:rsidR="00A40475" w:rsidSect="00DE5346">
          <w:headerReference w:type="default" r:id="rId9"/>
          <w:footerReference w:type="default" r:id="rId10"/>
          <w:headerReference w:type="first" r:id="rId11"/>
          <w:footerReference w:type="first" r:id="rId12"/>
          <w:pgSz w:w="11906" w:h="16838"/>
          <w:pgMar w:top="1440" w:right="1440" w:bottom="1440" w:left="1440" w:header="708" w:footer="708" w:gutter="0"/>
          <w:pgBorders w:offsetFrom="page">
            <w:top w:val="double" w:sz="4" w:space="24" w:color="auto"/>
            <w:left w:val="double" w:sz="4" w:space="24" w:color="auto"/>
            <w:bottom w:val="double" w:sz="4" w:space="24" w:color="auto"/>
            <w:right w:val="double" w:sz="4" w:space="24" w:color="auto"/>
          </w:pgBorders>
          <w:pgNumType w:fmt="lowerRoman" w:start="0"/>
          <w:cols w:space="708"/>
          <w:titlePg/>
          <w:docGrid w:linePitch="360"/>
        </w:sectPr>
      </w:pPr>
      <w:r>
        <w:br w:type="page"/>
      </w:r>
    </w:p>
    <w:p w:rsidR="005F2751" w:rsidRPr="0080729E" w:rsidRDefault="0080729E" w:rsidP="0090457B">
      <w:pPr>
        <w:pStyle w:val="Heading1"/>
        <w:spacing w:before="0"/>
      </w:pPr>
      <w:bookmarkStart w:id="6" w:name="_Toc81055539"/>
      <w:r>
        <w:lastRenderedPageBreak/>
        <w:t xml:space="preserve">Chapter 1 </w:t>
      </w:r>
      <w:r w:rsidR="00DA5CDE">
        <w:t>Introduction</w:t>
      </w:r>
      <w:bookmarkEnd w:id="6"/>
    </w:p>
    <w:p w:rsidR="002507EA" w:rsidRPr="002507EA" w:rsidRDefault="002507EA" w:rsidP="00572BC6">
      <w:pPr>
        <w:pStyle w:val="Heading2"/>
        <w:spacing w:before="0"/>
      </w:pPr>
      <w:bookmarkStart w:id="7" w:name="_Toc81055540"/>
      <w:r>
        <w:t>Background information</w:t>
      </w:r>
      <w:bookmarkEnd w:id="7"/>
      <w:r>
        <w:t xml:space="preserve"> </w:t>
      </w:r>
    </w:p>
    <w:p w:rsidR="00DA5CDE" w:rsidRDefault="00E92270" w:rsidP="00DA5CDE">
      <w:r>
        <w:t xml:space="preserve">In </w:t>
      </w:r>
      <w:r w:rsidR="00886972">
        <w:t xml:space="preserve">the </w:t>
      </w:r>
      <w:r>
        <w:t>past few decades</w:t>
      </w:r>
      <w:r w:rsidR="00886972">
        <w:t>,</w:t>
      </w:r>
      <w:r>
        <w:t xml:space="preserve"> the communication technology developed</w:t>
      </w:r>
      <w:r w:rsidR="00886972">
        <w:t>,</w:t>
      </w:r>
      <w:r>
        <w:t xml:space="preserve"> a lot</w:t>
      </w:r>
      <w:r w:rsidR="00886972">
        <w:t xml:space="preserve"> of</w:t>
      </w:r>
      <w:r>
        <w:t xml:space="preserve"> credit goes to the internet</w:t>
      </w:r>
      <w:r w:rsidR="00886972">
        <w:t>,</w:t>
      </w:r>
      <w:r>
        <w:t xml:space="preserve"> which brings the peoples together closer. The internet help to overcome the slow communication which use</w:t>
      </w:r>
      <w:r w:rsidR="00886972">
        <w:t>s</w:t>
      </w:r>
      <w:r>
        <w:t xml:space="preserve"> in the past through the help of letter, telegram which is a too slow process of the communication all the problems are mitigated by </w:t>
      </w:r>
      <w:r w:rsidR="00B83034">
        <w:t xml:space="preserve">introducing the social media platforms in the human life cycle for the communication. </w:t>
      </w:r>
      <w:r w:rsidR="00886972">
        <w:t>S</w:t>
      </w:r>
      <w:r w:rsidR="0052154E">
        <w:t>ocial media i</w:t>
      </w:r>
      <w:r w:rsidR="00B83034">
        <w:t xml:space="preserve">s now emerging in every human life sans have a diverse impact on the daily life of a person. </w:t>
      </w:r>
      <w:r w:rsidR="00B83034" w:rsidRPr="00047558">
        <w:rPr>
          <w:b/>
          <w:bCs/>
        </w:rPr>
        <w:t xml:space="preserve">The sentimental analysis is a technique </w:t>
      </w:r>
      <w:r w:rsidR="00047558" w:rsidRPr="00047558">
        <w:rPr>
          <w:b/>
          <w:bCs/>
        </w:rPr>
        <w:t>to detect the opinion of an individual person</w:t>
      </w:r>
      <w:r w:rsidR="00B83034" w:rsidRPr="00047558">
        <w:rPr>
          <w:b/>
          <w:bCs/>
        </w:rPr>
        <w:t xml:space="preserve"> </w:t>
      </w:r>
      <w:r w:rsidR="00047558" w:rsidRPr="00047558">
        <w:rPr>
          <w:b/>
          <w:bCs/>
        </w:rPr>
        <w:t>or the group in the text form</w:t>
      </w:r>
      <w:r w:rsidR="00A55D4A">
        <w:t xml:space="preserve">. </w:t>
      </w:r>
      <w:r w:rsidR="00047558">
        <w:t>The sentimental analysis is the trend of the many research and social media play an important role to collect the information through the help of it by using the text data mining and the information retriever</w:t>
      </w:r>
      <w:r w:rsidR="00035D57">
        <w:t xml:space="preserve"> </w:t>
      </w:r>
      <w:r w:rsidR="00035D57" w:rsidRPr="00CF0EC4">
        <w:t>(Mutinda, Mwangi and Okeyo, 2021)</w:t>
      </w:r>
      <w:r w:rsidR="00047558">
        <w:t>. By using social media platforms</w:t>
      </w:r>
      <w:r w:rsidR="00886972">
        <w:t>,</w:t>
      </w:r>
      <w:r w:rsidR="00047558">
        <w:t xml:space="preserve"> many users express their personal views and express </w:t>
      </w:r>
      <w:r w:rsidR="001B028B">
        <w:t>their</w:t>
      </w:r>
      <w:r w:rsidR="00047558">
        <w:t xml:space="preserve"> thoughts </w:t>
      </w:r>
      <w:r w:rsidR="001B028B">
        <w:t>u</w:t>
      </w:r>
      <w:r w:rsidR="00AB679F">
        <w:t xml:space="preserve">sing </w:t>
      </w:r>
      <w:r w:rsidR="00886972">
        <w:t>F</w:t>
      </w:r>
      <w:r w:rsidR="00AB679F">
        <w:t xml:space="preserve">acebook, </w:t>
      </w:r>
      <w:r w:rsidR="00886972">
        <w:t>T</w:t>
      </w:r>
      <w:r w:rsidR="00AB679F">
        <w:t>witter, etc. and make the relationship by communicati</w:t>
      </w:r>
      <w:r w:rsidR="00886972">
        <w:t>ng</w:t>
      </w:r>
      <w:r w:rsidR="00AB679F">
        <w:t xml:space="preserve"> </w:t>
      </w:r>
      <w:r w:rsidR="00886972">
        <w:t xml:space="preserve">with </w:t>
      </w:r>
      <w:r w:rsidR="00AB679F">
        <w:t>others by discussing various topic</w:t>
      </w:r>
      <w:r w:rsidR="00886972">
        <w:t>s</w:t>
      </w:r>
      <w:r w:rsidR="00AB679F">
        <w:t xml:space="preserve"> like politics, social issues and their personal problems. Sentimental analysis is a process of finding the negative and the positive viewpoints in written form. Many organi</w:t>
      </w:r>
      <w:r w:rsidR="00886972">
        <w:t>z</w:t>
      </w:r>
      <w:r w:rsidR="00AB679F">
        <w:t xml:space="preserve">ation use this technique to determine the sentimental statements from the social data, measure </w:t>
      </w:r>
      <w:r w:rsidR="00E144B1">
        <w:t>their</w:t>
      </w:r>
      <w:r w:rsidR="00AB679F">
        <w:t xml:space="preserve"> brand values and understand the customer requirements, though the customer experience</w:t>
      </w:r>
      <w:r w:rsidR="00886972">
        <w:t>s</w:t>
      </w:r>
      <w:r w:rsidR="00AB679F">
        <w:t xml:space="preserve"> </w:t>
      </w:r>
      <w:r w:rsidR="00E144B1">
        <w:t>their</w:t>
      </w:r>
      <w:r w:rsidR="00AB679F">
        <w:t xml:space="preserve"> views and the felling for the </w:t>
      </w:r>
      <w:r w:rsidR="0079094A">
        <w:t>organi</w:t>
      </w:r>
      <w:r w:rsidR="00886972">
        <w:t>z</w:t>
      </w:r>
      <w:r w:rsidR="0079094A">
        <w:t>ation</w:t>
      </w:r>
      <w:r w:rsidR="00AB679F">
        <w:t xml:space="preserve"> by using the socia</w:t>
      </w:r>
      <w:r w:rsidR="0079094A">
        <w:t xml:space="preserve">l media platform </w:t>
      </w:r>
      <w:r w:rsidR="00AB679F">
        <w:t xml:space="preserve">more confidently and freely which </w:t>
      </w:r>
      <w:r w:rsidR="0079094A">
        <w:t>play</w:t>
      </w:r>
      <w:r w:rsidR="00AB679F">
        <w:t xml:space="preserve"> an essential tool for the organi</w:t>
      </w:r>
      <w:r w:rsidR="00886972">
        <w:t>zation</w:t>
      </w:r>
      <w:r w:rsidR="0079094A">
        <w:t xml:space="preserve"> to monitor and understand the sentimental statements. Sentimental analysis is the most common text classification </w:t>
      </w:r>
      <w:r w:rsidR="00E144B1">
        <w:t>approach</w:t>
      </w:r>
      <w:r w:rsidR="00886972">
        <w:t>,</w:t>
      </w:r>
      <w:r w:rsidR="00E144B1">
        <w:t xml:space="preserve"> which</w:t>
      </w:r>
      <w:r w:rsidR="0079094A">
        <w:t xml:space="preserve"> analy</w:t>
      </w:r>
      <w:r w:rsidR="00886972">
        <w:t>zes</w:t>
      </w:r>
      <w:r w:rsidR="0079094A">
        <w:t xml:space="preserve"> the incoming messages and advise</w:t>
      </w:r>
      <w:r w:rsidR="00886972">
        <w:t>s</w:t>
      </w:r>
      <w:r w:rsidR="0079094A">
        <w:t xml:space="preserve"> the underlying views</w:t>
      </w:r>
      <w:r w:rsidR="003973C0">
        <w:t xml:space="preserve"> </w:t>
      </w:r>
      <w:r w:rsidR="003973C0" w:rsidRPr="003973C0">
        <w:t>(Sciandra, 2020)</w:t>
      </w:r>
      <w:r w:rsidR="0079094A">
        <w:t>.</w:t>
      </w:r>
    </w:p>
    <w:p w:rsidR="0079094A" w:rsidRDefault="00E144B1" w:rsidP="007D609E">
      <w:pPr>
        <w:spacing w:after="0"/>
      </w:pPr>
      <w:r>
        <w:t>According to the world health organi</w:t>
      </w:r>
      <w:r w:rsidR="00886972">
        <w:t>z</w:t>
      </w:r>
      <w:r>
        <w:t>ation</w:t>
      </w:r>
      <w:r w:rsidR="00886972">
        <w:t>,</w:t>
      </w:r>
      <w:r>
        <w:t xml:space="preserve"> the depression is the </w:t>
      </w:r>
      <w:r w:rsidR="00FB4C3A">
        <w:t>world</w:t>
      </w:r>
      <w:r w:rsidR="00886972">
        <w:t>'</w:t>
      </w:r>
      <w:r w:rsidR="00FB4C3A">
        <w:t>s</w:t>
      </w:r>
      <w:r>
        <w:t xml:space="preserve"> fourth</w:t>
      </w:r>
      <w:r w:rsidR="00886972">
        <w:t>-</w:t>
      </w:r>
      <w:r>
        <w:t xml:space="preserve">largest diseases </w:t>
      </w:r>
      <w:r w:rsidR="00FB4C3A">
        <w:t xml:space="preserve">which the </w:t>
      </w:r>
      <w:r w:rsidR="00291EB9">
        <w:t>millions</w:t>
      </w:r>
      <w:r w:rsidR="00FB4C3A">
        <w:t xml:space="preserve"> of the peoples are suffer</w:t>
      </w:r>
      <w:r w:rsidR="00886972">
        <w:t>ing</w:t>
      </w:r>
      <w:r w:rsidR="00FB4C3A">
        <w:t xml:space="preserve"> </w:t>
      </w:r>
      <w:r w:rsidR="00886972">
        <w:t>the word entirely</w:t>
      </w:r>
      <w:r w:rsidR="00D916A1">
        <w:t xml:space="preserve"> due to depressions millions of peoples end there life there </w:t>
      </w:r>
      <w:r w:rsidR="00886972">
        <w:t>is</w:t>
      </w:r>
      <w:r w:rsidR="00D916A1">
        <w:t xml:space="preserve"> very low medical support available for the treatment for the depression due to difficulty in diagnos</w:t>
      </w:r>
      <w:r w:rsidR="00886972">
        <w:t>ing</w:t>
      </w:r>
      <w:r w:rsidR="00D916A1">
        <w:t xml:space="preserve"> mental problems. Depression is a mental sentiment which is also called clinical depression</w:t>
      </w:r>
      <w:r w:rsidR="00886972">
        <w:t>,</w:t>
      </w:r>
      <w:r w:rsidR="00D916A1">
        <w:t xml:space="preserve"> which is </w:t>
      </w:r>
      <w:r w:rsidR="00AD6B9F">
        <w:t>instability</w:t>
      </w:r>
      <w:r w:rsidR="00D916A1">
        <w:t xml:space="preserve"> in the mental health of a person which characterized the mood, loss in interest, negotiations which make them feel guilt which affect</w:t>
      </w:r>
      <w:r w:rsidR="00886972">
        <w:t>s</w:t>
      </w:r>
      <w:r w:rsidR="00D916A1">
        <w:t xml:space="preserve"> the feelings, </w:t>
      </w:r>
      <w:r w:rsidR="00AD6B9F">
        <w:t>thinking and handling the daily schedules. The social network sites are the community in which various type</w:t>
      </w:r>
      <w:r w:rsidR="0084208E">
        <w:t>s</w:t>
      </w:r>
      <w:r w:rsidR="00AD6B9F">
        <w:t xml:space="preserve"> of people </w:t>
      </w:r>
      <w:r w:rsidR="00AD6B9F">
        <w:lastRenderedPageBreak/>
        <w:t>make a network of the different people</w:t>
      </w:r>
      <w:r w:rsidR="00886972">
        <w:t>'</w:t>
      </w:r>
      <w:r w:rsidR="00AD6B9F">
        <w:t>s different organi</w:t>
      </w:r>
      <w:r w:rsidR="00886972">
        <w:t>z</w:t>
      </w:r>
      <w:r w:rsidR="00AD6B9F">
        <w:t>ations and express their feelings in the form of the text through which the advance</w:t>
      </w:r>
      <w:r w:rsidR="00886972">
        <w:t>d</w:t>
      </w:r>
      <w:r w:rsidR="00AD6B9F">
        <w:t xml:space="preserve"> research </w:t>
      </w:r>
      <w:r w:rsidR="00886972">
        <w:t>is</w:t>
      </w:r>
      <w:r w:rsidR="00AD6B9F">
        <w:t xml:space="preserve"> done</w:t>
      </w:r>
      <w:r w:rsidR="00683E08">
        <w:t xml:space="preserve"> </w:t>
      </w:r>
      <w:r w:rsidR="00EC65A8">
        <w:t>by focusing on the data of the confirm</w:t>
      </w:r>
      <w:r w:rsidR="00886972">
        <w:t>ed</w:t>
      </w:r>
      <w:r w:rsidR="00EC65A8">
        <w:t xml:space="preserve"> social media observation which increase the confidence of the collective data values to analyze the and monitoring the data to </w:t>
      </w:r>
      <w:r w:rsidR="00451BE4">
        <w:t>mitigate</w:t>
      </w:r>
      <w:r w:rsidR="00EC65A8">
        <w:t xml:space="preserve"> the problems related to the mental health</w:t>
      </w:r>
      <w:r w:rsidR="00886972">
        <w:t>,</w:t>
      </w:r>
      <w:r w:rsidR="00EC65A8">
        <w:t xml:space="preserve"> and the</w:t>
      </w:r>
      <w:r w:rsidR="00886972">
        <w:t>y</w:t>
      </w:r>
      <w:r w:rsidR="00EC65A8">
        <w:t xml:space="preserve"> help to provide the accurate treatment to the patient. There </w:t>
      </w:r>
      <w:r w:rsidR="00886972">
        <w:t>is</w:t>
      </w:r>
      <w:r w:rsidR="004044B5">
        <w:t xml:space="preserve"> various type of the sentimental analysis available which are mention and explained blow</w:t>
      </w:r>
      <w:r w:rsidR="003973C0">
        <w:t xml:space="preserve"> </w:t>
      </w:r>
      <w:r w:rsidR="003973C0" w:rsidRPr="003973C0">
        <w:t>(Mussiraliyeva, Bolatbek, Omarov and Bagitova, 2020)</w:t>
      </w:r>
      <w:r w:rsidR="004044B5">
        <w:t>.</w:t>
      </w:r>
    </w:p>
    <w:p w:rsidR="00E44802" w:rsidRPr="00586EA4" w:rsidRDefault="00586EA4" w:rsidP="00FC12B6">
      <w:pPr>
        <w:pStyle w:val="ListParagraph"/>
        <w:numPr>
          <w:ilvl w:val="0"/>
          <w:numId w:val="1"/>
        </w:numPr>
        <w:rPr>
          <w:b/>
          <w:bCs/>
        </w:rPr>
      </w:pPr>
      <w:r>
        <w:rPr>
          <w:b/>
          <w:bCs/>
        </w:rPr>
        <w:t xml:space="preserve">Emotion detection: </w:t>
      </w:r>
      <w:r w:rsidR="004044B5">
        <w:t>In this type of sentimental analysis</w:t>
      </w:r>
      <w:r w:rsidR="00886972">
        <w:t>,</w:t>
      </w:r>
      <w:r w:rsidR="004044B5">
        <w:t xml:space="preserve"> the main focus is to detect the emotions</w:t>
      </w:r>
      <w:r w:rsidR="00886972">
        <w:t>,</w:t>
      </w:r>
      <w:r w:rsidR="004044B5">
        <w:t xml:space="preserve"> for example</w:t>
      </w:r>
      <w:r w:rsidR="00886972">
        <w:t>,</w:t>
      </w:r>
      <w:r w:rsidR="004044B5">
        <w:t xml:space="preserve"> </w:t>
      </w:r>
      <w:r w:rsidR="00337A34">
        <w:t>happiness</w:t>
      </w:r>
      <w:r w:rsidR="004044B5">
        <w:t xml:space="preserve">, anger, </w:t>
      </w:r>
      <w:r w:rsidR="00337A34">
        <w:t>aggravation, annoyance, unhappiness</w:t>
      </w:r>
      <w:r w:rsidR="00E44802">
        <w:t xml:space="preserve"> and ma</w:t>
      </w:r>
      <w:r w:rsidR="00886972">
        <w:t>n</w:t>
      </w:r>
      <w:r w:rsidR="00E44802">
        <w:t>y more.</w:t>
      </w:r>
    </w:p>
    <w:p w:rsidR="00E44802" w:rsidRPr="00586EA4" w:rsidRDefault="00E44802" w:rsidP="00FC12B6">
      <w:pPr>
        <w:pStyle w:val="ListParagraph"/>
        <w:numPr>
          <w:ilvl w:val="0"/>
          <w:numId w:val="1"/>
        </w:numPr>
        <w:rPr>
          <w:b/>
          <w:bCs/>
        </w:rPr>
      </w:pPr>
      <w:r w:rsidRPr="00E44802">
        <w:rPr>
          <w:b/>
          <w:bCs/>
        </w:rPr>
        <w:t>As</w:t>
      </w:r>
      <w:r w:rsidR="00586EA4">
        <w:rPr>
          <w:b/>
          <w:bCs/>
        </w:rPr>
        <w:t>pect</w:t>
      </w:r>
      <w:r w:rsidR="007177A5">
        <w:rPr>
          <w:b/>
          <w:bCs/>
        </w:rPr>
        <w:t>-</w:t>
      </w:r>
      <w:r w:rsidR="00586EA4">
        <w:rPr>
          <w:b/>
          <w:bCs/>
        </w:rPr>
        <w:t>based sentimental analysis:</w:t>
      </w:r>
      <w:r w:rsidR="00F030C6">
        <w:rPr>
          <w:b/>
          <w:bCs/>
        </w:rPr>
        <w:t xml:space="preserve"> </w:t>
      </w:r>
      <w:r>
        <w:t>In this sentiment analysis</w:t>
      </w:r>
      <w:r w:rsidR="00886972">
        <w:t>,</w:t>
      </w:r>
      <w:r>
        <w:t xml:space="preserve"> the statement </w:t>
      </w:r>
      <w:r w:rsidR="00886972">
        <w:t>is</w:t>
      </w:r>
      <w:r>
        <w:t xml:space="preserve"> analyzed</w:t>
      </w:r>
      <w:r w:rsidR="00886972">
        <w:t>,</w:t>
      </w:r>
      <w:r>
        <w:t xml:space="preserve"> which </w:t>
      </w:r>
      <w:r w:rsidR="00886972">
        <w:t>is</w:t>
      </w:r>
      <w:r>
        <w:t xml:space="preserve"> </w:t>
      </w:r>
      <w:r w:rsidR="00886972">
        <w:t xml:space="preserve">the </w:t>
      </w:r>
      <w:r>
        <w:t>text</w:t>
      </w:r>
      <w:r w:rsidR="00886972">
        <w:t>-</w:t>
      </w:r>
      <w:r>
        <w:t>based approach or in the written form</w:t>
      </w:r>
      <w:r w:rsidR="00886972">
        <w:t>. For example,</w:t>
      </w:r>
      <w:r>
        <w:t xml:space="preserve"> a</w:t>
      </w:r>
      <w:r w:rsidR="00886972">
        <w:t>n</w:t>
      </w:r>
      <w:r>
        <w:t xml:space="preserve"> organi</w:t>
      </w:r>
      <w:r w:rsidR="00886972">
        <w:t>z</w:t>
      </w:r>
      <w:r>
        <w:t>ation perform</w:t>
      </w:r>
      <w:r w:rsidR="00886972">
        <w:t>s</w:t>
      </w:r>
      <w:r>
        <w:t xml:space="preserve"> a feedback form </w:t>
      </w:r>
      <w:r w:rsidR="0052154E">
        <w:t>to</w:t>
      </w:r>
      <w:r>
        <w:t xml:space="preserve"> the</w:t>
      </w:r>
      <w:r w:rsidR="00886972">
        <w:t>ir</w:t>
      </w:r>
      <w:r>
        <w:t xml:space="preserve"> customer to write </w:t>
      </w:r>
      <w:r w:rsidR="0052154E">
        <w:t>their</w:t>
      </w:r>
      <w:r>
        <w:t xml:space="preserve"> view about the </w:t>
      </w:r>
      <w:r w:rsidR="0052154E">
        <w:t>organi</w:t>
      </w:r>
      <w:r w:rsidR="00886972">
        <w:t>z</w:t>
      </w:r>
      <w:r w:rsidR="0052154E">
        <w:t>ation</w:t>
      </w:r>
      <w:r w:rsidR="00886972">
        <w:t>'s</w:t>
      </w:r>
      <w:r>
        <w:t xml:space="preserve"> performance</w:t>
      </w:r>
      <w:r w:rsidR="0052154E">
        <w:t xml:space="preserve">. The </w:t>
      </w:r>
      <w:r w:rsidR="00DE78F9">
        <w:t>customer give</w:t>
      </w:r>
      <w:r w:rsidR="00886972">
        <w:t>s</w:t>
      </w:r>
      <w:r w:rsidR="00DE78F9">
        <w:t xml:space="preserve"> the</w:t>
      </w:r>
      <w:r w:rsidR="00886972">
        <w:t>ir</w:t>
      </w:r>
      <w:r w:rsidR="00DE78F9">
        <w:t xml:space="preserve"> review about which can be in any way like positive, negative or neutral. All this type of reviews </w:t>
      </w:r>
      <w:r w:rsidR="00886972">
        <w:t>is</w:t>
      </w:r>
      <w:r w:rsidR="00DE78F9">
        <w:t xml:space="preserve"> aspect</w:t>
      </w:r>
      <w:r w:rsidR="00886972">
        <w:t>-</w:t>
      </w:r>
      <w:r w:rsidR="00DE78F9">
        <w:t>based sentimental analysis</w:t>
      </w:r>
      <w:r w:rsidR="00886972">
        <w:t>,</w:t>
      </w:r>
      <w:r w:rsidR="00451BE4">
        <w:t xml:space="preserve"> which help</w:t>
      </w:r>
      <w:r w:rsidR="00886972">
        <w:t>s</w:t>
      </w:r>
      <w:r w:rsidR="00451BE4">
        <w:t xml:space="preserve"> the organi</w:t>
      </w:r>
      <w:r w:rsidR="00886972">
        <w:t>z</w:t>
      </w:r>
      <w:r w:rsidR="00451BE4">
        <w:t>ation and the business</w:t>
      </w:r>
      <w:r w:rsidR="00DE78F9">
        <w:t xml:space="preserve"> </w:t>
      </w:r>
      <w:r w:rsidR="00451BE4">
        <w:t>organi</w:t>
      </w:r>
      <w:r w:rsidR="00886972">
        <w:t>z</w:t>
      </w:r>
      <w:r w:rsidR="00451BE4">
        <w:t>ation to enhance the customer experience</w:t>
      </w:r>
      <w:r w:rsidR="00886972">
        <w:t>,</w:t>
      </w:r>
      <w:r w:rsidR="00451BE4">
        <w:t xml:space="preserve"> which make</w:t>
      </w:r>
      <w:r w:rsidR="00886972">
        <w:t>s</w:t>
      </w:r>
      <w:r w:rsidR="00451BE4">
        <w:t xml:space="preserve"> them the first priority</w:t>
      </w:r>
      <w:r w:rsidR="00035D57">
        <w:t xml:space="preserve"> </w:t>
      </w:r>
      <w:r w:rsidR="00035D57" w:rsidRPr="00CF0EC4">
        <w:t>(Coban and Ozel, 2018)</w:t>
      </w:r>
      <w:r w:rsidR="00451BE4">
        <w:t>.</w:t>
      </w:r>
    </w:p>
    <w:p w:rsidR="00451BE4" w:rsidRPr="00405292" w:rsidRDefault="00451BE4" w:rsidP="00FC12B6">
      <w:pPr>
        <w:pStyle w:val="ListParagraph"/>
        <w:numPr>
          <w:ilvl w:val="0"/>
          <w:numId w:val="1"/>
        </w:numPr>
        <w:rPr>
          <w:b/>
          <w:bCs/>
        </w:rPr>
      </w:pPr>
      <w:r w:rsidRPr="00451BE4">
        <w:rPr>
          <w:b/>
          <w:bCs/>
        </w:rPr>
        <w:t>M</w:t>
      </w:r>
      <w:r w:rsidR="00586EA4">
        <w:rPr>
          <w:b/>
          <w:bCs/>
        </w:rPr>
        <w:t xml:space="preserve">ultilingual sentimental analysis: </w:t>
      </w:r>
      <w:r>
        <w:t>Multilingual sentiment analysis is hard and can be difficult to retrieve. In this approach</w:t>
      </w:r>
      <w:r w:rsidR="00886972">
        <w:t>,</w:t>
      </w:r>
      <w:r>
        <w:t xml:space="preserve"> there </w:t>
      </w:r>
      <w:r w:rsidR="00886972">
        <w:t>is</w:t>
      </w:r>
      <w:r>
        <w:t xml:space="preserve"> various type of the pre</w:t>
      </w:r>
      <w:r w:rsidR="009142DB">
        <w:t>-</w:t>
      </w:r>
      <w:r>
        <w:t>processing and resources are needed in which there are some resources easily available on the internet social media</w:t>
      </w:r>
      <w:r w:rsidR="00886972">
        <w:t>,</w:t>
      </w:r>
      <w:r>
        <w:t xml:space="preserve"> but some need to be create</w:t>
      </w:r>
      <w:r w:rsidR="00886972">
        <w:t>d</w:t>
      </w:r>
      <w:r>
        <w:t>.</w:t>
      </w:r>
      <w:r w:rsidR="007A3843">
        <w:t xml:space="preserve"> </w:t>
      </w:r>
      <w:r>
        <w:t xml:space="preserve">There are many benefits available </w:t>
      </w:r>
      <w:r w:rsidR="00886972">
        <w:t>that</w:t>
      </w:r>
      <w:r w:rsidR="00F401F5">
        <w:t xml:space="preserve"> are more important because </w:t>
      </w:r>
      <w:r w:rsidR="00886972">
        <w:t>they</w:t>
      </w:r>
      <w:r w:rsidR="00F401F5">
        <w:t xml:space="preserve"> help in detecting to mitigate the problem related to the health issues like depression, help organi</w:t>
      </w:r>
      <w:r w:rsidR="00886972">
        <w:t>z</w:t>
      </w:r>
      <w:r w:rsidR="00F401F5">
        <w:t>ation</w:t>
      </w:r>
      <w:r w:rsidR="0084208E">
        <w:t>s</w:t>
      </w:r>
      <w:r w:rsidR="00F401F5">
        <w:t xml:space="preserve"> to understand the whole feedback of their</w:t>
      </w:r>
      <w:r w:rsidR="00C62481">
        <w:t xml:space="preserve"> customers. It </w:t>
      </w:r>
      <w:r w:rsidR="00886972">
        <w:t xml:space="preserve">is </w:t>
      </w:r>
      <w:r w:rsidR="00C62481">
        <w:t xml:space="preserve">estimated that more than 90% of the </w:t>
      </w:r>
      <w:r w:rsidR="00D4640B">
        <w:t xml:space="preserve">data </w:t>
      </w:r>
      <w:r w:rsidR="00C62481">
        <w:t xml:space="preserve">are unbalanced </w:t>
      </w:r>
      <w:r w:rsidR="00886972">
        <w:t>a</w:t>
      </w:r>
      <w:r w:rsidR="00C62481">
        <w:t>round the world</w:t>
      </w:r>
      <w:r w:rsidR="00886972">
        <w:t>,</w:t>
      </w:r>
      <w:r w:rsidR="00C62481">
        <w:t xml:space="preserve"> </w:t>
      </w:r>
      <w:r w:rsidR="00D4640B">
        <w:t>which create</w:t>
      </w:r>
      <w:r w:rsidR="00886972">
        <w:t>s</w:t>
      </w:r>
      <w:r w:rsidR="00D4640B">
        <w:t xml:space="preserve"> in every second through social </w:t>
      </w:r>
      <w:r w:rsidR="00886972">
        <w:t>m</w:t>
      </w:r>
      <w:r w:rsidR="00D4640B">
        <w:t xml:space="preserve">edia like </w:t>
      </w:r>
      <w:r w:rsidR="00886972">
        <w:t>F</w:t>
      </w:r>
      <w:r w:rsidR="00D4640B">
        <w:t>acebook, twitters, emails</w:t>
      </w:r>
      <w:r w:rsidR="00886972">
        <w:t>,</w:t>
      </w:r>
      <w:r w:rsidR="00D4640B">
        <w:t xml:space="preserve"> which make </w:t>
      </w:r>
      <w:r w:rsidR="00886972">
        <w:t xml:space="preserve">it </w:t>
      </w:r>
      <w:r w:rsidR="00D4640B">
        <w:t xml:space="preserve">hard to understand and analyze the sentiments in </w:t>
      </w:r>
      <w:r w:rsidR="00886972">
        <w:t xml:space="preserve">a </w:t>
      </w:r>
      <w:r w:rsidR="00D4640B">
        <w:t>well</w:t>
      </w:r>
      <w:r w:rsidR="00886972">
        <w:t>-</w:t>
      </w:r>
      <w:r w:rsidR="00D4640B">
        <w:t>mannered and timely</w:t>
      </w:r>
      <w:r w:rsidR="003973C0">
        <w:t xml:space="preserve"> </w:t>
      </w:r>
      <w:r w:rsidR="003973C0" w:rsidRPr="003973C0">
        <w:t>(Fernandez and Alani, 2021)</w:t>
      </w:r>
      <w:r w:rsidR="00D4640B">
        <w:t xml:space="preserve">. </w:t>
      </w:r>
    </w:p>
    <w:p w:rsidR="00405292" w:rsidRDefault="00405292" w:rsidP="004A6437">
      <w:pPr>
        <w:pStyle w:val="Heading2"/>
        <w:spacing w:before="0"/>
      </w:pPr>
      <w:bookmarkStart w:id="8" w:name="_Toc81055541"/>
      <w:r>
        <w:t>Problem statement</w:t>
      </w:r>
      <w:bookmarkEnd w:id="8"/>
      <w:r>
        <w:t xml:space="preserve"> </w:t>
      </w:r>
    </w:p>
    <w:p w:rsidR="00405292" w:rsidRDefault="00AA1D91" w:rsidP="00FA6CE4">
      <w:r>
        <w:t xml:space="preserve">The main problem </w:t>
      </w:r>
      <w:r w:rsidR="000608F7">
        <w:t>that ha</w:t>
      </w:r>
      <w:r w:rsidR="00475122">
        <w:t>s</w:t>
      </w:r>
      <w:r w:rsidR="000608F7">
        <w:t xml:space="preserve"> </w:t>
      </w:r>
      <w:r w:rsidR="00475122">
        <w:t xml:space="preserve">been </w:t>
      </w:r>
      <w:r w:rsidR="000608F7">
        <w:t xml:space="preserve">noticed </w:t>
      </w:r>
      <w:r w:rsidR="0092798C">
        <w:t xml:space="preserve">on social media </w:t>
      </w:r>
      <w:r w:rsidR="00D03772">
        <w:t xml:space="preserve">is of </w:t>
      </w:r>
      <w:r w:rsidR="00520AD0">
        <w:t xml:space="preserve">detection of social media sentiments. </w:t>
      </w:r>
      <w:r w:rsidR="002F39EC" w:rsidRPr="002F39EC">
        <w:t>Various people upload the status on their social media handles</w:t>
      </w:r>
      <w:r w:rsidR="00475122">
        <w:t>,</w:t>
      </w:r>
      <w:r w:rsidR="002F39EC" w:rsidRPr="002F39EC">
        <w:t xml:space="preserve"> illustrating </w:t>
      </w:r>
      <w:r w:rsidR="002F39EC" w:rsidRPr="002F39EC">
        <w:lastRenderedPageBreak/>
        <w:t xml:space="preserve">whether they are happy, sad, crying, or some other emotion. Even some of them do in such a sarcastic way that one could not determine their actual feelings. Thus, this area of </w:t>
      </w:r>
      <w:r w:rsidR="00475122">
        <w:t xml:space="preserve">the </w:t>
      </w:r>
      <w:r w:rsidR="002F39EC" w:rsidRPr="002F39EC">
        <w:t>field has gained much more importance. The analysis of sentiments is done for determining the feelings of a person so that appropriate actions could be taken</w:t>
      </w:r>
      <w:r w:rsidR="00035D57">
        <w:t xml:space="preserve"> </w:t>
      </w:r>
      <w:r w:rsidR="00035D57" w:rsidRPr="00CF0EC4">
        <w:t>(Kathuria et al., 2021)</w:t>
      </w:r>
      <w:r w:rsidR="002F39EC" w:rsidRPr="002F39EC">
        <w:t>.</w:t>
      </w:r>
    </w:p>
    <w:p w:rsidR="002F39EC" w:rsidRDefault="002F39EC" w:rsidP="004A6437">
      <w:pPr>
        <w:pStyle w:val="Heading2"/>
        <w:spacing w:before="0"/>
      </w:pPr>
      <w:bookmarkStart w:id="9" w:name="_Toc81055542"/>
      <w:r>
        <w:t>Research questions</w:t>
      </w:r>
      <w:bookmarkEnd w:id="9"/>
      <w:r>
        <w:t xml:space="preserve"> </w:t>
      </w:r>
    </w:p>
    <w:p w:rsidR="009E00DE" w:rsidRDefault="00475122" w:rsidP="009E00DE">
      <w:pPr>
        <w:spacing w:after="0"/>
      </w:pPr>
      <w:r>
        <w:t>R</w:t>
      </w:r>
      <w:r w:rsidR="009E00DE">
        <w:t>esearch in the context of sentimental analysis, machine learning has gained much more importance. For accomplishing the task, machine learning techniques are used. The below</w:t>
      </w:r>
      <w:r>
        <w:t>-</w:t>
      </w:r>
      <w:r w:rsidR="009E00DE">
        <w:t>listed research questions will help us in identifying the importance of research and highlight the main methodology used for completing the research:</w:t>
      </w:r>
    </w:p>
    <w:p w:rsidR="009E00DE" w:rsidRDefault="009E00DE" w:rsidP="009E00DE">
      <w:pPr>
        <w:pStyle w:val="ListParagraph"/>
        <w:numPr>
          <w:ilvl w:val="0"/>
          <w:numId w:val="3"/>
        </w:numPr>
      </w:pPr>
      <w:r>
        <w:t xml:space="preserve">Why </w:t>
      </w:r>
      <w:r w:rsidR="00475122">
        <w:t>is the dataset of Twitter</w:t>
      </w:r>
      <w:r>
        <w:t xml:space="preserve"> taken for this research? And what attributes are extracted from the selected dataset?</w:t>
      </w:r>
    </w:p>
    <w:p w:rsidR="009E00DE" w:rsidRDefault="009E00DE" w:rsidP="009E00DE">
      <w:pPr>
        <w:pStyle w:val="ListParagraph"/>
        <w:numPr>
          <w:ilvl w:val="0"/>
          <w:numId w:val="3"/>
        </w:numPr>
      </w:pPr>
      <w:r>
        <w:t>Which models of machine learning are used in classifying social media sentiments into different categories?</w:t>
      </w:r>
    </w:p>
    <w:p w:rsidR="009E00DE" w:rsidRDefault="009E00DE" w:rsidP="009E00DE">
      <w:pPr>
        <w:pStyle w:val="ListParagraph"/>
        <w:numPr>
          <w:ilvl w:val="0"/>
          <w:numId w:val="3"/>
        </w:numPr>
      </w:pPr>
      <w:r>
        <w:t>Explain the data processing and its visualization in the context of machine learning.</w:t>
      </w:r>
    </w:p>
    <w:p w:rsidR="002F39EC" w:rsidRDefault="009E00DE" w:rsidP="009E00DE">
      <w:pPr>
        <w:pStyle w:val="ListParagraph"/>
        <w:numPr>
          <w:ilvl w:val="0"/>
          <w:numId w:val="3"/>
        </w:numPr>
      </w:pPr>
      <w:r>
        <w:t xml:space="preserve">How can you say that the accuracy of </w:t>
      </w:r>
      <w:r w:rsidR="00475122">
        <w:t xml:space="preserve">the </w:t>
      </w:r>
      <w:r>
        <w:t>LSTM method is greater than logistic regression and random forest classifiers</w:t>
      </w:r>
      <w:r w:rsidR="00D02224">
        <w:t xml:space="preserve"> </w:t>
      </w:r>
      <w:r w:rsidR="00D02224" w:rsidRPr="00CF0EC4">
        <w:t>(Sakketou and Ampazis, 2020)</w:t>
      </w:r>
      <w:r>
        <w:t>?</w:t>
      </w:r>
    </w:p>
    <w:p w:rsidR="003811FC" w:rsidRDefault="00FC12B6" w:rsidP="004A6437">
      <w:pPr>
        <w:pStyle w:val="Heading2"/>
        <w:spacing w:before="0"/>
      </w:pPr>
      <w:bookmarkStart w:id="10" w:name="_Toc81055543"/>
      <w:r>
        <w:t>Research aim</w:t>
      </w:r>
      <w:bookmarkEnd w:id="10"/>
    </w:p>
    <w:p w:rsidR="00A07118" w:rsidRDefault="00676A72" w:rsidP="00FA0D32">
      <w:r>
        <w:t>The aim of this research is to</w:t>
      </w:r>
      <w:r w:rsidR="00851138">
        <w:t xml:space="preserve"> propose</w:t>
      </w:r>
      <w:r w:rsidR="008A19FB">
        <w:t xml:space="preserve"> the machine learning techniques approach is used for the sentimental analysis is done on social media and social networking sites. </w:t>
      </w:r>
      <w:r w:rsidR="00886972">
        <w:t>O</w:t>
      </w:r>
      <w:r w:rsidR="008A19FB">
        <w:t>n social media sites</w:t>
      </w:r>
      <w:r w:rsidR="00886972">
        <w:t>,</w:t>
      </w:r>
      <w:r w:rsidR="008A19FB">
        <w:t xml:space="preserve"> the data are free</w:t>
      </w:r>
      <w:r w:rsidR="00886972">
        <w:t>ly</w:t>
      </w:r>
      <w:r w:rsidR="008A19FB">
        <w:t xml:space="preserve"> available because they spread their data conveniently </w:t>
      </w:r>
      <w:r w:rsidR="00B470E6">
        <w:t xml:space="preserve">on the web pages. </w:t>
      </w:r>
      <w:r w:rsidR="00886972">
        <w:t>T</w:t>
      </w:r>
      <w:r w:rsidR="00B470E6">
        <w:t>hese types of data enhance the enrolment of the new researchers to pitch them in the field of sentimental analysis. Machine learning</w:t>
      </w:r>
      <w:r w:rsidR="00091753">
        <w:t xml:space="preserve"> techniques allow the</w:t>
      </w:r>
      <w:r w:rsidR="00B470E6">
        <w:t xml:space="preserve"> system to learn more new task</w:t>
      </w:r>
      <w:r w:rsidR="00886972">
        <w:t>s</w:t>
      </w:r>
      <w:r w:rsidR="00B470E6">
        <w:t xml:space="preserve"> without being specifically programmed to perform them. The machine </w:t>
      </w:r>
      <w:r w:rsidR="00091753">
        <w:t>learning</w:t>
      </w:r>
      <w:r w:rsidR="00B470E6">
        <w:t xml:space="preserve"> </w:t>
      </w:r>
      <w:r w:rsidR="00091753">
        <w:t>approach</w:t>
      </w:r>
      <w:r w:rsidR="00B470E6">
        <w:t xml:space="preserve"> train the sentimental analysis </w:t>
      </w:r>
      <w:r w:rsidR="00091753">
        <w:t xml:space="preserve">to read the written sentiments data to analyze sentiments which are available on the social media to read ahead of </w:t>
      </w:r>
      <w:r w:rsidR="00C22792">
        <w:t>definitions</w:t>
      </w:r>
      <w:r w:rsidR="00091753">
        <w:t xml:space="preserve"> to understand the things, content, expressions, views, and undamaged words. Many people express their feelings and views on the internet on social media platforms in discussion blogs. The large multinational institute hire</w:t>
      </w:r>
      <w:r w:rsidR="00886972">
        <w:t>s</w:t>
      </w:r>
      <w:r w:rsidR="00091753">
        <w:t xml:space="preserve"> the researchers to </w:t>
      </w:r>
      <w:r w:rsidR="00C22792">
        <w:t>analyze these data to</w:t>
      </w:r>
      <w:r w:rsidR="00091753">
        <w:t xml:space="preserve"> enhance their productivity and services</w:t>
      </w:r>
      <w:r w:rsidR="00886972">
        <w:t>. T</w:t>
      </w:r>
      <w:r w:rsidR="00091753">
        <w:t xml:space="preserve">he main focus of the </w:t>
      </w:r>
      <w:r w:rsidR="00C22792">
        <w:t>organization</w:t>
      </w:r>
      <w:r w:rsidR="00091753">
        <w:t xml:space="preserve"> </w:t>
      </w:r>
      <w:r w:rsidR="00312D83">
        <w:t xml:space="preserve">is </w:t>
      </w:r>
      <w:r w:rsidR="00091753">
        <w:t xml:space="preserve">to </w:t>
      </w:r>
      <w:r w:rsidR="00C22792">
        <w:t>analyze</w:t>
      </w:r>
      <w:r w:rsidR="00091753">
        <w:t xml:space="preserve"> and determine the sen</w:t>
      </w:r>
      <w:r w:rsidR="00C22792">
        <w:t xml:space="preserve">timents from the feedback forms which are written by the customers. The </w:t>
      </w:r>
      <w:r w:rsidR="00C22792">
        <w:lastRenderedPageBreak/>
        <w:t xml:space="preserve">machine learning techniques help them to analyze the data in </w:t>
      </w:r>
      <w:r w:rsidR="00886972">
        <w:t xml:space="preserve">a </w:t>
      </w:r>
      <w:r w:rsidR="00C22792">
        <w:t>more enhance</w:t>
      </w:r>
      <w:r w:rsidR="00886972">
        <w:t>d</w:t>
      </w:r>
      <w:r w:rsidR="00C22792">
        <w:t xml:space="preserve"> way by using the different approaches and algorithms into its system of machine learning</w:t>
      </w:r>
      <w:r w:rsidR="00886972">
        <w:t>,</w:t>
      </w:r>
      <w:r w:rsidR="00C22792">
        <w:t xml:space="preserve"> which increase</w:t>
      </w:r>
      <w:r w:rsidR="00886972">
        <w:t>s</w:t>
      </w:r>
      <w:r w:rsidR="00C22792">
        <w:t xml:space="preserve"> the accuracy of the performed task</w:t>
      </w:r>
      <w:r w:rsidR="00035D57">
        <w:t xml:space="preserve"> </w:t>
      </w:r>
      <w:r w:rsidR="00035D57" w:rsidRPr="00CF0EC4">
        <w:t>(Abd Elaziz et al., 2021)</w:t>
      </w:r>
      <w:r w:rsidR="00C22792">
        <w:t xml:space="preserve">. </w:t>
      </w:r>
    </w:p>
    <w:p w:rsidR="000F6D95" w:rsidRDefault="000F6D95" w:rsidP="006D67EC">
      <w:pPr>
        <w:pStyle w:val="Heading2"/>
        <w:spacing w:before="0"/>
      </w:pPr>
      <w:bookmarkStart w:id="11" w:name="_Toc81055544"/>
      <w:r>
        <w:t>Research objectives</w:t>
      </w:r>
      <w:bookmarkEnd w:id="11"/>
    </w:p>
    <w:p w:rsidR="000F6D95" w:rsidRDefault="002556EF" w:rsidP="002556EF">
      <w:pPr>
        <w:spacing w:after="0"/>
      </w:pPr>
      <w:r>
        <w:t>The main objectives of the research are given below:</w:t>
      </w:r>
    </w:p>
    <w:p w:rsidR="002556EF" w:rsidRDefault="00A00CB9" w:rsidP="002556EF">
      <w:pPr>
        <w:pStyle w:val="ListParagraph"/>
        <w:numPr>
          <w:ilvl w:val="0"/>
          <w:numId w:val="4"/>
        </w:numPr>
      </w:pPr>
      <w:r>
        <w:t>To propose a machine learning model th</w:t>
      </w:r>
      <w:r w:rsidR="00645FA7">
        <w:t xml:space="preserve">at can help in determining the </w:t>
      </w:r>
      <w:r w:rsidR="00A2390F">
        <w:t>type of sentiments by simply analyzing the social media posts.</w:t>
      </w:r>
    </w:p>
    <w:p w:rsidR="00321C82" w:rsidRDefault="00C00BDD" w:rsidP="002556EF">
      <w:pPr>
        <w:pStyle w:val="ListParagraph"/>
        <w:numPr>
          <w:ilvl w:val="0"/>
          <w:numId w:val="4"/>
        </w:numPr>
      </w:pPr>
      <w:r>
        <w:t xml:space="preserve">To classify the </w:t>
      </w:r>
      <w:r w:rsidR="000D0ECB">
        <w:t xml:space="preserve">sentiments into different </w:t>
      </w:r>
      <w:r w:rsidR="00321C82">
        <w:t xml:space="preserve">categories so that </w:t>
      </w:r>
      <w:r w:rsidR="00475122">
        <w:t xml:space="preserve">the </w:t>
      </w:r>
      <w:r w:rsidR="00321C82">
        <w:t>emo</w:t>
      </w:r>
      <w:r w:rsidR="00475122">
        <w:t>ti</w:t>
      </w:r>
      <w:r w:rsidR="00321C82">
        <w:t>ons of individuals can be determined.</w:t>
      </w:r>
    </w:p>
    <w:p w:rsidR="00816AF7" w:rsidRDefault="00321C82" w:rsidP="00816AF7">
      <w:pPr>
        <w:pStyle w:val="ListParagraph"/>
        <w:numPr>
          <w:ilvl w:val="0"/>
          <w:numId w:val="4"/>
        </w:numPr>
      </w:pPr>
      <w:r>
        <w:t xml:space="preserve"> To understand the feedback of customers </w:t>
      </w:r>
      <w:r w:rsidR="0085093B">
        <w:t>a</w:t>
      </w:r>
      <w:r w:rsidR="00816AF7">
        <w:t xml:space="preserve">fter purchasing the product. This approach is used by </w:t>
      </w:r>
      <w:r w:rsidR="003A4C3D">
        <w:t>big businesses such as supermarkets and more.</w:t>
      </w:r>
    </w:p>
    <w:p w:rsidR="003A4C3D" w:rsidRDefault="004A5F53" w:rsidP="00816AF7">
      <w:pPr>
        <w:pStyle w:val="ListParagraph"/>
        <w:numPr>
          <w:ilvl w:val="0"/>
          <w:numId w:val="4"/>
        </w:numPr>
      </w:pPr>
      <w:r>
        <w:t xml:space="preserve">To design a model that </w:t>
      </w:r>
      <w:r w:rsidR="00D92E7F">
        <w:t>achieves higher accuracy.</w:t>
      </w:r>
    </w:p>
    <w:p w:rsidR="0013531C" w:rsidRDefault="0013531C" w:rsidP="006D67EC">
      <w:pPr>
        <w:pStyle w:val="Heading2"/>
        <w:spacing w:before="0"/>
      </w:pPr>
      <w:bookmarkStart w:id="12" w:name="_Toc81055545"/>
      <w:r>
        <w:t>Project plan</w:t>
      </w:r>
      <w:bookmarkEnd w:id="12"/>
    </w:p>
    <w:p w:rsidR="00D95F63" w:rsidRDefault="00D95F63" w:rsidP="00D95F63">
      <w:pPr>
        <w:keepNext/>
      </w:pPr>
      <w:r w:rsidRPr="00C22DA1">
        <w:rPr>
          <w:noProof/>
          <w:lang w:val="en-US" w:bidi="ar-SA"/>
        </w:rPr>
        <w:drawing>
          <wp:inline distT="0" distB="0" distL="0" distR="0" wp14:anchorId="390B7D22" wp14:editId="08CC6469">
            <wp:extent cx="5731510" cy="4016794"/>
            <wp:effectExtent l="0" t="19050" r="0" b="60325"/>
            <wp:docPr id="53"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0013531C" w:rsidRDefault="00D95F63" w:rsidP="00D95F63">
      <w:pPr>
        <w:pStyle w:val="Caption"/>
      </w:pPr>
      <w:bookmarkStart w:id="13" w:name="_Toc81055583"/>
      <w:r>
        <w:t xml:space="preserve">Figure </w:t>
      </w:r>
      <w:r w:rsidR="00BE7C55">
        <w:rPr>
          <w:noProof/>
        </w:rPr>
        <w:fldChar w:fldCharType="begin"/>
      </w:r>
      <w:r w:rsidR="00BE7C55">
        <w:rPr>
          <w:noProof/>
        </w:rPr>
        <w:instrText xml:space="preserve"> SEQ Figure \* ARABIC </w:instrText>
      </w:r>
      <w:r w:rsidR="00BE7C55">
        <w:rPr>
          <w:noProof/>
        </w:rPr>
        <w:fldChar w:fldCharType="separate"/>
      </w:r>
      <w:r w:rsidR="00184791">
        <w:rPr>
          <w:noProof/>
        </w:rPr>
        <w:t>1</w:t>
      </w:r>
      <w:r w:rsidR="00BE7C55">
        <w:rPr>
          <w:noProof/>
        </w:rPr>
        <w:fldChar w:fldCharType="end"/>
      </w:r>
      <w:r>
        <w:t xml:space="preserve"> Work breakdown structure of the project</w:t>
      </w:r>
      <w:bookmarkEnd w:id="13"/>
    </w:p>
    <w:p w:rsidR="00D95F63" w:rsidRDefault="00D95F63" w:rsidP="00D95F63">
      <w:pPr>
        <w:keepNext/>
      </w:pPr>
      <w:r>
        <w:rPr>
          <w:noProof/>
          <w:lang w:val="en-US" w:bidi="ar-SA"/>
        </w:rPr>
        <w:lastRenderedPageBreak/>
        <w:drawing>
          <wp:inline distT="0" distB="0" distL="0" distR="0" wp14:anchorId="0435DAF6" wp14:editId="211DAEEA">
            <wp:extent cx="4572000" cy="242175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4572000" cy="2421752"/>
                    </a:xfrm>
                    <a:prstGeom prst="rect">
                      <a:avLst/>
                    </a:prstGeom>
                  </pic:spPr>
                </pic:pic>
              </a:graphicData>
            </a:graphic>
          </wp:inline>
        </w:drawing>
      </w:r>
    </w:p>
    <w:p w:rsidR="00D95F63" w:rsidRPr="00D95F63" w:rsidRDefault="00D95F63" w:rsidP="00D95F63">
      <w:pPr>
        <w:pStyle w:val="Caption"/>
      </w:pPr>
      <w:bookmarkStart w:id="14" w:name="_Toc81055584"/>
      <w:r>
        <w:t xml:space="preserve">Figure </w:t>
      </w:r>
      <w:r w:rsidR="00BE7C55">
        <w:rPr>
          <w:noProof/>
        </w:rPr>
        <w:fldChar w:fldCharType="begin"/>
      </w:r>
      <w:r w:rsidR="00BE7C55">
        <w:rPr>
          <w:noProof/>
        </w:rPr>
        <w:instrText xml:space="preserve"> SEQ Figure \* ARABIC </w:instrText>
      </w:r>
      <w:r w:rsidR="00BE7C55">
        <w:rPr>
          <w:noProof/>
        </w:rPr>
        <w:fldChar w:fldCharType="separate"/>
      </w:r>
      <w:r w:rsidR="00184791">
        <w:rPr>
          <w:noProof/>
        </w:rPr>
        <w:t>2</w:t>
      </w:r>
      <w:r w:rsidR="00BE7C55">
        <w:rPr>
          <w:noProof/>
        </w:rPr>
        <w:fldChar w:fldCharType="end"/>
      </w:r>
      <w:r>
        <w:t xml:space="preserve"> Gantt chart</w:t>
      </w:r>
      <w:bookmarkEnd w:id="14"/>
    </w:p>
    <w:p w:rsidR="0013531C" w:rsidRPr="000F6D95" w:rsidRDefault="0013531C" w:rsidP="006D67EC">
      <w:pPr>
        <w:pStyle w:val="Heading2"/>
        <w:spacing w:before="0"/>
      </w:pPr>
      <w:bookmarkStart w:id="15" w:name="_Toc81055546"/>
      <w:r>
        <w:t>Overview</w:t>
      </w:r>
      <w:bookmarkEnd w:id="15"/>
      <w:r>
        <w:t xml:space="preserve"> </w:t>
      </w:r>
    </w:p>
    <w:p w:rsidR="0099615C" w:rsidRDefault="002A7B76" w:rsidP="00832444">
      <w:pPr>
        <w:spacing w:after="0"/>
      </w:pPr>
      <w:r w:rsidRPr="00231083">
        <w:rPr>
          <w:b/>
        </w:rPr>
        <w:t>Chapter 1:</w:t>
      </w:r>
      <w:r>
        <w:t xml:space="preserve"> In the very first chapter of </w:t>
      </w:r>
      <w:r w:rsidR="00475122">
        <w:t xml:space="preserve">the </w:t>
      </w:r>
      <w:r w:rsidR="004B692B">
        <w:t xml:space="preserve">thesis report, we have discussed the background </w:t>
      </w:r>
      <w:r w:rsidR="005962DA">
        <w:t>informati</w:t>
      </w:r>
      <w:r w:rsidR="00B321A4">
        <w:t>on</w:t>
      </w:r>
      <w:r w:rsidR="000B6C93">
        <w:t xml:space="preserve">, </w:t>
      </w:r>
      <w:r w:rsidR="00410903">
        <w:t xml:space="preserve">problem statement, </w:t>
      </w:r>
      <w:r w:rsidR="00C743EE">
        <w:t>research aim,</w:t>
      </w:r>
      <w:r w:rsidR="0089246F">
        <w:t xml:space="preserve"> </w:t>
      </w:r>
      <w:r w:rsidR="00657D13">
        <w:t xml:space="preserve">research objectives, </w:t>
      </w:r>
      <w:r w:rsidR="00401AF6">
        <w:t xml:space="preserve">research questions, </w:t>
      </w:r>
      <w:r w:rsidR="00CA4328">
        <w:t xml:space="preserve">and project plan that will be followed while completing the research. </w:t>
      </w:r>
    </w:p>
    <w:p w:rsidR="007743E1" w:rsidRDefault="0099615C" w:rsidP="00832444">
      <w:pPr>
        <w:spacing w:after="0"/>
      </w:pPr>
      <w:r w:rsidRPr="00AA2B14">
        <w:rPr>
          <w:b/>
        </w:rPr>
        <w:t>Chapter 2:</w:t>
      </w:r>
      <w:r>
        <w:t xml:space="preserve"> The next chapter is about the literature review in which different research articles are selected on the basis of </w:t>
      </w:r>
      <w:r w:rsidR="00475122">
        <w:t xml:space="preserve">a </w:t>
      </w:r>
      <w:r>
        <w:t>given topic, and review</w:t>
      </w:r>
      <w:r w:rsidR="002479BA">
        <w:t>e</w:t>
      </w:r>
      <w:r>
        <w:t>d highlighting the main problem</w:t>
      </w:r>
      <w:r w:rsidR="008D567E">
        <w:t xml:space="preserve">, </w:t>
      </w:r>
      <w:r w:rsidR="002479BA">
        <w:t xml:space="preserve">proposed method, and results. </w:t>
      </w:r>
      <w:r w:rsidR="007743E1">
        <w:t>Moreover, at last</w:t>
      </w:r>
      <w:r w:rsidR="00475122">
        <w:t>,</w:t>
      </w:r>
      <w:r w:rsidR="007743E1">
        <w:t xml:space="preserve"> a comparison table is also made for </w:t>
      </w:r>
      <w:r w:rsidR="00475122">
        <w:t xml:space="preserve">a </w:t>
      </w:r>
      <w:r w:rsidR="007743E1">
        <w:t>clear understanding.</w:t>
      </w:r>
    </w:p>
    <w:p w:rsidR="00F54402" w:rsidRDefault="00AA2B14" w:rsidP="00832444">
      <w:pPr>
        <w:spacing w:after="0"/>
      </w:pPr>
      <w:r w:rsidRPr="00F54402">
        <w:rPr>
          <w:b/>
        </w:rPr>
        <w:t>Chapter 3:</w:t>
      </w:r>
      <w:r>
        <w:t xml:space="preserve"> </w:t>
      </w:r>
      <w:r w:rsidR="00E56EA1">
        <w:t>The next chapter includes the models, classifiers, and algorithms that are use</w:t>
      </w:r>
      <w:r w:rsidR="00A96014">
        <w:t xml:space="preserve">d in </w:t>
      </w:r>
      <w:r w:rsidR="00F54402">
        <w:t>the research.</w:t>
      </w:r>
    </w:p>
    <w:p w:rsidR="00CE3EAC" w:rsidRDefault="00F54402" w:rsidP="00832444">
      <w:pPr>
        <w:spacing w:after="0"/>
      </w:pPr>
      <w:r w:rsidRPr="00134C3C">
        <w:rPr>
          <w:b/>
        </w:rPr>
        <w:t>Chapter 4:</w:t>
      </w:r>
      <w:r>
        <w:t xml:space="preserve"> The model of machine learning that we have implemented is </w:t>
      </w:r>
      <w:r w:rsidR="00555717">
        <w:t xml:space="preserve">shown here. This chapter represents the </w:t>
      </w:r>
      <w:r w:rsidR="00F6170F">
        <w:t xml:space="preserve">coding section </w:t>
      </w:r>
      <w:r w:rsidR="00475122">
        <w:t>that</w:t>
      </w:r>
      <w:r w:rsidR="00CE3EAC">
        <w:t xml:space="preserve"> is implemented. It highlight</w:t>
      </w:r>
      <w:r w:rsidR="00475122">
        <w:t>s</w:t>
      </w:r>
      <w:r w:rsidR="00CE3EAC">
        <w:t xml:space="preserve"> the data pre-processing, data visualization, and cleaning.</w:t>
      </w:r>
    </w:p>
    <w:p w:rsidR="00461E4B" w:rsidRDefault="00CE3EAC" w:rsidP="00832444">
      <w:pPr>
        <w:spacing w:after="0"/>
      </w:pPr>
      <w:r w:rsidRPr="00692FE5">
        <w:rPr>
          <w:b/>
        </w:rPr>
        <w:t>Chapter 5:</w:t>
      </w:r>
      <w:r>
        <w:t xml:space="preserve"> </w:t>
      </w:r>
      <w:r w:rsidR="00461E4B">
        <w:t>This chapter represent</w:t>
      </w:r>
      <w:r w:rsidR="00475122">
        <w:t>s</w:t>
      </w:r>
      <w:r w:rsidR="00461E4B">
        <w:t xml:space="preserve"> the results that are obtained from the above implementation along with the achieved accuracy. </w:t>
      </w:r>
    </w:p>
    <w:p w:rsidR="00461E4B" w:rsidRDefault="00461E4B" w:rsidP="00832444">
      <w:pPr>
        <w:spacing w:after="0"/>
      </w:pPr>
      <w:r w:rsidRPr="00692FE5">
        <w:rPr>
          <w:b/>
        </w:rPr>
        <w:t>Chapter 6:</w:t>
      </w:r>
      <w:r>
        <w:t xml:space="preserve"> The discussion contains the comparison of different models that are used in the research. </w:t>
      </w:r>
    </w:p>
    <w:p w:rsidR="001B49FB" w:rsidRPr="007743E1" w:rsidRDefault="00461E4B" w:rsidP="00832444">
      <w:pPr>
        <w:spacing w:after="0"/>
      </w:pPr>
      <w:r w:rsidRPr="00692FE5">
        <w:rPr>
          <w:b/>
        </w:rPr>
        <w:t>Chapter 7:</w:t>
      </w:r>
      <w:r>
        <w:t xml:space="preserve"> Conclusion and future work is the last chapter representing the </w:t>
      </w:r>
      <w:r w:rsidR="00B15D73">
        <w:t xml:space="preserve">summary of the overall research and how the research can be carried further </w:t>
      </w:r>
      <w:r w:rsidR="00692FE5">
        <w:t xml:space="preserve">in the future. </w:t>
      </w:r>
      <w:r w:rsidR="001B49FB">
        <w:br w:type="page"/>
      </w:r>
    </w:p>
    <w:p w:rsidR="003811FC" w:rsidRDefault="00D6707F" w:rsidP="0024499B">
      <w:pPr>
        <w:pStyle w:val="Heading1"/>
        <w:spacing w:before="0"/>
      </w:pPr>
      <w:bookmarkStart w:id="16" w:name="_Toc81055547"/>
      <w:r>
        <w:lastRenderedPageBreak/>
        <w:t xml:space="preserve">Chapter 2 </w:t>
      </w:r>
      <w:r w:rsidR="00214B57">
        <w:t>Literature review</w:t>
      </w:r>
      <w:bookmarkEnd w:id="16"/>
      <w:r w:rsidR="00214B57">
        <w:t xml:space="preserve"> </w:t>
      </w:r>
    </w:p>
    <w:p w:rsidR="005B0C6A" w:rsidRDefault="0045011D" w:rsidP="0024499B">
      <w:pPr>
        <w:pStyle w:val="Heading2"/>
        <w:spacing w:before="0"/>
      </w:pPr>
      <w:bookmarkStart w:id="17" w:name="_Toc81055548"/>
      <w:r>
        <w:t>SVM based model</w:t>
      </w:r>
      <w:bookmarkEnd w:id="17"/>
      <w:r>
        <w:t xml:space="preserve"> </w:t>
      </w:r>
    </w:p>
    <w:p w:rsidR="006A380F" w:rsidRPr="00965755" w:rsidRDefault="00302C02" w:rsidP="005F3B82">
      <w:r>
        <w:t>In this section of the li</w:t>
      </w:r>
      <w:r w:rsidR="00B851F9">
        <w:t>terature</w:t>
      </w:r>
      <w:r>
        <w:t xml:space="preserve"> review</w:t>
      </w:r>
      <w:r w:rsidR="00886972">
        <w:t>,</w:t>
      </w:r>
      <w:r>
        <w:t xml:space="preserve"> </w:t>
      </w:r>
      <w:r w:rsidR="00B851F9">
        <w:t>the sentimental analysis is done on social networking sites which is a</w:t>
      </w:r>
      <w:r w:rsidR="00886972">
        <w:t>n</w:t>
      </w:r>
      <w:r w:rsidR="00B851F9">
        <w:t xml:space="preserve"> online society in which people </w:t>
      </w:r>
      <w:r w:rsidR="00A14762">
        <w:t>communicate</w:t>
      </w:r>
      <w:r w:rsidR="00B851F9">
        <w:t xml:space="preserve"> </w:t>
      </w:r>
      <w:r w:rsidR="00A14762">
        <w:t>across</w:t>
      </w:r>
      <w:r w:rsidR="00B851F9">
        <w:t xml:space="preserve"> the wor</w:t>
      </w:r>
      <w:r w:rsidR="00886972">
        <w:t>l</w:t>
      </w:r>
      <w:r w:rsidR="00B851F9">
        <w:t xml:space="preserve">d and express their views </w:t>
      </w:r>
      <w:r w:rsidR="00886972">
        <w:t>o</w:t>
      </w:r>
      <w:r w:rsidR="00B851F9">
        <w:t>n different type</w:t>
      </w:r>
      <w:r w:rsidR="00886972">
        <w:t>s</w:t>
      </w:r>
      <w:r w:rsidR="00B851F9">
        <w:t xml:space="preserve"> of topics and share their personal feelings, ideas the</w:t>
      </w:r>
      <w:r w:rsidR="00886972">
        <w:t>ir</w:t>
      </w:r>
      <w:r w:rsidR="00B851F9">
        <w:t xml:space="preserve"> opinion with each other. The sentimental </w:t>
      </w:r>
      <w:r w:rsidR="00A14762">
        <w:t>analysis</w:t>
      </w:r>
      <w:r w:rsidR="00B851F9">
        <w:t xml:space="preserve"> is done on social network sites to measure the depression index. In which the multi-</w:t>
      </w:r>
      <w:r w:rsidR="006F76E7">
        <w:t>kern</w:t>
      </w:r>
      <w:r w:rsidR="00886972">
        <w:t>e</w:t>
      </w:r>
      <w:r w:rsidR="006F76E7">
        <w:t>l SVM</w:t>
      </w:r>
      <w:r w:rsidR="00886972">
        <w:t>-</w:t>
      </w:r>
      <w:r w:rsidR="006F76E7">
        <w:t>based model is proposed to recogni</w:t>
      </w:r>
      <w:r w:rsidR="00886972">
        <w:t>z</w:t>
      </w:r>
      <w:r w:rsidR="006F76E7">
        <w:t xml:space="preserve">e the sentiments like </w:t>
      </w:r>
      <w:r w:rsidR="00886972">
        <w:t xml:space="preserve">the </w:t>
      </w:r>
      <w:r w:rsidR="006F76E7">
        <w:t xml:space="preserve">depression of the people and the divide into the three categories of type like users microblog transcript, user profile and user actions are collected to describe the </w:t>
      </w:r>
      <w:r w:rsidR="00A14762">
        <w:t>user</w:t>
      </w:r>
      <w:r w:rsidR="00886972">
        <w:t>'</w:t>
      </w:r>
      <w:r w:rsidR="00A14762">
        <w:t>s</w:t>
      </w:r>
      <w:r w:rsidR="006F76E7">
        <w:t xml:space="preserve"> mental situation. In which the author </w:t>
      </w:r>
      <w:r w:rsidR="00A14762">
        <w:t>proposed</w:t>
      </w:r>
      <w:r w:rsidR="006F76E7">
        <w:t xml:space="preserve"> a data mining application</w:t>
      </w:r>
      <w:r w:rsidR="00A14762">
        <w:t xml:space="preserve"> based on the categorization techniques</w:t>
      </w:r>
      <w:r w:rsidR="00886972">
        <w:t>;</w:t>
      </w:r>
      <w:r w:rsidR="00A14762">
        <w:t xml:space="preserve"> </w:t>
      </w:r>
      <w:r w:rsidR="00FB7173">
        <w:t>therefore decision tree is used to forecast the upcoming candidate for the depression measurement</w:t>
      </w:r>
      <w:r w:rsidR="00035D57">
        <w:t xml:space="preserve"> </w:t>
      </w:r>
      <w:r w:rsidR="00035D57" w:rsidRPr="00CF0EC4">
        <w:t>(Gan, Su and Li, 2020)</w:t>
      </w:r>
      <w:r w:rsidR="00846F37">
        <w:t>. Also</w:t>
      </w:r>
      <w:r w:rsidR="00886972">
        <w:t>,</w:t>
      </w:r>
      <w:r w:rsidR="00846F37">
        <w:t xml:space="preserve"> in </w:t>
      </w:r>
      <w:r w:rsidR="00886972">
        <w:t xml:space="preserve">the </w:t>
      </w:r>
      <w:r w:rsidR="00846F37">
        <w:t xml:space="preserve">SVM </w:t>
      </w:r>
      <w:r w:rsidR="00BD6CE4">
        <w:t>model</w:t>
      </w:r>
      <w:r w:rsidR="00886972">
        <w:t>,</w:t>
      </w:r>
      <w:r w:rsidR="00BD6CE4">
        <w:t xml:space="preserve"> the hybrid machine learning algorithm technique is used to choose the feature from the training data locations and transfer all the feature</w:t>
      </w:r>
      <w:r w:rsidR="00886972">
        <w:t>s</w:t>
      </w:r>
      <w:r w:rsidR="00BD6CE4">
        <w:t xml:space="preserve"> to the artificial neural network to do the </w:t>
      </w:r>
      <w:r w:rsidR="00886972">
        <w:t>sentimental documentation</w:t>
      </w:r>
      <w:r w:rsidR="00BD6CE4">
        <w:t xml:space="preserve"> categori</w:t>
      </w:r>
      <w:r w:rsidR="00886972">
        <w:t>z</w:t>
      </w:r>
      <w:r w:rsidR="00753D85">
        <w:t xml:space="preserve">ation. </w:t>
      </w:r>
      <w:r w:rsidR="00E614BE">
        <w:t>T</w:t>
      </w:r>
      <w:r w:rsidR="00BD6CE4">
        <w:t>he SVM model</w:t>
      </w:r>
      <w:r w:rsidR="00886972">
        <w:t>,</w:t>
      </w:r>
      <w:r w:rsidR="00BD6CE4">
        <w:t xml:space="preserve"> the hybrid wrapper and administered learning category approaches </w:t>
      </w:r>
      <w:r w:rsidR="00886972">
        <w:t>are</w:t>
      </w:r>
      <w:r w:rsidR="00BD6CE4">
        <w:t xml:space="preserve"> implemented to detect the negligible features subsets for the text sentiments categori</w:t>
      </w:r>
      <w:r w:rsidR="00886972">
        <w:t>z</w:t>
      </w:r>
      <w:r w:rsidR="00BD6CE4">
        <w:t>ations. The main object of the text sentiment categori</w:t>
      </w:r>
      <w:r w:rsidR="00886972">
        <w:t>z</w:t>
      </w:r>
      <w:r w:rsidR="00BD6CE4">
        <w:t xml:space="preserve">ation is to </w:t>
      </w:r>
      <w:r w:rsidR="008008B6">
        <w:t>predicting and analyzing the opinions sentiments linked to the division sentiments</w:t>
      </w:r>
      <w:r w:rsidR="00886972">
        <w:t>. A</w:t>
      </w:r>
      <w:r w:rsidR="008008B6">
        <w:t>s per the approach</w:t>
      </w:r>
      <w:r w:rsidR="00886972">
        <w:t>,</w:t>
      </w:r>
      <w:r w:rsidR="008008B6">
        <w:t xml:space="preserve"> the user use</w:t>
      </w:r>
      <w:r w:rsidR="00886972">
        <w:t>s</w:t>
      </w:r>
      <w:r w:rsidR="008008B6">
        <w:t xml:space="preserve"> different type</w:t>
      </w:r>
      <w:r w:rsidR="0084208E">
        <w:t>s</w:t>
      </w:r>
      <w:r w:rsidR="008008B6">
        <w:t xml:space="preserve"> of machine learning categories for the sentiment analysis categories because </w:t>
      </w:r>
      <w:r w:rsidR="00886972">
        <w:t xml:space="preserve">a </w:t>
      </w:r>
      <w:r w:rsidR="008008B6">
        <w:t>single approach is not beneficial to analyze the different type</w:t>
      </w:r>
      <w:r w:rsidR="0084208E">
        <w:t>s</w:t>
      </w:r>
      <w:r w:rsidR="008008B6">
        <w:t xml:space="preserve"> of data sets. As per the proposed method for the sentimental analysis</w:t>
      </w:r>
      <w:r w:rsidR="00886972">
        <w:t>,</w:t>
      </w:r>
      <w:r w:rsidR="008008B6">
        <w:t xml:space="preserve"> the results show that excellent results as compare</w:t>
      </w:r>
      <w:r w:rsidR="00886972">
        <w:t>d</w:t>
      </w:r>
      <w:r w:rsidR="008008B6">
        <w:t xml:space="preserve"> to the other approaches like nave bytes and highest entropy categorize in which the accuracy results of the SVM </w:t>
      </w:r>
      <w:r w:rsidR="00886972" w:rsidRPr="00965755">
        <w:t>are</w:t>
      </w:r>
      <w:r w:rsidR="008008B6" w:rsidRPr="00965755">
        <w:t xml:space="preserve"> 91%  and 83% </w:t>
      </w:r>
      <w:r w:rsidR="00C01731">
        <w:t>Naïve Bayes</w:t>
      </w:r>
      <w:r w:rsidR="008008B6" w:rsidRPr="00965755">
        <w:t xml:space="preserve"> and</w:t>
      </w:r>
      <w:r w:rsidR="00DB6AA9">
        <w:t xml:space="preserve"> </w:t>
      </w:r>
      <w:r w:rsidR="008008B6" w:rsidRPr="00965755">
        <w:t>80% in highest entropy</w:t>
      </w:r>
      <w:r w:rsidR="00965755" w:rsidRPr="00965755">
        <w:t xml:space="preserve"> (Hassan et al., 2017)</w:t>
      </w:r>
      <w:r w:rsidR="008008B6" w:rsidRPr="00965755">
        <w:t>.</w:t>
      </w:r>
    </w:p>
    <w:p w:rsidR="00B8726A" w:rsidRDefault="00B8726A" w:rsidP="0005151D">
      <w:pPr>
        <w:keepNext/>
        <w:spacing w:after="0"/>
      </w:pPr>
      <w:r>
        <w:rPr>
          <w:b/>
          <w:bCs/>
          <w:noProof/>
          <w:lang w:val="en-US" w:bidi="ar-SA"/>
        </w:rPr>
        <w:drawing>
          <wp:inline distT="0" distB="0" distL="0" distR="0">
            <wp:extent cx="3657600" cy="13353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srcRect/>
                    <a:stretch>
                      <a:fillRect/>
                    </a:stretch>
                  </pic:blipFill>
                  <pic:spPr bwMode="auto">
                    <a:xfrm>
                      <a:off x="0" y="0"/>
                      <a:ext cx="3657600" cy="1335314"/>
                    </a:xfrm>
                    <a:prstGeom prst="rect">
                      <a:avLst/>
                    </a:prstGeom>
                    <a:noFill/>
                    <a:ln w="9525">
                      <a:noFill/>
                      <a:miter lim="800000"/>
                      <a:headEnd/>
                      <a:tailEnd/>
                    </a:ln>
                  </pic:spPr>
                </pic:pic>
              </a:graphicData>
            </a:graphic>
          </wp:inline>
        </w:drawing>
      </w:r>
    </w:p>
    <w:p w:rsidR="00D4640B" w:rsidRDefault="00B8726A" w:rsidP="00F471AD">
      <w:pPr>
        <w:pStyle w:val="Caption"/>
      </w:pPr>
      <w:bookmarkStart w:id="18" w:name="_Toc81055585"/>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3</w:t>
      </w:r>
      <w:r w:rsidR="00F824EC">
        <w:rPr>
          <w:noProof/>
        </w:rPr>
        <w:fldChar w:fldCharType="end"/>
      </w:r>
      <w:r w:rsidR="00C01731">
        <w:t xml:space="preserve"> D</w:t>
      </w:r>
      <w:r>
        <w:t>epression measurement is analy</w:t>
      </w:r>
      <w:r w:rsidR="00886972">
        <w:t>zed</w:t>
      </w:r>
      <w:r>
        <w:t xml:space="preserve"> through sentimental analysis</w:t>
      </w:r>
      <w:bookmarkEnd w:id="18"/>
      <w:r>
        <w:t xml:space="preserve">  </w:t>
      </w:r>
    </w:p>
    <w:p w:rsidR="00451BE4" w:rsidRDefault="00686B94" w:rsidP="00E700F4">
      <w:pPr>
        <w:spacing w:after="0"/>
      </w:pPr>
      <w:r>
        <w:lastRenderedPageBreak/>
        <w:t>The</w:t>
      </w:r>
      <w:r w:rsidR="002628AA">
        <w:t>re</w:t>
      </w:r>
      <w:r>
        <w:t xml:space="preserve"> are many reasons available on social media on which the public </w:t>
      </w:r>
      <w:r w:rsidR="00886972">
        <w:t>shares</w:t>
      </w:r>
      <w:r>
        <w:t xml:space="preserve"> their expression f</w:t>
      </w:r>
      <w:r w:rsidR="00886972">
        <w:t>ro</w:t>
      </w:r>
      <w:r>
        <w:t>m all the topic</w:t>
      </w:r>
      <w:r w:rsidR="00886972">
        <w:t>s. T</w:t>
      </w:r>
      <w:r>
        <w:t>he uncertainty in the political, cultur</w:t>
      </w:r>
      <w:r w:rsidR="00886972">
        <w:t>al</w:t>
      </w:r>
      <w:r>
        <w:t xml:space="preserve"> and various soc</w:t>
      </w:r>
      <w:r w:rsidR="00B80725">
        <w:t xml:space="preserve">ial issues are diversely spread </w:t>
      </w:r>
      <w:r>
        <w:t>between the peoples across worldwide</w:t>
      </w:r>
      <w:r w:rsidR="00886972">
        <w:t>,</w:t>
      </w:r>
      <w:r>
        <w:t xml:space="preserve"> which represent by their sentiments on social networking. The major language which </w:t>
      </w:r>
      <w:r w:rsidR="00886972">
        <w:t>uses</w:t>
      </w:r>
      <w:r>
        <w:t xml:space="preserve"> the English language</w:t>
      </w:r>
      <w:r w:rsidR="00886972">
        <w:t>,</w:t>
      </w:r>
      <w:r>
        <w:t xml:space="preserve"> which is one of the most common language</w:t>
      </w:r>
      <w:r w:rsidR="00886972">
        <w:t>s</w:t>
      </w:r>
      <w:r>
        <w:t xml:space="preserve"> which people use to express their expressions on the social media future more other</w:t>
      </w:r>
      <w:r w:rsidR="00563F6A">
        <w:t xml:space="preserve"> native language is also used by the public as per the</w:t>
      </w:r>
      <w:r w:rsidR="00886972">
        <w:t>ir</w:t>
      </w:r>
      <w:r w:rsidR="00563F6A">
        <w:t xml:space="preserve"> national language. Thus, it is also necessary to include the sights in such verbal communications beside</w:t>
      </w:r>
      <w:r w:rsidR="00886972">
        <w:t>s</w:t>
      </w:r>
      <w:r w:rsidR="00563F6A">
        <w:t xml:space="preserve"> through broadly second-hand languages for informative improved insight as of the data</w:t>
      </w:r>
      <w:r w:rsidR="00FB6A91">
        <w:t xml:space="preserve"> </w:t>
      </w:r>
      <w:r w:rsidR="00FB6A91" w:rsidRPr="00CF0EC4">
        <w:t>(Potamias, Siolas and Stafylopatis, 2019)</w:t>
      </w:r>
      <w:r w:rsidR="00563F6A">
        <w:t xml:space="preserve">. The main focus is to </w:t>
      </w:r>
      <w:r w:rsidR="002352C5">
        <w:t>analyze</w:t>
      </w:r>
      <w:r w:rsidR="00563F6A">
        <w:t xml:space="preserve"> the social media sentiments</w:t>
      </w:r>
      <w:r w:rsidR="005311A0">
        <w:t xml:space="preserve"> is done </w:t>
      </w:r>
      <w:r w:rsidR="008266B8">
        <w:t>on multilingual written data to find the concentration of the sentiments radicalism.</w:t>
      </w:r>
      <w:r w:rsidR="00A24C47">
        <w:t xml:space="preserve"> The research is based on the SVM model in which</w:t>
      </w:r>
      <w:r w:rsidR="008266B8">
        <w:t xml:space="preserve"> </w:t>
      </w:r>
      <w:r w:rsidR="00A24C47">
        <w:t xml:space="preserve">the </w:t>
      </w:r>
      <w:r w:rsidR="008266B8">
        <w:t>research categori</w:t>
      </w:r>
      <w:r w:rsidR="00886972">
        <w:t>z</w:t>
      </w:r>
      <w:r w:rsidR="008266B8">
        <w:t>e</w:t>
      </w:r>
      <w:r w:rsidR="00886972">
        <w:t>s</w:t>
      </w:r>
      <w:r w:rsidR="008266B8">
        <w:t xml:space="preserve"> the unmannered textual views in any four classification</w:t>
      </w:r>
      <w:r w:rsidR="00886972">
        <w:t>s</w:t>
      </w:r>
      <w:r w:rsidR="008266B8">
        <w:t xml:space="preserve"> on the basis of the radicalism text level</w:t>
      </w:r>
      <w:r w:rsidR="00886972">
        <w:t>,</w:t>
      </w:r>
      <w:r w:rsidR="008266B8">
        <w:t xml:space="preserve"> which are neutral, restrained, extreme low, extreme high. I</w:t>
      </w:r>
      <w:r w:rsidR="00B77047">
        <w:t>n</w:t>
      </w:r>
      <w:r w:rsidR="008266B8">
        <w:t xml:space="preserve"> </w:t>
      </w:r>
      <w:r w:rsidR="00886972">
        <w:t xml:space="preserve">the </w:t>
      </w:r>
      <w:r w:rsidR="008266B8">
        <w:t>initial phase</w:t>
      </w:r>
      <w:r w:rsidR="00886972">
        <w:t>,</w:t>
      </w:r>
      <w:r w:rsidR="008266B8">
        <w:t xml:space="preserve"> the </w:t>
      </w:r>
      <w:r w:rsidR="00A24C47">
        <w:t>multilingual lexicon is created with the concentration</w:t>
      </w:r>
      <w:r w:rsidR="008266B8">
        <w:t xml:space="preserve"> </w:t>
      </w:r>
      <w:r w:rsidR="00A24C47">
        <w:t>weights. In which domain experts validate the lexicon in which the accuracy is 88% per is validate</w:t>
      </w:r>
      <w:r w:rsidR="00886972">
        <w:t>d</w:t>
      </w:r>
      <w:r w:rsidR="00652CD2">
        <w:t>. Moreover</w:t>
      </w:r>
      <w:r w:rsidR="00886972">
        <w:t>,</w:t>
      </w:r>
      <w:r w:rsidR="00652CD2">
        <w:t xml:space="preserve"> </w:t>
      </w:r>
      <w:r w:rsidR="00886972">
        <w:t xml:space="preserve">the </w:t>
      </w:r>
      <w:r w:rsidR="00652CD2">
        <w:t xml:space="preserve">algorithm of linear support victor and multinomial naive </w:t>
      </w:r>
      <w:r w:rsidR="00886972">
        <w:t>B</w:t>
      </w:r>
      <w:r w:rsidR="00652CD2">
        <w:t xml:space="preserve">ayes </w:t>
      </w:r>
      <w:r w:rsidR="00886972">
        <w:t>is</w:t>
      </w:r>
      <w:r w:rsidR="00652CD2">
        <w:t xml:space="preserve"> implemented for the sentimental classification. The accuracy of the linear support vector is 82% is accumulated on the fundamental multilingual datasets</w:t>
      </w:r>
      <w:r w:rsidR="00886972">
        <w:t>,</w:t>
      </w:r>
      <w:r w:rsidR="00652CD2">
        <w:t xml:space="preserve"> which is very good results are carried out for the sentimental analysis on the social media textual data</w:t>
      </w:r>
      <w:r w:rsidR="00965755">
        <w:t xml:space="preserve"> </w:t>
      </w:r>
      <w:r w:rsidR="00965755" w:rsidRPr="00965755">
        <w:t>(Asif et al., 2020)</w:t>
      </w:r>
      <w:r w:rsidR="00652CD2">
        <w:t>.</w:t>
      </w:r>
    </w:p>
    <w:p w:rsidR="00AB2C75" w:rsidRDefault="00652CD2" w:rsidP="00E700F4">
      <w:pPr>
        <w:keepNext/>
        <w:spacing w:after="0"/>
      </w:pPr>
      <w:r>
        <w:rPr>
          <w:noProof/>
          <w:lang w:val="en-US" w:bidi="ar-SA"/>
        </w:rPr>
        <w:drawing>
          <wp:inline distT="0" distB="0" distL="0" distR="0">
            <wp:extent cx="2743200" cy="31413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srcRect/>
                    <a:stretch>
                      <a:fillRect/>
                    </a:stretch>
                  </pic:blipFill>
                  <pic:spPr bwMode="auto">
                    <a:xfrm>
                      <a:off x="0" y="0"/>
                      <a:ext cx="2743200" cy="3141307"/>
                    </a:xfrm>
                    <a:prstGeom prst="rect">
                      <a:avLst/>
                    </a:prstGeom>
                    <a:noFill/>
                    <a:ln w="9525">
                      <a:noFill/>
                      <a:miter lim="800000"/>
                      <a:headEnd/>
                      <a:tailEnd/>
                    </a:ln>
                  </pic:spPr>
                </pic:pic>
              </a:graphicData>
            </a:graphic>
          </wp:inline>
        </w:drawing>
      </w:r>
    </w:p>
    <w:p w:rsidR="00652CD2" w:rsidRDefault="00AB2C75" w:rsidP="00AB2C75">
      <w:pPr>
        <w:pStyle w:val="Caption"/>
      </w:pPr>
      <w:bookmarkStart w:id="19" w:name="_Toc81055586"/>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4</w:t>
      </w:r>
      <w:r w:rsidR="00F824EC">
        <w:rPr>
          <w:noProof/>
        </w:rPr>
        <w:fldChar w:fldCharType="end"/>
      </w:r>
      <w:r>
        <w:t xml:space="preserve"> Multilingual textual data framework</w:t>
      </w:r>
      <w:bookmarkEnd w:id="19"/>
    </w:p>
    <w:p w:rsidR="002E3988" w:rsidRPr="00607353" w:rsidRDefault="00607353" w:rsidP="00607353">
      <w:pPr>
        <w:pStyle w:val="Heading2"/>
      </w:pPr>
      <w:bookmarkStart w:id="20" w:name="_Toc81055549"/>
      <w:r w:rsidRPr="00607353">
        <w:lastRenderedPageBreak/>
        <w:t>Naive Bayes</w:t>
      </w:r>
      <w:bookmarkEnd w:id="20"/>
      <w:r w:rsidRPr="00607353">
        <w:t xml:space="preserve"> </w:t>
      </w:r>
    </w:p>
    <w:p w:rsidR="00C56257" w:rsidRDefault="003173E5" w:rsidP="00DA5CDE">
      <w:r>
        <w:t>In recent year</w:t>
      </w:r>
      <w:r w:rsidR="0084208E">
        <w:t>s</w:t>
      </w:r>
      <w:r>
        <w:t xml:space="preserve"> opinion mining is getting hiked to know the </w:t>
      </w:r>
      <w:r w:rsidR="00BD3C2C">
        <w:t xml:space="preserve">opinion to classify </w:t>
      </w:r>
      <w:r w:rsidR="004D524D">
        <w:t xml:space="preserve">the review in a tow point scale in the context </w:t>
      </w:r>
      <w:r w:rsidR="0084208E">
        <w:t>of</w:t>
      </w:r>
      <w:r w:rsidR="004D524D">
        <w:t xml:space="preserve"> positive and negative</w:t>
      </w:r>
      <w:r w:rsidR="00C64C1A">
        <w:t>. Getting review and doing the sentimental analysis is getting hiked into the tourism sector. Due to the Arabic springs in Tunisia tourism sector is forbidden. So that there are huge comments are published by the tourist</w:t>
      </w:r>
      <w:r w:rsidR="0084208E">
        <w:t>,</w:t>
      </w:r>
      <w:r w:rsidR="00C64C1A">
        <w:t xml:space="preserve"> and they give their huge opinion which cause</w:t>
      </w:r>
      <w:r w:rsidR="0084208E">
        <w:t>s</w:t>
      </w:r>
      <w:r w:rsidR="00C64C1A">
        <w:t xml:space="preserve"> </w:t>
      </w:r>
      <w:r w:rsidR="0084208E">
        <w:t xml:space="preserve">an </w:t>
      </w:r>
      <w:r w:rsidR="00C64C1A">
        <w:t xml:space="preserve">increase in the comment data. </w:t>
      </w:r>
      <w:r w:rsidR="00731BD0">
        <w:t>Due</w:t>
      </w:r>
      <w:r w:rsidR="00C64C1A">
        <w:t xml:space="preserve"> </w:t>
      </w:r>
      <w:r w:rsidR="00731BD0">
        <w:t>to the increas</w:t>
      </w:r>
      <w:r w:rsidR="0084208E">
        <w:t>e</w:t>
      </w:r>
      <w:r w:rsidR="00731BD0">
        <w:t xml:space="preserve"> in the volume of the comment</w:t>
      </w:r>
      <w:r w:rsidR="0084208E">
        <w:t>,</w:t>
      </w:r>
      <w:r w:rsidR="00731BD0">
        <w:t xml:space="preserve"> the different social media is suffer</w:t>
      </w:r>
      <w:r w:rsidR="0084208E">
        <w:t>ing</w:t>
      </w:r>
      <w:r w:rsidR="00731BD0">
        <w:t xml:space="preserve"> from the huge data such as Facebook, </w:t>
      </w:r>
      <w:r w:rsidR="0084208E">
        <w:t>T</w:t>
      </w:r>
      <w:r w:rsidR="00731BD0">
        <w:t xml:space="preserve">witter. Due to all this consequence related to the tourism getting knowing the opinion is getting important and play an important role to understand </w:t>
      </w:r>
      <w:r w:rsidR="0084208E">
        <w:t xml:space="preserve">the </w:t>
      </w:r>
      <w:r w:rsidR="00731BD0">
        <w:t>situation and make it stable. In this case scenario</w:t>
      </w:r>
      <w:r w:rsidR="0084208E">
        <w:t>,</w:t>
      </w:r>
      <w:r w:rsidR="00731BD0">
        <w:t xml:space="preserve"> the author focu</w:t>
      </w:r>
      <w:r w:rsidR="0084208E">
        <w:t>se</w:t>
      </w:r>
      <w:r w:rsidR="00731BD0">
        <w:t xml:space="preserve">s on the tourist point of view </w:t>
      </w:r>
      <w:r w:rsidR="0084208E">
        <w:t>by</w:t>
      </w:r>
      <w:r w:rsidR="00731BD0">
        <w:t xml:space="preserve"> using </w:t>
      </w:r>
      <w:r w:rsidR="0084208E">
        <w:t>T</w:t>
      </w:r>
      <w:r w:rsidR="00731BD0">
        <w:t xml:space="preserve">witter data after seeing the revolutionary effect on Tunisia tourism. </w:t>
      </w:r>
    </w:p>
    <w:p w:rsidR="00EC65A8" w:rsidRPr="00607353" w:rsidRDefault="00731BD0" w:rsidP="00DA5CDE">
      <w:r>
        <w:t>So to execute the sentimental analysis</w:t>
      </w:r>
      <w:r w:rsidR="0084208E">
        <w:t>,</w:t>
      </w:r>
      <w:r>
        <w:t xml:space="preserve"> the author develop</w:t>
      </w:r>
      <w:r w:rsidR="0084208E">
        <w:t>s</w:t>
      </w:r>
      <w:r>
        <w:t xml:space="preserve"> a sentimental lexicon that is based on the emoticons </w:t>
      </w:r>
      <w:r w:rsidR="00E94D82">
        <w:t>as noisy labels and sentiWordnet to develop the lexical scales to categori</w:t>
      </w:r>
      <w:r w:rsidR="0084208E">
        <w:t>z</w:t>
      </w:r>
      <w:r w:rsidR="00E94D82">
        <w:t>e to investigate the review of the tourist in the more optimistically way to present the effective learning. So to perform the sentimental analysis</w:t>
      </w:r>
      <w:r w:rsidR="0084208E">
        <w:t>,</w:t>
      </w:r>
      <w:r w:rsidR="00E94D82">
        <w:t xml:space="preserve"> the researcher uses the different ML classifiers such as Naïve Bayes, SVM and entropy classification to achieve the high accuracy results by using different algorithms. The research is conduct by taking the user review based on the </w:t>
      </w:r>
      <w:r w:rsidR="00D456D0">
        <w:t>user</w:t>
      </w:r>
      <w:r w:rsidR="0084208E">
        <w:t>'</w:t>
      </w:r>
      <w:r w:rsidR="00D456D0">
        <w:t>s nationality and the duration of the review</w:t>
      </w:r>
      <w:r w:rsidR="0084208E">
        <w:t>,</w:t>
      </w:r>
      <w:r w:rsidR="00D456D0">
        <w:t xml:space="preserve"> which </w:t>
      </w:r>
      <w:r w:rsidR="0084208E">
        <w:t xml:space="preserve">the </w:t>
      </w:r>
      <w:r w:rsidR="00D456D0">
        <w:t>user</w:t>
      </w:r>
      <w:r w:rsidR="00475122">
        <w:t xml:space="preserve"> </w:t>
      </w:r>
      <w:r w:rsidR="00D456D0">
        <w:t xml:space="preserve">posted after the incident. </w:t>
      </w:r>
      <w:r w:rsidR="00FC6666">
        <w:t xml:space="preserve">The basic aim of the research is to conduct and identified the various points of view about the tourist in the context </w:t>
      </w:r>
      <w:r w:rsidR="0084208E">
        <w:t>of</w:t>
      </w:r>
      <w:r w:rsidR="00FC6666">
        <w:t xml:space="preserve"> safety. The research is encourage</w:t>
      </w:r>
      <w:r w:rsidR="0084208E">
        <w:t>d</w:t>
      </w:r>
      <w:r w:rsidR="00FC6666">
        <w:t xml:space="preserve"> by tracking the changes in people</w:t>
      </w:r>
      <w:r w:rsidR="0084208E">
        <w:t>'s</w:t>
      </w:r>
      <w:r w:rsidR="00FC6666">
        <w:t xml:space="preserve"> sentiments on a specific topic and investigate the trend of the topic that increase</w:t>
      </w:r>
      <w:r w:rsidR="0084208E">
        <w:t>s</w:t>
      </w:r>
      <w:r w:rsidR="00FC6666">
        <w:t xml:space="preserve"> the interest to analy</w:t>
      </w:r>
      <w:r w:rsidR="0084208E">
        <w:t>z</w:t>
      </w:r>
      <w:r w:rsidR="00FC6666">
        <w:t>e the present rather th</w:t>
      </w:r>
      <w:r w:rsidR="0084208E">
        <w:t>a</w:t>
      </w:r>
      <w:r w:rsidR="00FC6666">
        <w:t>n an</w:t>
      </w:r>
      <w:r w:rsidR="0084208E">
        <w:t>alyzi</w:t>
      </w:r>
      <w:r w:rsidR="00FC6666">
        <w:t>ng the past for the betterment of the present.  The performed research show</w:t>
      </w:r>
      <w:r w:rsidR="0084208E">
        <w:t>s</w:t>
      </w:r>
      <w:r w:rsidR="00607353">
        <w:t xml:space="preserve"> the effective </w:t>
      </w:r>
      <w:r w:rsidR="00607353" w:rsidRPr="00607353">
        <w:t>outcome results (Chaabani, Toujani and Akaichi, 2017).</w:t>
      </w:r>
    </w:p>
    <w:p w:rsidR="00607353" w:rsidRDefault="00607353" w:rsidP="00530BCA">
      <w:pPr>
        <w:keepNext/>
        <w:spacing w:after="0"/>
      </w:pPr>
      <w:r>
        <w:rPr>
          <w:noProof/>
          <w:lang w:val="en-US" w:bidi="ar-SA"/>
        </w:rPr>
        <w:lastRenderedPageBreak/>
        <w:drawing>
          <wp:inline distT="0" distB="0" distL="0" distR="0" wp14:anchorId="6DB076B2" wp14:editId="25C66C86">
            <wp:extent cx="3657600" cy="41555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57600" cy="4155541"/>
                    </a:xfrm>
                    <a:prstGeom prst="rect">
                      <a:avLst/>
                    </a:prstGeom>
                  </pic:spPr>
                </pic:pic>
              </a:graphicData>
            </a:graphic>
          </wp:inline>
        </w:drawing>
      </w:r>
    </w:p>
    <w:p w:rsidR="00607353" w:rsidRPr="00047558" w:rsidRDefault="00607353" w:rsidP="00607353">
      <w:pPr>
        <w:pStyle w:val="Caption"/>
      </w:pPr>
      <w:bookmarkStart w:id="21" w:name="_Toc81055587"/>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5</w:t>
      </w:r>
      <w:r w:rsidR="00F824EC">
        <w:rPr>
          <w:noProof/>
        </w:rPr>
        <w:fldChar w:fldCharType="end"/>
      </w:r>
      <w:r>
        <w:t xml:space="preserve"> Architecture of </w:t>
      </w:r>
      <w:r w:rsidR="00A675E2">
        <w:t xml:space="preserve">the </w:t>
      </w:r>
      <w:r>
        <w:t>system</w:t>
      </w:r>
      <w:bookmarkEnd w:id="21"/>
    </w:p>
    <w:p w:rsidR="005B0C6A" w:rsidRDefault="00607353">
      <w:r>
        <w:t xml:space="preserve">In </w:t>
      </w:r>
      <w:r w:rsidR="00A675E2">
        <w:t xml:space="preserve">the </w:t>
      </w:r>
      <w:r>
        <w:t>past</w:t>
      </w:r>
      <w:r w:rsidR="00A675E2">
        <w:t>,</w:t>
      </w:r>
      <w:r>
        <w:t xml:space="preserve"> some years</w:t>
      </w:r>
      <w:r w:rsidR="00A675E2">
        <w:t>,</w:t>
      </w:r>
      <w:r>
        <w:t xml:space="preserve"> as digital social media platforms taking a special place in human life</w:t>
      </w:r>
      <w:r w:rsidR="00A675E2">
        <w:t>,</w:t>
      </w:r>
      <w:r>
        <w:t xml:space="preserve"> people starting the</w:t>
      </w:r>
      <w:r w:rsidR="00A675E2">
        <w:t>ir</w:t>
      </w:r>
      <w:r>
        <w:t xml:space="preserve"> expression, emotions and opinion more rather </w:t>
      </w:r>
      <w:r w:rsidR="00A675E2">
        <w:t xml:space="preserve">than </w:t>
      </w:r>
      <w:r>
        <w:t xml:space="preserve">socially interacting physically. Social </w:t>
      </w:r>
      <w:r w:rsidR="00A675E2">
        <w:t>media</w:t>
      </w:r>
      <w:r>
        <w:t xml:space="preserve"> </w:t>
      </w:r>
      <w:r w:rsidR="00A675E2">
        <w:t xml:space="preserve">has </w:t>
      </w:r>
      <w:r>
        <w:t xml:space="preserve">taken a special attraction to get investigated in the context </w:t>
      </w:r>
      <w:r w:rsidR="00A675E2">
        <w:t>of</w:t>
      </w:r>
      <w:r>
        <w:t xml:space="preserve"> the sentimental analysis that increase</w:t>
      </w:r>
      <w:r w:rsidR="00A675E2">
        <w:t>s</w:t>
      </w:r>
      <w:r>
        <w:t xml:space="preserve"> the rapid growth to explore the opinion mining which </w:t>
      </w:r>
      <w:r w:rsidR="00A675E2">
        <w:t>is</w:t>
      </w:r>
      <w:r>
        <w:t xml:space="preserve"> available on the different social media platforms thorough musing different approaches of machine learning </w:t>
      </w:r>
      <w:r w:rsidR="00CA26DA">
        <w:t>that help in to provide the polarity measurement. Rather than using machine language techniques and tools for sentimental analysis during the election</w:t>
      </w:r>
      <w:r w:rsidR="00A675E2">
        <w:t>,</w:t>
      </w:r>
      <w:r w:rsidR="00CA26DA">
        <w:t xml:space="preserve"> there is a huge need required to use the state</w:t>
      </w:r>
      <w:r w:rsidR="00A675E2">
        <w:t>-of-the-</w:t>
      </w:r>
      <w:r w:rsidR="00CA26DA">
        <w:t xml:space="preserve">art approach. The researcher </w:t>
      </w:r>
      <w:r w:rsidR="00A675E2">
        <w:t xml:space="preserve">has </w:t>
      </w:r>
      <w:r w:rsidR="00CA26DA">
        <w:t xml:space="preserve">done the research and contributes its service to deal with the challenges the author focus on to use the hybrid approaches in the context to the sentimental analysis along with the machine learning techniques to identify the best approach with the </w:t>
      </w:r>
      <w:r w:rsidR="00A675E2">
        <w:t>results of the increased outcome</w:t>
      </w:r>
      <w:r w:rsidR="00CA26DA">
        <w:t xml:space="preserve"> to get the better sentimental analysis learning during the time of the elections</w:t>
      </w:r>
      <w:r w:rsidR="000D3F87">
        <w:t xml:space="preserve">. </w:t>
      </w:r>
      <w:r w:rsidR="00D603EB">
        <w:t>So as per the researcher</w:t>
      </w:r>
      <w:r w:rsidR="00A675E2">
        <w:t>,</w:t>
      </w:r>
      <w:r w:rsidR="00D603EB">
        <w:t xml:space="preserve"> the model is proposed</w:t>
      </w:r>
      <w:r w:rsidR="00A675E2">
        <w:t>,</w:t>
      </w:r>
      <w:r w:rsidR="00D603EB">
        <w:t xml:space="preserve"> which is based on the lexi</w:t>
      </w:r>
      <w:r w:rsidR="0044294A">
        <w:t>con</w:t>
      </w:r>
      <w:r w:rsidR="00A675E2">
        <w:t>-</w:t>
      </w:r>
      <w:r w:rsidR="0044294A">
        <w:t>based sentiment</w:t>
      </w:r>
      <w:r w:rsidR="00A540B6">
        <w:t xml:space="preserve"> analysis</w:t>
      </w:r>
      <w:r w:rsidR="00615443">
        <w:t xml:space="preserve"> (</w:t>
      </w:r>
      <w:r w:rsidR="0044294A">
        <w:t>sentiment</w:t>
      </w:r>
      <w:r w:rsidR="00A675E2">
        <w:t>s</w:t>
      </w:r>
      <w:r w:rsidR="0044294A">
        <w:t xml:space="preserve"> alignment</w:t>
      </w:r>
      <w:r w:rsidR="00615443">
        <w:t xml:space="preserve"> </w:t>
      </w:r>
      <w:r w:rsidR="0044294A">
        <w:t xml:space="preserve">is of words, sentence and phrases </w:t>
      </w:r>
      <w:r w:rsidR="00A675E2">
        <w:t>are</w:t>
      </w:r>
      <w:r w:rsidR="0044294A">
        <w:t xml:space="preserve"> done </w:t>
      </w:r>
      <w:r w:rsidR="00A675E2">
        <w:t>are</w:t>
      </w:r>
      <w:r w:rsidR="0044294A">
        <w:t xml:space="preserve"> measured in the form of the documents). On the basis of the dictionary</w:t>
      </w:r>
      <w:r w:rsidR="00A675E2">
        <w:t>,</w:t>
      </w:r>
      <w:r w:rsidR="0044294A">
        <w:t xml:space="preserve"> the polarity of </w:t>
      </w:r>
      <w:r w:rsidR="0044294A">
        <w:lastRenderedPageBreak/>
        <w:t xml:space="preserve">the lexicon method is measured.  </w:t>
      </w:r>
      <w:r w:rsidR="00027553">
        <w:t xml:space="preserve">The approach is used by </w:t>
      </w:r>
      <w:r w:rsidR="00A675E2">
        <w:t>undertaking</w:t>
      </w:r>
      <w:r w:rsidR="00027553">
        <w:t xml:space="preserve"> the naïve </w:t>
      </w:r>
      <w:r w:rsidR="00A675E2">
        <w:t>B</w:t>
      </w:r>
      <w:r w:rsidR="00027553">
        <w:t xml:space="preserve">ayes and SVM to </w:t>
      </w:r>
      <w:r w:rsidR="00A675E2">
        <w:t xml:space="preserve">measure the lexicon-based model that is measured on the basis of the dictionary. The work is </w:t>
      </w:r>
      <w:r w:rsidR="00CF2960">
        <w:t xml:space="preserve">done by focusing on providing </w:t>
      </w:r>
      <w:r w:rsidR="00A675E2">
        <w:t>the comparison between the sentimen</w:t>
      </w:r>
      <w:r w:rsidR="00077B7A">
        <w:t>t lexicons "</w:t>
      </w:r>
      <w:r w:rsidR="00482967">
        <w:t xml:space="preserve">TextBlobs, W-WSD, </w:t>
      </w:r>
      <w:r w:rsidR="00A675E2">
        <w:t xml:space="preserve">and SentiWordNet" so that the best option can be used for the sentimental analysis. Ads per the article, the two different ML algorithms and three different lexicons are used together on behalf of this the results are measured. The results show that TextBlob shows better outcomes </w:t>
      </w:r>
      <w:r w:rsidR="00A675E2" w:rsidRPr="00F32048">
        <w:t>(Hasan, Moin, Karim and Shamshirband, 2018)</w:t>
      </w:r>
      <w:r w:rsidR="00A675E2">
        <w:t>.</w:t>
      </w:r>
      <w:r w:rsidR="00482967">
        <w:t xml:space="preserve"> </w:t>
      </w:r>
    </w:p>
    <w:p w:rsidR="00F32048" w:rsidRDefault="00F32048" w:rsidP="00077B7A">
      <w:pPr>
        <w:keepNext/>
        <w:spacing w:after="0"/>
      </w:pPr>
      <w:r>
        <w:rPr>
          <w:noProof/>
          <w:lang w:val="en-US" w:bidi="ar-SA"/>
        </w:rPr>
        <w:drawing>
          <wp:inline distT="0" distB="0" distL="0" distR="0" wp14:anchorId="68AF7761" wp14:editId="2E83A798">
            <wp:extent cx="4286250" cy="2552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86250" cy="2552700"/>
                    </a:xfrm>
                    <a:prstGeom prst="rect">
                      <a:avLst/>
                    </a:prstGeom>
                  </pic:spPr>
                </pic:pic>
              </a:graphicData>
            </a:graphic>
          </wp:inline>
        </w:drawing>
      </w:r>
    </w:p>
    <w:p w:rsidR="00F32048" w:rsidRDefault="00F32048" w:rsidP="00F32048">
      <w:pPr>
        <w:pStyle w:val="Caption"/>
      </w:pPr>
      <w:bookmarkStart w:id="22" w:name="_Toc81055588"/>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6</w:t>
      </w:r>
      <w:r w:rsidR="00F824EC">
        <w:rPr>
          <w:noProof/>
        </w:rPr>
        <w:fldChar w:fldCharType="end"/>
      </w:r>
      <w:r>
        <w:t xml:space="preserve"> Results of the proposed approach</w:t>
      </w:r>
      <w:bookmarkEnd w:id="22"/>
    </w:p>
    <w:p w:rsidR="00F32048" w:rsidRDefault="00F32048" w:rsidP="00077B7A">
      <w:pPr>
        <w:pStyle w:val="Heading2"/>
      </w:pPr>
      <w:bookmarkStart w:id="23" w:name="_Toc81055550"/>
      <w:r>
        <w:t xml:space="preserve">Deep </w:t>
      </w:r>
      <w:r w:rsidRPr="00077B7A">
        <w:t>learning</w:t>
      </w:r>
      <w:bookmarkEnd w:id="23"/>
      <w:r>
        <w:t xml:space="preserve"> </w:t>
      </w:r>
    </w:p>
    <w:p w:rsidR="00E72044" w:rsidRDefault="009F46D2" w:rsidP="009F46D2">
      <w:r>
        <w:t>Social media is one of the biggest and popular weapon</w:t>
      </w:r>
      <w:r w:rsidR="00E72044">
        <w:t>s,</w:t>
      </w:r>
      <w:r>
        <w:t xml:space="preserve"> which is become now getting popular for companies to interact with consumers. As the consumers and company demands are getting rapidly switching</w:t>
      </w:r>
      <w:r w:rsidR="00E72044">
        <w:t>,</w:t>
      </w:r>
      <w:r>
        <w:t xml:space="preserve"> social media</w:t>
      </w:r>
      <w:r w:rsidR="00E72044">
        <w:t>-</w:t>
      </w:r>
      <w:r>
        <w:t xml:space="preserve">based decision support system are rapidly develop for the arena of </w:t>
      </w:r>
      <w:r w:rsidR="006E209E">
        <w:t>marketing</w:t>
      </w:r>
      <w:r w:rsidR="00E72044">
        <w:t>,</w:t>
      </w:r>
      <w:r w:rsidR="006E209E">
        <w:t xml:space="preserve"> but there is always limitation is available regarding innovation</w:t>
      </w:r>
      <w:r w:rsidR="00E72044">
        <w:t>-</w:t>
      </w:r>
      <w:r w:rsidR="006E209E">
        <w:t xml:space="preserve">centric </w:t>
      </w:r>
      <w:r w:rsidR="0018002C">
        <w:t>studies and product development. This research is done by proposing by utili</w:t>
      </w:r>
      <w:r w:rsidR="00E72044">
        <w:t>z</w:t>
      </w:r>
      <w:r w:rsidR="0018002C">
        <w:t xml:space="preserve">es </w:t>
      </w:r>
      <w:r w:rsidR="00E72044">
        <w:t xml:space="preserve">an </w:t>
      </w:r>
      <w:r w:rsidR="0018002C">
        <w:t>opinion retrieval theme</w:t>
      </w:r>
      <w:r w:rsidR="000E2FD6">
        <w:t xml:space="preserve"> with </w:t>
      </w:r>
      <w:r w:rsidR="0018002C">
        <w:t xml:space="preserve">the combination of the sentimental analysis to provide the </w:t>
      </w:r>
      <w:r w:rsidR="000E2FD6">
        <w:t>pillar</w:t>
      </w:r>
      <w:r w:rsidR="0018002C">
        <w:t xml:space="preserve"> to the decision</w:t>
      </w:r>
      <w:r w:rsidR="00E72044">
        <w:t>-</w:t>
      </w:r>
      <w:r w:rsidR="0018002C">
        <w:t xml:space="preserve">making process for </w:t>
      </w:r>
      <w:r w:rsidR="000E2FD6">
        <w:t xml:space="preserve">produced analysis and creation. </w:t>
      </w:r>
      <w:r w:rsidR="00E72044">
        <w:t>For the</w:t>
      </w:r>
      <w:r w:rsidR="000E2FD6">
        <w:t xml:space="preserve"> </w:t>
      </w:r>
      <w:r w:rsidR="00E72044">
        <w:t>achievement of</w:t>
      </w:r>
      <w:r w:rsidR="000E2FD6">
        <w:t xml:space="preserve"> </w:t>
      </w:r>
      <w:r w:rsidR="00E72044">
        <w:t xml:space="preserve">the </w:t>
      </w:r>
      <w:r w:rsidR="000E2FD6">
        <w:t xml:space="preserve">goal </w:t>
      </w:r>
      <w:r w:rsidR="00E72044">
        <w:t xml:space="preserve">by </w:t>
      </w:r>
      <w:r w:rsidR="000E2FD6">
        <w:t>the author</w:t>
      </w:r>
      <w:r w:rsidR="00E72044">
        <w:t>, it</w:t>
      </w:r>
      <w:r w:rsidR="000E2FD6">
        <w:t xml:space="preserve"> set</w:t>
      </w:r>
      <w:r w:rsidR="00E72044">
        <w:t xml:space="preserve"> </w:t>
      </w:r>
      <w:r w:rsidR="000E2FD6">
        <w:t xml:space="preserve">up an </w:t>
      </w:r>
      <w:r w:rsidR="000E2FD6" w:rsidRPr="00E72044">
        <w:rPr>
          <w:b/>
        </w:rPr>
        <w:t>end</w:t>
      </w:r>
      <w:r w:rsidR="00E72044" w:rsidRPr="00E72044">
        <w:rPr>
          <w:b/>
        </w:rPr>
        <w:t>-to-</w:t>
      </w:r>
      <w:r w:rsidR="000E2FD6" w:rsidRPr="00E72044">
        <w:rPr>
          <w:b/>
        </w:rPr>
        <w:t>end social</w:t>
      </w:r>
      <w:r w:rsidR="000E2FD6" w:rsidRPr="000E2FD6">
        <w:rPr>
          <w:b/>
        </w:rPr>
        <w:t xml:space="preserve"> media</w:t>
      </w:r>
      <w:r w:rsidR="00E72044">
        <w:rPr>
          <w:b/>
        </w:rPr>
        <w:t>-</w:t>
      </w:r>
      <w:r w:rsidR="000E2FD6" w:rsidRPr="000E2FD6">
        <w:rPr>
          <w:b/>
        </w:rPr>
        <w:t>based opinion retrieval system through ML and natural language processor techniques</w:t>
      </w:r>
      <w:r w:rsidR="000E2FD6">
        <w:t>. In this experiment</w:t>
      </w:r>
      <w:r w:rsidR="00E72044">
        <w:t>,</w:t>
      </w:r>
      <w:r w:rsidR="000E2FD6">
        <w:t xml:space="preserve"> the Google glasses are used to aim the commercial targets rather </w:t>
      </w:r>
      <w:r w:rsidR="00E72044">
        <w:t xml:space="preserve">than </w:t>
      </w:r>
      <w:r w:rsidR="000E2FD6">
        <w:t>the effective technological offering. In the approach</w:t>
      </w:r>
      <w:r w:rsidR="00E72044">
        <w:t>,</w:t>
      </w:r>
      <w:r w:rsidR="000E2FD6">
        <w:t xml:space="preserve"> a framework is designed </w:t>
      </w:r>
      <w:r w:rsidR="00865FC9">
        <w:t xml:space="preserve">to train the task related to the opinion task and sentimental assumptions by using the </w:t>
      </w:r>
      <w:r w:rsidR="00865FC9" w:rsidRPr="00865FC9">
        <w:rPr>
          <w:b/>
        </w:rPr>
        <w:t>multi</w:t>
      </w:r>
      <w:r w:rsidR="00E72044">
        <w:rPr>
          <w:b/>
        </w:rPr>
        <w:t>-</w:t>
      </w:r>
      <w:r w:rsidR="00865FC9" w:rsidRPr="00865FC9">
        <w:rPr>
          <w:b/>
        </w:rPr>
        <w:lastRenderedPageBreak/>
        <w:t>task deep neural network</w:t>
      </w:r>
      <w:r w:rsidR="00865FC9">
        <w:t>. The sentiment labels are split into two categories in that the tweets are divided based on the suggestion and opinion. The approach works based on the negative and positive aspects</w:t>
      </w:r>
      <w:r w:rsidR="00E72044">
        <w:t>. I</w:t>
      </w:r>
      <w:r w:rsidR="00865FC9">
        <w:t>f the data is in the negative form</w:t>
      </w:r>
      <w:r w:rsidR="00E72044">
        <w:t>,</w:t>
      </w:r>
      <w:r w:rsidR="00865FC9">
        <w:t xml:space="preserve"> then it </w:t>
      </w:r>
      <w:r w:rsidR="00E72044">
        <w:t xml:space="preserve">is </w:t>
      </w:r>
      <w:r w:rsidR="00865FC9">
        <w:t>considered a product</w:t>
      </w:r>
      <w:r w:rsidR="00E72044">
        <w:t>-</w:t>
      </w:r>
      <w:r w:rsidR="00865FC9">
        <w:t>related issue</w:t>
      </w:r>
      <w:r w:rsidR="00E72044">
        <w:t>,</w:t>
      </w:r>
      <w:r w:rsidR="00865FC9">
        <w:t xml:space="preserve"> and the tweet is positive</w:t>
      </w:r>
      <w:r w:rsidR="00E72044">
        <w:t>,</w:t>
      </w:r>
      <w:r w:rsidR="00865FC9">
        <w:t xml:space="preserve"> then it is use</w:t>
      </w:r>
      <w:r w:rsidR="00E72044">
        <w:t>d</w:t>
      </w:r>
      <w:r w:rsidR="00865FC9">
        <w:t xml:space="preserve"> as the innovation of the new product or development of the new product. </w:t>
      </w:r>
      <w:r w:rsidR="00E72044">
        <w:t xml:space="preserve">All the data and the result are projected in the form of the visualization in which the group of the keywords is eliminated from each sentiment label category. As per the analysis and according to the author, this study not just contributes </w:t>
      </w:r>
      <w:r w:rsidR="00BA3ABE">
        <w:t xml:space="preserve">to </w:t>
      </w:r>
      <w:r w:rsidR="00E72044">
        <w:t>its works</w:t>
      </w:r>
      <w:r w:rsidR="00475122">
        <w:t>,</w:t>
      </w:r>
      <w:r w:rsidR="00E72044">
        <w:t xml:space="preserve"> but this study also offers </w:t>
      </w:r>
      <w:r w:rsidR="00A21B07">
        <w:t>a</w:t>
      </w:r>
      <w:r w:rsidR="00E72044">
        <w:t xml:space="preserve"> practical contribution </w:t>
      </w:r>
      <w:r w:rsidR="00A21B07">
        <w:t>to</w:t>
      </w:r>
      <w:r w:rsidR="00E72044">
        <w:t xml:space="preserve"> the future innovation of smart glasses</w:t>
      </w:r>
      <w:r w:rsidR="00167351">
        <w:t xml:space="preserve"> </w:t>
      </w:r>
      <w:r w:rsidR="00167351" w:rsidRPr="00167351">
        <w:t>(Gozuacik, Sakar and Ozcan, 2021)</w:t>
      </w:r>
      <w:r w:rsidR="00E72044">
        <w:t xml:space="preserve">. </w:t>
      </w:r>
    </w:p>
    <w:p w:rsidR="00167351" w:rsidRDefault="00E72044" w:rsidP="00450FD6">
      <w:pPr>
        <w:keepNext/>
        <w:spacing w:after="0"/>
      </w:pPr>
      <w:r>
        <w:rPr>
          <w:noProof/>
          <w:lang w:val="en-US" w:bidi="ar-SA"/>
        </w:rPr>
        <w:drawing>
          <wp:inline distT="0" distB="0" distL="0" distR="0" wp14:anchorId="37041D85" wp14:editId="33ED3A14">
            <wp:extent cx="3657600" cy="346272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57600" cy="3462728"/>
                    </a:xfrm>
                    <a:prstGeom prst="rect">
                      <a:avLst/>
                    </a:prstGeom>
                  </pic:spPr>
                </pic:pic>
              </a:graphicData>
            </a:graphic>
          </wp:inline>
        </w:drawing>
      </w:r>
    </w:p>
    <w:p w:rsidR="00E72044" w:rsidRDefault="00167351" w:rsidP="00167351">
      <w:pPr>
        <w:pStyle w:val="Caption"/>
      </w:pPr>
      <w:bookmarkStart w:id="24" w:name="_Toc81055589"/>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7</w:t>
      </w:r>
      <w:r w:rsidR="00F824EC">
        <w:rPr>
          <w:noProof/>
        </w:rPr>
        <w:fldChar w:fldCharType="end"/>
      </w:r>
      <w:r>
        <w:t xml:space="preserve"> Arc</w:t>
      </w:r>
      <w:r w:rsidR="007C23A6">
        <w:t xml:space="preserve">hitecture of end to end opinion retrieval </w:t>
      </w:r>
      <w:r>
        <w:t>system</w:t>
      </w:r>
      <w:bookmarkEnd w:id="24"/>
    </w:p>
    <w:p w:rsidR="00A21B07" w:rsidRDefault="00A21B07" w:rsidP="00787DC6">
      <w:r>
        <w:t>The s</w:t>
      </w:r>
      <w:r w:rsidR="00787DC6">
        <w:t>ocial media platform is one of the easiest way</w:t>
      </w:r>
      <w:r>
        <w:t>s</w:t>
      </w:r>
      <w:r w:rsidR="00787DC6">
        <w:t xml:space="preserve"> in which the people around the world interact with each other around the world in the form of voice, text, voice note</w:t>
      </w:r>
      <w:r>
        <w:t>s</w:t>
      </w:r>
      <w:r w:rsidR="00787DC6">
        <w:t xml:space="preserve">, videos, images and in speech form, but textual and speeches are the most common way of the interaction which are widely used by the different users on the social media platform such as </w:t>
      </w:r>
      <w:r>
        <w:t>WhatsA</w:t>
      </w:r>
      <w:r w:rsidR="00787DC6">
        <w:t xml:space="preserve">pp, </w:t>
      </w:r>
      <w:r>
        <w:t>I</w:t>
      </w:r>
      <w:r w:rsidR="00787DC6">
        <w:t xml:space="preserve">nstagram, </w:t>
      </w:r>
      <w:r w:rsidR="00866663">
        <w:t>Facebook</w:t>
      </w:r>
      <w:r w:rsidR="00787DC6">
        <w:t xml:space="preserve"> and twitters. By using the social media platforms by the </w:t>
      </w:r>
      <w:r w:rsidR="00B668D5">
        <w:t>different business companies, news channels, marketing sales etc</w:t>
      </w:r>
      <w:r w:rsidR="00866663">
        <w:t>.</w:t>
      </w:r>
      <w:r w:rsidR="00B668D5">
        <w:t xml:space="preserve"> </w:t>
      </w:r>
      <w:r w:rsidR="008D643B">
        <w:t>U</w:t>
      </w:r>
      <w:r w:rsidR="00B668D5">
        <w:t>sing all the popular social media platform</w:t>
      </w:r>
      <w:r>
        <w:t>s</w:t>
      </w:r>
      <w:r w:rsidR="00B668D5">
        <w:t xml:space="preserve"> for product quality management an</w:t>
      </w:r>
      <w:r>
        <w:t>d</w:t>
      </w:r>
      <w:r w:rsidR="00B668D5">
        <w:t xml:space="preserve"> for investigation</w:t>
      </w:r>
      <w:r w:rsidR="008D643B">
        <w:t xml:space="preserve"> purpose</w:t>
      </w:r>
      <w:r>
        <w:t>s</w:t>
      </w:r>
      <w:r w:rsidR="009B0545">
        <w:t>. The data is received f</w:t>
      </w:r>
      <w:r>
        <w:t>ro</w:t>
      </w:r>
      <w:r w:rsidR="009B0545">
        <w:t>m the different type</w:t>
      </w:r>
      <w:r>
        <w:t>s</w:t>
      </w:r>
      <w:r w:rsidR="009B0545">
        <w:t xml:space="preserve"> of </w:t>
      </w:r>
      <w:r w:rsidR="00BA1545">
        <w:t xml:space="preserve">sources and </w:t>
      </w:r>
      <w:r w:rsidR="00450FD6">
        <w:t>mindsets</w:t>
      </w:r>
      <w:r w:rsidR="00BA1545">
        <w:t xml:space="preserve"> that cause </w:t>
      </w:r>
      <w:r>
        <w:t>a lar</w:t>
      </w:r>
      <w:r w:rsidR="00BA1545">
        <w:t xml:space="preserve">ge amount </w:t>
      </w:r>
      <w:r w:rsidR="00BA1545">
        <w:lastRenderedPageBreak/>
        <w:t>of the data in the form of textual form</w:t>
      </w:r>
      <w:r>
        <w:t>. J</w:t>
      </w:r>
      <w:r w:rsidR="003B6D38">
        <w:t xml:space="preserve">ust because of </w:t>
      </w:r>
      <w:r w:rsidR="00BA1545">
        <w:t>receiving the huge textual</w:t>
      </w:r>
      <w:r w:rsidR="003B6D38">
        <w:t xml:space="preserve"> data</w:t>
      </w:r>
      <w:r>
        <w:t>,</w:t>
      </w:r>
      <w:r w:rsidR="003B6D38">
        <w:t xml:space="preserve"> </w:t>
      </w:r>
      <w:r w:rsidR="00B70D59">
        <w:t xml:space="preserve">categorization of the text </w:t>
      </w:r>
      <w:r>
        <w:t>becomes</w:t>
      </w:r>
      <w:r w:rsidR="00B70D59">
        <w:t xml:space="preserve"> </w:t>
      </w:r>
      <w:r>
        <w:t>a</w:t>
      </w:r>
      <w:r w:rsidR="00B70D59">
        <w:t xml:space="preserve"> crucial task.</w:t>
      </w:r>
      <w:r w:rsidR="00820012">
        <w:t xml:space="preserve"> </w:t>
      </w:r>
      <w:r w:rsidR="00513F86">
        <w:t xml:space="preserve">To solve this issue </w:t>
      </w:r>
      <w:r w:rsidR="00B91358">
        <w:t xml:space="preserve">in this current DNN and </w:t>
      </w:r>
      <w:r w:rsidR="003346B9">
        <w:t xml:space="preserve">NLP </w:t>
      </w:r>
      <w:r>
        <w:t>are</w:t>
      </w:r>
      <w:r w:rsidR="003346B9">
        <w:t xml:space="preserve"> widely </w:t>
      </w:r>
      <w:r>
        <w:t>adopted. As per this solution, the implementation of the CNN and Word2Vec approaches is used for better text classification. As per the analysis of the article, the proposed approach had done a great job by filtering the data and develop the word vector from the pre-trained model and uses the CNN in an effective manner to extract the features for the short textual classification</w:t>
      </w:r>
      <w:r w:rsidR="00995726">
        <w:t xml:space="preserve"> </w:t>
      </w:r>
      <w:r w:rsidR="00995726" w:rsidRPr="00995726">
        <w:t>(Sharma, Chaurasia and Srivastava, 2020)</w:t>
      </w:r>
      <w:r>
        <w:t xml:space="preserve">.  </w:t>
      </w:r>
    </w:p>
    <w:p w:rsidR="00995726" w:rsidRDefault="00995726" w:rsidP="00B74DED">
      <w:pPr>
        <w:keepNext/>
        <w:spacing w:after="0"/>
      </w:pPr>
      <w:r>
        <w:rPr>
          <w:noProof/>
          <w:lang w:val="en-US" w:bidi="ar-SA"/>
        </w:rPr>
        <w:drawing>
          <wp:inline distT="0" distB="0" distL="0" distR="0" wp14:anchorId="14035829" wp14:editId="5F59E37A">
            <wp:extent cx="3200400" cy="43192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00400" cy="4319239"/>
                    </a:xfrm>
                    <a:prstGeom prst="rect">
                      <a:avLst/>
                    </a:prstGeom>
                  </pic:spPr>
                </pic:pic>
              </a:graphicData>
            </a:graphic>
          </wp:inline>
        </w:drawing>
      </w:r>
    </w:p>
    <w:p w:rsidR="00995726" w:rsidRDefault="00995726" w:rsidP="00995726">
      <w:pPr>
        <w:pStyle w:val="Caption"/>
      </w:pPr>
      <w:bookmarkStart w:id="25" w:name="_Toc81055590"/>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8</w:t>
      </w:r>
      <w:r w:rsidR="00F824EC">
        <w:rPr>
          <w:noProof/>
        </w:rPr>
        <w:fldChar w:fldCharType="end"/>
      </w:r>
      <w:r>
        <w:t xml:space="preserve"> Proposed framework model</w:t>
      </w:r>
      <w:bookmarkEnd w:id="25"/>
      <w:r>
        <w:t xml:space="preserve"> </w:t>
      </w:r>
    </w:p>
    <w:p w:rsidR="00995726" w:rsidRDefault="00995726" w:rsidP="00995726">
      <w:pPr>
        <w:pStyle w:val="Heading2"/>
      </w:pPr>
      <w:bookmarkStart w:id="26" w:name="_Toc81055551"/>
      <w:r w:rsidRPr="00995726">
        <w:t>Logistic regression</w:t>
      </w:r>
      <w:bookmarkEnd w:id="26"/>
    </w:p>
    <w:p w:rsidR="002E36CF" w:rsidRDefault="00C86670" w:rsidP="004333B6">
      <w:r>
        <w:t>Sentimental analysis is now bec</w:t>
      </w:r>
      <w:r w:rsidR="00781266">
        <w:t>oming</w:t>
      </w:r>
      <w:r>
        <w:t xml:space="preserve"> a cent</w:t>
      </w:r>
      <w:r w:rsidR="00816229">
        <w:t>er</w:t>
      </w:r>
      <w:r>
        <w:t xml:space="preserve"> of research for any organization due to its various type of fundamental benefits through which many organizational benefits are taken. </w:t>
      </w:r>
      <w:r w:rsidR="00781266">
        <w:t>The s</w:t>
      </w:r>
      <w:r>
        <w:t>entimental analysis provide</w:t>
      </w:r>
      <w:r w:rsidR="00781266">
        <w:t>s</w:t>
      </w:r>
      <w:r>
        <w:t xml:space="preserve"> various type</w:t>
      </w:r>
      <w:r w:rsidR="00781266">
        <w:t>s</w:t>
      </w:r>
      <w:r>
        <w:t xml:space="preserve"> of offers and abilities in real</w:t>
      </w:r>
      <w:r w:rsidR="00781266">
        <w:t>-</w:t>
      </w:r>
      <w:r>
        <w:t xml:space="preserve">time in the context </w:t>
      </w:r>
      <w:r w:rsidR="00781266">
        <w:t>of</w:t>
      </w:r>
      <w:r>
        <w:t xml:space="preserve"> the feelings related to any product or event. Sentimental analysis is a huge process that is combined with </w:t>
      </w:r>
      <w:r w:rsidR="00781266">
        <w:t xml:space="preserve">a </w:t>
      </w:r>
      <w:r>
        <w:t>different type of procedure process</w:t>
      </w:r>
      <w:r w:rsidR="00781266">
        <w:t>,</w:t>
      </w:r>
      <w:r>
        <w:t xml:space="preserve"> but one of the most common ph</w:t>
      </w:r>
      <w:r w:rsidR="00781266">
        <w:t>r</w:t>
      </w:r>
      <w:r>
        <w:t>ase</w:t>
      </w:r>
      <w:r w:rsidR="00781266">
        <w:t>s</w:t>
      </w:r>
      <w:r>
        <w:t xml:space="preserve"> of </w:t>
      </w:r>
      <w:r w:rsidR="00C20A79">
        <w:t>sentimental analysis is pre</w:t>
      </w:r>
      <w:r w:rsidR="009142DB">
        <w:t>-</w:t>
      </w:r>
      <w:r w:rsidR="00C20A79">
        <w:t>processing of the texting</w:t>
      </w:r>
      <w:r w:rsidR="005E4656">
        <w:t xml:space="preserve"> that is performed </w:t>
      </w:r>
      <w:r w:rsidR="005E4656">
        <w:lastRenderedPageBreak/>
        <w:t xml:space="preserve">on the </w:t>
      </w:r>
      <w:r w:rsidR="00781266">
        <w:t>T</w:t>
      </w:r>
      <w:r w:rsidR="005E4656">
        <w:t>witter data. The research that is already performed on the sentimental analysis majorly concentrated on the new sentimental feature of extraction rather than focusing on the pre</w:t>
      </w:r>
      <w:r w:rsidR="009142DB">
        <w:t>-</w:t>
      </w:r>
      <w:r w:rsidR="005E4656">
        <w:t xml:space="preserve">processing text. </w:t>
      </w:r>
      <w:r w:rsidR="007A0AE7">
        <w:t>In this research</w:t>
      </w:r>
      <w:r w:rsidR="00781266">
        <w:t>,</w:t>
      </w:r>
      <w:r w:rsidR="007A0AE7">
        <w:t xml:space="preserve"> the research </w:t>
      </w:r>
      <w:r w:rsidR="00781266">
        <w:t xml:space="preserve">has </w:t>
      </w:r>
      <w:r w:rsidR="007A0AE7">
        <w:t>done the discussion on the impact of the text pre</w:t>
      </w:r>
      <w:r w:rsidR="009142DB">
        <w:t>-</w:t>
      </w:r>
      <w:r w:rsidR="007A0AE7">
        <w:t>processing approaches on the sentimental classification presentation in 2 different sort</w:t>
      </w:r>
      <w:r w:rsidR="00781266">
        <w:t>s</w:t>
      </w:r>
      <w:r w:rsidR="007A0AE7">
        <w:t xml:space="preserve"> of </w:t>
      </w:r>
      <w:r w:rsidR="00781266">
        <w:t xml:space="preserve">the </w:t>
      </w:r>
      <w:r w:rsidR="007A0AE7">
        <w:t>classification task</w:t>
      </w:r>
      <w:r w:rsidR="0072220B">
        <w:t>, and total up the productivity of the 6 pre</w:t>
      </w:r>
      <w:r w:rsidR="009142DB">
        <w:t>-</w:t>
      </w:r>
      <w:r w:rsidR="0072220B">
        <w:t xml:space="preserve">processing approaches through adopting the 2 feature extraction and </w:t>
      </w:r>
      <w:r w:rsidR="00781266">
        <w:t>five</w:t>
      </w:r>
      <w:r w:rsidR="0072220B">
        <w:t xml:space="preserve"> datasets of </w:t>
      </w:r>
      <w:r w:rsidR="00C60224">
        <w:t>twitters. While performing the experiment</w:t>
      </w:r>
      <w:r w:rsidR="00781266">
        <w:t>,</w:t>
      </w:r>
      <w:r w:rsidR="00C60224">
        <w:t xml:space="preserve"> it is reported that the productivity of </w:t>
      </w:r>
      <w:r w:rsidR="00781266">
        <w:t xml:space="preserve">the </w:t>
      </w:r>
      <w:r w:rsidR="00C60224">
        <w:t>F1 measure improve</w:t>
      </w:r>
      <w:r w:rsidR="00816229">
        <w:t>s</w:t>
      </w:r>
      <w:r w:rsidR="00C60224">
        <w:t xml:space="preserve"> effectively in sentimental analysis classification while using the pre</w:t>
      </w:r>
      <w:r w:rsidR="009142DB">
        <w:t>-</w:t>
      </w:r>
      <w:r w:rsidR="00C60224">
        <w:t xml:space="preserve">processing methodology through increasing the </w:t>
      </w:r>
      <w:r w:rsidR="00332008">
        <w:t>abbreviations and</w:t>
      </w:r>
      <w:r w:rsidR="00C60224">
        <w:t xml:space="preserve"> </w:t>
      </w:r>
      <w:r w:rsidR="00332008">
        <w:t>eliminating the denial</w:t>
      </w:r>
      <w:r w:rsidR="00781266">
        <w:t>,</w:t>
      </w:r>
      <w:r w:rsidR="00332008">
        <w:t xml:space="preserve"> but it all hardly replace when eliminating the URLS and eliminating the various stop points. While performing the simulation</w:t>
      </w:r>
      <w:r w:rsidR="00781266">
        <w:t>,</w:t>
      </w:r>
      <w:r w:rsidR="00332008">
        <w:t xml:space="preserve"> it is reported that RF and NB are more conscious th</w:t>
      </w:r>
      <w:r w:rsidR="00781266">
        <w:t>a</w:t>
      </w:r>
      <w:r w:rsidR="00332008">
        <w:t xml:space="preserve">n LR and SVM while Appling the various type of the pro processing method </w:t>
      </w:r>
      <w:r w:rsidR="00332008" w:rsidRPr="00332008">
        <w:t>(Jianqiang and Xiaolin, 2017)</w:t>
      </w:r>
      <w:r w:rsidR="00332008">
        <w:t>.</w:t>
      </w:r>
    </w:p>
    <w:p w:rsidR="00781266" w:rsidRDefault="00781266" w:rsidP="004333B6">
      <w:r>
        <w:t>In the current era of digitalization</w:t>
      </w:r>
      <w:r w:rsidR="00816229">
        <w:t>,</w:t>
      </w:r>
      <w:r>
        <w:t xml:space="preserve"> the amount of data is increasing rapidly. One of the biggest aspect</w:t>
      </w:r>
      <w:r w:rsidR="00816229">
        <w:t>s</w:t>
      </w:r>
      <w:r>
        <w:t xml:space="preserve"> is that data can be in any form</w:t>
      </w:r>
      <w:r w:rsidR="00816229">
        <w:t>,</w:t>
      </w:r>
      <w:r w:rsidR="00DC7323">
        <w:t xml:space="preserve"> such as in textual, image, pictures, audio,</w:t>
      </w:r>
      <w:r w:rsidR="00DC7323" w:rsidRPr="00DC7323">
        <w:t xml:space="preserve"> </w:t>
      </w:r>
      <w:r w:rsidR="004B7356">
        <w:t>and videos</w:t>
      </w:r>
      <w:r w:rsidR="00DC7323">
        <w:t xml:space="preserve">. One </w:t>
      </w:r>
      <w:r w:rsidR="003B5883">
        <w:t>of the biggest factor</w:t>
      </w:r>
      <w:r w:rsidR="00816229">
        <w:t>s</w:t>
      </w:r>
      <w:r w:rsidR="003B5883">
        <w:t xml:space="preserve"> behind the generation of the huge amount of data is social media platforms on which every end</w:t>
      </w:r>
      <w:r w:rsidR="00816229">
        <w:t>-</w:t>
      </w:r>
      <w:r w:rsidR="003B5883">
        <w:t>user represent</w:t>
      </w:r>
      <w:r w:rsidR="00816229">
        <w:t>s</w:t>
      </w:r>
      <w:r w:rsidR="003B5883">
        <w:t xml:space="preserve"> their own ideas, thoughts, and reviews, feelings for a part</w:t>
      </w:r>
      <w:r w:rsidR="00860ABB">
        <w:t>icular product and for an event. So the author propose</w:t>
      </w:r>
      <w:r w:rsidR="00816229">
        <w:t>s</w:t>
      </w:r>
      <w:r w:rsidR="00860ABB">
        <w:t xml:space="preserve"> an experiment in which the author collect</w:t>
      </w:r>
      <w:r w:rsidR="00816229">
        <w:t>s</w:t>
      </w:r>
      <w:r w:rsidR="00860ABB">
        <w:t xml:space="preserve"> the data from the API twitter </w:t>
      </w:r>
      <w:r w:rsidR="004B7356">
        <w:t xml:space="preserve">in which the data is of every individual person of the </w:t>
      </w:r>
      <w:r w:rsidR="00816229">
        <w:t>J</w:t>
      </w:r>
      <w:r w:rsidR="004B7356">
        <w:t>akarta governor election are taken. After that</w:t>
      </w:r>
      <w:r w:rsidR="00816229">
        <w:t>,</w:t>
      </w:r>
      <w:r w:rsidR="004B7356">
        <w:t xml:space="preserve"> the collected data is processed for the future text pre</w:t>
      </w:r>
      <w:r w:rsidR="009142DB">
        <w:t>-</w:t>
      </w:r>
      <w:r w:rsidR="004B7356">
        <w:t>processing phase. After completing the pore processing process</w:t>
      </w:r>
      <w:r w:rsidR="00816229">
        <w:t>,</w:t>
      </w:r>
      <w:r w:rsidR="004B7356">
        <w:t xml:space="preserve"> the </w:t>
      </w:r>
      <w:r w:rsidR="00530AAA">
        <w:t>twitters</w:t>
      </w:r>
      <w:r w:rsidR="004B7356">
        <w:t xml:space="preserve"> are listed by feature extracted</w:t>
      </w:r>
      <w:r w:rsidR="00816229">
        <w:t>,</w:t>
      </w:r>
      <w:r w:rsidR="00530AAA">
        <w:t xml:space="preserve"> </w:t>
      </w:r>
      <w:r w:rsidR="00105D32">
        <w:t>and then the list is converted into the fe</w:t>
      </w:r>
      <w:r w:rsidR="00530AAA">
        <w:t>ature vector in the form of binary and then change into the Tf-idf approach. The whole data sets are carried into two different categor</w:t>
      </w:r>
      <w:r w:rsidR="00816229">
        <w:t>ies</w:t>
      </w:r>
      <w:r w:rsidR="00530AAA">
        <w:t xml:space="preserve"> that are testing and testing data sets in which the </w:t>
      </w:r>
      <w:r w:rsidR="00187992">
        <w:t>training</w:t>
      </w:r>
      <w:r w:rsidR="00530AAA">
        <w:t xml:space="preserve"> data sets are labeled manually</w:t>
      </w:r>
      <w:r w:rsidR="00816229">
        <w:t>,</w:t>
      </w:r>
      <w:r w:rsidR="00530AAA">
        <w:t xml:space="preserve"> and </w:t>
      </w:r>
      <w:r w:rsidR="00816229">
        <w:t>for</w:t>
      </w:r>
      <w:r w:rsidR="00187992">
        <w:t xml:space="preserve"> the</w:t>
      </w:r>
      <w:r w:rsidR="00816229">
        <w:t xml:space="preserve"> examination of</w:t>
      </w:r>
      <w:r w:rsidR="00187992">
        <w:t xml:space="preserve"> </w:t>
      </w:r>
      <w:r w:rsidR="00816229">
        <w:t xml:space="preserve">the </w:t>
      </w:r>
      <w:r w:rsidR="00187992">
        <w:t>algorithm</w:t>
      </w:r>
      <w:r w:rsidR="00816229">
        <w:t>,</w:t>
      </w:r>
      <w:r w:rsidR="00187992">
        <w:t xml:space="preserve"> </w:t>
      </w:r>
      <w:r w:rsidR="00816229">
        <w:t>K-F</w:t>
      </w:r>
      <w:r w:rsidR="00187992">
        <w:t>old</w:t>
      </w:r>
      <w:r w:rsidR="00816229">
        <w:t xml:space="preserve"> cross-</w:t>
      </w:r>
      <w:r w:rsidR="00187992">
        <w:t xml:space="preserve">validation is used </w:t>
      </w:r>
      <w:r w:rsidR="00816229">
        <w:t xml:space="preserve">for checking the outcome. After simulating the experiment, the results are noted, and it is reported that the average result is 74% with the combination of the data sets in 90:10 </w:t>
      </w:r>
      <w:r w:rsidR="00816229" w:rsidRPr="00816229">
        <w:t>(Ramadhan, Astri Novianty and Casi Setianingsih, 2017)</w:t>
      </w:r>
      <w:r w:rsidR="00816229">
        <w:t>.</w:t>
      </w:r>
    </w:p>
    <w:p w:rsidR="00816229" w:rsidRDefault="00816229" w:rsidP="00B74DED">
      <w:pPr>
        <w:keepNext/>
        <w:spacing w:after="0"/>
        <w:jc w:val="left"/>
      </w:pPr>
      <w:r>
        <w:rPr>
          <w:noProof/>
          <w:lang w:val="en-US" w:bidi="ar-SA"/>
        </w:rPr>
        <w:lastRenderedPageBreak/>
        <w:drawing>
          <wp:inline distT="0" distB="0" distL="0" distR="0" wp14:anchorId="6CD33230" wp14:editId="7D3956D8">
            <wp:extent cx="1828800" cy="227502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28800" cy="2275027"/>
                    </a:xfrm>
                    <a:prstGeom prst="rect">
                      <a:avLst/>
                    </a:prstGeom>
                  </pic:spPr>
                </pic:pic>
              </a:graphicData>
            </a:graphic>
          </wp:inline>
        </w:drawing>
      </w:r>
    </w:p>
    <w:p w:rsidR="00816229" w:rsidRPr="002E36CF" w:rsidRDefault="00816229" w:rsidP="00816229">
      <w:pPr>
        <w:pStyle w:val="Caption"/>
        <w:jc w:val="left"/>
      </w:pPr>
      <w:bookmarkStart w:id="27" w:name="_Toc81055591"/>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9</w:t>
      </w:r>
      <w:r w:rsidR="00F824EC">
        <w:rPr>
          <w:noProof/>
        </w:rPr>
        <w:fldChar w:fldCharType="end"/>
      </w:r>
      <w:r>
        <w:t xml:space="preserve"> Flow of the proposed system</w:t>
      </w:r>
      <w:bookmarkEnd w:id="27"/>
    </w:p>
    <w:p w:rsidR="00D011A8" w:rsidRDefault="00D011A8" w:rsidP="00D011A8">
      <w:pPr>
        <w:pStyle w:val="Heading2"/>
      </w:pPr>
      <w:bookmarkStart w:id="28" w:name="_Toc81055552"/>
      <w:r>
        <w:t>Random forest classifier</w:t>
      </w:r>
      <w:bookmarkEnd w:id="28"/>
      <w:r>
        <w:t xml:space="preserve"> </w:t>
      </w:r>
    </w:p>
    <w:p w:rsidR="00D011A8" w:rsidRDefault="00EA215F" w:rsidP="00D011A8">
      <w:r>
        <w:t>Sentimental analysis is a computational analysis of a user</w:t>
      </w:r>
      <w:r w:rsidR="00BA3ABE">
        <w:t>'</w:t>
      </w:r>
      <w:r>
        <w:t xml:space="preserve">s reviews, personal thoughts, </w:t>
      </w:r>
      <w:r w:rsidR="004B7356">
        <w:t>behavior</w:t>
      </w:r>
      <w:r>
        <w:t xml:space="preserve"> and emotion for a particular product or a thing. Sentimental analysis categori</w:t>
      </w:r>
      <w:r w:rsidR="00BA3ABE">
        <w:t>z</w:t>
      </w:r>
      <w:r>
        <w:t>e</w:t>
      </w:r>
      <w:r w:rsidR="00BA3ABE">
        <w:t>s</w:t>
      </w:r>
      <w:r>
        <w:t xml:space="preserve"> the text according to the text division in the form of positive, neutral or negative. In the current environment of the research</w:t>
      </w:r>
      <w:r w:rsidR="00BA3ABE">
        <w:t>,</w:t>
      </w:r>
      <w:r>
        <w:t xml:space="preserve"> then major consultation is done on the lexical and ML</w:t>
      </w:r>
      <w:r w:rsidR="00BA3ABE">
        <w:t>-</w:t>
      </w:r>
      <w:r>
        <w:t>based approaches to perform the experiment on the social media posts. Performing the social media sentimental analysis has various type</w:t>
      </w:r>
      <w:r w:rsidR="00BA3ABE">
        <w:t>s</w:t>
      </w:r>
      <w:r>
        <w:t xml:space="preserve"> of </w:t>
      </w:r>
      <w:r w:rsidR="00EF6C05">
        <w:t>dimension problems. Therefor</w:t>
      </w:r>
      <w:r w:rsidR="00BA3ABE">
        <w:t>e</w:t>
      </w:r>
      <w:r w:rsidR="00EF6C05">
        <w:t xml:space="preserve"> </w:t>
      </w:r>
      <w:r w:rsidR="00BA3ABE">
        <w:t xml:space="preserve">the </w:t>
      </w:r>
      <w:r w:rsidR="00EF6C05">
        <w:t>high dimension of the nature of the data needs a certain pre</w:t>
      </w:r>
      <w:r w:rsidR="009142DB">
        <w:t>-</w:t>
      </w:r>
      <w:r w:rsidR="00EF6C05">
        <w:t xml:space="preserve">processing and feature extraction that is used for increasing the accuracy of the classification. This research is conducted by the author to show the comprehensive </w:t>
      </w:r>
      <w:r w:rsidR="00354B95">
        <w:t>o</w:t>
      </w:r>
      <w:r w:rsidR="00A86292">
        <w:t>verview of the sentimental analysis tools and technique</w:t>
      </w:r>
      <w:r w:rsidR="00BA3ABE">
        <w:t>s</w:t>
      </w:r>
      <w:r w:rsidR="00A86292">
        <w:t xml:space="preserve"> based on the already done researchers and investigate the ML algorithms and the classifiers, and feature extraction techniques </w:t>
      </w:r>
      <w:r w:rsidR="002A19BD">
        <w:t xml:space="preserve">such as HASS tags, POS in the context to the sentimental analysis over the social media </w:t>
      </w:r>
      <w:r w:rsidR="00C86670">
        <w:t>user’s</w:t>
      </w:r>
      <w:r w:rsidR="002A19BD">
        <w:t xml:space="preserve"> opinion</w:t>
      </w:r>
      <w:r w:rsidR="003B21C2">
        <w:t xml:space="preserve"> data sets. The framework is proposed in which the data sets are taken from </w:t>
      </w:r>
      <w:r w:rsidR="00BA3ABE">
        <w:t>T</w:t>
      </w:r>
      <w:r w:rsidR="003B21C2">
        <w:t>witter</w:t>
      </w:r>
      <w:r w:rsidR="00BA3ABE">
        <w:t>,</w:t>
      </w:r>
      <w:r w:rsidR="003B21C2">
        <w:t xml:space="preserve"> and the inspection and pre</w:t>
      </w:r>
      <w:r w:rsidR="009142DB">
        <w:t>-</w:t>
      </w:r>
      <w:r w:rsidR="003B21C2">
        <w:t xml:space="preserve">processing </w:t>
      </w:r>
      <w:r w:rsidR="00BA3ABE">
        <w:t>are</w:t>
      </w:r>
      <w:r w:rsidR="003B21C2">
        <w:t xml:space="preserve"> done, </w:t>
      </w:r>
      <w:r w:rsidR="00BA3ABE">
        <w:t>which</w:t>
      </w:r>
      <w:r w:rsidR="003B21C2">
        <w:t xml:space="preserve"> gain the crossing truths about the efficiency and shortage </w:t>
      </w:r>
      <w:r w:rsidR="00E501AF">
        <w:t>of the sentimental approaches. After proposing the approach</w:t>
      </w:r>
      <w:r w:rsidR="00BA3ABE">
        <w:t>,</w:t>
      </w:r>
      <w:r w:rsidR="00E501AF">
        <w:t xml:space="preserve"> the examination is done i</w:t>
      </w:r>
      <w:r w:rsidR="00BA3ABE">
        <w:t>n</w:t>
      </w:r>
      <w:r w:rsidR="00E501AF">
        <w:t xml:space="preserve"> which it is reported that </w:t>
      </w:r>
      <w:r w:rsidR="00BA3ABE">
        <w:t xml:space="preserve">POS is the best appropriate for the feature extraction because it is capable of finding the dependency in between the label classes and feature values. On the other hand, the HASS tagging is the best suitable feature extraction that provides the best outcome result with the random forest </w:t>
      </w:r>
      <w:r w:rsidR="00B74DED">
        <w:t>algorithms (</w:t>
      </w:r>
      <w:r w:rsidR="006B03B2" w:rsidRPr="006B03B2">
        <w:t>Singh, Tomar and Sangaiah, 2018)</w:t>
      </w:r>
      <w:r w:rsidR="00BA3ABE">
        <w:t>.</w:t>
      </w:r>
    </w:p>
    <w:p w:rsidR="006B03B2" w:rsidRDefault="006B03B2" w:rsidP="00B74DED">
      <w:pPr>
        <w:keepNext/>
        <w:spacing w:after="0"/>
      </w:pPr>
      <w:r>
        <w:rPr>
          <w:noProof/>
          <w:lang w:val="en-US" w:bidi="ar-SA"/>
        </w:rPr>
        <w:lastRenderedPageBreak/>
        <w:drawing>
          <wp:inline distT="0" distB="0" distL="0" distR="0" wp14:anchorId="3B005A3A" wp14:editId="17922A7B">
            <wp:extent cx="4572000" cy="341072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72000" cy="3410728"/>
                    </a:xfrm>
                    <a:prstGeom prst="rect">
                      <a:avLst/>
                    </a:prstGeom>
                  </pic:spPr>
                </pic:pic>
              </a:graphicData>
            </a:graphic>
          </wp:inline>
        </w:drawing>
      </w:r>
    </w:p>
    <w:p w:rsidR="006B03B2" w:rsidRDefault="006B03B2" w:rsidP="007355CA">
      <w:pPr>
        <w:pStyle w:val="Caption"/>
      </w:pPr>
      <w:bookmarkStart w:id="29" w:name="_Toc81055592"/>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10</w:t>
      </w:r>
      <w:r w:rsidR="00F824EC">
        <w:rPr>
          <w:noProof/>
        </w:rPr>
        <w:fldChar w:fldCharType="end"/>
      </w:r>
      <w:r>
        <w:t xml:space="preserve"> Pre-processing and feature extraction framework</w:t>
      </w:r>
      <w:bookmarkEnd w:id="29"/>
    </w:p>
    <w:p w:rsidR="002E36CF" w:rsidRDefault="007355CA" w:rsidP="007355CA">
      <w:r>
        <w:t>In the existing time</w:t>
      </w:r>
      <w:r w:rsidR="00A63FF9">
        <w:t>,</w:t>
      </w:r>
      <w:r>
        <w:t xml:space="preserve"> the sentimental analysis is not just limited to getting the opinion and review of the user through using the social media data for the organizational, business and for many other p</w:t>
      </w:r>
      <w:r w:rsidR="00A63FF9">
        <w:t>ur</w:t>
      </w:r>
      <w:r>
        <w:t>poses</w:t>
      </w:r>
      <w:r w:rsidR="0054404A">
        <w:t>. Now In this current generation of the financial environment</w:t>
      </w:r>
      <w:r w:rsidR="00A63FF9">
        <w:t>,</w:t>
      </w:r>
      <w:r w:rsidR="0054404A">
        <w:t xml:space="preserve"> cryptocurrencies </w:t>
      </w:r>
      <w:r w:rsidR="00A63FF9">
        <w:t>are</w:t>
      </w:r>
      <w:r w:rsidR="0054404A">
        <w:t xml:space="preserve"> beaming increasing and </w:t>
      </w:r>
      <w:r w:rsidR="00A63FF9">
        <w:t>become</w:t>
      </w:r>
      <w:r w:rsidR="0054404A">
        <w:t xml:space="preserve"> </w:t>
      </w:r>
      <w:r w:rsidR="00A63FF9">
        <w:t>an</w:t>
      </w:r>
      <w:r w:rsidR="0054404A">
        <w:t xml:space="preserve"> important part of the financial market</w:t>
      </w:r>
      <w:r w:rsidR="00A63FF9">
        <w:t xml:space="preserve"> d</w:t>
      </w:r>
      <w:r w:rsidR="0054404A">
        <w:t xml:space="preserve">ue to its special capability of low data barriers </w:t>
      </w:r>
      <w:r w:rsidR="009355B4">
        <w:t xml:space="preserve">of </w:t>
      </w:r>
      <w:r w:rsidR="005253F2">
        <w:t>entrance</w:t>
      </w:r>
      <w:r w:rsidR="009355B4">
        <w:t xml:space="preserve"> and high da</w:t>
      </w:r>
      <w:r w:rsidR="0054404A">
        <w:t xml:space="preserve">ta </w:t>
      </w:r>
      <w:r w:rsidR="005253F2">
        <w:t>availability of the</w:t>
      </w:r>
      <w:r w:rsidR="00A63FF9">
        <w:t xml:space="preserve"> </w:t>
      </w:r>
      <w:r w:rsidR="005253F2">
        <w:t>crypt</w:t>
      </w:r>
      <w:r w:rsidR="00785E10">
        <w:t>o</w:t>
      </w:r>
      <w:r w:rsidR="005253F2">
        <w:t>currencies</w:t>
      </w:r>
      <w:r w:rsidR="00A63FF9">
        <w:t>,</w:t>
      </w:r>
      <w:r w:rsidR="005253F2">
        <w:t xml:space="preserve"> </w:t>
      </w:r>
      <w:r w:rsidR="00785E10">
        <w:t>which make it a perfect domain of the research. Cryptocurrencies play an important role which attract</w:t>
      </w:r>
      <w:r w:rsidR="00A63FF9">
        <w:t>s</w:t>
      </w:r>
      <w:r w:rsidR="00785E10">
        <w:t xml:space="preserve"> special attention to analy</w:t>
      </w:r>
      <w:r w:rsidR="00A63FF9">
        <w:t>z</w:t>
      </w:r>
      <w:r w:rsidR="00785E10">
        <w:t>e the statistic of the financial market through the approach of the sentimental analysis and machine learning approaches to challenge the task of stock market assumption/prediction. As per the researcher</w:t>
      </w:r>
      <w:r w:rsidR="00A63FF9">
        <w:t>,</w:t>
      </w:r>
      <w:r w:rsidR="00785E10">
        <w:t xml:space="preserve"> all the researches which </w:t>
      </w:r>
      <w:r w:rsidR="00A63FF9">
        <w:t>are</w:t>
      </w:r>
      <w:r w:rsidR="00785E10">
        <w:t xml:space="preserve"> done in the past are majorly done on bitcoins. So by focusing on the previous researches</w:t>
      </w:r>
      <w:r w:rsidR="00A63FF9">
        <w:t>,</w:t>
      </w:r>
      <w:r w:rsidR="001E626A">
        <w:t xml:space="preserve"> the aut</w:t>
      </w:r>
      <w:r w:rsidR="00A63FF9">
        <w:t>h</w:t>
      </w:r>
      <w:r w:rsidR="001E626A">
        <w:t>or prop</w:t>
      </w:r>
      <w:r w:rsidR="00A63FF9">
        <w:t>o</w:t>
      </w:r>
      <w:r w:rsidR="001E626A">
        <w:t xml:space="preserve">sed a model that is based on the common ML approaches of tools and techniques on the available social media information to </w:t>
      </w:r>
      <w:r w:rsidR="00A63FF9">
        <w:t>predict</w:t>
      </w:r>
      <w:r w:rsidR="004F2B62">
        <w:t xml:space="preserve"> the price movement of the var</w:t>
      </w:r>
      <w:r w:rsidR="001E626A">
        <w:t xml:space="preserve">ious type of cryptocurrencies that are </w:t>
      </w:r>
      <w:r w:rsidR="00274063">
        <w:t>Ethereum</w:t>
      </w:r>
      <w:r w:rsidR="001E626A">
        <w:t xml:space="preserve">, </w:t>
      </w:r>
      <w:r w:rsidR="00345823">
        <w:t>B</w:t>
      </w:r>
      <w:r w:rsidR="001E626A">
        <w:t xml:space="preserve">itcoin, </w:t>
      </w:r>
      <w:r w:rsidR="00274063">
        <w:t>Litecoin</w:t>
      </w:r>
      <w:r w:rsidR="001E626A">
        <w:t xml:space="preserve"> and ripper to analy</w:t>
      </w:r>
      <w:r w:rsidR="00A63FF9">
        <w:t>z</w:t>
      </w:r>
      <w:r w:rsidR="001E626A">
        <w:t>e the statistic of the market movement. So after proposing the approach</w:t>
      </w:r>
      <w:r w:rsidR="00A63FF9">
        <w:t>,</w:t>
      </w:r>
      <w:r w:rsidR="001E626A">
        <w:t xml:space="preserve"> the result </w:t>
      </w:r>
      <w:r w:rsidR="00A63FF9">
        <w:t>is</w:t>
      </w:r>
      <w:r w:rsidR="001E626A">
        <w:t xml:space="preserve"> compared for the operation of SVM and neural network and RF through using the element as the input feature f</w:t>
      </w:r>
      <w:r w:rsidR="00A63FF9">
        <w:t>ro</w:t>
      </w:r>
      <w:r w:rsidR="001E626A">
        <w:t xml:space="preserve">m the data of the market and twitters. </w:t>
      </w:r>
      <w:r w:rsidR="00482967">
        <w:t>By performing the experiment</w:t>
      </w:r>
      <w:r w:rsidR="00A63FF9">
        <w:t>,</w:t>
      </w:r>
      <w:r w:rsidR="00482967">
        <w:t xml:space="preserve"> the research shows that sentimental analysis and ML is </w:t>
      </w:r>
      <w:r w:rsidR="00A63FF9">
        <w:t>the</w:t>
      </w:r>
      <w:r w:rsidR="00482967">
        <w:t xml:space="preserve"> best possible way to predict the cryptocurrencies</w:t>
      </w:r>
      <w:r w:rsidR="005E0B39">
        <w:t xml:space="preserve"> market. </w:t>
      </w:r>
      <w:r w:rsidR="00A63FF9">
        <w:t>In contrast,</w:t>
      </w:r>
      <w:r w:rsidR="005E0B39">
        <w:t xml:space="preserve"> the data </w:t>
      </w:r>
      <w:r w:rsidR="005E0B39">
        <w:lastRenderedPageBreak/>
        <w:t>which</w:t>
      </w:r>
      <w:r w:rsidR="00FF2878">
        <w:t xml:space="preserve"> is taken from </w:t>
      </w:r>
      <w:r w:rsidR="00A63FF9">
        <w:t>T</w:t>
      </w:r>
      <w:r w:rsidR="00FF2878">
        <w:t>witter is one of the best way</w:t>
      </w:r>
      <w:r w:rsidR="00A63FF9">
        <w:t>s</w:t>
      </w:r>
      <w:r w:rsidR="00FF2878">
        <w:t xml:space="preserve"> that can be </w:t>
      </w:r>
      <w:r w:rsidR="007437AB">
        <w:t>used</w:t>
      </w:r>
      <w:r w:rsidR="00FF2878">
        <w:t xml:space="preserve"> for prediction</w:t>
      </w:r>
      <w:r w:rsidR="00A63FF9">
        <w:t xml:space="preserve"> </w:t>
      </w:r>
      <w:r w:rsidR="00FF2878">
        <w:t>purpose</w:t>
      </w:r>
      <w:r w:rsidR="00A63FF9">
        <w:t>s</w:t>
      </w:r>
      <w:r w:rsidR="002628AA">
        <w:t xml:space="preserve"> </w:t>
      </w:r>
      <w:r w:rsidR="002628AA" w:rsidRPr="002628AA">
        <w:t>(Valencia, Gómez-Espinosa and Valdés-Aguirre, 2019)</w:t>
      </w:r>
      <w:r w:rsidR="00FF2878">
        <w:t xml:space="preserve">. </w:t>
      </w:r>
    </w:p>
    <w:p w:rsidR="00816229" w:rsidRDefault="00274063" w:rsidP="00816229">
      <w:pPr>
        <w:pStyle w:val="Heading2"/>
      </w:pPr>
      <w:bookmarkStart w:id="30" w:name="_Toc81055553"/>
      <w:r>
        <w:t>L</w:t>
      </w:r>
      <w:r w:rsidR="00816229">
        <w:t>ong short term memory</w:t>
      </w:r>
      <w:bookmarkEnd w:id="30"/>
    </w:p>
    <w:p w:rsidR="00E039DB" w:rsidRDefault="0053271C" w:rsidP="00E039DB">
      <w:r>
        <w:t xml:space="preserve">As long as the internet is reaching its reach around the world parallel the social media platform such as Facebook, </w:t>
      </w:r>
      <w:r w:rsidR="00C566C2">
        <w:t>I</w:t>
      </w:r>
      <w:r>
        <w:t>nstagram</w:t>
      </w:r>
      <w:r w:rsidR="007437AB">
        <w:t xml:space="preserve"> is </w:t>
      </w:r>
      <w:r>
        <w:t>also reaching its reach in every economic class that create</w:t>
      </w:r>
      <w:r w:rsidR="00C566C2">
        <w:t>s</w:t>
      </w:r>
      <w:r>
        <w:t xml:space="preserve"> the </w:t>
      </w:r>
      <w:r w:rsidR="004D451C">
        <w:t>multilingual sentimental analysis that is bec</w:t>
      </w:r>
      <w:r w:rsidR="00C566C2">
        <w:t>oming</w:t>
      </w:r>
      <w:r w:rsidR="004D451C">
        <w:t xml:space="preserve"> very important to </w:t>
      </w:r>
      <w:r w:rsidR="00C566C2">
        <w:t xml:space="preserve">the </w:t>
      </w:r>
      <w:r w:rsidR="004D451C">
        <w:t xml:space="preserve">analysis. </w:t>
      </w:r>
      <w:r w:rsidR="004D451C" w:rsidRPr="004D451C">
        <w:t xml:space="preserve">(Konate and Du, 2018) conduct the </w:t>
      </w:r>
      <w:r w:rsidR="007437AB">
        <w:t>research initia</w:t>
      </w:r>
      <w:r w:rsidR="00C566C2">
        <w:t xml:space="preserve">tive </w:t>
      </w:r>
      <w:r w:rsidR="007437AB">
        <w:t>by using the code mixed Bambra-French Facebook group. So the author create</w:t>
      </w:r>
      <w:r w:rsidR="00C566C2">
        <w:t>s</w:t>
      </w:r>
      <w:r w:rsidR="007437AB">
        <w:t xml:space="preserve"> a framework based on four Long short term memory methodolog</w:t>
      </w:r>
      <w:r w:rsidR="00C566C2">
        <w:t>ies</w:t>
      </w:r>
      <w:r w:rsidR="007437AB">
        <w:t xml:space="preserve"> along with the 2 CNN and also uses the 6 other models for the experiment purpose on the gathered datasets. The </w:t>
      </w:r>
      <w:r w:rsidR="00594C03">
        <w:t>Bambara text</w:t>
      </w:r>
      <w:r w:rsidR="00C566C2">
        <w:t>,</w:t>
      </w:r>
      <w:r w:rsidR="007437AB">
        <w:t xml:space="preserve"> which </w:t>
      </w:r>
      <w:r w:rsidR="00C566C2">
        <w:t>is</w:t>
      </w:r>
      <w:r w:rsidR="007437AB">
        <w:t xml:space="preserve"> used for the </w:t>
      </w:r>
      <w:r w:rsidR="00594C03">
        <w:t>sentimental analysis</w:t>
      </w:r>
      <w:r w:rsidR="00C566C2">
        <w:t>,</w:t>
      </w:r>
      <w:r w:rsidR="00594C03">
        <w:t xml:space="preserve"> </w:t>
      </w:r>
      <w:r w:rsidR="00C566C2">
        <w:t>is</w:t>
      </w:r>
      <w:r w:rsidR="007437AB">
        <w:t xml:space="preserve"> totally unique</w:t>
      </w:r>
      <w:r w:rsidR="00C566C2">
        <w:t>,</w:t>
      </w:r>
      <w:r w:rsidR="007437AB">
        <w:t xml:space="preserve"> so to eliminate the problem related to the text written</w:t>
      </w:r>
      <w:r w:rsidR="00C566C2">
        <w:t>,</w:t>
      </w:r>
      <w:r w:rsidR="007437AB">
        <w:t xml:space="preserve"> the dictionary is </w:t>
      </w:r>
      <w:r w:rsidR="00594C03">
        <w:t>used</w:t>
      </w:r>
      <w:r w:rsidR="007437AB">
        <w:t xml:space="preserve"> in which the different type</w:t>
      </w:r>
      <w:r w:rsidR="00C566C2">
        <w:t>s</w:t>
      </w:r>
      <w:r w:rsidR="007437AB">
        <w:t xml:space="preserve"> of characters and </w:t>
      </w:r>
      <w:r w:rsidR="00594C03">
        <w:t>word index are mentioned to create the text characters and the word placement in the place of the pre</w:t>
      </w:r>
      <w:r w:rsidR="00C566C2">
        <w:t>-</w:t>
      </w:r>
      <w:r w:rsidR="00594C03">
        <w:t>training words vectors. In the research</w:t>
      </w:r>
      <w:r w:rsidR="00C566C2">
        <w:t>,</w:t>
      </w:r>
      <w:r w:rsidR="00594C03">
        <w:t xml:space="preserve"> the effect of review span in the approach and efficiency in between them are compared. So after simulating the approach. It is reported that the one</w:t>
      </w:r>
      <w:r w:rsidR="00C566C2">
        <w:t>-</w:t>
      </w:r>
      <w:r w:rsidR="00594C03">
        <w:t>layer CNN model play</w:t>
      </w:r>
      <w:r w:rsidR="00C566C2">
        <w:t>s</w:t>
      </w:r>
      <w:r w:rsidR="00594C03">
        <w:t xml:space="preserve"> a</w:t>
      </w:r>
      <w:r w:rsidR="00C566C2">
        <w:t>n</w:t>
      </w:r>
      <w:r w:rsidR="00594C03">
        <w:t xml:space="preserve"> effective outcome by achi</w:t>
      </w:r>
      <w:r w:rsidR="00C566C2">
        <w:t>e</w:t>
      </w:r>
      <w:r w:rsidR="00594C03">
        <w:t>v</w:t>
      </w:r>
      <w:r w:rsidR="00C566C2">
        <w:t>ing</w:t>
      </w:r>
      <w:r w:rsidR="00594C03">
        <w:t xml:space="preserve"> </w:t>
      </w:r>
      <w:r w:rsidR="00C566C2">
        <w:t>an</w:t>
      </w:r>
      <w:r w:rsidR="00594C03">
        <w:t xml:space="preserve"> accuracy of 83.23%</w:t>
      </w:r>
      <w:r w:rsidR="00FB6A91">
        <w:t xml:space="preserve"> </w:t>
      </w:r>
      <w:r w:rsidR="00FB6A91" w:rsidRPr="00CF0EC4">
        <w:t>(Liu, 2018)</w:t>
      </w:r>
      <w:r w:rsidR="00594C03">
        <w:t xml:space="preserve">. </w:t>
      </w:r>
    </w:p>
    <w:p w:rsidR="00F476FC" w:rsidRPr="003973C0" w:rsidRDefault="00F476FC" w:rsidP="005E0BBB">
      <w:pPr>
        <w:pStyle w:val="Heading2"/>
      </w:pPr>
      <w:bookmarkStart w:id="31" w:name="_Toc81055554"/>
      <w:r w:rsidRPr="005E0BBB">
        <w:t>Benefits</w:t>
      </w:r>
      <w:r w:rsidRPr="003973C0">
        <w:t xml:space="preserve"> </w:t>
      </w:r>
      <w:r w:rsidR="005E0BBB">
        <w:t>of these techniques</w:t>
      </w:r>
      <w:bookmarkEnd w:id="31"/>
      <w:r w:rsidR="005E0BBB">
        <w:t xml:space="preserve"> </w:t>
      </w:r>
    </w:p>
    <w:p w:rsidR="00F476FC" w:rsidRPr="003D644F" w:rsidRDefault="00F476FC" w:rsidP="00F476FC">
      <w:pPr>
        <w:pStyle w:val="ListParagraph"/>
        <w:numPr>
          <w:ilvl w:val="0"/>
          <w:numId w:val="1"/>
        </w:numPr>
        <w:rPr>
          <w:b/>
          <w:bCs/>
        </w:rPr>
      </w:pPr>
      <w:r>
        <w:rPr>
          <w:b/>
          <w:bCs/>
        </w:rPr>
        <w:t xml:space="preserve">Categorization data at scale: </w:t>
      </w:r>
      <w:r>
        <w:t>Manually categorization and processing the huge data of the big organization is not possible. The sentimental analysis helps the organization to process the huge data in an effective and efficient manner with less burden of expenses.</w:t>
      </w:r>
    </w:p>
    <w:p w:rsidR="00F476FC" w:rsidRPr="003D644F" w:rsidRDefault="00F476FC" w:rsidP="00F476FC">
      <w:pPr>
        <w:pStyle w:val="ListParagraph"/>
        <w:numPr>
          <w:ilvl w:val="0"/>
          <w:numId w:val="1"/>
        </w:numPr>
        <w:rPr>
          <w:b/>
          <w:bCs/>
        </w:rPr>
      </w:pPr>
      <w:r w:rsidRPr="006A380F">
        <w:rPr>
          <w:b/>
          <w:bCs/>
        </w:rPr>
        <w:t>Real</w:t>
      </w:r>
      <w:r>
        <w:rPr>
          <w:b/>
          <w:bCs/>
        </w:rPr>
        <w:t xml:space="preserve">-time analysis: </w:t>
      </w:r>
      <w:r>
        <w:t>Critical issues can be analyzed in real-time. Sentiment analysis helps instantly find these types of conditions, so through which the organization can take action immediately, for example, an organization which provides the delivery services of food and customer is satisfied with service a feel frustrated, so the real-time sentimental analysis help to mitigate the problem of the customer in real-time and enhance the customer experience.</w:t>
      </w:r>
    </w:p>
    <w:p w:rsidR="00F476FC" w:rsidRPr="003D644F" w:rsidRDefault="00F476FC" w:rsidP="00F476FC">
      <w:pPr>
        <w:pStyle w:val="ListParagraph"/>
        <w:numPr>
          <w:ilvl w:val="0"/>
          <w:numId w:val="1"/>
        </w:numPr>
        <w:rPr>
          <w:b/>
          <w:bCs/>
        </w:rPr>
      </w:pPr>
      <w:r>
        <w:rPr>
          <w:b/>
          <w:bCs/>
        </w:rPr>
        <w:t>R</w:t>
      </w:r>
      <w:r w:rsidRPr="00EC45BC">
        <w:rPr>
          <w:b/>
          <w:bCs/>
        </w:rPr>
        <w:t>eliable criteria</w:t>
      </w:r>
      <w:r>
        <w:rPr>
          <w:b/>
          <w:bCs/>
        </w:rPr>
        <w:t xml:space="preserve">: </w:t>
      </w:r>
      <w:r>
        <w:t xml:space="preserve">It is measured that 60-65% of the public agree approximately the time when agreeing on the sentiment of a fixed text. The sentiments which are highly prejudiced as well as inspired with the overall knowledge believes along with the ideas </w:t>
      </w:r>
      <w:r>
        <w:lastRenderedPageBreak/>
        <w:t xml:space="preserve">are tagging text. The centralized sentiments analysis system helps the companies to apply the same criteria an all type of there data which help them to gain enhanced insights and improve the accuracy </w:t>
      </w:r>
      <w:r w:rsidRPr="00E01FDF">
        <w:t>(De Bruyn, 2020)</w:t>
      </w:r>
      <w:r>
        <w:t>.</w:t>
      </w:r>
    </w:p>
    <w:p w:rsidR="003A0F24" w:rsidRDefault="003A0F24" w:rsidP="008D2B1D">
      <w:pPr>
        <w:pStyle w:val="Heading2"/>
      </w:pPr>
    </w:p>
    <w:p w:rsidR="003A0F24" w:rsidRPr="003A0F24" w:rsidRDefault="003A0F24" w:rsidP="003A0F24"/>
    <w:p w:rsidR="003A0F24" w:rsidRPr="003A0F24" w:rsidRDefault="003A0F24" w:rsidP="003A0F24"/>
    <w:p w:rsidR="003A0F24" w:rsidRPr="003A0F24" w:rsidRDefault="003A0F24" w:rsidP="003A0F24"/>
    <w:p w:rsidR="003A0F24" w:rsidRPr="003A0F24" w:rsidRDefault="003A0F24" w:rsidP="003A0F24"/>
    <w:p w:rsidR="003A0F24" w:rsidRPr="003A0F24" w:rsidRDefault="003A0F24" w:rsidP="003A0F24"/>
    <w:p w:rsidR="003A0F24" w:rsidRPr="003A0F24" w:rsidRDefault="003A0F24" w:rsidP="003A0F24"/>
    <w:p w:rsidR="003A0F24" w:rsidRDefault="003A0F24" w:rsidP="003A0F24"/>
    <w:p w:rsidR="00265A07" w:rsidRPr="003A0F24" w:rsidRDefault="003A0F24" w:rsidP="003A0F24">
      <w:pPr>
        <w:tabs>
          <w:tab w:val="center" w:pos="4513"/>
        </w:tabs>
        <w:sectPr w:rsidR="00265A07" w:rsidRPr="003A0F24" w:rsidSect="00A40475">
          <w:type w:val="oddPage"/>
          <w:pgSz w:w="11906" w:h="16838"/>
          <w:pgMar w:top="1440" w:right="1440" w:bottom="1440" w:left="1440" w:header="708" w:footer="708" w:gutter="0"/>
          <w:pgBorders w:offsetFrom="page">
            <w:top w:val="double" w:sz="4" w:space="24" w:color="auto"/>
            <w:left w:val="double" w:sz="4" w:space="24" w:color="auto"/>
            <w:bottom w:val="double" w:sz="4" w:space="24" w:color="auto"/>
            <w:right w:val="double" w:sz="4" w:space="24" w:color="auto"/>
          </w:pgBorders>
          <w:pgNumType w:start="0"/>
          <w:cols w:space="708"/>
          <w:titlePg/>
          <w:docGrid w:linePitch="360"/>
        </w:sectPr>
      </w:pPr>
      <w:r>
        <w:tab/>
      </w:r>
    </w:p>
    <w:p w:rsidR="00E039DB" w:rsidRDefault="00E039DB" w:rsidP="008D2B1D">
      <w:pPr>
        <w:pStyle w:val="Heading2"/>
      </w:pPr>
      <w:bookmarkStart w:id="32" w:name="_Toc81055555"/>
      <w:r>
        <w:lastRenderedPageBreak/>
        <w:t>Comparison table</w:t>
      </w:r>
      <w:bookmarkEnd w:id="32"/>
      <w:r>
        <w:t xml:space="preserve"> </w:t>
      </w:r>
    </w:p>
    <w:p w:rsidR="005F2B58" w:rsidRDefault="005F2B58" w:rsidP="008D2B1D">
      <w:pPr>
        <w:pStyle w:val="Caption"/>
        <w:keepNext/>
        <w:spacing w:after="0"/>
      </w:pPr>
      <w:bookmarkStart w:id="33" w:name="_Toc81055678"/>
      <w:r>
        <w:t xml:space="preserve">Table </w:t>
      </w:r>
      <w:r w:rsidR="00F824EC">
        <w:rPr>
          <w:noProof/>
        </w:rPr>
        <w:fldChar w:fldCharType="begin"/>
      </w:r>
      <w:r w:rsidR="00F824EC">
        <w:rPr>
          <w:noProof/>
        </w:rPr>
        <w:instrText xml:space="preserve"> SEQ Table \* ARABIC </w:instrText>
      </w:r>
      <w:r w:rsidR="00F824EC">
        <w:rPr>
          <w:noProof/>
        </w:rPr>
        <w:fldChar w:fldCharType="separate"/>
      </w:r>
      <w:r>
        <w:rPr>
          <w:noProof/>
        </w:rPr>
        <w:t>1</w:t>
      </w:r>
      <w:r w:rsidR="00F824EC">
        <w:rPr>
          <w:noProof/>
        </w:rPr>
        <w:fldChar w:fldCharType="end"/>
      </w:r>
      <w:r>
        <w:t xml:space="preserve"> </w:t>
      </w:r>
      <w:r w:rsidR="008D2B1D">
        <w:t>Comparison</w:t>
      </w:r>
      <w:r>
        <w:t xml:space="preserve"> table</w:t>
      </w:r>
      <w:bookmarkEnd w:id="33"/>
    </w:p>
    <w:tbl>
      <w:tblPr>
        <w:tblStyle w:val="GridTable1Light"/>
        <w:tblW w:w="5000" w:type="pct"/>
        <w:tblLook w:val="04A0" w:firstRow="1" w:lastRow="0" w:firstColumn="1" w:lastColumn="0" w:noHBand="0" w:noVBand="1"/>
      </w:tblPr>
      <w:tblGrid>
        <w:gridCol w:w="503"/>
        <w:gridCol w:w="1764"/>
        <w:gridCol w:w="3862"/>
        <w:gridCol w:w="1687"/>
        <w:gridCol w:w="1820"/>
        <w:gridCol w:w="1539"/>
        <w:gridCol w:w="2999"/>
      </w:tblGrid>
      <w:tr w:rsidR="005021D1" w:rsidRPr="0098503A" w:rsidTr="005021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 w:type="pct"/>
          </w:tcPr>
          <w:p w:rsidR="00D52812" w:rsidRPr="0098503A" w:rsidRDefault="008D2B1D" w:rsidP="006665D5">
            <w:pPr>
              <w:jc w:val="center"/>
              <w:rPr>
                <w:b w:val="0"/>
              </w:rPr>
            </w:pPr>
            <w:r>
              <w:t>S. N</w:t>
            </w:r>
            <w:r w:rsidR="00D52812">
              <w:t>.</w:t>
            </w:r>
          </w:p>
        </w:tc>
        <w:tc>
          <w:tcPr>
            <w:tcW w:w="622" w:type="pct"/>
          </w:tcPr>
          <w:p w:rsidR="00D52812" w:rsidRPr="0098503A" w:rsidRDefault="00D52812" w:rsidP="006665D5">
            <w:pPr>
              <w:jc w:val="center"/>
              <w:cnfStyle w:val="100000000000" w:firstRow="1" w:lastRow="0" w:firstColumn="0" w:lastColumn="0" w:oddVBand="0" w:evenVBand="0" w:oddHBand="0" w:evenHBand="0" w:firstRowFirstColumn="0" w:firstRowLastColumn="0" w:lastRowFirstColumn="0" w:lastRowLastColumn="0"/>
              <w:rPr>
                <w:b w:val="0"/>
              </w:rPr>
            </w:pPr>
            <w:r w:rsidRPr="0098503A">
              <w:t>Citation</w:t>
            </w:r>
          </w:p>
        </w:tc>
        <w:tc>
          <w:tcPr>
            <w:tcW w:w="1362" w:type="pct"/>
          </w:tcPr>
          <w:p w:rsidR="00D52812" w:rsidRPr="0098503A" w:rsidRDefault="00D52812" w:rsidP="006665D5">
            <w:pPr>
              <w:jc w:val="center"/>
              <w:cnfStyle w:val="100000000000" w:firstRow="1" w:lastRow="0" w:firstColumn="0" w:lastColumn="0" w:oddVBand="0" w:evenVBand="0" w:oddHBand="0" w:evenHBand="0" w:firstRowFirstColumn="0" w:firstRowLastColumn="0" w:lastRowFirstColumn="0" w:lastRowLastColumn="0"/>
              <w:rPr>
                <w:b w:val="0"/>
              </w:rPr>
            </w:pPr>
            <w:r w:rsidRPr="0098503A">
              <w:t>Problem</w:t>
            </w:r>
          </w:p>
        </w:tc>
        <w:tc>
          <w:tcPr>
            <w:tcW w:w="595" w:type="pct"/>
          </w:tcPr>
          <w:p w:rsidR="00D52812" w:rsidRPr="0098503A" w:rsidRDefault="00D52812" w:rsidP="006665D5">
            <w:pPr>
              <w:jc w:val="center"/>
              <w:cnfStyle w:val="100000000000" w:firstRow="1" w:lastRow="0" w:firstColumn="0" w:lastColumn="0" w:oddVBand="0" w:evenVBand="0" w:oddHBand="0" w:evenHBand="0" w:firstRowFirstColumn="0" w:firstRowLastColumn="0" w:lastRowFirstColumn="0" w:lastRowLastColumn="0"/>
              <w:rPr>
                <w:b w:val="0"/>
              </w:rPr>
            </w:pPr>
            <w:r w:rsidRPr="0098503A">
              <w:t>Technique</w:t>
            </w:r>
          </w:p>
        </w:tc>
        <w:tc>
          <w:tcPr>
            <w:tcW w:w="642" w:type="pct"/>
          </w:tcPr>
          <w:p w:rsidR="00D52812" w:rsidRPr="0098503A" w:rsidRDefault="00D52812" w:rsidP="006665D5">
            <w:pPr>
              <w:jc w:val="center"/>
              <w:cnfStyle w:val="100000000000" w:firstRow="1" w:lastRow="0" w:firstColumn="0" w:lastColumn="0" w:oddVBand="0" w:evenVBand="0" w:oddHBand="0" w:evenHBand="0" w:firstRowFirstColumn="0" w:firstRowLastColumn="0" w:lastRowFirstColumn="0" w:lastRowLastColumn="0"/>
              <w:rPr>
                <w:b w:val="0"/>
              </w:rPr>
            </w:pPr>
            <w:r w:rsidRPr="0098503A">
              <w:t>Technology</w:t>
            </w:r>
          </w:p>
        </w:tc>
        <w:tc>
          <w:tcPr>
            <w:tcW w:w="543" w:type="pct"/>
          </w:tcPr>
          <w:p w:rsidR="00D52812" w:rsidRPr="0098503A" w:rsidRDefault="00D52812" w:rsidP="006665D5">
            <w:pPr>
              <w:jc w:val="center"/>
              <w:cnfStyle w:val="100000000000" w:firstRow="1" w:lastRow="0" w:firstColumn="0" w:lastColumn="0" w:oddVBand="0" w:evenVBand="0" w:oddHBand="0" w:evenHBand="0" w:firstRowFirstColumn="0" w:firstRowLastColumn="0" w:lastRowFirstColumn="0" w:lastRowLastColumn="0"/>
              <w:rPr>
                <w:b w:val="0"/>
              </w:rPr>
            </w:pPr>
            <w:r w:rsidRPr="0098503A">
              <w:t>Algorithm</w:t>
            </w:r>
          </w:p>
        </w:tc>
        <w:tc>
          <w:tcPr>
            <w:tcW w:w="1058" w:type="pct"/>
          </w:tcPr>
          <w:p w:rsidR="00D52812" w:rsidRPr="0098503A" w:rsidRDefault="00D52812" w:rsidP="006665D5">
            <w:pPr>
              <w:jc w:val="center"/>
              <w:cnfStyle w:val="100000000000" w:firstRow="1" w:lastRow="0" w:firstColumn="0" w:lastColumn="0" w:oddVBand="0" w:evenVBand="0" w:oddHBand="0" w:evenHBand="0" w:firstRowFirstColumn="0" w:firstRowLastColumn="0" w:lastRowFirstColumn="0" w:lastRowLastColumn="0"/>
              <w:rPr>
                <w:b w:val="0"/>
              </w:rPr>
            </w:pPr>
            <w:r w:rsidRPr="0098503A">
              <w:t>Results</w:t>
            </w:r>
          </w:p>
        </w:tc>
      </w:tr>
      <w:tr w:rsidR="005021D1" w:rsidTr="005021D1">
        <w:tc>
          <w:tcPr>
            <w:cnfStyle w:val="001000000000" w:firstRow="0" w:lastRow="0" w:firstColumn="1" w:lastColumn="0" w:oddVBand="0" w:evenVBand="0" w:oddHBand="0" w:evenHBand="0" w:firstRowFirstColumn="0" w:firstRowLastColumn="0" w:lastRowFirstColumn="0" w:lastRowLastColumn="0"/>
            <w:tcW w:w="177" w:type="pct"/>
          </w:tcPr>
          <w:p w:rsidR="00D52812" w:rsidRPr="004333B6" w:rsidRDefault="00D52812" w:rsidP="006665D5">
            <w:pPr>
              <w:rPr>
                <w:b w:val="0"/>
                <w:bCs w:val="0"/>
              </w:rPr>
            </w:pPr>
            <w:r w:rsidRPr="004333B6">
              <w:rPr>
                <w:b w:val="0"/>
                <w:bCs w:val="0"/>
              </w:rPr>
              <w:t>1.</w:t>
            </w:r>
          </w:p>
        </w:tc>
        <w:tc>
          <w:tcPr>
            <w:tcW w:w="622" w:type="pct"/>
          </w:tcPr>
          <w:p w:rsidR="00D52812" w:rsidRPr="00E3237A" w:rsidRDefault="004E184D" w:rsidP="006665D5">
            <w:pPr>
              <w:cnfStyle w:val="000000000000" w:firstRow="0" w:lastRow="0" w:firstColumn="0" w:lastColumn="0" w:oddVBand="0" w:evenVBand="0" w:oddHBand="0" w:evenHBand="0" w:firstRowFirstColumn="0" w:firstRowLastColumn="0" w:lastRowFirstColumn="0" w:lastRowLastColumn="0"/>
            </w:pPr>
            <w:r w:rsidRPr="004E184D">
              <w:t>(Hassan et al., 2017)</w:t>
            </w:r>
          </w:p>
        </w:tc>
        <w:tc>
          <w:tcPr>
            <w:tcW w:w="1362" w:type="pct"/>
          </w:tcPr>
          <w:p w:rsidR="00D52812" w:rsidRPr="004919A5" w:rsidRDefault="00D52812" w:rsidP="009142DB">
            <w:pPr>
              <w:cnfStyle w:val="000000000000" w:firstRow="0" w:lastRow="0" w:firstColumn="0" w:lastColumn="0" w:oddVBand="0" w:evenVBand="0" w:oddHBand="0" w:evenHBand="0" w:firstRowFirstColumn="0" w:firstRowLastColumn="0" w:lastRowFirstColumn="0" w:lastRowLastColumn="0"/>
            </w:pPr>
            <w:r>
              <w:t>Due to huge growth in social media platform</w:t>
            </w:r>
            <w:r w:rsidR="009142DB">
              <w:t>s</w:t>
            </w:r>
            <w:r>
              <w:t xml:space="preserve"> like </w:t>
            </w:r>
            <w:r w:rsidR="009142DB">
              <w:t>F</w:t>
            </w:r>
            <w:r>
              <w:t xml:space="preserve">acebook, </w:t>
            </w:r>
            <w:r w:rsidR="009142DB">
              <w:t>I</w:t>
            </w:r>
            <w:r>
              <w:t>nstagram etc</w:t>
            </w:r>
            <w:r w:rsidR="009142DB">
              <w:t>.,</w:t>
            </w:r>
            <w:r>
              <w:t xml:space="preserve"> there is tremendous involvement found in the population and use these platform</w:t>
            </w:r>
            <w:r w:rsidR="009142DB">
              <w:t>s</w:t>
            </w:r>
            <w:r>
              <w:t xml:space="preserve"> for different purposes</w:t>
            </w:r>
            <w:r w:rsidR="009142DB">
              <w:t>,</w:t>
            </w:r>
            <w:r>
              <w:t xml:space="preserve"> but there is one such service the</w:t>
            </w:r>
            <w:r w:rsidR="009142DB">
              <w:t>y</w:t>
            </w:r>
            <w:r>
              <w:t xml:space="preserve"> need to be diagnose</w:t>
            </w:r>
            <w:r w:rsidR="009142DB">
              <w:t>d</w:t>
            </w:r>
            <w:r>
              <w:t xml:space="preserve"> </w:t>
            </w:r>
            <w:r w:rsidR="009142DB">
              <w:t xml:space="preserve">with </w:t>
            </w:r>
            <w:r>
              <w:t xml:space="preserve">is related to depression.   </w:t>
            </w:r>
          </w:p>
        </w:tc>
        <w:tc>
          <w:tcPr>
            <w:tcW w:w="595" w:type="pct"/>
          </w:tcPr>
          <w:p w:rsidR="00D52812" w:rsidRDefault="00D52812" w:rsidP="006665D5">
            <w:pPr>
              <w:cnfStyle w:val="000000000000" w:firstRow="0" w:lastRow="0" w:firstColumn="0" w:lastColumn="0" w:oddVBand="0" w:evenVBand="0" w:oddHBand="0" w:evenHBand="0" w:firstRowFirstColumn="0" w:firstRowLastColumn="0" w:lastRowFirstColumn="0" w:lastRowLastColumn="0"/>
            </w:pPr>
            <w:r>
              <w:t>Natural language processing</w:t>
            </w:r>
          </w:p>
        </w:tc>
        <w:tc>
          <w:tcPr>
            <w:tcW w:w="642" w:type="pct"/>
          </w:tcPr>
          <w:p w:rsidR="00D52812" w:rsidRDefault="00D52812" w:rsidP="006665D5">
            <w:pPr>
              <w:cnfStyle w:val="000000000000" w:firstRow="0" w:lastRow="0" w:firstColumn="0" w:lastColumn="0" w:oddVBand="0" w:evenVBand="0" w:oddHBand="0" w:evenHBand="0" w:firstRowFirstColumn="0" w:firstRowLastColumn="0" w:lastRowFirstColumn="0" w:lastRowLastColumn="0"/>
            </w:pPr>
            <w:r>
              <w:t xml:space="preserve">Machine learning </w:t>
            </w:r>
          </w:p>
        </w:tc>
        <w:tc>
          <w:tcPr>
            <w:tcW w:w="543" w:type="pct"/>
          </w:tcPr>
          <w:p w:rsidR="00D52812" w:rsidRDefault="00D52812" w:rsidP="009142DB">
            <w:pPr>
              <w:cnfStyle w:val="000000000000" w:firstRow="0" w:lastRow="0" w:firstColumn="0" w:lastColumn="0" w:oddVBand="0" w:evenVBand="0" w:oddHBand="0" w:evenHBand="0" w:firstRowFirstColumn="0" w:firstRowLastColumn="0" w:lastRowFirstColumn="0" w:lastRowLastColumn="0"/>
            </w:pPr>
            <w:r>
              <w:t>Support v</w:t>
            </w:r>
            <w:r w:rsidR="009142DB">
              <w:t>e</w:t>
            </w:r>
            <w:r>
              <w:t xml:space="preserve">ctor machine </w:t>
            </w:r>
          </w:p>
        </w:tc>
        <w:tc>
          <w:tcPr>
            <w:tcW w:w="1058" w:type="pct"/>
          </w:tcPr>
          <w:p w:rsidR="00D52812" w:rsidRDefault="00D52812" w:rsidP="006665D5">
            <w:pPr>
              <w:cnfStyle w:val="000000000000" w:firstRow="0" w:lastRow="0" w:firstColumn="0" w:lastColumn="0" w:oddVBand="0" w:evenVBand="0" w:oddHBand="0" w:evenHBand="0" w:firstRowFirstColumn="0" w:firstRowLastColumn="0" w:lastRowFirstColumn="0" w:lastRowLastColumn="0"/>
            </w:pPr>
            <w:r>
              <w:t xml:space="preserve"> </w:t>
            </w:r>
            <w:r w:rsidR="00C03EDA">
              <w:t>The</w:t>
            </w:r>
            <w:r w:rsidR="00FA2671">
              <w:t xml:space="preserve"> accuracy results of the SVM </w:t>
            </w:r>
            <w:r w:rsidR="00FA2671" w:rsidRPr="00965755">
              <w:t>are 91</w:t>
            </w:r>
            <w:r w:rsidR="004F2B62" w:rsidRPr="00965755">
              <w:t>% and</w:t>
            </w:r>
            <w:r w:rsidR="00FA2671" w:rsidRPr="00965755">
              <w:t xml:space="preserve"> 83% I na</w:t>
            </w:r>
            <w:r w:rsidR="00FA2671">
              <w:t>i</w:t>
            </w:r>
            <w:r w:rsidR="00FA2671" w:rsidRPr="00965755">
              <w:t>ve b</w:t>
            </w:r>
            <w:r w:rsidR="00FA2671">
              <w:t>i</w:t>
            </w:r>
            <w:r w:rsidR="00FA2671" w:rsidRPr="00965755">
              <w:t>a</w:t>
            </w:r>
            <w:r w:rsidR="00FA2671">
              <w:t>s</w:t>
            </w:r>
            <w:r w:rsidR="00FA2671" w:rsidRPr="00965755">
              <w:t xml:space="preserve"> and</w:t>
            </w:r>
            <w:r w:rsidR="00FA2671">
              <w:t xml:space="preserve"> </w:t>
            </w:r>
            <w:r w:rsidR="00FA2671" w:rsidRPr="00965755">
              <w:t xml:space="preserve">80% in </w:t>
            </w:r>
            <w:r w:rsidR="009142DB">
              <w:t xml:space="preserve">the </w:t>
            </w:r>
            <w:r w:rsidR="00FA2671" w:rsidRPr="00965755">
              <w:t>highest entropy</w:t>
            </w:r>
            <w:r w:rsidR="004B3378">
              <w:t>.</w:t>
            </w:r>
          </w:p>
        </w:tc>
      </w:tr>
      <w:tr w:rsidR="005021D1" w:rsidTr="005021D1">
        <w:tc>
          <w:tcPr>
            <w:cnfStyle w:val="001000000000" w:firstRow="0" w:lastRow="0" w:firstColumn="1" w:lastColumn="0" w:oddVBand="0" w:evenVBand="0" w:oddHBand="0" w:evenHBand="0" w:firstRowFirstColumn="0" w:firstRowLastColumn="0" w:lastRowFirstColumn="0" w:lastRowLastColumn="0"/>
            <w:tcW w:w="177" w:type="pct"/>
          </w:tcPr>
          <w:p w:rsidR="00D52812" w:rsidRPr="004333B6" w:rsidRDefault="00D52812" w:rsidP="006665D5">
            <w:pPr>
              <w:rPr>
                <w:b w:val="0"/>
                <w:bCs w:val="0"/>
              </w:rPr>
            </w:pPr>
            <w:r w:rsidRPr="004333B6">
              <w:rPr>
                <w:b w:val="0"/>
                <w:bCs w:val="0"/>
              </w:rPr>
              <w:t>2.</w:t>
            </w:r>
          </w:p>
        </w:tc>
        <w:tc>
          <w:tcPr>
            <w:tcW w:w="622" w:type="pct"/>
          </w:tcPr>
          <w:p w:rsidR="00D52812" w:rsidRPr="00E3237A" w:rsidRDefault="004E184D" w:rsidP="006665D5">
            <w:pPr>
              <w:cnfStyle w:val="000000000000" w:firstRow="0" w:lastRow="0" w:firstColumn="0" w:lastColumn="0" w:oddVBand="0" w:evenVBand="0" w:oddHBand="0" w:evenHBand="0" w:firstRowFirstColumn="0" w:firstRowLastColumn="0" w:lastRowFirstColumn="0" w:lastRowLastColumn="0"/>
            </w:pPr>
            <w:r w:rsidRPr="004E184D">
              <w:t>(Asif et al., 2020)</w:t>
            </w:r>
          </w:p>
        </w:tc>
        <w:tc>
          <w:tcPr>
            <w:tcW w:w="1362" w:type="pct"/>
          </w:tcPr>
          <w:p w:rsidR="00D52812" w:rsidRDefault="00F471AD" w:rsidP="006665D5">
            <w:pPr>
              <w:cnfStyle w:val="000000000000" w:firstRow="0" w:lastRow="0" w:firstColumn="0" w:lastColumn="0" w:oddVBand="0" w:evenVBand="0" w:oddHBand="0" w:evenHBand="0" w:firstRowFirstColumn="0" w:firstRowLastColumn="0" w:lastRowFirstColumn="0" w:lastRowLastColumn="0"/>
            </w:pPr>
            <w:r>
              <w:t>The main focus is to analyze the social media sentiments is done on multilingual written data to find the concentration of the sentiments radicalism.</w:t>
            </w:r>
          </w:p>
        </w:tc>
        <w:tc>
          <w:tcPr>
            <w:tcW w:w="595" w:type="pct"/>
          </w:tcPr>
          <w:p w:rsidR="00D52812" w:rsidRDefault="00DB6AA9" w:rsidP="006665D5">
            <w:pPr>
              <w:cnfStyle w:val="000000000000" w:firstRow="0" w:lastRow="0" w:firstColumn="0" w:lastColumn="0" w:oddVBand="0" w:evenVBand="0" w:oddHBand="0" w:evenHBand="0" w:firstRowFirstColumn="0" w:firstRowLastColumn="0" w:lastRowFirstColumn="0" w:lastRowLastColumn="0"/>
            </w:pPr>
            <w:r>
              <w:t>SVM model</w:t>
            </w:r>
          </w:p>
        </w:tc>
        <w:tc>
          <w:tcPr>
            <w:tcW w:w="642" w:type="pct"/>
          </w:tcPr>
          <w:p w:rsidR="00D52812" w:rsidRDefault="00B50A29" w:rsidP="006665D5">
            <w:pPr>
              <w:cnfStyle w:val="000000000000" w:firstRow="0" w:lastRow="0" w:firstColumn="0" w:lastColumn="0" w:oddVBand="0" w:evenVBand="0" w:oddHBand="0" w:evenHBand="0" w:firstRowFirstColumn="0" w:firstRowLastColumn="0" w:lastRowFirstColumn="0" w:lastRowLastColumn="0"/>
            </w:pPr>
            <w:r>
              <w:t>Machine learning technology</w:t>
            </w:r>
          </w:p>
        </w:tc>
        <w:tc>
          <w:tcPr>
            <w:tcW w:w="543" w:type="pct"/>
          </w:tcPr>
          <w:p w:rsidR="00D52812" w:rsidRDefault="00C03EDA" w:rsidP="006665D5">
            <w:pPr>
              <w:cnfStyle w:val="000000000000" w:firstRow="0" w:lastRow="0" w:firstColumn="0" w:lastColumn="0" w:oddVBand="0" w:evenVBand="0" w:oddHBand="0" w:evenHBand="0" w:firstRowFirstColumn="0" w:firstRowLastColumn="0" w:lastRowFirstColumn="0" w:lastRowLastColumn="0"/>
            </w:pPr>
            <w:r>
              <w:t>Linear</w:t>
            </w:r>
            <w:r w:rsidR="00FA2671">
              <w:t xml:space="preserve"> support victor</w:t>
            </w:r>
            <w:r w:rsidR="00C45C8F">
              <w:t xml:space="preserve"> and multinomial N</w:t>
            </w:r>
            <w:r w:rsidR="00FA2671">
              <w:t>aive Bayes</w:t>
            </w:r>
            <w:r w:rsidR="00C45C8F">
              <w:t>.</w:t>
            </w:r>
          </w:p>
        </w:tc>
        <w:tc>
          <w:tcPr>
            <w:tcW w:w="1058" w:type="pct"/>
          </w:tcPr>
          <w:p w:rsidR="00D52812" w:rsidRDefault="00B45466" w:rsidP="006665D5">
            <w:pPr>
              <w:cnfStyle w:val="000000000000" w:firstRow="0" w:lastRow="0" w:firstColumn="0" w:lastColumn="0" w:oddVBand="0" w:evenVBand="0" w:oddHBand="0" w:evenHBand="0" w:firstRowFirstColumn="0" w:firstRowLastColumn="0" w:lastRowFirstColumn="0" w:lastRowLastColumn="0"/>
            </w:pPr>
            <w:r>
              <w:t>The accuracy of the linear support vector is 82%.</w:t>
            </w:r>
          </w:p>
        </w:tc>
      </w:tr>
      <w:tr w:rsidR="005021D1" w:rsidTr="005021D1">
        <w:tc>
          <w:tcPr>
            <w:cnfStyle w:val="001000000000" w:firstRow="0" w:lastRow="0" w:firstColumn="1" w:lastColumn="0" w:oddVBand="0" w:evenVBand="0" w:oddHBand="0" w:evenHBand="0" w:firstRowFirstColumn="0" w:firstRowLastColumn="0" w:lastRowFirstColumn="0" w:lastRowLastColumn="0"/>
            <w:tcW w:w="177" w:type="pct"/>
          </w:tcPr>
          <w:p w:rsidR="00D52812" w:rsidRPr="004333B6" w:rsidRDefault="00D52812" w:rsidP="006665D5">
            <w:pPr>
              <w:rPr>
                <w:b w:val="0"/>
                <w:bCs w:val="0"/>
              </w:rPr>
            </w:pPr>
            <w:r w:rsidRPr="004333B6">
              <w:rPr>
                <w:b w:val="0"/>
                <w:bCs w:val="0"/>
              </w:rPr>
              <w:t>3.</w:t>
            </w:r>
          </w:p>
        </w:tc>
        <w:tc>
          <w:tcPr>
            <w:tcW w:w="622" w:type="pct"/>
          </w:tcPr>
          <w:p w:rsidR="00D52812" w:rsidRPr="00E3237A" w:rsidRDefault="004E184D" w:rsidP="006665D5">
            <w:pPr>
              <w:cnfStyle w:val="000000000000" w:firstRow="0" w:lastRow="0" w:firstColumn="0" w:lastColumn="0" w:oddVBand="0" w:evenVBand="0" w:oddHBand="0" w:evenHBand="0" w:firstRowFirstColumn="0" w:firstRowLastColumn="0" w:lastRowFirstColumn="0" w:lastRowLastColumn="0"/>
            </w:pPr>
            <w:r w:rsidRPr="004E184D">
              <w:t>(Chaabani, Toujani and Akaichi, 2017)</w:t>
            </w:r>
          </w:p>
        </w:tc>
        <w:tc>
          <w:tcPr>
            <w:tcW w:w="1362" w:type="pct"/>
          </w:tcPr>
          <w:p w:rsidR="00D52812" w:rsidRDefault="00444760" w:rsidP="006665D5">
            <w:pPr>
              <w:cnfStyle w:val="000000000000" w:firstRow="0" w:lastRow="0" w:firstColumn="0" w:lastColumn="0" w:oddVBand="0" w:evenVBand="0" w:oddHBand="0" w:evenHBand="0" w:firstRowFirstColumn="0" w:firstRowLastColumn="0" w:lastRowFirstColumn="0" w:lastRowLastColumn="0"/>
            </w:pPr>
            <w:r>
              <w:t>Controlling situation</w:t>
            </w:r>
            <w:r w:rsidR="009142DB">
              <w:t>s</w:t>
            </w:r>
            <w:r>
              <w:t xml:space="preserve"> over the different languages engaged into social media to control the sentimental issues or rivals.</w:t>
            </w:r>
          </w:p>
        </w:tc>
        <w:tc>
          <w:tcPr>
            <w:tcW w:w="595" w:type="pct"/>
          </w:tcPr>
          <w:p w:rsidR="00D52812" w:rsidRDefault="00572EBD" w:rsidP="006665D5">
            <w:pPr>
              <w:cnfStyle w:val="000000000000" w:firstRow="0" w:lastRow="0" w:firstColumn="0" w:lastColumn="0" w:oddVBand="0" w:evenVBand="0" w:oddHBand="0" w:evenHBand="0" w:firstRowFirstColumn="0" w:firstRowLastColumn="0" w:lastRowFirstColumn="0" w:lastRowLastColumn="0"/>
            </w:pPr>
            <w:r>
              <w:t>NP-Complete</w:t>
            </w:r>
          </w:p>
        </w:tc>
        <w:tc>
          <w:tcPr>
            <w:tcW w:w="642" w:type="pct"/>
          </w:tcPr>
          <w:p w:rsidR="00D52812" w:rsidRDefault="00FE1315" w:rsidP="006665D5">
            <w:pPr>
              <w:cnfStyle w:val="000000000000" w:firstRow="0" w:lastRow="0" w:firstColumn="0" w:lastColumn="0" w:oddVBand="0" w:evenVBand="0" w:oddHBand="0" w:evenHBand="0" w:firstRowFirstColumn="0" w:firstRowLastColumn="0" w:lastRowFirstColumn="0" w:lastRowLastColumn="0"/>
            </w:pPr>
            <w:r>
              <w:t>Text mining</w:t>
            </w:r>
          </w:p>
        </w:tc>
        <w:tc>
          <w:tcPr>
            <w:tcW w:w="543" w:type="pct"/>
          </w:tcPr>
          <w:p w:rsidR="00D52812" w:rsidRDefault="00444760" w:rsidP="006665D5">
            <w:pPr>
              <w:cnfStyle w:val="000000000000" w:firstRow="0" w:lastRow="0" w:firstColumn="0" w:lastColumn="0" w:oddVBand="0" w:evenVBand="0" w:oddHBand="0" w:evenHBand="0" w:firstRowFirstColumn="0" w:firstRowLastColumn="0" w:lastRowFirstColumn="0" w:lastRowLastColumn="0"/>
            </w:pPr>
            <w:r>
              <w:t>Naive Bayes, Maximum entropy and SVM</w:t>
            </w:r>
            <w:r w:rsidR="005C4A15">
              <w:t>.</w:t>
            </w:r>
          </w:p>
        </w:tc>
        <w:tc>
          <w:tcPr>
            <w:tcW w:w="1058" w:type="pct"/>
          </w:tcPr>
          <w:p w:rsidR="00D52812" w:rsidRDefault="00A431E2" w:rsidP="006665D5">
            <w:pPr>
              <w:cnfStyle w:val="000000000000" w:firstRow="0" w:lastRow="0" w:firstColumn="0" w:lastColumn="0" w:oddVBand="0" w:evenVBand="0" w:oddHBand="0" w:evenHBand="0" w:firstRowFirstColumn="0" w:firstRowLastColumn="0" w:lastRowFirstColumn="0" w:lastRowLastColumn="0"/>
            </w:pPr>
            <w:r>
              <w:t xml:space="preserve">Naïve </w:t>
            </w:r>
            <w:r w:rsidR="00C45C8F">
              <w:t>Bayes</w:t>
            </w:r>
            <w:r>
              <w:t xml:space="preserve"> at 80% accuracy</w:t>
            </w:r>
          </w:p>
        </w:tc>
      </w:tr>
      <w:tr w:rsidR="005021D1" w:rsidTr="005021D1">
        <w:tc>
          <w:tcPr>
            <w:cnfStyle w:val="001000000000" w:firstRow="0" w:lastRow="0" w:firstColumn="1" w:lastColumn="0" w:oddVBand="0" w:evenVBand="0" w:oddHBand="0" w:evenHBand="0" w:firstRowFirstColumn="0" w:firstRowLastColumn="0" w:lastRowFirstColumn="0" w:lastRowLastColumn="0"/>
            <w:tcW w:w="177" w:type="pct"/>
          </w:tcPr>
          <w:p w:rsidR="00D52812" w:rsidRPr="004333B6" w:rsidRDefault="00D52812" w:rsidP="006665D5">
            <w:pPr>
              <w:rPr>
                <w:b w:val="0"/>
                <w:bCs w:val="0"/>
              </w:rPr>
            </w:pPr>
            <w:r w:rsidRPr="004333B6">
              <w:rPr>
                <w:b w:val="0"/>
                <w:bCs w:val="0"/>
              </w:rPr>
              <w:t>4.</w:t>
            </w:r>
          </w:p>
        </w:tc>
        <w:tc>
          <w:tcPr>
            <w:tcW w:w="622" w:type="pct"/>
          </w:tcPr>
          <w:p w:rsidR="00D52812" w:rsidRPr="00E3237A" w:rsidRDefault="004E184D" w:rsidP="006665D5">
            <w:pPr>
              <w:cnfStyle w:val="000000000000" w:firstRow="0" w:lastRow="0" w:firstColumn="0" w:lastColumn="0" w:oddVBand="0" w:evenVBand="0" w:oddHBand="0" w:evenHBand="0" w:firstRowFirstColumn="0" w:firstRowLastColumn="0" w:lastRowFirstColumn="0" w:lastRowLastColumn="0"/>
            </w:pPr>
            <w:r w:rsidRPr="004E184D">
              <w:t xml:space="preserve">(Hasan, Moin, </w:t>
            </w:r>
            <w:r w:rsidRPr="004E184D">
              <w:lastRenderedPageBreak/>
              <w:t>Karim and Shamshirband, 2018)</w:t>
            </w:r>
          </w:p>
        </w:tc>
        <w:tc>
          <w:tcPr>
            <w:tcW w:w="1362" w:type="pct"/>
          </w:tcPr>
          <w:p w:rsidR="00D52812" w:rsidRPr="00914598" w:rsidRDefault="005C4A15" w:rsidP="006665D5">
            <w:pPr>
              <w:cnfStyle w:val="000000000000" w:firstRow="0" w:lastRow="0" w:firstColumn="0" w:lastColumn="0" w:oddVBand="0" w:evenVBand="0" w:oddHBand="0" w:evenHBand="0" w:firstRowFirstColumn="0" w:firstRowLastColumn="0" w:lastRowFirstColumn="0" w:lastRowLastColumn="0"/>
            </w:pPr>
            <w:r>
              <w:lastRenderedPageBreak/>
              <w:t>T</w:t>
            </w:r>
            <w:r w:rsidR="006C0023">
              <w:t xml:space="preserve">he rapid growth to explore the opinion </w:t>
            </w:r>
            <w:r w:rsidR="006C0023">
              <w:lastRenderedPageBreak/>
              <w:t>mining which is available on the different social media platforms</w:t>
            </w:r>
            <w:r>
              <w:t>.</w:t>
            </w:r>
          </w:p>
        </w:tc>
        <w:tc>
          <w:tcPr>
            <w:tcW w:w="595" w:type="pct"/>
          </w:tcPr>
          <w:p w:rsidR="00D52812" w:rsidRDefault="00C557D7" w:rsidP="006665D5">
            <w:pPr>
              <w:cnfStyle w:val="000000000000" w:firstRow="0" w:lastRow="0" w:firstColumn="0" w:lastColumn="0" w:oddVBand="0" w:evenVBand="0" w:oddHBand="0" w:evenHBand="0" w:firstRowFirstColumn="0" w:firstRowLastColumn="0" w:lastRowFirstColumn="0" w:lastRowLastColumn="0"/>
            </w:pPr>
            <w:r>
              <w:lastRenderedPageBreak/>
              <w:t>M</w:t>
            </w:r>
            <w:r w:rsidR="006C0023">
              <w:t>achine-</w:t>
            </w:r>
            <w:r w:rsidR="006C0023">
              <w:lastRenderedPageBreak/>
              <w:t>learning techniques</w:t>
            </w:r>
          </w:p>
        </w:tc>
        <w:tc>
          <w:tcPr>
            <w:tcW w:w="642" w:type="pct"/>
          </w:tcPr>
          <w:p w:rsidR="00D52812" w:rsidRDefault="00C557D7" w:rsidP="006665D5">
            <w:pPr>
              <w:cnfStyle w:val="000000000000" w:firstRow="0" w:lastRow="0" w:firstColumn="0" w:lastColumn="0" w:oddVBand="0" w:evenVBand="0" w:oddHBand="0" w:evenHBand="0" w:firstRowFirstColumn="0" w:firstRowLastColumn="0" w:lastRowFirstColumn="0" w:lastRowLastColumn="0"/>
            </w:pPr>
            <w:r>
              <w:lastRenderedPageBreak/>
              <w:t>E</w:t>
            </w:r>
            <w:r w:rsidR="00AF1378">
              <w:t xml:space="preserve"> lexicon-based </w:t>
            </w:r>
            <w:r w:rsidR="00AF1378">
              <w:lastRenderedPageBreak/>
              <w:t>approach</w:t>
            </w:r>
          </w:p>
        </w:tc>
        <w:tc>
          <w:tcPr>
            <w:tcW w:w="543" w:type="pct"/>
          </w:tcPr>
          <w:p w:rsidR="00D52812" w:rsidRDefault="00AF1378" w:rsidP="006665D5">
            <w:pPr>
              <w:cnfStyle w:val="000000000000" w:firstRow="0" w:lastRow="0" w:firstColumn="0" w:lastColumn="0" w:oddVBand="0" w:evenVBand="0" w:oddHBand="0" w:evenHBand="0" w:firstRowFirstColumn="0" w:firstRowLastColumn="0" w:lastRowFirstColumn="0" w:lastRowLastColumn="0"/>
            </w:pPr>
            <w:r>
              <w:lastRenderedPageBreak/>
              <w:t xml:space="preserve">K nearest </w:t>
            </w:r>
            <w:r>
              <w:lastRenderedPageBreak/>
              <w:t>neighbors (KNN)</w:t>
            </w:r>
            <w:r w:rsidR="00A90493">
              <w:t xml:space="preserve"> and Naïve Bayes</w:t>
            </w:r>
            <w:r w:rsidR="005C4A15">
              <w:t>.</w:t>
            </w:r>
          </w:p>
        </w:tc>
        <w:tc>
          <w:tcPr>
            <w:tcW w:w="1058" w:type="pct"/>
          </w:tcPr>
          <w:p w:rsidR="00D52812" w:rsidRDefault="00A90493" w:rsidP="009142DB">
            <w:pPr>
              <w:cnfStyle w:val="000000000000" w:firstRow="0" w:lastRow="0" w:firstColumn="0" w:lastColumn="0" w:oddVBand="0" w:evenVBand="0" w:oddHBand="0" w:evenHBand="0" w:firstRowFirstColumn="0" w:firstRowLastColumn="0" w:lastRowFirstColumn="0" w:lastRowLastColumn="0"/>
            </w:pPr>
            <w:r>
              <w:lastRenderedPageBreak/>
              <w:t>W-WSD ha</w:t>
            </w:r>
            <w:r w:rsidR="009142DB">
              <w:t>s</w:t>
            </w:r>
            <w:r>
              <w:t xml:space="preserve"> </w:t>
            </w:r>
            <w:r w:rsidR="009142DB">
              <w:t xml:space="preserve">an </w:t>
            </w:r>
            <w:r>
              <w:t xml:space="preserve">accuracy of </w:t>
            </w:r>
            <w:r w:rsidR="00E04615">
              <w:lastRenderedPageBreak/>
              <w:t>about 79</w:t>
            </w:r>
            <w:r>
              <w:t>%.</w:t>
            </w:r>
          </w:p>
        </w:tc>
      </w:tr>
      <w:tr w:rsidR="005021D1" w:rsidTr="005021D1">
        <w:tc>
          <w:tcPr>
            <w:cnfStyle w:val="001000000000" w:firstRow="0" w:lastRow="0" w:firstColumn="1" w:lastColumn="0" w:oddVBand="0" w:evenVBand="0" w:oddHBand="0" w:evenHBand="0" w:firstRowFirstColumn="0" w:firstRowLastColumn="0" w:lastRowFirstColumn="0" w:lastRowLastColumn="0"/>
            <w:tcW w:w="177" w:type="pct"/>
          </w:tcPr>
          <w:p w:rsidR="00D52812" w:rsidRPr="004333B6" w:rsidRDefault="00D52812" w:rsidP="006665D5">
            <w:pPr>
              <w:rPr>
                <w:b w:val="0"/>
                <w:bCs w:val="0"/>
              </w:rPr>
            </w:pPr>
            <w:r w:rsidRPr="004333B6">
              <w:rPr>
                <w:b w:val="0"/>
                <w:bCs w:val="0"/>
              </w:rPr>
              <w:lastRenderedPageBreak/>
              <w:t>5.</w:t>
            </w:r>
          </w:p>
        </w:tc>
        <w:tc>
          <w:tcPr>
            <w:tcW w:w="622" w:type="pct"/>
          </w:tcPr>
          <w:p w:rsidR="00D52812" w:rsidRPr="00E3237A" w:rsidRDefault="004E184D" w:rsidP="006665D5">
            <w:pPr>
              <w:cnfStyle w:val="000000000000" w:firstRow="0" w:lastRow="0" w:firstColumn="0" w:lastColumn="0" w:oddVBand="0" w:evenVBand="0" w:oddHBand="0" w:evenHBand="0" w:firstRowFirstColumn="0" w:firstRowLastColumn="0" w:lastRowFirstColumn="0" w:lastRowLastColumn="0"/>
            </w:pPr>
            <w:r w:rsidRPr="004E184D">
              <w:t>(Gozuacik, Sakar and Ozcan, 2021)</w:t>
            </w:r>
          </w:p>
        </w:tc>
        <w:tc>
          <w:tcPr>
            <w:tcW w:w="1362" w:type="pct"/>
          </w:tcPr>
          <w:p w:rsidR="00D52812" w:rsidRPr="00466B76" w:rsidRDefault="004E184D" w:rsidP="006665D5">
            <w:pPr>
              <w:cnfStyle w:val="000000000000" w:firstRow="0" w:lastRow="0" w:firstColumn="0" w:lastColumn="0" w:oddVBand="0" w:evenVBand="0" w:oddHBand="0" w:evenHBand="0" w:firstRowFirstColumn="0" w:firstRowLastColumn="0" w:lastRowFirstColumn="0" w:lastRowLastColumn="0"/>
            </w:pPr>
            <w:r>
              <w:t>T</w:t>
            </w:r>
            <w:r w:rsidR="000027C8">
              <w:t>he consumers and company demands are getting rapidly switching, social media-based decision support system are rapidly develop for the arena of marketing, but there is always limitation is available regarding innovation-centric studies and product development.</w:t>
            </w:r>
          </w:p>
        </w:tc>
        <w:tc>
          <w:tcPr>
            <w:tcW w:w="595" w:type="pct"/>
          </w:tcPr>
          <w:p w:rsidR="00D52812" w:rsidRDefault="00AD76FE" w:rsidP="006665D5">
            <w:pPr>
              <w:cnfStyle w:val="000000000000" w:firstRow="0" w:lastRow="0" w:firstColumn="0" w:lastColumn="0" w:oddVBand="0" w:evenVBand="0" w:oddHBand="0" w:evenHBand="0" w:firstRowFirstColumn="0" w:firstRowLastColumn="0" w:lastRowFirstColumn="0" w:lastRowLastColumn="0"/>
            </w:pPr>
            <w:r w:rsidRPr="00AD76FE">
              <w:t>Natural language processing</w:t>
            </w:r>
          </w:p>
        </w:tc>
        <w:tc>
          <w:tcPr>
            <w:tcW w:w="642" w:type="pct"/>
          </w:tcPr>
          <w:p w:rsidR="00D52812" w:rsidRDefault="00AD76FE" w:rsidP="006665D5">
            <w:pPr>
              <w:cnfStyle w:val="000000000000" w:firstRow="0" w:lastRow="0" w:firstColumn="0" w:lastColumn="0" w:oddVBand="0" w:evenVBand="0" w:oddHBand="0" w:evenHBand="0" w:firstRowFirstColumn="0" w:firstRowLastColumn="0" w:lastRowFirstColumn="0" w:lastRowLastColumn="0"/>
            </w:pPr>
            <w:r w:rsidRPr="00AD76FE">
              <w:t>Deep learning</w:t>
            </w:r>
          </w:p>
        </w:tc>
        <w:tc>
          <w:tcPr>
            <w:tcW w:w="543" w:type="pct"/>
          </w:tcPr>
          <w:p w:rsidR="00D52812" w:rsidRPr="00930E89" w:rsidRDefault="005C4A15" w:rsidP="006665D5">
            <w:pPr>
              <w:cnfStyle w:val="000000000000" w:firstRow="0" w:lastRow="0" w:firstColumn="0" w:lastColumn="0" w:oddVBand="0" w:evenVBand="0" w:oddHBand="0" w:evenHBand="0" w:firstRowFirstColumn="0" w:firstRowLastColumn="0" w:lastRowFirstColumn="0" w:lastRowLastColumn="0"/>
            </w:pPr>
            <w:r>
              <w:t>M</w:t>
            </w:r>
            <w:r w:rsidR="00930E89" w:rsidRPr="00930E89">
              <w:t>ulti-task deep neural network</w:t>
            </w:r>
            <w:r w:rsidR="00C557D7">
              <w:t>.</w:t>
            </w:r>
          </w:p>
        </w:tc>
        <w:tc>
          <w:tcPr>
            <w:tcW w:w="1058" w:type="pct"/>
          </w:tcPr>
          <w:p w:rsidR="00D52812" w:rsidRDefault="009142DB" w:rsidP="009142DB">
            <w:pPr>
              <w:cnfStyle w:val="000000000000" w:firstRow="0" w:lastRow="0" w:firstColumn="0" w:lastColumn="0" w:oddVBand="0" w:evenVBand="0" w:oddHBand="0" w:evenHBand="0" w:firstRowFirstColumn="0" w:firstRowLastColumn="0" w:lastRowFirstColumn="0" w:lastRowLastColumn="0"/>
            </w:pPr>
            <w:r>
              <w:t>The h</w:t>
            </w:r>
            <w:r w:rsidR="00001188">
              <w:t>ighest accuracy is gathered a</w:t>
            </w:r>
            <w:r>
              <w:t>t</w:t>
            </w:r>
            <w:r w:rsidR="00001188">
              <w:t xml:space="preserve"> 85%.</w:t>
            </w:r>
          </w:p>
        </w:tc>
      </w:tr>
      <w:tr w:rsidR="005021D1" w:rsidTr="005021D1">
        <w:tc>
          <w:tcPr>
            <w:cnfStyle w:val="001000000000" w:firstRow="0" w:lastRow="0" w:firstColumn="1" w:lastColumn="0" w:oddVBand="0" w:evenVBand="0" w:oddHBand="0" w:evenHBand="0" w:firstRowFirstColumn="0" w:firstRowLastColumn="0" w:lastRowFirstColumn="0" w:lastRowLastColumn="0"/>
            <w:tcW w:w="177" w:type="pct"/>
          </w:tcPr>
          <w:p w:rsidR="00D52812" w:rsidRPr="004333B6" w:rsidRDefault="00D52812" w:rsidP="006665D5">
            <w:pPr>
              <w:rPr>
                <w:b w:val="0"/>
                <w:bCs w:val="0"/>
              </w:rPr>
            </w:pPr>
            <w:r w:rsidRPr="004333B6">
              <w:rPr>
                <w:b w:val="0"/>
                <w:bCs w:val="0"/>
              </w:rPr>
              <w:t>6.</w:t>
            </w:r>
          </w:p>
        </w:tc>
        <w:tc>
          <w:tcPr>
            <w:tcW w:w="622" w:type="pct"/>
          </w:tcPr>
          <w:p w:rsidR="00D52812" w:rsidRPr="00E3237A" w:rsidRDefault="004E184D" w:rsidP="006665D5">
            <w:pPr>
              <w:cnfStyle w:val="000000000000" w:firstRow="0" w:lastRow="0" w:firstColumn="0" w:lastColumn="0" w:oddVBand="0" w:evenVBand="0" w:oddHBand="0" w:evenHBand="0" w:firstRowFirstColumn="0" w:firstRowLastColumn="0" w:lastRowFirstColumn="0" w:lastRowLastColumn="0"/>
            </w:pPr>
            <w:r w:rsidRPr="004E184D">
              <w:t>(Sharma, Chaurasia and Srivastava, 2020)</w:t>
            </w:r>
          </w:p>
        </w:tc>
        <w:tc>
          <w:tcPr>
            <w:tcW w:w="1362" w:type="pct"/>
          </w:tcPr>
          <w:p w:rsidR="00D52812" w:rsidRDefault="004C2BDA" w:rsidP="006665D5">
            <w:pPr>
              <w:cnfStyle w:val="000000000000" w:firstRow="0" w:lastRow="0" w:firstColumn="0" w:lastColumn="0" w:oddVBand="0" w:evenVBand="0" w:oddHBand="0" w:evenHBand="0" w:firstRowFirstColumn="0" w:firstRowLastColumn="0" w:lastRowFirstColumn="0" w:lastRowLastColumn="0"/>
            </w:pPr>
            <w:r>
              <w:t>Using all the popular social media platforms for product quality management and for investigation purposes.</w:t>
            </w:r>
          </w:p>
        </w:tc>
        <w:tc>
          <w:tcPr>
            <w:tcW w:w="595" w:type="pct"/>
          </w:tcPr>
          <w:p w:rsidR="00D52812" w:rsidRDefault="00C557D7" w:rsidP="009142DB">
            <w:pPr>
              <w:cnfStyle w:val="000000000000" w:firstRow="0" w:lastRow="0" w:firstColumn="0" w:lastColumn="0" w:oddVBand="0" w:evenVBand="0" w:oddHBand="0" w:evenHBand="0" w:firstRowFirstColumn="0" w:firstRowLastColumn="0" w:lastRowFirstColumn="0" w:lastRowLastColumn="0"/>
            </w:pPr>
            <w:r>
              <w:t>M</w:t>
            </w:r>
            <w:r w:rsidR="00574331">
              <w:t>achine</w:t>
            </w:r>
            <w:r w:rsidR="009142DB">
              <w:t>-</w:t>
            </w:r>
            <w:r w:rsidR="00574331">
              <w:t>learning</w:t>
            </w:r>
          </w:p>
        </w:tc>
        <w:tc>
          <w:tcPr>
            <w:tcW w:w="642" w:type="pct"/>
          </w:tcPr>
          <w:p w:rsidR="00D52812" w:rsidRDefault="00C557D7" w:rsidP="006665D5">
            <w:pPr>
              <w:cnfStyle w:val="000000000000" w:firstRow="0" w:lastRow="0" w:firstColumn="0" w:lastColumn="0" w:oddVBand="0" w:evenVBand="0" w:oddHBand="0" w:evenHBand="0" w:firstRowFirstColumn="0" w:firstRowLastColumn="0" w:lastRowFirstColumn="0" w:lastRowLastColumn="0"/>
            </w:pPr>
            <w:r>
              <w:t>D</w:t>
            </w:r>
            <w:r w:rsidR="00574331">
              <w:t>ata mining approach</w:t>
            </w:r>
          </w:p>
        </w:tc>
        <w:tc>
          <w:tcPr>
            <w:tcW w:w="543" w:type="pct"/>
          </w:tcPr>
          <w:p w:rsidR="00D52812" w:rsidRDefault="00574331" w:rsidP="006665D5">
            <w:pPr>
              <w:cnfStyle w:val="000000000000" w:firstRow="0" w:lastRow="0" w:firstColumn="0" w:lastColumn="0" w:oddVBand="0" w:evenVBand="0" w:oddHBand="0" w:evenHBand="0" w:firstRowFirstColumn="0" w:firstRowLastColumn="0" w:lastRowFirstColumn="0" w:lastRowLastColumn="0"/>
            </w:pPr>
            <w:r>
              <w:t>Naive Bayes and Levenshtein algorithms</w:t>
            </w:r>
            <w:r w:rsidR="00C557D7">
              <w:t>.</w:t>
            </w:r>
          </w:p>
        </w:tc>
        <w:tc>
          <w:tcPr>
            <w:tcW w:w="1058" w:type="pct"/>
          </w:tcPr>
          <w:p w:rsidR="00D52812" w:rsidRDefault="00574331" w:rsidP="00574331">
            <w:pPr>
              <w:cnfStyle w:val="000000000000" w:firstRow="0" w:lastRow="0" w:firstColumn="0" w:lastColumn="0" w:oddVBand="0" w:evenVBand="0" w:oddHBand="0" w:evenHBand="0" w:firstRowFirstColumn="0" w:firstRowLastColumn="0" w:lastRowFirstColumn="0" w:lastRowLastColumn="0"/>
            </w:pPr>
            <w:r>
              <w:t>The proposed model is providing 99.07% accuracy.</w:t>
            </w:r>
          </w:p>
        </w:tc>
      </w:tr>
      <w:tr w:rsidR="005021D1" w:rsidTr="005021D1">
        <w:tc>
          <w:tcPr>
            <w:cnfStyle w:val="001000000000" w:firstRow="0" w:lastRow="0" w:firstColumn="1" w:lastColumn="0" w:oddVBand="0" w:evenVBand="0" w:oddHBand="0" w:evenHBand="0" w:firstRowFirstColumn="0" w:firstRowLastColumn="0" w:lastRowFirstColumn="0" w:lastRowLastColumn="0"/>
            <w:tcW w:w="177" w:type="pct"/>
          </w:tcPr>
          <w:p w:rsidR="00D52812" w:rsidRPr="004333B6" w:rsidRDefault="00D52812" w:rsidP="006665D5">
            <w:pPr>
              <w:rPr>
                <w:b w:val="0"/>
                <w:bCs w:val="0"/>
              </w:rPr>
            </w:pPr>
            <w:r w:rsidRPr="004333B6">
              <w:rPr>
                <w:b w:val="0"/>
                <w:bCs w:val="0"/>
              </w:rPr>
              <w:t>7.</w:t>
            </w:r>
          </w:p>
        </w:tc>
        <w:tc>
          <w:tcPr>
            <w:tcW w:w="622" w:type="pct"/>
          </w:tcPr>
          <w:p w:rsidR="004E184D" w:rsidRDefault="004E184D" w:rsidP="006665D5">
            <w:pPr>
              <w:cnfStyle w:val="000000000000" w:firstRow="0" w:lastRow="0" w:firstColumn="0" w:lastColumn="0" w:oddVBand="0" w:evenVBand="0" w:oddHBand="0" w:evenHBand="0" w:firstRowFirstColumn="0" w:firstRowLastColumn="0" w:lastRowFirstColumn="0" w:lastRowLastColumn="0"/>
            </w:pPr>
            <w:r w:rsidRPr="004E184D">
              <w:t>(Jianqiang and Xiaolin, 2016)</w:t>
            </w:r>
          </w:p>
          <w:p w:rsidR="00D52812" w:rsidRPr="004E184D" w:rsidRDefault="00D52812" w:rsidP="004E184D">
            <w:pPr>
              <w:jc w:val="center"/>
              <w:cnfStyle w:val="000000000000" w:firstRow="0" w:lastRow="0" w:firstColumn="0" w:lastColumn="0" w:oddVBand="0" w:evenVBand="0" w:oddHBand="0" w:evenHBand="0" w:firstRowFirstColumn="0" w:firstRowLastColumn="0" w:lastRowFirstColumn="0" w:lastRowLastColumn="0"/>
            </w:pPr>
          </w:p>
        </w:tc>
        <w:tc>
          <w:tcPr>
            <w:tcW w:w="1362" w:type="pct"/>
          </w:tcPr>
          <w:p w:rsidR="00D52812" w:rsidRDefault="00D048DF" w:rsidP="006665D5">
            <w:pPr>
              <w:cnfStyle w:val="000000000000" w:firstRow="0" w:lastRow="0" w:firstColumn="0" w:lastColumn="0" w:oddVBand="0" w:evenVBand="0" w:oddHBand="0" w:evenHBand="0" w:firstRowFirstColumn="0" w:firstRowLastColumn="0" w:lastRowFirstColumn="0" w:lastRowLastColumn="0"/>
            </w:pPr>
            <w:r>
              <w:t>T</w:t>
            </w:r>
            <w:r w:rsidR="004333B6">
              <w:t>he impact of the text pre</w:t>
            </w:r>
            <w:r w:rsidR="009142DB">
              <w:t>-</w:t>
            </w:r>
            <w:r w:rsidR="004333B6">
              <w:t>processing approaches on the sentimental classification presentation in 2 different sorts of the classification task, and total up the productivity of the 6 pre</w:t>
            </w:r>
            <w:r w:rsidR="009142DB">
              <w:t>-</w:t>
            </w:r>
            <w:r w:rsidR="004333B6">
              <w:t>processing approaches through adopting the 2 feature extraction and five datasets of twitters.</w:t>
            </w:r>
          </w:p>
        </w:tc>
        <w:tc>
          <w:tcPr>
            <w:tcW w:w="595" w:type="pct"/>
          </w:tcPr>
          <w:p w:rsidR="00D52812" w:rsidRDefault="00BB3EF1" w:rsidP="006665D5">
            <w:pPr>
              <w:cnfStyle w:val="000000000000" w:firstRow="0" w:lastRow="0" w:firstColumn="0" w:lastColumn="0" w:oddVBand="0" w:evenVBand="0" w:oddHBand="0" w:evenHBand="0" w:firstRowFirstColumn="0" w:firstRowLastColumn="0" w:lastRowFirstColumn="0" w:lastRowLastColumn="0"/>
            </w:pPr>
            <w:r>
              <w:t>P</w:t>
            </w:r>
            <w:r w:rsidR="00D209F3">
              <w:t>re-processing method</w:t>
            </w:r>
            <w:r w:rsidR="00265A07">
              <w:t>.</w:t>
            </w:r>
          </w:p>
        </w:tc>
        <w:tc>
          <w:tcPr>
            <w:tcW w:w="642" w:type="pct"/>
          </w:tcPr>
          <w:p w:rsidR="00D52812" w:rsidRDefault="00BB3EF1" w:rsidP="006665D5">
            <w:pPr>
              <w:cnfStyle w:val="000000000000" w:firstRow="0" w:lastRow="0" w:firstColumn="0" w:lastColumn="0" w:oddVBand="0" w:evenVBand="0" w:oddHBand="0" w:evenHBand="0" w:firstRowFirstColumn="0" w:firstRowLastColumn="0" w:lastRowFirstColumn="0" w:lastRowLastColumn="0"/>
            </w:pPr>
            <w:r>
              <w:t>M</w:t>
            </w:r>
            <w:r w:rsidR="004333B6">
              <w:t>achine learning-based approaches</w:t>
            </w:r>
            <w:r w:rsidR="00265A07">
              <w:t>.</w:t>
            </w:r>
          </w:p>
        </w:tc>
        <w:tc>
          <w:tcPr>
            <w:tcW w:w="543" w:type="pct"/>
          </w:tcPr>
          <w:p w:rsidR="00D52812" w:rsidRDefault="00D209F3" w:rsidP="006665D5">
            <w:pPr>
              <w:cnfStyle w:val="000000000000" w:firstRow="0" w:lastRow="0" w:firstColumn="0" w:lastColumn="0" w:oddVBand="0" w:evenVBand="0" w:oddHBand="0" w:evenHBand="0" w:firstRowFirstColumn="0" w:firstRowLastColumn="0" w:lastRowFirstColumn="0" w:lastRowLastColumn="0"/>
            </w:pPr>
            <w:r w:rsidRPr="00D209F3">
              <w:t>Logistic regression</w:t>
            </w:r>
          </w:p>
        </w:tc>
        <w:tc>
          <w:tcPr>
            <w:tcW w:w="1058" w:type="pct"/>
          </w:tcPr>
          <w:p w:rsidR="00D52812" w:rsidRDefault="00C77DBC" w:rsidP="006665D5">
            <w:pPr>
              <w:cnfStyle w:val="000000000000" w:firstRow="0" w:lastRow="0" w:firstColumn="0" w:lastColumn="0" w:oddVBand="0" w:evenVBand="0" w:oddHBand="0" w:evenHBand="0" w:firstRowFirstColumn="0" w:firstRowLastColumn="0" w:lastRowFirstColumn="0" w:lastRowLastColumn="0"/>
            </w:pPr>
            <w:r>
              <w:t>I</w:t>
            </w:r>
            <w:r w:rsidR="00CC6E1B">
              <w:t>t is reported that the productivity of the F1 measure improves effectively in sentimental analysis classification while using the pre</w:t>
            </w:r>
            <w:r w:rsidR="009142DB">
              <w:t>-</w:t>
            </w:r>
            <w:r w:rsidR="00CC6E1B">
              <w:t xml:space="preserve">processing methodology through increasing the abbreviations and eliminating </w:t>
            </w:r>
            <w:r w:rsidR="00CC6E1B">
              <w:lastRenderedPageBreak/>
              <w:t>the denial, but it all hardly replace when eliminating the URLS and eliminating the various stop points.</w:t>
            </w:r>
          </w:p>
        </w:tc>
      </w:tr>
      <w:tr w:rsidR="005021D1" w:rsidTr="005021D1">
        <w:tc>
          <w:tcPr>
            <w:cnfStyle w:val="001000000000" w:firstRow="0" w:lastRow="0" w:firstColumn="1" w:lastColumn="0" w:oddVBand="0" w:evenVBand="0" w:oddHBand="0" w:evenHBand="0" w:firstRowFirstColumn="0" w:firstRowLastColumn="0" w:lastRowFirstColumn="0" w:lastRowLastColumn="0"/>
            <w:tcW w:w="177" w:type="pct"/>
          </w:tcPr>
          <w:p w:rsidR="00D52812" w:rsidRPr="004333B6" w:rsidRDefault="00D52812" w:rsidP="006665D5">
            <w:pPr>
              <w:rPr>
                <w:b w:val="0"/>
                <w:bCs w:val="0"/>
              </w:rPr>
            </w:pPr>
            <w:r w:rsidRPr="004333B6">
              <w:rPr>
                <w:b w:val="0"/>
                <w:bCs w:val="0"/>
              </w:rPr>
              <w:lastRenderedPageBreak/>
              <w:t>8.</w:t>
            </w:r>
          </w:p>
        </w:tc>
        <w:tc>
          <w:tcPr>
            <w:tcW w:w="622" w:type="pct"/>
          </w:tcPr>
          <w:p w:rsidR="00D52812" w:rsidRPr="00E3237A" w:rsidRDefault="004E184D" w:rsidP="006665D5">
            <w:pPr>
              <w:cnfStyle w:val="000000000000" w:firstRow="0" w:lastRow="0" w:firstColumn="0" w:lastColumn="0" w:oddVBand="0" w:evenVBand="0" w:oddHBand="0" w:evenHBand="0" w:firstRowFirstColumn="0" w:firstRowLastColumn="0" w:lastRowFirstColumn="0" w:lastRowLastColumn="0"/>
            </w:pPr>
            <w:r w:rsidRPr="004E184D">
              <w:t>(Ramadhan, Astri Novianty and Casi Setianingsih, 2017)</w:t>
            </w:r>
          </w:p>
        </w:tc>
        <w:tc>
          <w:tcPr>
            <w:tcW w:w="1362" w:type="pct"/>
          </w:tcPr>
          <w:p w:rsidR="00D52812" w:rsidRDefault="004E184D" w:rsidP="006665D5">
            <w:pPr>
              <w:cnfStyle w:val="000000000000" w:firstRow="0" w:lastRow="0" w:firstColumn="0" w:lastColumn="0" w:oddVBand="0" w:evenVBand="0" w:oddHBand="0" w:evenHBand="0" w:firstRowFirstColumn="0" w:firstRowLastColumn="0" w:lastRowFirstColumn="0" w:lastRowLastColumn="0"/>
            </w:pPr>
            <w:r>
              <w:t>C</w:t>
            </w:r>
            <w:r w:rsidR="0071699D">
              <w:t>ollects the data from the API twitter in which the data is of every individual person of the Jakarta governor election are taken.</w:t>
            </w:r>
          </w:p>
        </w:tc>
        <w:tc>
          <w:tcPr>
            <w:tcW w:w="595" w:type="pct"/>
          </w:tcPr>
          <w:p w:rsidR="00D52812" w:rsidRPr="00085F96" w:rsidRDefault="005234A7" w:rsidP="006665D5">
            <w:pPr>
              <w:cnfStyle w:val="000000000000" w:firstRow="0" w:lastRow="0" w:firstColumn="0" w:lastColumn="0" w:oddVBand="0" w:evenVBand="0" w:oddHBand="0" w:evenHBand="0" w:firstRowFirstColumn="0" w:firstRowLastColumn="0" w:lastRowFirstColumn="0" w:lastRowLastColumn="0"/>
            </w:pPr>
            <w:r>
              <w:t>K-Fold Cross Validation is used to test algorithm performance</w:t>
            </w:r>
            <w:r w:rsidR="00265A07">
              <w:t>.</w:t>
            </w:r>
          </w:p>
        </w:tc>
        <w:tc>
          <w:tcPr>
            <w:tcW w:w="642" w:type="pct"/>
          </w:tcPr>
          <w:p w:rsidR="00D52812" w:rsidRDefault="005234A7" w:rsidP="006665D5">
            <w:pPr>
              <w:cnfStyle w:val="000000000000" w:firstRow="0" w:lastRow="0" w:firstColumn="0" w:lastColumn="0" w:oddVBand="0" w:evenVBand="0" w:oddHBand="0" w:evenHBand="0" w:firstRowFirstColumn="0" w:firstRowLastColumn="0" w:lastRowFirstColumn="0" w:lastRowLastColumn="0"/>
            </w:pPr>
            <w:r>
              <w:t>Machine learning</w:t>
            </w:r>
          </w:p>
        </w:tc>
        <w:tc>
          <w:tcPr>
            <w:tcW w:w="543" w:type="pct"/>
          </w:tcPr>
          <w:p w:rsidR="005234A7" w:rsidRDefault="005234A7" w:rsidP="006665D5">
            <w:pPr>
              <w:cnfStyle w:val="000000000000" w:firstRow="0" w:lastRow="0" w:firstColumn="0" w:lastColumn="0" w:oddVBand="0" w:evenVBand="0" w:oddHBand="0" w:evenHBand="0" w:firstRowFirstColumn="0" w:firstRowLastColumn="0" w:lastRowFirstColumn="0" w:lastRowLastColumn="0"/>
            </w:pPr>
            <w:r>
              <w:t>Naive Bayes, Maximum Entropy, Support Vector Machine</w:t>
            </w:r>
            <w:r w:rsidR="00265A07">
              <w:t>.</w:t>
            </w:r>
          </w:p>
        </w:tc>
        <w:tc>
          <w:tcPr>
            <w:tcW w:w="1058" w:type="pct"/>
          </w:tcPr>
          <w:p w:rsidR="00D52812" w:rsidRDefault="00265A07" w:rsidP="006665D5">
            <w:pPr>
              <w:cnfStyle w:val="000000000000" w:firstRow="0" w:lastRow="0" w:firstColumn="0" w:lastColumn="0" w:oddVBand="0" w:evenVBand="0" w:oddHBand="0" w:evenHBand="0" w:firstRowFirstColumn="0" w:firstRowLastColumn="0" w:lastRowFirstColumn="0" w:lastRowLastColumn="0"/>
            </w:pPr>
            <w:r>
              <w:t>T</w:t>
            </w:r>
            <w:r w:rsidR="0071699D">
              <w:t>he average result is 74% with the combination of the data sets in 90:10</w:t>
            </w:r>
          </w:p>
        </w:tc>
      </w:tr>
      <w:tr w:rsidR="005021D1" w:rsidTr="005021D1">
        <w:tc>
          <w:tcPr>
            <w:cnfStyle w:val="001000000000" w:firstRow="0" w:lastRow="0" w:firstColumn="1" w:lastColumn="0" w:oddVBand="0" w:evenVBand="0" w:oddHBand="0" w:evenHBand="0" w:firstRowFirstColumn="0" w:firstRowLastColumn="0" w:lastRowFirstColumn="0" w:lastRowLastColumn="0"/>
            <w:tcW w:w="177" w:type="pct"/>
          </w:tcPr>
          <w:p w:rsidR="00D52812" w:rsidRPr="004333B6" w:rsidRDefault="00D52812" w:rsidP="006665D5">
            <w:pPr>
              <w:rPr>
                <w:b w:val="0"/>
                <w:bCs w:val="0"/>
              </w:rPr>
            </w:pPr>
            <w:r w:rsidRPr="004333B6">
              <w:rPr>
                <w:b w:val="0"/>
                <w:bCs w:val="0"/>
              </w:rPr>
              <w:t>9.</w:t>
            </w:r>
          </w:p>
        </w:tc>
        <w:tc>
          <w:tcPr>
            <w:tcW w:w="622" w:type="pct"/>
          </w:tcPr>
          <w:p w:rsidR="00D52812" w:rsidRPr="00E3237A" w:rsidRDefault="004E184D" w:rsidP="006665D5">
            <w:pPr>
              <w:cnfStyle w:val="000000000000" w:firstRow="0" w:lastRow="0" w:firstColumn="0" w:lastColumn="0" w:oddVBand="0" w:evenVBand="0" w:oddHBand="0" w:evenHBand="0" w:firstRowFirstColumn="0" w:firstRowLastColumn="0" w:lastRowFirstColumn="0" w:lastRowLastColumn="0"/>
            </w:pPr>
            <w:r w:rsidRPr="004E184D">
              <w:t>(Singh, Tomar and Sangaiah, 2018)</w:t>
            </w:r>
          </w:p>
        </w:tc>
        <w:tc>
          <w:tcPr>
            <w:tcW w:w="1362" w:type="pct"/>
          </w:tcPr>
          <w:p w:rsidR="00D52812" w:rsidRDefault="00265A07" w:rsidP="006665D5">
            <w:pPr>
              <w:cnfStyle w:val="000000000000" w:firstRow="0" w:lastRow="0" w:firstColumn="0" w:lastColumn="0" w:oddVBand="0" w:evenVBand="0" w:oddHBand="0" w:evenHBand="0" w:firstRowFirstColumn="0" w:firstRowLastColumn="0" w:lastRowFirstColumn="0" w:lastRowLastColumn="0"/>
            </w:pPr>
            <w:r>
              <w:t>T</w:t>
            </w:r>
            <w:r w:rsidR="00DF7A68">
              <w:t>he comprehensive overview of the sentimental analysis tools and techniques based on the already done researchers and investigate the ML algorithms and the classifiers, and feature extraction techniques such as HASS tags, POS in the context to the sentimental analysis over the social media user’s opinion data sets</w:t>
            </w:r>
            <w:r>
              <w:t>.</w:t>
            </w:r>
          </w:p>
        </w:tc>
        <w:tc>
          <w:tcPr>
            <w:tcW w:w="595" w:type="pct"/>
          </w:tcPr>
          <w:p w:rsidR="00D52812" w:rsidRDefault="00265A07" w:rsidP="006665D5">
            <w:pPr>
              <w:cnfStyle w:val="000000000000" w:firstRow="0" w:lastRow="0" w:firstColumn="0" w:lastColumn="0" w:oddVBand="0" w:evenVBand="0" w:oddHBand="0" w:evenHBand="0" w:firstRowFirstColumn="0" w:firstRowLastColumn="0" w:lastRowFirstColumn="0" w:lastRowLastColumn="0"/>
            </w:pPr>
            <w:r>
              <w:t>A</w:t>
            </w:r>
            <w:r w:rsidR="00DF7A68">
              <w:t xml:space="preserve"> social analytic method</w:t>
            </w:r>
            <w:r>
              <w:t>.</w:t>
            </w:r>
          </w:p>
        </w:tc>
        <w:tc>
          <w:tcPr>
            <w:tcW w:w="642" w:type="pct"/>
          </w:tcPr>
          <w:p w:rsidR="00D52812" w:rsidRDefault="00265A07" w:rsidP="006665D5">
            <w:pPr>
              <w:cnfStyle w:val="000000000000" w:firstRow="0" w:lastRow="0" w:firstColumn="0" w:lastColumn="0" w:oddVBand="0" w:evenVBand="0" w:oddHBand="0" w:evenHBand="0" w:firstRowFirstColumn="0" w:firstRowLastColumn="0" w:lastRowFirstColumn="0" w:lastRowLastColumn="0"/>
            </w:pPr>
            <w:r>
              <w:t>A</w:t>
            </w:r>
            <w:r w:rsidR="00DF7A68">
              <w:t>rtificial intelligence</w:t>
            </w:r>
          </w:p>
        </w:tc>
        <w:tc>
          <w:tcPr>
            <w:tcW w:w="543" w:type="pct"/>
          </w:tcPr>
          <w:p w:rsidR="00D52812" w:rsidRDefault="00DF7A68" w:rsidP="006665D5">
            <w:pPr>
              <w:cnfStyle w:val="000000000000" w:firstRow="0" w:lastRow="0" w:firstColumn="0" w:lastColumn="0" w:oddVBand="0" w:evenVBand="0" w:oddHBand="0" w:evenHBand="0" w:firstRowFirstColumn="0" w:firstRowLastColumn="0" w:lastRowFirstColumn="0" w:lastRowLastColumn="0"/>
            </w:pPr>
            <w:r>
              <w:t>SVM, Navies Bayes, Linear Regression and Random Forest</w:t>
            </w:r>
            <w:r w:rsidR="00265A07">
              <w:t>.</w:t>
            </w:r>
          </w:p>
        </w:tc>
        <w:tc>
          <w:tcPr>
            <w:tcW w:w="1058" w:type="pct"/>
          </w:tcPr>
          <w:p w:rsidR="00D52812" w:rsidRDefault="00374AB2" w:rsidP="009142DB">
            <w:pPr>
              <w:cnfStyle w:val="000000000000" w:firstRow="0" w:lastRow="0" w:firstColumn="0" w:lastColumn="0" w:oddVBand="0" w:evenVBand="0" w:oddHBand="0" w:evenHBand="0" w:firstRowFirstColumn="0" w:firstRowLastColumn="0" w:lastRowFirstColumn="0" w:lastRowLastColumn="0"/>
            </w:pPr>
            <w:r>
              <w:t>The accuracy score of the applied model is around 80%.</w:t>
            </w:r>
          </w:p>
        </w:tc>
      </w:tr>
      <w:tr w:rsidR="005021D1" w:rsidTr="005021D1">
        <w:tc>
          <w:tcPr>
            <w:cnfStyle w:val="001000000000" w:firstRow="0" w:lastRow="0" w:firstColumn="1" w:lastColumn="0" w:oddVBand="0" w:evenVBand="0" w:oddHBand="0" w:evenHBand="0" w:firstRowFirstColumn="0" w:firstRowLastColumn="0" w:lastRowFirstColumn="0" w:lastRowLastColumn="0"/>
            <w:tcW w:w="177" w:type="pct"/>
          </w:tcPr>
          <w:p w:rsidR="00D52812" w:rsidRPr="004333B6" w:rsidRDefault="00D52812" w:rsidP="006665D5">
            <w:pPr>
              <w:rPr>
                <w:b w:val="0"/>
                <w:bCs w:val="0"/>
              </w:rPr>
            </w:pPr>
            <w:r w:rsidRPr="004333B6">
              <w:rPr>
                <w:b w:val="0"/>
                <w:bCs w:val="0"/>
              </w:rPr>
              <w:t>10.</w:t>
            </w:r>
          </w:p>
        </w:tc>
        <w:tc>
          <w:tcPr>
            <w:tcW w:w="622" w:type="pct"/>
          </w:tcPr>
          <w:p w:rsidR="00D52812" w:rsidRPr="00E3237A" w:rsidRDefault="004E184D" w:rsidP="006665D5">
            <w:pPr>
              <w:cnfStyle w:val="000000000000" w:firstRow="0" w:lastRow="0" w:firstColumn="0" w:lastColumn="0" w:oddVBand="0" w:evenVBand="0" w:oddHBand="0" w:evenHBand="0" w:firstRowFirstColumn="0" w:firstRowLastColumn="0" w:lastRowFirstColumn="0" w:lastRowLastColumn="0"/>
            </w:pPr>
            <w:r w:rsidRPr="004E184D">
              <w:t>(Valencia, Gómez-Espinosa and Valdés-</w:t>
            </w:r>
            <w:r w:rsidRPr="004E184D">
              <w:lastRenderedPageBreak/>
              <w:t>Aguirre, 2019)</w:t>
            </w:r>
          </w:p>
        </w:tc>
        <w:tc>
          <w:tcPr>
            <w:tcW w:w="1362" w:type="pct"/>
          </w:tcPr>
          <w:p w:rsidR="00D52812" w:rsidRPr="004919A5" w:rsidRDefault="00591B85" w:rsidP="006665D5">
            <w:pPr>
              <w:cnfStyle w:val="000000000000" w:firstRow="0" w:lastRow="0" w:firstColumn="0" w:lastColumn="0" w:oddVBand="0" w:evenVBand="0" w:oddHBand="0" w:evenHBand="0" w:firstRowFirstColumn="0" w:firstRowLastColumn="0" w:lastRowFirstColumn="0" w:lastRowLastColumn="0"/>
            </w:pPr>
            <w:r>
              <w:lastRenderedPageBreak/>
              <w:t xml:space="preserve">Cryptocurrencies play an important role which attracts special attention to analyze the statistic of the financial </w:t>
            </w:r>
            <w:r>
              <w:lastRenderedPageBreak/>
              <w:t>market through the approach of the sentimental analysis and machine learning approaches to challenge the task of stock market assumption/prediction.</w:t>
            </w:r>
          </w:p>
        </w:tc>
        <w:tc>
          <w:tcPr>
            <w:tcW w:w="595" w:type="pct"/>
          </w:tcPr>
          <w:p w:rsidR="00D52812" w:rsidRDefault="00265A07" w:rsidP="006665D5">
            <w:pPr>
              <w:cnfStyle w:val="000000000000" w:firstRow="0" w:lastRow="0" w:firstColumn="0" w:lastColumn="0" w:oddVBand="0" w:evenVBand="0" w:oddHBand="0" w:evenHBand="0" w:firstRowFirstColumn="0" w:firstRowLastColumn="0" w:lastRowFirstColumn="0" w:lastRowLastColumn="0"/>
            </w:pPr>
            <w:r>
              <w:lastRenderedPageBreak/>
              <w:t>A</w:t>
            </w:r>
            <w:r w:rsidR="00591B85">
              <w:t xml:space="preserve">rtificial intelligence and machine </w:t>
            </w:r>
            <w:r w:rsidR="00591B85">
              <w:lastRenderedPageBreak/>
              <w:t>learning techniques</w:t>
            </w:r>
            <w:r>
              <w:t>.</w:t>
            </w:r>
          </w:p>
        </w:tc>
        <w:tc>
          <w:tcPr>
            <w:tcW w:w="642" w:type="pct"/>
          </w:tcPr>
          <w:p w:rsidR="00D52812" w:rsidRDefault="00591B85" w:rsidP="006665D5">
            <w:pPr>
              <w:cnfStyle w:val="000000000000" w:firstRow="0" w:lastRow="0" w:firstColumn="0" w:lastColumn="0" w:oddVBand="0" w:evenVBand="0" w:oddHBand="0" w:evenHBand="0" w:firstRowFirstColumn="0" w:firstRowLastColumn="0" w:lastRowFirstColumn="0" w:lastRowLastColumn="0"/>
            </w:pPr>
            <w:r>
              <w:lastRenderedPageBreak/>
              <w:t xml:space="preserve">Neural networks (NNs), support vector machines </w:t>
            </w:r>
            <w:r>
              <w:lastRenderedPageBreak/>
              <w:t>(SVMs) and random forests (RFs)</w:t>
            </w:r>
            <w:r w:rsidR="00265A07">
              <w:t>.</w:t>
            </w:r>
          </w:p>
        </w:tc>
        <w:tc>
          <w:tcPr>
            <w:tcW w:w="543" w:type="pct"/>
          </w:tcPr>
          <w:p w:rsidR="00D52812" w:rsidRDefault="00591B85" w:rsidP="006665D5">
            <w:pPr>
              <w:cnfStyle w:val="000000000000" w:firstRow="0" w:lastRow="0" w:firstColumn="0" w:lastColumn="0" w:oddVBand="0" w:evenVBand="0" w:oddHBand="0" w:evenHBand="0" w:firstRowFirstColumn="0" w:firstRowLastColumn="0" w:lastRowFirstColumn="0" w:lastRowLastColumn="0"/>
            </w:pPr>
            <w:r>
              <w:lastRenderedPageBreak/>
              <w:t>Random Forest Classifier</w:t>
            </w:r>
          </w:p>
        </w:tc>
        <w:tc>
          <w:tcPr>
            <w:tcW w:w="1058" w:type="pct"/>
          </w:tcPr>
          <w:p w:rsidR="00D52812" w:rsidRPr="002463C1" w:rsidRDefault="00265A07" w:rsidP="009142DB">
            <w:pPr>
              <w:cnfStyle w:val="000000000000" w:firstRow="0" w:lastRow="0" w:firstColumn="0" w:lastColumn="0" w:oddVBand="0" w:evenVBand="0" w:oddHBand="0" w:evenHBand="0" w:firstRowFirstColumn="0" w:firstRowLastColumn="0" w:lastRowFirstColumn="0" w:lastRowLastColumn="0"/>
              <w:rPr>
                <w:color w:val="0000FF" w:themeColor="hyperlink"/>
                <w:u w:val="single"/>
              </w:rPr>
            </w:pPr>
            <w:r>
              <w:t>The</w:t>
            </w:r>
            <w:r w:rsidR="009142DB">
              <w:t xml:space="preserve"> </w:t>
            </w:r>
            <w:r w:rsidR="00C8503D">
              <w:t>best model was a</w:t>
            </w:r>
            <w:r w:rsidR="009142DB">
              <w:t>n</w:t>
            </w:r>
            <w:r w:rsidR="00C8503D">
              <w:t xml:space="preserve"> MLP obtained scores of 0.72 accurac</w:t>
            </w:r>
            <w:r w:rsidR="009142DB">
              <w:t>ies</w:t>
            </w:r>
            <w:r w:rsidR="00C8503D">
              <w:t xml:space="preserve"> and 0.74 precision.</w:t>
            </w:r>
          </w:p>
        </w:tc>
      </w:tr>
      <w:tr w:rsidR="005021D1" w:rsidTr="005021D1">
        <w:tc>
          <w:tcPr>
            <w:cnfStyle w:val="001000000000" w:firstRow="0" w:lastRow="0" w:firstColumn="1" w:lastColumn="0" w:oddVBand="0" w:evenVBand="0" w:oddHBand="0" w:evenHBand="0" w:firstRowFirstColumn="0" w:firstRowLastColumn="0" w:lastRowFirstColumn="0" w:lastRowLastColumn="0"/>
            <w:tcW w:w="177" w:type="pct"/>
          </w:tcPr>
          <w:p w:rsidR="00D52812" w:rsidRPr="004333B6" w:rsidRDefault="00D52812" w:rsidP="006665D5">
            <w:pPr>
              <w:rPr>
                <w:b w:val="0"/>
                <w:bCs w:val="0"/>
              </w:rPr>
            </w:pPr>
            <w:r w:rsidRPr="004333B6">
              <w:rPr>
                <w:b w:val="0"/>
                <w:bCs w:val="0"/>
              </w:rPr>
              <w:t>11.</w:t>
            </w:r>
          </w:p>
        </w:tc>
        <w:tc>
          <w:tcPr>
            <w:tcW w:w="622" w:type="pct"/>
          </w:tcPr>
          <w:p w:rsidR="00D52812" w:rsidRPr="00E3237A" w:rsidRDefault="004E184D" w:rsidP="006665D5">
            <w:pPr>
              <w:cnfStyle w:val="000000000000" w:firstRow="0" w:lastRow="0" w:firstColumn="0" w:lastColumn="0" w:oddVBand="0" w:evenVBand="0" w:oddHBand="0" w:evenHBand="0" w:firstRowFirstColumn="0" w:firstRowLastColumn="0" w:lastRowFirstColumn="0" w:lastRowLastColumn="0"/>
            </w:pPr>
            <w:r w:rsidRPr="004E184D">
              <w:t>(Konate and Du, 2018)</w:t>
            </w:r>
          </w:p>
        </w:tc>
        <w:tc>
          <w:tcPr>
            <w:tcW w:w="1362" w:type="pct"/>
          </w:tcPr>
          <w:p w:rsidR="00D52812" w:rsidRDefault="00265A07" w:rsidP="009142DB">
            <w:pPr>
              <w:cnfStyle w:val="000000000000" w:firstRow="0" w:lastRow="0" w:firstColumn="0" w:lastColumn="0" w:oddVBand="0" w:evenVBand="0" w:oddHBand="0" w:evenHBand="0" w:firstRowFirstColumn="0" w:firstRowLastColumn="0" w:lastRowFirstColumn="0" w:lastRowLastColumn="0"/>
            </w:pPr>
            <w:r>
              <w:t>The sent</w:t>
            </w:r>
            <w:r w:rsidR="00542727">
              <w:t>imental analysis is totally unique, so to eliminate the problem related to the text written, the dictionary is used in which the different types of characters and word index are mentioned to create the text characters and the word placement in the place of the pre-training words vectors.</w:t>
            </w:r>
          </w:p>
        </w:tc>
        <w:tc>
          <w:tcPr>
            <w:tcW w:w="595" w:type="pct"/>
          </w:tcPr>
          <w:p w:rsidR="00D52812" w:rsidRPr="001B5CCB" w:rsidRDefault="00265A07" w:rsidP="006665D5">
            <w:pPr>
              <w:cnfStyle w:val="000000000000" w:firstRow="0" w:lastRow="0" w:firstColumn="0" w:lastColumn="0" w:oddVBand="0" w:evenVBand="0" w:oddHBand="0" w:evenHBand="0" w:firstRowFirstColumn="0" w:firstRowLastColumn="0" w:lastRowFirstColumn="0" w:lastRowLastColumn="0"/>
            </w:pPr>
            <w:r>
              <w:t>D</w:t>
            </w:r>
            <w:r w:rsidR="00C8503D">
              <w:t>eep learning techniques</w:t>
            </w:r>
          </w:p>
        </w:tc>
        <w:tc>
          <w:tcPr>
            <w:tcW w:w="642" w:type="pct"/>
          </w:tcPr>
          <w:p w:rsidR="00D52812" w:rsidRDefault="00CD242C" w:rsidP="006665D5">
            <w:pPr>
              <w:cnfStyle w:val="000000000000" w:firstRow="0" w:lastRow="0" w:firstColumn="0" w:lastColumn="0" w:oddVBand="0" w:evenVBand="0" w:oddHBand="0" w:evenHBand="0" w:firstRowFirstColumn="0" w:firstRowLastColumn="0" w:lastRowFirstColumn="0" w:lastRowLastColumn="0"/>
            </w:pPr>
            <w:r>
              <w:t>Convolutional Neural Network (CNN)</w:t>
            </w:r>
          </w:p>
        </w:tc>
        <w:tc>
          <w:tcPr>
            <w:tcW w:w="543" w:type="pct"/>
          </w:tcPr>
          <w:p w:rsidR="00D52812" w:rsidRPr="000B1D70" w:rsidRDefault="00C8503D" w:rsidP="006665D5">
            <w:pPr>
              <w:cnfStyle w:val="000000000000" w:firstRow="0" w:lastRow="0" w:firstColumn="0" w:lastColumn="0" w:oddVBand="0" w:evenVBand="0" w:oddHBand="0" w:evenHBand="0" w:firstRowFirstColumn="0" w:firstRowLastColumn="0" w:lastRowFirstColumn="0" w:lastRowLastColumn="0"/>
            </w:pPr>
            <w:r>
              <w:t>Naïve Bayes and SVM</w:t>
            </w:r>
          </w:p>
        </w:tc>
        <w:tc>
          <w:tcPr>
            <w:tcW w:w="1058" w:type="pct"/>
          </w:tcPr>
          <w:p w:rsidR="00D52812" w:rsidRPr="00193028" w:rsidRDefault="00C8503D" w:rsidP="006665D5">
            <w:pPr>
              <w:cnfStyle w:val="000000000000" w:firstRow="0" w:lastRow="0" w:firstColumn="0" w:lastColumn="0" w:oddVBand="0" w:evenVBand="0" w:oddHBand="0" w:evenHBand="0" w:firstRowFirstColumn="0" w:firstRowLastColumn="0" w:lastRowFirstColumn="0" w:lastRowLastColumn="0"/>
              <w:rPr>
                <w:color w:val="333333"/>
                <w:szCs w:val="24"/>
                <w:shd w:val="clear" w:color="auto" w:fill="FFFFFF"/>
              </w:rPr>
            </w:pPr>
            <w:r>
              <w:t>CNN model plays an effective outcome by achieving an accuracy of 83.23%.</w:t>
            </w:r>
          </w:p>
        </w:tc>
      </w:tr>
    </w:tbl>
    <w:p w:rsidR="00265A07" w:rsidRDefault="00265A07" w:rsidP="00D52812">
      <w:pPr>
        <w:sectPr w:rsidR="00265A07" w:rsidSect="0095647D">
          <w:type w:val="oddPage"/>
          <w:pgSz w:w="16838" w:h="11906" w:orient="landscape"/>
          <w:pgMar w:top="1440" w:right="1440" w:bottom="1440" w:left="1440" w:header="706" w:footer="706" w:gutter="0"/>
          <w:pgBorders w:offsetFrom="page">
            <w:top w:val="double" w:sz="4" w:space="24" w:color="auto"/>
            <w:left w:val="double" w:sz="4" w:space="24" w:color="auto"/>
            <w:bottom w:val="double" w:sz="4" w:space="24" w:color="auto"/>
            <w:right w:val="double" w:sz="4" w:space="24" w:color="auto"/>
          </w:pgBorders>
          <w:cols w:space="708"/>
          <w:titlePg/>
          <w:docGrid w:linePitch="360"/>
        </w:sectPr>
      </w:pPr>
    </w:p>
    <w:p w:rsidR="002628AA" w:rsidRDefault="00BC15F5" w:rsidP="00B14EF5">
      <w:pPr>
        <w:pStyle w:val="Heading1"/>
        <w:spacing w:before="0"/>
      </w:pPr>
      <w:bookmarkStart w:id="34" w:name="_Toc81055556"/>
      <w:r>
        <w:lastRenderedPageBreak/>
        <w:t xml:space="preserve">Chapter 3 </w:t>
      </w:r>
      <w:r w:rsidR="00C43821">
        <w:t>Methodology</w:t>
      </w:r>
      <w:bookmarkEnd w:id="34"/>
      <w:r w:rsidR="00C43821">
        <w:t xml:space="preserve"> </w:t>
      </w:r>
    </w:p>
    <w:p w:rsidR="00DD7AC1" w:rsidRDefault="00C568D6" w:rsidP="00C43821">
      <w:r>
        <w:t>Sentimental analysis is refer</w:t>
      </w:r>
      <w:r w:rsidR="005575ED">
        <w:t>red</w:t>
      </w:r>
      <w:r>
        <w:t xml:space="preserve"> to the identification and classification of the sentiment of the various type of people around the world that are expressed in the form of text sources. </w:t>
      </w:r>
      <w:r w:rsidR="005575ED">
        <w:t>T</w:t>
      </w:r>
      <w:r>
        <w:t>his report</w:t>
      </w:r>
      <w:r w:rsidR="000E1638">
        <w:t xml:space="preserve"> all the presenting the extreme sentiments of the public fo</w:t>
      </w:r>
      <w:r w:rsidR="00392E74">
        <w:t xml:space="preserve">r a particular event. Product or on personal feelings through using the post, comments, reviews </w:t>
      </w:r>
      <w:r w:rsidR="00D6709A">
        <w:t xml:space="preserve">written on </w:t>
      </w:r>
      <w:r w:rsidR="005575ED">
        <w:t>T</w:t>
      </w:r>
      <w:r w:rsidR="00D6709A">
        <w:t xml:space="preserve">witter. Twitter is </w:t>
      </w:r>
      <w:r w:rsidR="005575ED">
        <w:t xml:space="preserve">the </w:t>
      </w:r>
      <w:r w:rsidR="00D6709A">
        <w:t>type of social media platform which create</w:t>
      </w:r>
      <w:r w:rsidR="005575ED">
        <w:t>s</w:t>
      </w:r>
      <w:r w:rsidR="00D6709A">
        <w:t xml:space="preserve"> </w:t>
      </w:r>
      <w:r w:rsidR="005575ED">
        <w:t>a</w:t>
      </w:r>
      <w:r w:rsidR="00D6709A">
        <w:t xml:space="preserve"> </w:t>
      </w:r>
      <w:r w:rsidR="005575ED">
        <w:t>lar</w:t>
      </w:r>
      <w:r w:rsidR="00D6709A">
        <w:t xml:space="preserve">ge amount of data in the context </w:t>
      </w:r>
      <w:r w:rsidR="005575ED">
        <w:t>of</w:t>
      </w:r>
      <w:r w:rsidR="00D6709A">
        <w:t xml:space="preserve"> the </w:t>
      </w:r>
      <w:r w:rsidR="008502FE">
        <w:t>sentiments for the analysis purpose. Social media platform (</w:t>
      </w:r>
      <w:r w:rsidR="005575ED">
        <w:t>T</w:t>
      </w:r>
      <w:r w:rsidR="008502FE">
        <w:t xml:space="preserve">witter). The data is taken for </w:t>
      </w:r>
      <w:r w:rsidR="005575ED">
        <w:t>T</w:t>
      </w:r>
      <w:r w:rsidR="008502FE">
        <w:t xml:space="preserve">witter that is collected </w:t>
      </w:r>
      <w:r w:rsidR="005575ED">
        <w:t>to help in</w:t>
      </w:r>
      <w:r w:rsidR="008502FE">
        <w:t xml:space="preserve"> </w:t>
      </w:r>
      <w:r w:rsidR="002F3CD6">
        <w:t>understand</w:t>
      </w:r>
      <w:r w:rsidR="005575ED">
        <w:t>ing</w:t>
      </w:r>
      <w:r w:rsidR="002F3CD6">
        <w:t xml:space="preserve"> the opinion of the users </w:t>
      </w:r>
      <w:r w:rsidR="00DD7AC1">
        <w:t xml:space="preserve">on the various type of topics. So </w:t>
      </w:r>
      <w:r w:rsidR="004D32A2">
        <w:t xml:space="preserve">to </w:t>
      </w:r>
      <w:r w:rsidR="00EC37FF">
        <w:t>perform</w:t>
      </w:r>
      <w:r w:rsidR="00DD7AC1">
        <w:t xml:space="preserve"> the work</w:t>
      </w:r>
      <w:r w:rsidR="005575ED">
        <w:t>,</w:t>
      </w:r>
      <w:r w:rsidR="00DD7AC1">
        <w:t xml:space="preserve"> an automated sentimental model is proposed in the flow to the research perception</w:t>
      </w:r>
      <w:r w:rsidR="00C44513">
        <w:t>.</w:t>
      </w:r>
      <w:r w:rsidR="004D32A2">
        <w:t xml:space="preserve"> There </w:t>
      </w:r>
      <w:r w:rsidR="005575ED">
        <w:t>is</w:t>
      </w:r>
      <w:r w:rsidR="004D32A2">
        <w:t xml:space="preserve"> various type of the problem available in the sentimental analysis due to the availability of the various type of</w:t>
      </w:r>
      <w:r w:rsidR="00A56BE1">
        <w:t xml:space="preserve"> the un-useful data and character is available with the useful data which create various type of the noise and create difficulty to implement the data into the model</w:t>
      </w:r>
      <w:r w:rsidR="00A55009">
        <w:t xml:space="preserve"> </w:t>
      </w:r>
      <w:r w:rsidR="00A55009" w:rsidRPr="00A55009">
        <w:t>(Singh and Kumari, 2016)</w:t>
      </w:r>
      <w:r w:rsidR="00A56BE1">
        <w:t>.</w:t>
      </w:r>
    </w:p>
    <w:p w:rsidR="00FA0D32" w:rsidRDefault="00FA0D32" w:rsidP="008C7025">
      <w:pPr>
        <w:spacing w:after="0"/>
      </w:pPr>
      <w:r>
        <w:t xml:space="preserve">In this research, part of the different techniques and algorithms are used for sentimental analysis this research which is mentioned below </w:t>
      </w:r>
      <w:r w:rsidRPr="00E01FDF">
        <w:t>(Sharif et al., 2019)</w:t>
      </w:r>
      <w:r>
        <w:t>.</w:t>
      </w:r>
    </w:p>
    <w:p w:rsidR="00FA0D32" w:rsidRPr="008C7025" w:rsidRDefault="00FA0D32" w:rsidP="008C7025">
      <w:pPr>
        <w:pStyle w:val="ListParagraph"/>
        <w:numPr>
          <w:ilvl w:val="0"/>
          <w:numId w:val="1"/>
        </w:numPr>
        <w:rPr>
          <w:b/>
          <w:bCs/>
        </w:rPr>
      </w:pPr>
      <w:r w:rsidRPr="000A1278">
        <w:rPr>
          <w:b/>
          <w:bCs/>
        </w:rPr>
        <w:t xml:space="preserve">Naive </w:t>
      </w:r>
      <w:r>
        <w:rPr>
          <w:b/>
          <w:bCs/>
        </w:rPr>
        <w:t>B</w:t>
      </w:r>
      <w:r w:rsidR="008C7025">
        <w:rPr>
          <w:b/>
          <w:bCs/>
        </w:rPr>
        <w:t xml:space="preserve">ayes: </w:t>
      </w:r>
      <w:r>
        <w:t>In simple words, the naive Bayes is a simple combination of probabilistic algorithms use for the sentimental analysis in which it was assigning a probability to a given</w:t>
      </w:r>
      <w:r w:rsidR="00475122">
        <w:t xml:space="preserve"> </w:t>
      </w:r>
      <w:r>
        <w:t>word, and a phrase is considered as positive or negative views.</w:t>
      </w:r>
    </w:p>
    <w:p w:rsidR="00FA0D32" w:rsidRPr="008C7025" w:rsidRDefault="00FA0D32" w:rsidP="008C7025">
      <w:pPr>
        <w:pStyle w:val="ListParagraph"/>
        <w:numPr>
          <w:ilvl w:val="0"/>
          <w:numId w:val="1"/>
        </w:numPr>
        <w:rPr>
          <w:b/>
          <w:bCs/>
        </w:rPr>
      </w:pPr>
      <w:r w:rsidRPr="001C25A5">
        <w:rPr>
          <w:b/>
          <w:bCs/>
        </w:rPr>
        <w:t>Support vector machines (SVM)</w:t>
      </w:r>
      <w:r w:rsidR="008C7025">
        <w:rPr>
          <w:b/>
          <w:bCs/>
        </w:rPr>
        <w:t xml:space="preserve">: </w:t>
      </w:r>
      <w:r w:rsidRPr="00DE3A68">
        <w:t>It is one of the best model</w:t>
      </w:r>
      <w:r>
        <w:t>s</w:t>
      </w:r>
      <w:r w:rsidRPr="00DE3A68">
        <w:t xml:space="preserve"> of the machine learning techniques in which it use</w:t>
      </w:r>
      <w:r>
        <w:t>s</w:t>
      </w:r>
      <w:r w:rsidRPr="00DE3A68">
        <w:t xml:space="preserve"> the algorithms which train and define the text within or use the sentimental polarity model as a</w:t>
      </w:r>
      <w:r>
        <w:t>n</w:t>
      </w:r>
      <w:r w:rsidRPr="00DE3A68">
        <w:t xml:space="preserve"> advance</w:t>
      </w:r>
      <w:r>
        <w:t>d</w:t>
      </w:r>
      <w:r w:rsidRPr="00DE3A68">
        <w:t xml:space="preserve"> step o</w:t>
      </w:r>
      <w:r>
        <w:t>n the x-axis and y-axis prediction. And then assign a hyperplane that divides the tags into two dimensions in which one side of the lane is red, and the other side is in the blue</w:t>
      </w:r>
      <w:r w:rsidR="001B0092">
        <w:t xml:space="preserve"> </w:t>
      </w:r>
      <w:r w:rsidR="001B0092" w:rsidRPr="00CF0EC4">
        <w:t>(Hajiali, 2020)</w:t>
      </w:r>
      <w:r>
        <w:t>.</w:t>
      </w:r>
    </w:p>
    <w:p w:rsidR="00FA0D32" w:rsidRPr="008C7025" w:rsidRDefault="00FA0D32" w:rsidP="008C7025">
      <w:pPr>
        <w:pStyle w:val="ListParagraph"/>
        <w:numPr>
          <w:ilvl w:val="0"/>
          <w:numId w:val="1"/>
        </w:numPr>
        <w:rPr>
          <w:b/>
        </w:rPr>
      </w:pPr>
      <w:r w:rsidRPr="00886972">
        <w:rPr>
          <w:b/>
        </w:rPr>
        <w:t>D</w:t>
      </w:r>
      <w:r w:rsidR="008C7025">
        <w:rPr>
          <w:b/>
        </w:rPr>
        <w:t xml:space="preserve">eep learning: </w:t>
      </w:r>
      <w:r>
        <w:t xml:space="preserve">Deep learning is one of the approaches which is also used to analyze sentimental analysis. Deep learning is a subordinate of machine learning which focuses on calculating the data, the same as the human brain through using the artificial neural network. Machine learning is the hierarchy of machine learning. In simple words, deep learning is multi-level and permits a system to automatically create a chain of human-developed processes. Deep learning allows the various type of algorithms in a system to be used optimistically to analyze the sentimental analysis. Deep learning uses a large number of data to analyze them. So the social media is one of the biggest platforms </w:t>
      </w:r>
      <w:r>
        <w:lastRenderedPageBreak/>
        <w:t>through which a large number of quantitative data can be gathered to analyze the sentiments in a more effective manner in a short period of time which is not manual possible.</w:t>
      </w:r>
    </w:p>
    <w:p w:rsidR="00FA0D32" w:rsidRPr="008C7025" w:rsidRDefault="00FA0D32" w:rsidP="008C7025">
      <w:pPr>
        <w:pStyle w:val="ListParagraph"/>
        <w:numPr>
          <w:ilvl w:val="0"/>
          <w:numId w:val="1"/>
        </w:numPr>
        <w:rPr>
          <w:b/>
        </w:rPr>
      </w:pPr>
      <w:r w:rsidRPr="00C41946">
        <w:rPr>
          <w:b/>
        </w:rPr>
        <w:t>L</w:t>
      </w:r>
      <w:r w:rsidR="008C7025">
        <w:rPr>
          <w:b/>
        </w:rPr>
        <w:t xml:space="preserve">ogistic regression: </w:t>
      </w:r>
      <w:r>
        <w:t xml:space="preserve">Sentimental analysis is well known by knowing the opinion of a person through using mining and emotional AI that denoted to the use of the natural language processing language, computational linguistics etc., </w:t>
      </w:r>
      <w:r w:rsidR="003C7627">
        <w:t>and so</w:t>
      </w:r>
      <w:r>
        <w:t xml:space="preserve"> logistic regression is one of the most common approaches which is also used in this. Logistic regression is a predictive regression that holds the dependent variables in binary form and uses the data to describe and elaborate the linking between the individual dependent variable and single or individual nominal, interval, rational and interdependent variable</w:t>
      </w:r>
      <w:r w:rsidR="00BB36C4">
        <w:t xml:space="preserve"> </w:t>
      </w:r>
      <w:r w:rsidR="00BB36C4" w:rsidRPr="00CF0EC4">
        <w:t>(Kong et al., 2020)</w:t>
      </w:r>
      <w:r>
        <w:t xml:space="preserve">. </w:t>
      </w:r>
    </w:p>
    <w:p w:rsidR="00FA0D32" w:rsidRPr="003C7627" w:rsidRDefault="00FA0D32" w:rsidP="003C7627">
      <w:pPr>
        <w:pStyle w:val="ListParagraph"/>
        <w:numPr>
          <w:ilvl w:val="0"/>
          <w:numId w:val="1"/>
        </w:numPr>
        <w:rPr>
          <w:b/>
        </w:rPr>
      </w:pPr>
      <w:r w:rsidRPr="009803A5">
        <w:rPr>
          <w:b/>
        </w:rPr>
        <w:t>Random forest classifier</w:t>
      </w:r>
      <w:r w:rsidR="003C7627">
        <w:rPr>
          <w:b/>
        </w:rPr>
        <w:t xml:space="preserve">: </w:t>
      </w:r>
      <w:r>
        <w:t>In terms of random forest practices involved with the concepts of machine learning, there are different kinds of understanding as well as conceptual perspectives needed to be gathered in the first place. This will help the overall understanding of the work of analysis to the highest convenience of understanding and comprehensive results</w:t>
      </w:r>
      <w:r w:rsidR="00B14EF5">
        <w:t xml:space="preserve"> </w:t>
      </w:r>
      <w:r w:rsidR="00B14EF5" w:rsidRPr="00A55009">
        <w:t>(Hao and Dai, 2016)</w:t>
      </w:r>
      <w:r>
        <w:t>.</w:t>
      </w:r>
    </w:p>
    <w:p w:rsidR="00FA0D32" w:rsidRPr="003C7627" w:rsidRDefault="003C7627" w:rsidP="003C7627">
      <w:pPr>
        <w:pStyle w:val="ListParagraph"/>
        <w:numPr>
          <w:ilvl w:val="0"/>
          <w:numId w:val="1"/>
        </w:numPr>
        <w:rPr>
          <w:b/>
        </w:rPr>
      </w:pPr>
      <w:r>
        <w:rPr>
          <w:b/>
        </w:rPr>
        <w:t>L</w:t>
      </w:r>
      <w:r w:rsidR="00FA0D32" w:rsidRPr="009803A5">
        <w:rPr>
          <w:b/>
        </w:rPr>
        <w:t>ong short term memory</w:t>
      </w:r>
      <w:r>
        <w:rPr>
          <w:b/>
        </w:rPr>
        <w:t xml:space="preserve">: </w:t>
      </w:r>
      <w:r w:rsidR="00FA0D32">
        <w:t xml:space="preserve">This is also a great part of the understanding initiative involved with the approach is combined with </w:t>
      </w:r>
      <w:r w:rsidR="00FA0D32" w:rsidRPr="00A07118">
        <w:t>the TF-IDF “term frequency-inverse document frequency” proposed</w:t>
      </w:r>
      <w:r w:rsidR="00FA0D32">
        <w:t xml:space="preserve"> is developed by focusing on the pre-processing phase as well as on the feature extraction phase so that the better outcome can be calculated. The tweet data sets are taken to simulate the framework in which 1048571 numbers of Twitter are stored in the row, and six columns are available in the data sets. The simulation of the proposed model results is analyzed on the basis of the F1 score, in which the results are in the form of positive and negative aspects.</w:t>
      </w:r>
    </w:p>
    <w:p w:rsidR="001D08EC" w:rsidRDefault="00DD7AC1" w:rsidP="00C43821">
      <w:r>
        <w:t>In this work</w:t>
      </w:r>
      <w:r w:rsidR="005575ED">
        <w:t>,</w:t>
      </w:r>
      <w:r>
        <w:t xml:space="preserve"> the aim is settled to </w:t>
      </w:r>
      <w:r w:rsidR="00EB47D7">
        <w:t>achieve</w:t>
      </w:r>
      <w:r>
        <w:t xml:space="preserve"> the experiment on</w:t>
      </w:r>
      <w:r w:rsidR="00E90FC6">
        <w:t xml:space="preserve"> the sentiments of the tweets b</w:t>
      </w:r>
      <w:r>
        <w:t xml:space="preserve">y the </w:t>
      </w:r>
      <w:r w:rsidR="00EC37FF">
        <w:t>collected</w:t>
      </w:r>
      <w:r w:rsidR="00E90FC6">
        <w:t xml:space="preserve"> data</w:t>
      </w:r>
      <w:r w:rsidR="00A56BE1">
        <w:t xml:space="preserve">. The framework is developed based on the ML approaches and proposed the model to perform the </w:t>
      </w:r>
      <w:r w:rsidR="00AA4236">
        <w:t>analyses. In the proposed model</w:t>
      </w:r>
      <w:r w:rsidR="005575ED">
        <w:t>,</w:t>
      </w:r>
      <w:r w:rsidR="00AA4236">
        <w:t xml:space="preserve"> there are three different type</w:t>
      </w:r>
      <w:r w:rsidR="005575ED">
        <w:t>s</w:t>
      </w:r>
      <w:r w:rsidR="00AA4236">
        <w:t xml:space="preserve"> of ML algorithms and classifiers (</w:t>
      </w:r>
      <w:r w:rsidR="00AA4236" w:rsidRPr="00AA4236">
        <w:rPr>
          <w:b/>
        </w:rPr>
        <w:t>Logistic regression, long short-term memory, and random forest</w:t>
      </w:r>
      <w:r w:rsidR="00AA4236">
        <w:t xml:space="preserve">) are used to simulate the results. </w:t>
      </w:r>
      <w:r w:rsidR="001D08EC">
        <w:t xml:space="preserve">The approach is combined with the </w:t>
      </w:r>
      <w:r w:rsidR="001D08EC" w:rsidRPr="001D08EC">
        <w:rPr>
          <w:b/>
        </w:rPr>
        <w:t>TF-IDF “term frequency</w:t>
      </w:r>
      <w:r w:rsidR="005575ED">
        <w:rPr>
          <w:b/>
        </w:rPr>
        <w:t>-</w:t>
      </w:r>
      <w:r w:rsidR="001D08EC" w:rsidRPr="001D08EC">
        <w:rPr>
          <w:b/>
        </w:rPr>
        <w:t>inverse document frequency”</w:t>
      </w:r>
      <w:r w:rsidR="001D08EC">
        <w:t xml:space="preserve">. All the outcome and the accuracy is calculated on the bases of the </w:t>
      </w:r>
      <w:r w:rsidR="001D08EC" w:rsidRPr="001D08EC">
        <w:rPr>
          <w:b/>
        </w:rPr>
        <w:t>F1 score and accuracy</w:t>
      </w:r>
      <w:r w:rsidR="001D08EC">
        <w:t xml:space="preserve">. The approach that is proposed is developed by </w:t>
      </w:r>
      <w:r w:rsidR="001D08EC">
        <w:lastRenderedPageBreak/>
        <w:t>focusing on the pre</w:t>
      </w:r>
      <w:r w:rsidR="009142DB">
        <w:t>-</w:t>
      </w:r>
      <w:r w:rsidR="001D08EC">
        <w:t xml:space="preserve">processing phase as well as on the feature extraction phase so that </w:t>
      </w:r>
      <w:r w:rsidR="005575ED">
        <w:t>a</w:t>
      </w:r>
      <w:r w:rsidR="001D08EC">
        <w:t xml:space="preserve"> better outcome can be calculated to analy</w:t>
      </w:r>
      <w:r w:rsidR="005575ED">
        <w:t>z</w:t>
      </w:r>
      <w:r w:rsidR="001D08EC">
        <w:t>e the sentimental analysis on social media</w:t>
      </w:r>
      <w:r w:rsidR="00A55009">
        <w:t xml:space="preserve"> </w:t>
      </w:r>
      <w:r w:rsidR="00A55009" w:rsidRPr="00A55009">
        <w:t>(Jianqiang, 2015)</w:t>
      </w:r>
      <w:r w:rsidR="001D08EC">
        <w:t>.</w:t>
      </w:r>
    </w:p>
    <w:p w:rsidR="009E5796" w:rsidRDefault="009E5796" w:rsidP="009E5796">
      <w:pPr>
        <w:pStyle w:val="Heading2"/>
      </w:pPr>
      <w:bookmarkStart w:id="35" w:name="_Toc81055557"/>
      <w:r>
        <w:t>Data collection</w:t>
      </w:r>
      <w:bookmarkEnd w:id="35"/>
      <w:r>
        <w:t xml:space="preserve"> </w:t>
      </w:r>
    </w:p>
    <w:p w:rsidR="00E95BFF" w:rsidRDefault="009E5796" w:rsidP="007965D5">
      <w:r>
        <w:t xml:space="preserve">The data set </w:t>
      </w:r>
      <w:r w:rsidR="005575ED">
        <w:t>is</w:t>
      </w:r>
      <w:r>
        <w:t xml:space="preserve"> take basically based on the </w:t>
      </w:r>
      <w:r w:rsidR="005575ED">
        <w:t>T</w:t>
      </w:r>
      <w:r w:rsidR="00CB7CA2">
        <w:t>witter users in which the different type of users are giving their opinion based on their point of view for a particula</w:t>
      </w:r>
      <w:r w:rsidR="00906928">
        <w:t xml:space="preserve">r </w:t>
      </w:r>
      <w:r w:rsidR="00BC08FA">
        <w:t>event</w:t>
      </w:r>
      <w:r w:rsidR="00906928">
        <w:t>, expression, fe</w:t>
      </w:r>
      <w:r w:rsidR="005575ED">
        <w:t>e</w:t>
      </w:r>
      <w:r w:rsidR="00906928">
        <w:t>ling and many more. The data set has 10</w:t>
      </w:r>
      <w:r w:rsidR="006E5B6C">
        <w:t>48571 numbers of twitte</w:t>
      </w:r>
      <w:r w:rsidR="005575ED">
        <w:t>r</w:t>
      </w:r>
      <w:r w:rsidR="006E5B6C">
        <w:t>s that are stored in the row</w:t>
      </w:r>
      <w:r w:rsidR="005575ED">
        <w:t>,</w:t>
      </w:r>
      <w:r w:rsidR="006E5B6C">
        <w:t xml:space="preserve"> and </w:t>
      </w:r>
      <w:r w:rsidR="005575ED">
        <w:t>six</w:t>
      </w:r>
      <w:r w:rsidR="006E5B6C">
        <w:t xml:space="preserve"> columns are available in the data sets. </w:t>
      </w:r>
      <w:r w:rsidR="006F506E">
        <w:t xml:space="preserve"> </w:t>
      </w:r>
      <w:r w:rsidR="00986E1B">
        <w:t>The collect</w:t>
      </w:r>
      <w:r w:rsidR="005D76C4">
        <w:t>ion</w:t>
      </w:r>
      <w:r w:rsidR="005575ED">
        <w:t xml:space="preserve"> has different kinds of details involved with the tweets, such as the date of the tweet, </w:t>
      </w:r>
      <w:r w:rsidR="007A1A79">
        <w:t xml:space="preserve">the </w:t>
      </w:r>
      <w:r w:rsidR="005575ED">
        <w:t xml:space="preserve">serial number of the tweets, sentimental value involved with the tweet in the category of only two sentiments, such as positive or negative, the username of the users associated with the exact tweet they posted on </w:t>
      </w:r>
      <w:r w:rsidR="007A1A79">
        <w:t xml:space="preserve">the </w:t>
      </w:r>
      <w:r w:rsidR="000B3DF4">
        <w:t>social media platform</w:t>
      </w:r>
      <w:r w:rsidR="00A55009">
        <w:t xml:space="preserve"> </w:t>
      </w:r>
      <w:r w:rsidR="00A55009" w:rsidRPr="00A55009">
        <w:t>(Symeonidis, Effrosynidis and Arampatzis, 2018)</w:t>
      </w:r>
      <w:r w:rsidR="000B3DF4">
        <w:t>.</w:t>
      </w:r>
    </w:p>
    <w:p w:rsidR="00C611D2" w:rsidRDefault="00C611D2" w:rsidP="00C611D2">
      <w:pPr>
        <w:pStyle w:val="Heading2"/>
      </w:pPr>
      <w:bookmarkStart w:id="36" w:name="_Toc81055558"/>
      <w:r>
        <w:t>Pre</w:t>
      </w:r>
      <w:r w:rsidR="009142DB">
        <w:t>-</w:t>
      </w:r>
      <w:r>
        <w:t>processing</w:t>
      </w:r>
      <w:bookmarkEnd w:id="36"/>
    </w:p>
    <w:p w:rsidR="00C611D2" w:rsidRDefault="00C611D2" w:rsidP="00C611D2">
      <w:r>
        <w:t xml:space="preserve">This is a crucial process to be performed </w:t>
      </w:r>
      <w:r w:rsidR="00C90CB4">
        <w:t>with the data collected from the dataset. It includes different processes involved in the single processes for making the data completely feasible for the machine learning models to be implemented upon them. The pro</w:t>
      </w:r>
      <w:r w:rsidR="002F0829">
        <w:t>ced</w:t>
      </w:r>
      <w:r w:rsidR="00C90CB4">
        <w:t xml:space="preserve">ure starts from the visualization of the data to get the overall understanding </w:t>
      </w:r>
      <w:r w:rsidR="002F0829">
        <w:t>of</w:t>
      </w:r>
      <w:r w:rsidR="00C90CB4">
        <w:t xml:space="preserve"> the current data</w:t>
      </w:r>
      <w:r w:rsidR="002F0829">
        <w:t>,</w:t>
      </w:r>
      <w:r w:rsidR="00C90CB4">
        <w:t xml:space="preserve"> which involved the target as well as the features dependent upon it.</w:t>
      </w:r>
      <w:r w:rsidR="003D43AE">
        <w:t xml:space="preserve"> This is the integral practice for embracing the </w:t>
      </w:r>
      <w:r w:rsidR="00660E2A">
        <w:t xml:space="preserve">quality of the selected dataset to the </w:t>
      </w:r>
      <w:r w:rsidR="000A3151">
        <w:t xml:space="preserve">highest </w:t>
      </w:r>
      <w:r w:rsidR="00D93777">
        <w:t>level. It also removes the data available in the dataset</w:t>
      </w:r>
      <w:r w:rsidR="001E284E">
        <w:t>,</w:t>
      </w:r>
      <w:r w:rsidR="00D93777">
        <w:t xml:space="preserve"> which is not relevant to the analytical practice</w:t>
      </w:r>
      <w:r w:rsidR="00030A9D">
        <w:t>. T</w:t>
      </w:r>
      <w:r w:rsidR="00D93777">
        <w:t xml:space="preserve">his will increase the </w:t>
      </w:r>
      <w:r w:rsidR="00C228C3">
        <w:t xml:space="preserve">relevance as well as productivity of the results to be gathered from the completion of all the </w:t>
      </w:r>
      <w:r w:rsidR="00F64C9B">
        <w:t>proces</w:t>
      </w:r>
      <w:r w:rsidR="00A37C91">
        <w:t>se</w:t>
      </w:r>
      <w:r w:rsidR="00F64C9B">
        <w:t>s of experimental practices</w:t>
      </w:r>
      <w:r w:rsidR="00A55009">
        <w:t xml:space="preserve"> </w:t>
      </w:r>
      <w:r w:rsidR="00A55009" w:rsidRPr="00A55009">
        <w:t>(Jianqiang and Xueliang, 2015)</w:t>
      </w:r>
      <w:r w:rsidR="00F64C9B">
        <w:t>.</w:t>
      </w:r>
    </w:p>
    <w:p w:rsidR="00925948" w:rsidRDefault="00925948" w:rsidP="00925948">
      <w:pPr>
        <w:pStyle w:val="Heading2"/>
      </w:pPr>
      <w:bookmarkStart w:id="37" w:name="_Toc81055559"/>
      <w:r>
        <w:t>Application of machine learning models</w:t>
      </w:r>
      <w:bookmarkEnd w:id="37"/>
    </w:p>
    <w:p w:rsidR="00925948" w:rsidRPr="00925948" w:rsidRDefault="00925948" w:rsidP="00925948">
      <w:r>
        <w:t xml:space="preserve">In the application of the models available for the </w:t>
      </w:r>
      <w:r w:rsidR="004F2E95">
        <w:t xml:space="preserve">analysis and the gathering the needful results at the end of the process. For the understanding of machine learning as well as </w:t>
      </w:r>
      <w:r w:rsidR="00D54435">
        <w:t>there is a need to use different kinds of models. All the models available in the machine learning practices contains the specific capability</w:t>
      </w:r>
      <w:r w:rsidR="00674186">
        <w:t xml:space="preserve">. While focusing on the capabilities as well as application of the </w:t>
      </w:r>
      <w:r w:rsidR="000F1EB5">
        <w:t xml:space="preserve">logistic regression, this could be easily understood that there </w:t>
      </w:r>
      <w:r w:rsidR="00A02EF6">
        <w:t>is</w:t>
      </w:r>
      <w:r w:rsidR="000F1EB5">
        <w:t xml:space="preserve"> a different kind</w:t>
      </w:r>
      <w:r w:rsidR="00A02EF6">
        <w:t xml:space="preserve"> of practices involved with the addition of the prediction practices. But the major need for results in this experimentation is related to the long short</w:t>
      </w:r>
      <w:r w:rsidR="00803948">
        <w:t>-</w:t>
      </w:r>
      <w:r w:rsidR="00A02EF6">
        <w:t>term memory</w:t>
      </w:r>
      <w:r w:rsidR="007B2DBC">
        <w:t>,</w:t>
      </w:r>
      <w:r w:rsidR="00A02EF6">
        <w:t xml:space="preserve"> which is </w:t>
      </w:r>
      <w:r w:rsidR="00A02EF6">
        <w:lastRenderedPageBreak/>
        <w:t xml:space="preserve">capable of providing the highest percentage of accuracy as well as performance in </w:t>
      </w:r>
      <w:r w:rsidR="007B2DBC">
        <w:t xml:space="preserve">the </w:t>
      </w:r>
      <w:r w:rsidR="00A02EF6">
        <w:t xml:space="preserve">limited time of </w:t>
      </w:r>
      <w:r w:rsidR="00803948">
        <w:t xml:space="preserve">the </w:t>
      </w:r>
      <w:r w:rsidR="00A02EF6">
        <w:t>process</w:t>
      </w:r>
      <w:r w:rsidR="00A55009">
        <w:t xml:space="preserve"> </w:t>
      </w:r>
      <w:r w:rsidR="00A55009" w:rsidRPr="00A55009">
        <w:t>(Jianqiang, 2016)</w:t>
      </w:r>
      <w:r w:rsidR="00A02EF6">
        <w:t>.</w:t>
      </w:r>
    </w:p>
    <w:p w:rsidR="00B0040B" w:rsidRDefault="000F1EB5" w:rsidP="00A24BF1">
      <w:pPr>
        <w:keepNext/>
        <w:spacing w:after="0"/>
      </w:pPr>
      <w:r>
        <w:rPr>
          <w:noProof/>
          <w:lang w:val="en-US" w:bidi="ar-SA"/>
        </w:rPr>
        <w:drawing>
          <wp:inline distT="0" distB="0" distL="0" distR="0">
            <wp:extent cx="4572000" cy="838234"/>
            <wp:effectExtent l="0" t="0" r="0" b="0"/>
            <wp:docPr id="52" name="Picture 52" descr="D:\Files\August 2021\5 Aug\Praveen thesus\Final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Files\August 2021\5 Aug\Praveen thesus\Final Diagram.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572000" cy="838234"/>
                    </a:xfrm>
                    <a:prstGeom prst="rect">
                      <a:avLst/>
                    </a:prstGeom>
                    <a:noFill/>
                    <a:ln>
                      <a:noFill/>
                    </a:ln>
                  </pic:spPr>
                </pic:pic>
              </a:graphicData>
            </a:graphic>
          </wp:inline>
        </w:drawing>
      </w:r>
    </w:p>
    <w:p w:rsidR="00B0040B" w:rsidRDefault="00B0040B" w:rsidP="00B0040B">
      <w:pPr>
        <w:pStyle w:val="Caption"/>
      </w:pPr>
      <w:bookmarkStart w:id="38" w:name="_Toc81055593"/>
      <w:r>
        <w:t xml:space="preserve">Figure </w:t>
      </w:r>
      <w:r w:rsidR="00AE5640">
        <w:rPr>
          <w:noProof/>
        </w:rPr>
        <w:fldChar w:fldCharType="begin"/>
      </w:r>
      <w:r w:rsidR="00AE5640">
        <w:rPr>
          <w:noProof/>
        </w:rPr>
        <w:instrText xml:space="preserve"> SEQ Figure \* ARABIC </w:instrText>
      </w:r>
      <w:r w:rsidR="00AE5640">
        <w:rPr>
          <w:noProof/>
        </w:rPr>
        <w:fldChar w:fldCharType="separate"/>
      </w:r>
      <w:r w:rsidR="00184791">
        <w:rPr>
          <w:noProof/>
        </w:rPr>
        <w:t>11</w:t>
      </w:r>
      <w:r w:rsidR="00AE5640">
        <w:rPr>
          <w:noProof/>
        </w:rPr>
        <w:fldChar w:fldCharType="end"/>
      </w:r>
      <w:r>
        <w:t xml:space="preserve"> Final architecture design</w:t>
      </w:r>
      <w:bookmarkEnd w:id="38"/>
    </w:p>
    <w:p w:rsidR="00BF443D" w:rsidRDefault="00BF443D" w:rsidP="00BF443D">
      <w:pPr>
        <w:pStyle w:val="Heading2"/>
      </w:pPr>
      <w:bookmarkStart w:id="39" w:name="_Toc81055560"/>
      <w:r>
        <w:t xml:space="preserve">Performance </w:t>
      </w:r>
      <w:r w:rsidR="00981EAC">
        <w:t>c</w:t>
      </w:r>
      <w:r>
        <w:t>omputation</w:t>
      </w:r>
      <w:bookmarkEnd w:id="39"/>
    </w:p>
    <w:p w:rsidR="00BF443D" w:rsidRPr="00BF443D" w:rsidRDefault="00BF443D" w:rsidP="00BF443D">
      <w:r>
        <w:t xml:space="preserve">This is the part involved with each of the machine learning models to calculate the performance of the implementation in association with the </w:t>
      </w:r>
      <w:r w:rsidR="00352256">
        <w:t>testing data. This is the proof that from the used dataset or the need of the results that the applied model is effectively useful or not.</w:t>
      </w:r>
      <w:r w:rsidR="009A6D09">
        <w:t xml:space="preserve"> From the values collected from the true positive and the true negative</w:t>
      </w:r>
      <w:r w:rsidR="009A0282">
        <w:t>,</w:t>
      </w:r>
      <w:r w:rsidR="009A6D09">
        <w:t xml:space="preserve"> adding up to the collection in which it will be divisible with the true negative and False</w:t>
      </w:r>
      <w:r w:rsidR="00A37C91">
        <w:t>-</w:t>
      </w:r>
      <w:r w:rsidR="009A6D09">
        <w:t>negative addition. This value is consider</w:t>
      </w:r>
      <w:r w:rsidR="00A37C91">
        <w:t>e</w:t>
      </w:r>
      <w:r w:rsidR="009A6D09">
        <w:t>d as the score of accuracy involved with the entire practice of experimental practice</w:t>
      </w:r>
      <w:r w:rsidR="00A55009">
        <w:t xml:space="preserve"> </w:t>
      </w:r>
      <w:r w:rsidR="00A55009" w:rsidRPr="00A55009">
        <w:t>(Juneja and Ojha, 2017)</w:t>
      </w:r>
      <w:r w:rsidR="009A6D09">
        <w:t>.</w:t>
      </w:r>
    </w:p>
    <w:p w:rsidR="00BF443D" w:rsidRDefault="00BF443D" w:rsidP="00BF443D">
      <m:oMathPara>
        <m:oMath>
          <m:r>
            <w:rPr>
              <w:rFonts w:ascii="Cambria Math" w:hAnsi="Cambria Math"/>
            </w:rPr>
            <m:t>Accuracy=</m:t>
          </m:r>
          <m:f>
            <m:fPr>
              <m:ctrlPr>
                <w:rPr>
                  <w:rFonts w:ascii="Cambria Math" w:hAnsi="Cambria Math"/>
                  <w:i/>
                </w:rPr>
              </m:ctrlPr>
            </m:fPr>
            <m:num>
              <m:r>
                <w:rPr>
                  <w:rFonts w:ascii="Cambria Math" w:hAnsi="Cambria Math"/>
                </w:rPr>
                <m:t>(TP+TN)</m:t>
              </m:r>
            </m:num>
            <m:den>
              <m:r>
                <w:rPr>
                  <w:rFonts w:ascii="Cambria Math" w:hAnsi="Cambria Math"/>
                </w:rPr>
                <m:t>(TP+FP+FN+TN)</m:t>
              </m:r>
            </m:den>
          </m:f>
        </m:oMath>
      </m:oMathPara>
    </w:p>
    <w:p w:rsidR="00E95BFF" w:rsidRDefault="009060DD" w:rsidP="00E95BFF">
      <w:r>
        <w:t>These are the most effective scores needed for analyzing the feasibility of the machine learning model is compatible with the selected dataset as well as the needs of the final results.</w:t>
      </w:r>
      <w:r w:rsidR="00BA02AF">
        <w:t xml:space="preserve"> This is the main reason </w:t>
      </w:r>
      <w:r w:rsidR="00FA6D06">
        <w:t>for</w:t>
      </w:r>
      <w:r w:rsidR="00BA02AF">
        <w:t xml:space="preserve"> covering the part of machine learning</w:t>
      </w:r>
      <w:r w:rsidR="00FA6D06">
        <w:t>,</w:t>
      </w:r>
      <w:r w:rsidR="00BA02AF">
        <w:t xml:space="preserve"> the possible accuracy of the model and considering the capability of other processes involved in the entire process of discovering some effective results and making change at a global level</w:t>
      </w:r>
      <w:r w:rsidR="00A55009">
        <w:t xml:space="preserve"> </w:t>
      </w:r>
      <w:r w:rsidR="00A55009" w:rsidRPr="00A55009">
        <w:t>(Bouazizi and Ohtsuki, 2017)</w:t>
      </w:r>
      <w:r w:rsidR="00BA02AF">
        <w:t>.</w:t>
      </w:r>
      <w:r w:rsidR="00E95BFF">
        <w:br w:type="page"/>
      </w:r>
    </w:p>
    <w:p w:rsidR="00264C18" w:rsidRDefault="00EA59C9" w:rsidP="00264C18">
      <w:pPr>
        <w:pStyle w:val="Heading1"/>
      </w:pPr>
      <w:bookmarkStart w:id="40" w:name="_Toc81055561"/>
      <w:r>
        <w:lastRenderedPageBreak/>
        <w:t xml:space="preserve">Chapter 4 </w:t>
      </w:r>
      <w:r w:rsidR="00264C18" w:rsidRPr="00E95BFF">
        <w:t>Implementation</w:t>
      </w:r>
      <w:bookmarkEnd w:id="40"/>
    </w:p>
    <w:p w:rsidR="00264C18" w:rsidRDefault="00264C18" w:rsidP="00264C18">
      <w:r>
        <w:t>While following the details presented in the methodology associated with the planning of achieving a complete analysis of social media, different techniques use are involved. Data collection is initiated from the platform of Twitter to the preparation of the results at the completion of the experiment. The flow of the implemented code is divided into four major segments, beginning from the involvement of the experimental setup leading this practice to the involvement of the dataset to the implementation practice, then initiating towards the cleaning of the data in the segment of pre</w:t>
      </w:r>
      <w:r w:rsidR="009142DB">
        <w:t>-</w:t>
      </w:r>
      <w:r>
        <w:t>processing covering the part to be involved with the selection of the most effective segments</w:t>
      </w:r>
      <w:r w:rsidR="00B14EF5">
        <w:t xml:space="preserve"> </w:t>
      </w:r>
      <w:r w:rsidR="00B14EF5" w:rsidRPr="00A55009">
        <w:t>(Fatima, Mukhtar, Ahmad and Rajpoot, 2017)</w:t>
      </w:r>
      <w:r>
        <w:t>. This segment prepares the data into two parts the training as well as testing. The next segment of the process is involved with the visualization of the collected data before the implementation of the classification models on the data. All these classifiers will provide the results directly or indirectly, pushing the entire experiment to the collection of the results in the form of performance as well as accuracy. So all of these mentions are the specific parts explained with the involvement of code snipped that how these processes are executed, associated with the outputs of that presented code.</w:t>
      </w:r>
    </w:p>
    <w:p w:rsidR="00264C18" w:rsidRDefault="00264C18" w:rsidP="00264C18">
      <w:pPr>
        <w:pStyle w:val="Heading2"/>
      </w:pPr>
      <w:bookmarkStart w:id="41" w:name="_Toc81055562"/>
      <w:r>
        <w:t>Data pre</w:t>
      </w:r>
      <w:r w:rsidR="009142DB">
        <w:t>-</w:t>
      </w:r>
      <w:r>
        <w:t>processing</w:t>
      </w:r>
      <w:bookmarkEnd w:id="41"/>
    </w:p>
    <w:p w:rsidR="00264C18" w:rsidRDefault="00264C18" w:rsidP="00264C18">
      <w:r>
        <w:t>For that, the involvement of the Pandas library is required. This is considered an essential part of the pre</w:t>
      </w:r>
      <w:r w:rsidR="009142DB">
        <w:t>-</w:t>
      </w:r>
      <w:r>
        <w:t>processing segment to be initiated with the cleaning of the dataset and making it more useful for the entire machine learning project. This is the separation phase for most of the important parts of the dataset to be examined in a different manner.</w:t>
      </w:r>
    </w:p>
    <w:p w:rsidR="006F28F3" w:rsidRDefault="00264C18" w:rsidP="00A24BF1">
      <w:pPr>
        <w:keepNext/>
        <w:spacing w:after="0"/>
      </w:pPr>
      <w:r>
        <w:rPr>
          <w:noProof/>
          <w:lang w:val="en-US" w:bidi="ar-SA"/>
        </w:rPr>
        <w:drawing>
          <wp:inline distT="0" distB="0" distL="0" distR="0" wp14:anchorId="05AC17F3" wp14:editId="361F8B90">
            <wp:extent cx="4572000" cy="77398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72000" cy="773988"/>
                    </a:xfrm>
                    <a:prstGeom prst="rect">
                      <a:avLst/>
                    </a:prstGeom>
                  </pic:spPr>
                </pic:pic>
              </a:graphicData>
            </a:graphic>
          </wp:inline>
        </w:drawing>
      </w:r>
    </w:p>
    <w:p w:rsidR="00264C18" w:rsidRDefault="006F28F3" w:rsidP="006F28F3">
      <w:pPr>
        <w:pStyle w:val="Caption"/>
      </w:pPr>
      <w:bookmarkStart w:id="42" w:name="_Toc81055594"/>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12</w:t>
      </w:r>
      <w:r w:rsidR="00F824EC">
        <w:rPr>
          <w:noProof/>
        </w:rPr>
        <w:fldChar w:fldCharType="end"/>
      </w:r>
      <w:r w:rsidR="008057E5">
        <w:t xml:space="preserve"> I</w:t>
      </w:r>
      <w:r>
        <w:t xml:space="preserve">mport </w:t>
      </w:r>
      <w:r w:rsidRPr="00007C7E">
        <w:t>of the Pandas library</w:t>
      </w:r>
      <w:bookmarkEnd w:id="42"/>
    </w:p>
    <w:p w:rsidR="00264C18" w:rsidRDefault="00264C18" w:rsidP="00264C18">
      <w:r>
        <w:t>This is the initiation of the pre</w:t>
      </w:r>
      <w:r w:rsidR="009142DB">
        <w:t>-</w:t>
      </w:r>
      <w:r>
        <w:t>processing part, in which the data related to the sentimental, ids, dateoftweet, username, and the data in the string is selected from the dataset.</w:t>
      </w:r>
    </w:p>
    <w:p w:rsidR="006F28F3" w:rsidRDefault="00264C18" w:rsidP="00A24BF1">
      <w:pPr>
        <w:keepNext/>
        <w:spacing w:after="0"/>
      </w:pPr>
      <w:r>
        <w:rPr>
          <w:noProof/>
          <w:lang w:val="en-US" w:bidi="ar-SA"/>
        </w:rPr>
        <w:drawing>
          <wp:inline distT="0" distB="0" distL="0" distR="0" wp14:anchorId="074075AB" wp14:editId="4EEED439">
            <wp:extent cx="4572000" cy="37635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72000" cy="376357"/>
                    </a:xfrm>
                    <a:prstGeom prst="rect">
                      <a:avLst/>
                    </a:prstGeom>
                  </pic:spPr>
                </pic:pic>
              </a:graphicData>
            </a:graphic>
          </wp:inline>
        </w:drawing>
      </w:r>
    </w:p>
    <w:p w:rsidR="00264C18" w:rsidRDefault="006F28F3" w:rsidP="006F28F3">
      <w:pPr>
        <w:pStyle w:val="Caption"/>
      </w:pPr>
      <w:bookmarkStart w:id="43" w:name="_Toc81055595"/>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13</w:t>
      </w:r>
      <w:r w:rsidR="00F824EC">
        <w:rPr>
          <w:noProof/>
        </w:rPr>
        <w:fldChar w:fldCharType="end"/>
      </w:r>
      <w:r>
        <w:t xml:space="preserve"> </w:t>
      </w:r>
      <w:r w:rsidR="008057E5">
        <w:t>I</w:t>
      </w:r>
      <w:r w:rsidRPr="00A642E6">
        <w:t>nformation about the size of the dataset</w:t>
      </w:r>
      <w:bookmarkEnd w:id="43"/>
    </w:p>
    <w:p w:rsidR="00264C18" w:rsidRDefault="00264C18" w:rsidP="00264C18">
      <w:r>
        <w:lastRenderedPageBreak/>
        <w:t xml:space="preserve">This line of code is used for gathering information about the size of the dataset, precisely talking about the length of the dataset. </w:t>
      </w:r>
    </w:p>
    <w:p w:rsidR="006F28F3" w:rsidRDefault="00264C18" w:rsidP="00A24BF1">
      <w:pPr>
        <w:keepNext/>
        <w:spacing w:after="0"/>
      </w:pPr>
      <w:r>
        <w:rPr>
          <w:noProof/>
          <w:lang w:val="en-US" w:bidi="ar-SA"/>
        </w:rPr>
        <w:drawing>
          <wp:inline distT="0" distB="0" distL="0" distR="0" wp14:anchorId="087C9651" wp14:editId="2E9F6802">
            <wp:extent cx="3657600" cy="10071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b="23490"/>
                    <a:stretch/>
                  </pic:blipFill>
                  <pic:spPr bwMode="auto">
                    <a:xfrm>
                      <a:off x="0" y="0"/>
                      <a:ext cx="3657600" cy="1007165"/>
                    </a:xfrm>
                    <a:prstGeom prst="rect">
                      <a:avLst/>
                    </a:prstGeom>
                    <a:ln>
                      <a:noFill/>
                    </a:ln>
                    <a:extLst>
                      <a:ext uri="{53640926-AAD7-44D8-BBD7-CCE9431645EC}">
                        <a14:shadowObscured xmlns:a14="http://schemas.microsoft.com/office/drawing/2010/main"/>
                      </a:ext>
                    </a:extLst>
                  </pic:spPr>
                </pic:pic>
              </a:graphicData>
            </a:graphic>
          </wp:inline>
        </w:drawing>
      </w:r>
    </w:p>
    <w:p w:rsidR="00264C18" w:rsidRDefault="006F28F3" w:rsidP="006F28F3">
      <w:pPr>
        <w:pStyle w:val="Caption"/>
      </w:pPr>
      <w:bookmarkStart w:id="44" w:name="_Toc81055596"/>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14</w:t>
      </w:r>
      <w:r w:rsidR="00F824EC">
        <w:rPr>
          <w:noProof/>
        </w:rPr>
        <w:fldChar w:fldCharType="end"/>
      </w:r>
      <w:r>
        <w:t xml:space="preserve"> </w:t>
      </w:r>
      <w:r w:rsidR="00A24BF1">
        <w:t>C</w:t>
      </w:r>
      <w:r w:rsidRPr="009565F6">
        <w:t>ollection of feature data</w:t>
      </w:r>
      <w:bookmarkEnd w:id="44"/>
    </w:p>
    <w:p w:rsidR="00264C18" w:rsidRDefault="00264C18" w:rsidP="00264C18">
      <w:r>
        <w:t>This is the code used for the collection of feature data needed to be extracted from the dataset. This process has a target column mentioned as sentimental.</w:t>
      </w:r>
    </w:p>
    <w:p w:rsidR="006F28F3" w:rsidRDefault="00264C18" w:rsidP="006B3BD6">
      <w:pPr>
        <w:keepNext/>
        <w:spacing w:after="0"/>
      </w:pPr>
      <w:r>
        <w:rPr>
          <w:noProof/>
          <w:lang w:val="en-US" w:bidi="ar-SA"/>
        </w:rPr>
        <w:drawing>
          <wp:inline distT="0" distB="0" distL="0" distR="0" wp14:anchorId="683BCD4D" wp14:editId="593FFB3B">
            <wp:extent cx="3657600" cy="30671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57600" cy="3067170"/>
                    </a:xfrm>
                    <a:prstGeom prst="rect">
                      <a:avLst/>
                    </a:prstGeom>
                  </pic:spPr>
                </pic:pic>
              </a:graphicData>
            </a:graphic>
          </wp:inline>
        </w:drawing>
      </w:r>
    </w:p>
    <w:p w:rsidR="00264C18" w:rsidRDefault="006F28F3" w:rsidP="006F28F3">
      <w:pPr>
        <w:pStyle w:val="Caption"/>
      </w:pPr>
      <w:bookmarkStart w:id="45" w:name="_Toc81055597"/>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15</w:t>
      </w:r>
      <w:r w:rsidR="00F824EC">
        <w:rPr>
          <w:noProof/>
        </w:rPr>
        <w:fldChar w:fldCharType="end"/>
      </w:r>
      <w:r>
        <w:t xml:space="preserve"> </w:t>
      </w:r>
      <w:r w:rsidR="006B3BD6">
        <w:t>T</w:t>
      </w:r>
      <w:r w:rsidRPr="00061E27">
        <w:t>he development of the logic that this dataset</w:t>
      </w:r>
      <w:bookmarkEnd w:id="45"/>
    </w:p>
    <w:p w:rsidR="00264C18" w:rsidRDefault="00264C18" w:rsidP="00264C18">
      <w:r>
        <w:t>This is the snap of the code used here for the development of the logic that this dataset selected here consists of different kinds of values in a huge amount. So there is a necessity of cleaning it. This code consists of the selection of specific stop words that contain the word ‘english’. For that, the library of natural language processing is selected. This is capable of removing all the words initiated with the stopword mentioned in the code. The last line of the code shows the application of the feature selection.</w:t>
      </w:r>
    </w:p>
    <w:p w:rsidR="006F28F3" w:rsidRDefault="00264C18" w:rsidP="001627CE">
      <w:pPr>
        <w:keepNext/>
        <w:spacing w:after="0"/>
      </w:pPr>
      <w:r>
        <w:rPr>
          <w:noProof/>
          <w:lang w:val="en-US" w:bidi="ar-SA"/>
        </w:rPr>
        <w:lastRenderedPageBreak/>
        <w:drawing>
          <wp:inline distT="0" distB="0" distL="0" distR="0" wp14:anchorId="2EF58A55" wp14:editId="1CC8B92C">
            <wp:extent cx="2743200" cy="80548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43200" cy="805483"/>
                    </a:xfrm>
                    <a:prstGeom prst="rect">
                      <a:avLst/>
                    </a:prstGeom>
                  </pic:spPr>
                </pic:pic>
              </a:graphicData>
            </a:graphic>
          </wp:inline>
        </w:drawing>
      </w:r>
    </w:p>
    <w:p w:rsidR="00264C18" w:rsidRDefault="006F28F3" w:rsidP="006F28F3">
      <w:pPr>
        <w:pStyle w:val="Caption"/>
      </w:pPr>
      <w:bookmarkStart w:id="46" w:name="_Toc81055598"/>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16</w:t>
      </w:r>
      <w:r w:rsidR="00F824EC">
        <w:rPr>
          <w:noProof/>
        </w:rPr>
        <w:fldChar w:fldCharType="end"/>
      </w:r>
      <w:r>
        <w:t xml:space="preserve"> </w:t>
      </w:r>
      <w:r w:rsidR="001627CE">
        <w:t>S</w:t>
      </w:r>
      <w:r w:rsidRPr="00653464">
        <w:t>election of features</w:t>
      </w:r>
      <w:bookmarkEnd w:id="46"/>
    </w:p>
    <w:p w:rsidR="00264C18" w:rsidRDefault="00264C18" w:rsidP="00264C18">
      <w:r>
        <w:t>This is the part in which the selection of features is performed, containing the process of lowering the case and convert it into completely readable data.</w:t>
      </w:r>
    </w:p>
    <w:p w:rsidR="006F28F3" w:rsidRDefault="00264C18" w:rsidP="001627CE">
      <w:pPr>
        <w:keepNext/>
        <w:spacing w:after="0"/>
      </w:pPr>
      <w:r>
        <w:rPr>
          <w:noProof/>
          <w:lang w:val="en-US" w:bidi="ar-SA"/>
        </w:rPr>
        <w:drawing>
          <wp:inline distT="0" distB="0" distL="0" distR="0" wp14:anchorId="14B5050F" wp14:editId="7F8FD647">
            <wp:extent cx="3657600" cy="13802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57600" cy="1380226"/>
                    </a:xfrm>
                    <a:prstGeom prst="rect">
                      <a:avLst/>
                    </a:prstGeom>
                  </pic:spPr>
                </pic:pic>
              </a:graphicData>
            </a:graphic>
          </wp:inline>
        </w:drawing>
      </w:r>
    </w:p>
    <w:p w:rsidR="00264C18" w:rsidRDefault="006F28F3" w:rsidP="006F28F3">
      <w:pPr>
        <w:pStyle w:val="Caption"/>
      </w:pPr>
      <w:bookmarkStart w:id="47" w:name="_Toc81055599"/>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17</w:t>
      </w:r>
      <w:r w:rsidR="00F824EC">
        <w:rPr>
          <w:noProof/>
        </w:rPr>
        <w:fldChar w:fldCharType="end"/>
      </w:r>
      <w:r>
        <w:t xml:space="preserve"> </w:t>
      </w:r>
      <w:r w:rsidR="001627CE">
        <w:t>D</w:t>
      </w:r>
      <w:r w:rsidRPr="00DA3D49">
        <w:t>ata cleaning</w:t>
      </w:r>
      <w:bookmarkEnd w:id="47"/>
    </w:p>
    <w:p w:rsidR="00264C18" w:rsidRDefault="00264C18" w:rsidP="00264C18">
      <w:r>
        <w:t>This part of the code leads the progress of data cleaning to the next level with the removal of all the punctuations mentioned in the Twitter data.</w:t>
      </w:r>
    </w:p>
    <w:p w:rsidR="006F28F3" w:rsidRDefault="00264C18" w:rsidP="001627CE">
      <w:pPr>
        <w:keepNext/>
        <w:spacing w:after="0"/>
      </w:pPr>
      <w:r>
        <w:rPr>
          <w:noProof/>
          <w:lang w:val="en-US" w:bidi="ar-SA"/>
        </w:rPr>
        <w:drawing>
          <wp:inline distT="0" distB="0" distL="0" distR="0" wp14:anchorId="12E2319C" wp14:editId="0A95DFA7">
            <wp:extent cx="3657600" cy="10624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57600" cy="1062490"/>
                    </a:xfrm>
                    <a:prstGeom prst="rect">
                      <a:avLst/>
                    </a:prstGeom>
                  </pic:spPr>
                </pic:pic>
              </a:graphicData>
            </a:graphic>
          </wp:inline>
        </w:drawing>
      </w:r>
    </w:p>
    <w:p w:rsidR="00264C18" w:rsidRDefault="006F28F3" w:rsidP="006F28F3">
      <w:pPr>
        <w:pStyle w:val="Caption"/>
      </w:pPr>
      <w:bookmarkStart w:id="48" w:name="_Toc81055600"/>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18</w:t>
      </w:r>
      <w:r w:rsidR="00F824EC">
        <w:rPr>
          <w:noProof/>
        </w:rPr>
        <w:fldChar w:fldCharType="end"/>
      </w:r>
      <w:r>
        <w:t xml:space="preserve"> </w:t>
      </w:r>
      <w:r w:rsidR="001627CE">
        <w:t>R</w:t>
      </w:r>
      <w:r w:rsidRPr="006F0EDC">
        <w:t>emoval of all kinds of URLs</w:t>
      </w:r>
      <w:bookmarkEnd w:id="48"/>
    </w:p>
    <w:p w:rsidR="00264C18" w:rsidRDefault="00264C18" w:rsidP="00264C18">
      <w:r>
        <w:t>This is chosen for the removal of all kinds of URLs present in the data to make it more precise towards the analytical part.</w:t>
      </w:r>
    </w:p>
    <w:p w:rsidR="006F28F3" w:rsidRDefault="00264C18" w:rsidP="001627CE">
      <w:pPr>
        <w:keepNext/>
        <w:spacing w:after="0"/>
      </w:pPr>
      <w:r>
        <w:rPr>
          <w:noProof/>
          <w:lang w:val="en-US" w:bidi="ar-SA"/>
        </w:rPr>
        <w:drawing>
          <wp:inline distT="0" distB="0" distL="0" distR="0" wp14:anchorId="6AF60A73" wp14:editId="7BFBCB9E">
            <wp:extent cx="4572000" cy="139147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72000" cy="1391478"/>
                    </a:xfrm>
                    <a:prstGeom prst="rect">
                      <a:avLst/>
                    </a:prstGeom>
                  </pic:spPr>
                </pic:pic>
              </a:graphicData>
            </a:graphic>
          </wp:inline>
        </w:drawing>
      </w:r>
    </w:p>
    <w:p w:rsidR="00264C18" w:rsidRDefault="006F28F3" w:rsidP="006F28F3">
      <w:pPr>
        <w:pStyle w:val="Caption"/>
      </w:pPr>
      <w:bookmarkStart w:id="49" w:name="_Toc81055601"/>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19</w:t>
      </w:r>
      <w:r w:rsidR="00F824EC">
        <w:rPr>
          <w:noProof/>
        </w:rPr>
        <w:fldChar w:fldCharType="end"/>
      </w:r>
      <w:r>
        <w:t xml:space="preserve"> R</w:t>
      </w:r>
      <w:r w:rsidRPr="005B5575">
        <w:t>emoval of all the numeric data</w:t>
      </w:r>
      <w:bookmarkEnd w:id="49"/>
    </w:p>
    <w:p w:rsidR="00264C18" w:rsidRDefault="00264C18" w:rsidP="00264C18">
      <w:r>
        <w:lastRenderedPageBreak/>
        <w:t>For the removal of all the numeric data as well as the involvement of lemmatizer is performed.</w:t>
      </w:r>
    </w:p>
    <w:p w:rsidR="006F28F3" w:rsidRDefault="00264C18" w:rsidP="00E15686">
      <w:pPr>
        <w:keepNext/>
        <w:spacing w:after="0"/>
      </w:pPr>
      <w:r>
        <w:rPr>
          <w:noProof/>
          <w:lang w:val="en-US" w:bidi="ar-SA"/>
        </w:rPr>
        <w:drawing>
          <wp:inline distT="0" distB="0" distL="0" distR="0" wp14:anchorId="59B80111" wp14:editId="030DC890">
            <wp:extent cx="2743200" cy="13078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43200" cy="1307805"/>
                    </a:xfrm>
                    <a:prstGeom prst="rect">
                      <a:avLst/>
                    </a:prstGeom>
                  </pic:spPr>
                </pic:pic>
              </a:graphicData>
            </a:graphic>
          </wp:inline>
        </w:drawing>
      </w:r>
    </w:p>
    <w:p w:rsidR="00264C18" w:rsidRDefault="006F28F3" w:rsidP="006F28F3">
      <w:pPr>
        <w:pStyle w:val="Caption"/>
      </w:pPr>
      <w:bookmarkStart w:id="50" w:name="_Toc81055602"/>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20</w:t>
      </w:r>
      <w:r w:rsidR="00F824EC">
        <w:rPr>
          <w:noProof/>
        </w:rPr>
        <w:fldChar w:fldCharType="end"/>
      </w:r>
      <w:r>
        <w:t xml:space="preserve"> </w:t>
      </w:r>
      <w:r w:rsidR="00E15686">
        <w:t>T</w:t>
      </w:r>
      <w:r w:rsidRPr="00EB1115">
        <w:t>he construction of the frame for the data</w:t>
      </w:r>
      <w:bookmarkEnd w:id="50"/>
    </w:p>
    <w:p w:rsidR="00264C18" w:rsidRDefault="00264C18" w:rsidP="00264C18">
      <w:r>
        <w:t>This part contains the construction of the frame for the data to be segmented in the relation of tweets with the target of sentiments involved with it.</w:t>
      </w:r>
    </w:p>
    <w:p w:rsidR="006F28F3" w:rsidRDefault="00264C18" w:rsidP="00435F05">
      <w:pPr>
        <w:keepNext/>
        <w:spacing w:after="0"/>
      </w:pPr>
      <w:r>
        <w:rPr>
          <w:noProof/>
          <w:lang w:val="en-US" w:bidi="ar-SA"/>
        </w:rPr>
        <w:drawing>
          <wp:inline distT="0" distB="0" distL="0" distR="0" wp14:anchorId="0578A435" wp14:editId="00404732">
            <wp:extent cx="3657600" cy="219079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57600" cy="2190799"/>
                    </a:xfrm>
                    <a:prstGeom prst="rect">
                      <a:avLst/>
                    </a:prstGeom>
                  </pic:spPr>
                </pic:pic>
              </a:graphicData>
            </a:graphic>
          </wp:inline>
        </w:drawing>
      </w:r>
    </w:p>
    <w:p w:rsidR="00264C18" w:rsidRDefault="006F28F3" w:rsidP="006F28F3">
      <w:pPr>
        <w:pStyle w:val="Caption"/>
      </w:pPr>
      <w:bookmarkStart w:id="51" w:name="_Toc81055603"/>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21</w:t>
      </w:r>
      <w:r w:rsidR="00F824EC">
        <w:rPr>
          <w:noProof/>
        </w:rPr>
        <w:fldChar w:fldCharType="end"/>
      </w:r>
      <w:r>
        <w:t xml:space="preserve"> </w:t>
      </w:r>
      <w:r w:rsidR="00435F05">
        <w:t>T</w:t>
      </w:r>
      <w:r w:rsidRPr="00285877">
        <w:t>he calculation of all the positive</w:t>
      </w:r>
      <w:r>
        <w:t xml:space="preserve"> and negative</w:t>
      </w:r>
      <w:r w:rsidRPr="00285877">
        <w:t xml:space="preserve"> words</w:t>
      </w:r>
      <w:bookmarkEnd w:id="51"/>
    </w:p>
    <w:p w:rsidR="00264C18" w:rsidRDefault="00264C18" w:rsidP="00264C18">
      <w:r>
        <w:t>The demonstration of these two code blocks contains the calculation of all the positive words as well as the negative words involved in the entire set of data. This will help the process in generating the logical concepts with the experiment.</w:t>
      </w:r>
    </w:p>
    <w:p w:rsidR="00264C18" w:rsidRDefault="00264C18" w:rsidP="00264C18">
      <w:pPr>
        <w:pStyle w:val="Heading2"/>
      </w:pPr>
      <w:bookmarkStart w:id="52" w:name="_Toc81055563"/>
      <w:r>
        <w:t>Data visualization</w:t>
      </w:r>
      <w:bookmarkEnd w:id="52"/>
    </w:p>
    <w:p w:rsidR="00264C18" w:rsidRDefault="00264C18" w:rsidP="00264C18">
      <w:r>
        <w:t>The implementation part mentioned beyond this heading is associated with the development of the visualization practices into the code for the demonstration of data in a graphical or any other visual format.</w:t>
      </w:r>
    </w:p>
    <w:p w:rsidR="00F70FBD" w:rsidRDefault="00264C18" w:rsidP="00435F05">
      <w:pPr>
        <w:keepNext/>
        <w:spacing w:after="0"/>
      </w:pPr>
      <w:r>
        <w:rPr>
          <w:noProof/>
          <w:lang w:val="en-US" w:bidi="ar-SA"/>
        </w:rPr>
        <w:lastRenderedPageBreak/>
        <w:drawing>
          <wp:inline distT="0" distB="0" distL="0" distR="0" wp14:anchorId="2E548B74" wp14:editId="7C76A758">
            <wp:extent cx="3657600" cy="233412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57600" cy="2334126"/>
                    </a:xfrm>
                    <a:prstGeom prst="rect">
                      <a:avLst/>
                    </a:prstGeom>
                  </pic:spPr>
                </pic:pic>
              </a:graphicData>
            </a:graphic>
          </wp:inline>
        </w:drawing>
      </w:r>
    </w:p>
    <w:p w:rsidR="00264C18" w:rsidRDefault="00F70FBD" w:rsidP="00F70FBD">
      <w:pPr>
        <w:pStyle w:val="Caption"/>
      </w:pPr>
      <w:bookmarkStart w:id="53" w:name="_Toc81055604"/>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22</w:t>
      </w:r>
      <w:r w:rsidR="00F824EC">
        <w:rPr>
          <w:noProof/>
        </w:rPr>
        <w:fldChar w:fldCharType="end"/>
      </w:r>
      <w:r>
        <w:t xml:space="preserve"> </w:t>
      </w:r>
      <w:r w:rsidR="00435F05">
        <w:t>T</w:t>
      </w:r>
      <w:r w:rsidRPr="007B2138">
        <w:t>he development of the word cloud using the data</w:t>
      </w:r>
      <w:bookmarkEnd w:id="53"/>
    </w:p>
    <w:p w:rsidR="00264C18" w:rsidRDefault="00264C18" w:rsidP="00264C18">
      <w:r>
        <w:t>This is the code used for the development of the word cloud using the data collected from the dataset and generated in the background color of white. This involved the different words collected and presented in an aesthetic manner. For the processing of this visualization, the library of matplotlib is imported as the variable name of the draw.</w:t>
      </w:r>
    </w:p>
    <w:p w:rsidR="00F70FBD" w:rsidRDefault="00264C18" w:rsidP="00435F05">
      <w:pPr>
        <w:keepNext/>
        <w:spacing w:after="0"/>
      </w:pPr>
      <w:r>
        <w:rPr>
          <w:noProof/>
          <w:lang w:val="en-US" w:bidi="ar-SA"/>
        </w:rPr>
        <w:drawing>
          <wp:inline distT="0" distB="0" distL="0" distR="0" wp14:anchorId="7A43FCF6" wp14:editId="1D4C58CA">
            <wp:extent cx="4572000" cy="144606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72000" cy="1446068"/>
                    </a:xfrm>
                    <a:prstGeom prst="rect">
                      <a:avLst/>
                    </a:prstGeom>
                  </pic:spPr>
                </pic:pic>
              </a:graphicData>
            </a:graphic>
          </wp:inline>
        </w:drawing>
      </w:r>
    </w:p>
    <w:p w:rsidR="00264C18" w:rsidRDefault="00F70FBD" w:rsidP="00F70FBD">
      <w:pPr>
        <w:pStyle w:val="Caption"/>
      </w:pPr>
      <w:bookmarkStart w:id="54" w:name="_Toc81055605"/>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23</w:t>
      </w:r>
      <w:r w:rsidR="00F824EC">
        <w:rPr>
          <w:noProof/>
        </w:rPr>
        <w:fldChar w:fldCharType="end"/>
      </w:r>
      <w:r>
        <w:t xml:space="preserve"> </w:t>
      </w:r>
      <w:r w:rsidR="00435F05">
        <w:t>T</w:t>
      </w:r>
      <w:r w:rsidRPr="000F6349">
        <w:t>he seaborn library for the presentation of data collected from the dataset</w:t>
      </w:r>
      <w:bookmarkEnd w:id="54"/>
    </w:p>
    <w:p w:rsidR="00264C18" w:rsidRDefault="00264C18" w:rsidP="00264C18">
      <w:r>
        <w:t>This is the first visualization demonstrated in the experimental implementation. It contains the involvement of the seaborn library for the presentation of data collected from the dataset in the context of all the target values of the sentimental calculations or understanding made with the dataset.</w:t>
      </w:r>
    </w:p>
    <w:p w:rsidR="00F70FBD" w:rsidRDefault="00264C18" w:rsidP="00435F05">
      <w:pPr>
        <w:keepNext/>
        <w:spacing w:after="0"/>
      </w:pPr>
      <w:r>
        <w:rPr>
          <w:noProof/>
          <w:lang w:val="en-US" w:bidi="ar-SA"/>
        </w:rPr>
        <w:drawing>
          <wp:inline distT="0" distB="0" distL="0" distR="0" wp14:anchorId="7901AF63" wp14:editId="50B25C34">
            <wp:extent cx="3657600" cy="95604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57600" cy="956046"/>
                    </a:xfrm>
                    <a:prstGeom prst="rect">
                      <a:avLst/>
                    </a:prstGeom>
                  </pic:spPr>
                </pic:pic>
              </a:graphicData>
            </a:graphic>
          </wp:inline>
        </w:drawing>
      </w:r>
    </w:p>
    <w:p w:rsidR="00264C18" w:rsidRDefault="00F70FBD" w:rsidP="00F70FBD">
      <w:pPr>
        <w:pStyle w:val="Caption"/>
      </w:pPr>
      <w:bookmarkStart w:id="55" w:name="_Toc81055606"/>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24</w:t>
      </w:r>
      <w:r w:rsidR="00F824EC">
        <w:rPr>
          <w:noProof/>
        </w:rPr>
        <w:fldChar w:fldCharType="end"/>
      </w:r>
      <w:r>
        <w:t xml:space="preserve"> </w:t>
      </w:r>
      <w:r w:rsidR="00435F05">
        <w:t>T</w:t>
      </w:r>
      <w:r w:rsidRPr="00FB2BFF">
        <w:t>he library of wordcloud which provides the designing of the image</w:t>
      </w:r>
      <w:bookmarkEnd w:id="55"/>
    </w:p>
    <w:p w:rsidR="00264C18" w:rsidRDefault="00264C18" w:rsidP="00264C18">
      <w:r>
        <w:lastRenderedPageBreak/>
        <w:t>Initially, this visualization of all the words into an image the library of wordcloud which provides the designing of the image containing all the words to be displayed into it. In the first part of the visualization, the demonstration of all the negative words is gathered and presented. This includes the variance of the size of words depending upon their frequency.</w:t>
      </w:r>
    </w:p>
    <w:p w:rsidR="00F70FBD" w:rsidRDefault="00264C18" w:rsidP="00435F05">
      <w:pPr>
        <w:keepNext/>
        <w:spacing w:after="0"/>
      </w:pPr>
      <w:r>
        <w:rPr>
          <w:noProof/>
          <w:lang w:val="en-US" w:bidi="ar-SA"/>
        </w:rPr>
        <w:drawing>
          <wp:inline distT="0" distB="0" distL="0" distR="0" wp14:anchorId="0F1105D8" wp14:editId="1B19E6C5">
            <wp:extent cx="3657600" cy="28588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57600" cy="285881"/>
                    </a:xfrm>
                    <a:prstGeom prst="rect">
                      <a:avLst/>
                    </a:prstGeom>
                  </pic:spPr>
                </pic:pic>
              </a:graphicData>
            </a:graphic>
          </wp:inline>
        </w:drawing>
      </w:r>
    </w:p>
    <w:p w:rsidR="00264C18" w:rsidRDefault="00F70FBD" w:rsidP="00F70FBD">
      <w:pPr>
        <w:pStyle w:val="Caption"/>
      </w:pPr>
      <w:bookmarkStart w:id="56" w:name="_Toc81055607"/>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25</w:t>
      </w:r>
      <w:r w:rsidR="00F824EC">
        <w:rPr>
          <w:noProof/>
        </w:rPr>
        <w:fldChar w:fldCharType="end"/>
      </w:r>
      <w:r>
        <w:t xml:space="preserve"> </w:t>
      </w:r>
      <w:r w:rsidR="00435F05">
        <w:t>C</w:t>
      </w:r>
      <w:r>
        <w:t>reate the second visualization</w:t>
      </w:r>
      <w:bookmarkEnd w:id="56"/>
    </w:p>
    <w:p w:rsidR="00264C18" w:rsidRDefault="00264C18" w:rsidP="00264C18">
      <w:r>
        <w:t xml:space="preserve">This line of code is used here for the involvement of all the positive data to make it visible with the involvement of all the major words with large size and the least with the least size. </w:t>
      </w:r>
    </w:p>
    <w:p w:rsidR="00264C18" w:rsidRDefault="00264C18" w:rsidP="00264C18">
      <w:pPr>
        <w:pStyle w:val="Heading2"/>
      </w:pPr>
      <w:bookmarkStart w:id="57" w:name="_Toc81055564"/>
      <w:r>
        <w:t>Splitting of data</w:t>
      </w:r>
      <w:bookmarkEnd w:id="57"/>
    </w:p>
    <w:p w:rsidR="00264C18" w:rsidRDefault="00264C18" w:rsidP="00264C18">
      <w:r>
        <w:t>Before using the desired classification model on the selected dataset, there is a need to split the entire data into two segments. The first one will be called a training set, and the second one will be considered as the testing set for the machine learning practice.</w:t>
      </w:r>
    </w:p>
    <w:p w:rsidR="00B63E49" w:rsidRDefault="00264C18" w:rsidP="00435F05">
      <w:pPr>
        <w:keepNext/>
        <w:spacing w:after="0"/>
      </w:pPr>
      <w:r>
        <w:rPr>
          <w:noProof/>
          <w:lang w:val="en-US" w:bidi="ar-SA"/>
        </w:rPr>
        <w:drawing>
          <wp:inline distT="0" distB="0" distL="0" distR="0" wp14:anchorId="65513585" wp14:editId="777F1212">
            <wp:extent cx="3657600" cy="122703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57600" cy="1227034"/>
                    </a:xfrm>
                    <a:prstGeom prst="rect">
                      <a:avLst/>
                    </a:prstGeom>
                  </pic:spPr>
                </pic:pic>
              </a:graphicData>
            </a:graphic>
          </wp:inline>
        </w:drawing>
      </w:r>
    </w:p>
    <w:p w:rsidR="00264C18" w:rsidRDefault="00B63E49" w:rsidP="00B63E49">
      <w:pPr>
        <w:pStyle w:val="Caption"/>
      </w:pPr>
      <w:bookmarkStart w:id="58" w:name="_Toc81055608"/>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26</w:t>
      </w:r>
      <w:r w:rsidR="00F824EC">
        <w:rPr>
          <w:noProof/>
        </w:rPr>
        <w:fldChar w:fldCharType="end"/>
      </w:r>
      <w:r>
        <w:t xml:space="preserve"> </w:t>
      </w:r>
      <w:r w:rsidR="00435F05">
        <w:t>T</w:t>
      </w:r>
      <w:r w:rsidRPr="00D71E9A">
        <w:t>he presentation of training and testing splitting</w:t>
      </w:r>
      <w:bookmarkEnd w:id="58"/>
    </w:p>
    <w:p w:rsidR="00264C18" w:rsidRDefault="00264C18" w:rsidP="00264C18">
      <w:r>
        <w:t>This is the segment of code presented above containing the presentation of training and testing splitting using the library of sklearn model selection.</w:t>
      </w:r>
    </w:p>
    <w:p w:rsidR="00264C18" w:rsidRDefault="00264C18" w:rsidP="00264C18">
      <w:pPr>
        <w:pStyle w:val="Heading2"/>
      </w:pPr>
      <w:bookmarkStart w:id="59" w:name="_Toc81055565"/>
      <w:r>
        <w:t>Application of machine learning models</w:t>
      </w:r>
      <w:bookmarkEnd w:id="59"/>
    </w:p>
    <w:p w:rsidR="00264C18" w:rsidRDefault="00264C18" w:rsidP="00264C18">
      <w:r>
        <w:t>In the path of using different classification models of machine learning, there are different challenges involved. Beginning from the analysis as well as evaluation of the performance scores of all these models in the context of training and testing datasets. This section of the experiment will demonstrate all the efforts as well as procedures involved in the implementation of different classification models to the dataset. All the practical part is presented ahead with the associated screenshots of the code.</w:t>
      </w:r>
    </w:p>
    <w:p w:rsidR="001B0C0D" w:rsidRDefault="001B0C0D" w:rsidP="001B0C0D">
      <w:pPr>
        <w:pStyle w:val="Heading3"/>
      </w:pPr>
      <w:bookmarkStart w:id="60" w:name="_Toc81055566"/>
      <w:r>
        <w:lastRenderedPageBreak/>
        <w:t xml:space="preserve">Logistic </w:t>
      </w:r>
      <w:r w:rsidR="005D0E4D">
        <w:t>regression m</w:t>
      </w:r>
      <w:r>
        <w:t>odel</w:t>
      </w:r>
      <w:bookmarkEnd w:id="60"/>
    </w:p>
    <w:p w:rsidR="00B63E49" w:rsidRDefault="00264C18" w:rsidP="00B8588D">
      <w:pPr>
        <w:keepNext/>
        <w:spacing w:after="0"/>
      </w:pPr>
      <w:r>
        <w:rPr>
          <w:noProof/>
          <w:lang w:val="en-US" w:bidi="ar-SA"/>
        </w:rPr>
        <w:drawing>
          <wp:inline distT="0" distB="0" distL="0" distR="0" wp14:anchorId="0270E9A3" wp14:editId="40BFD3B4">
            <wp:extent cx="4572000" cy="106119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72000" cy="1061199"/>
                    </a:xfrm>
                    <a:prstGeom prst="rect">
                      <a:avLst/>
                    </a:prstGeom>
                  </pic:spPr>
                </pic:pic>
              </a:graphicData>
            </a:graphic>
          </wp:inline>
        </w:drawing>
      </w:r>
    </w:p>
    <w:p w:rsidR="00264C18" w:rsidRDefault="00B63E49" w:rsidP="00B63E49">
      <w:pPr>
        <w:pStyle w:val="Caption"/>
      </w:pPr>
      <w:bookmarkStart w:id="61" w:name="_Toc81055609"/>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27</w:t>
      </w:r>
      <w:r w:rsidR="00F824EC">
        <w:rPr>
          <w:noProof/>
        </w:rPr>
        <w:fldChar w:fldCharType="end"/>
      </w:r>
      <w:r>
        <w:t xml:space="preserve"> </w:t>
      </w:r>
      <w:r w:rsidR="00B8588D">
        <w:t>T</w:t>
      </w:r>
      <w:r w:rsidRPr="004347C3">
        <w:t>he machine learning practices</w:t>
      </w:r>
      <w:bookmarkEnd w:id="61"/>
    </w:p>
    <w:p w:rsidR="00264C18" w:rsidRDefault="00264C18" w:rsidP="00264C18">
      <w:r>
        <w:t>Before implementing any of the machine learning practices, the training and testing sets are extracted, and then selective data is used for the processing to gain a sustainable result in a considerable amount of time.</w:t>
      </w:r>
    </w:p>
    <w:p w:rsidR="00B63E49" w:rsidRDefault="00264C18" w:rsidP="00B8588D">
      <w:pPr>
        <w:keepNext/>
        <w:spacing w:after="0"/>
      </w:pPr>
      <w:r>
        <w:rPr>
          <w:noProof/>
          <w:lang w:val="en-US" w:bidi="ar-SA"/>
        </w:rPr>
        <w:drawing>
          <wp:inline distT="0" distB="0" distL="0" distR="0" wp14:anchorId="2C3C7E01" wp14:editId="27BAAB74">
            <wp:extent cx="3657600" cy="12718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57600" cy="1271805"/>
                    </a:xfrm>
                    <a:prstGeom prst="rect">
                      <a:avLst/>
                    </a:prstGeom>
                  </pic:spPr>
                </pic:pic>
              </a:graphicData>
            </a:graphic>
          </wp:inline>
        </w:drawing>
      </w:r>
    </w:p>
    <w:p w:rsidR="00264C18" w:rsidRDefault="00B63E49" w:rsidP="00B63E49">
      <w:pPr>
        <w:pStyle w:val="Caption"/>
      </w:pPr>
      <w:bookmarkStart w:id="62" w:name="_Toc81055610"/>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28</w:t>
      </w:r>
      <w:r w:rsidR="00F824EC">
        <w:rPr>
          <w:noProof/>
        </w:rPr>
        <w:fldChar w:fldCharType="end"/>
      </w:r>
      <w:r w:rsidR="00B8588D">
        <w:t xml:space="preserve"> P</w:t>
      </w:r>
      <w:r>
        <w:t xml:space="preserve">rediction using the </w:t>
      </w:r>
      <w:r w:rsidRPr="007261FC">
        <w:t>logistic regression model</w:t>
      </w:r>
      <w:bookmarkEnd w:id="62"/>
    </w:p>
    <w:p w:rsidR="00264C18" w:rsidRDefault="00264C18" w:rsidP="00264C18">
      <w:r>
        <w:t>With the help of a logistic regression model, there a prediction could be gathered with the involvement of the object of the logistic regression model associated with the training as well as the prediction of the test data to make a considerable result for the process.</w:t>
      </w:r>
    </w:p>
    <w:p w:rsidR="00B63E49" w:rsidRDefault="00264C18" w:rsidP="0057414A">
      <w:pPr>
        <w:keepNext/>
        <w:spacing w:after="0"/>
      </w:pPr>
      <w:r>
        <w:rPr>
          <w:noProof/>
          <w:lang w:val="en-US" w:bidi="ar-SA"/>
        </w:rPr>
        <w:drawing>
          <wp:inline distT="0" distB="0" distL="0" distR="0" wp14:anchorId="1F6F190B" wp14:editId="04206E2D">
            <wp:extent cx="4572000" cy="82717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72000" cy="827174"/>
                    </a:xfrm>
                    <a:prstGeom prst="rect">
                      <a:avLst/>
                    </a:prstGeom>
                  </pic:spPr>
                </pic:pic>
              </a:graphicData>
            </a:graphic>
          </wp:inline>
        </w:drawing>
      </w:r>
    </w:p>
    <w:p w:rsidR="00264C18" w:rsidRDefault="00B63E49" w:rsidP="00B63E49">
      <w:pPr>
        <w:pStyle w:val="Caption"/>
      </w:pPr>
      <w:bookmarkStart w:id="63" w:name="_Toc81055611"/>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29</w:t>
      </w:r>
      <w:r w:rsidR="00F824EC">
        <w:rPr>
          <w:noProof/>
        </w:rPr>
        <w:fldChar w:fldCharType="end"/>
      </w:r>
      <w:r>
        <w:t xml:space="preserve"> </w:t>
      </w:r>
      <w:r w:rsidR="0057414A">
        <w:t>T</w:t>
      </w:r>
      <w:r w:rsidRPr="001B37C2">
        <w:t>he evaluation practices into the experiment</w:t>
      </w:r>
      <w:bookmarkEnd w:id="63"/>
    </w:p>
    <w:p w:rsidR="00264C18" w:rsidRDefault="00264C18" w:rsidP="00264C18">
      <w:r>
        <w:t>This piece of code is used here for the importing of all the evaluation practices into the experiment to make sure how the data is analyzed and the correctness as well as the accuracy of the results.</w:t>
      </w:r>
    </w:p>
    <w:p w:rsidR="00264C18" w:rsidRDefault="00264C18" w:rsidP="00264C18">
      <w:r>
        <w:t xml:space="preserve">In the next stage of the procedure, the involvement of the </w:t>
      </w:r>
      <w:r w:rsidR="0057414A">
        <w:t>Random forest</w:t>
      </w:r>
      <w:r>
        <w:t xml:space="preserve"> classification model is presented ahead. Before the usage of the random forest model, there is a selection of specific data from the dataset performed to make the result accurate as well as less time-consuming.</w:t>
      </w:r>
    </w:p>
    <w:p w:rsidR="00B63E49" w:rsidRDefault="00264C18" w:rsidP="0057414A">
      <w:pPr>
        <w:keepNext/>
        <w:spacing w:after="0"/>
      </w:pPr>
      <w:r>
        <w:rPr>
          <w:noProof/>
          <w:lang w:val="en-US" w:bidi="ar-SA"/>
        </w:rPr>
        <w:lastRenderedPageBreak/>
        <w:drawing>
          <wp:inline distT="0" distB="0" distL="0" distR="0" wp14:anchorId="0C03B1C5" wp14:editId="04C78CF1">
            <wp:extent cx="3657600" cy="257991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57600" cy="2579914"/>
                    </a:xfrm>
                    <a:prstGeom prst="rect">
                      <a:avLst/>
                    </a:prstGeom>
                  </pic:spPr>
                </pic:pic>
              </a:graphicData>
            </a:graphic>
          </wp:inline>
        </w:drawing>
      </w:r>
    </w:p>
    <w:p w:rsidR="00264C18" w:rsidRDefault="00B63E49" w:rsidP="00B63E49">
      <w:pPr>
        <w:pStyle w:val="Caption"/>
      </w:pPr>
      <w:bookmarkStart w:id="64" w:name="_Toc81055612"/>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30</w:t>
      </w:r>
      <w:r w:rsidR="00F824EC">
        <w:rPr>
          <w:noProof/>
        </w:rPr>
        <w:fldChar w:fldCharType="end"/>
      </w:r>
      <w:r>
        <w:t xml:space="preserve"> </w:t>
      </w:r>
      <w:r w:rsidR="0057414A">
        <w:t>C</w:t>
      </w:r>
      <w:r w:rsidRPr="00A65460">
        <w:t>ollecting specific data from the testing dataset</w:t>
      </w:r>
      <w:bookmarkEnd w:id="64"/>
    </w:p>
    <w:p w:rsidR="00264C18" w:rsidRDefault="00264C18" w:rsidP="00264C18">
      <w:r>
        <w:t>This code presents the understanding of collecting specific data from the testing dataset to be used 200000 rows for the target set and the other 200000 rows for the features. These sets are listed in a specialized format and making them more useful than ever before.</w:t>
      </w:r>
    </w:p>
    <w:p w:rsidR="00753EF5" w:rsidRDefault="00264C18" w:rsidP="0057414A">
      <w:pPr>
        <w:keepNext/>
        <w:spacing w:after="0"/>
      </w:pPr>
      <w:r>
        <w:rPr>
          <w:noProof/>
          <w:lang w:val="en-US" w:bidi="ar-SA"/>
        </w:rPr>
        <w:drawing>
          <wp:inline distT="0" distB="0" distL="0" distR="0" wp14:anchorId="201ED35E" wp14:editId="599F81DB">
            <wp:extent cx="3657600" cy="137615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657600" cy="1376159"/>
                    </a:xfrm>
                    <a:prstGeom prst="rect">
                      <a:avLst/>
                    </a:prstGeom>
                  </pic:spPr>
                </pic:pic>
              </a:graphicData>
            </a:graphic>
          </wp:inline>
        </w:drawing>
      </w:r>
    </w:p>
    <w:p w:rsidR="00264C18" w:rsidRDefault="00753EF5" w:rsidP="00753EF5">
      <w:pPr>
        <w:pStyle w:val="Caption"/>
      </w:pPr>
      <w:bookmarkStart w:id="65" w:name="_Toc81055613"/>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31</w:t>
      </w:r>
      <w:r w:rsidR="00F824EC">
        <w:rPr>
          <w:noProof/>
        </w:rPr>
        <w:fldChar w:fldCharType="end"/>
      </w:r>
      <w:r>
        <w:t xml:space="preserve"> </w:t>
      </w:r>
      <w:r w:rsidR="0057414A">
        <w:t>T</w:t>
      </w:r>
      <w:r w:rsidRPr="00712F81">
        <w:t>he mentioning of the tweet data as well as the connected cal</w:t>
      </w:r>
      <w:r>
        <w:t>culation of sentimental values</w:t>
      </w:r>
      <w:bookmarkEnd w:id="65"/>
    </w:p>
    <w:p w:rsidR="00264C18" w:rsidRDefault="00264C18" w:rsidP="00264C18">
      <w:r>
        <w:t>The handling of all the data involved with the dataset contains all the mentioning of the tweet data as well as the connected calculation of sentimental values. This also includes the collection of all the array types involved with it, such as the training data and testing data.</w:t>
      </w:r>
    </w:p>
    <w:p w:rsidR="00264C18" w:rsidRPr="001B0C0D" w:rsidRDefault="00264C18" w:rsidP="001B0C0D">
      <w:pPr>
        <w:pStyle w:val="Heading3"/>
        <w:rPr>
          <w:rStyle w:val="Strong"/>
          <w:b/>
          <w:bCs w:val="0"/>
        </w:rPr>
      </w:pPr>
      <w:bookmarkStart w:id="66" w:name="_Toc81055567"/>
      <w:r w:rsidRPr="001B0C0D">
        <w:rPr>
          <w:rStyle w:val="Strong"/>
          <w:b/>
          <w:bCs w:val="0"/>
        </w:rPr>
        <w:t>Random</w:t>
      </w:r>
      <w:r w:rsidR="008477D2" w:rsidRPr="001B0C0D">
        <w:rPr>
          <w:rStyle w:val="Strong"/>
          <w:b/>
          <w:bCs w:val="0"/>
        </w:rPr>
        <w:t xml:space="preserve"> </w:t>
      </w:r>
      <w:r w:rsidR="0057414A">
        <w:rPr>
          <w:rStyle w:val="Strong"/>
          <w:b/>
          <w:bCs w:val="0"/>
        </w:rPr>
        <w:t>forest c</w:t>
      </w:r>
      <w:r w:rsidRPr="001B0C0D">
        <w:rPr>
          <w:rStyle w:val="Strong"/>
          <w:b/>
          <w:bCs w:val="0"/>
        </w:rPr>
        <w:t>lassifier</w:t>
      </w:r>
      <w:bookmarkEnd w:id="66"/>
    </w:p>
    <w:p w:rsidR="00264C18" w:rsidRDefault="00264C18" w:rsidP="00264C18">
      <w:pPr>
        <w:rPr>
          <w:lang w:val="en-US"/>
        </w:rPr>
      </w:pPr>
      <w:r>
        <w:t>This implementation of a Random</w:t>
      </w:r>
      <w:r w:rsidR="00544273">
        <w:t xml:space="preserve"> </w:t>
      </w:r>
      <w:r w:rsidR="00875FBC">
        <w:t>F</w:t>
      </w:r>
      <w:r w:rsidR="00544273">
        <w:t>orest C</w:t>
      </w:r>
      <w:r>
        <w:t xml:space="preserve">lassifier involves the initial import of the classifier from its library of </w:t>
      </w:r>
      <w:r w:rsidRPr="00A02603">
        <w:t>sklearn</w:t>
      </w:r>
      <w:r>
        <w:rPr>
          <w:lang w:val="en-US"/>
        </w:rPr>
        <w:t>.</w:t>
      </w:r>
    </w:p>
    <w:p w:rsidR="004424CC" w:rsidRDefault="00264C18" w:rsidP="0057414A">
      <w:pPr>
        <w:keepNext/>
        <w:spacing w:after="0"/>
      </w:pPr>
      <w:r>
        <w:rPr>
          <w:noProof/>
          <w:lang w:val="en-US" w:bidi="ar-SA"/>
        </w:rPr>
        <w:lastRenderedPageBreak/>
        <w:drawing>
          <wp:inline distT="0" distB="0" distL="0" distR="0" wp14:anchorId="688E502F" wp14:editId="36A70E3D">
            <wp:extent cx="3657600" cy="130153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657600" cy="1301536"/>
                    </a:xfrm>
                    <a:prstGeom prst="rect">
                      <a:avLst/>
                    </a:prstGeom>
                  </pic:spPr>
                </pic:pic>
              </a:graphicData>
            </a:graphic>
          </wp:inline>
        </w:drawing>
      </w:r>
    </w:p>
    <w:p w:rsidR="00264C18" w:rsidRDefault="004424CC" w:rsidP="004424CC">
      <w:pPr>
        <w:pStyle w:val="Caption"/>
      </w:pPr>
      <w:bookmarkStart w:id="67" w:name="_Toc81055614"/>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32</w:t>
      </w:r>
      <w:r w:rsidR="00F824EC">
        <w:rPr>
          <w:noProof/>
        </w:rPr>
        <w:fldChar w:fldCharType="end"/>
      </w:r>
      <w:r w:rsidR="0057414A">
        <w:t xml:space="preserve"> I</w:t>
      </w:r>
      <w:r w:rsidRPr="004C0FAE">
        <w:t>nitial stage of implementing the classifier</w:t>
      </w:r>
      <w:bookmarkEnd w:id="67"/>
    </w:p>
    <w:p w:rsidR="00374E99" w:rsidRDefault="008477D2" w:rsidP="00264C18">
      <w:r>
        <w:t xml:space="preserve">In the initial stage of implementing the classifier, there is </w:t>
      </w:r>
      <w:r w:rsidR="007A6619">
        <w:t xml:space="preserve">an </w:t>
      </w:r>
      <w:r>
        <w:t xml:space="preserve">integral need </w:t>
      </w:r>
      <w:r w:rsidR="007A6619">
        <w:t>to create</w:t>
      </w:r>
      <w:r>
        <w:t xml:space="preserve"> an object of the </w:t>
      </w:r>
      <w:r w:rsidR="007A6619">
        <w:t>model, train the model according to the requirement. And then, at last, generate the prediction scores.</w:t>
      </w:r>
    </w:p>
    <w:p w:rsidR="004424CC" w:rsidRDefault="00374E99" w:rsidP="00F150B6">
      <w:pPr>
        <w:keepNext/>
        <w:spacing w:after="0"/>
      </w:pPr>
      <w:r>
        <w:rPr>
          <w:noProof/>
          <w:lang w:val="en-US" w:bidi="ar-SA"/>
        </w:rPr>
        <w:drawing>
          <wp:inline distT="0" distB="0" distL="0" distR="0" wp14:anchorId="4CA79FA2" wp14:editId="55A3E470">
            <wp:extent cx="3657600" cy="2650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657600" cy="265020"/>
                    </a:xfrm>
                    <a:prstGeom prst="rect">
                      <a:avLst/>
                    </a:prstGeom>
                  </pic:spPr>
                </pic:pic>
              </a:graphicData>
            </a:graphic>
          </wp:inline>
        </w:drawing>
      </w:r>
    </w:p>
    <w:p w:rsidR="00374E99" w:rsidRDefault="004424CC" w:rsidP="004424CC">
      <w:pPr>
        <w:pStyle w:val="Caption"/>
      </w:pPr>
      <w:bookmarkStart w:id="68" w:name="_Toc81055615"/>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33</w:t>
      </w:r>
      <w:r w:rsidR="00F824EC">
        <w:rPr>
          <w:noProof/>
        </w:rPr>
        <w:fldChar w:fldCharType="end"/>
      </w:r>
      <w:r>
        <w:t xml:space="preserve"> </w:t>
      </w:r>
      <w:r w:rsidR="00F150B6">
        <w:t>T</w:t>
      </w:r>
      <w:r w:rsidRPr="00662DC8">
        <w:t>he accuracy scores</w:t>
      </w:r>
      <w:bookmarkEnd w:id="68"/>
    </w:p>
    <w:p w:rsidR="001B0C0D" w:rsidRDefault="00374E99" w:rsidP="00264C18">
      <w:r>
        <w:t>The code mentioned above contains the understanding of the accuracy scores to be calculated for increasing the relevance of Random Forest Classification.</w:t>
      </w:r>
      <w:r w:rsidR="00FA621F">
        <w:t xml:space="preserve"> This will provide the result in the form of Random Forest Classifier model accuracy.</w:t>
      </w:r>
    </w:p>
    <w:p w:rsidR="001B0C0D" w:rsidRPr="001B0C0D" w:rsidRDefault="00F150B6" w:rsidP="001B0C0D">
      <w:pPr>
        <w:pStyle w:val="Heading3"/>
      </w:pPr>
      <w:bookmarkStart w:id="69" w:name="_Toc81055568"/>
      <w:r>
        <w:t>L</w:t>
      </w:r>
      <w:r w:rsidR="001B0C0D" w:rsidRPr="001B0C0D">
        <w:t>ong short term memory</w:t>
      </w:r>
      <w:bookmarkEnd w:id="69"/>
    </w:p>
    <w:p w:rsidR="00932420" w:rsidRDefault="004E1983" w:rsidP="00264C18">
      <w:r>
        <w:t>This is the model of machine learning capable of covering all the small as well as big activities to be performed in the entire experiment and provide results about the overall involvement of the dataset into the relevance of the gathered results.</w:t>
      </w:r>
    </w:p>
    <w:p w:rsidR="004424CC" w:rsidRDefault="00932420" w:rsidP="00F150B6">
      <w:pPr>
        <w:keepNext/>
        <w:spacing w:after="0"/>
      </w:pPr>
      <w:r>
        <w:rPr>
          <w:noProof/>
          <w:lang w:val="en-US" w:bidi="ar-SA"/>
        </w:rPr>
        <w:drawing>
          <wp:inline distT="0" distB="0" distL="0" distR="0" wp14:anchorId="6D74CCCF" wp14:editId="34E201C8">
            <wp:extent cx="3657600" cy="181032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657600" cy="1810327"/>
                    </a:xfrm>
                    <a:prstGeom prst="rect">
                      <a:avLst/>
                    </a:prstGeom>
                  </pic:spPr>
                </pic:pic>
              </a:graphicData>
            </a:graphic>
          </wp:inline>
        </w:drawing>
      </w:r>
    </w:p>
    <w:p w:rsidR="00932420" w:rsidRDefault="004424CC" w:rsidP="004424CC">
      <w:pPr>
        <w:pStyle w:val="Caption"/>
      </w:pPr>
      <w:bookmarkStart w:id="70" w:name="_Toc81055616"/>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34</w:t>
      </w:r>
      <w:r w:rsidR="00F824EC">
        <w:rPr>
          <w:noProof/>
        </w:rPr>
        <w:fldChar w:fldCharType="end"/>
      </w:r>
      <w:r>
        <w:t xml:space="preserve"> </w:t>
      </w:r>
      <w:r w:rsidR="00F150B6">
        <w:t>T</w:t>
      </w:r>
      <w:r w:rsidRPr="002024A5">
        <w:t>he process of initiating the LSTM</w:t>
      </w:r>
      <w:bookmarkEnd w:id="70"/>
    </w:p>
    <w:p w:rsidR="00361067" w:rsidRDefault="00932420" w:rsidP="00264C18">
      <w:r>
        <w:t xml:space="preserve">In the process of initiating the LSTM, there is a need to import it from its source library, which is the library of TensorFlow. In the next line of code, the other components needed for the execution of this process are collected and </w:t>
      </w:r>
      <w:r w:rsidR="00361067">
        <w:t>initialized for implementation.</w:t>
      </w:r>
    </w:p>
    <w:p w:rsidR="004424CC" w:rsidRDefault="00361067" w:rsidP="00F150B6">
      <w:pPr>
        <w:keepNext/>
        <w:spacing w:after="0"/>
      </w:pPr>
      <w:r>
        <w:rPr>
          <w:noProof/>
          <w:lang w:val="en-US" w:bidi="ar-SA"/>
        </w:rPr>
        <w:lastRenderedPageBreak/>
        <w:drawing>
          <wp:inline distT="0" distB="0" distL="0" distR="0" wp14:anchorId="578C3EDC" wp14:editId="3A545DAE">
            <wp:extent cx="3657600" cy="176073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657600" cy="1760731"/>
                    </a:xfrm>
                    <a:prstGeom prst="rect">
                      <a:avLst/>
                    </a:prstGeom>
                  </pic:spPr>
                </pic:pic>
              </a:graphicData>
            </a:graphic>
          </wp:inline>
        </w:drawing>
      </w:r>
    </w:p>
    <w:p w:rsidR="00361067" w:rsidRDefault="004424CC" w:rsidP="004424CC">
      <w:pPr>
        <w:pStyle w:val="Caption"/>
      </w:pPr>
      <w:bookmarkStart w:id="71" w:name="_Toc81055617"/>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35</w:t>
      </w:r>
      <w:r w:rsidR="00F824EC">
        <w:rPr>
          <w:noProof/>
        </w:rPr>
        <w:fldChar w:fldCharType="end"/>
      </w:r>
      <w:r>
        <w:t xml:space="preserve"> </w:t>
      </w:r>
      <w:r w:rsidR="00F150B6">
        <w:t>T</w:t>
      </w:r>
      <w:r w:rsidRPr="000E66EA">
        <w:t>he calculation of the padding code</w:t>
      </w:r>
      <w:bookmarkEnd w:id="71"/>
    </w:p>
    <w:p w:rsidR="006E1094" w:rsidRDefault="00361067" w:rsidP="00264C18">
      <w:r>
        <w:t>For the calculation of the padding code</w:t>
      </w:r>
      <w:r w:rsidR="00F41629">
        <w:t>,</w:t>
      </w:r>
      <w:r>
        <w:t xml:space="preserve"> the maximum </w:t>
      </w:r>
      <w:r w:rsidR="00287E1D">
        <w:t>value associated with the pre</w:t>
      </w:r>
      <w:r w:rsidR="009142DB">
        <w:t>-</w:t>
      </w:r>
      <w:r w:rsidR="00287E1D">
        <w:t xml:space="preserve">processing segment is needed to be calculated. </w:t>
      </w:r>
    </w:p>
    <w:p w:rsidR="004424CC" w:rsidRDefault="00361067" w:rsidP="00441B85">
      <w:pPr>
        <w:keepNext/>
        <w:spacing w:after="0"/>
      </w:pPr>
      <w:r>
        <w:rPr>
          <w:noProof/>
          <w:lang w:val="en-US" w:bidi="ar-SA"/>
        </w:rPr>
        <w:drawing>
          <wp:inline distT="0" distB="0" distL="0" distR="0" wp14:anchorId="71138F87" wp14:editId="16762136">
            <wp:extent cx="3657600" cy="114143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657600" cy="1141438"/>
                    </a:xfrm>
                    <a:prstGeom prst="rect">
                      <a:avLst/>
                    </a:prstGeom>
                  </pic:spPr>
                </pic:pic>
              </a:graphicData>
            </a:graphic>
          </wp:inline>
        </w:drawing>
      </w:r>
    </w:p>
    <w:p w:rsidR="006E1094" w:rsidRDefault="004424CC" w:rsidP="004424CC">
      <w:pPr>
        <w:pStyle w:val="Caption"/>
      </w:pPr>
      <w:bookmarkStart w:id="72" w:name="_Toc81055618"/>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36</w:t>
      </w:r>
      <w:r w:rsidR="00F824EC">
        <w:rPr>
          <w:noProof/>
        </w:rPr>
        <w:fldChar w:fldCharType="end"/>
      </w:r>
      <w:r>
        <w:t xml:space="preserve"> </w:t>
      </w:r>
      <w:r w:rsidR="00441B85">
        <w:t>M</w:t>
      </w:r>
      <w:r w:rsidRPr="00FC5D13">
        <w:t>aximum value evaluated</w:t>
      </w:r>
      <w:bookmarkEnd w:id="72"/>
    </w:p>
    <w:p w:rsidR="005A6456" w:rsidRDefault="006E1094" w:rsidP="00264C18">
      <w:r>
        <w:t xml:space="preserve">This is the part of </w:t>
      </w:r>
      <w:r w:rsidR="00CE53F6">
        <w:t xml:space="preserve">the </w:t>
      </w:r>
      <w:r>
        <w:t xml:space="preserve">padding code which will be processed using the </w:t>
      </w:r>
      <w:r w:rsidR="00CE53F6">
        <w:t>maximum value evaluated earlier.</w:t>
      </w:r>
    </w:p>
    <w:p w:rsidR="004424CC" w:rsidRDefault="005A6456" w:rsidP="00441B85">
      <w:pPr>
        <w:keepNext/>
        <w:spacing w:after="0"/>
      </w:pPr>
      <w:r>
        <w:rPr>
          <w:noProof/>
          <w:lang w:val="en-US" w:bidi="ar-SA"/>
        </w:rPr>
        <w:drawing>
          <wp:inline distT="0" distB="0" distL="0" distR="0" wp14:anchorId="7F1B5A8F" wp14:editId="41E3A67A">
            <wp:extent cx="3657600" cy="261137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57600" cy="2611376"/>
                    </a:xfrm>
                    <a:prstGeom prst="rect">
                      <a:avLst/>
                    </a:prstGeom>
                  </pic:spPr>
                </pic:pic>
              </a:graphicData>
            </a:graphic>
          </wp:inline>
        </w:drawing>
      </w:r>
    </w:p>
    <w:p w:rsidR="004424CC" w:rsidRDefault="004424CC" w:rsidP="004424CC">
      <w:pPr>
        <w:pStyle w:val="Caption"/>
      </w:pPr>
      <w:bookmarkStart w:id="73" w:name="_Toc81055619"/>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37</w:t>
      </w:r>
      <w:r w:rsidR="00F824EC">
        <w:rPr>
          <w:noProof/>
        </w:rPr>
        <w:fldChar w:fldCharType="end"/>
      </w:r>
      <w:r>
        <w:t xml:space="preserve"> </w:t>
      </w:r>
      <w:r w:rsidR="00441B85">
        <w:t>T</w:t>
      </w:r>
      <w:r w:rsidRPr="00F154C4">
        <w:t>he creation of the models</w:t>
      </w:r>
      <w:bookmarkEnd w:id="73"/>
    </w:p>
    <w:p w:rsidR="00877B1E" w:rsidRDefault="005A6456" w:rsidP="00264C18">
      <w:r>
        <w:t>This step contains the procedure involved with</w:t>
      </w:r>
      <w:r w:rsidR="00753E2B">
        <w:t xml:space="preserve"> the creation of the models. These models will be used in a sequential manner for the </w:t>
      </w:r>
      <w:r w:rsidR="002D35E4">
        <w:t xml:space="preserve">processing of the LSTM to compile all the </w:t>
      </w:r>
      <w:r w:rsidR="002D35E4">
        <w:lastRenderedPageBreak/>
        <w:t xml:space="preserve">functions with the context of its accuracy as well as with the optimized evaluation of the results. This process is compiled into different layers, as shown in the figure. </w:t>
      </w:r>
    </w:p>
    <w:p w:rsidR="004424CC" w:rsidRDefault="00877B1E" w:rsidP="0075327C">
      <w:pPr>
        <w:keepNext/>
        <w:spacing w:after="0"/>
      </w:pPr>
      <w:r>
        <w:rPr>
          <w:noProof/>
          <w:lang w:val="en-US" w:bidi="ar-SA"/>
        </w:rPr>
        <w:drawing>
          <wp:inline distT="0" distB="0" distL="0" distR="0" wp14:anchorId="5CD9D3D5" wp14:editId="2BA07EBA">
            <wp:extent cx="3657600" cy="130270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657600" cy="1302707"/>
                    </a:xfrm>
                    <a:prstGeom prst="rect">
                      <a:avLst/>
                    </a:prstGeom>
                  </pic:spPr>
                </pic:pic>
              </a:graphicData>
            </a:graphic>
          </wp:inline>
        </w:drawing>
      </w:r>
    </w:p>
    <w:p w:rsidR="00877B1E" w:rsidRDefault="004424CC" w:rsidP="004424CC">
      <w:pPr>
        <w:pStyle w:val="Caption"/>
      </w:pPr>
      <w:bookmarkStart w:id="74" w:name="_Toc81055620"/>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38</w:t>
      </w:r>
      <w:r w:rsidR="00F824EC">
        <w:rPr>
          <w:noProof/>
        </w:rPr>
        <w:fldChar w:fldCharType="end"/>
      </w:r>
      <w:r>
        <w:t xml:space="preserve"> </w:t>
      </w:r>
      <w:r w:rsidRPr="00BB23E3">
        <w:t>NumPy library functions and evaluation procedures</w:t>
      </w:r>
      <w:bookmarkEnd w:id="74"/>
    </w:p>
    <w:p w:rsidR="00FD5B72" w:rsidRDefault="00877B1E" w:rsidP="00264C18">
      <w:r>
        <w:t xml:space="preserve">With the involvement of </w:t>
      </w:r>
      <w:r w:rsidR="002B3E65">
        <w:t>NumP</w:t>
      </w:r>
      <w:r w:rsidR="003813C8">
        <w:t xml:space="preserve">y library functions and evaluation procedures, there are different calculations processed with the inclusion of </w:t>
      </w:r>
      <w:r w:rsidR="00BF0B1B">
        <w:t>padding</w:t>
      </w:r>
      <w:r w:rsidR="006B6201">
        <w:t xml:space="preserve"> code. This code will provide an understanding of </w:t>
      </w:r>
      <w:r w:rsidR="00FD5B72">
        <w:t xml:space="preserve">the </w:t>
      </w:r>
      <w:r w:rsidR="006B6201">
        <w:t>final features and targets of the process.</w:t>
      </w:r>
    </w:p>
    <w:p w:rsidR="004424CC" w:rsidRDefault="00FD5B72" w:rsidP="0075327C">
      <w:pPr>
        <w:keepNext/>
        <w:spacing w:after="0"/>
      </w:pPr>
      <w:r>
        <w:rPr>
          <w:noProof/>
          <w:lang w:val="en-US" w:bidi="ar-SA"/>
        </w:rPr>
        <w:drawing>
          <wp:inline distT="0" distB="0" distL="0" distR="0" wp14:anchorId="5EE071D1" wp14:editId="637B450D">
            <wp:extent cx="3657600" cy="63945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657600" cy="639452"/>
                    </a:xfrm>
                    <a:prstGeom prst="rect">
                      <a:avLst/>
                    </a:prstGeom>
                  </pic:spPr>
                </pic:pic>
              </a:graphicData>
            </a:graphic>
          </wp:inline>
        </w:drawing>
      </w:r>
    </w:p>
    <w:p w:rsidR="00FD5B72" w:rsidRDefault="004424CC" w:rsidP="004424CC">
      <w:pPr>
        <w:pStyle w:val="Caption"/>
      </w:pPr>
      <w:bookmarkStart w:id="75" w:name="_Toc81055621"/>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39</w:t>
      </w:r>
      <w:r w:rsidR="00F824EC">
        <w:rPr>
          <w:noProof/>
        </w:rPr>
        <w:fldChar w:fldCharType="end"/>
      </w:r>
      <w:r>
        <w:t xml:space="preserve"> </w:t>
      </w:r>
      <w:r w:rsidRPr="009D2257">
        <w:t>The evaluation of the data</w:t>
      </w:r>
      <w:bookmarkEnd w:id="75"/>
    </w:p>
    <w:p w:rsidR="002B3E65" w:rsidRDefault="00FD5B72" w:rsidP="00264C18">
      <w:r>
        <w:t xml:space="preserve">The evaluation of the data, including the </w:t>
      </w:r>
      <w:r w:rsidR="00B371D7">
        <w:t xml:space="preserve">processing of the functions as well as the training of the data, is finally </w:t>
      </w:r>
      <w:r w:rsidR="00CC690A">
        <w:t>completed in this section of code.</w:t>
      </w:r>
    </w:p>
    <w:p w:rsidR="004424CC" w:rsidRDefault="002B3E65" w:rsidP="0075327C">
      <w:pPr>
        <w:keepNext/>
        <w:spacing w:after="0"/>
      </w:pPr>
      <w:r>
        <w:rPr>
          <w:noProof/>
          <w:lang w:val="en-US" w:bidi="ar-SA"/>
        </w:rPr>
        <w:drawing>
          <wp:inline distT="0" distB="0" distL="0" distR="0" wp14:anchorId="5A94B6B6" wp14:editId="16324634">
            <wp:extent cx="2743200" cy="58722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743200" cy="587229"/>
                    </a:xfrm>
                    <a:prstGeom prst="rect">
                      <a:avLst/>
                    </a:prstGeom>
                  </pic:spPr>
                </pic:pic>
              </a:graphicData>
            </a:graphic>
          </wp:inline>
        </w:drawing>
      </w:r>
    </w:p>
    <w:p w:rsidR="002B3E65" w:rsidRDefault="004424CC" w:rsidP="004424CC">
      <w:pPr>
        <w:pStyle w:val="Caption"/>
      </w:pPr>
      <w:bookmarkStart w:id="76" w:name="_Toc81055622"/>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40</w:t>
      </w:r>
      <w:r w:rsidR="00F824EC">
        <w:rPr>
          <w:noProof/>
        </w:rPr>
        <w:fldChar w:fldCharType="end"/>
      </w:r>
      <w:r>
        <w:t xml:space="preserve"> </w:t>
      </w:r>
      <w:r w:rsidR="0075327C">
        <w:t>G</w:t>
      </w:r>
      <w:r w:rsidRPr="005D054E">
        <w:t>eneration of the confusion matrix</w:t>
      </w:r>
      <w:bookmarkEnd w:id="76"/>
    </w:p>
    <w:p w:rsidR="005430BF" w:rsidRDefault="002B3E65" w:rsidP="00264C18">
      <w:r>
        <w:t>For the implementation as well as generation of the confusion matrix</w:t>
      </w:r>
      <w:r w:rsidR="000B464A">
        <w:t>,</w:t>
      </w:r>
      <w:r>
        <w:t xml:space="preserve"> this line of code is used.</w:t>
      </w:r>
      <w:r w:rsidR="0075327C">
        <w:t xml:space="preserve"> </w:t>
      </w:r>
    </w:p>
    <w:p w:rsidR="004424CC" w:rsidRDefault="005430BF" w:rsidP="0075327C">
      <w:pPr>
        <w:keepNext/>
        <w:spacing w:after="0"/>
      </w:pPr>
      <w:r>
        <w:rPr>
          <w:noProof/>
          <w:lang w:val="en-US" w:bidi="ar-SA"/>
        </w:rPr>
        <w:drawing>
          <wp:inline distT="0" distB="0" distL="0" distR="0" wp14:anchorId="03A78C18" wp14:editId="4DB62D5D">
            <wp:extent cx="2743200" cy="38608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743200" cy="386080"/>
                    </a:xfrm>
                    <a:prstGeom prst="rect">
                      <a:avLst/>
                    </a:prstGeom>
                  </pic:spPr>
                </pic:pic>
              </a:graphicData>
            </a:graphic>
          </wp:inline>
        </w:drawing>
      </w:r>
    </w:p>
    <w:p w:rsidR="005430BF" w:rsidRDefault="004424CC" w:rsidP="004424CC">
      <w:pPr>
        <w:pStyle w:val="Caption"/>
      </w:pPr>
      <w:bookmarkStart w:id="77" w:name="_Toc81055623"/>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41</w:t>
      </w:r>
      <w:r w:rsidR="00F824EC">
        <w:rPr>
          <w:noProof/>
        </w:rPr>
        <w:fldChar w:fldCharType="end"/>
      </w:r>
      <w:r>
        <w:t xml:space="preserve"> </w:t>
      </w:r>
      <w:r w:rsidR="0075327C">
        <w:t>T</w:t>
      </w:r>
      <w:r w:rsidRPr="00D57847">
        <w:t>he calculation of the accuracy score</w:t>
      </w:r>
      <w:bookmarkEnd w:id="77"/>
    </w:p>
    <w:p w:rsidR="008C6699" w:rsidRDefault="0075327C" w:rsidP="008C6699">
      <w:pPr>
        <w:pStyle w:val="Heading1"/>
      </w:pPr>
      <w:bookmarkStart w:id="78" w:name="_Toc81055569"/>
      <w:r>
        <w:lastRenderedPageBreak/>
        <w:t xml:space="preserve">Chapter 4 </w:t>
      </w:r>
      <w:r w:rsidR="008C6699">
        <w:t>Results</w:t>
      </w:r>
      <w:bookmarkEnd w:id="78"/>
    </w:p>
    <w:p w:rsidR="00296D2E" w:rsidRDefault="008C6699" w:rsidP="008C6699">
      <w:r>
        <w:t>This part of the flow contains all the results gathered from each execution of the code mentioned</w:t>
      </w:r>
      <w:r w:rsidR="00296D2E">
        <w:t>,</w:t>
      </w:r>
      <w:r>
        <w:t xml:space="preserve"> as well as explained in the above section.</w:t>
      </w:r>
      <w:r w:rsidR="00296D2E">
        <w:t xml:space="preserve"> It includes all the segmentations as mentioned in the implementation.</w:t>
      </w:r>
    </w:p>
    <w:p w:rsidR="00296D2E" w:rsidRDefault="00296D2E" w:rsidP="00296D2E">
      <w:pPr>
        <w:pStyle w:val="Heading2"/>
      </w:pPr>
      <w:bookmarkStart w:id="79" w:name="_Toc81055570"/>
      <w:r>
        <w:t>Data pre</w:t>
      </w:r>
      <w:r w:rsidR="009142DB">
        <w:t>-</w:t>
      </w:r>
      <w:r>
        <w:t>processing</w:t>
      </w:r>
      <w:bookmarkEnd w:id="79"/>
    </w:p>
    <w:p w:rsidR="00296D2E" w:rsidRPr="00296D2E" w:rsidRDefault="00296D2E" w:rsidP="00296D2E">
      <w:r>
        <w:t xml:space="preserve">For the understanding of all the </w:t>
      </w:r>
      <w:r w:rsidR="003F1F69">
        <w:t>procedures involved in the pre</w:t>
      </w:r>
      <w:r w:rsidR="009142DB">
        <w:t>-</w:t>
      </w:r>
      <w:r w:rsidR="003F1F69">
        <w:t>processing of the data</w:t>
      </w:r>
      <w:r w:rsidR="0096497F">
        <w:t>,</w:t>
      </w:r>
      <w:r w:rsidR="003F1F69">
        <w:t xml:space="preserve"> visualization of some data from the dataset is required</w:t>
      </w:r>
      <w:r w:rsidR="0096497F">
        <w:t>, as mentioned below.</w:t>
      </w:r>
    </w:p>
    <w:p w:rsidR="004424CC" w:rsidRDefault="00296D2E" w:rsidP="00BE2451">
      <w:pPr>
        <w:keepNext/>
        <w:spacing w:after="0"/>
      </w:pPr>
      <w:r>
        <w:rPr>
          <w:noProof/>
          <w:lang w:val="en-US" w:bidi="ar-SA"/>
        </w:rPr>
        <w:drawing>
          <wp:inline distT="0" distB="0" distL="0" distR="0" wp14:anchorId="600B09A4" wp14:editId="227DC573">
            <wp:extent cx="4572000" cy="343685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72000" cy="3436851"/>
                    </a:xfrm>
                    <a:prstGeom prst="rect">
                      <a:avLst/>
                    </a:prstGeom>
                  </pic:spPr>
                </pic:pic>
              </a:graphicData>
            </a:graphic>
          </wp:inline>
        </w:drawing>
      </w:r>
    </w:p>
    <w:p w:rsidR="00296D2E" w:rsidRDefault="004424CC" w:rsidP="004424CC">
      <w:pPr>
        <w:pStyle w:val="Caption"/>
      </w:pPr>
      <w:bookmarkStart w:id="80" w:name="_Toc81055624"/>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42</w:t>
      </w:r>
      <w:r w:rsidR="00F824EC">
        <w:rPr>
          <w:noProof/>
        </w:rPr>
        <w:fldChar w:fldCharType="end"/>
      </w:r>
      <w:r>
        <w:t xml:space="preserve"> </w:t>
      </w:r>
      <w:r w:rsidR="00BE2451">
        <w:t>D</w:t>
      </w:r>
      <w:r w:rsidRPr="0036771D">
        <w:t>ata fr</w:t>
      </w:r>
      <w:r>
        <w:t>om the dataset</w:t>
      </w:r>
      <w:bookmarkEnd w:id="80"/>
    </w:p>
    <w:p w:rsidR="0096497F" w:rsidRDefault="0096497F" w:rsidP="00296D2E">
      <w:r>
        <w:t xml:space="preserve">This screenshot contains the values categorized into six different columns. These columns are serial numbers, sentimental value, ids, dateoftweet, </w:t>
      </w:r>
      <w:r w:rsidR="00BF0B1B">
        <w:t>and the</w:t>
      </w:r>
      <w:r w:rsidR="005545A3">
        <w:t xml:space="preserve"> </w:t>
      </w:r>
      <w:r>
        <w:t xml:space="preserve">value of </w:t>
      </w:r>
      <w:r w:rsidR="009B7735">
        <w:t xml:space="preserve">the </w:t>
      </w:r>
      <w:r>
        <w:t>flag, usersdata and the actual tweet in the fo</w:t>
      </w:r>
      <w:r w:rsidR="009B7735">
        <w:t>rm</w:t>
      </w:r>
      <w:r>
        <w:t xml:space="preserve"> of data.</w:t>
      </w:r>
    </w:p>
    <w:p w:rsidR="004424CC" w:rsidRDefault="00707081" w:rsidP="00BE2451">
      <w:pPr>
        <w:keepNext/>
        <w:spacing w:after="0"/>
      </w:pPr>
      <w:r>
        <w:rPr>
          <w:noProof/>
          <w:lang w:val="en-US" w:bidi="ar-SA"/>
        </w:rPr>
        <w:drawing>
          <wp:inline distT="0" distB="0" distL="0" distR="0" wp14:anchorId="02698609" wp14:editId="2547B4E7">
            <wp:extent cx="2286000" cy="59135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286000" cy="591359"/>
                    </a:xfrm>
                    <a:prstGeom prst="rect">
                      <a:avLst/>
                    </a:prstGeom>
                  </pic:spPr>
                </pic:pic>
              </a:graphicData>
            </a:graphic>
          </wp:inline>
        </w:drawing>
      </w:r>
    </w:p>
    <w:p w:rsidR="00B15533" w:rsidRDefault="004424CC" w:rsidP="004424CC">
      <w:pPr>
        <w:pStyle w:val="Caption"/>
      </w:pPr>
      <w:bookmarkStart w:id="81" w:name="_Toc81055625"/>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43</w:t>
      </w:r>
      <w:r w:rsidR="00F824EC">
        <w:rPr>
          <w:noProof/>
        </w:rPr>
        <w:fldChar w:fldCharType="end"/>
      </w:r>
      <w:r>
        <w:t xml:space="preserve"> </w:t>
      </w:r>
      <w:r w:rsidR="00BE2451">
        <w:t>T</w:t>
      </w:r>
      <w:r w:rsidRPr="00ED7A30">
        <w:t>he length of the selected dataset</w:t>
      </w:r>
      <w:bookmarkEnd w:id="81"/>
    </w:p>
    <w:p w:rsidR="00707081" w:rsidRDefault="00707081" w:rsidP="00296D2E">
      <w:r>
        <w:t>This is the length of the selected dataset presented. Around 1048576 records are present in the entire dataset.</w:t>
      </w:r>
    </w:p>
    <w:p w:rsidR="004424CC" w:rsidRDefault="005545A3" w:rsidP="00BE2451">
      <w:pPr>
        <w:keepNext/>
        <w:spacing w:after="0"/>
      </w:pPr>
      <w:r>
        <w:rPr>
          <w:noProof/>
          <w:lang w:val="en-US" w:bidi="ar-SA"/>
        </w:rPr>
        <w:lastRenderedPageBreak/>
        <w:drawing>
          <wp:inline distT="0" distB="0" distL="0" distR="0" wp14:anchorId="61ACF609" wp14:editId="4367941B">
            <wp:extent cx="2743200" cy="170953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43200" cy="1709530"/>
                    </a:xfrm>
                    <a:prstGeom prst="rect">
                      <a:avLst/>
                    </a:prstGeom>
                  </pic:spPr>
                </pic:pic>
              </a:graphicData>
            </a:graphic>
          </wp:inline>
        </w:drawing>
      </w:r>
    </w:p>
    <w:p w:rsidR="00E378E8" w:rsidRDefault="004424CC" w:rsidP="004424CC">
      <w:pPr>
        <w:pStyle w:val="Caption"/>
      </w:pPr>
      <w:bookmarkStart w:id="82" w:name="_Toc81055626"/>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44</w:t>
      </w:r>
      <w:r w:rsidR="00F824EC">
        <w:rPr>
          <w:noProof/>
        </w:rPr>
        <w:fldChar w:fldCharType="end"/>
      </w:r>
      <w:r>
        <w:t xml:space="preserve"> </w:t>
      </w:r>
      <w:r w:rsidR="00BE2451">
        <w:t>T</w:t>
      </w:r>
      <w:r w:rsidRPr="001744D5">
        <w:t>he extraction of all the target values</w:t>
      </w:r>
      <w:bookmarkEnd w:id="82"/>
    </w:p>
    <w:p w:rsidR="005545A3" w:rsidRDefault="005545A3" w:rsidP="00296D2E">
      <w:r>
        <w:t>In the extraction of all the target values, this result is gathered. It includes the number of tweets associated with the sentimental value.</w:t>
      </w:r>
    </w:p>
    <w:p w:rsidR="004424CC" w:rsidRDefault="005545A3" w:rsidP="004D52DE">
      <w:pPr>
        <w:keepNext/>
        <w:spacing w:after="0"/>
      </w:pPr>
      <w:r>
        <w:rPr>
          <w:noProof/>
          <w:lang w:val="en-US" w:bidi="ar-SA"/>
        </w:rPr>
        <w:drawing>
          <wp:inline distT="0" distB="0" distL="0" distR="0" wp14:anchorId="1C99BB0A" wp14:editId="50A92A20">
            <wp:extent cx="3200400" cy="292134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r="12201"/>
                    <a:stretch/>
                  </pic:blipFill>
                  <pic:spPr bwMode="auto">
                    <a:xfrm>
                      <a:off x="0" y="0"/>
                      <a:ext cx="3200400" cy="2921346"/>
                    </a:xfrm>
                    <a:prstGeom prst="rect">
                      <a:avLst/>
                    </a:prstGeom>
                    <a:ln>
                      <a:noFill/>
                    </a:ln>
                    <a:extLst>
                      <a:ext uri="{53640926-AAD7-44D8-BBD7-CCE9431645EC}">
                        <a14:shadowObscured xmlns:a14="http://schemas.microsoft.com/office/drawing/2010/main"/>
                      </a:ext>
                    </a:extLst>
                  </pic:spPr>
                </pic:pic>
              </a:graphicData>
            </a:graphic>
          </wp:inline>
        </w:drawing>
      </w:r>
    </w:p>
    <w:p w:rsidR="005545A3" w:rsidRDefault="004424CC" w:rsidP="004424CC">
      <w:pPr>
        <w:pStyle w:val="Caption"/>
      </w:pPr>
      <w:bookmarkStart w:id="83" w:name="_Toc81055627"/>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45</w:t>
      </w:r>
      <w:r w:rsidR="00F824EC">
        <w:rPr>
          <w:noProof/>
        </w:rPr>
        <w:fldChar w:fldCharType="end"/>
      </w:r>
      <w:r>
        <w:t xml:space="preserve"> </w:t>
      </w:r>
      <w:r w:rsidR="004D52DE">
        <w:t>S</w:t>
      </w:r>
      <w:r>
        <w:t>howing processed data</w:t>
      </w:r>
      <w:bookmarkEnd w:id="83"/>
    </w:p>
    <w:p w:rsidR="005545A3" w:rsidRPr="00296D2E" w:rsidRDefault="005545A3" w:rsidP="00296D2E">
      <w:r>
        <w:t>After the implementation of all the data cleaning</w:t>
      </w:r>
      <w:r w:rsidR="001B4077">
        <w:t xml:space="preserve"> as well as selective attention, this data is collected as well as demonstrated </w:t>
      </w:r>
      <w:r w:rsidR="0086079B">
        <w:t>in the original form in which it will be used in the machine learning classification model.</w:t>
      </w:r>
    </w:p>
    <w:p w:rsidR="00296D2E" w:rsidRDefault="00296D2E" w:rsidP="00296D2E">
      <w:pPr>
        <w:pStyle w:val="Heading2"/>
      </w:pPr>
      <w:bookmarkStart w:id="84" w:name="_Toc81055571"/>
      <w:r>
        <w:t>Data visualization</w:t>
      </w:r>
      <w:bookmarkEnd w:id="84"/>
    </w:p>
    <w:p w:rsidR="00731A80" w:rsidRDefault="00731A80" w:rsidP="00731A80">
      <w:r>
        <w:t>In this part, all the visualizations results are gathered as well as demonstrated for the understanding o</w:t>
      </w:r>
      <w:r w:rsidR="005E75A8">
        <w:t>f all the important data generated using the code of implementation.</w:t>
      </w:r>
    </w:p>
    <w:p w:rsidR="004424CC" w:rsidRDefault="00375B4A" w:rsidP="004D52DE">
      <w:pPr>
        <w:keepNext/>
        <w:spacing w:after="0"/>
      </w:pPr>
      <w:r>
        <w:rPr>
          <w:noProof/>
          <w:lang w:val="en-US" w:bidi="ar-SA"/>
        </w:rPr>
        <w:lastRenderedPageBreak/>
        <w:drawing>
          <wp:inline distT="0" distB="0" distL="0" distR="0" wp14:anchorId="1F714941" wp14:editId="5813F8B6">
            <wp:extent cx="3657600" cy="236556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b="9783"/>
                    <a:stretch/>
                  </pic:blipFill>
                  <pic:spPr bwMode="auto">
                    <a:xfrm>
                      <a:off x="0" y="0"/>
                      <a:ext cx="3657600" cy="2365565"/>
                    </a:xfrm>
                    <a:prstGeom prst="rect">
                      <a:avLst/>
                    </a:prstGeom>
                    <a:ln>
                      <a:noFill/>
                    </a:ln>
                    <a:extLst>
                      <a:ext uri="{53640926-AAD7-44D8-BBD7-CCE9431645EC}">
                        <a14:shadowObscured xmlns:a14="http://schemas.microsoft.com/office/drawing/2010/main"/>
                      </a:ext>
                    </a:extLst>
                  </pic:spPr>
                </pic:pic>
              </a:graphicData>
            </a:graphic>
          </wp:inline>
        </w:drawing>
      </w:r>
    </w:p>
    <w:p w:rsidR="00375B4A" w:rsidRDefault="004424CC" w:rsidP="004424CC">
      <w:pPr>
        <w:pStyle w:val="Caption"/>
      </w:pPr>
      <w:bookmarkStart w:id="85" w:name="_Toc81055628"/>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46</w:t>
      </w:r>
      <w:r w:rsidR="00F824EC">
        <w:rPr>
          <w:noProof/>
        </w:rPr>
        <w:fldChar w:fldCharType="end"/>
      </w:r>
      <w:r>
        <w:t xml:space="preserve"> </w:t>
      </w:r>
      <w:r w:rsidR="004D52DE">
        <w:t>T</w:t>
      </w:r>
      <w:r w:rsidRPr="00193DDB">
        <w:t>he values associated with the sentimental connected</w:t>
      </w:r>
      <w:bookmarkEnd w:id="85"/>
    </w:p>
    <w:p w:rsidR="00375B4A" w:rsidRDefault="00375B4A" w:rsidP="00731A80">
      <w:r>
        <w:t xml:space="preserve">This is the demonstration of the overall data collected as well as presented in the form of bars. It includes the values associated with the </w:t>
      </w:r>
      <w:r w:rsidR="00AA6FFA">
        <w:t>sentimental connected with different tweets</w:t>
      </w:r>
      <w:r w:rsidR="00FE1E8D">
        <w:t>.</w:t>
      </w:r>
    </w:p>
    <w:p w:rsidR="004424CC" w:rsidRDefault="004B09EB" w:rsidP="004D52DE">
      <w:pPr>
        <w:keepNext/>
        <w:spacing w:after="0"/>
      </w:pPr>
      <w:r>
        <w:rPr>
          <w:noProof/>
          <w:lang w:val="en-US" w:bidi="ar-SA"/>
        </w:rPr>
        <w:drawing>
          <wp:inline distT="0" distB="0" distL="0" distR="0" wp14:anchorId="1B18DD09" wp14:editId="23E46602">
            <wp:extent cx="3657600" cy="408394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657600" cy="4083946"/>
                    </a:xfrm>
                    <a:prstGeom prst="rect">
                      <a:avLst/>
                    </a:prstGeom>
                  </pic:spPr>
                </pic:pic>
              </a:graphicData>
            </a:graphic>
          </wp:inline>
        </w:drawing>
      </w:r>
    </w:p>
    <w:p w:rsidR="004B09EB" w:rsidRDefault="004424CC" w:rsidP="004424CC">
      <w:pPr>
        <w:pStyle w:val="Caption"/>
      </w:pPr>
      <w:bookmarkStart w:id="86" w:name="_Toc81055629"/>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47</w:t>
      </w:r>
      <w:r w:rsidR="00F824EC">
        <w:rPr>
          <w:noProof/>
        </w:rPr>
        <w:fldChar w:fldCharType="end"/>
      </w:r>
      <w:r>
        <w:t xml:space="preserve"> </w:t>
      </w:r>
      <w:r w:rsidR="004D52DE">
        <w:t>G</w:t>
      </w:r>
      <w:r w:rsidRPr="00366F00">
        <w:t>raphical representation is generated</w:t>
      </w:r>
      <w:bookmarkEnd w:id="86"/>
    </w:p>
    <w:p w:rsidR="004B09EB" w:rsidRDefault="004B09EB" w:rsidP="00731A80">
      <w:r>
        <w:t xml:space="preserve">With the involvement of </w:t>
      </w:r>
      <w:r w:rsidR="007666C5">
        <w:t xml:space="preserve">the </w:t>
      </w:r>
      <w:r>
        <w:t>wordcloud library</w:t>
      </w:r>
      <w:r w:rsidR="007666C5">
        <w:t>,</w:t>
      </w:r>
      <w:r>
        <w:t xml:space="preserve"> this graphical representation is generated </w:t>
      </w:r>
      <w:r w:rsidR="007666C5">
        <w:t>with the combination of negative words associated with the frequency of these words.</w:t>
      </w:r>
    </w:p>
    <w:p w:rsidR="004424CC" w:rsidRDefault="005A54D4" w:rsidP="004D52DE">
      <w:pPr>
        <w:keepNext/>
        <w:spacing w:after="0"/>
      </w:pPr>
      <w:r>
        <w:rPr>
          <w:noProof/>
          <w:lang w:val="en-US" w:bidi="ar-SA"/>
        </w:rPr>
        <w:lastRenderedPageBreak/>
        <w:drawing>
          <wp:inline distT="0" distB="0" distL="0" distR="0" wp14:anchorId="6EFF6732" wp14:editId="5726E0AC">
            <wp:extent cx="3657600" cy="385939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57600" cy="3859399"/>
                    </a:xfrm>
                    <a:prstGeom prst="rect">
                      <a:avLst/>
                    </a:prstGeom>
                  </pic:spPr>
                </pic:pic>
              </a:graphicData>
            </a:graphic>
          </wp:inline>
        </w:drawing>
      </w:r>
    </w:p>
    <w:p w:rsidR="005A54D4" w:rsidRDefault="004424CC" w:rsidP="004424CC">
      <w:pPr>
        <w:pStyle w:val="Caption"/>
      </w:pPr>
      <w:bookmarkStart w:id="87" w:name="_Toc81055630"/>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48</w:t>
      </w:r>
      <w:r w:rsidR="00F824EC">
        <w:rPr>
          <w:noProof/>
        </w:rPr>
        <w:fldChar w:fldCharType="end"/>
      </w:r>
      <w:r w:rsidR="004D52DE">
        <w:t xml:space="preserve"> G</w:t>
      </w:r>
      <w:r>
        <w:t xml:space="preserve">raph of </w:t>
      </w:r>
      <w:r w:rsidRPr="00BC69F3">
        <w:t>positive words associated with the frequency</w:t>
      </w:r>
      <w:bookmarkEnd w:id="87"/>
    </w:p>
    <w:p w:rsidR="005A54D4" w:rsidRPr="00731A80" w:rsidRDefault="005A54D4" w:rsidP="00731A80">
      <w:r>
        <w:t>With the involvement of the wordcloud library, this graphical representation is generated with the combination of positive words associated with the frequency of these words.</w:t>
      </w:r>
    </w:p>
    <w:p w:rsidR="00296D2E" w:rsidRDefault="00296D2E" w:rsidP="00296D2E">
      <w:pPr>
        <w:pStyle w:val="Heading2"/>
      </w:pPr>
      <w:bookmarkStart w:id="88" w:name="_Toc81055572"/>
      <w:r>
        <w:t>Splitting of data</w:t>
      </w:r>
      <w:bookmarkEnd w:id="88"/>
    </w:p>
    <w:p w:rsidR="00810FF9" w:rsidRDefault="00770F09" w:rsidP="00810FF9">
      <w:r>
        <w:t>After the visualization</w:t>
      </w:r>
      <w:r w:rsidR="00A220D2">
        <w:t>,</w:t>
      </w:r>
      <w:r>
        <w:t xml:space="preserve"> the process</w:t>
      </w:r>
      <w:r w:rsidR="00A220D2">
        <w:t xml:space="preserve"> of data splitting is performed. It contains the segmentation of the data according to processing needs.</w:t>
      </w:r>
    </w:p>
    <w:p w:rsidR="004424CC" w:rsidRDefault="00A220D2" w:rsidP="004D52DE">
      <w:pPr>
        <w:keepNext/>
        <w:spacing w:after="0"/>
      </w:pPr>
      <w:r>
        <w:rPr>
          <w:noProof/>
          <w:lang w:val="en-US" w:bidi="ar-SA"/>
        </w:rPr>
        <w:drawing>
          <wp:inline distT="0" distB="0" distL="0" distR="0" wp14:anchorId="4622B3D6" wp14:editId="3C59E0E6">
            <wp:extent cx="3657600" cy="5368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57600" cy="536895"/>
                    </a:xfrm>
                    <a:prstGeom prst="rect">
                      <a:avLst/>
                    </a:prstGeom>
                  </pic:spPr>
                </pic:pic>
              </a:graphicData>
            </a:graphic>
          </wp:inline>
        </w:drawing>
      </w:r>
    </w:p>
    <w:p w:rsidR="00A220D2" w:rsidRDefault="004424CC" w:rsidP="004424CC">
      <w:pPr>
        <w:pStyle w:val="Caption"/>
      </w:pPr>
      <w:bookmarkStart w:id="89" w:name="_Toc81055631"/>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49</w:t>
      </w:r>
      <w:r w:rsidR="00F824EC">
        <w:rPr>
          <w:noProof/>
        </w:rPr>
        <w:fldChar w:fldCharType="end"/>
      </w:r>
      <w:r>
        <w:t xml:space="preserve"> </w:t>
      </w:r>
      <w:r w:rsidR="004D52DE">
        <w:t>T</w:t>
      </w:r>
      <w:r w:rsidRPr="006D1C28">
        <w:t>he classification practices with different models</w:t>
      </w:r>
      <w:bookmarkEnd w:id="89"/>
    </w:p>
    <w:p w:rsidR="003A5736" w:rsidRPr="00810FF9" w:rsidRDefault="00A220D2" w:rsidP="00810FF9">
      <w:r>
        <w:t xml:space="preserve">Here are two sections divided to be processed with the </w:t>
      </w:r>
      <w:r w:rsidR="00AB3817">
        <w:t>classification practices with different models.</w:t>
      </w:r>
    </w:p>
    <w:p w:rsidR="00296D2E" w:rsidRDefault="00296D2E" w:rsidP="00296D2E">
      <w:pPr>
        <w:pStyle w:val="Heading2"/>
      </w:pPr>
      <w:bookmarkStart w:id="90" w:name="_Toc81055573"/>
      <w:r>
        <w:t>Application of machine learning models</w:t>
      </w:r>
      <w:bookmarkEnd w:id="90"/>
    </w:p>
    <w:p w:rsidR="00296D2E" w:rsidRDefault="004D52DE" w:rsidP="00296D2E">
      <w:pPr>
        <w:pStyle w:val="Heading3"/>
      </w:pPr>
      <w:bookmarkStart w:id="91" w:name="_Toc81055574"/>
      <w:r>
        <w:t>Logistic r</w:t>
      </w:r>
      <w:r w:rsidR="00296D2E">
        <w:t xml:space="preserve">egression </w:t>
      </w:r>
      <w:r>
        <w:t>m</w:t>
      </w:r>
      <w:r w:rsidR="00296D2E">
        <w:t>odel</w:t>
      </w:r>
      <w:bookmarkEnd w:id="91"/>
    </w:p>
    <w:p w:rsidR="00E237EF" w:rsidRPr="00E237EF" w:rsidRDefault="00E237EF" w:rsidP="00E237EF">
      <w:r>
        <w:t>After the implementation of all the visualization and splitting, there is the model of logistic regression</w:t>
      </w:r>
      <w:r w:rsidR="00251F19">
        <w:t>.</w:t>
      </w:r>
    </w:p>
    <w:p w:rsidR="004424CC" w:rsidRDefault="00E237EF" w:rsidP="001F3C22">
      <w:pPr>
        <w:keepNext/>
        <w:spacing w:after="0"/>
      </w:pPr>
      <w:r>
        <w:rPr>
          <w:noProof/>
          <w:lang w:val="en-US" w:bidi="ar-SA"/>
        </w:rPr>
        <w:lastRenderedPageBreak/>
        <w:drawing>
          <wp:inline distT="0" distB="0" distL="0" distR="0" wp14:anchorId="2F4A52FE" wp14:editId="515EB2EA">
            <wp:extent cx="3657600" cy="150988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57600" cy="1509885"/>
                    </a:xfrm>
                    <a:prstGeom prst="rect">
                      <a:avLst/>
                    </a:prstGeom>
                  </pic:spPr>
                </pic:pic>
              </a:graphicData>
            </a:graphic>
          </wp:inline>
        </w:drawing>
      </w:r>
    </w:p>
    <w:p w:rsidR="003A5736" w:rsidRDefault="004424CC" w:rsidP="004424CC">
      <w:pPr>
        <w:pStyle w:val="Caption"/>
      </w:pPr>
      <w:bookmarkStart w:id="92" w:name="_Toc81055632"/>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50</w:t>
      </w:r>
      <w:r w:rsidR="00F824EC">
        <w:rPr>
          <w:noProof/>
        </w:rPr>
        <w:fldChar w:fldCharType="end"/>
      </w:r>
      <w:r>
        <w:t xml:space="preserve"> </w:t>
      </w:r>
      <w:r w:rsidR="001F3C22">
        <w:t>T</w:t>
      </w:r>
      <w:r w:rsidRPr="00E80F36">
        <w:t>he accuracy score of the logistic regression</w:t>
      </w:r>
      <w:bookmarkEnd w:id="92"/>
    </w:p>
    <w:p w:rsidR="00CE74BE" w:rsidRPr="003A5736" w:rsidRDefault="00B972B5" w:rsidP="003A5736">
      <w:r>
        <w:t>According to the accuracy score of the logistic regression, the model provided the results with 69.7%.</w:t>
      </w:r>
    </w:p>
    <w:p w:rsidR="00296D2E" w:rsidRDefault="001F3C22" w:rsidP="00296D2E">
      <w:pPr>
        <w:pStyle w:val="Heading3"/>
        <w:rPr>
          <w:rStyle w:val="Strong"/>
          <w:b/>
          <w:bCs w:val="0"/>
        </w:rPr>
      </w:pPr>
      <w:bookmarkStart w:id="93" w:name="_Toc81055575"/>
      <w:r>
        <w:rPr>
          <w:rStyle w:val="Strong"/>
          <w:b/>
          <w:bCs w:val="0"/>
        </w:rPr>
        <w:t>Random forest c</w:t>
      </w:r>
      <w:r w:rsidR="00296D2E" w:rsidRPr="001B0C0D">
        <w:rPr>
          <w:rStyle w:val="Strong"/>
          <w:b/>
          <w:bCs w:val="0"/>
        </w:rPr>
        <w:t>lassifier</w:t>
      </w:r>
      <w:bookmarkEnd w:id="93"/>
    </w:p>
    <w:p w:rsidR="00CE74BE" w:rsidRPr="00CE74BE" w:rsidRDefault="00CE74BE" w:rsidP="00CE74BE">
      <w:r>
        <w:t xml:space="preserve">After the completion of the logistic </w:t>
      </w:r>
      <w:r w:rsidR="00DE3C4C">
        <w:t xml:space="preserve">regression </w:t>
      </w:r>
      <w:r>
        <w:t xml:space="preserve">practices, the classification of the Random Forest Classifier is </w:t>
      </w:r>
      <w:r w:rsidR="00085569">
        <w:t>implemented</w:t>
      </w:r>
      <w:r w:rsidR="00DE3C4C">
        <w:t>.</w:t>
      </w:r>
    </w:p>
    <w:p w:rsidR="004424CC" w:rsidRDefault="00CE74BE" w:rsidP="001F3C22">
      <w:pPr>
        <w:keepNext/>
        <w:spacing w:after="0"/>
      </w:pPr>
      <w:r>
        <w:rPr>
          <w:noProof/>
          <w:lang w:val="en-US" w:bidi="ar-SA"/>
        </w:rPr>
        <w:drawing>
          <wp:inline distT="0" distB="0" distL="0" distR="0" wp14:anchorId="52EE7320" wp14:editId="20C367E5">
            <wp:extent cx="3657600" cy="43521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657600" cy="435216"/>
                    </a:xfrm>
                    <a:prstGeom prst="rect">
                      <a:avLst/>
                    </a:prstGeom>
                  </pic:spPr>
                </pic:pic>
              </a:graphicData>
            </a:graphic>
          </wp:inline>
        </w:drawing>
      </w:r>
    </w:p>
    <w:p w:rsidR="00CE74BE" w:rsidRDefault="004424CC" w:rsidP="004424CC">
      <w:pPr>
        <w:pStyle w:val="Caption"/>
      </w:pPr>
      <w:bookmarkStart w:id="94" w:name="_Toc81055633"/>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51</w:t>
      </w:r>
      <w:r w:rsidR="00F824EC">
        <w:rPr>
          <w:noProof/>
        </w:rPr>
        <w:fldChar w:fldCharType="end"/>
      </w:r>
      <w:r>
        <w:t xml:space="preserve"> </w:t>
      </w:r>
      <w:r w:rsidR="001F3C22">
        <w:t>T</w:t>
      </w:r>
      <w:r w:rsidRPr="00DF092F">
        <w:t>he accuracy score of the Random Forest Classifier</w:t>
      </w:r>
      <w:bookmarkEnd w:id="94"/>
    </w:p>
    <w:p w:rsidR="00B24FBC" w:rsidRPr="00CE74BE" w:rsidRDefault="00DE3C4C" w:rsidP="00CE74BE">
      <w:r>
        <w:t>According to the accuracy score of the Random Forest Classifier, the model provided the results with 53.73%.</w:t>
      </w:r>
    </w:p>
    <w:p w:rsidR="00296D2E" w:rsidRDefault="001F3C22" w:rsidP="00860D0D">
      <w:pPr>
        <w:pStyle w:val="Heading3"/>
      </w:pPr>
      <w:bookmarkStart w:id="95" w:name="_Toc81055576"/>
      <w:r>
        <w:t>L</w:t>
      </w:r>
      <w:r w:rsidR="00296D2E" w:rsidRPr="001B0C0D">
        <w:t>ong short term memory</w:t>
      </w:r>
      <w:bookmarkEnd w:id="95"/>
    </w:p>
    <w:p w:rsidR="00B24FBC" w:rsidRPr="00B24FBC" w:rsidRDefault="00B24FBC" w:rsidP="00B24FBC">
      <w:r>
        <w:t xml:space="preserve">After the completion of the Random Forest Classifier practices, the classification of </w:t>
      </w:r>
      <w:r w:rsidR="00643CF6">
        <w:t>t</w:t>
      </w:r>
      <w:r w:rsidR="001B0C0D" w:rsidRPr="006D0158">
        <w:t>he long short</w:t>
      </w:r>
      <w:r w:rsidR="00643CF6">
        <w:t>-</w:t>
      </w:r>
      <w:r w:rsidR="001B0C0D" w:rsidRPr="006D0158">
        <w:t>term memory</w:t>
      </w:r>
      <w:r>
        <w:t xml:space="preserve"> is implemented.</w:t>
      </w:r>
    </w:p>
    <w:p w:rsidR="004424CC" w:rsidRDefault="00B24FBC" w:rsidP="001F3C22">
      <w:pPr>
        <w:keepNext/>
        <w:spacing w:after="0"/>
      </w:pPr>
      <w:r>
        <w:rPr>
          <w:noProof/>
          <w:lang w:val="en-US" w:bidi="ar-SA"/>
        </w:rPr>
        <w:drawing>
          <wp:inline distT="0" distB="0" distL="0" distR="0" wp14:anchorId="29883963" wp14:editId="65E389D3">
            <wp:extent cx="2286000" cy="660593"/>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286000" cy="660593"/>
                    </a:xfrm>
                    <a:prstGeom prst="rect">
                      <a:avLst/>
                    </a:prstGeom>
                  </pic:spPr>
                </pic:pic>
              </a:graphicData>
            </a:graphic>
          </wp:inline>
        </w:drawing>
      </w:r>
    </w:p>
    <w:p w:rsidR="004424CC" w:rsidRDefault="004424CC" w:rsidP="004424CC">
      <w:pPr>
        <w:pStyle w:val="Caption"/>
      </w:pPr>
      <w:bookmarkStart w:id="96" w:name="_Toc81055634"/>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52</w:t>
      </w:r>
      <w:r w:rsidR="00F824EC">
        <w:rPr>
          <w:noProof/>
        </w:rPr>
        <w:fldChar w:fldCharType="end"/>
      </w:r>
      <w:r>
        <w:t xml:space="preserve"> </w:t>
      </w:r>
      <w:r w:rsidR="001F3C22">
        <w:t>C</w:t>
      </w:r>
      <w:r w:rsidRPr="007200EA">
        <w:t>onfusion matrix generated</w:t>
      </w:r>
      <w:bookmarkEnd w:id="96"/>
    </w:p>
    <w:p w:rsidR="00BF0206" w:rsidRDefault="00B24FBC" w:rsidP="008C6699">
      <w:r>
        <w:t xml:space="preserve"> </w:t>
      </w:r>
      <w:r w:rsidR="00643CF6">
        <w:t>The confusion matrix generated from the data used in the LSTM processing is demonstrated above</w:t>
      </w:r>
      <w:r w:rsidR="00A37E16">
        <w:t>.</w:t>
      </w:r>
      <w:r w:rsidR="001F3C22">
        <w:t xml:space="preserve"> Talking about the score of accuracy involved with the process of LSTM is around 70.85%.</w:t>
      </w:r>
    </w:p>
    <w:p w:rsidR="004424CC" w:rsidRDefault="00BF0206" w:rsidP="001F3C22">
      <w:pPr>
        <w:keepNext/>
        <w:spacing w:after="0"/>
      </w:pPr>
      <w:r>
        <w:rPr>
          <w:noProof/>
          <w:lang w:val="en-US" w:bidi="ar-SA"/>
        </w:rPr>
        <w:drawing>
          <wp:inline distT="0" distB="0" distL="0" distR="0" wp14:anchorId="2D414390" wp14:editId="33544FD3">
            <wp:extent cx="2286000" cy="414068"/>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286000" cy="414068"/>
                    </a:xfrm>
                    <a:prstGeom prst="rect">
                      <a:avLst/>
                    </a:prstGeom>
                  </pic:spPr>
                </pic:pic>
              </a:graphicData>
            </a:graphic>
          </wp:inline>
        </w:drawing>
      </w:r>
    </w:p>
    <w:p w:rsidR="004424CC" w:rsidRDefault="004424CC" w:rsidP="004424CC">
      <w:pPr>
        <w:pStyle w:val="Caption"/>
      </w:pPr>
      <w:bookmarkStart w:id="97" w:name="_Toc81055635"/>
      <w:r>
        <w:t xml:space="preserve">Figure </w:t>
      </w:r>
      <w:r w:rsidR="00F824EC">
        <w:rPr>
          <w:noProof/>
        </w:rPr>
        <w:fldChar w:fldCharType="begin"/>
      </w:r>
      <w:r w:rsidR="00F824EC">
        <w:rPr>
          <w:noProof/>
        </w:rPr>
        <w:instrText xml:space="preserve"> SEQ Figure \* ARABIC </w:instrText>
      </w:r>
      <w:r w:rsidR="00F824EC">
        <w:rPr>
          <w:noProof/>
        </w:rPr>
        <w:fldChar w:fldCharType="separate"/>
      </w:r>
      <w:r w:rsidR="00184791">
        <w:rPr>
          <w:noProof/>
        </w:rPr>
        <w:t>53</w:t>
      </w:r>
      <w:r w:rsidR="00F824EC">
        <w:rPr>
          <w:noProof/>
        </w:rPr>
        <w:fldChar w:fldCharType="end"/>
      </w:r>
      <w:r>
        <w:t xml:space="preserve"> </w:t>
      </w:r>
      <w:r w:rsidR="001F3C22">
        <w:t>A</w:t>
      </w:r>
      <w:r w:rsidRPr="00CA494C">
        <w:t>ccuracy involved with the process of LSTM</w:t>
      </w:r>
      <w:bookmarkEnd w:id="97"/>
    </w:p>
    <w:p w:rsidR="00860D0D" w:rsidRDefault="00B170D3" w:rsidP="00B170D3">
      <w:pPr>
        <w:pStyle w:val="Heading1"/>
      </w:pPr>
      <w:bookmarkStart w:id="98" w:name="_Toc81055577"/>
      <w:r>
        <w:lastRenderedPageBreak/>
        <w:t xml:space="preserve">Chapter 5 </w:t>
      </w:r>
      <w:r w:rsidR="00860D0D">
        <w:t>Discussion</w:t>
      </w:r>
      <w:bookmarkEnd w:id="98"/>
    </w:p>
    <w:p w:rsidR="00C35670" w:rsidRDefault="00C35670" w:rsidP="00C35670">
      <w:r>
        <w:t xml:space="preserve">There are different kinds of results gathered from the knowledge gained in the process of literature review and making it more effective towards the </w:t>
      </w:r>
      <w:r w:rsidR="008F72AD">
        <w:t>comparative understanding between the literature</w:t>
      </w:r>
      <w:r w:rsidR="00E40E88">
        <w:t>-</w:t>
      </w:r>
      <w:r w:rsidR="008F72AD">
        <w:t xml:space="preserve">related information </w:t>
      </w:r>
      <w:r w:rsidR="00221249">
        <w:t xml:space="preserve">and the experimental practices. According to the article selected in the literature review, the results are gathered on three of the most effective perspectives the </w:t>
      </w:r>
      <w:r w:rsidR="008F0309">
        <w:t>performance scores, accuracy and the precision of the practical results gathered.</w:t>
      </w:r>
      <w:r w:rsidR="008469D9">
        <w:t xml:space="preserve"> The scores are gathered from the literature are in the context of all the criteria of the performance analysis, such as the </w:t>
      </w:r>
      <w:r w:rsidR="00342571">
        <w:t>accuracy, precision scores as well as recall of the model implementation.</w:t>
      </w:r>
    </w:p>
    <w:p w:rsidR="00EA3074" w:rsidRDefault="00EA3074" w:rsidP="00C35670">
      <w:r>
        <w:t>While finding the scores mentioned in the works of literature are on the bas</w:t>
      </w:r>
      <w:r w:rsidR="00323A01">
        <w:t>is</w:t>
      </w:r>
      <w:r>
        <w:t xml:space="preserve"> of T</w:t>
      </w:r>
      <w:r w:rsidR="00323A01">
        <w:t xml:space="preserve">witter. </w:t>
      </w:r>
      <w:r w:rsidR="00265568">
        <w:t>There are different kind</w:t>
      </w:r>
      <w:r w:rsidR="00A470AB">
        <w:t>s</w:t>
      </w:r>
      <w:r w:rsidR="00265568">
        <w:t xml:space="preserve"> of understanding involved with the </w:t>
      </w:r>
      <w:r w:rsidR="00A470AB">
        <w:t>sentimental analysis of the data collected from the platform of Twitter which is becoming the keen interest of most of the analytical practices worldwide.</w:t>
      </w:r>
      <w:r w:rsidR="00E12C29">
        <w:t xml:space="preserve"> Beginning from the </w:t>
      </w:r>
      <w:r w:rsidR="00F043F4">
        <w:t xml:space="preserve">accuracy of the implementation is achieved to the 74% to make a significant mark on the race to get the highly relevant as well as </w:t>
      </w:r>
      <w:r w:rsidR="00EB053D">
        <w:t xml:space="preserve">the </w:t>
      </w:r>
      <w:r w:rsidR="00F043F4">
        <w:t xml:space="preserve">considerable result. </w:t>
      </w:r>
      <w:r w:rsidR="00BD77C5">
        <w:t xml:space="preserve">All these results gathered here are involved with the </w:t>
      </w:r>
      <w:r w:rsidR="00477F47">
        <w:t xml:space="preserve">usage of the logistic regression practices and not with the </w:t>
      </w:r>
      <w:r w:rsidR="00227B45">
        <w:t>other implementation. If the comparis</w:t>
      </w:r>
      <w:r w:rsidR="00F97A27">
        <w:t>on of the accuracy is considered with some other literature, then the LSTM will be at the top of the list of priorities.</w:t>
      </w:r>
      <w:r w:rsidR="00E73CEB">
        <w:t xml:space="preserve"> As presented in some of the most relatable explanations about the random forest</w:t>
      </w:r>
      <w:r w:rsidR="00433AC7">
        <w:t>, it is a highly useful concept to be implemented in this scenario of sentimental analysis</w:t>
      </w:r>
      <w:r w:rsidR="00E73CEB">
        <w:t>.</w:t>
      </w:r>
      <w:r w:rsidR="00455C71">
        <w:t xml:space="preserve"> There are different kind</w:t>
      </w:r>
      <w:r w:rsidR="009142DB">
        <w:t>s</w:t>
      </w:r>
      <w:r w:rsidR="00455C71">
        <w:t xml:space="preserve"> of practices involved with the understanding as well as application of the machine learning approaches into the implementation of the </w:t>
      </w:r>
      <w:r w:rsidR="00433AC7">
        <w:t xml:space="preserve">feature extraction, identifying the best algorithms to be implemented in the field of research. There are different aspects associated with the demand as well as the need </w:t>
      </w:r>
      <w:r w:rsidR="00CF0EC4">
        <w:t>for</w:t>
      </w:r>
      <w:r w:rsidR="00433AC7">
        <w:t xml:space="preserve"> the results in a persistent manner that all the requirements of the </w:t>
      </w:r>
      <w:r w:rsidR="00386C00">
        <w:t xml:space="preserve">identification of the sentiment involved with the </w:t>
      </w:r>
      <w:r w:rsidR="0001554F">
        <w:t>collection of tweets</w:t>
      </w:r>
      <w:r w:rsidR="00CF0EC4">
        <w:t>.</w:t>
      </w:r>
    </w:p>
    <w:p w:rsidR="005F0DBE" w:rsidRDefault="00C61A5A" w:rsidP="00C35670">
      <w:r>
        <w:t>There are some other involved of the practices included in the experimental practices of the machine learning models. From the beginning of the pre-processing segment, the involvement of specific preparations started with the selected dataset.</w:t>
      </w:r>
      <w:r w:rsidR="009D1C53">
        <w:t xml:space="preserve"> In the field of gathering the sentimental details of the text images, videos, as well as all kinds of data sources, then the practice of analysis becomes more complex to the end of the segment, there is no such demonstration that includes these kinds of details than ever before.</w:t>
      </w:r>
      <w:r w:rsidR="00863255">
        <w:t xml:space="preserve"> In the </w:t>
      </w:r>
      <w:r w:rsidR="00863255">
        <w:lastRenderedPageBreak/>
        <w:t>implementation of the Naïve Bayes practices to the analysis of social media-related data, then and only then the fluctuation in the results starts</w:t>
      </w:r>
      <w:r w:rsidR="001D1CDA">
        <w:t xml:space="preserve">. The involvement of the highly impactful application of the algorithmic techniques into the work of total expertise will lead this practice of gathering the analyzed results with the highest possibility of </w:t>
      </w:r>
      <w:r w:rsidR="0084471B">
        <w:t>getting the scores of accuracy mostly above the value of 75%. With the features as well as selected factors of the</w:t>
      </w:r>
      <w:r w:rsidR="00286CCA">
        <w:t xml:space="preserve"> processing, it could be the work of art that is capable of providing the results to the highly approachable practices. This is the work towards excellence in the analytical as well as machine learning </w:t>
      </w:r>
      <w:r w:rsidR="0024150F">
        <w:t xml:space="preserve">approaches and providing highly progressive learning in the field of </w:t>
      </w:r>
      <w:r w:rsidR="00D048DF">
        <w:t xml:space="preserve">complex processing of long short-term memory algorithms for the purposes of prediction. </w:t>
      </w:r>
    </w:p>
    <w:p w:rsidR="004A466C" w:rsidRDefault="00D048DF" w:rsidP="00C35670">
      <w:r>
        <w:t xml:space="preserve">To fulfill the needs of prediction from </w:t>
      </w:r>
      <w:r w:rsidR="00904BD8">
        <w:t>the</w:t>
      </w:r>
      <w:r w:rsidR="00617D5A">
        <w:t xml:space="preserve"> tweet</w:t>
      </w:r>
      <w:r w:rsidR="00345823">
        <w:t>,</w:t>
      </w:r>
      <w:r w:rsidR="00617D5A">
        <w:t xml:space="preserve"> data sets are taken to simulate the framework in which 1048571 numbers of Twitter are stored in the row, and six columns are available in the data sets. The simulation of the proposed model results is analyzed on the basis of the F1 score, in which the results are in the form of positive and negative aspects. </w:t>
      </w:r>
      <w:r w:rsidR="00B877B9">
        <w:t>The Bambara t</w:t>
      </w:r>
      <w:r w:rsidR="003C232F">
        <w:t>ext, which is used for the sent</w:t>
      </w:r>
      <w:r w:rsidR="00B877B9">
        <w:t xml:space="preserve">imental analysis, is totally unique, so to eliminate the problem related to the text written, the dictionary is used in which the different types of characters and word index are mentioned to create the text characters and the word placement in the place of the pre-training words vectors. In the research, the effect of review span in the approach and efficiency in between them are compared. So after simulating the approach. It is reported that the one-layer CNN model plays an effective outcome by achieving an accuracy of 83.23%. </w:t>
      </w:r>
      <w:r w:rsidR="00617D5A">
        <w:t xml:space="preserve">After simulating the proposed approach by using the different ML algorithms, it calculated the long short-term memory algorithm provides the best results among all other algorithms. </w:t>
      </w:r>
      <w:r w:rsidR="001D1A4B">
        <w:br w:type="page"/>
      </w:r>
    </w:p>
    <w:p w:rsidR="00860D0D" w:rsidRDefault="00904BD8" w:rsidP="00C13D71">
      <w:pPr>
        <w:pStyle w:val="Heading1"/>
        <w:spacing w:before="0"/>
      </w:pPr>
      <w:bookmarkStart w:id="99" w:name="_Toc81055578"/>
      <w:r>
        <w:lastRenderedPageBreak/>
        <w:t xml:space="preserve">Chapter 6 </w:t>
      </w:r>
      <w:r w:rsidR="00D20B65">
        <w:t>Conclusion and f</w:t>
      </w:r>
      <w:r w:rsidR="00860D0D">
        <w:t>uture work</w:t>
      </w:r>
      <w:bookmarkEnd w:id="99"/>
    </w:p>
    <w:p w:rsidR="00860D0D" w:rsidRDefault="00860D0D" w:rsidP="00C13D71">
      <w:pPr>
        <w:pStyle w:val="Heading2"/>
        <w:spacing w:before="0"/>
      </w:pPr>
      <w:bookmarkStart w:id="100" w:name="_Toc81055579"/>
      <w:r>
        <w:t>Conclusion</w:t>
      </w:r>
      <w:bookmarkEnd w:id="100"/>
    </w:p>
    <w:p w:rsidR="00A519BD" w:rsidRDefault="00D14C6B" w:rsidP="00860D0D">
      <w:r>
        <w:t>The experimental practical, as well as the practices involved in the understanding, gathered from the initial literature review</w:t>
      </w:r>
      <w:r w:rsidR="00FD2754">
        <w:t>,</w:t>
      </w:r>
      <w:r>
        <w:t xml:space="preserve"> there </w:t>
      </w:r>
      <w:r w:rsidR="00693EE3">
        <w:t>is</w:t>
      </w:r>
      <w:r>
        <w:t xml:space="preserve"> </w:t>
      </w:r>
      <w:r w:rsidR="00F56DE1">
        <w:t xml:space="preserve">a </w:t>
      </w:r>
      <w:r>
        <w:t>lot of learning accomplished. Th</w:t>
      </w:r>
      <w:r w:rsidR="009C315B">
        <w:t>is</w:t>
      </w:r>
      <w:r>
        <w:t xml:space="preserve"> kind of learning increased the level of knowledge in the </w:t>
      </w:r>
      <w:r w:rsidR="00077042">
        <w:t>field of using machine learning for the gat</w:t>
      </w:r>
      <w:r w:rsidR="003C232F">
        <w:t xml:space="preserve">hering of data, processing it, </w:t>
      </w:r>
      <w:r w:rsidR="00077042">
        <w:t xml:space="preserve">cleaning the data, </w:t>
      </w:r>
      <w:r w:rsidR="00A519BD">
        <w:t>making it usable for different classification models</w:t>
      </w:r>
      <w:r w:rsidR="009C315B">
        <w:t>,</w:t>
      </w:r>
      <w:r w:rsidR="00A519BD">
        <w:t xml:space="preserve"> which will provide the required results associated with the analysis of data. All the models involved with the machine learning practices are associ</w:t>
      </w:r>
      <w:r w:rsidR="008775B0">
        <w:t>a</w:t>
      </w:r>
      <w:r w:rsidR="00A519BD">
        <w:t>ted with a different kind of use case according to the need of results.</w:t>
      </w:r>
      <w:r w:rsidR="00326967">
        <w:t xml:space="preserve"> </w:t>
      </w:r>
      <w:r w:rsidR="00AA4F87">
        <w:t xml:space="preserve">In this experimentation of the machine learning models, the goal is to analyze different tweets, as well as </w:t>
      </w:r>
      <w:r w:rsidR="009C315B">
        <w:t>other kinds</w:t>
      </w:r>
      <w:r w:rsidR="00AA4F87">
        <w:t xml:space="preserve"> of comments, </w:t>
      </w:r>
      <w:r w:rsidR="009C315B">
        <w:t xml:space="preserve">that </w:t>
      </w:r>
      <w:r w:rsidR="00AA4F87">
        <w:t xml:space="preserve">happened on the platform of </w:t>
      </w:r>
      <w:r w:rsidR="009C315B">
        <w:t>T</w:t>
      </w:r>
      <w:r w:rsidR="00AA4F87">
        <w:t xml:space="preserve">witter to understand the sentimental emotion attached to </w:t>
      </w:r>
      <w:r w:rsidR="009C315B">
        <w:t>them</w:t>
      </w:r>
      <w:r w:rsidR="00AA4F87">
        <w:t>.</w:t>
      </w:r>
      <w:r w:rsidR="00E92AE4">
        <w:t xml:space="preserve"> In most of the cases where the sentimental analysis is performed, there are overall two kinds of emotions connected to most of the cases, that is, the negative emotion and the positive emotion. This </w:t>
      </w:r>
      <w:r w:rsidR="006B4413">
        <w:t>emotion is considerable with the analysis of the used words by the person or just by the intention of the sentence making it significantly positive or negative.</w:t>
      </w:r>
    </w:p>
    <w:p w:rsidR="009517E9" w:rsidRPr="00860D0D" w:rsidRDefault="009517E9" w:rsidP="00860D0D">
      <w:r>
        <w:t xml:space="preserve">In the overall research of machine learning practices involved with the </w:t>
      </w:r>
      <w:r w:rsidR="003B0D67">
        <w:t xml:space="preserve">handling of huge datasets to perform a </w:t>
      </w:r>
      <w:r w:rsidR="002D6493">
        <w:t xml:space="preserve">particular task providing the results in an adequate manner is hardly </w:t>
      </w:r>
      <w:r w:rsidR="009C315B">
        <w:t>manageable without the understanding of the most suitable classification models.</w:t>
      </w:r>
      <w:r w:rsidR="00EB7759">
        <w:t xml:space="preserve"> </w:t>
      </w:r>
      <w:r w:rsidR="00781418">
        <w:t xml:space="preserve">In this research of experimental implementation of the </w:t>
      </w:r>
      <w:r w:rsidR="00476639">
        <w:t>sentimental analysis, there are three kinds of machine learning models are involved in getting the u</w:t>
      </w:r>
      <w:r w:rsidR="00773D81">
        <w:t>nderstanding about the best model to be used for the processing of the complete data.</w:t>
      </w:r>
      <w:r w:rsidR="00C02E23">
        <w:t xml:space="preserve"> The model of logistic regression, random forest classifier, as well as the implementation of the long short term memory for the gathering of accuracy scores of it.</w:t>
      </w:r>
      <w:r w:rsidR="00AD10BB">
        <w:t xml:space="preserve"> The visualization is also used in this experimental practice to increase the interest as well as an attractive way to express the information </w:t>
      </w:r>
      <w:r w:rsidR="00AD2225">
        <w:t>in a sma</w:t>
      </w:r>
      <w:r w:rsidR="0028533A">
        <w:t>ll as well as effective manner. Majorly the implementation of long short</w:t>
      </w:r>
      <w:r w:rsidR="00E24D9F">
        <w:t>-</w:t>
      </w:r>
      <w:r w:rsidR="0028533A">
        <w:t>term memory provided the highest scores of accuracy in the overall practical experience of experimental practice.</w:t>
      </w:r>
      <w:r w:rsidR="00E24D9F">
        <w:t xml:space="preserve"> The score of accuracy with LSTM is c</w:t>
      </w:r>
      <w:r w:rsidR="005D72AF">
        <w:t>oming</w:t>
      </w:r>
      <w:r w:rsidR="00E24D9F">
        <w:t xml:space="preserve"> out to be 70.85% as the highest score from all over the practical.</w:t>
      </w:r>
    </w:p>
    <w:p w:rsidR="00860D0D" w:rsidRDefault="00C13D71" w:rsidP="00C13D71">
      <w:pPr>
        <w:pStyle w:val="Heading2"/>
        <w:spacing w:before="0"/>
      </w:pPr>
      <w:bookmarkStart w:id="101" w:name="_Toc81055580"/>
      <w:r>
        <w:lastRenderedPageBreak/>
        <w:t>Future w</w:t>
      </w:r>
      <w:r w:rsidR="00860D0D">
        <w:t>ork</w:t>
      </w:r>
      <w:bookmarkEnd w:id="101"/>
    </w:p>
    <w:p w:rsidR="00860D0D" w:rsidRDefault="005B5C1B" w:rsidP="00860D0D">
      <w:r>
        <w:t xml:space="preserve">In the future of machine learning implementation, there </w:t>
      </w:r>
      <w:r w:rsidR="004256BB">
        <w:t>is</w:t>
      </w:r>
      <w:r>
        <w:t xml:space="preserve"> a different kind of practices could become affordable as well as easy to be implemented in the </w:t>
      </w:r>
      <w:r w:rsidR="004256BB">
        <w:t xml:space="preserve">most of the analytical practices. The </w:t>
      </w:r>
      <w:r w:rsidR="00556116">
        <w:t>understanding involved with the sentimental analysis could be enhanced with the diverse involvement of most of the models available in the machine learning concepts to make the experimental practices more precise in th</w:t>
      </w:r>
      <w:r w:rsidR="00312D83">
        <w:t>e</w:t>
      </w:r>
      <w:r w:rsidR="00556116">
        <w:t xml:space="preserve"> direction of becoming more reliable than ever.</w:t>
      </w:r>
      <w:r w:rsidR="00682071">
        <w:t xml:space="preserve"> </w:t>
      </w:r>
      <w:r w:rsidR="00B102F4">
        <w:t>For</w:t>
      </w:r>
      <w:r w:rsidR="008741F8">
        <w:t xml:space="preserve"> </w:t>
      </w:r>
      <w:r w:rsidR="00B102F4">
        <w:t>providing</w:t>
      </w:r>
      <w:r w:rsidR="008741F8">
        <w:t xml:space="preserve"> the overall performance scores better than the presented results, there is a different kind of </w:t>
      </w:r>
      <w:r w:rsidR="00C13D71">
        <w:t>add-on</w:t>
      </w:r>
      <w:r w:rsidR="008741F8">
        <w:t xml:space="preserve"> practices that could be involved in the model that supports the variety of scopes and carry the entire work of machine learning analysis to a whole new level.</w:t>
      </w:r>
      <w:r w:rsidR="00A25D49">
        <w:t xml:space="preserve"> If there is the involvement of </w:t>
      </w:r>
      <w:r w:rsidR="00C939F3">
        <w:t xml:space="preserve">a </w:t>
      </w:r>
      <w:r w:rsidR="00A25D49">
        <w:t>support vector machine in the experiment</w:t>
      </w:r>
      <w:r w:rsidR="007E2C6C">
        <w:t>,</w:t>
      </w:r>
      <w:r w:rsidR="00A25D49">
        <w:t xml:space="preserve"> then the involvement of </w:t>
      </w:r>
      <w:r w:rsidR="007E2C6C">
        <w:t xml:space="preserve">grid search into the processing of machine learning concepts could bring more accuracy to the </w:t>
      </w:r>
      <w:r w:rsidR="00D15729">
        <w:t>overall scores of performance such as accuracy, precision and many more.</w:t>
      </w:r>
      <w:r w:rsidR="000001F2">
        <w:t xml:space="preserve"> So the involvement of any other supportive element could lead the work to some other level</w:t>
      </w:r>
      <w:r w:rsidR="00271A23">
        <w:t xml:space="preserve"> of accuracy scores or reliabilit</w:t>
      </w:r>
      <w:r w:rsidR="004B05D1">
        <w:t xml:space="preserve">y in order to grow in </w:t>
      </w:r>
      <w:r w:rsidR="00591804">
        <w:t xml:space="preserve">an </w:t>
      </w:r>
      <w:r w:rsidR="004B05D1">
        <w:t>exponential manner.</w:t>
      </w:r>
      <w:r w:rsidR="00860D0D">
        <w:br w:type="page"/>
      </w:r>
    </w:p>
    <w:p w:rsidR="00F32048" w:rsidRDefault="009F46D2" w:rsidP="009F46D2">
      <w:pPr>
        <w:pStyle w:val="Heading1"/>
      </w:pPr>
      <w:bookmarkStart w:id="102" w:name="_Toc81055581"/>
      <w:r>
        <w:lastRenderedPageBreak/>
        <w:t>References</w:t>
      </w:r>
      <w:bookmarkEnd w:id="102"/>
      <w:r>
        <w:t xml:space="preserve"> </w:t>
      </w:r>
    </w:p>
    <w:p w:rsidR="00C13D71" w:rsidRPr="00C13D71" w:rsidRDefault="00C13D71" w:rsidP="00C13D71">
      <w:pPr>
        <w:rPr>
          <w:shd w:val="clear" w:color="auto" w:fill="FFFFFF"/>
          <w:lang w:val="en-US"/>
        </w:rPr>
      </w:pPr>
      <w:r w:rsidRPr="00C13D71">
        <w:rPr>
          <w:shd w:val="clear" w:color="auto" w:fill="FFFFFF"/>
          <w:lang w:val="en-US"/>
        </w:rPr>
        <w:t>Asif, M., Ishtiaq, A., Ahmad, H., Aljuaid, H. and Shah, J., 2020. Sentiment analysis of extremism in social media from textual information.</w:t>
      </w:r>
    </w:p>
    <w:p w:rsidR="00C13D71" w:rsidRPr="00C13D71" w:rsidRDefault="00C13D71" w:rsidP="00C13D71">
      <w:pPr>
        <w:rPr>
          <w:lang w:val="en-US"/>
        </w:rPr>
      </w:pPr>
      <w:r w:rsidRPr="00C13D71">
        <w:rPr>
          <w:lang w:val="en-US"/>
        </w:rPr>
        <w:t>Bouazizi, M. and Ohtsuki, T., 2017. A Pattern-Based Approach for Multi-Class Sentiment Analysis in Twitter. IEEE Access, 5, pp.20617-20639.</w:t>
      </w:r>
    </w:p>
    <w:p w:rsidR="00C13D71" w:rsidRPr="00C13D71" w:rsidRDefault="00C13D71" w:rsidP="00C13D71">
      <w:pPr>
        <w:rPr>
          <w:shd w:val="clear" w:color="auto" w:fill="FFFFFF"/>
          <w:lang w:val="en-US"/>
        </w:rPr>
      </w:pPr>
      <w:r w:rsidRPr="00C13D71">
        <w:rPr>
          <w:shd w:val="clear" w:color="auto" w:fill="FFFFFF"/>
          <w:lang w:val="en-US"/>
        </w:rPr>
        <w:t>Chaabani, Y., Toujani, R. and Akaichi, J., 2017. Sentiment Analysis Method for Tracking Touristics Reviews in Social Media Network. Intelligent Interactive Multimedia Systems and Services 2017, pp.299-310.</w:t>
      </w:r>
    </w:p>
    <w:p w:rsidR="00C13D71" w:rsidRPr="00C13D71" w:rsidRDefault="00C13D71" w:rsidP="00C13D71">
      <w:pPr>
        <w:rPr>
          <w:lang w:val="en-US"/>
        </w:rPr>
      </w:pPr>
      <w:r w:rsidRPr="00C13D71">
        <w:rPr>
          <w:lang w:val="en-US"/>
        </w:rPr>
        <w:t>chniques and their interactions for Twitter sentiment analysis. Expert Systems with Applications, 110, pp.298-310.</w:t>
      </w:r>
    </w:p>
    <w:p w:rsidR="00C13D71" w:rsidRPr="00C13D71" w:rsidRDefault="00C13D71" w:rsidP="00C13D71">
      <w:pPr>
        <w:rPr>
          <w:lang w:val="en-US"/>
        </w:rPr>
      </w:pPr>
      <w:r w:rsidRPr="00C13D71">
        <w:rPr>
          <w:lang w:val="en-US"/>
        </w:rPr>
        <w:t>Coban, O. and Ozel, S., 2018. An Evaluation of Character Level N-gram Termsets in Text Categorization. 2018 International Conference on Artificial Intelligence and Data Processing (IDAP),.</w:t>
      </w:r>
    </w:p>
    <w:p w:rsidR="00C13D71" w:rsidRPr="00C13D71" w:rsidRDefault="00C13D71" w:rsidP="00C13D71">
      <w:pPr>
        <w:rPr>
          <w:lang w:val="en-US"/>
        </w:rPr>
      </w:pPr>
      <w:r w:rsidRPr="00C13D71">
        <w:rPr>
          <w:lang w:val="en-US"/>
        </w:rPr>
        <w:t>De Bruyn, P., 2020. Predicting behavioral profiles of online extremists through linguistic use of social roles. Behavioral Sciences of Terrorism and Political Aggression, pp.1-25.</w:t>
      </w:r>
    </w:p>
    <w:p w:rsidR="00C13D71" w:rsidRPr="00C13D71" w:rsidRDefault="00C13D71" w:rsidP="00C13D71">
      <w:pPr>
        <w:rPr>
          <w:lang w:val="en-US"/>
        </w:rPr>
      </w:pPr>
      <w:r w:rsidRPr="00C13D71">
        <w:rPr>
          <w:lang w:val="en-US"/>
        </w:rPr>
        <w:t>Fatima, I., Mukhtar, H., Ahmad, H. and Rajpoot, K., 2017. Analysis of user-generated content from online social communities to characterise and predict depression degree. Journal of Information Science, 44(5), pp.683-695.</w:t>
      </w:r>
    </w:p>
    <w:p w:rsidR="00C13D71" w:rsidRPr="00C13D71" w:rsidRDefault="00C13D71" w:rsidP="00C13D71">
      <w:pPr>
        <w:rPr>
          <w:lang w:val="en-US"/>
        </w:rPr>
      </w:pPr>
      <w:r w:rsidRPr="00C13D71">
        <w:rPr>
          <w:lang w:val="en-US"/>
        </w:rPr>
        <w:t>Fernandez, M. and Alani, H., 2021. Artificial intelligence and online extremism. Predictive Policing and Artificial Intelligence, pp.132-162.</w:t>
      </w:r>
    </w:p>
    <w:p w:rsidR="00C13D71" w:rsidRPr="00C13D71" w:rsidRDefault="00C13D71" w:rsidP="00C13D71">
      <w:pPr>
        <w:rPr>
          <w:lang w:val="en-US"/>
        </w:rPr>
      </w:pPr>
      <w:r w:rsidRPr="00C13D71">
        <w:rPr>
          <w:lang w:val="en-US"/>
        </w:rPr>
        <w:t>Gan, W., Su, B. and Li, Y., 2020. An Electric System Abnormal Analysis Framework based on Natural Language Processing. 2020 Eighth International Conference on Advanced Cloud and Big Data (CBD),.</w:t>
      </w:r>
    </w:p>
    <w:p w:rsidR="00C13D71" w:rsidRPr="00C13D71" w:rsidRDefault="00C13D71" w:rsidP="00C13D71">
      <w:pPr>
        <w:rPr>
          <w:shd w:val="clear" w:color="auto" w:fill="FFFFFF"/>
          <w:lang w:val="en-US"/>
        </w:rPr>
      </w:pPr>
      <w:r w:rsidRPr="00C13D71">
        <w:rPr>
          <w:shd w:val="clear" w:color="auto" w:fill="FFFFFF"/>
          <w:lang w:val="en-US"/>
        </w:rPr>
        <w:t>Gozuacik, N., Sakar, C. and Ozcan, S., 2021. Social media-based opinion retrieval for product analysis using multi-task deep neural networks. Expert Systems with Applications, 183, p.115388.</w:t>
      </w:r>
    </w:p>
    <w:p w:rsidR="00C13D71" w:rsidRPr="00C13D71" w:rsidRDefault="00C13D71" w:rsidP="00C13D71">
      <w:pPr>
        <w:rPr>
          <w:lang w:val="en-US"/>
        </w:rPr>
      </w:pPr>
      <w:r w:rsidRPr="00C13D71">
        <w:rPr>
          <w:lang w:val="en-US"/>
        </w:rPr>
        <w:lastRenderedPageBreak/>
        <w:t>Hajiali, M., 2020. Big data and sentiment analysis: A comprehensive and systematic literature review. Concurrency and Computation: Practice and Experience, 32(14).</w:t>
      </w:r>
    </w:p>
    <w:p w:rsidR="00C13D71" w:rsidRPr="00C13D71" w:rsidRDefault="00C13D71" w:rsidP="00C13D71">
      <w:pPr>
        <w:rPr>
          <w:lang w:val="en-US"/>
        </w:rPr>
      </w:pPr>
      <w:r w:rsidRPr="00C13D71">
        <w:rPr>
          <w:lang w:val="en-US"/>
        </w:rPr>
        <w:t>Hao, J. and Dai, H., 2016. Social media content and sentiment analysis on consumer security breaches. Journal of Financial Crime, 23(4), pp.855-869.</w:t>
      </w:r>
    </w:p>
    <w:p w:rsidR="00C13D71" w:rsidRPr="00C13D71" w:rsidRDefault="00C13D71" w:rsidP="00C13D71">
      <w:pPr>
        <w:rPr>
          <w:shd w:val="clear" w:color="auto" w:fill="FFFFFF"/>
          <w:lang w:val="en-US"/>
        </w:rPr>
      </w:pPr>
      <w:r w:rsidRPr="00C13D71">
        <w:rPr>
          <w:shd w:val="clear" w:color="auto" w:fill="FFFFFF"/>
          <w:lang w:val="en-US"/>
        </w:rPr>
        <w:t>Hasan, A., Moin, S., Karim, A. and Shamshirband, S., 2018. Machine Learning-Based Sentiment Analysis for Twitter Accounts. Mathematical and Computational Applications, 23(1), p.11.</w:t>
      </w:r>
    </w:p>
    <w:p w:rsidR="00C13D71" w:rsidRPr="00C13D71" w:rsidRDefault="00C13D71" w:rsidP="00C13D71">
      <w:pPr>
        <w:rPr>
          <w:shd w:val="clear" w:color="auto" w:fill="FFFFFF"/>
          <w:lang w:val="en-US"/>
        </w:rPr>
      </w:pPr>
      <w:r w:rsidRPr="00C13D71">
        <w:rPr>
          <w:shd w:val="clear" w:color="auto" w:fill="FFFFFF"/>
          <w:lang w:val="en-US"/>
        </w:rPr>
        <w:t>Hassan, A., Hussain, J., Hussain, M., Sadiq, M. and Lee, S., 2017. Sentiment analysis of social networking sites (SNS) data using machine learning approach for the measurement of depression.</w:t>
      </w:r>
    </w:p>
    <w:p w:rsidR="00C13D71" w:rsidRPr="00C13D71" w:rsidRDefault="00C13D71" w:rsidP="00C13D71">
      <w:pPr>
        <w:rPr>
          <w:shd w:val="clear" w:color="auto" w:fill="FFFFFF"/>
          <w:lang w:val="en-US"/>
        </w:rPr>
      </w:pPr>
      <w:r w:rsidRPr="00C13D71">
        <w:rPr>
          <w:shd w:val="clear" w:color="auto" w:fill="FFFFFF"/>
          <w:lang w:val="en-US"/>
        </w:rPr>
        <w:t>Jianqiang, Z. and Xiaolin, G., 2016. Comparison Research on Text Pre-processing Methods on Twitter Sentiment Analysis. [online] Doi.org. Available at: &lt;http://doi.org/10.1109/ACCESS.2017.2672677&gt; [Accessed 6 August 2021].</w:t>
      </w:r>
    </w:p>
    <w:p w:rsidR="00C13D71" w:rsidRPr="00C13D71" w:rsidRDefault="00C13D71" w:rsidP="00C13D71">
      <w:pPr>
        <w:rPr>
          <w:lang w:val="en-US"/>
        </w:rPr>
      </w:pPr>
      <w:r w:rsidRPr="00C13D71">
        <w:rPr>
          <w:lang w:val="en-US"/>
        </w:rPr>
        <w:t>Jianqiang, Z. and Xueliang, C., 2015. Combining Semantic and Prior Polarity for Boosting Twitter Sentiment Analysis. 2015 IEEE International Conference on Smart City/SocialCom/SustainCom (SmartCity),.</w:t>
      </w:r>
    </w:p>
    <w:p w:rsidR="00C13D71" w:rsidRPr="00C13D71" w:rsidRDefault="00C13D71" w:rsidP="00C13D71">
      <w:pPr>
        <w:rPr>
          <w:lang w:val="en-US"/>
        </w:rPr>
      </w:pPr>
      <w:r w:rsidRPr="00C13D71">
        <w:rPr>
          <w:lang w:val="en-US"/>
        </w:rPr>
        <w:t>Jianqiang, Z., 2015. Pre-processing Boosting Twitter Sentiment Analysis?. 2015 IEEE International Conference on Smart City/SocialCom/SustainCom (SmartCity),.</w:t>
      </w:r>
    </w:p>
    <w:p w:rsidR="00C13D71" w:rsidRPr="00C13D71" w:rsidRDefault="00C13D71" w:rsidP="00C13D71">
      <w:pPr>
        <w:rPr>
          <w:lang w:val="en-US"/>
        </w:rPr>
      </w:pPr>
      <w:r w:rsidRPr="00C13D71">
        <w:rPr>
          <w:lang w:val="en-US"/>
        </w:rPr>
        <w:t>Jianqiang, Z., 2016. Combing Semantic and Prior Polarity Features for Boosting Twitter Sentiment Analysis Using Ensemble Learning. 2016 IEEE First International Conference on Data Science in Cyberspace (DSC),.</w:t>
      </w:r>
    </w:p>
    <w:p w:rsidR="00C13D71" w:rsidRPr="00C13D71" w:rsidRDefault="00C13D71" w:rsidP="00C13D71">
      <w:pPr>
        <w:rPr>
          <w:lang w:val="en-US"/>
        </w:rPr>
      </w:pPr>
      <w:r w:rsidRPr="00C13D71">
        <w:rPr>
          <w:lang w:val="en-US"/>
        </w:rPr>
        <w:t>Juneja, P. and Ojha, U., 2017. Casting online votes: To predict offline results using sentiment analysis by machine learning classifiers. 2017 8th International Conference on Computing, Communication and Networking Technologies (ICCCNT),.</w:t>
      </w:r>
    </w:p>
    <w:p w:rsidR="00C13D71" w:rsidRPr="00C13D71" w:rsidRDefault="00C13D71" w:rsidP="00C13D71">
      <w:pPr>
        <w:rPr>
          <w:lang w:val="en-US"/>
        </w:rPr>
      </w:pPr>
      <w:r w:rsidRPr="00C13D71">
        <w:rPr>
          <w:lang w:val="en-US"/>
        </w:rPr>
        <w:t>Kathuria, R., Gautam, S., Singh, A., Singh, A. and Yadav, N., 2021. Sentiment Analysis on Images Using Convolutional Neural Network. Advances in Intelligent Systems and Computing, pp.189-201.</w:t>
      </w:r>
    </w:p>
    <w:p w:rsidR="00C13D71" w:rsidRPr="00C13D71" w:rsidRDefault="00C13D71" w:rsidP="00C13D71">
      <w:pPr>
        <w:rPr>
          <w:lang w:val="en-US"/>
        </w:rPr>
      </w:pPr>
      <w:r w:rsidRPr="00C13D71">
        <w:rPr>
          <w:lang w:val="en-US"/>
        </w:rPr>
        <w:lastRenderedPageBreak/>
        <w:t>Konate, A. and Du, R., 2018. Sentiment Analysis of Code-Mixed Bambara-French Social Media Text Using Deep Learning Techniques. Wuhan University Journal of Natural Sciences, 23(3), pp.237-243.</w:t>
      </w:r>
    </w:p>
    <w:p w:rsidR="00C13D71" w:rsidRPr="00C13D71" w:rsidRDefault="00C13D71" w:rsidP="00C13D71">
      <w:pPr>
        <w:rPr>
          <w:lang w:val="en-US"/>
        </w:rPr>
      </w:pPr>
      <w:r w:rsidRPr="00C13D71">
        <w:rPr>
          <w:lang w:val="en-US"/>
        </w:rPr>
        <w:t>Kong, L., Li, C., Ge, J., Zhang, F., Feng, Y., Li, Z. and Luo, B., 2020. Leveraging multiple features for document sentiment classification. Information Sciences, 518, pp.39-55.</w:t>
      </w:r>
    </w:p>
    <w:p w:rsidR="00C13D71" w:rsidRPr="00C13D71" w:rsidRDefault="00C13D71" w:rsidP="00C13D71">
      <w:pPr>
        <w:rPr>
          <w:lang w:val="en-US"/>
        </w:rPr>
      </w:pPr>
      <w:r w:rsidRPr="00C13D71">
        <w:rPr>
          <w:lang w:val="en-US"/>
        </w:rPr>
        <w:t>Liu, B., 2018. Text sentiment analysis based on CBOW model and deep learning in big data environment. Journal of Ambient Intelligence and Humanized Computing, 11(2), pp.451-458.</w:t>
      </w:r>
    </w:p>
    <w:p w:rsidR="00C13D71" w:rsidRPr="00C13D71" w:rsidRDefault="00C13D71" w:rsidP="00C13D71">
      <w:pPr>
        <w:rPr>
          <w:lang w:val="en-US"/>
        </w:rPr>
      </w:pPr>
      <w:r w:rsidRPr="00C13D71">
        <w:rPr>
          <w:lang w:val="en-US"/>
        </w:rPr>
        <w:t>Mussiraliyeva, S., Bolatbek, M., Omarov, B. and Bagitova, K., 2020. Detection of Extremist Ideation on Social Media Using Machine Learning Techniques. Computational Collective Intelligence, pp.743-752.</w:t>
      </w:r>
    </w:p>
    <w:p w:rsidR="00C13D71" w:rsidRPr="00C13D71" w:rsidRDefault="00C13D71" w:rsidP="00C13D71">
      <w:pPr>
        <w:rPr>
          <w:lang w:val="en-US"/>
        </w:rPr>
      </w:pPr>
      <w:r w:rsidRPr="00C13D71">
        <w:rPr>
          <w:lang w:val="en-US"/>
        </w:rPr>
        <w:t>Mutinda, J., Mwangi, W. and Okeyo, G., 2021. Lexicon‐pointed hybrid N‐gram Features Extraction Model ( LeNFEM ) for sentence level sentiment analysis. Engineering Reports,.</w:t>
      </w:r>
    </w:p>
    <w:p w:rsidR="00C13D71" w:rsidRPr="00C13D71" w:rsidRDefault="00C13D71" w:rsidP="00C13D71">
      <w:pPr>
        <w:rPr>
          <w:lang w:val="en-US"/>
        </w:rPr>
      </w:pPr>
      <w:r w:rsidRPr="00C13D71">
        <w:rPr>
          <w:lang w:val="en-US"/>
        </w:rPr>
        <w:t>Potamias, R., Siolas, G. and Stafylopatis, A., 2019. A Robust Deep Ensemble Classifier for Figurative Language Detection. Engineering Applications of Neural Networks, pp.164-175.</w:t>
      </w:r>
    </w:p>
    <w:p w:rsidR="00C13D71" w:rsidRPr="00C13D71" w:rsidRDefault="00C13D71" w:rsidP="00C13D71">
      <w:pPr>
        <w:rPr>
          <w:shd w:val="clear" w:color="auto" w:fill="FFFFFF"/>
          <w:lang w:val="en-US"/>
        </w:rPr>
      </w:pPr>
      <w:r w:rsidRPr="00C13D71">
        <w:rPr>
          <w:shd w:val="clear" w:color="auto" w:fill="FFFFFF"/>
          <w:lang w:val="en-US"/>
        </w:rPr>
        <w:t>Ramadhan, W., Astri Novianty, S. and Casi Setianingsih, S., 2017. Sentiment analysis using multinomial logistic regression. 2017 International Conference on Control, Electronics, Renewable Energy and Communications (ICCREC),.</w:t>
      </w:r>
    </w:p>
    <w:p w:rsidR="00C13D71" w:rsidRPr="00C13D71" w:rsidRDefault="00C13D71" w:rsidP="00C13D71">
      <w:pPr>
        <w:rPr>
          <w:lang w:val="en-US"/>
        </w:rPr>
      </w:pPr>
      <w:r w:rsidRPr="00C13D71">
        <w:rPr>
          <w:lang w:val="en-US"/>
        </w:rPr>
        <w:t>Sakketou, F. and Ampazis, N., 2020. A constrained optimization algorithm for learning GloVe embeddings with semantic lexicons. Knowledge-Based Systems, 195, p.105628.</w:t>
      </w:r>
    </w:p>
    <w:p w:rsidR="00C13D71" w:rsidRPr="00C13D71" w:rsidRDefault="00C13D71" w:rsidP="00C13D71">
      <w:pPr>
        <w:rPr>
          <w:lang w:val="en-US"/>
        </w:rPr>
      </w:pPr>
      <w:r w:rsidRPr="00C13D71">
        <w:rPr>
          <w:lang w:val="en-US"/>
        </w:rPr>
        <w:t>Sciandra, A., 2020. COVID-19 Outbreak through Tweeters’ Words: Monitoring Italian Social Media Communication about COVID-19 with Text Mining and Word Embeddings. 2020 IEEE Symposium on Computers and Communications (ISCC),.</w:t>
      </w:r>
    </w:p>
    <w:p w:rsidR="00C13D71" w:rsidRPr="00C13D71" w:rsidRDefault="00C13D71" w:rsidP="00C13D71">
      <w:pPr>
        <w:rPr>
          <w:lang w:val="en-US"/>
        </w:rPr>
      </w:pPr>
      <w:r w:rsidRPr="00C13D71">
        <w:rPr>
          <w:lang w:val="en-US"/>
        </w:rPr>
        <w:t>Sharif, Mumtaz, Shafiq, Riaz, Ali, Husnain and Choi, 2019. An Empirical Approach for Extreme Behavior Identification through Tweets Using Machine Learning. Applied Sciences, 9(18), p.3723.</w:t>
      </w:r>
    </w:p>
    <w:p w:rsidR="00C13D71" w:rsidRPr="00C13D71" w:rsidRDefault="00C13D71" w:rsidP="00C13D71">
      <w:pPr>
        <w:rPr>
          <w:shd w:val="clear" w:color="auto" w:fill="FFFFFF"/>
          <w:lang w:val="en-US"/>
        </w:rPr>
      </w:pPr>
      <w:r w:rsidRPr="00C13D71">
        <w:rPr>
          <w:shd w:val="clear" w:color="auto" w:fill="FFFFFF"/>
          <w:lang w:val="en-US"/>
        </w:rPr>
        <w:lastRenderedPageBreak/>
        <w:t>Sharma, A., Chaurasia, S. and Srivastava, D., 2020. Sentimental Short Sentences Classification by Using CNN Deep Learning Model with Fine Tuned Word2Vec.</w:t>
      </w:r>
    </w:p>
    <w:p w:rsidR="00C13D71" w:rsidRPr="00C13D71" w:rsidRDefault="00C13D71" w:rsidP="00C13D71">
      <w:pPr>
        <w:rPr>
          <w:shd w:val="clear" w:color="auto" w:fill="FFFFFF"/>
          <w:lang w:val="en-US"/>
        </w:rPr>
      </w:pPr>
      <w:r w:rsidRPr="00C13D71">
        <w:rPr>
          <w:shd w:val="clear" w:color="auto" w:fill="FFFFFF"/>
          <w:lang w:val="en-US"/>
        </w:rPr>
        <w:t>Singh, N., Tomar, D. and Sangaiah, A., 2018. Sentiment analysis: a review and comparative analysis over social media. Journal of Ambient Intelligence and Humanized Computing, 11(1), pp.97-117.</w:t>
      </w:r>
    </w:p>
    <w:p w:rsidR="00C13D71" w:rsidRPr="00C13D71" w:rsidRDefault="00C13D71" w:rsidP="00C13D71">
      <w:pPr>
        <w:rPr>
          <w:lang w:val="en-US"/>
        </w:rPr>
      </w:pPr>
      <w:r w:rsidRPr="00C13D71">
        <w:rPr>
          <w:lang w:val="en-US"/>
        </w:rPr>
        <w:t>Singh, T. and Kumari, M., 2016. Role of Text Pre-processing in Twitter Sentiment Analysis. Procedia Computer Science, 89, pp.549-554.</w:t>
      </w:r>
    </w:p>
    <w:p w:rsidR="00C13D71" w:rsidRPr="00C13D71" w:rsidRDefault="00C13D71" w:rsidP="00C13D71">
      <w:pPr>
        <w:rPr>
          <w:lang w:val="en-US"/>
        </w:rPr>
      </w:pPr>
      <w:r w:rsidRPr="00C13D71">
        <w:rPr>
          <w:lang w:val="en-US"/>
        </w:rPr>
        <w:t>Symeonidis, S., Effrosynidis, D. and Arampatzis, A., 2018. A comparative evaluation of pre-processing teAbd Elaziz, M., Dahou, A., Abualigah, L., Yu, L., Alshinwan, M., Khasawneh, A. and Lu, S., 2021. Advanced metaheuristic optimization techniques in applications of deep neural networks: a review. Neural Computing and Applications,.</w:t>
      </w:r>
    </w:p>
    <w:p w:rsidR="00C13D71" w:rsidRPr="00C13D71" w:rsidRDefault="00C13D71" w:rsidP="00C13D71">
      <w:pPr>
        <w:rPr>
          <w:shd w:val="clear" w:color="auto" w:fill="FFFFFF"/>
          <w:lang w:val="en-US"/>
        </w:rPr>
      </w:pPr>
      <w:r w:rsidRPr="00C13D71">
        <w:rPr>
          <w:shd w:val="clear" w:color="auto" w:fill="FFFFFF"/>
          <w:lang w:val="en-US"/>
        </w:rPr>
        <w:t>Valencia, F., Gómez-Espinosa, A. and Valdés-Aguirre, B., 2019. Price Movement Prediction of Cryptocurrencies Using Sentiment Analysis and Machine Learning. Entropy, 21(6), p.589.</w:t>
      </w:r>
    </w:p>
    <w:p w:rsidR="000D5385" w:rsidRDefault="000D5385">
      <w:pPr>
        <w:spacing w:line="276" w:lineRule="auto"/>
        <w:jc w:val="left"/>
      </w:pPr>
      <w:r>
        <w:br w:type="page"/>
      </w:r>
    </w:p>
    <w:p w:rsidR="003F5E47" w:rsidRDefault="000D5385" w:rsidP="000D5385">
      <w:pPr>
        <w:pStyle w:val="Heading1"/>
      </w:pPr>
      <w:bookmarkStart w:id="103" w:name="_Toc81055582"/>
      <w:r>
        <w:lastRenderedPageBreak/>
        <w:t>Appendix</w:t>
      </w:r>
      <w:bookmarkEnd w:id="103"/>
      <w:r>
        <w:t xml:space="preserve"> </w:t>
      </w:r>
    </w:p>
    <w:p w:rsidR="00184791" w:rsidRDefault="00184791" w:rsidP="00184791">
      <w:pPr>
        <w:keepNext/>
        <w:spacing w:after="0"/>
      </w:pPr>
      <w:r>
        <w:rPr>
          <w:noProof/>
          <w:lang w:val="en-US" w:bidi="ar-SA"/>
        </w:rPr>
        <w:drawing>
          <wp:inline distT="0" distB="0" distL="0" distR="0" wp14:anchorId="7B40FCF4" wp14:editId="073517E7">
            <wp:extent cx="4572000" cy="77398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72000" cy="773988"/>
                    </a:xfrm>
                    <a:prstGeom prst="rect">
                      <a:avLst/>
                    </a:prstGeom>
                  </pic:spPr>
                </pic:pic>
              </a:graphicData>
            </a:graphic>
          </wp:inline>
        </w:drawing>
      </w:r>
    </w:p>
    <w:p w:rsidR="00184791" w:rsidRDefault="00184791" w:rsidP="00184791">
      <w:pPr>
        <w:pStyle w:val="Caption"/>
      </w:pPr>
      <w:bookmarkStart w:id="104" w:name="_Toc81055636"/>
      <w:r>
        <w:t xml:space="preserve">Figure </w:t>
      </w:r>
      <w:r>
        <w:rPr>
          <w:noProof/>
        </w:rPr>
        <w:fldChar w:fldCharType="begin"/>
      </w:r>
      <w:r>
        <w:rPr>
          <w:noProof/>
        </w:rPr>
        <w:instrText xml:space="preserve"> SEQ Figure \* ARABIC </w:instrText>
      </w:r>
      <w:r>
        <w:rPr>
          <w:noProof/>
        </w:rPr>
        <w:fldChar w:fldCharType="separate"/>
      </w:r>
      <w:r>
        <w:rPr>
          <w:noProof/>
        </w:rPr>
        <w:t>54</w:t>
      </w:r>
      <w:r>
        <w:rPr>
          <w:noProof/>
        </w:rPr>
        <w:fldChar w:fldCharType="end"/>
      </w:r>
      <w:r>
        <w:t xml:space="preserve"> Import </w:t>
      </w:r>
      <w:r w:rsidRPr="00007C7E">
        <w:t>of the Pandas library</w:t>
      </w:r>
      <w:bookmarkEnd w:id="104"/>
    </w:p>
    <w:p w:rsidR="00184791" w:rsidRDefault="00184791" w:rsidP="00184791">
      <w:pPr>
        <w:keepNext/>
        <w:spacing w:after="0"/>
      </w:pPr>
      <w:r>
        <w:rPr>
          <w:noProof/>
          <w:lang w:val="en-US" w:bidi="ar-SA"/>
        </w:rPr>
        <w:drawing>
          <wp:inline distT="0" distB="0" distL="0" distR="0" wp14:anchorId="1AE2A4C1" wp14:editId="03D73D8F">
            <wp:extent cx="4572000" cy="37635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72000" cy="376357"/>
                    </a:xfrm>
                    <a:prstGeom prst="rect">
                      <a:avLst/>
                    </a:prstGeom>
                  </pic:spPr>
                </pic:pic>
              </a:graphicData>
            </a:graphic>
          </wp:inline>
        </w:drawing>
      </w:r>
    </w:p>
    <w:p w:rsidR="00184791" w:rsidRDefault="00184791" w:rsidP="00184791">
      <w:pPr>
        <w:pStyle w:val="Caption"/>
      </w:pPr>
      <w:bookmarkStart w:id="105" w:name="_Toc81055637"/>
      <w:r>
        <w:t xml:space="preserve">Figure </w:t>
      </w:r>
      <w:r>
        <w:rPr>
          <w:noProof/>
        </w:rPr>
        <w:fldChar w:fldCharType="begin"/>
      </w:r>
      <w:r>
        <w:rPr>
          <w:noProof/>
        </w:rPr>
        <w:instrText xml:space="preserve"> SEQ Figure \* ARABIC </w:instrText>
      </w:r>
      <w:r>
        <w:rPr>
          <w:noProof/>
        </w:rPr>
        <w:fldChar w:fldCharType="separate"/>
      </w:r>
      <w:r>
        <w:rPr>
          <w:noProof/>
        </w:rPr>
        <w:t>55</w:t>
      </w:r>
      <w:r>
        <w:rPr>
          <w:noProof/>
        </w:rPr>
        <w:fldChar w:fldCharType="end"/>
      </w:r>
      <w:r>
        <w:t xml:space="preserve"> I</w:t>
      </w:r>
      <w:r w:rsidRPr="00A642E6">
        <w:t>nformation about the size of the dataset</w:t>
      </w:r>
      <w:bookmarkEnd w:id="105"/>
    </w:p>
    <w:p w:rsidR="00184791" w:rsidRDefault="00184791" w:rsidP="00184791">
      <w:pPr>
        <w:keepNext/>
        <w:spacing w:after="0"/>
      </w:pPr>
      <w:r>
        <w:rPr>
          <w:noProof/>
          <w:lang w:val="en-US" w:bidi="ar-SA"/>
        </w:rPr>
        <w:drawing>
          <wp:inline distT="0" distB="0" distL="0" distR="0" wp14:anchorId="73614853" wp14:editId="76208CE3">
            <wp:extent cx="3657600" cy="100716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b="23490"/>
                    <a:stretch/>
                  </pic:blipFill>
                  <pic:spPr bwMode="auto">
                    <a:xfrm>
                      <a:off x="0" y="0"/>
                      <a:ext cx="3657600" cy="1007165"/>
                    </a:xfrm>
                    <a:prstGeom prst="rect">
                      <a:avLst/>
                    </a:prstGeom>
                    <a:ln>
                      <a:noFill/>
                    </a:ln>
                    <a:extLst>
                      <a:ext uri="{53640926-AAD7-44D8-BBD7-CCE9431645EC}">
                        <a14:shadowObscured xmlns:a14="http://schemas.microsoft.com/office/drawing/2010/main"/>
                      </a:ext>
                    </a:extLst>
                  </pic:spPr>
                </pic:pic>
              </a:graphicData>
            </a:graphic>
          </wp:inline>
        </w:drawing>
      </w:r>
    </w:p>
    <w:p w:rsidR="00184791" w:rsidRDefault="00184791" w:rsidP="00184791">
      <w:pPr>
        <w:pStyle w:val="Caption"/>
      </w:pPr>
      <w:bookmarkStart w:id="106" w:name="_Toc81055638"/>
      <w:r>
        <w:t xml:space="preserve">Figure </w:t>
      </w:r>
      <w:r>
        <w:rPr>
          <w:noProof/>
        </w:rPr>
        <w:fldChar w:fldCharType="begin"/>
      </w:r>
      <w:r>
        <w:rPr>
          <w:noProof/>
        </w:rPr>
        <w:instrText xml:space="preserve"> SEQ Figure \* ARABIC </w:instrText>
      </w:r>
      <w:r>
        <w:rPr>
          <w:noProof/>
        </w:rPr>
        <w:fldChar w:fldCharType="separate"/>
      </w:r>
      <w:r>
        <w:rPr>
          <w:noProof/>
        </w:rPr>
        <w:t>56</w:t>
      </w:r>
      <w:r>
        <w:rPr>
          <w:noProof/>
        </w:rPr>
        <w:fldChar w:fldCharType="end"/>
      </w:r>
      <w:r>
        <w:t xml:space="preserve"> C</w:t>
      </w:r>
      <w:r w:rsidRPr="009565F6">
        <w:t>ollection of feature data</w:t>
      </w:r>
      <w:bookmarkEnd w:id="106"/>
    </w:p>
    <w:p w:rsidR="00184791" w:rsidRDefault="00184791" w:rsidP="00184791">
      <w:pPr>
        <w:keepNext/>
        <w:spacing w:after="0"/>
      </w:pPr>
      <w:r>
        <w:rPr>
          <w:noProof/>
          <w:lang w:val="en-US" w:bidi="ar-SA"/>
        </w:rPr>
        <w:drawing>
          <wp:inline distT="0" distB="0" distL="0" distR="0" wp14:anchorId="59C9E0AA" wp14:editId="30BCD1DE">
            <wp:extent cx="3657600" cy="30671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57600" cy="3067170"/>
                    </a:xfrm>
                    <a:prstGeom prst="rect">
                      <a:avLst/>
                    </a:prstGeom>
                  </pic:spPr>
                </pic:pic>
              </a:graphicData>
            </a:graphic>
          </wp:inline>
        </w:drawing>
      </w:r>
    </w:p>
    <w:p w:rsidR="00184791" w:rsidRDefault="00184791" w:rsidP="00184791">
      <w:pPr>
        <w:pStyle w:val="Caption"/>
      </w:pPr>
      <w:bookmarkStart w:id="107" w:name="_Toc81055639"/>
      <w:r>
        <w:t xml:space="preserve">Figure </w:t>
      </w:r>
      <w:r>
        <w:rPr>
          <w:noProof/>
        </w:rPr>
        <w:fldChar w:fldCharType="begin"/>
      </w:r>
      <w:r>
        <w:rPr>
          <w:noProof/>
        </w:rPr>
        <w:instrText xml:space="preserve"> SEQ Figure \* ARABIC </w:instrText>
      </w:r>
      <w:r>
        <w:rPr>
          <w:noProof/>
        </w:rPr>
        <w:fldChar w:fldCharType="separate"/>
      </w:r>
      <w:r>
        <w:rPr>
          <w:noProof/>
        </w:rPr>
        <w:t>57</w:t>
      </w:r>
      <w:r>
        <w:rPr>
          <w:noProof/>
        </w:rPr>
        <w:fldChar w:fldCharType="end"/>
      </w:r>
      <w:r>
        <w:t xml:space="preserve"> T</w:t>
      </w:r>
      <w:r w:rsidRPr="00061E27">
        <w:t>he development of the logic that this dataset</w:t>
      </w:r>
      <w:bookmarkEnd w:id="107"/>
    </w:p>
    <w:p w:rsidR="00184791" w:rsidRDefault="00184791" w:rsidP="00184791">
      <w:pPr>
        <w:keepNext/>
        <w:spacing w:after="0"/>
      </w:pPr>
      <w:r>
        <w:rPr>
          <w:noProof/>
          <w:lang w:val="en-US" w:bidi="ar-SA"/>
        </w:rPr>
        <w:drawing>
          <wp:inline distT="0" distB="0" distL="0" distR="0" wp14:anchorId="56CC1201" wp14:editId="6DDBA0D4">
            <wp:extent cx="2743200" cy="80548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43200" cy="805483"/>
                    </a:xfrm>
                    <a:prstGeom prst="rect">
                      <a:avLst/>
                    </a:prstGeom>
                  </pic:spPr>
                </pic:pic>
              </a:graphicData>
            </a:graphic>
          </wp:inline>
        </w:drawing>
      </w:r>
    </w:p>
    <w:p w:rsidR="00184791" w:rsidRDefault="00184791" w:rsidP="00184791">
      <w:pPr>
        <w:pStyle w:val="Caption"/>
      </w:pPr>
      <w:bookmarkStart w:id="108" w:name="_Toc81055640"/>
      <w:r>
        <w:t xml:space="preserve">Figure </w:t>
      </w:r>
      <w:r>
        <w:rPr>
          <w:noProof/>
        </w:rPr>
        <w:fldChar w:fldCharType="begin"/>
      </w:r>
      <w:r>
        <w:rPr>
          <w:noProof/>
        </w:rPr>
        <w:instrText xml:space="preserve"> SEQ Figure \* ARABIC </w:instrText>
      </w:r>
      <w:r>
        <w:rPr>
          <w:noProof/>
        </w:rPr>
        <w:fldChar w:fldCharType="separate"/>
      </w:r>
      <w:r>
        <w:rPr>
          <w:noProof/>
        </w:rPr>
        <w:t>58</w:t>
      </w:r>
      <w:r>
        <w:rPr>
          <w:noProof/>
        </w:rPr>
        <w:fldChar w:fldCharType="end"/>
      </w:r>
      <w:r>
        <w:t xml:space="preserve"> S</w:t>
      </w:r>
      <w:r w:rsidRPr="00653464">
        <w:t>election of features</w:t>
      </w:r>
      <w:bookmarkEnd w:id="108"/>
    </w:p>
    <w:p w:rsidR="00184791" w:rsidRDefault="00184791" w:rsidP="00184791">
      <w:pPr>
        <w:keepNext/>
        <w:spacing w:after="0"/>
      </w:pPr>
      <w:r>
        <w:rPr>
          <w:noProof/>
          <w:lang w:val="en-US" w:bidi="ar-SA"/>
        </w:rPr>
        <w:lastRenderedPageBreak/>
        <w:drawing>
          <wp:inline distT="0" distB="0" distL="0" distR="0" wp14:anchorId="1DB5D782" wp14:editId="64195EAE">
            <wp:extent cx="3657600" cy="1380226"/>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57600" cy="1380226"/>
                    </a:xfrm>
                    <a:prstGeom prst="rect">
                      <a:avLst/>
                    </a:prstGeom>
                  </pic:spPr>
                </pic:pic>
              </a:graphicData>
            </a:graphic>
          </wp:inline>
        </w:drawing>
      </w:r>
    </w:p>
    <w:p w:rsidR="00184791" w:rsidRDefault="00184791" w:rsidP="00184791">
      <w:pPr>
        <w:pStyle w:val="Caption"/>
      </w:pPr>
      <w:bookmarkStart w:id="109" w:name="_Toc81055641"/>
      <w:r>
        <w:t xml:space="preserve">Figure </w:t>
      </w:r>
      <w:r>
        <w:rPr>
          <w:noProof/>
        </w:rPr>
        <w:fldChar w:fldCharType="begin"/>
      </w:r>
      <w:r>
        <w:rPr>
          <w:noProof/>
        </w:rPr>
        <w:instrText xml:space="preserve"> SEQ Figure \* ARABIC </w:instrText>
      </w:r>
      <w:r>
        <w:rPr>
          <w:noProof/>
        </w:rPr>
        <w:fldChar w:fldCharType="separate"/>
      </w:r>
      <w:r>
        <w:rPr>
          <w:noProof/>
        </w:rPr>
        <w:t>59</w:t>
      </w:r>
      <w:r>
        <w:rPr>
          <w:noProof/>
        </w:rPr>
        <w:fldChar w:fldCharType="end"/>
      </w:r>
      <w:r>
        <w:t xml:space="preserve"> D</w:t>
      </w:r>
      <w:r w:rsidRPr="00DA3D49">
        <w:t>ata cleaning</w:t>
      </w:r>
      <w:bookmarkEnd w:id="109"/>
    </w:p>
    <w:p w:rsidR="00184791" w:rsidRDefault="00184791" w:rsidP="00184791">
      <w:pPr>
        <w:keepNext/>
        <w:spacing w:after="0"/>
      </w:pPr>
      <w:r>
        <w:rPr>
          <w:noProof/>
          <w:lang w:val="en-US" w:bidi="ar-SA"/>
        </w:rPr>
        <w:drawing>
          <wp:inline distT="0" distB="0" distL="0" distR="0" wp14:anchorId="3C522BDA" wp14:editId="37692097">
            <wp:extent cx="3657600" cy="106249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57600" cy="1062490"/>
                    </a:xfrm>
                    <a:prstGeom prst="rect">
                      <a:avLst/>
                    </a:prstGeom>
                  </pic:spPr>
                </pic:pic>
              </a:graphicData>
            </a:graphic>
          </wp:inline>
        </w:drawing>
      </w:r>
    </w:p>
    <w:p w:rsidR="00184791" w:rsidRDefault="00184791" w:rsidP="00184791">
      <w:pPr>
        <w:pStyle w:val="Caption"/>
      </w:pPr>
      <w:bookmarkStart w:id="110" w:name="_Toc81055642"/>
      <w:r>
        <w:t xml:space="preserve">Figure </w:t>
      </w:r>
      <w:r>
        <w:rPr>
          <w:noProof/>
        </w:rPr>
        <w:fldChar w:fldCharType="begin"/>
      </w:r>
      <w:r>
        <w:rPr>
          <w:noProof/>
        </w:rPr>
        <w:instrText xml:space="preserve"> SEQ Figure \* ARABIC </w:instrText>
      </w:r>
      <w:r>
        <w:rPr>
          <w:noProof/>
        </w:rPr>
        <w:fldChar w:fldCharType="separate"/>
      </w:r>
      <w:r>
        <w:rPr>
          <w:noProof/>
        </w:rPr>
        <w:t>60</w:t>
      </w:r>
      <w:r>
        <w:rPr>
          <w:noProof/>
        </w:rPr>
        <w:fldChar w:fldCharType="end"/>
      </w:r>
      <w:r>
        <w:t xml:space="preserve"> R</w:t>
      </w:r>
      <w:r w:rsidRPr="006F0EDC">
        <w:t>emoval of all kinds of URLs</w:t>
      </w:r>
      <w:bookmarkEnd w:id="110"/>
    </w:p>
    <w:p w:rsidR="00184791" w:rsidRDefault="00184791" w:rsidP="00184791">
      <w:pPr>
        <w:keepNext/>
        <w:spacing w:after="0"/>
      </w:pPr>
      <w:r>
        <w:rPr>
          <w:noProof/>
          <w:lang w:val="en-US" w:bidi="ar-SA"/>
        </w:rPr>
        <w:drawing>
          <wp:inline distT="0" distB="0" distL="0" distR="0" wp14:anchorId="571404E4" wp14:editId="360C75F8">
            <wp:extent cx="4572000" cy="1391478"/>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72000" cy="1391478"/>
                    </a:xfrm>
                    <a:prstGeom prst="rect">
                      <a:avLst/>
                    </a:prstGeom>
                  </pic:spPr>
                </pic:pic>
              </a:graphicData>
            </a:graphic>
          </wp:inline>
        </w:drawing>
      </w:r>
    </w:p>
    <w:p w:rsidR="00184791" w:rsidRDefault="00184791" w:rsidP="00184791">
      <w:pPr>
        <w:pStyle w:val="Caption"/>
      </w:pPr>
      <w:bookmarkStart w:id="111" w:name="_Toc81055643"/>
      <w:r>
        <w:t xml:space="preserve">Figure </w:t>
      </w:r>
      <w:r>
        <w:rPr>
          <w:noProof/>
        </w:rPr>
        <w:fldChar w:fldCharType="begin"/>
      </w:r>
      <w:r>
        <w:rPr>
          <w:noProof/>
        </w:rPr>
        <w:instrText xml:space="preserve"> SEQ Figure \* ARABIC </w:instrText>
      </w:r>
      <w:r>
        <w:rPr>
          <w:noProof/>
        </w:rPr>
        <w:fldChar w:fldCharType="separate"/>
      </w:r>
      <w:r>
        <w:rPr>
          <w:noProof/>
        </w:rPr>
        <w:t>61</w:t>
      </w:r>
      <w:r>
        <w:rPr>
          <w:noProof/>
        </w:rPr>
        <w:fldChar w:fldCharType="end"/>
      </w:r>
      <w:r>
        <w:t xml:space="preserve"> R</w:t>
      </w:r>
      <w:r w:rsidRPr="005B5575">
        <w:t>emoval of all the numeric data</w:t>
      </w:r>
      <w:bookmarkEnd w:id="111"/>
    </w:p>
    <w:p w:rsidR="00184791" w:rsidRDefault="00184791" w:rsidP="00184791">
      <w:pPr>
        <w:keepNext/>
        <w:spacing w:after="0"/>
      </w:pPr>
      <w:r>
        <w:rPr>
          <w:noProof/>
          <w:lang w:val="en-US" w:bidi="ar-SA"/>
        </w:rPr>
        <w:drawing>
          <wp:inline distT="0" distB="0" distL="0" distR="0" wp14:anchorId="17168E74" wp14:editId="5763A612">
            <wp:extent cx="2743200" cy="130780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43200" cy="1307805"/>
                    </a:xfrm>
                    <a:prstGeom prst="rect">
                      <a:avLst/>
                    </a:prstGeom>
                  </pic:spPr>
                </pic:pic>
              </a:graphicData>
            </a:graphic>
          </wp:inline>
        </w:drawing>
      </w:r>
    </w:p>
    <w:p w:rsidR="00184791" w:rsidRDefault="00184791" w:rsidP="00184791">
      <w:pPr>
        <w:pStyle w:val="Caption"/>
      </w:pPr>
      <w:bookmarkStart w:id="112" w:name="_Toc81055644"/>
      <w:r>
        <w:t xml:space="preserve">Figure </w:t>
      </w:r>
      <w:r>
        <w:rPr>
          <w:noProof/>
        </w:rPr>
        <w:fldChar w:fldCharType="begin"/>
      </w:r>
      <w:r>
        <w:rPr>
          <w:noProof/>
        </w:rPr>
        <w:instrText xml:space="preserve"> SEQ Figure \* ARABIC </w:instrText>
      </w:r>
      <w:r>
        <w:rPr>
          <w:noProof/>
        </w:rPr>
        <w:fldChar w:fldCharType="separate"/>
      </w:r>
      <w:r>
        <w:rPr>
          <w:noProof/>
        </w:rPr>
        <w:t>62</w:t>
      </w:r>
      <w:r>
        <w:rPr>
          <w:noProof/>
        </w:rPr>
        <w:fldChar w:fldCharType="end"/>
      </w:r>
      <w:r>
        <w:t xml:space="preserve"> T</w:t>
      </w:r>
      <w:r w:rsidRPr="00EB1115">
        <w:t>he construction of the frame for the data</w:t>
      </w:r>
      <w:bookmarkEnd w:id="112"/>
    </w:p>
    <w:p w:rsidR="00184791" w:rsidRDefault="00184791" w:rsidP="00184791">
      <w:pPr>
        <w:keepNext/>
        <w:spacing w:after="0"/>
      </w:pPr>
      <w:r>
        <w:rPr>
          <w:noProof/>
          <w:lang w:val="en-US" w:bidi="ar-SA"/>
        </w:rPr>
        <w:lastRenderedPageBreak/>
        <w:drawing>
          <wp:inline distT="0" distB="0" distL="0" distR="0" wp14:anchorId="24E6E7A4" wp14:editId="49515605">
            <wp:extent cx="3657600" cy="2190799"/>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57600" cy="2190799"/>
                    </a:xfrm>
                    <a:prstGeom prst="rect">
                      <a:avLst/>
                    </a:prstGeom>
                  </pic:spPr>
                </pic:pic>
              </a:graphicData>
            </a:graphic>
          </wp:inline>
        </w:drawing>
      </w:r>
    </w:p>
    <w:p w:rsidR="00184791" w:rsidRDefault="00184791" w:rsidP="00184791">
      <w:pPr>
        <w:pStyle w:val="Caption"/>
      </w:pPr>
      <w:bookmarkStart w:id="113" w:name="_Toc81055645"/>
      <w:r>
        <w:t xml:space="preserve">Figure </w:t>
      </w:r>
      <w:r>
        <w:rPr>
          <w:noProof/>
        </w:rPr>
        <w:fldChar w:fldCharType="begin"/>
      </w:r>
      <w:r>
        <w:rPr>
          <w:noProof/>
        </w:rPr>
        <w:instrText xml:space="preserve"> SEQ Figure \* ARABIC </w:instrText>
      </w:r>
      <w:r>
        <w:rPr>
          <w:noProof/>
        </w:rPr>
        <w:fldChar w:fldCharType="separate"/>
      </w:r>
      <w:r>
        <w:rPr>
          <w:noProof/>
        </w:rPr>
        <w:t>63</w:t>
      </w:r>
      <w:r>
        <w:rPr>
          <w:noProof/>
        </w:rPr>
        <w:fldChar w:fldCharType="end"/>
      </w:r>
      <w:r>
        <w:t xml:space="preserve"> T</w:t>
      </w:r>
      <w:r w:rsidRPr="00285877">
        <w:t>he calculation of all the positive</w:t>
      </w:r>
      <w:r>
        <w:t xml:space="preserve"> and negative</w:t>
      </w:r>
      <w:r w:rsidRPr="00285877">
        <w:t xml:space="preserve"> words</w:t>
      </w:r>
      <w:bookmarkEnd w:id="113"/>
    </w:p>
    <w:p w:rsidR="00184791" w:rsidRDefault="00184791" w:rsidP="00184791">
      <w:pPr>
        <w:keepNext/>
        <w:spacing w:after="0"/>
      </w:pPr>
      <w:r>
        <w:rPr>
          <w:noProof/>
          <w:lang w:val="en-US" w:bidi="ar-SA"/>
        </w:rPr>
        <w:drawing>
          <wp:inline distT="0" distB="0" distL="0" distR="0" wp14:anchorId="505DD6AE" wp14:editId="3B01BB63">
            <wp:extent cx="3657600" cy="233412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57600" cy="2334126"/>
                    </a:xfrm>
                    <a:prstGeom prst="rect">
                      <a:avLst/>
                    </a:prstGeom>
                  </pic:spPr>
                </pic:pic>
              </a:graphicData>
            </a:graphic>
          </wp:inline>
        </w:drawing>
      </w:r>
    </w:p>
    <w:p w:rsidR="00184791" w:rsidRDefault="00184791" w:rsidP="00184791">
      <w:pPr>
        <w:pStyle w:val="Caption"/>
      </w:pPr>
      <w:bookmarkStart w:id="114" w:name="_Toc81055646"/>
      <w:r>
        <w:t xml:space="preserve">Figure </w:t>
      </w:r>
      <w:r>
        <w:rPr>
          <w:noProof/>
        </w:rPr>
        <w:fldChar w:fldCharType="begin"/>
      </w:r>
      <w:r>
        <w:rPr>
          <w:noProof/>
        </w:rPr>
        <w:instrText xml:space="preserve"> SEQ Figure \* ARABIC </w:instrText>
      </w:r>
      <w:r>
        <w:rPr>
          <w:noProof/>
        </w:rPr>
        <w:fldChar w:fldCharType="separate"/>
      </w:r>
      <w:r>
        <w:rPr>
          <w:noProof/>
        </w:rPr>
        <w:t>64</w:t>
      </w:r>
      <w:r>
        <w:rPr>
          <w:noProof/>
        </w:rPr>
        <w:fldChar w:fldCharType="end"/>
      </w:r>
      <w:r>
        <w:t xml:space="preserve"> T</w:t>
      </w:r>
      <w:r w:rsidRPr="007B2138">
        <w:t>he development of the word cloud using the data</w:t>
      </w:r>
      <w:bookmarkEnd w:id="114"/>
    </w:p>
    <w:p w:rsidR="00184791" w:rsidRDefault="00184791" w:rsidP="00184791">
      <w:pPr>
        <w:keepNext/>
        <w:spacing w:after="0"/>
      </w:pPr>
      <w:r>
        <w:rPr>
          <w:noProof/>
          <w:lang w:val="en-US" w:bidi="ar-SA"/>
        </w:rPr>
        <w:drawing>
          <wp:inline distT="0" distB="0" distL="0" distR="0" wp14:anchorId="4C7E8733" wp14:editId="2D159F3F">
            <wp:extent cx="4572000" cy="1446068"/>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72000" cy="1446068"/>
                    </a:xfrm>
                    <a:prstGeom prst="rect">
                      <a:avLst/>
                    </a:prstGeom>
                  </pic:spPr>
                </pic:pic>
              </a:graphicData>
            </a:graphic>
          </wp:inline>
        </w:drawing>
      </w:r>
    </w:p>
    <w:p w:rsidR="00184791" w:rsidRDefault="00184791" w:rsidP="00184791">
      <w:pPr>
        <w:pStyle w:val="Caption"/>
      </w:pPr>
      <w:bookmarkStart w:id="115" w:name="_Toc81055647"/>
      <w:r>
        <w:t xml:space="preserve">Figure </w:t>
      </w:r>
      <w:r>
        <w:rPr>
          <w:noProof/>
        </w:rPr>
        <w:fldChar w:fldCharType="begin"/>
      </w:r>
      <w:r>
        <w:rPr>
          <w:noProof/>
        </w:rPr>
        <w:instrText xml:space="preserve"> SEQ Figure \* ARABIC </w:instrText>
      </w:r>
      <w:r>
        <w:rPr>
          <w:noProof/>
        </w:rPr>
        <w:fldChar w:fldCharType="separate"/>
      </w:r>
      <w:r>
        <w:rPr>
          <w:noProof/>
        </w:rPr>
        <w:t>65</w:t>
      </w:r>
      <w:r>
        <w:rPr>
          <w:noProof/>
        </w:rPr>
        <w:fldChar w:fldCharType="end"/>
      </w:r>
      <w:r>
        <w:t xml:space="preserve"> T</w:t>
      </w:r>
      <w:r w:rsidRPr="000F6349">
        <w:t>he seaborn library for the presentation of data collected from the dataset</w:t>
      </w:r>
      <w:bookmarkEnd w:id="115"/>
    </w:p>
    <w:p w:rsidR="00184791" w:rsidRDefault="00184791" w:rsidP="00184791">
      <w:pPr>
        <w:keepNext/>
        <w:spacing w:after="0"/>
      </w:pPr>
      <w:r>
        <w:rPr>
          <w:noProof/>
          <w:lang w:val="en-US" w:bidi="ar-SA"/>
        </w:rPr>
        <w:drawing>
          <wp:inline distT="0" distB="0" distL="0" distR="0" wp14:anchorId="318B070F" wp14:editId="3D9A95C1">
            <wp:extent cx="3657600" cy="95604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57600" cy="956046"/>
                    </a:xfrm>
                    <a:prstGeom prst="rect">
                      <a:avLst/>
                    </a:prstGeom>
                  </pic:spPr>
                </pic:pic>
              </a:graphicData>
            </a:graphic>
          </wp:inline>
        </w:drawing>
      </w:r>
    </w:p>
    <w:p w:rsidR="00184791" w:rsidRDefault="00184791" w:rsidP="00184791">
      <w:pPr>
        <w:pStyle w:val="Caption"/>
      </w:pPr>
      <w:bookmarkStart w:id="116" w:name="_Toc81055648"/>
      <w:r>
        <w:t xml:space="preserve">Figure </w:t>
      </w:r>
      <w:r>
        <w:rPr>
          <w:noProof/>
        </w:rPr>
        <w:fldChar w:fldCharType="begin"/>
      </w:r>
      <w:r>
        <w:rPr>
          <w:noProof/>
        </w:rPr>
        <w:instrText xml:space="preserve"> SEQ Figure \* ARABIC </w:instrText>
      </w:r>
      <w:r>
        <w:rPr>
          <w:noProof/>
        </w:rPr>
        <w:fldChar w:fldCharType="separate"/>
      </w:r>
      <w:r>
        <w:rPr>
          <w:noProof/>
        </w:rPr>
        <w:t>66</w:t>
      </w:r>
      <w:r>
        <w:rPr>
          <w:noProof/>
        </w:rPr>
        <w:fldChar w:fldCharType="end"/>
      </w:r>
      <w:r>
        <w:t xml:space="preserve"> T</w:t>
      </w:r>
      <w:r w:rsidRPr="00FB2BFF">
        <w:t>he library of wordcloud which provides the designing of the image</w:t>
      </w:r>
      <w:bookmarkEnd w:id="116"/>
    </w:p>
    <w:p w:rsidR="00184791" w:rsidRDefault="00184791" w:rsidP="00184791">
      <w:pPr>
        <w:keepNext/>
        <w:spacing w:after="0"/>
      </w:pPr>
      <w:r>
        <w:rPr>
          <w:noProof/>
          <w:lang w:val="en-US" w:bidi="ar-SA"/>
        </w:rPr>
        <w:lastRenderedPageBreak/>
        <w:drawing>
          <wp:inline distT="0" distB="0" distL="0" distR="0" wp14:anchorId="6E6FD5A4" wp14:editId="5363EE30">
            <wp:extent cx="3657600" cy="285881"/>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57600" cy="285881"/>
                    </a:xfrm>
                    <a:prstGeom prst="rect">
                      <a:avLst/>
                    </a:prstGeom>
                  </pic:spPr>
                </pic:pic>
              </a:graphicData>
            </a:graphic>
          </wp:inline>
        </w:drawing>
      </w:r>
    </w:p>
    <w:p w:rsidR="00184791" w:rsidRDefault="00184791" w:rsidP="00184791">
      <w:pPr>
        <w:pStyle w:val="Caption"/>
      </w:pPr>
      <w:bookmarkStart w:id="117" w:name="_Toc81055649"/>
      <w:r>
        <w:t xml:space="preserve">Figure </w:t>
      </w:r>
      <w:r>
        <w:rPr>
          <w:noProof/>
        </w:rPr>
        <w:fldChar w:fldCharType="begin"/>
      </w:r>
      <w:r>
        <w:rPr>
          <w:noProof/>
        </w:rPr>
        <w:instrText xml:space="preserve"> SEQ Figure \* ARABIC </w:instrText>
      </w:r>
      <w:r>
        <w:rPr>
          <w:noProof/>
        </w:rPr>
        <w:fldChar w:fldCharType="separate"/>
      </w:r>
      <w:r>
        <w:rPr>
          <w:noProof/>
        </w:rPr>
        <w:t>67</w:t>
      </w:r>
      <w:r>
        <w:rPr>
          <w:noProof/>
        </w:rPr>
        <w:fldChar w:fldCharType="end"/>
      </w:r>
      <w:r>
        <w:t xml:space="preserve"> Create the second visualization</w:t>
      </w:r>
      <w:bookmarkEnd w:id="117"/>
    </w:p>
    <w:p w:rsidR="00184791" w:rsidRDefault="00184791" w:rsidP="00184791">
      <w:pPr>
        <w:keepNext/>
        <w:spacing w:after="0"/>
      </w:pPr>
      <w:r>
        <w:rPr>
          <w:noProof/>
          <w:lang w:val="en-US" w:bidi="ar-SA"/>
        </w:rPr>
        <w:drawing>
          <wp:inline distT="0" distB="0" distL="0" distR="0" wp14:anchorId="3BB579C9" wp14:editId="3C0DDF66">
            <wp:extent cx="3657600" cy="1227034"/>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57600" cy="1227034"/>
                    </a:xfrm>
                    <a:prstGeom prst="rect">
                      <a:avLst/>
                    </a:prstGeom>
                  </pic:spPr>
                </pic:pic>
              </a:graphicData>
            </a:graphic>
          </wp:inline>
        </w:drawing>
      </w:r>
    </w:p>
    <w:p w:rsidR="00184791" w:rsidRDefault="00184791" w:rsidP="00184791">
      <w:pPr>
        <w:pStyle w:val="Caption"/>
      </w:pPr>
      <w:bookmarkStart w:id="118" w:name="_Toc81055650"/>
      <w:r>
        <w:t xml:space="preserve">Figure </w:t>
      </w:r>
      <w:r>
        <w:rPr>
          <w:noProof/>
        </w:rPr>
        <w:fldChar w:fldCharType="begin"/>
      </w:r>
      <w:r>
        <w:rPr>
          <w:noProof/>
        </w:rPr>
        <w:instrText xml:space="preserve"> SEQ Figure \* ARABIC </w:instrText>
      </w:r>
      <w:r>
        <w:rPr>
          <w:noProof/>
        </w:rPr>
        <w:fldChar w:fldCharType="separate"/>
      </w:r>
      <w:r>
        <w:rPr>
          <w:noProof/>
        </w:rPr>
        <w:t>68</w:t>
      </w:r>
      <w:r>
        <w:rPr>
          <w:noProof/>
        </w:rPr>
        <w:fldChar w:fldCharType="end"/>
      </w:r>
      <w:r>
        <w:t xml:space="preserve"> T</w:t>
      </w:r>
      <w:r w:rsidRPr="00D71E9A">
        <w:t>he presentation of training and testing splitting</w:t>
      </w:r>
      <w:bookmarkEnd w:id="118"/>
    </w:p>
    <w:p w:rsidR="00184791" w:rsidRDefault="00184791" w:rsidP="00184791">
      <w:pPr>
        <w:keepNext/>
        <w:spacing w:after="0"/>
      </w:pPr>
      <w:r>
        <w:rPr>
          <w:noProof/>
          <w:lang w:val="en-US" w:bidi="ar-SA"/>
        </w:rPr>
        <w:drawing>
          <wp:inline distT="0" distB="0" distL="0" distR="0" wp14:anchorId="7B401B8D" wp14:editId="656DE5B5">
            <wp:extent cx="4572000" cy="1061199"/>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72000" cy="1061199"/>
                    </a:xfrm>
                    <a:prstGeom prst="rect">
                      <a:avLst/>
                    </a:prstGeom>
                  </pic:spPr>
                </pic:pic>
              </a:graphicData>
            </a:graphic>
          </wp:inline>
        </w:drawing>
      </w:r>
    </w:p>
    <w:p w:rsidR="00184791" w:rsidRDefault="00184791" w:rsidP="00184791">
      <w:pPr>
        <w:pStyle w:val="Caption"/>
      </w:pPr>
      <w:bookmarkStart w:id="119" w:name="_Toc81055651"/>
      <w:r>
        <w:t xml:space="preserve">Figure </w:t>
      </w:r>
      <w:r>
        <w:rPr>
          <w:noProof/>
        </w:rPr>
        <w:fldChar w:fldCharType="begin"/>
      </w:r>
      <w:r>
        <w:rPr>
          <w:noProof/>
        </w:rPr>
        <w:instrText xml:space="preserve"> SEQ Figure \* ARABIC </w:instrText>
      </w:r>
      <w:r>
        <w:rPr>
          <w:noProof/>
        </w:rPr>
        <w:fldChar w:fldCharType="separate"/>
      </w:r>
      <w:r>
        <w:rPr>
          <w:noProof/>
        </w:rPr>
        <w:t>69</w:t>
      </w:r>
      <w:r>
        <w:rPr>
          <w:noProof/>
        </w:rPr>
        <w:fldChar w:fldCharType="end"/>
      </w:r>
      <w:r>
        <w:t xml:space="preserve"> T</w:t>
      </w:r>
      <w:r w:rsidRPr="004347C3">
        <w:t>he machine learning practices</w:t>
      </w:r>
      <w:bookmarkEnd w:id="119"/>
    </w:p>
    <w:p w:rsidR="00184791" w:rsidRDefault="00184791" w:rsidP="00184791">
      <w:pPr>
        <w:keepNext/>
        <w:spacing w:after="0"/>
      </w:pPr>
      <w:r>
        <w:rPr>
          <w:noProof/>
          <w:lang w:val="en-US" w:bidi="ar-SA"/>
        </w:rPr>
        <w:drawing>
          <wp:inline distT="0" distB="0" distL="0" distR="0" wp14:anchorId="441249C3" wp14:editId="0CA4A518">
            <wp:extent cx="3657600" cy="127180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57600" cy="1271805"/>
                    </a:xfrm>
                    <a:prstGeom prst="rect">
                      <a:avLst/>
                    </a:prstGeom>
                  </pic:spPr>
                </pic:pic>
              </a:graphicData>
            </a:graphic>
          </wp:inline>
        </w:drawing>
      </w:r>
    </w:p>
    <w:p w:rsidR="00184791" w:rsidRDefault="00184791" w:rsidP="00184791">
      <w:pPr>
        <w:pStyle w:val="Caption"/>
      </w:pPr>
      <w:bookmarkStart w:id="120" w:name="_Toc81055652"/>
      <w:r>
        <w:t xml:space="preserve">Figure </w:t>
      </w:r>
      <w:r>
        <w:rPr>
          <w:noProof/>
        </w:rPr>
        <w:fldChar w:fldCharType="begin"/>
      </w:r>
      <w:r>
        <w:rPr>
          <w:noProof/>
        </w:rPr>
        <w:instrText xml:space="preserve"> SEQ Figure \* ARABIC </w:instrText>
      </w:r>
      <w:r>
        <w:rPr>
          <w:noProof/>
        </w:rPr>
        <w:fldChar w:fldCharType="separate"/>
      </w:r>
      <w:r>
        <w:rPr>
          <w:noProof/>
        </w:rPr>
        <w:t>70</w:t>
      </w:r>
      <w:r>
        <w:rPr>
          <w:noProof/>
        </w:rPr>
        <w:fldChar w:fldCharType="end"/>
      </w:r>
      <w:r>
        <w:t xml:space="preserve"> Prediction using the </w:t>
      </w:r>
      <w:r w:rsidRPr="007261FC">
        <w:t>logistic regression model</w:t>
      </w:r>
      <w:bookmarkEnd w:id="120"/>
    </w:p>
    <w:p w:rsidR="00184791" w:rsidRDefault="00184791" w:rsidP="00184791">
      <w:pPr>
        <w:keepNext/>
        <w:spacing w:after="0"/>
      </w:pPr>
      <w:r>
        <w:rPr>
          <w:noProof/>
          <w:lang w:val="en-US" w:bidi="ar-SA"/>
        </w:rPr>
        <w:drawing>
          <wp:inline distT="0" distB="0" distL="0" distR="0" wp14:anchorId="235E48BC" wp14:editId="731924EB">
            <wp:extent cx="4572000" cy="827174"/>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72000" cy="827174"/>
                    </a:xfrm>
                    <a:prstGeom prst="rect">
                      <a:avLst/>
                    </a:prstGeom>
                  </pic:spPr>
                </pic:pic>
              </a:graphicData>
            </a:graphic>
          </wp:inline>
        </w:drawing>
      </w:r>
    </w:p>
    <w:p w:rsidR="00184791" w:rsidRDefault="00184791" w:rsidP="00184791">
      <w:pPr>
        <w:pStyle w:val="Caption"/>
      </w:pPr>
      <w:bookmarkStart w:id="121" w:name="_Toc81055653"/>
      <w:r>
        <w:t xml:space="preserve">Figure </w:t>
      </w:r>
      <w:r>
        <w:rPr>
          <w:noProof/>
        </w:rPr>
        <w:fldChar w:fldCharType="begin"/>
      </w:r>
      <w:r>
        <w:rPr>
          <w:noProof/>
        </w:rPr>
        <w:instrText xml:space="preserve"> SEQ Figure \* ARABIC </w:instrText>
      </w:r>
      <w:r>
        <w:rPr>
          <w:noProof/>
        </w:rPr>
        <w:fldChar w:fldCharType="separate"/>
      </w:r>
      <w:r>
        <w:rPr>
          <w:noProof/>
        </w:rPr>
        <w:t>71</w:t>
      </w:r>
      <w:r>
        <w:rPr>
          <w:noProof/>
        </w:rPr>
        <w:fldChar w:fldCharType="end"/>
      </w:r>
      <w:r>
        <w:t xml:space="preserve"> T</w:t>
      </w:r>
      <w:r w:rsidRPr="001B37C2">
        <w:t>he evaluation practices into the experiment</w:t>
      </w:r>
      <w:bookmarkEnd w:id="121"/>
    </w:p>
    <w:p w:rsidR="00184791" w:rsidRDefault="00184791" w:rsidP="00184791">
      <w:pPr>
        <w:keepNext/>
        <w:spacing w:after="0"/>
      </w:pPr>
      <w:r>
        <w:rPr>
          <w:noProof/>
          <w:lang w:val="en-US" w:bidi="ar-SA"/>
        </w:rPr>
        <w:lastRenderedPageBreak/>
        <w:drawing>
          <wp:inline distT="0" distB="0" distL="0" distR="0" wp14:anchorId="26AA364C" wp14:editId="6AF1BCE0">
            <wp:extent cx="3657600" cy="2579914"/>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57600" cy="2579914"/>
                    </a:xfrm>
                    <a:prstGeom prst="rect">
                      <a:avLst/>
                    </a:prstGeom>
                  </pic:spPr>
                </pic:pic>
              </a:graphicData>
            </a:graphic>
          </wp:inline>
        </w:drawing>
      </w:r>
    </w:p>
    <w:p w:rsidR="00184791" w:rsidRDefault="00184791" w:rsidP="00184791">
      <w:pPr>
        <w:pStyle w:val="Caption"/>
      </w:pPr>
      <w:bookmarkStart w:id="122" w:name="_Toc81055654"/>
      <w:r>
        <w:t xml:space="preserve">Figure </w:t>
      </w:r>
      <w:r>
        <w:rPr>
          <w:noProof/>
        </w:rPr>
        <w:fldChar w:fldCharType="begin"/>
      </w:r>
      <w:r>
        <w:rPr>
          <w:noProof/>
        </w:rPr>
        <w:instrText xml:space="preserve"> SEQ Figure \* ARABIC </w:instrText>
      </w:r>
      <w:r>
        <w:rPr>
          <w:noProof/>
        </w:rPr>
        <w:fldChar w:fldCharType="separate"/>
      </w:r>
      <w:r>
        <w:rPr>
          <w:noProof/>
        </w:rPr>
        <w:t>72</w:t>
      </w:r>
      <w:r>
        <w:rPr>
          <w:noProof/>
        </w:rPr>
        <w:fldChar w:fldCharType="end"/>
      </w:r>
      <w:r>
        <w:t xml:space="preserve"> C</w:t>
      </w:r>
      <w:r w:rsidRPr="00A65460">
        <w:t>ollecting specific data from the testing dataset</w:t>
      </w:r>
      <w:bookmarkEnd w:id="122"/>
    </w:p>
    <w:p w:rsidR="00184791" w:rsidRDefault="00184791" w:rsidP="00184791">
      <w:pPr>
        <w:keepNext/>
        <w:spacing w:after="0"/>
      </w:pPr>
      <w:r>
        <w:rPr>
          <w:noProof/>
          <w:lang w:val="en-US" w:bidi="ar-SA"/>
        </w:rPr>
        <w:drawing>
          <wp:inline distT="0" distB="0" distL="0" distR="0" wp14:anchorId="56E7D137" wp14:editId="1651FDEE">
            <wp:extent cx="3657600" cy="1376159"/>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657600" cy="1376159"/>
                    </a:xfrm>
                    <a:prstGeom prst="rect">
                      <a:avLst/>
                    </a:prstGeom>
                  </pic:spPr>
                </pic:pic>
              </a:graphicData>
            </a:graphic>
          </wp:inline>
        </w:drawing>
      </w:r>
    </w:p>
    <w:p w:rsidR="00184791" w:rsidRDefault="00184791" w:rsidP="00184791">
      <w:pPr>
        <w:pStyle w:val="Caption"/>
      </w:pPr>
      <w:bookmarkStart w:id="123" w:name="_Toc81055655"/>
      <w:r>
        <w:t xml:space="preserve">Figure </w:t>
      </w:r>
      <w:r>
        <w:rPr>
          <w:noProof/>
        </w:rPr>
        <w:fldChar w:fldCharType="begin"/>
      </w:r>
      <w:r>
        <w:rPr>
          <w:noProof/>
        </w:rPr>
        <w:instrText xml:space="preserve"> SEQ Figure \* ARABIC </w:instrText>
      </w:r>
      <w:r>
        <w:rPr>
          <w:noProof/>
        </w:rPr>
        <w:fldChar w:fldCharType="separate"/>
      </w:r>
      <w:r>
        <w:rPr>
          <w:noProof/>
        </w:rPr>
        <w:t>73</w:t>
      </w:r>
      <w:r>
        <w:rPr>
          <w:noProof/>
        </w:rPr>
        <w:fldChar w:fldCharType="end"/>
      </w:r>
      <w:r>
        <w:t xml:space="preserve"> T</w:t>
      </w:r>
      <w:r w:rsidRPr="00712F81">
        <w:t>he mentioning of the tweet data as well as the connected cal</w:t>
      </w:r>
      <w:r>
        <w:t>culation of sentimental values</w:t>
      </w:r>
      <w:bookmarkEnd w:id="123"/>
    </w:p>
    <w:p w:rsidR="00184791" w:rsidRDefault="00184791" w:rsidP="00184791">
      <w:pPr>
        <w:keepNext/>
        <w:spacing w:after="0"/>
      </w:pPr>
      <w:r>
        <w:rPr>
          <w:noProof/>
          <w:lang w:val="en-US" w:bidi="ar-SA"/>
        </w:rPr>
        <w:drawing>
          <wp:inline distT="0" distB="0" distL="0" distR="0" wp14:anchorId="628749DB" wp14:editId="7B2951D0">
            <wp:extent cx="3657600" cy="1301536"/>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657600" cy="1301536"/>
                    </a:xfrm>
                    <a:prstGeom prst="rect">
                      <a:avLst/>
                    </a:prstGeom>
                  </pic:spPr>
                </pic:pic>
              </a:graphicData>
            </a:graphic>
          </wp:inline>
        </w:drawing>
      </w:r>
    </w:p>
    <w:p w:rsidR="00184791" w:rsidRDefault="00184791" w:rsidP="00184791">
      <w:pPr>
        <w:pStyle w:val="Caption"/>
      </w:pPr>
      <w:bookmarkStart w:id="124" w:name="_Toc81055656"/>
      <w:r>
        <w:t xml:space="preserve">Figure </w:t>
      </w:r>
      <w:r>
        <w:rPr>
          <w:noProof/>
        </w:rPr>
        <w:fldChar w:fldCharType="begin"/>
      </w:r>
      <w:r>
        <w:rPr>
          <w:noProof/>
        </w:rPr>
        <w:instrText xml:space="preserve"> SEQ Figure \* ARABIC </w:instrText>
      </w:r>
      <w:r>
        <w:rPr>
          <w:noProof/>
        </w:rPr>
        <w:fldChar w:fldCharType="separate"/>
      </w:r>
      <w:r>
        <w:rPr>
          <w:noProof/>
        </w:rPr>
        <w:t>74</w:t>
      </w:r>
      <w:r>
        <w:rPr>
          <w:noProof/>
        </w:rPr>
        <w:fldChar w:fldCharType="end"/>
      </w:r>
      <w:r>
        <w:t xml:space="preserve"> I</w:t>
      </w:r>
      <w:r w:rsidRPr="004C0FAE">
        <w:t>nitial stage of implementing the classifier</w:t>
      </w:r>
      <w:bookmarkEnd w:id="124"/>
    </w:p>
    <w:p w:rsidR="00184791" w:rsidRDefault="00184791" w:rsidP="00184791">
      <w:pPr>
        <w:keepNext/>
        <w:spacing w:after="0"/>
      </w:pPr>
      <w:r>
        <w:rPr>
          <w:noProof/>
          <w:lang w:val="en-US" w:bidi="ar-SA"/>
        </w:rPr>
        <w:drawing>
          <wp:inline distT="0" distB="0" distL="0" distR="0" wp14:anchorId="7B34910B" wp14:editId="2AAD5632">
            <wp:extent cx="3657600" cy="26502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657600" cy="265020"/>
                    </a:xfrm>
                    <a:prstGeom prst="rect">
                      <a:avLst/>
                    </a:prstGeom>
                  </pic:spPr>
                </pic:pic>
              </a:graphicData>
            </a:graphic>
          </wp:inline>
        </w:drawing>
      </w:r>
    </w:p>
    <w:p w:rsidR="00184791" w:rsidRDefault="00184791" w:rsidP="00184791">
      <w:pPr>
        <w:pStyle w:val="Caption"/>
      </w:pPr>
      <w:bookmarkStart w:id="125" w:name="_Toc81055657"/>
      <w:r>
        <w:t xml:space="preserve">Figure </w:t>
      </w:r>
      <w:r>
        <w:rPr>
          <w:noProof/>
        </w:rPr>
        <w:fldChar w:fldCharType="begin"/>
      </w:r>
      <w:r>
        <w:rPr>
          <w:noProof/>
        </w:rPr>
        <w:instrText xml:space="preserve"> SEQ Figure \* ARABIC </w:instrText>
      </w:r>
      <w:r>
        <w:rPr>
          <w:noProof/>
        </w:rPr>
        <w:fldChar w:fldCharType="separate"/>
      </w:r>
      <w:r>
        <w:rPr>
          <w:noProof/>
        </w:rPr>
        <w:t>75</w:t>
      </w:r>
      <w:r>
        <w:rPr>
          <w:noProof/>
        </w:rPr>
        <w:fldChar w:fldCharType="end"/>
      </w:r>
      <w:r>
        <w:t xml:space="preserve"> T</w:t>
      </w:r>
      <w:r w:rsidRPr="00662DC8">
        <w:t>he accuracy scores</w:t>
      </w:r>
      <w:bookmarkEnd w:id="125"/>
    </w:p>
    <w:p w:rsidR="00184791" w:rsidRDefault="00184791" w:rsidP="00184791">
      <w:pPr>
        <w:keepNext/>
        <w:spacing w:after="0"/>
      </w:pPr>
      <w:r>
        <w:rPr>
          <w:noProof/>
          <w:lang w:val="en-US" w:bidi="ar-SA"/>
        </w:rPr>
        <w:lastRenderedPageBreak/>
        <w:drawing>
          <wp:inline distT="0" distB="0" distL="0" distR="0" wp14:anchorId="56D0981A" wp14:editId="1B67F26B">
            <wp:extent cx="3657600" cy="1810327"/>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657600" cy="1810327"/>
                    </a:xfrm>
                    <a:prstGeom prst="rect">
                      <a:avLst/>
                    </a:prstGeom>
                  </pic:spPr>
                </pic:pic>
              </a:graphicData>
            </a:graphic>
          </wp:inline>
        </w:drawing>
      </w:r>
    </w:p>
    <w:p w:rsidR="00184791" w:rsidRDefault="00184791" w:rsidP="00184791">
      <w:pPr>
        <w:pStyle w:val="Caption"/>
      </w:pPr>
      <w:bookmarkStart w:id="126" w:name="_Toc81055658"/>
      <w:r>
        <w:t xml:space="preserve">Figure </w:t>
      </w:r>
      <w:r>
        <w:rPr>
          <w:noProof/>
        </w:rPr>
        <w:fldChar w:fldCharType="begin"/>
      </w:r>
      <w:r>
        <w:rPr>
          <w:noProof/>
        </w:rPr>
        <w:instrText xml:space="preserve"> SEQ Figure \* ARABIC </w:instrText>
      </w:r>
      <w:r>
        <w:rPr>
          <w:noProof/>
        </w:rPr>
        <w:fldChar w:fldCharType="separate"/>
      </w:r>
      <w:r>
        <w:rPr>
          <w:noProof/>
        </w:rPr>
        <w:t>76</w:t>
      </w:r>
      <w:r>
        <w:rPr>
          <w:noProof/>
        </w:rPr>
        <w:fldChar w:fldCharType="end"/>
      </w:r>
      <w:r>
        <w:t xml:space="preserve"> T</w:t>
      </w:r>
      <w:r w:rsidRPr="002024A5">
        <w:t>he process of initiating the LSTM</w:t>
      </w:r>
      <w:bookmarkEnd w:id="126"/>
    </w:p>
    <w:p w:rsidR="00184791" w:rsidRDefault="00184791" w:rsidP="00184791">
      <w:pPr>
        <w:keepNext/>
        <w:spacing w:after="0"/>
      </w:pPr>
      <w:r>
        <w:rPr>
          <w:noProof/>
          <w:lang w:val="en-US" w:bidi="ar-SA"/>
        </w:rPr>
        <w:drawing>
          <wp:inline distT="0" distB="0" distL="0" distR="0" wp14:anchorId="7DCBA598" wp14:editId="089CB74D">
            <wp:extent cx="3657600" cy="1760731"/>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657600" cy="1760731"/>
                    </a:xfrm>
                    <a:prstGeom prst="rect">
                      <a:avLst/>
                    </a:prstGeom>
                  </pic:spPr>
                </pic:pic>
              </a:graphicData>
            </a:graphic>
          </wp:inline>
        </w:drawing>
      </w:r>
    </w:p>
    <w:p w:rsidR="00184791" w:rsidRDefault="00184791" w:rsidP="00184791">
      <w:pPr>
        <w:pStyle w:val="Caption"/>
      </w:pPr>
      <w:bookmarkStart w:id="127" w:name="_Toc81055659"/>
      <w:r>
        <w:t xml:space="preserve">Figure </w:t>
      </w:r>
      <w:r>
        <w:rPr>
          <w:noProof/>
        </w:rPr>
        <w:fldChar w:fldCharType="begin"/>
      </w:r>
      <w:r>
        <w:rPr>
          <w:noProof/>
        </w:rPr>
        <w:instrText xml:space="preserve"> SEQ Figure \* ARABIC </w:instrText>
      </w:r>
      <w:r>
        <w:rPr>
          <w:noProof/>
        </w:rPr>
        <w:fldChar w:fldCharType="separate"/>
      </w:r>
      <w:r>
        <w:rPr>
          <w:noProof/>
        </w:rPr>
        <w:t>77</w:t>
      </w:r>
      <w:r>
        <w:rPr>
          <w:noProof/>
        </w:rPr>
        <w:fldChar w:fldCharType="end"/>
      </w:r>
      <w:r>
        <w:t xml:space="preserve"> T</w:t>
      </w:r>
      <w:r w:rsidRPr="000E66EA">
        <w:t>he calculation of the padding code</w:t>
      </w:r>
      <w:bookmarkEnd w:id="127"/>
    </w:p>
    <w:p w:rsidR="00184791" w:rsidRDefault="00184791" w:rsidP="00184791">
      <w:pPr>
        <w:keepNext/>
        <w:spacing w:after="0"/>
      </w:pPr>
      <w:r>
        <w:rPr>
          <w:noProof/>
          <w:lang w:val="en-US" w:bidi="ar-SA"/>
        </w:rPr>
        <w:drawing>
          <wp:inline distT="0" distB="0" distL="0" distR="0" wp14:anchorId="7F30BAD8" wp14:editId="0B7CE150">
            <wp:extent cx="3657600" cy="1141438"/>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657600" cy="1141438"/>
                    </a:xfrm>
                    <a:prstGeom prst="rect">
                      <a:avLst/>
                    </a:prstGeom>
                  </pic:spPr>
                </pic:pic>
              </a:graphicData>
            </a:graphic>
          </wp:inline>
        </w:drawing>
      </w:r>
    </w:p>
    <w:p w:rsidR="00184791" w:rsidRDefault="00184791" w:rsidP="00184791">
      <w:pPr>
        <w:pStyle w:val="Caption"/>
      </w:pPr>
      <w:bookmarkStart w:id="128" w:name="_Toc81055660"/>
      <w:r>
        <w:t xml:space="preserve">Figure </w:t>
      </w:r>
      <w:r>
        <w:rPr>
          <w:noProof/>
        </w:rPr>
        <w:fldChar w:fldCharType="begin"/>
      </w:r>
      <w:r>
        <w:rPr>
          <w:noProof/>
        </w:rPr>
        <w:instrText xml:space="preserve"> SEQ Figure \* ARABIC </w:instrText>
      </w:r>
      <w:r>
        <w:rPr>
          <w:noProof/>
        </w:rPr>
        <w:fldChar w:fldCharType="separate"/>
      </w:r>
      <w:r>
        <w:rPr>
          <w:noProof/>
        </w:rPr>
        <w:t>78</w:t>
      </w:r>
      <w:r>
        <w:rPr>
          <w:noProof/>
        </w:rPr>
        <w:fldChar w:fldCharType="end"/>
      </w:r>
      <w:r>
        <w:t xml:space="preserve"> M</w:t>
      </w:r>
      <w:r w:rsidRPr="00FC5D13">
        <w:t>aximum value evaluated</w:t>
      </w:r>
      <w:bookmarkEnd w:id="128"/>
    </w:p>
    <w:p w:rsidR="00184791" w:rsidRDefault="00184791" w:rsidP="00184791">
      <w:pPr>
        <w:keepNext/>
        <w:spacing w:after="0"/>
      </w:pPr>
      <w:r>
        <w:rPr>
          <w:noProof/>
          <w:lang w:val="en-US" w:bidi="ar-SA"/>
        </w:rPr>
        <w:drawing>
          <wp:inline distT="0" distB="0" distL="0" distR="0" wp14:anchorId="50DC82D1" wp14:editId="36937414">
            <wp:extent cx="3657600" cy="2611376"/>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57600" cy="2611376"/>
                    </a:xfrm>
                    <a:prstGeom prst="rect">
                      <a:avLst/>
                    </a:prstGeom>
                  </pic:spPr>
                </pic:pic>
              </a:graphicData>
            </a:graphic>
          </wp:inline>
        </w:drawing>
      </w:r>
    </w:p>
    <w:p w:rsidR="00184791" w:rsidRDefault="00184791" w:rsidP="00184791">
      <w:pPr>
        <w:pStyle w:val="Caption"/>
      </w:pPr>
      <w:bookmarkStart w:id="129" w:name="_Toc81055661"/>
      <w:r>
        <w:t xml:space="preserve">Figure </w:t>
      </w:r>
      <w:r>
        <w:rPr>
          <w:noProof/>
        </w:rPr>
        <w:fldChar w:fldCharType="begin"/>
      </w:r>
      <w:r>
        <w:rPr>
          <w:noProof/>
        </w:rPr>
        <w:instrText xml:space="preserve"> SEQ Figure \* ARABIC </w:instrText>
      </w:r>
      <w:r>
        <w:rPr>
          <w:noProof/>
        </w:rPr>
        <w:fldChar w:fldCharType="separate"/>
      </w:r>
      <w:r>
        <w:rPr>
          <w:noProof/>
        </w:rPr>
        <w:t>79</w:t>
      </w:r>
      <w:r>
        <w:rPr>
          <w:noProof/>
        </w:rPr>
        <w:fldChar w:fldCharType="end"/>
      </w:r>
      <w:r>
        <w:t xml:space="preserve"> T</w:t>
      </w:r>
      <w:r w:rsidRPr="00F154C4">
        <w:t>he creation of the models</w:t>
      </w:r>
      <w:bookmarkEnd w:id="129"/>
    </w:p>
    <w:p w:rsidR="00184791" w:rsidRDefault="00184791" w:rsidP="00184791">
      <w:r>
        <w:lastRenderedPageBreak/>
        <w:br/>
      </w:r>
      <w:r>
        <w:rPr>
          <w:noProof/>
          <w:lang w:val="en-US" w:bidi="ar-SA"/>
        </w:rPr>
        <w:drawing>
          <wp:inline distT="0" distB="0" distL="0" distR="0" wp14:anchorId="51D8E92C" wp14:editId="097628E3">
            <wp:extent cx="3657600" cy="1302707"/>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657600" cy="1302707"/>
                    </a:xfrm>
                    <a:prstGeom prst="rect">
                      <a:avLst/>
                    </a:prstGeom>
                  </pic:spPr>
                </pic:pic>
              </a:graphicData>
            </a:graphic>
          </wp:inline>
        </w:drawing>
      </w:r>
    </w:p>
    <w:p w:rsidR="00184791" w:rsidRDefault="00184791" w:rsidP="00184791">
      <w:pPr>
        <w:pStyle w:val="Caption"/>
      </w:pPr>
      <w:bookmarkStart w:id="130" w:name="_Toc81055662"/>
      <w:r>
        <w:t xml:space="preserve">Figure </w:t>
      </w:r>
      <w:r>
        <w:rPr>
          <w:noProof/>
        </w:rPr>
        <w:fldChar w:fldCharType="begin"/>
      </w:r>
      <w:r>
        <w:rPr>
          <w:noProof/>
        </w:rPr>
        <w:instrText xml:space="preserve"> SEQ Figure \* ARABIC </w:instrText>
      </w:r>
      <w:r>
        <w:rPr>
          <w:noProof/>
        </w:rPr>
        <w:fldChar w:fldCharType="separate"/>
      </w:r>
      <w:r>
        <w:rPr>
          <w:noProof/>
        </w:rPr>
        <w:t>80</w:t>
      </w:r>
      <w:r>
        <w:rPr>
          <w:noProof/>
        </w:rPr>
        <w:fldChar w:fldCharType="end"/>
      </w:r>
      <w:r>
        <w:t xml:space="preserve"> </w:t>
      </w:r>
      <w:r w:rsidRPr="00BB23E3">
        <w:t>NumPy library functions and evaluation procedures</w:t>
      </w:r>
      <w:bookmarkEnd w:id="130"/>
    </w:p>
    <w:p w:rsidR="00184791" w:rsidRDefault="00184791" w:rsidP="00184791">
      <w:pPr>
        <w:keepNext/>
        <w:spacing w:after="0"/>
      </w:pPr>
      <w:r>
        <w:rPr>
          <w:noProof/>
          <w:lang w:val="en-US" w:bidi="ar-SA"/>
        </w:rPr>
        <w:drawing>
          <wp:inline distT="0" distB="0" distL="0" distR="0" wp14:anchorId="150B2F29" wp14:editId="691CEF30">
            <wp:extent cx="3657600" cy="639452"/>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657600" cy="639452"/>
                    </a:xfrm>
                    <a:prstGeom prst="rect">
                      <a:avLst/>
                    </a:prstGeom>
                  </pic:spPr>
                </pic:pic>
              </a:graphicData>
            </a:graphic>
          </wp:inline>
        </w:drawing>
      </w:r>
    </w:p>
    <w:p w:rsidR="00184791" w:rsidRDefault="00184791" w:rsidP="00184791">
      <w:pPr>
        <w:pStyle w:val="Caption"/>
      </w:pPr>
      <w:bookmarkStart w:id="131" w:name="_Toc81055663"/>
      <w:r>
        <w:t xml:space="preserve">Figure </w:t>
      </w:r>
      <w:r>
        <w:rPr>
          <w:noProof/>
        </w:rPr>
        <w:fldChar w:fldCharType="begin"/>
      </w:r>
      <w:r>
        <w:rPr>
          <w:noProof/>
        </w:rPr>
        <w:instrText xml:space="preserve"> SEQ Figure \* ARABIC </w:instrText>
      </w:r>
      <w:r>
        <w:rPr>
          <w:noProof/>
        </w:rPr>
        <w:fldChar w:fldCharType="separate"/>
      </w:r>
      <w:r>
        <w:rPr>
          <w:noProof/>
        </w:rPr>
        <w:t>81</w:t>
      </w:r>
      <w:r>
        <w:rPr>
          <w:noProof/>
        </w:rPr>
        <w:fldChar w:fldCharType="end"/>
      </w:r>
      <w:r>
        <w:t xml:space="preserve"> </w:t>
      </w:r>
      <w:r w:rsidRPr="009D2257">
        <w:t>The evaluation of the data</w:t>
      </w:r>
      <w:bookmarkEnd w:id="131"/>
    </w:p>
    <w:p w:rsidR="00184791" w:rsidRDefault="00184791" w:rsidP="00184791">
      <w:pPr>
        <w:keepNext/>
        <w:spacing w:after="0"/>
      </w:pPr>
      <w:r>
        <w:rPr>
          <w:noProof/>
          <w:lang w:val="en-US" w:bidi="ar-SA"/>
        </w:rPr>
        <w:drawing>
          <wp:inline distT="0" distB="0" distL="0" distR="0" wp14:anchorId="16110697" wp14:editId="263695E4">
            <wp:extent cx="2743200" cy="587229"/>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743200" cy="587229"/>
                    </a:xfrm>
                    <a:prstGeom prst="rect">
                      <a:avLst/>
                    </a:prstGeom>
                  </pic:spPr>
                </pic:pic>
              </a:graphicData>
            </a:graphic>
          </wp:inline>
        </w:drawing>
      </w:r>
    </w:p>
    <w:p w:rsidR="00184791" w:rsidRDefault="00184791" w:rsidP="00184791">
      <w:pPr>
        <w:pStyle w:val="Caption"/>
      </w:pPr>
      <w:bookmarkStart w:id="132" w:name="_Toc81055664"/>
      <w:r>
        <w:t xml:space="preserve">Figure </w:t>
      </w:r>
      <w:r>
        <w:rPr>
          <w:noProof/>
        </w:rPr>
        <w:fldChar w:fldCharType="begin"/>
      </w:r>
      <w:r>
        <w:rPr>
          <w:noProof/>
        </w:rPr>
        <w:instrText xml:space="preserve"> SEQ Figure \* ARABIC </w:instrText>
      </w:r>
      <w:r>
        <w:rPr>
          <w:noProof/>
        </w:rPr>
        <w:fldChar w:fldCharType="separate"/>
      </w:r>
      <w:r>
        <w:rPr>
          <w:noProof/>
        </w:rPr>
        <w:t>82</w:t>
      </w:r>
      <w:r>
        <w:rPr>
          <w:noProof/>
        </w:rPr>
        <w:fldChar w:fldCharType="end"/>
      </w:r>
      <w:r>
        <w:t xml:space="preserve"> G</w:t>
      </w:r>
      <w:r w:rsidRPr="005D054E">
        <w:t>eneration of the confusion matrix</w:t>
      </w:r>
      <w:bookmarkEnd w:id="132"/>
    </w:p>
    <w:p w:rsidR="00184791" w:rsidRDefault="00184791" w:rsidP="00184791">
      <w:pPr>
        <w:keepNext/>
        <w:spacing w:after="0"/>
      </w:pPr>
      <w:r>
        <w:rPr>
          <w:noProof/>
          <w:lang w:val="en-US" w:bidi="ar-SA"/>
        </w:rPr>
        <w:drawing>
          <wp:inline distT="0" distB="0" distL="0" distR="0" wp14:anchorId="172106CD" wp14:editId="690E9813">
            <wp:extent cx="2743200" cy="38608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743200" cy="386080"/>
                    </a:xfrm>
                    <a:prstGeom prst="rect">
                      <a:avLst/>
                    </a:prstGeom>
                  </pic:spPr>
                </pic:pic>
              </a:graphicData>
            </a:graphic>
          </wp:inline>
        </w:drawing>
      </w:r>
    </w:p>
    <w:p w:rsidR="00184791" w:rsidRDefault="00184791" w:rsidP="00184791">
      <w:pPr>
        <w:pStyle w:val="Caption"/>
      </w:pPr>
      <w:bookmarkStart w:id="133" w:name="_Toc81055665"/>
      <w:r>
        <w:t xml:space="preserve">Figure </w:t>
      </w:r>
      <w:r>
        <w:rPr>
          <w:noProof/>
        </w:rPr>
        <w:fldChar w:fldCharType="begin"/>
      </w:r>
      <w:r>
        <w:rPr>
          <w:noProof/>
        </w:rPr>
        <w:instrText xml:space="preserve"> SEQ Figure \* ARABIC </w:instrText>
      </w:r>
      <w:r>
        <w:rPr>
          <w:noProof/>
        </w:rPr>
        <w:fldChar w:fldCharType="separate"/>
      </w:r>
      <w:r>
        <w:rPr>
          <w:noProof/>
        </w:rPr>
        <w:t>83</w:t>
      </w:r>
      <w:r>
        <w:rPr>
          <w:noProof/>
        </w:rPr>
        <w:fldChar w:fldCharType="end"/>
      </w:r>
      <w:r>
        <w:t xml:space="preserve"> T</w:t>
      </w:r>
      <w:r w:rsidRPr="00D57847">
        <w:t>he calculation of the accuracy score</w:t>
      </w:r>
      <w:bookmarkEnd w:id="133"/>
    </w:p>
    <w:p w:rsidR="00184791" w:rsidRDefault="00184791" w:rsidP="00184791">
      <w:pPr>
        <w:keepNext/>
        <w:spacing w:after="0"/>
      </w:pPr>
      <w:r>
        <w:rPr>
          <w:noProof/>
          <w:lang w:val="en-US" w:bidi="ar-SA"/>
        </w:rPr>
        <w:drawing>
          <wp:inline distT="0" distB="0" distL="0" distR="0" wp14:anchorId="6FECF42E" wp14:editId="70607C66">
            <wp:extent cx="4572000" cy="3436851"/>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72000" cy="3436851"/>
                    </a:xfrm>
                    <a:prstGeom prst="rect">
                      <a:avLst/>
                    </a:prstGeom>
                  </pic:spPr>
                </pic:pic>
              </a:graphicData>
            </a:graphic>
          </wp:inline>
        </w:drawing>
      </w:r>
    </w:p>
    <w:p w:rsidR="00184791" w:rsidRDefault="00184791" w:rsidP="00184791">
      <w:pPr>
        <w:pStyle w:val="Caption"/>
      </w:pPr>
      <w:bookmarkStart w:id="134" w:name="_Toc81055666"/>
      <w:r>
        <w:t xml:space="preserve">Figure </w:t>
      </w:r>
      <w:r>
        <w:rPr>
          <w:noProof/>
        </w:rPr>
        <w:fldChar w:fldCharType="begin"/>
      </w:r>
      <w:r>
        <w:rPr>
          <w:noProof/>
        </w:rPr>
        <w:instrText xml:space="preserve"> SEQ Figure \* ARABIC </w:instrText>
      </w:r>
      <w:r>
        <w:rPr>
          <w:noProof/>
        </w:rPr>
        <w:fldChar w:fldCharType="separate"/>
      </w:r>
      <w:r>
        <w:rPr>
          <w:noProof/>
        </w:rPr>
        <w:t>84</w:t>
      </w:r>
      <w:r>
        <w:rPr>
          <w:noProof/>
        </w:rPr>
        <w:fldChar w:fldCharType="end"/>
      </w:r>
      <w:r>
        <w:t xml:space="preserve"> D</w:t>
      </w:r>
      <w:r w:rsidRPr="0036771D">
        <w:t>ata fr</w:t>
      </w:r>
      <w:r>
        <w:t>om the dataset</w:t>
      </w:r>
      <w:bookmarkEnd w:id="134"/>
    </w:p>
    <w:p w:rsidR="00184791" w:rsidRDefault="00184791" w:rsidP="00184791">
      <w:pPr>
        <w:keepNext/>
        <w:spacing w:after="0"/>
      </w:pPr>
      <w:r>
        <w:rPr>
          <w:noProof/>
          <w:lang w:val="en-US" w:bidi="ar-SA"/>
        </w:rPr>
        <w:lastRenderedPageBreak/>
        <w:drawing>
          <wp:inline distT="0" distB="0" distL="0" distR="0" wp14:anchorId="40914047" wp14:editId="1F5BBAF0">
            <wp:extent cx="2286000" cy="591359"/>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286000" cy="591359"/>
                    </a:xfrm>
                    <a:prstGeom prst="rect">
                      <a:avLst/>
                    </a:prstGeom>
                  </pic:spPr>
                </pic:pic>
              </a:graphicData>
            </a:graphic>
          </wp:inline>
        </w:drawing>
      </w:r>
    </w:p>
    <w:p w:rsidR="00184791" w:rsidRDefault="00184791" w:rsidP="00184791">
      <w:pPr>
        <w:pStyle w:val="Caption"/>
      </w:pPr>
      <w:bookmarkStart w:id="135" w:name="_Toc81055667"/>
      <w:r>
        <w:t xml:space="preserve">Figure </w:t>
      </w:r>
      <w:r>
        <w:rPr>
          <w:noProof/>
        </w:rPr>
        <w:fldChar w:fldCharType="begin"/>
      </w:r>
      <w:r>
        <w:rPr>
          <w:noProof/>
        </w:rPr>
        <w:instrText xml:space="preserve"> SEQ Figure \* ARABIC </w:instrText>
      </w:r>
      <w:r>
        <w:rPr>
          <w:noProof/>
        </w:rPr>
        <w:fldChar w:fldCharType="separate"/>
      </w:r>
      <w:r>
        <w:rPr>
          <w:noProof/>
        </w:rPr>
        <w:t>85</w:t>
      </w:r>
      <w:r>
        <w:rPr>
          <w:noProof/>
        </w:rPr>
        <w:fldChar w:fldCharType="end"/>
      </w:r>
      <w:r>
        <w:t xml:space="preserve"> T</w:t>
      </w:r>
      <w:r w:rsidRPr="00ED7A30">
        <w:t>he length of the selected dataset</w:t>
      </w:r>
      <w:bookmarkEnd w:id="135"/>
    </w:p>
    <w:p w:rsidR="00184791" w:rsidRDefault="00184791" w:rsidP="00184791">
      <w:pPr>
        <w:keepNext/>
        <w:spacing w:after="0"/>
      </w:pPr>
      <w:r>
        <w:rPr>
          <w:noProof/>
          <w:lang w:val="en-US" w:bidi="ar-SA"/>
        </w:rPr>
        <w:drawing>
          <wp:inline distT="0" distB="0" distL="0" distR="0" wp14:anchorId="1D1F462E" wp14:editId="53D42701">
            <wp:extent cx="2743200" cy="170953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43200" cy="1709530"/>
                    </a:xfrm>
                    <a:prstGeom prst="rect">
                      <a:avLst/>
                    </a:prstGeom>
                  </pic:spPr>
                </pic:pic>
              </a:graphicData>
            </a:graphic>
          </wp:inline>
        </w:drawing>
      </w:r>
    </w:p>
    <w:p w:rsidR="00184791" w:rsidRDefault="00184791" w:rsidP="00184791">
      <w:pPr>
        <w:pStyle w:val="Caption"/>
      </w:pPr>
      <w:bookmarkStart w:id="136" w:name="_Toc81055668"/>
      <w:r>
        <w:t xml:space="preserve">Figure </w:t>
      </w:r>
      <w:r>
        <w:rPr>
          <w:noProof/>
        </w:rPr>
        <w:fldChar w:fldCharType="begin"/>
      </w:r>
      <w:r>
        <w:rPr>
          <w:noProof/>
        </w:rPr>
        <w:instrText xml:space="preserve"> SEQ Figure \* ARABIC </w:instrText>
      </w:r>
      <w:r>
        <w:rPr>
          <w:noProof/>
        </w:rPr>
        <w:fldChar w:fldCharType="separate"/>
      </w:r>
      <w:r>
        <w:rPr>
          <w:noProof/>
        </w:rPr>
        <w:t>86</w:t>
      </w:r>
      <w:r>
        <w:rPr>
          <w:noProof/>
        </w:rPr>
        <w:fldChar w:fldCharType="end"/>
      </w:r>
      <w:r>
        <w:t xml:space="preserve"> T</w:t>
      </w:r>
      <w:r w:rsidRPr="001744D5">
        <w:t>he extraction of all the target values</w:t>
      </w:r>
      <w:bookmarkEnd w:id="136"/>
    </w:p>
    <w:p w:rsidR="00184791" w:rsidRDefault="00184791" w:rsidP="00184791">
      <w:pPr>
        <w:keepNext/>
        <w:spacing w:after="0"/>
      </w:pPr>
      <w:r>
        <w:rPr>
          <w:noProof/>
          <w:lang w:val="en-US" w:bidi="ar-SA"/>
        </w:rPr>
        <w:drawing>
          <wp:inline distT="0" distB="0" distL="0" distR="0" wp14:anchorId="0CE93878" wp14:editId="6A2804AB">
            <wp:extent cx="3200400" cy="2921346"/>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r="12201"/>
                    <a:stretch/>
                  </pic:blipFill>
                  <pic:spPr bwMode="auto">
                    <a:xfrm>
                      <a:off x="0" y="0"/>
                      <a:ext cx="3200400" cy="2921346"/>
                    </a:xfrm>
                    <a:prstGeom prst="rect">
                      <a:avLst/>
                    </a:prstGeom>
                    <a:ln>
                      <a:noFill/>
                    </a:ln>
                    <a:extLst>
                      <a:ext uri="{53640926-AAD7-44D8-BBD7-CCE9431645EC}">
                        <a14:shadowObscured xmlns:a14="http://schemas.microsoft.com/office/drawing/2010/main"/>
                      </a:ext>
                    </a:extLst>
                  </pic:spPr>
                </pic:pic>
              </a:graphicData>
            </a:graphic>
          </wp:inline>
        </w:drawing>
      </w:r>
    </w:p>
    <w:p w:rsidR="00184791" w:rsidRDefault="00184791" w:rsidP="00184791">
      <w:pPr>
        <w:pStyle w:val="Caption"/>
      </w:pPr>
      <w:bookmarkStart w:id="137" w:name="_Toc81055669"/>
      <w:r>
        <w:t xml:space="preserve">Figure </w:t>
      </w:r>
      <w:r>
        <w:rPr>
          <w:noProof/>
        </w:rPr>
        <w:fldChar w:fldCharType="begin"/>
      </w:r>
      <w:r>
        <w:rPr>
          <w:noProof/>
        </w:rPr>
        <w:instrText xml:space="preserve"> SEQ Figure \* ARABIC </w:instrText>
      </w:r>
      <w:r>
        <w:rPr>
          <w:noProof/>
        </w:rPr>
        <w:fldChar w:fldCharType="separate"/>
      </w:r>
      <w:r>
        <w:rPr>
          <w:noProof/>
        </w:rPr>
        <w:t>87</w:t>
      </w:r>
      <w:r>
        <w:rPr>
          <w:noProof/>
        </w:rPr>
        <w:fldChar w:fldCharType="end"/>
      </w:r>
      <w:r>
        <w:t xml:space="preserve"> Showing processed data</w:t>
      </w:r>
      <w:bookmarkEnd w:id="137"/>
    </w:p>
    <w:p w:rsidR="00184791" w:rsidRDefault="00184791" w:rsidP="00184791">
      <w:pPr>
        <w:keepNext/>
        <w:spacing w:after="0"/>
      </w:pPr>
      <w:r>
        <w:rPr>
          <w:noProof/>
          <w:lang w:val="en-US" w:bidi="ar-SA"/>
        </w:rPr>
        <w:lastRenderedPageBreak/>
        <w:drawing>
          <wp:inline distT="0" distB="0" distL="0" distR="0" wp14:anchorId="1C48135A" wp14:editId="141B2782">
            <wp:extent cx="3657600" cy="2365565"/>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b="9783"/>
                    <a:stretch/>
                  </pic:blipFill>
                  <pic:spPr bwMode="auto">
                    <a:xfrm>
                      <a:off x="0" y="0"/>
                      <a:ext cx="3657600" cy="2365565"/>
                    </a:xfrm>
                    <a:prstGeom prst="rect">
                      <a:avLst/>
                    </a:prstGeom>
                    <a:ln>
                      <a:noFill/>
                    </a:ln>
                    <a:extLst>
                      <a:ext uri="{53640926-AAD7-44D8-BBD7-CCE9431645EC}">
                        <a14:shadowObscured xmlns:a14="http://schemas.microsoft.com/office/drawing/2010/main"/>
                      </a:ext>
                    </a:extLst>
                  </pic:spPr>
                </pic:pic>
              </a:graphicData>
            </a:graphic>
          </wp:inline>
        </w:drawing>
      </w:r>
    </w:p>
    <w:p w:rsidR="00184791" w:rsidRDefault="00184791" w:rsidP="00184791">
      <w:pPr>
        <w:pStyle w:val="Caption"/>
      </w:pPr>
      <w:bookmarkStart w:id="138" w:name="_Toc81055670"/>
      <w:r>
        <w:t xml:space="preserve">Figure </w:t>
      </w:r>
      <w:r>
        <w:rPr>
          <w:noProof/>
        </w:rPr>
        <w:fldChar w:fldCharType="begin"/>
      </w:r>
      <w:r>
        <w:rPr>
          <w:noProof/>
        </w:rPr>
        <w:instrText xml:space="preserve"> SEQ Figure \* ARABIC </w:instrText>
      </w:r>
      <w:r>
        <w:rPr>
          <w:noProof/>
        </w:rPr>
        <w:fldChar w:fldCharType="separate"/>
      </w:r>
      <w:r>
        <w:rPr>
          <w:noProof/>
        </w:rPr>
        <w:t>88</w:t>
      </w:r>
      <w:r>
        <w:rPr>
          <w:noProof/>
        </w:rPr>
        <w:fldChar w:fldCharType="end"/>
      </w:r>
      <w:r>
        <w:t xml:space="preserve"> T</w:t>
      </w:r>
      <w:r w:rsidRPr="00193DDB">
        <w:t>he values associated with the sentimental connected</w:t>
      </w:r>
      <w:bookmarkEnd w:id="138"/>
    </w:p>
    <w:p w:rsidR="00184791" w:rsidRDefault="00184791" w:rsidP="00184791">
      <w:pPr>
        <w:keepNext/>
        <w:spacing w:after="0"/>
      </w:pPr>
      <w:r>
        <w:rPr>
          <w:noProof/>
          <w:lang w:val="en-US" w:bidi="ar-SA"/>
        </w:rPr>
        <w:drawing>
          <wp:inline distT="0" distB="0" distL="0" distR="0" wp14:anchorId="70C76876" wp14:editId="2CFF6696">
            <wp:extent cx="3657600" cy="4083946"/>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657600" cy="4083946"/>
                    </a:xfrm>
                    <a:prstGeom prst="rect">
                      <a:avLst/>
                    </a:prstGeom>
                  </pic:spPr>
                </pic:pic>
              </a:graphicData>
            </a:graphic>
          </wp:inline>
        </w:drawing>
      </w:r>
    </w:p>
    <w:p w:rsidR="00184791" w:rsidRDefault="00184791" w:rsidP="00184791">
      <w:pPr>
        <w:pStyle w:val="Caption"/>
      </w:pPr>
      <w:bookmarkStart w:id="139" w:name="_Toc81055671"/>
      <w:r>
        <w:t xml:space="preserve">Figure </w:t>
      </w:r>
      <w:r>
        <w:rPr>
          <w:noProof/>
        </w:rPr>
        <w:fldChar w:fldCharType="begin"/>
      </w:r>
      <w:r>
        <w:rPr>
          <w:noProof/>
        </w:rPr>
        <w:instrText xml:space="preserve"> SEQ Figure \* ARABIC </w:instrText>
      </w:r>
      <w:r>
        <w:rPr>
          <w:noProof/>
        </w:rPr>
        <w:fldChar w:fldCharType="separate"/>
      </w:r>
      <w:r>
        <w:rPr>
          <w:noProof/>
        </w:rPr>
        <w:t>89</w:t>
      </w:r>
      <w:r>
        <w:rPr>
          <w:noProof/>
        </w:rPr>
        <w:fldChar w:fldCharType="end"/>
      </w:r>
      <w:r>
        <w:t xml:space="preserve"> G</w:t>
      </w:r>
      <w:r w:rsidRPr="00366F00">
        <w:t>raphical representation is generated</w:t>
      </w:r>
      <w:bookmarkEnd w:id="139"/>
    </w:p>
    <w:p w:rsidR="00184791" w:rsidRDefault="00184791" w:rsidP="00184791">
      <w:pPr>
        <w:keepNext/>
        <w:spacing w:after="0"/>
      </w:pPr>
      <w:r>
        <w:rPr>
          <w:noProof/>
          <w:lang w:val="en-US" w:bidi="ar-SA"/>
        </w:rPr>
        <w:lastRenderedPageBreak/>
        <w:drawing>
          <wp:inline distT="0" distB="0" distL="0" distR="0" wp14:anchorId="5D0F5BBC" wp14:editId="313F33EF">
            <wp:extent cx="3657600" cy="3859399"/>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657600" cy="3859399"/>
                    </a:xfrm>
                    <a:prstGeom prst="rect">
                      <a:avLst/>
                    </a:prstGeom>
                  </pic:spPr>
                </pic:pic>
              </a:graphicData>
            </a:graphic>
          </wp:inline>
        </w:drawing>
      </w:r>
    </w:p>
    <w:p w:rsidR="00184791" w:rsidRDefault="00184791" w:rsidP="00184791">
      <w:pPr>
        <w:pStyle w:val="Caption"/>
      </w:pPr>
      <w:bookmarkStart w:id="140" w:name="_Toc81055672"/>
      <w:r>
        <w:t xml:space="preserve">Figure </w:t>
      </w:r>
      <w:r>
        <w:rPr>
          <w:noProof/>
        </w:rPr>
        <w:fldChar w:fldCharType="begin"/>
      </w:r>
      <w:r>
        <w:rPr>
          <w:noProof/>
        </w:rPr>
        <w:instrText xml:space="preserve"> SEQ Figure \* ARABIC </w:instrText>
      </w:r>
      <w:r>
        <w:rPr>
          <w:noProof/>
        </w:rPr>
        <w:fldChar w:fldCharType="separate"/>
      </w:r>
      <w:r>
        <w:rPr>
          <w:noProof/>
        </w:rPr>
        <w:t>90</w:t>
      </w:r>
      <w:r>
        <w:rPr>
          <w:noProof/>
        </w:rPr>
        <w:fldChar w:fldCharType="end"/>
      </w:r>
      <w:r>
        <w:t xml:space="preserve"> Graph of </w:t>
      </w:r>
      <w:r w:rsidRPr="00BC69F3">
        <w:t>positive words associated with the frequency</w:t>
      </w:r>
      <w:bookmarkEnd w:id="140"/>
    </w:p>
    <w:p w:rsidR="00184791" w:rsidRDefault="00184791" w:rsidP="00184791">
      <w:pPr>
        <w:keepNext/>
        <w:spacing w:after="0"/>
      </w:pPr>
      <w:r>
        <w:rPr>
          <w:noProof/>
          <w:lang w:val="en-US" w:bidi="ar-SA"/>
        </w:rPr>
        <w:drawing>
          <wp:inline distT="0" distB="0" distL="0" distR="0" wp14:anchorId="60B81C3B" wp14:editId="121FFD6C">
            <wp:extent cx="3657600" cy="53689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57600" cy="536895"/>
                    </a:xfrm>
                    <a:prstGeom prst="rect">
                      <a:avLst/>
                    </a:prstGeom>
                  </pic:spPr>
                </pic:pic>
              </a:graphicData>
            </a:graphic>
          </wp:inline>
        </w:drawing>
      </w:r>
    </w:p>
    <w:p w:rsidR="00184791" w:rsidRDefault="00184791" w:rsidP="00184791">
      <w:pPr>
        <w:pStyle w:val="Caption"/>
      </w:pPr>
      <w:bookmarkStart w:id="141" w:name="_Toc81055673"/>
      <w:r>
        <w:t xml:space="preserve">Figure </w:t>
      </w:r>
      <w:r>
        <w:rPr>
          <w:noProof/>
        </w:rPr>
        <w:fldChar w:fldCharType="begin"/>
      </w:r>
      <w:r>
        <w:rPr>
          <w:noProof/>
        </w:rPr>
        <w:instrText xml:space="preserve"> SEQ Figure \* ARABIC </w:instrText>
      </w:r>
      <w:r>
        <w:rPr>
          <w:noProof/>
        </w:rPr>
        <w:fldChar w:fldCharType="separate"/>
      </w:r>
      <w:r>
        <w:rPr>
          <w:noProof/>
        </w:rPr>
        <w:t>91</w:t>
      </w:r>
      <w:r>
        <w:rPr>
          <w:noProof/>
        </w:rPr>
        <w:fldChar w:fldCharType="end"/>
      </w:r>
      <w:r>
        <w:t xml:space="preserve"> T</w:t>
      </w:r>
      <w:r w:rsidRPr="006D1C28">
        <w:t>he classification practices with different models</w:t>
      </w:r>
      <w:bookmarkEnd w:id="141"/>
    </w:p>
    <w:p w:rsidR="00184791" w:rsidRDefault="00184791" w:rsidP="00184791">
      <w:pPr>
        <w:keepNext/>
        <w:spacing w:after="0"/>
      </w:pPr>
      <w:r>
        <w:rPr>
          <w:noProof/>
          <w:lang w:val="en-US" w:bidi="ar-SA"/>
        </w:rPr>
        <w:drawing>
          <wp:inline distT="0" distB="0" distL="0" distR="0" wp14:anchorId="7049C09E" wp14:editId="586F69EE">
            <wp:extent cx="3657600" cy="150988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57600" cy="1509885"/>
                    </a:xfrm>
                    <a:prstGeom prst="rect">
                      <a:avLst/>
                    </a:prstGeom>
                  </pic:spPr>
                </pic:pic>
              </a:graphicData>
            </a:graphic>
          </wp:inline>
        </w:drawing>
      </w:r>
    </w:p>
    <w:p w:rsidR="00184791" w:rsidRDefault="00184791" w:rsidP="00184791">
      <w:pPr>
        <w:pStyle w:val="Caption"/>
      </w:pPr>
      <w:bookmarkStart w:id="142" w:name="_Toc81055674"/>
      <w:r>
        <w:t xml:space="preserve">Figure </w:t>
      </w:r>
      <w:r>
        <w:rPr>
          <w:noProof/>
        </w:rPr>
        <w:fldChar w:fldCharType="begin"/>
      </w:r>
      <w:r>
        <w:rPr>
          <w:noProof/>
        </w:rPr>
        <w:instrText xml:space="preserve"> SEQ Figure \* ARABIC </w:instrText>
      </w:r>
      <w:r>
        <w:rPr>
          <w:noProof/>
        </w:rPr>
        <w:fldChar w:fldCharType="separate"/>
      </w:r>
      <w:r>
        <w:rPr>
          <w:noProof/>
        </w:rPr>
        <w:t>92</w:t>
      </w:r>
      <w:r>
        <w:rPr>
          <w:noProof/>
        </w:rPr>
        <w:fldChar w:fldCharType="end"/>
      </w:r>
      <w:r>
        <w:t xml:space="preserve"> T</w:t>
      </w:r>
      <w:r w:rsidRPr="00E80F36">
        <w:t>he accuracy score of the logistic regression</w:t>
      </w:r>
      <w:bookmarkEnd w:id="142"/>
    </w:p>
    <w:p w:rsidR="00184791" w:rsidRDefault="00184791" w:rsidP="00184791">
      <w:pPr>
        <w:keepNext/>
        <w:spacing w:after="0"/>
      </w:pPr>
      <w:r>
        <w:rPr>
          <w:noProof/>
          <w:lang w:val="en-US" w:bidi="ar-SA"/>
        </w:rPr>
        <w:drawing>
          <wp:inline distT="0" distB="0" distL="0" distR="0" wp14:anchorId="453FA51B" wp14:editId="35ADC7E3">
            <wp:extent cx="3657600" cy="435216"/>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657600" cy="435216"/>
                    </a:xfrm>
                    <a:prstGeom prst="rect">
                      <a:avLst/>
                    </a:prstGeom>
                  </pic:spPr>
                </pic:pic>
              </a:graphicData>
            </a:graphic>
          </wp:inline>
        </w:drawing>
      </w:r>
    </w:p>
    <w:p w:rsidR="00184791" w:rsidRDefault="00184791" w:rsidP="00184791">
      <w:pPr>
        <w:pStyle w:val="Caption"/>
      </w:pPr>
      <w:bookmarkStart w:id="143" w:name="_Toc81055675"/>
      <w:r>
        <w:t xml:space="preserve">Figure </w:t>
      </w:r>
      <w:r>
        <w:rPr>
          <w:noProof/>
        </w:rPr>
        <w:fldChar w:fldCharType="begin"/>
      </w:r>
      <w:r>
        <w:rPr>
          <w:noProof/>
        </w:rPr>
        <w:instrText xml:space="preserve"> SEQ Figure \* ARABIC </w:instrText>
      </w:r>
      <w:r>
        <w:rPr>
          <w:noProof/>
        </w:rPr>
        <w:fldChar w:fldCharType="separate"/>
      </w:r>
      <w:r>
        <w:rPr>
          <w:noProof/>
        </w:rPr>
        <w:t>93</w:t>
      </w:r>
      <w:r>
        <w:rPr>
          <w:noProof/>
        </w:rPr>
        <w:fldChar w:fldCharType="end"/>
      </w:r>
      <w:r>
        <w:t xml:space="preserve"> T</w:t>
      </w:r>
      <w:r w:rsidRPr="00DF092F">
        <w:t>he accuracy score of the Random Forest Classifier</w:t>
      </w:r>
      <w:bookmarkEnd w:id="143"/>
    </w:p>
    <w:p w:rsidR="00184791" w:rsidRDefault="00184791" w:rsidP="00184791">
      <w:pPr>
        <w:keepNext/>
        <w:spacing w:after="0"/>
      </w:pPr>
      <w:r>
        <w:rPr>
          <w:noProof/>
          <w:lang w:val="en-US" w:bidi="ar-SA"/>
        </w:rPr>
        <w:lastRenderedPageBreak/>
        <w:drawing>
          <wp:inline distT="0" distB="0" distL="0" distR="0" wp14:anchorId="66DA2974" wp14:editId="5A7526BF">
            <wp:extent cx="2286000" cy="660593"/>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286000" cy="660593"/>
                    </a:xfrm>
                    <a:prstGeom prst="rect">
                      <a:avLst/>
                    </a:prstGeom>
                  </pic:spPr>
                </pic:pic>
              </a:graphicData>
            </a:graphic>
          </wp:inline>
        </w:drawing>
      </w:r>
    </w:p>
    <w:p w:rsidR="00184791" w:rsidRDefault="00184791" w:rsidP="00184791">
      <w:pPr>
        <w:pStyle w:val="Caption"/>
      </w:pPr>
      <w:bookmarkStart w:id="144" w:name="_Toc81055676"/>
      <w:r>
        <w:t xml:space="preserve">Figure </w:t>
      </w:r>
      <w:r>
        <w:rPr>
          <w:noProof/>
        </w:rPr>
        <w:fldChar w:fldCharType="begin"/>
      </w:r>
      <w:r>
        <w:rPr>
          <w:noProof/>
        </w:rPr>
        <w:instrText xml:space="preserve"> SEQ Figure \* ARABIC </w:instrText>
      </w:r>
      <w:r>
        <w:rPr>
          <w:noProof/>
        </w:rPr>
        <w:fldChar w:fldCharType="separate"/>
      </w:r>
      <w:r>
        <w:rPr>
          <w:noProof/>
        </w:rPr>
        <w:t>94</w:t>
      </w:r>
      <w:r>
        <w:rPr>
          <w:noProof/>
        </w:rPr>
        <w:fldChar w:fldCharType="end"/>
      </w:r>
      <w:r>
        <w:t xml:space="preserve"> C</w:t>
      </w:r>
      <w:r w:rsidRPr="007200EA">
        <w:t>onfusion matrix generated</w:t>
      </w:r>
      <w:bookmarkEnd w:id="144"/>
    </w:p>
    <w:p w:rsidR="00184791" w:rsidRDefault="00184791" w:rsidP="00184791">
      <w:pPr>
        <w:keepNext/>
        <w:spacing w:after="0"/>
      </w:pPr>
      <w:r>
        <w:rPr>
          <w:noProof/>
          <w:lang w:val="en-US" w:bidi="ar-SA"/>
        </w:rPr>
        <w:drawing>
          <wp:inline distT="0" distB="0" distL="0" distR="0" wp14:anchorId="5B5C64E5" wp14:editId="02979A88">
            <wp:extent cx="2286000" cy="414068"/>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286000" cy="414068"/>
                    </a:xfrm>
                    <a:prstGeom prst="rect">
                      <a:avLst/>
                    </a:prstGeom>
                  </pic:spPr>
                </pic:pic>
              </a:graphicData>
            </a:graphic>
          </wp:inline>
        </w:drawing>
      </w:r>
    </w:p>
    <w:p w:rsidR="00184791" w:rsidRDefault="00184791" w:rsidP="00184791">
      <w:pPr>
        <w:pStyle w:val="Caption"/>
      </w:pPr>
      <w:bookmarkStart w:id="145" w:name="_Toc81055677"/>
      <w:r>
        <w:t xml:space="preserve">Figure </w:t>
      </w:r>
      <w:r w:rsidR="00BE7C55">
        <w:rPr>
          <w:noProof/>
        </w:rPr>
        <w:fldChar w:fldCharType="begin"/>
      </w:r>
      <w:r w:rsidR="00BE7C55">
        <w:rPr>
          <w:noProof/>
        </w:rPr>
        <w:instrText xml:space="preserve"> SEQ Figure \* ARABIC </w:instrText>
      </w:r>
      <w:r w:rsidR="00BE7C55">
        <w:rPr>
          <w:noProof/>
        </w:rPr>
        <w:fldChar w:fldCharType="separate"/>
      </w:r>
      <w:r>
        <w:rPr>
          <w:noProof/>
        </w:rPr>
        <w:t>95</w:t>
      </w:r>
      <w:r w:rsidR="00BE7C55">
        <w:rPr>
          <w:noProof/>
        </w:rPr>
        <w:fldChar w:fldCharType="end"/>
      </w:r>
      <w:r>
        <w:t xml:space="preserve"> </w:t>
      </w:r>
      <w:r w:rsidRPr="00790C5F">
        <w:t>Accuracy involved with the process of LSTM</w:t>
      </w:r>
      <w:bookmarkEnd w:id="145"/>
    </w:p>
    <w:p w:rsidR="000D5385" w:rsidRPr="000D5385" w:rsidRDefault="000D5385" w:rsidP="00E75F51"/>
    <w:sectPr w:rsidR="000D5385" w:rsidRPr="000D5385" w:rsidSect="007546A5">
      <w:pgSz w:w="11906" w:h="16838"/>
      <w:pgMar w:top="1440" w:right="1440" w:bottom="1440" w:left="1440" w:header="708" w:footer="708" w:gutter="0"/>
      <w:pgBorders w:offsetFrom="page">
        <w:top w:val="double" w:sz="4" w:space="24" w:color="auto"/>
        <w:left w:val="double" w:sz="4" w:space="24" w:color="auto"/>
        <w:bottom w:val="double" w:sz="4" w:space="24" w:color="auto"/>
        <w:right w:val="double" w:sz="4" w:space="24" w:color="auto"/>
      </w:pgBorders>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7C55" w:rsidRDefault="00BE7C55" w:rsidP="006B7D91">
      <w:pPr>
        <w:spacing w:after="0" w:line="240" w:lineRule="auto"/>
      </w:pPr>
      <w:r>
        <w:separator/>
      </w:r>
    </w:p>
  </w:endnote>
  <w:endnote w:type="continuationSeparator" w:id="0">
    <w:p w:rsidR="00BE7C55" w:rsidRDefault="00BE7C55" w:rsidP="006B7D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28348605"/>
      <w:docPartObj>
        <w:docPartGallery w:val="Page Numbers (Bottom of Page)"/>
        <w:docPartUnique/>
      </w:docPartObj>
    </w:sdtPr>
    <w:sdtEndPr>
      <w:rPr>
        <w:noProof/>
      </w:rPr>
    </w:sdtEndPr>
    <w:sdtContent>
      <w:p w:rsidR="00A40475" w:rsidRDefault="00A40475">
        <w:pPr>
          <w:pStyle w:val="Footer"/>
          <w:jc w:val="center"/>
        </w:pPr>
        <w:r>
          <w:fldChar w:fldCharType="begin"/>
        </w:r>
        <w:r>
          <w:instrText xml:space="preserve"> PAGE   \* MERGEFORMAT </w:instrText>
        </w:r>
        <w:r>
          <w:fldChar w:fldCharType="separate"/>
        </w:r>
        <w:r w:rsidR="00321D1D">
          <w:rPr>
            <w:noProof/>
          </w:rPr>
          <w:t>i</w:t>
        </w:r>
        <w:r>
          <w:rPr>
            <w:noProof/>
          </w:rPr>
          <w:fldChar w:fldCharType="end"/>
        </w:r>
      </w:p>
    </w:sdtContent>
  </w:sdt>
  <w:p w:rsidR="00A40475" w:rsidRDefault="00A4047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2252624"/>
      <w:docPartObj>
        <w:docPartGallery w:val="Page Numbers (Bottom of Page)"/>
        <w:docPartUnique/>
      </w:docPartObj>
    </w:sdtPr>
    <w:sdtEndPr>
      <w:rPr>
        <w:noProof/>
      </w:rPr>
    </w:sdtEndPr>
    <w:sdtContent>
      <w:p w:rsidR="00A40475" w:rsidRDefault="00A40475">
        <w:pPr>
          <w:pStyle w:val="Footer"/>
          <w:jc w:val="center"/>
        </w:pPr>
        <w:r>
          <w:fldChar w:fldCharType="begin"/>
        </w:r>
        <w:r>
          <w:instrText xml:space="preserve"> PAGE   \* MERGEFORMAT </w:instrText>
        </w:r>
        <w:r>
          <w:fldChar w:fldCharType="separate"/>
        </w:r>
        <w:r w:rsidR="00321D1D">
          <w:rPr>
            <w:noProof/>
          </w:rPr>
          <w:t xml:space="preserve"> </w:t>
        </w:r>
        <w:r>
          <w:rPr>
            <w:noProof/>
          </w:rPr>
          <w:fldChar w:fldCharType="end"/>
        </w:r>
      </w:p>
    </w:sdtContent>
  </w:sdt>
  <w:p w:rsidR="00A40475" w:rsidRDefault="00A404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7C55" w:rsidRDefault="00BE7C55" w:rsidP="006B7D91">
      <w:pPr>
        <w:spacing w:after="0" w:line="240" w:lineRule="auto"/>
      </w:pPr>
      <w:r>
        <w:separator/>
      </w:r>
    </w:p>
  </w:footnote>
  <w:footnote w:type="continuationSeparator" w:id="0">
    <w:p w:rsidR="00BE7C55" w:rsidRDefault="00BE7C55" w:rsidP="006B7D9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71AF4" w:rsidRDefault="00A71AF4" w:rsidP="00A71AF4">
    <w:pPr>
      <w:pStyle w:val="Header"/>
      <w:jc w:val="right"/>
    </w:pPr>
    <w:r>
      <w:rPr>
        <w:b/>
        <w:noProof/>
        <w:lang w:val="en-US" w:bidi="ar-SA"/>
      </w:rPr>
      <w:drawing>
        <wp:inline distT="0" distB="0" distL="0" distR="0" wp14:anchorId="26BE5A2F" wp14:editId="6F9689CC">
          <wp:extent cx="1122218" cy="34937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20874" cy="380084"/>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0457B" w:rsidRDefault="0082177B" w:rsidP="0090457B">
    <w:pPr>
      <w:pStyle w:val="Header"/>
      <w:jc w:val="right"/>
    </w:pPr>
    <w:r>
      <w:rPr>
        <w:b/>
        <w:noProof/>
        <w:lang w:val="en-US" w:bidi="ar-SA"/>
      </w:rPr>
      <w:drawing>
        <wp:inline distT="0" distB="0" distL="0" distR="0" wp14:anchorId="69770C6E" wp14:editId="1724BB65">
          <wp:extent cx="1122218" cy="34937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20874" cy="380084"/>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560254"/>
    <w:multiLevelType w:val="hybridMultilevel"/>
    <w:tmpl w:val="01CAE8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7275D0"/>
    <w:multiLevelType w:val="hybridMultilevel"/>
    <w:tmpl w:val="EE6E8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C6279B"/>
    <w:multiLevelType w:val="hybridMultilevel"/>
    <w:tmpl w:val="480202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252D45"/>
    <w:multiLevelType w:val="hybridMultilevel"/>
    <w:tmpl w:val="E6EA4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1D6252"/>
    <w:multiLevelType w:val="hybridMultilevel"/>
    <w:tmpl w:val="61F20570"/>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TQytjAxNTI1tjQ1MjRR0lEKTi0uzszPAykwNKgFAChjXbAtAAAA"/>
  </w:docVars>
  <w:rsids>
    <w:rsidRoot w:val="00DA5CDE"/>
    <w:rsid w:val="000001F2"/>
    <w:rsid w:val="00001188"/>
    <w:rsid w:val="000027C8"/>
    <w:rsid w:val="00010114"/>
    <w:rsid w:val="0001223E"/>
    <w:rsid w:val="000136C6"/>
    <w:rsid w:val="0001496F"/>
    <w:rsid w:val="00015061"/>
    <w:rsid w:val="0001554F"/>
    <w:rsid w:val="00015660"/>
    <w:rsid w:val="00021160"/>
    <w:rsid w:val="00027553"/>
    <w:rsid w:val="0003075A"/>
    <w:rsid w:val="00030A9D"/>
    <w:rsid w:val="000354B7"/>
    <w:rsid w:val="00035D57"/>
    <w:rsid w:val="000363C9"/>
    <w:rsid w:val="000419CA"/>
    <w:rsid w:val="00047558"/>
    <w:rsid w:val="0005151D"/>
    <w:rsid w:val="00057862"/>
    <w:rsid w:val="000608F7"/>
    <w:rsid w:val="00077042"/>
    <w:rsid w:val="0007717E"/>
    <w:rsid w:val="00077396"/>
    <w:rsid w:val="00077B7A"/>
    <w:rsid w:val="00080CC3"/>
    <w:rsid w:val="00082F15"/>
    <w:rsid w:val="00084201"/>
    <w:rsid w:val="00085262"/>
    <w:rsid w:val="00085569"/>
    <w:rsid w:val="000915CA"/>
    <w:rsid w:val="00091753"/>
    <w:rsid w:val="00096676"/>
    <w:rsid w:val="000968A9"/>
    <w:rsid w:val="000A1278"/>
    <w:rsid w:val="000A2368"/>
    <w:rsid w:val="000A3151"/>
    <w:rsid w:val="000A440A"/>
    <w:rsid w:val="000A6354"/>
    <w:rsid w:val="000B3C09"/>
    <w:rsid w:val="000B3DF4"/>
    <w:rsid w:val="000B464A"/>
    <w:rsid w:val="000B6C93"/>
    <w:rsid w:val="000B7CC0"/>
    <w:rsid w:val="000C1C75"/>
    <w:rsid w:val="000D0ECB"/>
    <w:rsid w:val="000D3F87"/>
    <w:rsid w:val="000D4C3E"/>
    <w:rsid w:val="000D4C81"/>
    <w:rsid w:val="000D5385"/>
    <w:rsid w:val="000D5966"/>
    <w:rsid w:val="000D679F"/>
    <w:rsid w:val="000E1638"/>
    <w:rsid w:val="000E2FD6"/>
    <w:rsid w:val="000E3B6E"/>
    <w:rsid w:val="000E72E9"/>
    <w:rsid w:val="000E72F6"/>
    <w:rsid w:val="000F1EB5"/>
    <w:rsid w:val="000F5B8D"/>
    <w:rsid w:val="000F628E"/>
    <w:rsid w:val="000F6D95"/>
    <w:rsid w:val="000F72B6"/>
    <w:rsid w:val="00101D53"/>
    <w:rsid w:val="00105D32"/>
    <w:rsid w:val="00106AF2"/>
    <w:rsid w:val="00106E33"/>
    <w:rsid w:val="0011201E"/>
    <w:rsid w:val="00113058"/>
    <w:rsid w:val="00114F99"/>
    <w:rsid w:val="00122E52"/>
    <w:rsid w:val="00123203"/>
    <w:rsid w:val="00132AA1"/>
    <w:rsid w:val="00134100"/>
    <w:rsid w:val="00134C3C"/>
    <w:rsid w:val="0013531C"/>
    <w:rsid w:val="00143FB8"/>
    <w:rsid w:val="00155738"/>
    <w:rsid w:val="00156F96"/>
    <w:rsid w:val="001627CE"/>
    <w:rsid w:val="00167351"/>
    <w:rsid w:val="0017023B"/>
    <w:rsid w:val="0018002C"/>
    <w:rsid w:val="0018091E"/>
    <w:rsid w:val="0018119D"/>
    <w:rsid w:val="00184584"/>
    <w:rsid w:val="00184791"/>
    <w:rsid w:val="00187992"/>
    <w:rsid w:val="001901AD"/>
    <w:rsid w:val="001903A2"/>
    <w:rsid w:val="00190B48"/>
    <w:rsid w:val="001A12A2"/>
    <w:rsid w:val="001B0092"/>
    <w:rsid w:val="001B028B"/>
    <w:rsid w:val="001B0C0D"/>
    <w:rsid w:val="001B2A90"/>
    <w:rsid w:val="001B34B7"/>
    <w:rsid w:val="001B4077"/>
    <w:rsid w:val="001B49FB"/>
    <w:rsid w:val="001B4C89"/>
    <w:rsid w:val="001C186A"/>
    <w:rsid w:val="001C25A5"/>
    <w:rsid w:val="001C2607"/>
    <w:rsid w:val="001C26E7"/>
    <w:rsid w:val="001C452E"/>
    <w:rsid w:val="001D08EC"/>
    <w:rsid w:val="001D1A4B"/>
    <w:rsid w:val="001D1CDA"/>
    <w:rsid w:val="001D22FE"/>
    <w:rsid w:val="001D65CA"/>
    <w:rsid w:val="001D65E1"/>
    <w:rsid w:val="001E284E"/>
    <w:rsid w:val="001E626A"/>
    <w:rsid w:val="001F3C22"/>
    <w:rsid w:val="0020773A"/>
    <w:rsid w:val="00212821"/>
    <w:rsid w:val="00212A3D"/>
    <w:rsid w:val="0021339D"/>
    <w:rsid w:val="00214AD3"/>
    <w:rsid w:val="00214B57"/>
    <w:rsid w:val="00221249"/>
    <w:rsid w:val="00224715"/>
    <w:rsid w:val="002279C4"/>
    <w:rsid w:val="00227B45"/>
    <w:rsid w:val="002309B2"/>
    <w:rsid w:val="00231083"/>
    <w:rsid w:val="002352C5"/>
    <w:rsid w:val="0024150F"/>
    <w:rsid w:val="002430D9"/>
    <w:rsid w:val="0024499B"/>
    <w:rsid w:val="00245654"/>
    <w:rsid w:val="002479BA"/>
    <w:rsid w:val="002507EA"/>
    <w:rsid w:val="00251F19"/>
    <w:rsid w:val="00253196"/>
    <w:rsid w:val="002537ED"/>
    <w:rsid w:val="002556EF"/>
    <w:rsid w:val="002628AA"/>
    <w:rsid w:val="00262C98"/>
    <w:rsid w:val="00264C18"/>
    <w:rsid w:val="00265568"/>
    <w:rsid w:val="00265A07"/>
    <w:rsid w:val="002713E5"/>
    <w:rsid w:val="00271A23"/>
    <w:rsid w:val="0027394C"/>
    <w:rsid w:val="00274063"/>
    <w:rsid w:val="0028533A"/>
    <w:rsid w:val="00286CCA"/>
    <w:rsid w:val="00287E1D"/>
    <w:rsid w:val="00290F4F"/>
    <w:rsid w:val="00291EB9"/>
    <w:rsid w:val="002936F6"/>
    <w:rsid w:val="00296780"/>
    <w:rsid w:val="00296D2E"/>
    <w:rsid w:val="002A1040"/>
    <w:rsid w:val="002A1623"/>
    <w:rsid w:val="002A19BD"/>
    <w:rsid w:val="002A21C3"/>
    <w:rsid w:val="002A2B11"/>
    <w:rsid w:val="002A325C"/>
    <w:rsid w:val="002A4D91"/>
    <w:rsid w:val="002A5D36"/>
    <w:rsid w:val="002A684C"/>
    <w:rsid w:val="002A7B76"/>
    <w:rsid w:val="002A7DE2"/>
    <w:rsid w:val="002B33A3"/>
    <w:rsid w:val="002B3E65"/>
    <w:rsid w:val="002D0B22"/>
    <w:rsid w:val="002D35E4"/>
    <w:rsid w:val="002D6493"/>
    <w:rsid w:val="002E36CF"/>
    <w:rsid w:val="002E3988"/>
    <w:rsid w:val="002E4762"/>
    <w:rsid w:val="002F0829"/>
    <w:rsid w:val="002F39EC"/>
    <w:rsid w:val="002F3CD6"/>
    <w:rsid w:val="00300F0F"/>
    <w:rsid w:val="00302C02"/>
    <w:rsid w:val="00305A91"/>
    <w:rsid w:val="00307D1F"/>
    <w:rsid w:val="00312D83"/>
    <w:rsid w:val="003173E5"/>
    <w:rsid w:val="00321106"/>
    <w:rsid w:val="00321C82"/>
    <w:rsid w:val="00321D1D"/>
    <w:rsid w:val="00321FE7"/>
    <w:rsid w:val="003224E4"/>
    <w:rsid w:val="00323A01"/>
    <w:rsid w:val="00326967"/>
    <w:rsid w:val="00332008"/>
    <w:rsid w:val="00332891"/>
    <w:rsid w:val="003346B9"/>
    <w:rsid w:val="00337A34"/>
    <w:rsid w:val="00341193"/>
    <w:rsid w:val="00342571"/>
    <w:rsid w:val="003433C4"/>
    <w:rsid w:val="00345823"/>
    <w:rsid w:val="00347DF5"/>
    <w:rsid w:val="00352256"/>
    <w:rsid w:val="00353A10"/>
    <w:rsid w:val="00354B95"/>
    <w:rsid w:val="00354D72"/>
    <w:rsid w:val="00361067"/>
    <w:rsid w:val="00361B43"/>
    <w:rsid w:val="00364898"/>
    <w:rsid w:val="00374AB2"/>
    <w:rsid w:val="00374E99"/>
    <w:rsid w:val="00375527"/>
    <w:rsid w:val="00375B4A"/>
    <w:rsid w:val="003772BB"/>
    <w:rsid w:val="003811FC"/>
    <w:rsid w:val="003813C8"/>
    <w:rsid w:val="00386C00"/>
    <w:rsid w:val="00390A3A"/>
    <w:rsid w:val="00391C01"/>
    <w:rsid w:val="00392545"/>
    <w:rsid w:val="00392D9B"/>
    <w:rsid w:val="00392E74"/>
    <w:rsid w:val="00396788"/>
    <w:rsid w:val="003973C0"/>
    <w:rsid w:val="00397567"/>
    <w:rsid w:val="003976DB"/>
    <w:rsid w:val="00397E66"/>
    <w:rsid w:val="003A0AE2"/>
    <w:rsid w:val="003A0F24"/>
    <w:rsid w:val="003A4C3D"/>
    <w:rsid w:val="003A5736"/>
    <w:rsid w:val="003B0D67"/>
    <w:rsid w:val="003B21C2"/>
    <w:rsid w:val="003B5883"/>
    <w:rsid w:val="003B6D38"/>
    <w:rsid w:val="003C0D13"/>
    <w:rsid w:val="003C232F"/>
    <w:rsid w:val="003C7627"/>
    <w:rsid w:val="003D43AE"/>
    <w:rsid w:val="003D644F"/>
    <w:rsid w:val="003F1F69"/>
    <w:rsid w:val="003F225F"/>
    <w:rsid w:val="003F41FB"/>
    <w:rsid w:val="003F4712"/>
    <w:rsid w:val="003F5E47"/>
    <w:rsid w:val="003F7E72"/>
    <w:rsid w:val="003F7F6F"/>
    <w:rsid w:val="00401AF6"/>
    <w:rsid w:val="004044B5"/>
    <w:rsid w:val="00405292"/>
    <w:rsid w:val="0040759B"/>
    <w:rsid w:val="00410903"/>
    <w:rsid w:val="00423A37"/>
    <w:rsid w:val="004256BB"/>
    <w:rsid w:val="00425E25"/>
    <w:rsid w:val="00430F01"/>
    <w:rsid w:val="004333B6"/>
    <w:rsid w:val="00433AC7"/>
    <w:rsid w:val="00435F05"/>
    <w:rsid w:val="0044071C"/>
    <w:rsid w:val="00441B85"/>
    <w:rsid w:val="004424CC"/>
    <w:rsid w:val="0044294A"/>
    <w:rsid w:val="00444760"/>
    <w:rsid w:val="0045011D"/>
    <w:rsid w:val="004505F2"/>
    <w:rsid w:val="00450FD6"/>
    <w:rsid w:val="00451BE4"/>
    <w:rsid w:val="00454BCD"/>
    <w:rsid w:val="00455C71"/>
    <w:rsid w:val="00461E4B"/>
    <w:rsid w:val="0046416D"/>
    <w:rsid w:val="004706C4"/>
    <w:rsid w:val="0047207E"/>
    <w:rsid w:val="00475122"/>
    <w:rsid w:val="00476639"/>
    <w:rsid w:val="00477F47"/>
    <w:rsid w:val="00482967"/>
    <w:rsid w:val="00482D86"/>
    <w:rsid w:val="0048765E"/>
    <w:rsid w:val="00494A2C"/>
    <w:rsid w:val="004A05A6"/>
    <w:rsid w:val="004A125F"/>
    <w:rsid w:val="004A466C"/>
    <w:rsid w:val="004A588C"/>
    <w:rsid w:val="004A5F53"/>
    <w:rsid w:val="004A6437"/>
    <w:rsid w:val="004B05D1"/>
    <w:rsid w:val="004B09EB"/>
    <w:rsid w:val="004B3378"/>
    <w:rsid w:val="004B5582"/>
    <w:rsid w:val="004B692B"/>
    <w:rsid w:val="004B7356"/>
    <w:rsid w:val="004B7AA3"/>
    <w:rsid w:val="004C01F3"/>
    <w:rsid w:val="004C2BDA"/>
    <w:rsid w:val="004C435A"/>
    <w:rsid w:val="004D0485"/>
    <w:rsid w:val="004D1130"/>
    <w:rsid w:val="004D32A2"/>
    <w:rsid w:val="004D451C"/>
    <w:rsid w:val="004D485C"/>
    <w:rsid w:val="004D524D"/>
    <w:rsid w:val="004D52DE"/>
    <w:rsid w:val="004D55D0"/>
    <w:rsid w:val="004D72CE"/>
    <w:rsid w:val="004E0A17"/>
    <w:rsid w:val="004E184D"/>
    <w:rsid w:val="004E1983"/>
    <w:rsid w:val="004E3DBE"/>
    <w:rsid w:val="004E74BC"/>
    <w:rsid w:val="004F00E5"/>
    <w:rsid w:val="004F0D31"/>
    <w:rsid w:val="004F1376"/>
    <w:rsid w:val="004F28D5"/>
    <w:rsid w:val="004F2B62"/>
    <w:rsid w:val="004F2E95"/>
    <w:rsid w:val="005021D1"/>
    <w:rsid w:val="005043CC"/>
    <w:rsid w:val="00511619"/>
    <w:rsid w:val="00513F86"/>
    <w:rsid w:val="00515011"/>
    <w:rsid w:val="00520AD0"/>
    <w:rsid w:val="0052154E"/>
    <w:rsid w:val="00521B46"/>
    <w:rsid w:val="005220FD"/>
    <w:rsid w:val="005233B8"/>
    <w:rsid w:val="005234A7"/>
    <w:rsid w:val="005253D7"/>
    <w:rsid w:val="005253F2"/>
    <w:rsid w:val="00530AAA"/>
    <w:rsid w:val="00530BCA"/>
    <w:rsid w:val="005311A0"/>
    <w:rsid w:val="0053271C"/>
    <w:rsid w:val="0053292D"/>
    <w:rsid w:val="00536CD6"/>
    <w:rsid w:val="005406AA"/>
    <w:rsid w:val="00540AAF"/>
    <w:rsid w:val="00542727"/>
    <w:rsid w:val="005430BF"/>
    <w:rsid w:val="0054404A"/>
    <w:rsid w:val="00544273"/>
    <w:rsid w:val="00545107"/>
    <w:rsid w:val="005545A3"/>
    <w:rsid w:val="00555717"/>
    <w:rsid w:val="00556116"/>
    <w:rsid w:val="005575ED"/>
    <w:rsid w:val="00557B0B"/>
    <w:rsid w:val="005605C0"/>
    <w:rsid w:val="00560D02"/>
    <w:rsid w:val="00562E1C"/>
    <w:rsid w:val="00563F6A"/>
    <w:rsid w:val="0056607D"/>
    <w:rsid w:val="00567E98"/>
    <w:rsid w:val="00572BC6"/>
    <w:rsid w:val="00572EBD"/>
    <w:rsid w:val="00573F51"/>
    <w:rsid w:val="0057414A"/>
    <w:rsid w:val="00574331"/>
    <w:rsid w:val="00574BAA"/>
    <w:rsid w:val="00585360"/>
    <w:rsid w:val="00586EA4"/>
    <w:rsid w:val="00586F13"/>
    <w:rsid w:val="00591804"/>
    <w:rsid w:val="00591B85"/>
    <w:rsid w:val="00594C03"/>
    <w:rsid w:val="005962DA"/>
    <w:rsid w:val="005A1565"/>
    <w:rsid w:val="005A23BB"/>
    <w:rsid w:val="005A54D4"/>
    <w:rsid w:val="005A6456"/>
    <w:rsid w:val="005A655F"/>
    <w:rsid w:val="005B0C6A"/>
    <w:rsid w:val="005B21E0"/>
    <w:rsid w:val="005B31AD"/>
    <w:rsid w:val="005B3B42"/>
    <w:rsid w:val="005B4DF9"/>
    <w:rsid w:val="005B5C1B"/>
    <w:rsid w:val="005B5C74"/>
    <w:rsid w:val="005B70BE"/>
    <w:rsid w:val="005C036F"/>
    <w:rsid w:val="005C4A15"/>
    <w:rsid w:val="005C6454"/>
    <w:rsid w:val="005D0E4D"/>
    <w:rsid w:val="005D4436"/>
    <w:rsid w:val="005D4603"/>
    <w:rsid w:val="005D72AF"/>
    <w:rsid w:val="005D76C4"/>
    <w:rsid w:val="005E0B39"/>
    <w:rsid w:val="005E0BBB"/>
    <w:rsid w:val="005E4656"/>
    <w:rsid w:val="005E75A8"/>
    <w:rsid w:val="005F0DBE"/>
    <w:rsid w:val="005F2751"/>
    <w:rsid w:val="005F2B58"/>
    <w:rsid w:val="005F3B82"/>
    <w:rsid w:val="005F5114"/>
    <w:rsid w:val="00607353"/>
    <w:rsid w:val="00607D8F"/>
    <w:rsid w:val="00607DA5"/>
    <w:rsid w:val="00611C15"/>
    <w:rsid w:val="00615443"/>
    <w:rsid w:val="00617B7D"/>
    <w:rsid w:val="00617D5A"/>
    <w:rsid w:val="00623145"/>
    <w:rsid w:val="00630240"/>
    <w:rsid w:val="00631E33"/>
    <w:rsid w:val="00643CF6"/>
    <w:rsid w:val="00645FA7"/>
    <w:rsid w:val="00646C9E"/>
    <w:rsid w:val="0064751E"/>
    <w:rsid w:val="0064785B"/>
    <w:rsid w:val="00652CD2"/>
    <w:rsid w:val="00653CF7"/>
    <w:rsid w:val="00655E4D"/>
    <w:rsid w:val="0065791C"/>
    <w:rsid w:val="00657D13"/>
    <w:rsid w:val="00660B1F"/>
    <w:rsid w:val="00660E2A"/>
    <w:rsid w:val="00674186"/>
    <w:rsid w:val="006744D2"/>
    <w:rsid w:val="00675739"/>
    <w:rsid w:val="00676A72"/>
    <w:rsid w:val="00682071"/>
    <w:rsid w:val="006834D5"/>
    <w:rsid w:val="00683E08"/>
    <w:rsid w:val="00686B94"/>
    <w:rsid w:val="00691202"/>
    <w:rsid w:val="00692FE5"/>
    <w:rsid w:val="00693EE3"/>
    <w:rsid w:val="006A240A"/>
    <w:rsid w:val="006A31E8"/>
    <w:rsid w:val="006A380F"/>
    <w:rsid w:val="006A445F"/>
    <w:rsid w:val="006A4AA0"/>
    <w:rsid w:val="006A72B1"/>
    <w:rsid w:val="006B03B2"/>
    <w:rsid w:val="006B26D3"/>
    <w:rsid w:val="006B3BD6"/>
    <w:rsid w:val="006B3DD6"/>
    <w:rsid w:val="006B4413"/>
    <w:rsid w:val="006B6201"/>
    <w:rsid w:val="006B7D91"/>
    <w:rsid w:val="006C0023"/>
    <w:rsid w:val="006C2534"/>
    <w:rsid w:val="006C5881"/>
    <w:rsid w:val="006D0158"/>
    <w:rsid w:val="006D0661"/>
    <w:rsid w:val="006D0672"/>
    <w:rsid w:val="006D4028"/>
    <w:rsid w:val="006D67EC"/>
    <w:rsid w:val="006D75A8"/>
    <w:rsid w:val="006E1094"/>
    <w:rsid w:val="006E209E"/>
    <w:rsid w:val="006E25FC"/>
    <w:rsid w:val="006E3A6B"/>
    <w:rsid w:val="006E3E20"/>
    <w:rsid w:val="006E5B6C"/>
    <w:rsid w:val="006E7E16"/>
    <w:rsid w:val="006F28F3"/>
    <w:rsid w:val="006F506E"/>
    <w:rsid w:val="006F7109"/>
    <w:rsid w:val="006F76E7"/>
    <w:rsid w:val="0070378A"/>
    <w:rsid w:val="00705EB8"/>
    <w:rsid w:val="00707081"/>
    <w:rsid w:val="00711B87"/>
    <w:rsid w:val="00713E11"/>
    <w:rsid w:val="0071699D"/>
    <w:rsid w:val="007177A5"/>
    <w:rsid w:val="007215A1"/>
    <w:rsid w:val="0072220B"/>
    <w:rsid w:val="00731A80"/>
    <w:rsid w:val="00731BD0"/>
    <w:rsid w:val="00734248"/>
    <w:rsid w:val="007349DF"/>
    <w:rsid w:val="00734E6E"/>
    <w:rsid w:val="0073508D"/>
    <w:rsid w:val="007355CA"/>
    <w:rsid w:val="00737177"/>
    <w:rsid w:val="007400D3"/>
    <w:rsid w:val="007437AB"/>
    <w:rsid w:val="00743811"/>
    <w:rsid w:val="00744275"/>
    <w:rsid w:val="00744742"/>
    <w:rsid w:val="00746BA7"/>
    <w:rsid w:val="00751F45"/>
    <w:rsid w:val="0075327C"/>
    <w:rsid w:val="00753D85"/>
    <w:rsid w:val="00753E2B"/>
    <w:rsid w:val="00753EF5"/>
    <w:rsid w:val="007546A5"/>
    <w:rsid w:val="0076115A"/>
    <w:rsid w:val="00764EA8"/>
    <w:rsid w:val="007666C5"/>
    <w:rsid w:val="00766903"/>
    <w:rsid w:val="00766B58"/>
    <w:rsid w:val="00770F09"/>
    <w:rsid w:val="007718D8"/>
    <w:rsid w:val="007727B6"/>
    <w:rsid w:val="00773D81"/>
    <w:rsid w:val="007743E1"/>
    <w:rsid w:val="00781266"/>
    <w:rsid w:val="00781418"/>
    <w:rsid w:val="00784AFB"/>
    <w:rsid w:val="00785E10"/>
    <w:rsid w:val="00787DC6"/>
    <w:rsid w:val="0079094A"/>
    <w:rsid w:val="0079272F"/>
    <w:rsid w:val="00793CC1"/>
    <w:rsid w:val="007965D5"/>
    <w:rsid w:val="007A0AE7"/>
    <w:rsid w:val="007A1A79"/>
    <w:rsid w:val="007A3843"/>
    <w:rsid w:val="007A6619"/>
    <w:rsid w:val="007A66D7"/>
    <w:rsid w:val="007B130B"/>
    <w:rsid w:val="007B2DBC"/>
    <w:rsid w:val="007B4503"/>
    <w:rsid w:val="007B5A6C"/>
    <w:rsid w:val="007C23A6"/>
    <w:rsid w:val="007C74F4"/>
    <w:rsid w:val="007D609E"/>
    <w:rsid w:val="007E2C6C"/>
    <w:rsid w:val="007E5385"/>
    <w:rsid w:val="007F00C9"/>
    <w:rsid w:val="007F3387"/>
    <w:rsid w:val="007F5558"/>
    <w:rsid w:val="007F775C"/>
    <w:rsid w:val="008008B6"/>
    <w:rsid w:val="008027A7"/>
    <w:rsid w:val="00803948"/>
    <w:rsid w:val="008043BD"/>
    <w:rsid w:val="00804EE0"/>
    <w:rsid w:val="008057E5"/>
    <w:rsid w:val="008069CE"/>
    <w:rsid w:val="00806B87"/>
    <w:rsid w:val="0080729E"/>
    <w:rsid w:val="00810FF9"/>
    <w:rsid w:val="00811A62"/>
    <w:rsid w:val="00812C30"/>
    <w:rsid w:val="0081397C"/>
    <w:rsid w:val="00813E54"/>
    <w:rsid w:val="00816229"/>
    <w:rsid w:val="00816AF7"/>
    <w:rsid w:val="00820012"/>
    <w:rsid w:val="008211FC"/>
    <w:rsid w:val="0082177B"/>
    <w:rsid w:val="008222EB"/>
    <w:rsid w:val="008245CE"/>
    <w:rsid w:val="008266B8"/>
    <w:rsid w:val="00826808"/>
    <w:rsid w:val="00832444"/>
    <w:rsid w:val="00832EAC"/>
    <w:rsid w:val="00836975"/>
    <w:rsid w:val="0083773B"/>
    <w:rsid w:val="0084208E"/>
    <w:rsid w:val="00842545"/>
    <w:rsid w:val="0084471B"/>
    <w:rsid w:val="008469D9"/>
    <w:rsid w:val="00846F37"/>
    <w:rsid w:val="008477D2"/>
    <w:rsid w:val="008502FE"/>
    <w:rsid w:val="0085093B"/>
    <w:rsid w:val="00851138"/>
    <w:rsid w:val="0086079B"/>
    <w:rsid w:val="00860ABB"/>
    <w:rsid w:val="00860D0D"/>
    <w:rsid w:val="00860D27"/>
    <w:rsid w:val="00863255"/>
    <w:rsid w:val="00865FC9"/>
    <w:rsid w:val="00866663"/>
    <w:rsid w:val="008701B3"/>
    <w:rsid w:val="00873642"/>
    <w:rsid w:val="008741F8"/>
    <w:rsid w:val="00875FBC"/>
    <w:rsid w:val="008775B0"/>
    <w:rsid w:val="00877B1E"/>
    <w:rsid w:val="00880ADB"/>
    <w:rsid w:val="008815E8"/>
    <w:rsid w:val="00886972"/>
    <w:rsid w:val="00886B17"/>
    <w:rsid w:val="00886E00"/>
    <w:rsid w:val="00890C81"/>
    <w:rsid w:val="00891A25"/>
    <w:rsid w:val="0089246F"/>
    <w:rsid w:val="00897123"/>
    <w:rsid w:val="008A17DF"/>
    <w:rsid w:val="008A19FB"/>
    <w:rsid w:val="008A202A"/>
    <w:rsid w:val="008A2893"/>
    <w:rsid w:val="008A394E"/>
    <w:rsid w:val="008A4191"/>
    <w:rsid w:val="008A449D"/>
    <w:rsid w:val="008B7F57"/>
    <w:rsid w:val="008C1AAD"/>
    <w:rsid w:val="008C31CC"/>
    <w:rsid w:val="008C6699"/>
    <w:rsid w:val="008C7025"/>
    <w:rsid w:val="008D0CB2"/>
    <w:rsid w:val="008D2B1D"/>
    <w:rsid w:val="008D5538"/>
    <w:rsid w:val="008D567E"/>
    <w:rsid w:val="008D57AA"/>
    <w:rsid w:val="008D643B"/>
    <w:rsid w:val="008F0309"/>
    <w:rsid w:val="008F5CC1"/>
    <w:rsid w:val="008F72AD"/>
    <w:rsid w:val="009004B8"/>
    <w:rsid w:val="00903BEE"/>
    <w:rsid w:val="0090457B"/>
    <w:rsid w:val="00904BD8"/>
    <w:rsid w:val="009060DD"/>
    <w:rsid w:val="00906928"/>
    <w:rsid w:val="00910054"/>
    <w:rsid w:val="0091171E"/>
    <w:rsid w:val="009141BF"/>
    <w:rsid w:val="009142DB"/>
    <w:rsid w:val="00925948"/>
    <w:rsid w:val="0092798C"/>
    <w:rsid w:val="00930E89"/>
    <w:rsid w:val="00932420"/>
    <w:rsid w:val="0093551E"/>
    <w:rsid w:val="009355B4"/>
    <w:rsid w:val="00940FB5"/>
    <w:rsid w:val="00944787"/>
    <w:rsid w:val="0094566A"/>
    <w:rsid w:val="00946234"/>
    <w:rsid w:val="009468B7"/>
    <w:rsid w:val="009517E9"/>
    <w:rsid w:val="0095647D"/>
    <w:rsid w:val="00960A9E"/>
    <w:rsid w:val="00963DD8"/>
    <w:rsid w:val="0096497F"/>
    <w:rsid w:val="00965755"/>
    <w:rsid w:val="009670CF"/>
    <w:rsid w:val="00970E8C"/>
    <w:rsid w:val="009803A5"/>
    <w:rsid w:val="009812E3"/>
    <w:rsid w:val="00981EAC"/>
    <w:rsid w:val="00986E1B"/>
    <w:rsid w:val="00987FF6"/>
    <w:rsid w:val="00992E33"/>
    <w:rsid w:val="00995726"/>
    <w:rsid w:val="0099615C"/>
    <w:rsid w:val="00996CE4"/>
    <w:rsid w:val="009A0282"/>
    <w:rsid w:val="009A1F63"/>
    <w:rsid w:val="009A34E7"/>
    <w:rsid w:val="009A3CED"/>
    <w:rsid w:val="009A5D87"/>
    <w:rsid w:val="009A6C9F"/>
    <w:rsid w:val="009A6D09"/>
    <w:rsid w:val="009B0545"/>
    <w:rsid w:val="009B7735"/>
    <w:rsid w:val="009C315B"/>
    <w:rsid w:val="009C6A57"/>
    <w:rsid w:val="009D1C53"/>
    <w:rsid w:val="009D5C7B"/>
    <w:rsid w:val="009E00DE"/>
    <w:rsid w:val="009E281E"/>
    <w:rsid w:val="009E425A"/>
    <w:rsid w:val="009E5796"/>
    <w:rsid w:val="009F46D2"/>
    <w:rsid w:val="009F6611"/>
    <w:rsid w:val="00A00CB9"/>
    <w:rsid w:val="00A0195F"/>
    <w:rsid w:val="00A02603"/>
    <w:rsid w:val="00A02EF6"/>
    <w:rsid w:val="00A03826"/>
    <w:rsid w:val="00A07118"/>
    <w:rsid w:val="00A1140C"/>
    <w:rsid w:val="00A11CE7"/>
    <w:rsid w:val="00A1300A"/>
    <w:rsid w:val="00A14762"/>
    <w:rsid w:val="00A17861"/>
    <w:rsid w:val="00A20ADD"/>
    <w:rsid w:val="00A21B07"/>
    <w:rsid w:val="00A21BA9"/>
    <w:rsid w:val="00A21C27"/>
    <w:rsid w:val="00A220D2"/>
    <w:rsid w:val="00A2390F"/>
    <w:rsid w:val="00A24BF1"/>
    <w:rsid w:val="00A24C47"/>
    <w:rsid w:val="00A25D49"/>
    <w:rsid w:val="00A3372B"/>
    <w:rsid w:val="00A363DE"/>
    <w:rsid w:val="00A37C91"/>
    <w:rsid w:val="00A37E16"/>
    <w:rsid w:val="00A40475"/>
    <w:rsid w:val="00A4080C"/>
    <w:rsid w:val="00A41F46"/>
    <w:rsid w:val="00A431E2"/>
    <w:rsid w:val="00A43425"/>
    <w:rsid w:val="00A470AB"/>
    <w:rsid w:val="00A519BD"/>
    <w:rsid w:val="00A540B6"/>
    <w:rsid w:val="00A54D82"/>
    <w:rsid w:val="00A55009"/>
    <w:rsid w:val="00A55D4A"/>
    <w:rsid w:val="00A55DEE"/>
    <w:rsid w:val="00A562E0"/>
    <w:rsid w:val="00A56BE1"/>
    <w:rsid w:val="00A607C5"/>
    <w:rsid w:val="00A60B71"/>
    <w:rsid w:val="00A6143E"/>
    <w:rsid w:val="00A63FF9"/>
    <w:rsid w:val="00A64078"/>
    <w:rsid w:val="00A640CA"/>
    <w:rsid w:val="00A675E2"/>
    <w:rsid w:val="00A70C92"/>
    <w:rsid w:val="00A70DE0"/>
    <w:rsid w:val="00A719EB"/>
    <w:rsid w:val="00A71AF4"/>
    <w:rsid w:val="00A81E8F"/>
    <w:rsid w:val="00A85300"/>
    <w:rsid w:val="00A86292"/>
    <w:rsid w:val="00A871F9"/>
    <w:rsid w:val="00A90493"/>
    <w:rsid w:val="00A91B53"/>
    <w:rsid w:val="00A93E70"/>
    <w:rsid w:val="00A95F31"/>
    <w:rsid w:val="00A96014"/>
    <w:rsid w:val="00A965E7"/>
    <w:rsid w:val="00AA1D91"/>
    <w:rsid w:val="00AA285F"/>
    <w:rsid w:val="00AA2B14"/>
    <w:rsid w:val="00AA4236"/>
    <w:rsid w:val="00AA4815"/>
    <w:rsid w:val="00AA4F87"/>
    <w:rsid w:val="00AA5170"/>
    <w:rsid w:val="00AA6FFA"/>
    <w:rsid w:val="00AA7A1D"/>
    <w:rsid w:val="00AB2C75"/>
    <w:rsid w:val="00AB3817"/>
    <w:rsid w:val="00AB679F"/>
    <w:rsid w:val="00AC3B68"/>
    <w:rsid w:val="00AD04FB"/>
    <w:rsid w:val="00AD10BB"/>
    <w:rsid w:val="00AD2225"/>
    <w:rsid w:val="00AD3610"/>
    <w:rsid w:val="00AD6B9F"/>
    <w:rsid w:val="00AD76FE"/>
    <w:rsid w:val="00AE5640"/>
    <w:rsid w:val="00AE5AF6"/>
    <w:rsid w:val="00AF1378"/>
    <w:rsid w:val="00AF5CF0"/>
    <w:rsid w:val="00AF7EAC"/>
    <w:rsid w:val="00B0040B"/>
    <w:rsid w:val="00B0418A"/>
    <w:rsid w:val="00B04642"/>
    <w:rsid w:val="00B102F4"/>
    <w:rsid w:val="00B115FD"/>
    <w:rsid w:val="00B14EF5"/>
    <w:rsid w:val="00B15533"/>
    <w:rsid w:val="00B15D73"/>
    <w:rsid w:val="00B16D4E"/>
    <w:rsid w:val="00B170D3"/>
    <w:rsid w:val="00B1776F"/>
    <w:rsid w:val="00B24FBC"/>
    <w:rsid w:val="00B321A4"/>
    <w:rsid w:val="00B35902"/>
    <w:rsid w:val="00B371D7"/>
    <w:rsid w:val="00B43A9E"/>
    <w:rsid w:val="00B45466"/>
    <w:rsid w:val="00B470E6"/>
    <w:rsid w:val="00B479ED"/>
    <w:rsid w:val="00B50A29"/>
    <w:rsid w:val="00B51AA0"/>
    <w:rsid w:val="00B552E0"/>
    <w:rsid w:val="00B57F84"/>
    <w:rsid w:val="00B63E49"/>
    <w:rsid w:val="00B659E1"/>
    <w:rsid w:val="00B668D5"/>
    <w:rsid w:val="00B70D59"/>
    <w:rsid w:val="00B73693"/>
    <w:rsid w:val="00B74DED"/>
    <w:rsid w:val="00B77047"/>
    <w:rsid w:val="00B770A6"/>
    <w:rsid w:val="00B80725"/>
    <w:rsid w:val="00B83034"/>
    <w:rsid w:val="00B83D85"/>
    <w:rsid w:val="00B84C9D"/>
    <w:rsid w:val="00B851F9"/>
    <w:rsid w:val="00B8588D"/>
    <w:rsid w:val="00B8726A"/>
    <w:rsid w:val="00B877B9"/>
    <w:rsid w:val="00B87E6E"/>
    <w:rsid w:val="00B91358"/>
    <w:rsid w:val="00B972B5"/>
    <w:rsid w:val="00BA02AF"/>
    <w:rsid w:val="00BA1545"/>
    <w:rsid w:val="00BA2B06"/>
    <w:rsid w:val="00BA3ABE"/>
    <w:rsid w:val="00BA6A93"/>
    <w:rsid w:val="00BB1F60"/>
    <w:rsid w:val="00BB36C4"/>
    <w:rsid w:val="00BB3EF1"/>
    <w:rsid w:val="00BB5B56"/>
    <w:rsid w:val="00BB61BC"/>
    <w:rsid w:val="00BC08FA"/>
    <w:rsid w:val="00BC15F5"/>
    <w:rsid w:val="00BC2704"/>
    <w:rsid w:val="00BC4BF8"/>
    <w:rsid w:val="00BC65C9"/>
    <w:rsid w:val="00BC68BE"/>
    <w:rsid w:val="00BC7E15"/>
    <w:rsid w:val="00BD2094"/>
    <w:rsid w:val="00BD3554"/>
    <w:rsid w:val="00BD3A2D"/>
    <w:rsid w:val="00BD3C2C"/>
    <w:rsid w:val="00BD4252"/>
    <w:rsid w:val="00BD6CE4"/>
    <w:rsid w:val="00BD77C5"/>
    <w:rsid w:val="00BE1FCF"/>
    <w:rsid w:val="00BE2451"/>
    <w:rsid w:val="00BE713D"/>
    <w:rsid w:val="00BE7C55"/>
    <w:rsid w:val="00BF0206"/>
    <w:rsid w:val="00BF0B1B"/>
    <w:rsid w:val="00BF2FCE"/>
    <w:rsid w:val="00BF3AA1"/>
    <w:rsid w:val="00BF443D"/>
    <w:rsid w:val="00BF46CC"/>
    <w:rsid w:val="00BF48B7"/>
    <w:rsid w:val="00BF5A0E"/>
    <w:rsid w:val="00C00BDD"/>
    <w:rsid w:val="00C01731"/>
    <w:rsid w:val="00C02CBB"/>
    <w:rsid w:val="00C02E23"/>
    <w:rsid w:val="00C03EDA"/>
    <w:rsid w:val="00C0641D"/>
    <w:rsid w:val="00C13C31"/>
    <w:rsid w:val="00C13D71"/>
    <w:rsid w:val="00C20A79"/>
    <w:rsid w:val="00C22792"/>
    <w:rsid w:val="00C228C3"/>
    <w:rsid w:val="00C23DB7"/>
    <w:rsid w:val="00C2417C"/>
    <w:rsid w:val="00C312CA"/>
    <w:rsid w:val="00C3314A"/>
    <w:rsid w:val="00C338DE"/>
    <w:rsid w:val="00C34EA5"/>
    <w:rsid w:val="00C35670"/>
    <w:rsid w:val="00C363D3"/>
    <w:rsid w:val="00C37276"/>
    <w:rsid w:val="00C40E8C"/>
    <w:rsid w:val="00C41946"/>
    <w:rsid w:val="00C435B6"/>
    <w:rsid w:val="00C43821"/>
    <w:rsid w:val="00C44513"/>
    <w:rsid w:val="00C45C8F"/>
    <w:rsid w:val="00C557D7"/>
    <w:rsid w:val="00C56257"/>
    <w:rsid w:val="00C566C2"/>
    <w:rsid w:val="00C568D6"/>
    <w:rsid w:val="00C578C0"/>
    <w:rsid w:val="00C60224"/>
    <w:rsid w:val="00C611D2"/>
    <w:rsid w:val="00C61A5A"/>
    <w:rsid w:val="00C62481"/>
    <w:rsid w:val="00C64C1A"/>
    <w:rsid w:val="00C73A51"/>
    <w:rsid w:val="00C743EE"/>
    <w:rsid w:val="00C77DBC"/>
    <w:rsid w:val="00C820E3"/>
    <w:rsid w:val="00C827E1"/>
    <w:rsid w:val="00C83875"/>
    <w:rsid w:val="00C8503D"/>
    <w:rsid w:val="00C85664"/>
    <w:rsid w:val="00C86670"/>
    <w:rsid w:val="00C90CB4"/>
    <w:rsid w:val="00C913D7"/>
    <w:rsid w:val="00C9154D"/>
    <w:rsid w:val="00C939F3"/>
    <w:rsid w:val="00CA0DEC"/>
    <w:rsid w:val="00CA26DA"/>
    <w:rsid w:val="00CA4328"/>
    <w:rsid w:val="00CA7A87"/>
    <w:rsid w:val="00CB13B5"/>
    <w:rsid w:val="00CB4992"/>
    <w:rsid w:val="00CB5F4C"/>
    <w:rsid w:val="00CB7CA2"/>
    <w:rsid w:val="00CC119B"/>
    <w:rsid w:val="00CC3600"/>
    <w:rsid w:val="00CC690A"/>
    <w:rsid w:val="00CC6E1B"/>
    <w:rsid w:val="00CD09D3"/>
    <w:rsid w:val="00CD1108"/>
    <w:rsid w:val="00CD242C"/>
    <w:rsid w:val="00CD5E1F"/>
    <w:rsid w:val="00CE3EAC"/>
    <w:rsid w:val="00CE53F6"/>
    <w:rsid w:val="00CE7296"/>
    <w:rsid w:val="00CE74BE"/>
    <w:rsid w:val="00CF0EC4"/>
    <w:rsid w:val="00CF178D"/>
    <w:rsid w:val="00CF2960"/>
    <w:rsid w:val="00CF5CF1"/>
    <w:rsid w:val="00CF62EE"/>
    <w:rsid w:val="00D011A8"/>
    <w:rsid w:val="00D0218E"/>
    <w:rsid w:val="00D02224"/>
    <w:rsid w:val="00D03772"/>
    <w:rsid w:val="00D048DF"/>
    <w:rsid w:val="00D11D2B"/>
    <w:rsid w:val="00D13A0F"/>
    <w:rsid w:val="00D14C6B"/>
    <w:rsid w:val="00D15729"/>
    <w:rsid w:val="00D209F3"/>
    <w:rsid w:val="00D20B65"/>
    <w:rsid w:val="00D21356"/>
    <w:rsid w:val="00D22A84"/>
    <w:rsid w:val="00D26139"/>
    <w:rsid w:val="00D26497"/>
    <w:rsid w:val="00D32E70"/>
    <w:rsid w:val="00D3541B"/>
    <w:rsid w:val="00D35E28"/>
    <w:rsid w:val="00D456D0"/>
    <w:rsid w:val="00D4640B"/>
    <w:rsid w:val="00D4695E"/>
    <w:rsid w:val="00D51F1F"/>
    <w:rsid w:val="00D52812"/>
    <w:rsid w:val="00D5360D"/>
    <w:rsid w:val="00D54435"/>
    <w:rsid w:val="00D603EB"/>
    <w:rsid w:val="00D624EB"/>
    <w:rsid w:val="00D6707F"/>
    <w:rsid w:val="00D6709A"/>
    <w:rsid w:val="00D81E7E"/>
    <w:rsid w:val="00D83844"/>
    <w:rsid w:val="00D87C38"/>
    <w:rsid w:val="00D916A1"/>
    <w:rsid w:val="00D92845"/>
    <w:rsid w:val="00D92E7F"/>
    <w:rsid w:val="00D93777"/>
    <w:rsid w:val="00D93F32"/>
    <w:rsid w:val="00D95F63"/>
    <w:rsid w:val="00DA0906"/>
    <w:rsid w:val="00DA2F15"/>
    <w:rsid w:val="00DA4697"/>
    <w:rsid w:val="00DA5CDE"/>
    <w:rsid w:val="00DB073D"/>
    <w:rsid w:val="00DB6AA9"/>
    <w:rsid w:val="00DB7756"/>
    <w:rsid w:val="00DC7277"/>
    <w:rsid w:val="00DC7294"/>
    <w:rsid w:val="00DC7323"/>
    <w:rsid w:val="00DD5559"/>
    <w:rsid w:val="00DD5A12"/>
    <w:rsid w:val="00DD745A"/>
    <w:rsid w:val="00DD7AC1"/>
    <w:rsid w:val="00DE3A68"/>
    <w:rsid w:val="00DE3C4C"/>
    <w:rsid w:val="00DE5346"/>
    <w:rsid w:val="00DE54D8"/>
    <w:rsid w:val="00DE6D0A"/>
    <w:rsid w:val="00DE78F9"/>
    <w:rsid w:val="00DF50CC"/>
    <w:rsid w:val="00DF59BC"/>
    <w:rsid w:val="00DF6343"/>
    <w:rsid w:val="00DF7A68"/>
    <w:rsid w:val="00E01FDF"/>
    <w:rsid w:val="00E039DB"/>
    <w:rsid w:val="00E04615"/>
    <w:rsid w:val="00E06222"/>
    <w:rsid w:val="00E11378"/>
    <w:rsid w:val="00E12C29"/>
    <w:rsid w:val="00E144B1"/>
    <w:rsid w:val="00E15686"/>
    <w:rsid w:val="00E233B9"/>
    <w:rsid w:val="00E237EF"/>
    <w:rsid w:val="00E24D9F"/>
    <w:rsid w:val="00E33B0B"/>
    <w:rsid w:val="00E362DE"/>
    <w:rsid w:val="00E3635E"/>
    <w:rsid w:val="00E364E6"/>
    <w:rsid w:val="00E378E8"/>
    <w:rsid w:val="00E40E88"/>
    <w:rsid w:val="00E44802"/>
    <w:rsid w:val="00E450CE"/>
    <w:rsid w:val="00E451B0"/>
    <w:rsid w:val="00E501AF"/>
    <w:rsid w:val="00E56EA1"/>
    <w:rsid w:val="00E614BE"/>
    <w:rsid w:val="00E700F4"/>
    <w:rsid w:val="00E71710"/>
    <w:rsid w:val="00E72044"/>
    <w:rsid w:val="00E73CEB"/>
    <w:rsid w:val="00E75F51"/>
    <w:rsid w:val="00E81028"/>
    <w:rsid w:val="00E82071"/>
    <w:rsid w:val="00E84756"/>
    <w:rsid w:val="00E87329"/>
    <w:rsid w:val="00E90FC6"/>
    <w:rsid w:val="00E9113A"/>
    <w:rsid w:val="00E91AC3"/>
    <w:rsid w:val="00E92262"/>
    <w:rsid w:val="00E92270"/>
    <w:rsid w:val="00E92AE4"/>
    <w:rsid w:val="00E92B7A"/>
    <w:rsid w:val="00E948F1"/>
    <w:rsid w:val="00E94D82"/>
    <w:rsid w:val="00E95BFF"/>
    <w:rsid w:val="00EA028A"/>
    <w:rsid w:val="00EA147F"/>
    <w:rsid w:val="00EA215F"/>
    <w:rsid w:val="00EA3074"/>
    <w:rsid w:val="00EA59C9"/>
    <w:rsid w:val="00EA6798"/>
    <w:rsid w:val="00EB053D"/>
    <w:rsid w:val="00EB0C83"/>
    <w:rsid w:val="00EB47D7"/>
    <w:rsid w:val="00EB7160"/>
    <w:rsid w:val="00EB7759"/>
    <w:rsid w:val="00EC2A32"/>
    <w:rsid w:val="00EC37FF"/>
    <w:rsid w:val="00EC45BC"/>
    <w:rsid w:val="00EC65A8"/>
    <w:rsid w:val="00ED0278"/>
    <w:rsid w:val="00EF6C05"/>
    <w:rsid w:val="00F030C6"/>
    <w:rsid w:val="00F043F4"/>
    <w:rsid w:val="00F07789"/>
    <w:rsid w:val="00F1498E"/>
    <w:rsid w:val="00F150B6"/>
    <w:rsid w:val="00F218D7"/>
    <w:rsid w:val="00F24198"/>
    <w:rsid w:val="00F32048"/>
    <w:rsid w:val="00F3394B"/>
    <w:rsid w:val="00F401F5"/>
    <w:rsid w:val="00F41629"/>
    <w:rsid w:val="00F45690"/>
    <w:rsid w:val="00F4627B"/>
    <w:rsid w:val="00F471AD"/>
    <w:rsid w:val="00F476FC"/>
    <w:rsid w:val="00F53AD7"/>
    <w:rsid w:val="00F54402"/>
    <w:rsid w:val="00F55CA0"/>
    <w:rsid w:val="00F56DE1"/>
    <w:rsid w:val="00F6170F"/>
    <w:rsid w:val="00F63AB7"/>
    <w:rsid w:val="00F645DB"/>
    <w:rsid w:val="00F64C9B"/>
    <w:rsid w:val="00F70FBD"/>
    <w:rsid w:val="00F824EC"/>
    <w:rsid w:val="00F83EFC"/>
    <w:rsid w:val="00F85474"/>
    <w:rsid w:val="00F950FA"/>
    <w:rsid w:val="00F966F6"/>
    <w:rsid w:val="00F97A27"/>
    <w:rsid w:val="00FA0C02"/>
    <w:rsid w:val="00FA0D32"/>
    <w:rsid w:val="00FA1569"/>
    <w:rsid w:val="00FA2671"/>
    <w:rsid w:val="00FA621F"/>
    <w:rsid w:val="00FA6CE4"/>
    <w:rsid w:val="00FA6D06"/>
    <w:rsid w:val="00FB1FB1"/>
    <w:rsid w:val="00FB2B6D"/>
    <w:rsid w:val="00FB4C3A"/>
    <w:rsid w:val="00FB6A91"/>
    <w:rsid w:val="00FB7173"/>
    <w:rsid w:val="00FC12B6"/>
    <w:rsid w:val="00FC5E64"/>
    <w:rsid w:val="00FC6666"/>
    <w:rsid w:val="00FC6A76"/>
    <w:rsid w:val="00FD2754"/>
    <w:rsid w:val="00FD3B6B"/>
    <w:rsid w:val="00FD5B72"/>
    <w:rsid w:val="00FE1315"/>
    <w:rsid w:val="00FE1E8D"/>
    <w:rsid w:val="00FF2878"/>
    <w:rsid w:val="00FF6E07"/>
    <w:rsid w:val="00FF762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7123"/>
    <w:pPr>
      <w:spacing w:line="360" w:lineRule="auto"/>
      <w:jc w:val="both"/>
    </w:pPr>
    <w:rPr>
      <w:sz w:val="24"/>
    </w:rPr>
  </w:style>
  <w:style w:type="paragraph" w:styleId="Heading1">
    <w:name w:val="heading 1"/>
    <w:basedOn w:val="Normal"/>
    <w:next w:val="Normal"/>
    <w:link w:val="Heading1Char"/>
    <w:uiPriority w:val="9"/>
    <w:qFormat/>
    <w:rsid w:val="003C0D13"/>
    <w:pPr>
      <w:keepNext/>
      <w:keepLines/>
      <w:spacing w:before="480" w:after="0"/>
      <w:outlineLvl w:val="0"/>
    </w:pPr>
    <w:rPr>
      <w:rFonts w:eastAsiaTheme="majorEastAsia" w:cstheme="majorBidi"/>
      <w:b/>
      <w:bCs/>
      <w:sz w:val="28"/>
      <w:szCs w:val="25"/>
    </w:rPr>
  </w:style>
  <w:style w:type="paragraph" w:styleId="Heading2">
    <w:name w:val="heading 2"/>
    <w:basedOn w:val="Normal"/>
    <w:next w:val="Normal"/>
    <w:link w:val="Heading2Char"/>
    <w:uiPriority w:val="9"/>
    <w:unhideWhenUsed/>
    <w:qFormat/>
    <w:rsid w:val="00897123"/>
    <w:pPr>
      <w:keepNext/>
      <w:keepLines/>
      <w:spacing w:before="200" w:after="0"/>
      <w:outlineLvl w:val="1"/>
    </w:pPr>
    <w:rPr>
      <w:rFonts w:eastAsiaTheme="majorEastAsia" w:cstheme="majorBidi"/>
      <w:b/>
      <w:bCs/>
      <w:sz w:val="26"/>
      <w:szCs w:val="23"/>
    </w:rPr>
  </w:style>
  <w:style w:type="paragraph" w:styleId="Heading3">
    <w:name w:val="heading 3"/>
    <w:basedOn w:val="Normal"/>
    <w:next w:val="Normal"/>
    <w:link w:val="Heading3Char"/>
    <w:uiPriority w:val="9"/>
    <w:unhideWhenUsed/>
    <w:qFormat/>
    <w:rsid w:val="00860D0D"/>
    <w:pPr>
      <w:keepNext/>
      <w:keepLines/>
      <w:spacing w:before="40" w:after="0"/>
      <w:outlineLvl w:val="2"/>
    </w:pPr>
    <w:rPr>
      <w:rFonts w:eastAsiaTheme="majorEastAsia" w:cstheme="majorBidi"/>
      <w:b/>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0D13"/>
    <w:rPr>
      <w:rFonts w:eastAsiaTheme="majorEastAsia" w:cstheme="majorBidi"/>
      <w:b/>
      <w:bCs/>
      <w:sz w:val="28"/>
      <w:szCs w:val="25"/>
    </w:rPr>
  </w:style>
  <w:style w:type="character" w:customStyle="1" w:styleId="Heading2Char">
    <w:name w:val="Heading 2 Char"/>
    <w:basedOn w:val="DefaultParagraphFont"/>
    <w:link w:val="Heading2"/>
    <w:uiPriority w:val="9"/>
    <w:rsid w:val="00897123"/>
    <w:rPr>
      <w:rFonts w:eastAsiaTheme="majorEastAsia" w:cstheme="majorBidi"/>
      <w:b/>
      <w:bCs/>
      <w:sz w:val="26"/>
      <w:szCs w:val="23"/>
    </w:rPr>
  </w:style>
  <w:style w:type="paragraph" w:styleId="ListParagraph">
    <w:name w:val="List Paragraph"/>
    <w:basedOn w:val="Normal"/>
    <w:uiPriority w:val="34"/>
    <w:qFormat/>
    <w:rsid w:val="004044B5"/>
    <w:pPr>
      <w:ind w:left="720"/>
      <w:contextualSpacing/>
    </w:pPr>
  </w:style>
  <w:style w:type="paragraph" w:styleId="BalloonText">
    <w:name w:val="Balloon Text"/>
    <w:basedOn w:val="Normal"/>
    <w:link w:val="BalloonTextChar"/>
    <w:uiPriority w:val="99"/>
    <w:semiHidden/>
    <w:unhideWhenUsed/>
    <w:rsid w:val="00B8726A"/>
    <w:pPr>
      <w:spacing w:after="0"/>
    </w:pPr>
    <w:rPr>
      <w:rFonts w:ascii="Tahoma" w:hAnsi="Tahoma" w:cs="Mangal"/>
      <w:sz w:val="16"/>
      <w:szCs w:val="14"/>
    </w:rPr>
  </w:style>
  <w:style w:type="character" w:customStyle="1" w:styleId="BalloonTextChar">
    <w:name w:val="Balloon Text Char"/>
    <w:basedOn w:val="DefaultParagraphFont"/>
    <w:link w:val="BalloonText"/>
    <w:uiPriority w:val="99"/>
    <w:semiHidden/>
    <w:rsid w:val="00B8726A"/>
    <w:rPr>
      <w:rFonts w:ascii="Tahoma" w:hAnsi="Tahoma" w:cs="Mangal"/>
      <w:sz w:val="16"/>
      <w:szCs w:val="14"/>
    </w:rPr>
  </w:style>
  <w:style w:type="paragraph" w:styleId="Caption">
    <w:name w:val="caption"/>
    <w:basedOn w:val="Normal"/>
    <w:next w:val="Normal"/>
    <w:uiPriority w:val="35"/>
    <w:unhideWhenUsed/>
    <w:qFormat/>
    <w:rsid w:val="005A23BB"/>
    <w:rPr>
      <w:bCs/>
      <w:i/>
      <w:sz w:val="18"/>
      <w:szCs w:val="16"/>
    </w:rPr>
  </w:style>
  <w:style w:type="character" w:styleId="Hyperlink">
    <w:name w:val="Hyperlink"/>
    <w:basedOn w:val="DefaultParagraphFont"/>
    <w:uiPriority w:val="99"/>
    <w:unhideWhenUsed/>
    <w:rsid w:val="00E039DB"/>
    <w:rPr>
      <w:color w:val="0000FF" w:themeColor="hyperlink"/>
      <w:u w:val="single"/>
    </w:rPr>
  </w:style>
  <w:style w:type="table" w:styleId="TableGrid">
    <w:name w:val="Table Grid"/>
    <w:basedOn w:val="TableNormal"/>
    <w:uiPriority w:val="39"/>
    <w:rsid w:val="00E039DB"/>
    <w:pPr>
      <w:spacing w:after="0" w:line="240" w:lineRule="auto"/>
    </w:pPr>
    <w:rPr>
      <w:szCs w:val="22"/>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E039DB"/>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NoSpacing">
    <w:name w:val="No Spacing"/>
    <w:uiPriority w:val="1"/>
    <w:qFormat/>
    <w:rsid w:val="00766903"/>
    <w:pPr>
      <w:spacing w:after="0" w:line="240" w:lineRule="auto"/>
      <w:jc w:val="both"/>
    </w:pPr>
  </w:style>
  <w:style w:type="character" w:styleId="Strong">
    <w:name w:val="Strong"/>
    <w:basedOn w:val="DefaultParagraphFont"/>
    <w:uiPriority w:val="22"/>
    <w:qFormat/>
    <w:rsid w:val="00184584"/>
    <w:rPr>
      <w:b/>
      <w:bCs/>
    </w:rPr>
  </w:style>
  <w:style w:type="character" w:customStyle="1" w:styleId="Heading3Char">
    <w:name w:val="Heading 3 Char"/>
    <w:basedOn w:val="DefaultParagraphFont"/>
    <w:link w:val="Heading3"/>
    <w:uiPriority w:val="9"/>
    <w:rsid w:val="00860D0D"/>
    <w:rPr>
      <w:rFonts w:eastAsiaTheme="majorEastAsia" w:cstheme="majorBidi"/>
      <w:b/>
      <w:sz w:val="24"/>
      <w:szCs w:val="21"/>
    </w:rPr>
  </w:style>
  <w:style w:type="paragraph" w:styleId="HTMLPreformatted">
    <w:name w:val="HTML Preformatted"/>
    <w:basedOn w:val="Normal"/>
    <w:link w:val="HTMLPreformattedChar"/>
    <w:uiPriority w:val="99"/>
    <w:semiHidden/>
    <w:unhideWhenUsed/>
    <w:rsid w:val="005D4436"/>
    <w:pPr>
      <w:spacing w:after="0"/>
    </w:pPr>
    <w:rPr>
      <w:rFonts w:ascii="Consolas" w:hAnsi="Consolas" w:cs="Mangal"/>
      <w:sz w:val="20"/>
      <w:szCs w:val="18"/>
    </w:rPr>
  </w:style>
  <w:style w:type="character" w:customStyle="1" w:styleId="HTMLPreformattedChar">
    <w:name w:val="HTML Preformatted Char"/>
    <w:basedOn w:val="DefaultParagraphFont"/>
    <w:link w:val="HTMLPreformatted"/>
    <w:uiPriority w:val="99"/>
    <w:semiHidden/>
    <w:rsid w:val="005D4436"/>
    <w:rPr>
      <w:rFonts w:ascii="Consolas" w:hAnsi="Consolas" w:cs="Mangal"/>
      <w:sz w:val="20"/>
      <w:szCs w:val="18"/>
    </w:rPr>
  </w:style>
  <w:style w:type="paragraph" w:styleId="TOCHeading">
    <w:name w:val="TOC Heading"/>
    <w:basedOn w:val="Heading1"/>
    <w:next w:val="Normal"/>
    <w:uiPriority w:val="39"/>
    <w:unhideWhenUsed/>
    <w:qFormat/>
    <w:rsid w:val="00307D1F"/>
    <w:pPr>
      <w:spacing w:before="240" w:line="259" w:lineRule="auto"/>
      <w:jc w:val="left"/>
      <w:outlineLvl w:val="9"/>
    </w:pPr>
    <w:rPr>
      <w:rFonts w:asciiTheme="majorHAnsi" w:hAnsiTheme="majorHAnsi"/>
      <w:b w:val="0"/>
      <w:bCs w:val="0"/>
      <w:color w:val="365F91" w:themeColor="accent1" w:themeShade="BF"/>
      <w:sz w:val="32"/>
      <w:szCs w:val="32"/>
      <w:lang w:val="en-US" w:bidi="ar-SA"/>
    </w:rPr>
  </w:style>
  <w:style w:type="paragraph" w:styleId="TOC1">
    <w:name w:val="toc 1"/>
    <w:basedOn w:val="Normal"/>
    <w:next w:val="Normal"/>
    <w:autoRedefine/>
    <w:uiPriority w:val="39"/>
    <w:unhideWhenUsed/>
    <w:rsid w:val="00307D1F"/>
    <w:pPr>
      <w:spacing w:after="100"/>
    </w:pPr>
  </w:style>
  <w:style w:type="paragraph" w:styleId="TOC2">
    <w:name w:val="toc 2"/>
    <w:basedOn w:val="Normal"/>
    <w:next w:val="Normal"/>
    <w:autoRedefine/>
    <w:uiPriority w:val="39"/>
    <w:unhideWhenUsed/>
    <w:rsid w:val="00307D1F"/>
    <w:pPr>
      <w:spacing w:after="100"/>
      <w:ind w:left="220"/>
    </w:pPr>
  </w:style>
  <w:style w:type="paragraph" w:styleId="TOC3">
    <w:name w:val="toc 3"/>
    <w:basedOn w:val="Normal"/>
    <w:next w:val="Normal"/>
    <w:autoRedefine/>
    <w:uiPriority w:val="39"/>
    <w:unhideWhenUsed/>
    <w:rsid w:val="00307D1F"/>
    <w:pPr>
      <w:spacing w:after="100"/>
      <w:ind w:left="440"/>
    </w:pPr>
  </w:style>
  <w:style w:type="paragraph" w:styleId="TableofFigures">
    <w:name w:val="table of figures"/>
    <w:basedOn w:val="Normal"/>
    <w:next w:val="Normal"/>
    <w:uiPriority w:val="99"/>
    <w:unhideWhenUsed/>
    <w:rsid w:val="005F2B58"/>
    <w:pPr>
      <w:spacing w:after="0"/>
    </w:pPr>
  </w:style>
  <w:style w:type="paragraph" w:styleId="NormalWeb">
    <w:name w:val="Normal (Web)"/>
    <w:basedOn w:val="Normal"/>
    <w:uiPriority w:val="99"/>
    <w:semiHidden/>
    <w:unhideWhenUsed/>
    <w:rsid w:val="000C1C75"/>
    <w:rPr>
      <w:rFonts w:ascii="Times New Roman" w:hAnsi="Times New Roman" w:cs="Mangal"/>
      <w:szCs w:val="21"/>
    </w:rPr>
  </w:style>
  <w:style w:type="paragraph" w:styleId="Header">
    <w:name w:val="header"/>
    <w:basedOn w:val="Normal"/>
    <w:link w:val="HeaderChar"/>
    <w:uiPriority w:val="99"/>
    <w:unhideWhenUsed/>
    <w:rsid w:val="006B7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7D91"/>
    <w:rPr>
      <w:sz w:val="24"/>
    </w:rPr>
  </w:style>
  <w:style w:type="paragraph" w:styleId="Footer">
    <w:name w:val="footer"/>
    <w:basedOn w:val="Normal"/>
    <w:link w:val="FooterChar"/>
    <w:uiPriority w:val="99"/>
    <w:unhideWhenUsed/>
    <w:rsid w:val="006B7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7D91"/>
    <w:rPr>
      <w:sz w:val="24"/>
    </w:rPr>
  </w:style>
  <w:style w:type="table" w:styleId="GridTable1Light">
    <w:name w:val="Grid Table 1 Light"/>
    <w:basedOn w:val="TableNormal"/>
    <w:uiPriority w:val="46"/>
    <w:rsid w:val="008D2B1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4874617">
      <w:bodyDiv w:val="1"/>
      <w:marLeft w:val="0"/>
      <w:marRight w:val="0"/>
      <w:marTop w:val="0"/>
      <w:marBottom w:val="0"/>
      <w:divBdr>
        <w:top w:val="none" w:sz="0" w:space="0" w:color="auto"/>
        <w:left w:val="none" w:sz="0" w:space="0" w:color="auto"/>
        <w:bottom w:val="none" w:sz="0" w:space="0" w:color="auto"/>
        <w:right w:val="none" w:sz="0" w:space="0" w:color="auto"/>
      </w:divBdr>
    </w:div>
    <w:div w:id="1459687551">
      <w:bodyDiv w:val="1"/>
      <w:marLeft w:val="0"/>
      <w:marRight w:val="0"/>
      <w:marTop w:val="0"/>
      <w:marBottom w:val="0"/>
      <w:divBdr>
        <w:top w:val="none" w:sz="0" w:space="0" w:color="auto"/>
        <w:left w:val="none" w:sz="0" w:space="0" w:color="auto"/>
        <w:bottom w:val="none" w:sz="0" w:space="0" w:color="auto"/>
        <w:right w:val="none" w:sz="0" w:space="0" w:color="auto"/>
      </w:divBdr>
    </w:div>
    <w:div w:id="1507477147">
      <w:bodyDiv w:val="1"/>
      <w:marLeft w:val="0"/>
      <w:marRight w:val="0"/>
      <w:marTop w:val="0"/>
      <w:marBottom w:val="0"/>
      <w:divBdr>
        <w:top w:val="none" w:sz="0" w:space="0" w:color="auto"/>
        <w:left w:val="none" w:sz="0" w:space="0" w:color="auto"/>
        <w:bottom w:val="none" w:sz="0" w:space="0" w:color="auto"/>
        <w:right w:val="none" w:sz="0" w:space="0" w:color="auto"/>
      </w:divBdr>
    </w:div>
    <w:div w:id="1734814376">
      <w:bodyDiv w:val="1"/>
      <w:marLeft w:val="0"/>
      <w:marRight w:val="0"/>
      <w:marTop w:val="0"/>
      <w:marBottom w:val="0"/>
      <w:divBdr>
        <w:top w:val="none" w:sz="0" w:space="0" w:color="auto"/>
        <w:left w:val="none" w:sz="0" w:space="0" w:color="auto"/>
        <w:bottom w:val="none" w:sz="0" w:space="0" w:color="auto"/>
        <w:right w:val="none" w:sz="0" w:space="0" w:color="auto"/>
      </w:divBdr>
    </w:div>
    <w:div w:id="1741563161">
      <w:bodyDiv w:val="1"/>
      <w:marLeft w:val="0"/>
      <w:marRight w:val="0"/>
      <w:marTop w:val="0"/>
      <w:marBottom w:val="0"/>
      <w:divBdr>
        <w:top w:val="none" w:sz="0" w:space="0" w:color="auto"/>
        <w:left w:val="none" w:sz="0" w:space="0" w:color="auto"/>
        <w:bottom w:val="none" w:sz="0" w:space="0" w:color="auto"/>
        <w:right w:val="none" w:sz="0" w:space="0" w:color="auto"/>
      </w:divBdr>
    </w:div>
    <w:div w:id="1804493552">
      <w:bodyDiv w:val="1"/>
      <w:marLeft w:val="0"/>
      <w:marRight w:val="0"/>
      <w:marTop w:val="0"/>
      <w:marBottom w:val="0"/>
      <w:divBdr>
        <w:top w:val="none" w:sz="0" w:space="0" w:color="auto"/>
        <w:left w:val="none" w:sz="0" w:space="0" w:color="auto"/>
        <w:bottom w:val="none" w:sz="0" w:space="0" w:color="auto"/>
        <w:right w:val="none" w:sz="0" w:space="0" w:color="auto"/>
      </w:divBdr>
    </w:div>
    <w:div w:id="2082675132">
      <w:bodyDiv w:val="1"/>
      <w:marLeft w:val="0"/>
      <w:marRight w:val="0"/>
      <w:marTop w:val="0"/>
      <w:marBottom w:val="0"/>
      <w:divBdr>
        <w:top w:val="none" w:sz="0" w:space="0" w:color="auto"/>
        <w:left w:val="none" w:sz="0" w:space="0" w:color="auto"/>
        <w:bottom w:val="none" w:sz="0" w:space="0" w:color="auto"/>
        <w:right w:val="none" w:sz="0" w:space="0" w:color="auto"/>
      </w:divBdr>
    </w:div>
    <w:div w:id="2123378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Colors" Target="diagrams/colors1.xml"/><Relationship Id="rId29" Type="http://schemas.openxmlformats.org/officeDocument/2006/relationships/image" Target="media/image13.png"/><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5" Type="http://schemas.openxmlformats.org/officeDocument/2006/relationships/webSettings" Target="webSettings.xml"/><Relationship Id="rId61" Type="http://schemas.openxmlformats.org/officeDocument/2006/relationships/image" Target="media/image45.png"/><Relationship Id="rId19" Type="http://schemas.openxmlformats.org/officeDocument/2006/relationships/image" Target="media/image3.png"/><Relationship Id="rId14" Type="http://schemas.openxmlformats.org/officeDocument/2006/relationships/diagramLayout" Target="diagrams/layout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8" Type="http://schemas.openxmlformats.org/officeDocument/2006/relationships/image" Target="media/image1.png"/><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footer" Target="footer2.xml"/><Relationship Id="rId17" Type="http://schemas.microsoft.com/office/2007/relationships/diagramDrawing" Target="diagrams/drawing1.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QuickStyle" Target="diagrams/quickStyle1.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diagramData" Target="diagrams/data1.xml"/><Relationship Id="rId18" Type="http://schemas.openxmlformats.org/officeDocument/2006/relationships/image" Target="media/image2.pn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1D4D8B5-A0F7-4D88-AFC7-61B1ADCE478B}" type="doc">
      <dgm:prSet loTypeId="urn:microsoft.com/office/officeart/2005/8/layout/orgChart1" loCatId="hierarchy" qsTypeId="urn:microsoft.com/office/officeart/2005/8/quickstyle/simple4" qsCatId="simple" csTypeId="urn:microsoft.com/office/officeart/2005/8/colors/colorful4" csCatId="colorful" phldr="1"/>
      <dgm:spPr/>
      <dgm:t>
        <a:bodyPr/>
        <a:lstStyle/>
        <a:p>
          <a:endParaRPr lang="en-US"/>
        </a:p>
      </dgm:t>
    </dgm:pt>
    <dgm:pt modelId="{DFE36545-306C-4455-90B9-24D625E7C988}">
      <dgm:prSet phldrT="[Text]"/>
      <dgm:spPr/>
      <dgm:t>
        <a:bodyPr/>
        <a:lstStyle/>
        <a:p>
          <a:r>
            <a:rPr lang="en-US"/>
            <a:t>Social media network sentimental analysis using ML</a:t>
          </a:r>
        </a:p>
      </dgm:t>
    </dgm:pt>
    <dgm:pt modelId="{F8AD2E0C-E1AD-4A36-8F55-D53A885C8F44}" type="parTrans" cxnId="{D1CBAA1A-72F0-464C-A4DC-0D7E23B8EBE9}">
      <dgm:prSet/>
      <dgm:spPr/>
      <dgm:t>
        <a:bodyPr/>
        <a:lstStyle/>
        <a:p>
          <a:endParaRPr lang="en-US"/>
        </a:p>
      </dgm:t>
    </dgm:pt>
    <dgm:pt modelId="{07755156-035F-4E58-B0F8-B1C46ADB2AFA}" type="sibTrans" cxnId="{D1CBAA1A-72F0-464C-A4DC-0D7E23B8EBE9}">
      <dgm:prSet/>
      <dgm:spPr/>
      <dgm:t>
        <a:bodyPr/>
        <a:lstStyle/>
        <a:p>
          <a:endParaRPr lang="en-US"/>
        </a:p>
      </dgm:t>
    </dgm:pt>
    <dgm:pt modelId="{AE9BFE7F-F18F-4AB1-B9B3-98F54B006DDC}">
      <dgm:prSet phldrT="[Text]"/>
      <dgm:spPr/>
      <dgm:t>
        <a:bodyPr/>
        <a:lstStyle/>
        <a:p>
          <a:r>
            <a:rPr lang="en-US"/>
            <a:t>Setting up environment</a:t>
          </a:r>
        </a:p>
      </dgm:t>
    </dgm:pt>
    <dgm:pt modelId="{E7D8BDA0-4B30-4A36-AC1E-5A10BF79371E}" type="parTrans" cxnId="{3C00E88C-708F-426D-AF08-D47B0A69E016}">
      <dgm:prSet/>
      <dgm:spPr/>
      <dgm:t>
        <a:bodyPr/>
        <a:lstStyle/>
        <a:p>
          <a:endParaRPr lang="en-US"/>
        </a:p>
      </dgm:t>
    </dgm:pt>
    <dgm:pt modelId="{8381B526-C800-4A95-94F7-6726D579E56B}" type="sibTrans" cxnId="{3C00E88C-708F-426D-AF08-D47B0A69E016}">
      <dgm:prSet/>
      <dgm:spPr/>
      <dgm:t>
        <a:bodyPr/>
        <a:lstStyle/>
        <a:p>
          <a:endParaRPr lang="en-US"/>
        </a:p>
      </dgm:t>
    </dgm:pt>
    <dgm:pt modelId="{B230E67C-8742-45C0-A06F-97E131DD523D}">
      <dgm:prSet phldrT="[Text]"/>
      <dgm:spPr/>
      <dgm:t>
        <a:bodyPr/>
        <a:lstStyle/>
        <a:p>
          <a:r>
            <a:rPr lang="en-US"/>
            <a:t>Data </a:t>
          </a:r>
        </a:p>
      </dgm:t>
    </dgm:pt>
    <dgm:pt modelId="{D283E203-0CD6-4D69-8DAF-E13CF38F4EE6}" type="parTrans" cxnId="{F61323CF-7703-4D04-AE8A-D2EA59A6603F}">
      <dgm:prSet/>
      <dgm:spPr/>
      <dgm:t>
        <a:bodyPr/>
        <a:lstStyle/>
        <a:p>
          <a:endParaRPr lang="en-US"/>
        </a:p>
      </dgm:t>
    </dgm:pt>
    <dgm:pt modelId="{DA8EE371-4C14-46F6-96CC-16FE57778F08}" type="sibTrans" cxnId="{F61323CF-7703-4D04-AE8A-D2EA59A6603F}">
      <dgm:prSet/>
      <dgm:spPr/>
      <dgm:t>
        <a:bodyPr/>
        <a:lstStyle/>
        <a:p>
          <a:endParaRPr lang="en-US"/>
        </a:p>
      </dgm:t>
    </dgm:pt>
    <dgm:pt modelId="{28182362-E69B-42CE-8F30-092AD6FC9E41}">
      <dgm:prSet phldrT="[Text]"/>
      <dgm:spPr/>
      <dgm:t>
        <a:bodyPr/>
        <a:lstStyle/>
        <a:p>
          <a:r>
            <a:rPr lang="en-US"/>
            <a:t>Installing python IDE</a:t>
          </a:r>
        </a:p>
      </dgm:t>
    </dgm:pt>
    <dgm:pt modelId="{8A9520F7-315C-4C65-8BE7-AA8EFE3E3103}" type="parTrans" cxnId="{C1AB7D5C-38E4-48DB-B578-D9ACC840C2AF}">
      <dgm:prSet/>
      <dgm:spPr/>
      <dgm:t>
        <a:bodyPr/>
        <a:lstStyle/>
        <a:p>
          <a:endParaRPr lang="en-US"/>
        </a:p>
      </dgm:t>
    </dgm:pt>
    <dgm:pt modelId="{81F28482-5CC2-4446-AF5E-C1B2460BB102}" type="sibTrans" cxnId="{C1AB7D5C-38E4-48DB-B578-D9ACC840C2AF}">
      <dgm:prSet/>
      <dgm:spPr/>
      <dgm:t>
        <a:bodyPr/>
        <a:lstStyle/>
        <a:p>
          <a:endParaRPr lang="en-US"/>
        </a:p>
      </dgm:t>
    </dgm:pt>
    <dgm:pt modelId="{BA48C3A9-B96B-4566-9209-7319980FFA23}">
      <dgm:prSet phldrT="[Text]"/>
      <dgm:spPr/>
      <dgm:t>
        <a:bodyPr/>
        <a:lstStyle/>
        <a:p>
          <a:r>
            <a:rPr lang="en-US"/>
            <a:t>Importing ML libraries</a:t>
          </a:r>
        </a:p>
      </dgm:t>
    </dgm:pt>
    <dgm:pt modelId="{470CC1F7-0C7A-435B-BDD4-D437791A6759}" type="parTrans" cxnId="{35985D11-2606-41CF-9823-E0F6E31D470F}">
      <dgm:prSet/>
      <dgm:spPr/>
      <dgm:t>
        <a:bodyPr/>
        <a:lstStyle/>
        <a:p>
          <a:endParaRPr lang="en-US"/>
        </a:p>
      </dgm:t>
    </dgm:pt>
    <dgm:pt modelId="{751B8626-81FA-4B21-90C1-617C776D7308}" type="sibTrans" cxnId="{35985D11-2606-41CF-9823-E0F6E31D470F}">
      <dgm:prSet/>
      <dgm:spPr/>
      <dgm:t>
        <a:bodyPr/>
        <a:lstStyle/>
        <a:p>
          <a:endParaRPr lang="en-US"/>
        </a:p>
      </dgm:t>
    </dgm:pt>
    <dgm:pt modelId="{0E7321DF-18C7-4F47-BD9E-7250CA94786E}">
      <dgm:prSet phldrT="[Text]"/>
      <dgm:spPr/>
      <dgm:t>
        <a:bodyPr/>
        <a:lstStyle/>
        <a:p>
          <a:r>
            <a:rPr lang="en-US"/>
            <a:t>Define the milestones</a:t>
          </a:r>
        </a:p>
      </dgm:t>
    </dgm:pt>
    <dgm:pt modelId="{E4FBC094-B0E2-4D2A-93B0-F42E8A1C6D25}" type="parTrans" cxnId="{902CF334-4E65-4ECD-9106-68470448081C}">
      <dgm:prSet/>
      <dgm:spPr/>
      <dgm:t>
        <a:bodyPr/>
        <a:lstStyle/>
        <a:p>
          <a:endParaRPr lang="en-US"/>
        </a:p>
      </dgm:t>
    </dgm:pt>
    <dgm:pt modelId="{54400F84-327E-439A-ADCF-4563869E1369}" type="sibTrans" cxnId="{902CF334-4E65-4ECD-9106-68470448081C}">
      <dgm:prSet/>
      <dgm:spPr/>
      <dgm:t>
        <a:bodyPr/>
        <a:lstStyle/>
        <a:p>
          <a:endParaRPr lang="en-US"/>
        </a:p>
      </dgm:t>
    </dgm:pt>
    <dgm:pt modelId="{7C2BCEFF-98BF-4B08-A44F-E467B244396D}">
      <dgm:prSet phldrT="[Text]"/>
      <dgm:spPr/>
      <dgm:t>
        <a:bodyPr/>
        <a:lstStyle/>
        <a:p>
          <a:r>
            <a:rPr lang="en-US"/>
            <a:t>Data collection</a:t>
          </a:r>
        </a:p>
      </dgm:t>
    </dgm:pt>
    <dgm:pt modelId="{9D8B1407-34F8-4E51-9982-76BD97950A9A}" type="parTrans" cxnId="{4A15795F-91CF-4B05-ACA1-9CDFF1EB7377}">
      <dgm:prSet/>
      <dgm:spPr/>
      <dgm:t>
        <a:bodyPr/>
        <a:lstStyle/>
        <a:p>
          <a:endParaRPr lang="en-US"/>
        </a:p>
      </dgm:t>
    </dgm:pt>
    <dgm:pt modelId="{158ED91E-2BB2-43EC-B0C4-CF6377CAA446}" type="sibTrans" cxnId="{4A15795F-91CF-4B05-ACA1-9CDFF1EB7377}">
      <dgm:prSet/>
      <dgm:spPr/>
      <dgm:t>
        <a:bodyPr/>
        <a:lstStyle/>
        <a:p>
          <a:endParaRPr lang="en-US"/>
        </a:p>
      </dgm:t>
    </dgm:pt>
    <dgm:pt modelId="{B61C7BF1-69F8-44B8-B86A-524788871774}">
      <dgm:prSet phldrT="[Text]"/>
      <dgm:spPr/>
      <dgm:t>
        <a:bodyPr/>
        <a:lstStyle/>
        <a:p>
          <a:r>
            <a:rPr lang="en-US"/>
            <a:t>Data loading</a:t>
          </a:r>
        </a:p>
      </dgm:t>
    </dgm:pt>
    <dgm:pt modelId="{F2DA6D5A-89DE-4F59-8F18-F2DE6F60329F}" type="parTrans" cxnId="{2AC998A3-416F-436F-8243-27F175C53547}">
      <dgm:prSet/>
      <dgm:spPr/>
      <dgm:t>
        <a:bodyPr/>
        <a:lstStyle/>
        <a:p>
          <a:endParaRPr lang="en-US"/>
        </a:p>
      </dgm:t>
    </dgm:pt>
    <dgm:pt modelId="{CCA9CB17-D62C-489A-859C-ADC9BD306AF2}" type="sibTrans" cxnId="{2AC998A3-416F-436F-8243-27F175C53547}">
      <dgm:prSet/>
      <dgm:spPr/>
      <dgm:t>
        <a:bodyPr/>
        <a:lstStyle/>
        <a:p>
          <a:endParaRPr lang="en-US"/>
        </a:p>
      </dgm:t>
    </dgm:pt>
    <dgm:pt modelId="{74967768-037A-458F-B73E-C259A04BC131}">
      <dgm:prSet phldrT="[Text]"/>
      <dgm:spPr/>
      <dgm:t>
        <a:bodyPr/>
        <a:lstStyle/>
        <a:p>
          <a:r>
            <a:rPr lang="en-US"/>
            <a:t>Data manupaluation</a:t>
          </a:r>
        </a:p>
      </dgm:t>
    </dgm:pt>
    <dgm:pt modelId="{5B69646C-C59C-449D-9093-83AFD21900E9}" type="parTrans" cxnId="{CFB6091C-8841-4771-87DE-FDE2D78ADE39}">
      <dgm:prSet/>
      <dgm:spPr/>
      <dgm:t>
        <a:bodyPr/>
        <a:lstStyle/>
        <a:p>
          <a:endParaRPr lang="en-US"/>
        </a:p>
      </dgm:t>
    </dgm:pt>
    <dgm:pt modelId="{E704F48F-A01D-4507-89D9-74637127C000}" type="sibTrans" cxnId="{CFB6091C-8841-4771-87DE-FDE2D78ADE39}">
      <dgm:prSet/>
      <dgm:spPr/>
      <dgm:t>
        <a:bodyPr/>
        <a:lstStyle/>
        <a:p>
          <a:endParaRPr lang="en-US"/>
        </a:p>
      </dgm:t>
    </dgm:pt>
    <dgm:pt modelId="{C677FF72-9A7A-4785-86E3-681373D2AEAD}">
      <dgm:prSet phldrT="[Text]"/>
      <dgm:spPr/>
      <dgm:t>
        <a:bodyPr/>
        <a:lstStyle/>
        <a:p>
          <a:r>
            <a:rPr lang="en-US"/>
            <a:t>Data visualtzation</a:t>
          </a:r>
        </a:p>
      </dgm:t>
    </dgm:pt>
    <dgm:pt modelId="{5B6AD3AF-AB2D-4F48-A800-B7B46C0985DB}" type="parTrans" cxnId="{5AC8629F-1BB8-436B-892E-30167CEA7F26}">
      <dgm:prSet/>
      <dgm:spPr/>
      <dgm:t>
        <a:bodyPr/>
        <a:lstStyle/>
        <a:p>
          <a:endParaRPr lang="en-US"/>
        </a:p>
      </dgm:t>
    </dgm:pt>
    <dgm:pt modelId="{5C032B9F-B33A-45EF-8A35-3AD12C72B96F}" type="sibTrans" cxnId="{5AC8629F-1BB8-436B-892E-30167CEA7F26}">
      <dgm:prSet/>
      <dgm:spPr/>
      <dgm:t>
        <a:bodyPr/>
        <a:lstStyle/>
        <a:p>
          <a:endParaRPr lang="en-US"/>
        </a:p>
      </dgm:t>
    </dgm:pt>
    <dgm:pt modelId="{E6CCDB44-4936-413D-8E17-E5F946023BB5}">
      <dgm:prSet phldrT="[Text]"/>
      <dgm:spPr/>
      <dgm:t>
        <a:bodyPr/>
        <a:lstStyle/>
        <a:p>
          <a:r>
            <a:rPr lang="en-US"/>
            <a:t>Planning</a:t>
          </a:r>
        </a:p>
      </dgm:t>
    </dgm:pt>
    <dgm:pt modelId="{2AC21F73-96E3-4215-81A1-4420A523840F}" type="parTrans" cxnId="{D87AF7D7-93EA-41C1-9DF6-2A34B158E57B}">
      <dgm:prSet/>
      <dgm:spPr/>
      <dgm:t>
        <a:bodyPr/>
        <a:lstStyle/>
        <a:p>
          <a:endParaRPr lang="en-US"/>
        </a:p>
      </dgm:t>
    </dgm:pt>
    <dgm:pt modelId="{A38AC756-3978-4360-9C76-416B08F473DF}" type="sibTrans" cxnId="{D87AF7D7-93EA-41C1-9DF6-2A34B158E57B}">
      <dgm:prSet/>
      <dgm:spPr/>
      <dgm:t>
        <a:bodyPr/>
        <a:lstStyle/>
        <a:p>
          <a:endParaRPr lang="en-US"/>
        </a:p>
      </dgm:t>
    </dgm:pt>
    <dgm:pt modelId="{16C1D307-CEF5-4C98-BB68-A33627189239}">
      <dgm:prSet phldrT="[Text]"/>
      <dgm:spPr/>
      <dgm:t>
        <a:bodyPr/>
        <a:lstStyle/>
        <a:p>
          <a:r>
            <a:rPr lang="en-US"/>
            <a:t>Search for data </a:t>
          </a:r>
        </a:p>
      </dgm:t>
    </dgm:pt>
    <dgm:pt modelId="{E5922B8B-BB2E-4842-9346-5D250B329F45}" type="parTrans" cxnId="{C1864BD3-E62D-4D9F-BE50-0901624D0306}">
      <dgm:prSet/>
      <dgm:spPr/>
      <dgm:t>
        <a:bodyPr/>
        <a:lstStyle/>
        <a:p>
          <a:endParaRPr lang="en-US"/>
        </a:p>
      </dgm:t>
    </dgm:pt>
    <dgm:pt modelId="{108C381B-9E8D-4A3F-9698-76F9D1BB62E8}" type="sibTrans" cxnId="{C1864BD3-E62D-4D9F-BE50-0901624D0306}">
      <dgm:prSet/>
      <dgm:spPr/>
      <dgm:t>
        <a:bodyPr/>
        <a:lstStyle/>
        <a:p>
          <a:endParaRPr lang="en-US"/>
        </a:p>
      </dgm:t>
    </dgm:pt>
    <dgm:pt modelId="{D24FFF03-DE28-456C-B035-0251ECFED9E5}">
      <dgm:prSet phldrT="[Text]"/>
      <dgm:spPr/>
      <dgm:t>
        <a:bodyPr/>
        <a:lstStyle/>
        <a:p>
          <a:r>
            <a:rPr lang="en-US"/>
            <a:t>Research about the topic</a:t>
          </a:r>
        </a:p>
      </dgm:t>
    </dgm:pt>
    <dgm:pt modelId="{542CEF56-C236-43FC-80A4-01EDA2C67947}" type="parTrans" cxnId="{1DDF88A5-D205-445F-A48A-41DB27E99041}">
      <dgm:prSet/>
      <dgm:spPr/>
      <dgm:t>
        <a:bodyPr/>
        <a:lstStyle/>
        <a:p>
          <a:endParaRPr lang="en-US"/>
        </a:p>
      </dgm:t>
    </dgm:pt>
    <dgm:pt modelId="{608D4AB8-F939-48CF-8482-3972576C0976}" type="sibTrans" cxnId="{1DDF88A5-D205-445F-A48A-41DB27E99041}">
      <dgm:prSet/>
      <dgm:spPr/>
      <dgm:t>
        <a:bodyPr/>
        <a:lstStyle/>
        <a:p>
          <a:endParaRPr lang="en-US"/>
        </a:p>
      </dgm:t>
    </dgm:pt>
    <dgm:pt modelId="{ACD3B82B-CE9E-48EE-8A6C-BDA06754E426}">
      <dgm:prSet phldrT="[Text]"/>
      <dgm:spPr/>
      <dgm:t>
        <a:bodyPr/>
        <a:lstStyle/>
        <a:p>
          <a:r>
            <a:rPr lang="en-US"/>
            <a:t>Pre-processing</a:t>
          </a:r>
        </a:p>
      </dgm:t>
    </dgm:pt>
    <dgm:pt modelId="{1E19A45C-F493-47D3-928B-F92AA743EDD5}" type="parTrans" cxnId="{3B931AFB-A839-4114-B76E-FA7DE95A1380}">
      <dgm:prSet/>
      <dgm:spPr/>
      <dgm:t>
        <a:bodyPr/>
        <a:lstStyle/>
        <a:p>
          <a:endParaRPr lang="en-US"/>
        </a:p>
      </dgm:t>
    </dgm:pt>
    <dgm:pt modelId="{F27DC899-7261-4EF4-8764-0CAEADAFB7B1}" type="sibTrans" cxnId="{3B931AFB-A839-4114-B76E-FA7DE95A1380}">
      <dgm:prSet/>
      <dgm:spPr/>
      <dgm:t>
        <a:bodyPr/>
        <a:lstStyle/>
        <a:p>
          <a:endParaRPr lang="en-US"/>
        </a:p>
      </dgm:t>
    </dgm:pt>
    <dgm:pt modelId="{0F50BAB8-FE47-41A7-AE2D-D0582986454C}">
      <dgm:prSet phldrT="[Text]"/>
      <dgm:spPr/>
      <dgm:t>
        <a:bodyPr/>
        <a:lstStyle/>
        <a:p>
          <a:r>
            <a:rPr lang="en-US"/>
            <a:t>Importing data sets</a:t>
          </a:r>
        </a:p>
      </dgm:t>
    </dgm:pt>
    <dgm:pt modelId="{093E41CA-4B9D-4093-B95A-233922945BC0}" type="parTrans" cxnId="{44B50A1D-4C1E-4891-A7B1-A2DE478EC017}">
      <dgm:prSet/>
      <dgm:spPr/>
      <dgm:t>
        <a:bodyPr/>
        <a:lstStyle/>
        <a:p>
          <a:endParaRPr lang="en-US"/>
        </a:p>
      </dgm:t>
    </dgm:pt>
    <dgm:pt modelId="{88D6C257-A84F-45BA-8868-F4F8F2DA1F04}" type="sibTrans" cxnId="{44B50A1D-4C1E-4891-A7B1-A2DE478EC017}">
      <dgm:prSet/>
      <dgm:spPr/>
      <dgm:t>
        <a:bodyPr/>
        <a:lstStyle/>
        <a:p>
          <a:endParaRPr lang="en-US"/>
        </a:p>
      </dgm:t>
    </dgm:pt>
    <dgm:pt modelId="{2AFBEB13-FE87-4955-BBC1-D5260BB65D75}">
      <dgm:prSet phldrT="[Text]"/>
      <dgm:spPr/>
      <dgm:t>
        <a:bodyPr/>
        <a:lstStyle/>
        <a:p>
          <a:r>
            <a:rPr lang="en-US"/>
            <a:t>Setting stop words </a:t>
          </a:r>
        </a:p>
      </dgm:t>
    </dgm:pt>
    <dgm:pt modelId="{DBE8A658-4474-492F-8B9B-D4D7DA9CCE1A}" type="parTrans" cxnId="{7C4CA736-2685-44A3-ABD1-49CCEC510BB8}">
      <dgm:prSet/>
      <dgm:spPr/>
      <dgm:t>
        <a:bodyPr/>
        <a:lstStyle/>
        <a:p>
          <a:endParaRPr lang="en-US"/>
        </a:p>
      </dgm:t>
    </dgm:pt>
    <dgm:pt modelId="{A8F7DED5-B0E8-4786-BB78-452F63222FD0}" type="sibTrans" cxnId="{7C4CA736-2685-44A3-ABD1-49CCEC510BB8}">
      <dgm:prSet/>
      <dgm:spPr/>
      <dgm:t>
        <a:bodyPr/>
        <a:lstStyle/>
        <a:p>
          <a:endParaRPr lang="en-US"/>
        </a:p>
      </dgm:t>
    </dgm:pt>
    <dgm:pt modelId="{030A5A42-FD64-40E8-84F7-34F7C93A9E5D}">
      <dgm:prSet phldrT="[Text]"/>
      <dgm:spPr/>
      <dgm:t>
        <a:bodyPr/>
        <a:lstStyle/>
        <a:p>
          <a:r>
            <a:rPr lang="en-US"/>
            <a:t>Diffining process methods</a:t>
          </a:r>
        </a:p>
      </dgm:t>
    </dgm:pt>
    <dgm:pt modelId="{5F56F62B-FC65-4C2D-8E6C-410421BD55F5}" type="parTrans" cxnId="{7A62CA76-7F6B-43B6-B94E-07D8499A012A}">
      <dgm:prSet/>
      <dgm:spPr/>
      <dgm:t>
        <a:bodyPr/>
        <a:lstStyle/>
        <a:p>
          <a:endParaRPr lang="en-US"/>
        </a:p>
      </dgm:t>
    </dgm:pt>
    <dgm:pt modelId="{B6CEE8C1-FD3E-4A53-8756-547D31439733}" type="sibTrans" cxnId="{7A62CA76-7F6B-43B6-B94E-07D8499A012A}">
      <dgm:prSet/>
      <dgm:spPr/>
      <dgm:t>
        <a:bodyPr/>
        <a:lstStyle/>
        <a:p>
          <a:endParaRPr lang="en-US"/>
        </a:p>
      </dgm:t>
    </dgm:pt>
    <dgm:pt modelId="{3107D8E3-E2A3-4D44-89E6-14F8A5F4D70B}">
      <dgm:prSet phldrT="[Text]"/>
      <dgm:spPr/>
      <dgm:t>
        <a:bodyPr/>
        <a:lstStyle/>
        <a:p>
          <a:r>
            <a:rPr lang="en-US"/>
            <a:t>Tokenization</a:t>
          </a:r>
        </a:p>
      </dgm:t>
    </dgm:pt>
    <dgm:pt modelId="{33101478-0C0E-4292-99A1-06D72A31107C}" type="parTrans" cxnId="{A3373D77-265E-48DC-9237-9DBE36586F68}">
      <dgm:prSet/>
      <dgm:spPr/>
      <dgm:t>
        <a:bodyPr/>
        <a:lstStyle/>
        <a:p>
          <a:endParaRPr lang="en-US"/>
        </a:p>
      </dgm:t>
    </dgm:pt>
    <dgm:pt modelId="{6F50C3CA-841B-476F-A808-2C80BEAA489A}" type="sibTrans" cxnId="{A3373D77-265E-48DC-9237-9DBE36586F68}">
      <dgm:prSet/>
      <dgm:spPr/>
      <dgm:t>
        <a:bodyPr/>
        <a:lstStyle/>
        <a:p>
          <a:endParaRPr lang="en-US"/>
        </a:p>
      </dgm:t>
    </dgm:pt>
    <dgm:pt modelId="{71949C61-C962-441A-97F0-51921340EB03}">
      <dgm:prSet phldrT="[Text]"/>
      <dgm:spPr/>
      <dgm:t>
        <a:bodyPr/>
        <a:lstStyle/>
        <a:p>
          <a:r>
            <a:rPr lang="en-US"/>
            <a:t>Building the model</a:t>
          </a:r>
        </a:p>
      </dgm:t>
    </dgm:pt>
    <dgm:pt modelId="{1D4490B9-F4A5-4DDE-B040-C6512301E603}" type="parTrans" cxnId="{BC48D81A-1D54-4C15-94A9-19CDE73E68CE}">
      <dgm:prSet/>
      <dgm:spPr/>
      <dgm:t>
        <a:bodyPr/>
        <a:lstStyle/>
        <a:p>
          <a:endParaRPr lang="en-US"/>
        </a:p>
      </dgm:t>
    </dgm:pt>
    <dgm:pt modelId="{BF78998D-630F-4FF3-B936-2A4BCF97690A}" type="sibTrans" cxnId="{BC48D81A-1D54-4C15-94A9-19CDE73E68CE}">
      <dgm:prSet/>
      <dgm:spPr/>
      <dgm:t>
        <a:bodyPr/>
        <a:lstStyle/>
        <a:p>
          <a:endParaRPr lang="en-US"/>
        </a:p>
      </dgm:t>
    </dgm:pt>
    <dgm:pt modelId="{8D8D2BD5-80CA-4B4F-BA24-D93154266883}">
      <dgm:prSet phldrT="[Text]"/>
      <dgm:spPr/>
      <dgm:t>
        <a:bodyPr/>
        <a:lstStyle/>
        <a:p>
          <a:r>
            <a:rPr lang="en-US"/>
            <a:t>Testing the model</a:t>
          </a:r>
        </a:p>
      </dgm:t>
    </dgm:pt>
    <dgm:pt modelId="{7D642C15-E01C-4DD7-AAFB-2B7048B0BE6F}" type="parTrans" cxnId="{22855848-560F-4872-9853-38508D277FEB}">
      <dgm:prSet/>
      <dgm:spPr/>
      <dgm:t>
        <a:bodyPr/>
        <a:lstStyle/>
        <a:p>
          <a:endParaRPr lang="en-US"/>
        </a:p>
      </dgm:t>
    </dgm:pt>
    <dgm:pt modelId="{1B7B2ED0-E087-42B7-99FD-CD9E80588E81}" type="sibTrans" cxnId="{22855848-560F-4872-9853-38508D277FEB}">
      <dgm:prSet/>
      <dgm:spPr/>
      <dgm:t>
        <a:bodyPr/>
        <a:lstStyle/>
        <a:p>
          <a:endParaRPr lang="en-US"/>
        </a:p>
      </dgm:t>
    </dgm:pt>
    <dgm:pt modelId="{28C94461-0032-4E04-82E3-9CF593ED34C7}">
      <dgm:prSet phldrT="[Text]"/>
      <dgm:spPr/>
      <dgm:t>
        <a:bodyPr/>
        <a:lstStyle/>
        <a:p>
          <a:r>
            <a:rPr lang="en-US"/>
            <a:t>Production</a:t>
          </a:r>
        </a:p>
      </dgm:t>
    </dgm:pt>
    <dgm:pt modelId="{35CB054F-7780-4BC2-9247-523FA4DB807B}" type="parTrans" cxnId="{E94032A6-0E34-4214-8984-DBAEFB925C1E}">
      <dgm:prSet/>
      <dgm:spPr/>
      <dgm:t>
        <a:bodyPr/>
        <a:lstStyle/>
        <a:p>
          <a:endParaRPr lang="en-US"/>
        </a:p>
      </dgm:t>
    </dgm:pt>
    <dgm:pt modelId="{B46B4047-947C-482C-96FE-336166A3CE41}" type="sibTrans" cxnId="{E94032A6-0E34-4214-8984-DBAEFB925C1E}">
      <dgm:prSet/>
      <dgm:spPr/>
      <dgm:t>
        <a:bodyPr/>
        <a:lstStyle/>
        <a:p>
          <a:endParaRPr lang="en-US"/>
        </a:p>
      </dgm:t>
    </dgm:pt>
    <dgm:pt modelId="{596DC543-03FE-4BB8-B470-40DC7654748F}">
      <dgm:prSet phldrT="[Text]"/>
      <dgm:spPr/>
      <dgm:t>
        <a:bodyPr/>
        <a:lstStyle/>
        <a:p>
          <a:r>
            <a:rPr lang="en-US"/>
            <a:t>Understanding the use case</a:t>
          </a:r>
        </a:p>
      </dgm:t>
    </dgm:pt>
    <dgm:pt modelId="{DE30585F-D38D-48F9-BF19-D5AC61973695}" type="sibTrans" cxnId="{82F81FAB-7EA3-45FF-8E68-E5A7F3733A73}">
      <dgm:prSet/>
      <dgm:spPr/>
      <dgm:t>
        <a:bodyPr/>
        <a:lstStyle/>
        <a:p>
          <a:endParaRPr lang="en-US"/>
        </a:p>
      </dgm:t>
    </dgm:pt>
    <dgm:pt modelId="{F028D4F2-505E-4EFF-86C8-80EFB2BEBBCF}" type="parTrans" cxnId="{82F81FAB-7EA3-45FF-8E68-E5A7F3733A73}">
      <dgm:prSet/>
      <dgm:spPr/>
      <dgm:t>
        <a:bodyPr/>
        <a:lstStyle/>
        <a:p>
          <a:endParaRPr lang="en-US"/>
        </a:p>
      </dgm:t>
    </dgm:pt>
    <dgm:pt modelId="{23DF3324-3AE5-4725-BA75-4FC1AC59C6EC}">
      <dgm:prSet phldrT="[Text]"/>
      <dgm:spPr/>
      <dgm:t>
        <a:bodyPr/>
        <a:lstStyle/>
        <a:p>
          <a:r>
            <a:rPr lang="en-US"/>
            <a:t>Go throguh the article content</a:t>
          </a:r>
        </a:p>
      </dgm:t>
    </dgm:pt>
    <dgm:pt modelId="{6EAA850C-5D42-48B8-9B22-B523C6FE3FCD}" type="sibTrans" cxnId="{B442627D-DCFB-4F95-9E15-085254C3BD70}">
      <dgm:prSet/>
      <dgm:spPr/>
      <dgm:t>
        <a:bodyPr/>
        <a:lstStyle/>
        <a:p>
          <a:endParaRPr lang="en-US"/>
        </a:p>
      </dgm:t>
    </dgm:pt>
    <dgm:pt modelId="{83A111BA-8589-41FB-A279-882C6E6F89B0}" type="parTrans" cxnId="{B442627D-DCFB-4F95-9E15-085254C3BD70}">
      <dgm:prSet/>
      <dgm:spPr/>
      <dgm:t>
        <a:bodyPr/>
        <a:lstStyle/>
        <a:p>
          <a:endParaRPr lang="en-US"/>
        </a:p>
      </dgm:t>
    </dgm:pt>
    <dgm:pt modelId="{47715F40-B008-46FD-8911-7716FF9180E1}">
      <dgm:prSet phldrT="[Text]"/>
      <dgm:spPr/>
      <dgm:t>
        <a:bodyPr/>
        <a:lstStyle/>
        <a:p>
          <a:r>
            <a:rPr lang="en-US"/>
            <a:t>Functioons to process twettes </a:t>
          </a:r>
        </a:p>
      </dgm:t>
    </dgm:pt>
    <dgm:pt modelId="{D0BEC293-7202-49F8-972D-4EC222ECF25E}" type="sibTrans" cxnId="{DEBDC1AD-1764-4778-A2AC-CEBD8A711AEC}">
      <dgm:prSet/>
      <dgm:spPr/>
      <dgm:t>
        <a:bodyPr/>
        <a:lstStyle/>
        <a:p>
          <a:endParaRPr lang="en-US"/>
        </a:p>
      </dgm:t>
    </dgm:pt>
    <dgm:pt modelId="{8986A459-B3EB-4FB0-BD57-2A39CCBE39E1}" type="parTrans" cxnId="{DEBDC1AD-1764-4778-A2AC-CEBD8A711AEC}">
      <dgm:prSet/>
      <dgm:spPr/>
      <dgm:t>
        <a:bodyPr/>
        <a:lstStyle/>
        <a:p>
          <a:endParaRPr lang="en-US"/>
        </a:p>
      </dgm:t>
    </dgm:pt>
    <dgm:pt modelId="{8F32F271-AA15-477E-BD54-3DE90D0898FC}">
      <dgm:prSet phldrT="[Text]"/>
      <dgm:spPr/>
      <dgm:t>
        <a:bodyPr/>
        <a:lstStyle/>
        <a:p>
          <a:r>
            <a:rPr lang="en-US"/>
            <a:t>Train test split</a:t>
          </a:r>
        </a:p>
      </dgm:t>
    </dgm:pt>
    <dgm:pt modelId="{FA3058F3-71CE-4016-A556-F4EAC5EE9334}" type="parTrans" cxnId="{D4022FDA-0179-4A06-AEB4-12CD9049134B}">
      <dgm:prSet/>
      <dgm:spPr/>
      <dgm:t>
        <a:bodyPr/>
        <a:lstStyle/>
        <a:p>
          <a:endParaRPr lang="en-IN"/>
        </a:p>
      </dgm:t>
    </dgm:pt>
    <dgm:pt modelId="{79728EDB-9B27-42AD-A7C1-F014D6A34962}" type="sibTrans" cxnId="{D4022FDA-0179-4A06-AEB4-12CD9049134B}">
      <dgm:prSet/>
      <dgm:spPr/>
      <dgm:t>
        <a:bodyPr/>
        <a:lstStyle/>
        <a:p>
          <a:endParaRPr lang="en-IN"/>
        </a:p>
      </dgm:t>
    </dgm:pt>
    <dgm:pt modelId="{99AEE488-CA32-4DE1-83FF-AC879ACAA428}">
      <dgm:prSet phldrT="[Text]"/>
      <dgm:spPr/>
      <dgm:t>
        <a:bodyPr/>
        <a:lstStyle/>
        <a:p>
          <a:r>
            <a:rPr lang="en-US"/>
            <a:t>Save train and test data  </a:t>
          </a:r>
        </a:p>
      </dgm:t>
    </dgm:pt>
    <dgm:pt modelId="{D7767DAD-CEF2-4554-8231-4DFBFB6728E7}" type="parTrans" cxnId="{C8F9CE9F-6115-4046-A61D-2DBDC69F103D}">
      <dgm:prSet/>
      <dgm:spPr/>
      <dgm:t>
        <a:bodyPr/>
        <a:lstStyle/>
        <a:p>
          <a:endParaRPr lang="en-IN"/>
        </a:p>
      </dgm:t>
    </dgm:pt>
    <dgm:pt modelId="{DC240B67-9458-4B39-A110-C1CD91BDBA3B}" type="sibTrans" cxnId="{C8F9CE9F-6115-4046-A61D-2DBDC69F103D}">
      <dgm:prSet/>
      <dgm:spPr/>
      <dgm:t>
        <a:bodyPr/>
        <a:lstStyle/>
        <a:p>
          <a:endParaRPr lang="en-IN"/>
        </a:p>
      </dgm:t>
    </dgm:pt>
    <dgm:pt modelId="{B1181BAA-72BA-4F57-BFA4-1B75321BB648}">
      <dgm:prSet phldrT="[Text]"/>
      <dgm:spPr/>
      <dgm:t>
        <a:bodyPr/>
        <a:lstStyle/>
        <a:p>
          <a:r>
            <a:rPr lang="en-US"/>
            <a:t>Building model</a:t>
          </a:r>
        </a:p>
      </dgm:t>
    </dgm:pt>
    <dgm:pt modelId="{3C87C4C7-19A8-41C1-8C0E-A802FF5A8DCC}" type="sibTrans" cxnId="{C6692F30-FA8B-48A2-BABD-2295E8D3828E}">
      <dgm:prSet/>
      <dgm:spPr/>
      <dgm:t>
        <a:bodyPr/>
        <a:lstStyle/>
        <a:p>
          <a:endParaRPr lang="en-US"/>
        </a:p>
      </dgm:t>
    </dgm:pt>
    <dgm:pt modelId="{AF713B6D-74E1-404D-B435-6C0C3BA2F700}" type="parTrans" cxnId="{C6692F30-FA8B-48A2-BABD-2295E8D3828E}">
      <dgm:prSet/>
      <dgm:spPr/>
      <dgm:t>
        <a:bodyPr/>
        <a:lstStyle/>
        <a:p>
          <a:endParaRPr lang="en-US"/>
        </a:p>
      </dgm:t>
    </dgm:pt>
    <dgm:pt modelId="{AFDA94D0-4571-4D3D-B366-D9F486923CEB}">
      <dgm:prSet phldrT="[Text]"/>
      <dgm:spPr/>
      <dgm:t>
        <a:bodyPr/>
        <a:lstStyle/>
        <a:p>
          <a:r>
            <a:rPr lang="en-US"/>
            <a:t>Final documentation</a:t>
          </a:r>
        </a:p>
      </dgm:t>
    </dgm:pt>
    <dgm:pt modelId="{DF91D833-4C69-4815-B322-CCFDA858C66F}" type="parTrans" cxnId="{058D9AE8-FD1F-4687-AD64-D94B8B8ED039}">
      <dgm:prSet/>
      <dgm:spPr/>
      <dgm:t>
        <a:bodyPr/>
        <a:lstStyle/>
        <a:p>
          <a:endParaRPr lang="en-US"/>
        </a:p>
      </dgm:t>
    </dgm:pt>
    <dgm:pt modelId="{93C11908-0FB5-4B81-897F-AADA010EA38B}" type="sibTrans" cxnId="{058D9AE8-FD1F-4687-AD64-D94B8B8ED039}">
      <dgm:prSet/>
      <dgm:spPr/>
      <dgm:t>
        <a:bodyPr/>
        <a:lstStyle/>
        <a:p>
          <a:endParaRPr lang="en-US"/>
        </a:p>
      </dgm:t>
    </dgm:pt>
    <dgm:pt modelId="{45114DAD-AEAC-404A-A412-D099B001550A}">
      <dgm:prSet phldrT="[Text]"/>
      <dgm:spPr/>
      <dgm:t>
        <a:bodyPr/>
        <a:lstStyle/>
        <a:p>
          <a:r>
            <a:rPr lang="en-US"/>
            <a:t>Prepare the final document</a:t>
          </a:r>
        </a:p>
      </dgm:t>
    </dgm:pt>
    <dgm:pt modelId="{B6047838-E60B-4A42-9298-6B26ADC8EE93}" type="parTrans" cxnId="{2BAD414A-F787-4357-B1C6-2B2E812CE299}">
      <dgm:prSet/>
      <dgm:spPr/>
      <dgm:t>
        <a:bodyPr/>
        <a:lstStyle/>
        <a:p>
          <a:endParaRPr lang="en-US"/>
        </a:p>
      </dgm:t>
    </dgm:pt>
    <dgm:pt modelId="{5773733A-98F9-4D2D-8A87-187E654CA993}" type="sibTrans" cxnId="{2BAD414A-F787-4357-B1C6-2B2E812CE299}">
      <dgm:prSet/>
      <dgm:spPr/>
      <dgm:t>
        <a:bodyPr/>
        <a:lstStyle/>
        <a:p>
          <a:endParaRPr lang="en-US"/>
        </a:p>
      </dgm:t>
    </dgm:pt>
    <dgm:pt modelId="{E19D6914-F8FB-4E92-9F18-D24873F5DD07}">
      <dgm:prSet phldrT="[Text]"/>
      <dgm:spPr/>
      <dgm:t>
        <a:bodyPr/>
        <a:lstStyle/>
        <a:p>
          <a:r>
            <a:rPr lang="en-US"/>
            <a:t>Submit it</a:t>
          </a:r>
        </a:p>
      </dgm:t>
    </dgm:pt>
    <dgm:pt modelId="{B3BA5F39-0935-4733-A345-C6C214816B8F}" type="parTrans" cxnId="{982C9F28-716D-474D-B119-1FD8743813B2}">
      <dgm:prSet/>
      <dgm:spPr/>
      <dgm:t>
        <a:bodyPr/>
        <a:lstStyle/>
        <a:p>
          <a:endParaRPr lang="en-US"/>
        </a:p>
      </dgm:t>
    </dgm:pt>
    <dgm:pt modelId="{1AE05B1F-4E82-4A30-9087-8EF54CB4AB0C}" type="sibTrans" cxnId="{982C9F28-716D-474D-B119-1FD8743813B2}">
      <dgm:prSet/>
      <dgm:spPr/>
      <dgm:t>
        <a:bodyPr/>
        <a:lstStyle/>
        <a:p>
          <a:endParaRPr lang="en-US"/>
        </a:p>
      </dgm:t>
    </dgm:pt>
    <dgm:pt modelId="{618EB8D8-5E24-4D8D-8631-E247DBBDE325}" type="pres">
      <dgm:prSet presAssocID="{91D4D8B5-A0F7-4D88-AFC7-61B1ADCE478B}" presName="hierChild1" presStyleCnt="0">
        <dgm:presLayoutVars>
          <dgm:orgChart val="1"/>
          <dgm:chPref val="1"/>
          <dgm:dir/>
          <dgm:animOne val="branch"/>
          <dgm:animLvl val="lvl"/>
          <dgm:resizeHandles/>
        </dgm:presLayoutVars>
      </dgm:prSet>
      <dgm:spPr/>
      <dgm:t>
        <a:bodyPr/>
        <a:lstStyle/>
        <a:p>
          <a:endParaRPr lang="en-IN"/>
        </a:p>
      </dgm:t>
    </dgm:pt>
    <dgm:pt modelId="{8BB2BA14-8C61-430C-B508-385FF234F708}" type="pres">
      <dgm:prSet presAssocID="{DFE36545-306C-4455-90B9-24D625E7C988}" presName="hierRoot1" presStyleCnt="0">
        <dgm:presLayoutVars>
          <dgm:hierBranch val="init"/>
        </dgm:presLayoutVars>
      </dgm:prSet>
      <dgm:spPr/>
      <dgm:t>
        <a:bodyPr/>
        <a:lstStyle/>
        <a:p>
          <a:endParaRPr lang="en-IN"/>
        </a:p>
      </dgm:t>
    </dgm:pt>
    <dgm:pt modelId="{E2A36C39-D02B-476F-9AAC-B61EDB94CFF9}" type="pres">
      <dgm:prSet presAssocID="{DFE36545-306C-4455-90B9-24D625E7C988}" presName="rootComposite1" presStyleCnt="0"/>
      <dgm:spPr/>
      <dgm:t>
        <a:bodyPr/>
        <a:lstStyle/>
        <a:p>
          <a:endParaRPr lang="en-IN"/>
        </a:p>
      </dgm:t>
    </dgm:pt>
    <dgm:pt modelId="{8C792487-1794-4433-AF30-0A0FE7BC145D}" type="pres">
      <dgm:prSet presAssocID="{DFE36545-306C-4455-90B9-24D625E7C988}" presName="rootText1" presStyleLbl="node0" presStyleIdx="0" presStyleCnt="1">
        <dgm:presLayoutVars>
          <dgm:chPref val="3"/>
        </dgm:presLayoutVars>
      </dgm:prSet>
      <dgm:spPr/>
      <dgm:t>
        <a:bodyPr/>
        <a:lstStyle/>
        <a:p>
          <a:endParaRPr lang="en-IN"/>
        </a:p>
      </dgm:t>
    </dgm:pt>
    <dgm:pt modelId="{D9CB0021-573D-41A3-9F8C-B101F77D4A02}" type="pres">
      <dgm:prSet presAssocID="{DFE36545-306C-4455-90B9-24D625E7C988}" presName="rootConnector1" presStyleLbl="node1" presStyleIdx="0" presStyleCnt="0"/>
      <dgm:spPr/>
      <dgm:t>
        <a:bodyPr/>
        <a:lstStyle/>
        <a:p>
          <a:endParaRPr lang="en-IN"/>
        </a:p>
      </dgm:t>
    </dgm:pt>
    <dgm:pt modelId="{280A689D-867C-43CF-87C6-C1EC940ABB59}" type="pres">
      <dgm:prSet presAssocID="{DFE36545-306C-4455-90B9-24D625E7C988}" presName="hierChild2" presStyleCnt="0"/>
      <dgm:spPr/>
      <dgm:t>
        <a:bodyPr/>
        <a:lstStyle/>
        <a:p>
          <a:endParaRPr lang="en-IN"/>
        </a:p>
      </dgm:t>
    </dgm:pt>
    <dgm:pt modelId="{F3E3E389-177B-44CF-97C9-DDC508439EE6}" type="pres">
      <dgm:prSet presAssocID="{2AC21F73-96E3-4215-81A1-4420A523840F}" presName="Name37" presStyleLbl="parChTrans1D2" presStyleIdx="0" presStyleCnt="6"/>
      <dgm:spPr/>
      <dgm:t>
        <a:bodyPr/>
        <a:lstStyle/>
        <a:p>
          <a:endParaRPr lang="en-IN"/>
        </a:p>
      </dgm:t>
    </dgm:pt>
    <dgm:pt modelId="{2937DA0B-EF7A-4E9E-AA3C-33453700744E}" type="pres">
      <dgm:prSet presAssocID="{E6CCDB44-4936-413D-8E17-E5F946023BB5}" presName="hierRoot2" presStyleCnt="0">
        <dgm:presLayoutVars>
          <dgm:hierBranch val="init"/>
        </dgm:presLayoutVars>
      </dgm:prSet>
      <dgm:spPr/>
      <dgm:t>
        <a:bodyPr/>
        <a:lstStyle/>
        <a:p>
          <a:endParaRPr lang="en-IN"/>
        </a:p>
      </dgm:t>
    </dgm:pt>
    <dgm:pt modelId="{2AA08441-B71E-4FAC-B63D-E0AC3ACA78A4}" type="pres">
      <dgm:prSet presAssocID="{E6CCDB44-4936-413D-8E17-E5F946023BB5}" presName="rootComposite" presStyleCnt="0"/>
      <dgm:spPr/>
      <dgm:t>
        <a:bodyPr/>
        <a:lstStyle/>
        <a:p>
          <a:endParaRPr lang="en-IN"/>
        </a:p>
      </dgm:t>
    </dgm:pt>
    <dgm:pt modelId="{6BF5B3EC-49CC-45F8-B582-2E815CC63488}" type="pres">
      <dgm:prSet presAssocID="{E6CCDB44-4936-413D-8E17-E5F946023BB5}" presName="rootText" presStyleLbl="node2" presStyleIdx="0" presStyleCnt="6">
        <dgm:presLayoutVars>
          <dgm:chPref val="3"/>
        </dgm:presLayoutVars>
      </dgm:prSet>
      <dgm:spPr/>
      <dgm:t>
        <a:bodyPr/>
        <a:lstStyle/>
        <a:p>
          <a:endParaRPr lang="en-US"/>
        </a:p>
      </dgm:t>
    </dgm:pt>
    <dgm:pt modelId="{AC11CFE0-BF47-48F0-A538-31B2010B5943}" type="pres">
      <dgm:prSet presAssocID="{E6CCDB44-4936-413D-8E17-E5F946023BB5}" presName="rootConnector" presStyleLbl="node2" presStyleIdx="0" presStyleCnt="6"/>
      <dgm:spPr/>
      <dgm:t>
        <a:bodyPr/>
        <a:lstStyle/>
        <a:p>
          <a:endParaRPr lang="en-IN"/>
        </a:p>
      </dgm:t>
    </dgm:pt>
    <dgm:pt modelId="{DDB25F8F-3193-458F-AE2E-44BB5BAD240C}" type="pres">
      <dgm:prSet presAssocID="{E6CCDB44-4936-413D-8E17-E5F946023BB5}" presName="hierChild4" presStyleCnt="0"/>
      <dgm:spPr/>
      <dgm:t>
        <a:bodyPr/>
        <a:lstStyle/>
        <a:p>
          <a:endParaRPr lang="en-IN"/>
        </a:p>
      </dgm:t>
    </dgm:pt>
    <dgm:pt modelId="{64950B2A-C5EA-442E-9D34-B855FAFC5545}" type="pres">
      <dgm:prSet presAssocID="{F028D4F2-505E-4EFF-86C8-80EFB2BEBBCF}" presName="Name37" presStyleLbl="parChTrans1D3" presStyleIdx="0" presStyleCnt="23"/>
      <dgm:spPr/>
      <dgm:t>
        <a:bodyPr/>
        <a:lstStyle/>
        <a:p>
          <a:endParaRPr lang="en-IN"/>
        </a:p>
      </dgm:t>
    </dgm:pt>
    <dgm:pt modelId="{B580C295-F805-45BD-BA73-563EEA7AACCB}" type="pres">
      <dgm:prSet presAssocID="{596DC543-03FE-4BB8-B470-40DC7654748F}" presName="hierRoot2" presStyleCnt="0">
        <dgm:presLayoutVars>
          <dgm:hierBranch val="init"/>
        </dgm:presLayoutVars>
      </dgm:prSet>
      <dgm:spPr/>
      <dgm:t>
        <a:bodyPr/>
        <a:lstStyle/>
        <a:p>
          <a:endParaRPr lang="en-IN"/>
        </a:p>
      </dgm:t>
    </dgm:pt>
    <dgm:pt modelId="{27952252-7ED5-48DE-BF70-B0A0A0139239}" type="pres">
      <dgm:prSet presAssocID="{596DC543-03FE-4BB8-B470-40DC7654748F}" presName="rootComposite" presStyleCnt="0"/>
      <dgm:spPr/>
      <dgm:t>
        <a:bodyPr/>
        <a:lstStyle/>
        <a:p>
          <a:endParaRPr lang="en-IN"/>
        </a:p>
      </dgm:t>
    </dgm:pt>
    <dgm:pt modelId="{7983895D-BB0E-44B8-8043-40EBC138A1DA}" type="pres">
      <dgm:prSet presAssocID="{596DC543-03FE-4BB8-B470-40DC7654748F}" presName="rootText" presStyleLbl="node3" presStyleIdx="0" presStyleCnt="23">
        <dgm:presLayoutVars>
          <dgm:chPref val="3"/>
        </dgm:presLayoutVars>
      </dgm:prSet>
      <dgm:spPr/>
      <dgm:t>
        <a:bodyPr/>
        <a:lstStyle/>
        <a:p>
          <a:endParaRPr lang="en-US"/>
        </a:p>
      </dgm:t>
    </dgm:pt>
    <dgm:pt modelId="{8B976879-EBCA-4901-B9BB-D56DA64086CB}" type="pres">
      <dgm:prSet presAssocID="{596DC543-03FE-4BB8-B470-40DC7654748F}" presName="rootConnector" presStyleLbl="node3" presStyleIdx="0" presStyleCnt="23"/>
      <dgm:spPr/>
      <dgm:t>
        <a:bodyPr/>
        <a:lstStyle/>
        <a:p>
          <a:endParaRPr lang="en-IN"/>
        </a:p>
      </dgm:t>
    </dgm:pt>
    <dgm:pt modelId="{3F919901-9064-4D64-89F7-697068A89331}" type="pres">
      <dgm:prSet presAssocID="{596DC543-03FE-4BB8-B470-40DC7654748F}" presName="hierChild4" presStyleCnt="0"/>
      <dgm:spPr/>
      <dgm:t>
        <a:bodyPr/>
        <a:lstStyle/>
        <a:p>
          <a:endParaRPr lang="en-IN"/>
        </a:p>
      </dgm:t>
    </dgm:pt>
    <dgm:pt modelId="{AD980CFD-1CDF-42B1-90F8-A685BACC64DA}" type="pres">
      <dgm:prSet presAssocID="{596DC543-03FE-4BB8-B470-40DC7654748F}" presName="hierChild5" presStyleCnt="0"/>
      <dgm:spPr/>
      <dgm:t>
        <a:bodyPr/>
        <a:lstStyle/>
        <a:p>
          <a:endParaRPr lang="en-IN"/>
        </a:p>
      </dgm:t>
    </dgm:pt>
    <dgm:pt modelId="{A0C18013-E527-4104-A4F3-418B2225FCFB}" type="pres">
      <dgm:prSet presAssocID="{542CEF56-C236-43FC-80A4-01EDA2C67947}" presName="Name37" presStyleLbl="parChTrans1D3" presStyleIdx="1" presStyleCnt="23"/>
      <dgm:spPr/>
      <dgm:t>
        <a:bodyPr/>
        <a:lstStyle/>
        <a:p>
          <a:endParaRPr lang="en-IN"/>
        </a:p>
      </dgm:t>
    </dgm:pt>
    <dgm:pt modelId="{F9D287EB-32D1-4B33-BF32-EFE4BF9039F3}" type="pres">
      <dgm:prSet presAssocID="{D24FFF03-DE28-456C-B035-0251ECFED9E5}" presName="hierRoot2" presStyleCnt="0">
        <dgm:presLayoutVars>
          <dgm:hierBranch val="init"/>
        </dgm:presLayoutVars>
      </dgm:prSet>
      <dgm:spPr/>
      <dgm:t>
        <a:bodyPr/>
        <a:lstStyle/>
        <a:p>
          <a:endParaRPr lang="en-IN"/>
        </a:p>
      </dgm:t>
    </dgm:pt>
    <dgm:pt modelId="{AF217732-F8BA-4C56-916F-C41C9204F595}" type="pres">
      <dgm:prSet presAssocID="{D24FFF03-DE28-456C-B035-0251ECFED9E5}" presName="rootComposite" presStyleCnt="0"/>
      <dgm:spPr/>
      <dgm:t>
        <a:bodyPr/>
        <a:lstStyle/>
        <a:p>
          <a:endParaRPr lang="en-IN"/>
        </a:p>
      </dgm:t>
    </dgm:pt>
    <dgm:pt modelId="{8F148932-656F-4F38-B714-B08118AE0A45}" type="pres">
      <dgm:prSet presAssocID="{D24FFF03-DE28-456C-B035-0251ECFED9E5}" presName="rootText" presStyleLbl="node3" presStyleIdx="1" presStyleCnt="23">
        <dgm:presLayoutVars>
          <dgm:chPref val="3"/>
        </dgm:presLayoutVars>
      </dgm:prSet>
      <dgm:spPr/>
      <dgm:t>
        <a:bodyPr/>
        <a:lstStyle/>
        <a:p>
          <a:endParaRPr lang="en-US"/>
        </a:p>
      </dgm:t>
    </dgm:pt>
    <dgm:pt modelId="{9EDF4CC0-1539-4830-B7CE-0DB5B4551806}" type="pres">
      <dgm:prSet presAssocID="{D24FFF03-DE28-456C-B035-0251ECFED9E5}" presName="rootConnector" presStyleLbl="node3" presStyleIdx="1" presStyleCnt="23"/>
      <dgm:spPr/>
      <dgm:t>
        <a:bodyPr/>
        <a:lstStyle/>
        <a:p>
          <a:endParaRPr lang="en-IN"/>
        </a:p>
      </dgm:t>
    </dgm:pt>
    <dgm:pt modelId="{F3E2FEAE-E364-4690-BDFE-D04CD35CC523}" type="pres">
      <dgm:prSet presAssocID="{D24FFF03-DE28-456C-B035-0251ECFED9E5}" presName="hierChild4" presStyleCnt="0"/>
      <dgm:spPr/>
      <dgm:t>
        <a:bodyPr/>
        <a:lstStyle/>
        <a:p>
          <a:endParaRPr lang="en-IN"/>
        </a:p>
      </dgm:t>
    </dgm:pt>
    <dgm:pt modelId="{0EBCD820-232D-4A3C-944C-785142244EB8}" type="pres">
      <dgm:prSet presAssocID="{D24FFF03-DE28-456C-B035-0251ECFED9E5}" presName="hierChild5" presStyleCnt="0"/>
      <dgm:spPr/>
      <dgm:t>
        <a:bodyPr/>
        <a:lstStyle/>
        <a:p>
          <a:endParaRPr lang="en-IN"/>
        </a:p>
      </dgm:t>
    </dgm:pt>
    <dgm:pt modelId="{F506267B-045C-4289-8EBC-D27CC0044D12}" type="pres">
      <dgm:prSet presAssocID="{E5922B8B-BB2E-4842-9346-5D250B329F45}" presName="Name37" presStyleLbl="parChTrans1D3" presStyleIdx="2" presStyleCnt="23"/>
      <dgm:spPr/>
      <dgm:t>
        <a:bodyPr/>
        <a:lstStyle/>
        <a:p>
          <a:endParaRPr lang="en-IN"/>
        </a:p>
      </dgm:t>
    </dgm:pt>
    <dgm:pt modelId="{B30515F1-2AFF-412B-8F3C-A070AB69EEAB}" type="pres">
      <dgm:prSet presAssocID="{16C1D307-CEF5-4C98-BB68-A33627189239}" presName="hierRoot2" presStyleCnt="0">
        <dgm:presLayoutVars>
          <dgm:hierBranch val="init"/>
        </dgm:presLayoutVars>
      </dgm:prSet>
      <dgm:spPr/>
      <dgm:t>
        <a:bodyPr/>
        <a:lstStyle/>
        <a:p>
          <a:endParaRPr lang="en-IN"/>
        </a:p>
      </dgm:t>
    </dgm:pt>
    <dgm:pt modelId="{D428CAC7-799C-4067-8C4B-61CBC8D17438}" type="pres">
      <dgm:prSet presAssocID="{16C1D307-CEF5-4C98-BB68-A33627189239}" presName="rootComposite" presStyleCnt="0"/>
      <dgm:spPr/>
      <dgm:t>
        <a:bodyPr/>
        <a:lstStyle/>
        <a:p>
          <a:endParaRPr lang="en-IN"/>
        </a:p>
      </dgm:t>
    </dgm:pt>
    <dgm:pt modelId="{C47B8141-307B-431F-9E39-3EE79389FE57}" type="pres">
      <dgm:prSet presAssocID="{16C1D307-CEF5-4C98-BB68-A33627189239}" presName="rootText" presStyleLbl="node3" presStyleIdx="2" presStyleCnt="23">
        <dgm:presLayoutVars>
          <dgm:chPref val="3"/>
        </dgm:presLayoutVars>
      </dgm:prSet>
      <dgm:spPr/>
      <dgm:t>
        <a:bodyPr/>
        <a:lstStyle/>
        <a:p>
          <a:endParaRPr lang="en-US"/>
        </a:p>
      </dgm:t>
    </dgm:pt>
    <dgm:pt modelId="{8A5098D1-7178-4CCB-84E5-EA9BF5EA27EF}" type="pres">
      <dgm:prSet presAssocID="{16C1D307-CEF5-4C98-BB68-A33627189239}" presName="rootConnector" presStyleLbl="node3" presStyleIdx="2" presStyleCnt="23"/>
      <dgm:spPr/>
      <dgm:t>
        <a:bodyPr/>
        <a:lstStyle/>
        <a:p>
          <a:endParaRPr lang="en-IN"/>
        </a:p>
      </dgm:t>
    </dgm:pt>
    <dgm:pt modelId="{DE0B23B1-F8A0-424E-9CF3-03368FF6C65B}" type="pres">
      <dgm:prSet presAssocID="{16C1D307-CEF5-4C98-BB68-A33627189239}" presName="hierChild4" presStyleCnt="0"/>
      <dgm:spPr/>
      <dgm:t>
        <a:bodyPr/>
        <a:lstStyle/>
        <a:p>
          <a:endParaRPr lang="en-IN"/>
        </a:p>
      </dgm:t>
    </dgm:pt>
    <dgm:pt modelId="{4BABEA91-9486-4462-BBFD-852CFC495E0D}" type="pres">
      <dgm:prSet presAssocID="{16C1D307-CEF5-4C98-BB68-A33627189239}" presName="hierChild5" presStyleCnt="0"/>
      <dgm:spPr/>
      <dgm:t>
        <a:bodyPr/>
        <a:lstStyle/>
        <a:p>
          <a:endParaRPr lang="en-IN"/>
        </a:p>
      </dgm:t>
    </dgm:pt>
    <dgm:pt modelId="{DD305B56-3E19-4AF5-B1D1-CFEA8BB00D85}" type="pres">
      <dgm:prSet presAssocID="{E6CCDB44-4936-413D-8E17-E5F946023BB5}" presName="hierChild5" presStyleCnt="0"/>
      <dgm:spPr/>
      <dgm:t>
        <a:bodyPr/>
        <a:lstStyle/>
        <a:p>
          <a:endParaRPr lang="en-IN"/>
        </a:p>
      </dgm:t>
    </dgm:pt>
    <dgm:pt modelId="{0552EE9B-6968-4C26-9D00-E2925F3EC787}" type="pres">
      <dgm:prSet presAssocID="{E7D8BDA0-4B30-4A36-AC1E-5A10BF79371E}" presName="Name37" presStyleLbl="parChTrans1D2" presStyleIdx="1" presStyleCnt="6"/>
      <dgm:spPr/>
      <dgm:t>
        <a:bodyPr/>
        <a:lstStyle/>
        <a:p>
          <a:endParaRPr lang="en-IN"/>
        </a:p>
      </dgm:t>
    </dgm:pt>
    <dgm:pt modelId="{F4F78CE9-CF39-4C86-8138-643A3A4E8978}" type="pres">
      <dgm:prSet presAssocID="{AE9BFE7F-F18F-4AB1-B9B3-98F54B006DDC}" presName="hierRoot2" presStyleCnt="0">
        <dgm:presLayoutVars>
          <dgm:hierBranch val="init"/>
        </dgm:presLayoutVars>
      </dgm:prSet>
      <dgm:spPr/>
      <dgm:t>
        <a:bodyPr/>
        <a:lstStyle/>
        <a:p>
          <a:endParaRPr lang="en-IN"/>
        </a:p>
      </dgm:t>
    </dgm:pt>
    <dgm:pt modelId="{6F93E539-78AA-4155-A936-68119828CD29}" type="pres">
      <dgm:prSet presAssocID="{AE9BFE7F-F18F-4AB1-B9B3-98F54B006DDC}" presName="rootComposite" presStyleCnt="0"/>
      <dgm:spPr/>
      <dgm:t>
        <a:bodyPr/>
        <a:lstStyle/>
        <a:p>
          <a:endParaRPr lang="en-IN"/>
        </a:p>
      </dgm:t>
    </dgm:pt>
    <dgm:pt modelId="{76DF3B8B-3432-4665-9A4B-CA91C132ADD9}" type="pres">
      <dgm:prSet presAssocID="{AE9BFE7F-F18F-4AB1-B9B3-98F54B006DDC}" presName="rootText" presStyleLbl="node2" presStyleIdx="1" presStyleCnt="6">
        <dgm:presLayoutVars>
          <dgm:chPref val="3"/>
        </dgm:presLayoutVars>
      </dgm:prSet>
      <dgm:spPr/>
      <dgm:t>
        <a:bodyPr/>
        <a:lstStyle/>
        <a:p>
          <a:endParaRPr lang="en-US"/>
        </a:p>
      </dgm:t>
    </dgm:pt>
    <dgm:pt modelId="{3E520F77-8972-4AA2-B629-A19A61693E89}" type="pres">
      <dgm:prSet presAssocID="{AE9BFE7F-F18F-4AB1-B9B3-98F54B006DDC}" presName="rootConnector" presStyleLbl="node2" presStyleIdx="1" presStyleCnt="6"/>
      <dgm:spPr/>
      <dgm:t>
        <a:bodyPr/>
        <a:lstStyle/>
        <a:p>
          <a:endParaRPr lang="en-IN"/>
        </a:p>
      </dgm:t>
    </dgm:pt>
    <dgm:pt modelId="{AA233FAD-D67E-4873-B4E6-2C4D10F6D0CD}" type="pres">
      <dgm:prSet presAssocID="{AE9BFE7F-F18F-4AB1-B9B3-98F54B006DDC}" presName="hierChild4" presStyleCnt="0"/>
      <dgm:spPr/>
      <dgm:t>
        <a:bodyPr/>
        <a:lstStyle/>
        <a:p>
          <a:endParaRPr lang="en-IN"/>
        </a:p>
      </dgm:t>
    </dgm:pt>
    <dgm:pt modelId="{829158E6-1250-4BF9-A6DE-1C1CFB24CBF1}" type="pres">
      <dgm:prSet presAssocID="{8A9520F7-315C-4C65-8BE7-AA8EFE3E3103}" presName="Name37" presStyleLbl="parChTrans1D3" presStyleIdx="3" presStyleCnt="23"/>
      <dgm:spPr/>
      <dgm:t>
        <a:bodyPr/>
        <a:lstStyle/>
        <a:p>
          <a:endParaRPr lang="en-IN"/>
        </a:p>
      </dgm:t>
    </dgm:pt>
    <dgm:pt modelId="{424E420D-F8C2-4D11-8679-953DF65EF966}" type="pres">
      <dgm:prSet presAssocID="{28182362-E69B-42CE-8F30-092AD6FC9E41}" presName="hierRoot2" presStyleCnt="0">
        <dgm:presLayoutVars>
          <dgm:hierBranch val="init"/>
        </dgm:presLayoutVars>
      </dgm:prSet>
      <dgm:spPr/>
      <dgm:t>
        <a:bodyPr/>
        <a:lstStyle/>
        <a:p>
          <a:endParaRPr lang="en-IN"/>
        </a:p>
      </dgm:t>
    </dgm:pt>
    <dgm:pt modelId="{F30E0DF7-A45C-4C18-9ED0-09775B22F58A}" type="pres">
      <dgm:prSet presAssocID="{28182362-E69B-42CE-8F30-092AD6FC9E41}" presName="rootComposite" presStyleCnt="0"/>
      <dgm:spPr/>
      <dgm:t>
        <a:bodyPr/>
        <a:lstStyle/>
        <a:p>
          <a:endParaRPr lang="en-IN"/>
        </a:p>
      </dgm:t>
    </dgm:pt>
    <dgm:pt modelId="{491B82F9-42AE-4098-BD37-8E547DC91B14}" type="pres">
      <dgm:prSet presAssocID="{28182362-E69B-42CE-8F30-092AD6FC9E41}" presName="rootText" presStyleLbl="node3" presStyleIdx="3" presStyleCnt="23">
        <dgm:presLayoutVars>
          <dgm:chPref val="3"/>
        </dgm:presLayoutVars>
      </dgm:prSet>
      <dgm:spPr/>
      <dgm:t>
        <a:bodyPr/>
        <a:lstStyle/>
        <a:p>
          <a:endParaRPr lang="en-US"/>
        </a:p>
      </dgm:t>
    </dgm:pt>
    <dgm:pt modelId="{349469A1-9A16-4DEE-859E-E65648549522}" type="pres">
      <dgm:prSet presAssocID="{28182362-E69B-42CE-8F30-092AD6FC9E41}" presName="rootConnector" presStyleLbl="node3" presStyleIdx="3" presStyleCnt="23"/>
      <dgm:spPr/>
      <dgm:t>
        <a:bodyPr/>
        <a:lstStyle/>
        <a:p>
          <a:endParaRPr lang="en-IN"/>
        </a:p>
      </dgm:t>
    </dgm:pt>
    <dgm:pt modelId="{482B9F36-A83C-4840-9CDE-D558063FEF6D}" type="pres">
      <dgm:prSet presAssocID="{28182362-E69B-42CE-8F30-092AD6FC9E41}" presName="hierChild4" presStyleCnt="0"/>
      <dgm:spPr/>
      <dgm:t>
        <a:bodyPr/>
        <a:lstStyle/>
        <a:p>
          <a:endParaRPr lang="en-IN"/>
        </a:p>
      </dgm:t>
    </dgm:pt>
    <dgm:pt modelId="{92A28505-0C7C-4D8F-B17E-C7D1B30F6B0B}" type="pres">
      <dgm:prSet presAssocID="{28182362-E69B-42CE-8F30-092AD6FC9E41}" presName="hierChild5" presStyleCnt="0"/>
      <dgm:spPr/>
      <dgm:t>
        <a:bodyPr/>
        <a:lstStyle/>
        <a:p>
          <a:endParaRPr lang="en-IN"/>
        </a:p>
      </dgm:t>
    </dgm:pt>
    <dgm:pt modelId="{A4F9A507-C987-4A5B-A143-084C21B7CF82}" type="pres">
      <dgm:prSet presAssocID="{470CC1F7-0C7A-435B-BDD4-D437791A6759}" presName="Name37" presStyleLbl="parChTrans1D3" presStyleIdx="4" presStyleCnt="23"/>
      <dgm:spPr/>
      <dgm:t>
        <a:bodyPr/>
        <a:lstStyle/>
        <a:p>
          <a:endParaRPr lang="en-IN"/>
        </a:p>
      </dgm:t>
    </dgm:pt>
    <dgm:pt modelId="{FA68E370-B3DE-413B-9326-2C6D67389B50}" type="pres">
      <dgm:prSet presAssocID="{BA48C3A9-B96B-4566-9209-7319980FFA23}" presName="hierRoot2" presStyleCnt="0">
        <dgm:presLayoutVars>
          <dgm:hierBranch val="init"/>
        </dgm:presLayoutVars>
      </dgm:prSet>
      <dgm:spPr/>
      <dgm:t>
        <a:bodyPr/>
        <a:lstStyle/>
        <a:p>
          <a:endParaRPr lang="en-IN"/>
        </a:p>
      </dgm:t>
    </dgm:pt>
    <dgm:pt modelId="{5E45E4C4-CAA3-40C1-84B6-94724C16A069}" type="pres">
      <dgm:prSet presAssocID="{BA48C3A9-B96B-4566-9209-7319980FFA23}" presName="rootComposite" presStyleCnt="0"/>
      <dgm:spPr/>
      <dgm:t>
        <a:bodyPr/>
        <a:lstStyle/>
        <a:p>
          <a:endParaRPr lang="en-IN"/>
        </a:p>
      </dgm:t>
    </dgm:pt>
    <dgm:pt modelId="{068C0369-2FFA-4C69-853F-96999A9980F5}" type="pres">
      <dgm:prSet presAssocID="{BA48C3A9-B96B-4566-9209-7319980FFA23}" presName="rootText" presStyleLbl="node3" presStyleIdx="4" presStyleCnt="23">
        <dgm:presLayoutVars>
          <dgm:chPref val="3"/>
        </dgm:presLayoutVars>
      </dgm:prSet>
      <dgm:spPr/>
      <dgm:t>
        <a:bodyPr/>
        <a:lstStyle/>
        <a:p>
          <a:endParaRPr lang="en-US"/>
        </a:p>
      </dgm:t>
    </dgm:pt>
    <dgm:pt modelId="{6C7A1DA9-BD11-46DC-9D74-B96D229BEBE1}" type="pres">
      <dgm:prSet presAssocID="{BA48C3A9-B96B-4566-9209-7319980FFA23}" presName="rootConnector" presStyleLbl="node3" presStyleIdx="4" presStyleCnt="23"/>
      <dgm:spPr/>
      <dgm:t>
        <a:bodyPr/>
        <a:lstStyle/>
        <a:p>
          <a:endParaRPr lang="en-IN"/>
        </a:p>
      </dgm:t>
    </dgm:pt>
    <dgm:pt modelId="{52787DEA-9F8A-4BF7-878D-863415264F5C}" type="pres">
      <dgm:prSet presAssocID="{BA48C3A9-B96B-4566-9209-7319980FFA23}" presName="hierChild4" presStyleCnt="0"/>
      <dgm:spPr/>
      <dgm:t>
        <a:bodyPr/>
        <a:lstStyle/>
        <a:p>
          <a:endParaRPr lang="en-IN"/>
        </a:p>
      </dgm:t>
    </dgm:pt>
    <dgm:pt modelId="{1042E431-EE80-486F-B466-7AA681D6A1E0}" type="pres">
      <dgm:prSet presAssocID="{BA48C3A9-B96B-4566-9209-7319980FFA23}" presName="hierChild5" presStyleCnt="0"/>
      <dgm:spPr/>
      <dgm:t>
        <a:bodyPr/>
        <a:lstStyle/>
        <a:p>
          <a:endParaRPr lang="en-IN"/>
        </a:p>
      </dgm:t>
    </dgm:pt>
    <dgm:pt modelId="{A1B1D7D4-50DD-43FC-9C39-4A22E2805204}" type="pres">
      <dgm:prSet presAssocID="{83A111BA-8589-41FB-A279-882C6E6F89B0}" presName="Name37" presStyleLbl="parChTrans1D3" presStyleIdx="5" presStyleCnt="23"/>
      <dgm:spPr/>
      <dgm:t>
        <a:bodyPr/>
        <a:lstStyle/>
        <a:p>
          <a:endParaRPr lang="en-IN"/>
        </a:p>
      </dgm:t>
    </dgm:pt>
    <dgm:pt modelId="{82983ACB-69F7-4963-9B91-54D6DFB0C23C}" type="pres">
      <dgm:prSet presAssocID="{23DF3324-3AE5-4725-BA75-4FC1AC59C6EC}" presName="hierRoot2" presStyleCnt="0">
        <dgm:presLayoutVars>
          <dgm:hierBranch val="init"/>
        </dgm:presLayoutVars>
      </dgm:prSet>
      <dgm:spPr/>
      <dgm:t>
        <a:bodyPr/>
        <a:lstStyle/>
        <a:p>
          <a:endParaRPr lang="en-IN"/>
        </a:p>
      </dgm:t>
    </dgm:pt>
    <dgm:pt modelId="{A6FF9111-3FFE-4566-AC57-9CED25CC05A4}" type="pres">
      <dgm:prSet presAssocID="{23DF3324-3AE5-4725-BA75-4FC1AC59C6EC}" presName="rootComposite" presStyleCnt="0"/>
      <dgm:spPr/>
      <dgm:t>
        <a:bodyPr/>
        <a:lstStyle/>
        <a:p>
          <a:endParaRPr lang="en-IN"/>
        </a:p>
      </dgm:t>
    </dgm:pt>
    <dgm:pt modelId="{CF585ED0-4879-4D28-9DB7-AD82E4E7AC94}" type="pres">
      <dgm:prSet presAssocID="{23DF3324-3AE5-4725-BA75-4FC1AC59C6EC}" presName="rootText" presStyleLbl="node3" presStyleIdx="5" presStyleCnt="23">
        <dgm:presLayoutVars>
          <dgm:chPref val="3"/>
        </dgm:presLayoutVars>
      </dgm:prSet>
      <dgm:spPr/>
      <dgm:t>
        <a:bodyPr/>
        <a:lstStyle/>
        <a:p>
          <a:endParaRPr lang="en-US"/>
        </a:p>
      </dgm:t>
    </dgm:pt>
    <dgm:pt modelId="{96E8AD58-E29F-4DF2-9F6F-2FFB3967245E}" type="pres">
      <dgm:prSet presAssocID="{23DF3324-3AE5-4725-BA75-4FC1AC59C6EC}" presName="rootConnector" presStyleLbl="node3" presStyleIdx="5" presStyleCnt="23"/>
      <dgm:spPr/>
      <dgm:t>
        <a:bodyPr/>
        <a:lstStyle/>
        <a:p>
          <a:endParaRPr lang="en-IN"/>
        </a:p>
      </dgm:t>
    </dgm:pt>
    <dgm:pt modelId="{E415917A-E2E5-4FA2-9C3F-988D438FECFE}" type="pres">
      <dgm:prSet presAssocID="{23DF3324-3AE5-4725-BA75-4FC1AC59C6EC}" presName="hierChild4" presStyleCnt="0"/>
      <dgm:spPr/>
      <dgm:t>
        <a:bodyPr/>
        <a:lstStyle/>
        <a:p>
          <a:endParaRPr lang="en-IN"/>
        </a:p>
      </dgm:t>
    </dgm:pt>
    <dgm:pt modelId="{25A62943-F553-4C8D-9532-8330DA2D67F2}" type="pres">
      <dgm:prSet presAssocID="{23DF3324-3AE5-4725-BA75-4FC1AC59C6EC}" presName="hierChild5" presStyleCnt="0"/>
      <dgm:spPr/>
      <dgm:t>
        <a:bodyPr/>
        <a:lstStyle/>
        <a:p>
          <a:endParaRPr lang="en-IN"/>
        </a:p>
      </dgm:t>
    </dgm:pt>
    <dgm:pt modelId="{82235F0F-B68A-43D3-954D-FB8746F37CFF}" type="pres">
      <dgm:prSet presAssocID="{E4FBC094-B0E2-4D2A-93B0-F42E8A1C6D25}" presName="Name37" presStyleLbl="parChTrans1D3" presStyleIdx="6" presStyleCnt="23"/>
      <dgm:spPr/>
      <dgm:t>
        <a:bodyPr/>
        <a:lstStyle/>
        <a:p>
          <a:endParaRPr lang="en-IN"/>
        </a:p>
      </dgm:t>
    </dgm:pt>
    <dgm:pt modelId="{80770EF3-2764-483D-A64A-1AC02BD994C8}" type="pres">
      <dgm:prSet presAssocID="{0E7321DF-18C7-4F47-BD9E-7250CA94786E}" presName="hierRoot2" presStyleCnt="0">
        <dgm:presLayoutVars>
          <dgm:hierBranch val="init"/>
        </dgm:presLayoutVars>
      </dgm:prSet>
      <dgm:spPr/>
      <dgm:t>
        <a:bodyPr/>
        <a:lstStyle/>
        <a:p>
          <a:endParaRPr lang="en-IN"/>
        </a:p>
      </dgm:t>
    </dgm:pt>
    <dgm:pt modelId="{9D1B8DFC-7E24-4ED7-B51A-715207865EF1}" type="pres">
      <dgm:prSet presAssocID="{0E7321DF-18C7-4F47-BD9E-7250CA94786E}" presName="rootComposite" presStyleCnt="0"/>
      <dgm:spPr/>
      <dgm:t>
        <a:bodyPr/>
        <a:lstStyle/>
        <a:p>
          <a:endParaRPr lang="en-IN"/>
        </a:p>
      </dgm:t>
    </dgm:pt>
    <dgm:pt modelId="{9E147425-0F98-415C-AB2E-17A5424756FE}" type="pres">
      <dgm:prSet presAssocID="{0E7321DF-18C7-4F47-BD9E-7250CA94786E}" presName="rootText" presStyleLbl="node3" presStyleIdx="6" presStyleCnt="23">
        <dgm:presLayoutVars>
          <dgm:chPref val="3"/>
        </dgm:presLayoutVars>
      </dgm:prSet>
      <dgm:spPr/>
      <dgm:t>
        <a:bodyPr/>
        <a:lstStyle/>
        <a:p>
          <a:endParaRPr lang="en-US"/>
        </a:p>
      </dgm:t>
    </dgm:pt>
    <dgm:pt modelId="{EEBE4EA9-1206-456B-ADC5-82EB60CA0162}" type="pres">
      <dgm:prSet presAssocID="{0E7321DF-18C7-4F47-BD9E-7250CA94786E}" presName="rootConnector" presStyleLbl="node3" presStyleIdx="6" presStyleCnt="23"/>
      <dgm:spPr/>
      <dgm:t>
        <a:bodyPr/>
        <a:lstStyle/>
        <a:p>
          <a:endParaRPr lang="en-IN"/>
        </a:p>
      </dgm:t>
    </dgm:pt>
    <dgm:pt modelId="{A69AC851-4177-4314-8837-E8E3752E2578}" type="pres">
      <dgm:prSet presAssocID="{0E7321DF-18C7-4F47-BD9E-7250CA94786E}" presName="hierChild4" presStyleCnt="0"/>
      <dgm:spPr/>
      <dgm:t>
        <a:bodyPr/>
        <a:lstStyle/>
        <a:p>
          <a:endParaRPr lang="en-IN"/>
        </a:p>
      </dgm:t>
    </dgm:pt>
    <dgm:pt modelId="{C882ADF7-F74E-423E-8F1E-5F33AEFD7A48}" type="pres">
      <dgm:prSet presAssocID="{0E7321DF-18C7-4F47-BD9E-7250CA94786E}" presName="hierChild5" presStyleCnt="0"/>
      <dgm:spPr/>
      <dgm:t>
        <a:bodyPr/>
        <a:lstStyle/>
        <a:p>
          <a:endParaRPr lang="en-IN"/>
        </a:p>
      </dgm:t>
    </dgm:pt>
    <dgm:pt modelId="{2606EC50-263C-4E3A-8FA4-D83CE685F39D}" type="pres">
      <dgm:prSet presAssocID="{AE9BFE7F-F18F-4AB1-B9B3-98F54B006DDC}" presName="hierChild5" presStyleCnt="0"/>
      <dgm:spPr/>
      <dgm:t>
        <a:bodyPr/>
        <a:lstStyle/>
        <a:p>
          <a:endParaRPr lang="en-IN"/>
        </a:p>
      </dgm:t>
    </dgm:pt>
    <dgm:pt modelId="{606FD635-AC75-426F-B849-94BB0D1A4B96}" type="pres">
      <dgm:prSet presAssocID="{D283E203-0CD6-4D69-8DAF-E13CF38F4EE6}" presName="Name37" presStyleLbl="parChTrans1D2" presStyleIdx="2" presStyleCnt="6"/>
      <dgm:spPr/>
      <dgm:t>
        <a:bodyPr/>
        <a:lstStyle/>
        <a:p>
          <a:endParaRPr lang="en-IN"/>
        </a:p>
      </dgm:t>
    </dgm:pt>
    <dgm:pt modelId="{564FBF14-4554-4461-BD6A-D0EE34956578}" type="pres">
      <dgm:prSet presAssocID="{B230E67C-8742-45C0-A06F-97E131DD523D}" presName="hierRoot2" presStyleCnt="0">
        <dgm:presLayoutVars>
          <dgm:hierBranch val="init"/>
        </dgm:presLayoutVars>
      </dgm:prSet>
      <dgm:spPr/>
      <dgm:t>
        <a:bodyPr/>
        <a:lstStyle/>
        <a:p>
          <a:endParaRPr lang="en-IN"/>
        </a:p>
      </dgm:t>
    </dgm:pt>
    <dgm:pt modelId="{3FBF195A-AD05-409A-A740-228F86D9023E}" type="pres">
      <dgm:prSet presAssocID="{B230E67C-8742-45C0-A06F-97E131DD523D}" presName="rootComposite" presStyleCnt="0"/>
      <dgm:spPr/>
      <dgm:t>
        <a:bodyPr/>
        <a:lstStyle/>
        <a:p>
          <a:endParaRPr lang="en-IN"/>
        </a:p>
      </dgm:t>
    </dgm:pt>
    <dgm:pt modelId="{6AD37EDF-88A8-49B5-A94F-9C2892999730}" type="pres">
      <dgm:prSet presAssocID="{B230E67C-8742-45C0-A06F-97E131DD523D}" presName="rootText" presStyleLbl="node2" presStyleIdx="2" presStyleCnt="6">
        <dgm:presLayoutVars>
          <dgm:chPref val="3"/>
        </dgm:presLayoutVars>
      </dgm:prSet>
      <dgm:spPr/>
      <dgm:t>
        <a:bodyPr/>
        <a:lstStyle/>
        <a:p>
          <a:endParaRPr lang="en-US"/>
        </a:p>
      </dgm:t>
    </dgm:pt>
    <dgm:pt modelId="{8FF2842E-73C6-4A4D-ACDF-D02EA5039A1E}" type="pres">
      <dgm:prSet presAssocID="{B230E67C-8742-45C0-A06F-97E131DD523D}" presName="rootConnector" presStyleLbl="node2" presStyleIdx="2" presStyleCnt="6"/>
      <dgm:spPr/>
      <dgm:t>
        <a:bodyPr/>
        <a:lstStyle/>
        <a:p>
          <a:endParaRPr lang="en-IN"/>
        </a:p>
      </dgm:t>
    </dgm:pt>
    <dgm:pt modelId="{74ED4F39-3605-4665-8991-FDF92F29AF8C}" type="pres">
      <dgm:prSet presAssocID="{B230E67C-8742-45C0-A06F-97E131DD523D}" presName="hierChild4" presStyleCnt="0"/>
      <dgm:spPr/>
      <dgm:t>
        <a:bodyPr/>
        <a:lstStyle/>
        <a:p>
          <a:endParaRPr lang="en-IN"/>
        </a:p>
      </dgm:t>
    </dgm:pt>
    <dgm:pt modelId="{E85B09D8-E2EF-4F42-A1B7-B1627C8305EA}" type="pres">
      <dgm:prSet presAssocID="{9D8B1407-34F8-4E51-9982-76BD97950A9A}" presName="Name37" presStyleLbl="parChTrans1D3" presStyleIdx="7" presStyleCnt="23"/>
      <dgm:spPr/>
      <dgm:t>
        <a:bodyPr/>
        <a:lstStyle/>
        <a:p>
          <a:endParaRPr lang="en-IN"/>
        </a:p>
      </dgm:t>
    </dgm:pt>
    <dgm:pt modelId="{712A8176-8329-4B0A-9CAA-78A989610E65}" type="pres">
      <dgm:prSet presAssocID="{7C2BCEFF-98BF-4B08-A44F-E467B244396D}" presName="hierRoot2" presStyleCnt="0">
        <dgm:presLayoutVars>
          <dgm:hierBranch val="init"/>
        </dgm:presLayoutVars>
      </dgm:prSet>
      <dgm:spPr/>
      <dgm:t>
        <a:bodyPr/>
        <a:lstStyle/>
        <a:p>
          <a:endParaRPr lang="en-IN"/>
        </a:p>
      </dgm:t>
    </dgm:pt>
    <dgm:pt modelId="{197A3EC9-F05F-4B86-875E-FBD902197585}" type="pres">
      <dgm:prSet presAssocID="{7C2BCEFF-98BF-4B08-A44F-E467B244396D}" presName="rootComposite" presStyleCnt="0"/>
      <dgm:spPr/>
      <dgm:t>
        <a:bodyPr/>
        <a:lstStyle/>
        <a:p>
          <a:endParaRPr lang="en-IN"/>
        </a:p>
      </dgm:t>
    </dgm:pt>
    <dgm:pt modelId="{80C0C24B-5FF0-497A-B561-BC832005A264}" type="pres">
      <dgm:prSet presAssocID="{7C2BCEFF-98BF-4B08-A44F-E467B244396D}" presName="rootText" presStyleLbl="node3" presStyleIdx="7" presStyleCnt="23">
        <dgm:presLayoutVars>
          <dgm:chPref val="3"/>
        </dgm:presLayoutVars>
      </dgm:prSet>
      <dgm:spPr/>
      <dgm:t>
        <a:bodyPr/>
        <a:lstStyle/>
        <a:p>
          <a:endParaRPr lang="en-US"/>
        </a:p>
      </dgm:t>
    </dgm:pt>
    <dgm:pt modelId="{02CBFFD8-CA54-4381-B973-4B5A52B04691}" type="pres">
      <dgm:prSet presAssocID="{7C2BCEFF-98BF-4B08-A44F-E467B244396D}" presName="rootConnector" presStyleLbl="node3" presStyleIdx="7" presStyleCnt="23"/>
      <dgm:spPr/>
      <dgm:t>
        <a:bodyPr/>
        <a:lstStyle/>
        <a:p>
          <a:endParaRPr lang="en-IN"/>
        </a:p>
      </dgm:t>
    </dgm:pt>
    <dgm:pt modelId="{A0C1CCD5-68B7-4431-B3B8-AA2ADFD9A4DD}" type="pres">
      <dgm:prSet presAssocID="{7C2BCEFF-98BF-4B08-A44F-E467B244396D}" presName="hierChild4" presStyleCnt="0"/>
      <dgm:spPr/>
      <dgm:t>
        <a:bodyPr/>
        <a:lstStyle/>
        <a:p>
          <a:endParaRPr lang="en-IN"/>
        </a:p>
      </dgm:t>
    </dgm:pt>
    <dgm:pt modelId="{B34FD6D1-67B6-4615-B6EB-C0ABB3D2D3D5}" type="pres">
      <dgm:prSet presAssocID="{7C2BCEFF-98BF-4B08-A44F-E467B244396D}" presName="hierChild5" presStyleCnt="0"/>
      <dgm:spPr/>
      <dgm:t>
        <a:bodyPr/>
        <a:lstStyle/>
        <a:p>
          <a:endParaRPr lang="en-IN"/>
        </a:p>
      </dgm:t>
    </dgm:pt>
    <dgm:pt modelId="{18764A83-BAE7-4B83-B862-110C13E07717}" type="pres">
      <dgm:prSet presAssocID="{F2DA6D5A-89DE-4F59-8F18-F2DE6F60329F}" presName="Name37" presStyleLbl="parChTrans1D3" presStyleIdx="8" presStyleCnt="23"/>
      <dgm:spPr/>
      <dgm:t>
        <a:bodyPr/>
        <a:lstStyle/>
        <a:p>
          <a:endParaRPr lang="en-IN"/>
        </a:p>
      </dgm:t>
    </dgm:pt>
    <dgm:pt modelId="{5E5F6AD4-F42A-4801-939E-E570DE3CEAD6}" type="pres">
      <dgm:prSet presAssocID="{B61C7BF1-69F8-44B8-B86A-524788871774}" presName="hierRoot2" presStyleCnt="0">
        <dgm:presLayoutVars>
          <dgm:hierBranch val="init"/>
        </dgm:presLayoutVars>
      </dgm:prSet>
      <dgm:spPr/>
      <dgm:t>
        <a:bodyPr/>
        <a:lstStyle/>
        <a:p>
          <a:endParaRPr lang="en-IN"/>
        </a:p>
      </dgm:t>
    </dgm:pt>
    <dgm:pt modelId="{47471D27-1A71-484B-BE66-7C790DF1F734}" type="pres">
      <dgm:prSet presAssocID="{B61C7BF1-69F8-44B8-B86A-524788871774}" presName="rootComposite" presStyleCnt="0"/>
      <dgm:spPr/>
      <dgm:t>
        <a:bodyPr/>
        <a:lstStyle/>
        <a:p>
          <a:endParaRPr lang="en-IN"/>
        </a:p>
      </dgm:t>
    </dgm:pt>
    <dgm:pt modelId="{6F91F3A1-C953-4A95-BA63-093D50A070D5}" type="pres">
      <dgm:prSet presAssocID="{B61C7BF1-69F8-44B8-B86A-524788871774}" presName="rootText" presStyleLbl="node3" presStyleIdx="8" presStyleCnt="23">
        <dgm:presLayoutVars>
          <dgm:chPref val="3"/>
        </dgm:presLayoutVars>
      </dgm:prSet>
      <dgm:spPr/>
      <dgm:t>
        <a:bodyPr/>
        <a:lstStyle/>
        <a:p>
          <a:endParaRPr lang="en-IN"/>
        </a:p>
      </dgm:t>
    </dgm:pt>
    <dgm:pt modelId="{176BBAAA-238A-4C74-9AC8-6201F94BF22D}" type="pres">
      <dgm:prSet presAssocID="{B61C7BF1-69F8-44B8-B86A-524788871774}" presName="rootConnector" presStyleLbl="node3" presStyleIdx="8" presStyleCnt="23"/>
      <dgm:spPr/>
      <dgm:t>
        <a:bodyPr/>
        <a:lstStyle/>
        <a:p>
          <a:endParaRPr lang="en-IN"/>
        </a:p>
      </dgm:t>
    </dgm:pt>
    <dgm:pt modelId="{ABEE46CA-9281-4FA3-ACC7-7E96CA1B89A1}" type="pres">
      <dgm:prSet presAssocID="{B61C7BF1-69F8-44B8-B86A-524788871774}" presName="hierChild4" presStyleCnt="0"/>
      <dgm:spPr/>
      <dgm:t>
        <a:bodyPr/>
        <a:lstStyle/>
        <a:p>
          <a:endParaRPr lang="en-IN"/>
        </a:p>
      </dgm:t>
    </dgm:pt>
    <dgm:pt modelId="{192B1830-3031-4829-B707-9E07C39031E1}" type="pres">
      <dgm:prSet presAssocID="{B61C7BF1-69F8-44B8-B86A-524788871774}" presName="hierChild5" presStyleCnt="0"/>
      <dgm:spPr/>
      <dgm:t>
        <a:bodyPr/>
        <a:lstStyle/>
        <a:p>
          <a:endParaRPr lang="en-IN"/>
        </a:p>
      </dgm:t>
    </dgm:pt>
    <dgm:pt modelId="{CADF0AF5-A630-444D-BD5D-37F377C18ECF}" type="pres">
      <dgm:prSet presAssocID="{5B69646C-C59C-449D-9093-83AFD21900E9}" presName="Name37" presStyleLbl="parChTrans1D3" presStyleIdx="9" presStyleCnt="23"/>
      <dgm:spPr/>
      <dgm:t>
        <a:bodyPr/>
        <a:lstStyle/>
        <a:p>
          <a:endParaRPr lang="en-IN"/>
        </a:p>
      </dgm:t>
    </dgm:pt>
    <dgm:pt modelId="{6280F625-7734-4094-8C5A-7FBD6A797A4B}" type="pres">
      <dgm:prSet presAssocID="{74967768-037A-458F-B73E-C259A04BC131}" presName="hierRoot2" presStyleCnt="0">
        <dgm:presLayoutVars>
          <dgm:hierBranch val="init"/>
        </dgm:presLayoutVars>
      </dgm:prSet>
      <dgm:spPr/>
      <dgm:t>
        <a:bodyPr/>
        <a:lstStyle/>
        <a:p>
          <a:endParaRPr lang="en-IN"/>
        </a:p>
      </dgm:t>
    </dgm:pt>
    <dgm:pt modelId="{154BC9D1-F85F-4094-8777-F36054DA8299}" type="pres">
      <dgm:prSet presAssocID="{74967768-037A-458F-B73E-C259A04BC131}" presName="rootComposite" presStyleCnt="0"/>
      <dgm:spPr/>
      <dgm:t>
        <a:bodyPr/>
        <a:lstStyle/>
        <a:p>
          <a:endParaRPr lang="en-IN"/>
        </a:p>
      </dgm:t>
    </dgm:pt>
    <dgm:pt modelId="{898193FD-0CCC-46EE-9327-9A48C739D0B4}" type="pres">
      <dgm:prSet presAssocID="{74967768-037A-458F-B73E-C259A04BC131}" presName="rootText" presStyleLbl="node3" presStyleIdx="9" presStyleCnt="23">
        <dgm:presLayoutVars>
          <dgm:chPref val="3"/>
        </dgm:presLayoutVars>
      </dgm:prSet>
      <dgm:spPr/>
      <dgm:t>
        <a:bodyPr/>
        <a:lstStyle/>
        <a:p>
          <a:endParaRPr lang="en-US"/>
        </a:p>
      </dgm:t>
    </dgm:pt>
    <dgm:pt modelId="{0A2554BA-1AF3-4BFB-9580-40EB35192C48}" type="pres">
      <dgm:prSet presAssocID="{74967768-037A-458F-B73E-C259A04BC131}" presName="rootConnector" presStyleLbl="node3" presStyleIdx="9" presStyleCnt="23"/>
      <dgm:spPr/>
      <dgm:t>
        <a:bodyPr/>
        <a:lstStyle/>
        <a:p>
          <a:endParaRPr lang="en-IN"/>
        </a:p>
      </dgm:t>
    </dgm:pt>
    <dgm:pt modelId="{78D223A1-F294-496E-AF98-85AA4FFD572F}" type="pres">
      <dgm:prSet presAssocID="{74967768-037A-458F-B73E-C259A04BC131}" presName="hierChild4" presStyleCnt="0"/>
      <dgm:spPr/>
      <dgm:t>
        <a:bodyPr/>
        <a:lstStyle/>
        <a:p>
          <a:endParaRPr lang="en-IN"/>
        </a:p>
      </dgm:t>
    </dgm:pt>
    <dgm:pt modelId="{7C669ABC-322F-4732-8CCF-D77480AD6920}" type="pres">
      <dgm:prSet presAssocID="{74967768-037A-458F-B73E-C259A04BC131}" presName="hierChild5" presStyleCnt="0"/>
      <dgm:spPr/>
      <dgm:t>
        <a:bodyPr/>
        <a:lstStyle/>
        <a:p>
          <a:endParaRPr lang="en-IN"/>
        </a:p>
      </dgm:t>
    </dgm:pt>
    <dgm:pt modelId="{F32361F4-FBB5-4AE2-865D-7A12C82ABD99}" type="pres">
      <dgm:prSet presAssocID="{5B6AD3AF-AB2D-4F48-A800-B7B46C0985DB}" presName="Name37" presStyleLbl="parChTrans1D3" presStyleIdx="10" presStyleCnt="23"/>
      <dgm:spPr/>
      <dgm:t>
        <a:bodyPr/>
        <a:lstStyle/>
        <a:p>
          <a:endParaRPr lang="en-IN"/>
        </a:p>
      </dgm:t>
    </dgm:pt>
    <dgm:pt modelId="{1313B526-6836-4586-9218-7C408855BF45}" type="pres">
      <dgm:prSet presAssocID="{C677FF72-9A7A-4785-86E3-681373D2AEAD}" presName="hierRoot2" presStyleCnt="0">
        <dgm:presLayoutVars>
          <dgm:hierBranch val="init"/>
        </dgm:presLayoutVars>
      </dgm:prSet>
      <dgm:spPr/>
      <dgm:t>
        <a:bodyPr/>
        <a:lstStyle/>
        <a:p>
          <a:endParaRPr lang="en-IN"/>
        </a:p>
      </dgm:t>
    </dgm:pt>
    <dgm:pt modelId="{686547D2-A2AA-482B-824D-4E6C53420C1C}" type="pres">
      <dgm:prSet presAssocID="{C677FF72-9A7A-4785-86E3-681373D2AEAD}" presName="rootComposite" presStyleCnt="0"/>
      <dgm:spPr/>
      <dgm:t>
        <a:bodyPr/>
        <a:lstStyle/>
        <a:p>
          <a:endParaRPr lang="en-IN"/>
        </a:p>
      </dgm:t>
    </dgm:pt>
    <dgm:pt modelId="{4782EDFA-98A0-412F-B3A0-F72DDE28D053}" type="pres">
      <dgm:prSet presAssocID="{C677FF72-9A7A-4785-86E3-681373D2AEAD}" presName="rootText" presStyleLbl="node3" presStyleIdx="10" presStyleCnt="23">
        <dgm:presLayoutVars>
          <dgm:chPref val="3"/>
        </dgm:presLayoutVars>
      </dgm:prSet>
      <dgm:spPr/>
      <dgm:t>
        <a:bodyPr/>
        <a:lstStyle/>
        <a:p>
          <a:endParaRPr lang="en-US"/>
        </a:p>
      </dgm:t>
    </dgm:pt>
    <dgm:pt modelId="{E73EE133-4501-473F-98FA-5C13F087E593}" type="pres">
      <dgm:prSet presAssocID="{C677FF72-9A7A-4785-86E3-681373D2AEAD}" presName="rootConnector" presStyleLbl="node3" presStyleIdx="10" presStyleCnt="23"/>
      <dgm:spPr/>
      <dgm:t>
        <a:bodyPr/>
        <a:lstStyle/>
        <a:p>
          <a:endParaRPr lang="en-IN"/>
        </a:p>
      </dgm:t>
    </dgm:pt>
    <dgm:pt modelId="{563E0A18-333F-4654-933A-B354D4DDF28F}" type="pres">
      <dgm:prSet presAssocID="{C677FF72-9A7A-4785-86E3-681373D2AEAD}" presName="hierChild4" presStyleCnt="0"/>
      <dgm:spPr/>
      <dgm:t>
        <a:bodyPr/>
        <a:lstStyle/>
        <a:p>
          <a:endParaRPr lang="en-IN"/>
        </a:p>
      </dgm:t>
    </dgm:pt>
    <dgm:pt modelId="{7AC19B4C-B61B-4A63-9024-903AC22F36C0}" type="pres">
      <dgm:prSet presAssocID="{C677FF72-9A7A-4785-86E3-681373D2AEAD}" presName="hierChild5" presStyleCnt="0"/>
      <dgm:spPr/>
      <dgm:t>
        <a:bodyPr/>
        <a:lstStyle/>
        <a:p>
          <a:endParaRPr lang="en-IN"/>
        </a:p>
      </dgm:t>
    </dgm:pt>
    <dgm:pt modelId="{DE5A8844-8DE8-4AAD-9948-F7DACC0175DA}" type="pres">
      <dgm:prSet presAssocID="{B230E67C-8742-45C0-A06F-97E131DD523D}" presName="hierChild5" presStyleCnt="0"/>
      <dgm:spPr/>
      <dgm:t>
        <a:bodyPr/>
        <a:lstStyle/>
        <a:p>
          <a:endParaRPr lang="en-IN"/>
        </a:p>
      </dgm:t>
    </dgm:pt>
    <dgm:pt modelId="{F6FA53E5-68BA-48C7-99F6-0251351BCFA5}" type="pres">
      <dgm:prSet presAssocID="{1E19A45C-F493-47D3-928B-F92AA743EDD5}" presName="Name37" presStyleLbl="parChTrans1D2" presStyleIdx="3" presStyleCnt="6"/>
      <dgm:spPr/>
      <dgm:t>
        <a:bodyPr/>
        <a:lstStyle/>
        <a:p>
          <a:endParaRPr lang="en-IN"/>
        </a:p>
      </dgm:t>
    </dgm:pt>
    <dgm:pt modelId="{31C1F899-4642-4485-857F-7089F454BDFD}" type="pres">
      <dgm:prSet presAssocID="{ACD3B82B-CE9E-48EE-8A6C-BDA06754E426}" presName="hierRoot2" presStyleCnt="0">
        <dgm:presLayoutVars>
          <dgm:hierBranch val="init"/>
        </dgm:presLayoutVars>
      </dgm:prSet>
      <dgm:spPr/>
      <dgm:t>
        <a:bodyPr/>
        <a:lstStyle/>
        <a:p>
          <a:endParaRPr lang="en-IN"/>
        </a:p>
      </dgm:t>
    </dgm:pt>
    <dgm:pt modelId="{78A75C2E-6284-4B06-AC81-40F07154C2BA}" type="pres">
      <dgm:prSet presAssocID="{ACD3B82B-CE9E-48EE-8A6C-BDA06754E426}" presName="rootComposite" presStyleCnt="0"/>
      <dgm:spPr/>
      <dgm:t>
        <a:bodyPr/>
        <a:lstStyle/>
        <a:p>
          <a:endParaRPr lang="en-IN"/>
        </a:p>
      </dgm:t>
    </dgm:pt>
    <dgm:pt modelId="{5731138A-9BD9-405C-A46A-4D147089F1E6}" type="pres">
      <dgm:prSet presAssocID="{ACD3B82B-CE9E-48EE-8A6C-BDA06754E426}" presName="rootText" presStyleLbl="node2" presStyleIdx="3" presStyleCnt="6">
        <dgm:presLayoutVars>
          <dgm:chPref val="3"/>
        </dgm:presLayoutVars>
      </dgm:prSet>
      <dgm:spPr/>
      <dgm:t>
        <a:bodyPr/>
        <a:lstStyle/>
        <a:p>
          <a:endParaRPr lang="en-US"/>
        </a:p>
      </dgm:t>
    </dgm:pt>
    <dgm:pt modelId="{DD89BDBC-A9A8-48F5-B7CB-405069FF44DC}" type="pres">
      <dgm:prSet presAssocID="{ACD3B82B-CE9E-48EE-8A6C-BDA06754E426}" presName="rootConnector" presStyleLbl="node2" presStyleIdx="3" presStyleCnt="6"/>
      <dgm:spPr/>
      <dgm:t>
        <a:bodyPr/>
        <a:lstStyle/>
        <a:p>
          <a:endParaRPr lang="en-IN"/>
        </a:p>
      </dgm:t>
    </dgm:pt>
    <dgm:pt modelId="{A830783C-39E8-4084-AE15-09810B1EFDD3}" type="pres">
      <dgm:prSet presAssocID="{ACD3B82B-CE9E-48EE-8A6C-BDA06754E426}" presName="hierChild4" presStyleCnt="0"/>
      <dgm:spPr/>
      <dgm:t>
        <a:bodyPr/>
        <a:lstStyle/>
        <a:p>
          <a:endParaRPr lang="en-IN"/>
        </a:p>
      </dgm:t>
    </dgm:pt>
    <dgm:pt modelId="{52569FC4-259A-4366-B993-B1FBCC3207ED}" type="pres">
      <dgm:prSet presAssocID="{093E41CA-4B9D-4093-B95A-233922945BC0}" presName="Name37" presStyleLbl="parChTrans1D3" presStyleIdx="11" presStyleCnt="23"/>
      <dgm:spPr/>
      <dgm:t>
        <a:bodyPr/>
        <a:lstStyle/>
        <a:p>
          <a:endParaRPr lang="en-IN"/>
        </a:p>
      </dgm:t>
    </dgm:pt>
    <dgm:pt modelId="{41EF3C9C-1C57-4D26-88E6-7A1B8D9E0D66}" type="pres">
      <dgm:prSet presAssocID="{0F50BAB8-FE47-41A7-AE2D-D0582986454C}" presName="hierRoot2" presStyleCnt="0">
        <dgm:presLayoutVars>
          <dgm:hierBranch val="init"/>
        </dgm:presLayoutVars>
      </dgm:prSet>
      <dgm:spPr/>
      <dgm:t>
        <a:bodyPr/>
        <a:lstStyle/>
        <a:p>
          <a:endParaRPr lang="en-IN"/>
        </a:p>
      </dgm:t>
    </dgm:pt>
    <dgm:pt modelId="{59355751-74F7-4C36-87A6-A2CE4026D57D}" type="pres">
      <dgm:prSet presAssocID="{0F50BAB8-FE47-41A7-AE2D-D0582986454C}" presName="rootComposite" presStyleCnt="0"/>
      <dgm:spPr/>
      <dgm:t>
        <a:bodyPr/>
        <a:lstStyle/>
        <a:p>
          <a:endParaRPr lang="en-IN"/>
        </a:p>
      </dgm:t>
    </dgm:pt>
    <dgm:pt modelId="{2C167D28-7510-4DF2-80C9-178781D58B67}" type="pres">
      <dgm:prSet presAssocID="{0F50BAB8-FE47-41A7-AE2D-D0582986454C}" presName="rootText" presStyleLbl="node3" presStyleIdx="11" presStyleCnt="23">
        <dgm:presLayoutVars>
          <dgm:chPref val="3"/>
        </dgm:presLayoutVars>
      </dgm:prSet>
      <dgm:spPr/>
      <dgm:t>
        <a:bodyPr/>
        <a:lstStyle/>
        <a:p>
          <a:endParaRPr lang="en-US"/>
        </a:p>
      </dgm:t>
    </dgm:pt>
    <dgm:pt modelId="{4B05219F-6D8F-47AA-9219-42105288D21A}" type="pres">
      <dgm:prSet presAssocID="{0F50BAB8-FE47-41A7-AE2D-D0582986454C}" presName="rootConnector" presStyleLbl="node3" presStyleIdx="11" presStyleCnt="23"/>
      <dgm:spPr/>
      <dgm:t>
        <a:bodyPr/>
        <a:lstStyle/>
        <a:p>
          <a:endParaRPr lang="en-IN"/>
        </a:p>
      </dgm:t>
    </dgm:pt>
    <dgm:pt modelId="{5A1A1C62-A649-4D16-960E-457C0187C031}" type="pres">
      <dgm:prSet presAssocID="{0F50BAB8-FE47-41A7-AE2D-D0582986454C}" presName="hierChild4" presStyleCnt="0"/>
      <dgm:spPr/>
      <dgm:t>
        <a:bodyPr/>
        <a:lstStyle/>
        <a:p>
          <a:endParaRPr lang="en-IN"/>
        </a:p>
      </dgm:t>
    </dgm:pt>
    <dgm:pt modelId="{0CCDC38F-FD3B-4A31-A4EF-283038A27D30}" type="pres">
      <dgm:prSet presAssocID="{0F50BAB8-FE47-41A7-AE2D-D0582986454C}" presName="hierChild5" presStyleCnt="0"/>
      <dgm:spPr/>
      <dgm:t>
        <a:bodyPr/>
        <a:lstStyle/>
        <a:p>
          <a:endParaRPr lang="en-IN"/>
        </a:p>
      </dgm:t>
    </dgm:pt>
    <dgm:pt modelId="{7937F000-7387-4EC3-8ECF-DB6718BE862B}" type="pres">
      <dgm:prSet presAssocID="{DBE8A658-4474-492F-8B9B-D4D7DA9CCE1A}" presName="Name37" presStyleLbl="parChTrans1D3" presStyleIdx="12" presStyleCnt="23"/>
      <dgm:spPr/>
      <dgm:t>
        <a:bodyPr/>
        <a:lstStyle/>
        <a:p>
          <a:endParaRPr lang="en-IN"/>
        </a:p>
      </dgm:t>
    </dgm:pt>
    <dgm:pt modelId="{93BBE30B-EE36-412C-A81F-7EDD3535373F}" type="pres">
      <dgm:prSet presAssocID="{2AFBEB13-FE87-4955-BBC1-D5260BB65D75}" presName="hierRoot2" presStyleCnt="0">
        <dgm:presLayoutVars>
          <dgm:hierBranch val="init"/>
        </dgm:presLayoutVars>
      </dgm:prSet>
      <dgm:spPr/>
      <dgm:t>
        <a:bodyPr/>
        <a:lstStyle/>
        <a:p>
          <a:endParaRPr lang="en-IN"/>
        </a:p>
      </dgm:t>
    </dgm:pt>
    <dgm:pt modelId="{7C2EAE19-3C17-4FBC-8D2C-A20151E7973B}" type="pres">
      <dgm:prSet presAssocID="{2AFBEB13-FE87-4955-BBC1-D5260BB65D75}" presName="rootComposite" presStyleCnt="0"/>
      <dgm:spPr/>
      <dgm:t>
        <a:bodyPr/>
        <a:lstStyle/>
        <a:p>
          <a:endParaRPr lang="en-IN"/>
        </a:p>
      </dgm:t>
    </dgm:pt>
    <dgm:pt modelId="{4C0989C1-7220-4869-940E-C49B192DA87F}" type="pres">
      <dgm:prSet presAssocID="{2AFBEB13-FE87-4955-BBC1-D5260BB65D75}" presName="rootText" presStyleLbl="node3" presStyleIdx="12" presStyleCnt="23">
        <dgm:presLayoutVars>
          <dgm:chPref val="3"/>
        </dgm:presLayoutVars>
      </dgm:prSet>
      <dgm:spPr/>
      <dgm:t>
        <a:bodyPr/>
        <a:lstStyle/>
        <a:p>
          <a:endParaRPr lang="en-IN"/>
        </a:p>
      </dgm:t>
    </dgm:pt>
    <dgm:pt modelId="{0EBE26F2-2555-4AF7-8085-84A2C5F74479}" type="pres">
      <dgm:prSet presAssocID="{2AFBEB13-FE87-4955-BBC1-D5260BB65D75}" presName="rootConnector" presStyleLbl="node3" presStyleIdx="12" presStyleCnt="23"/>
      <dgm:spPr/>
      <dgm:t>
        <a:bodyPr/>
        <a:lstStyle/>
        <a:p>
          <a:endParaRPr lang="en-IN"/>
        </a:p>
      </dgm:t>
    </dgm:pt>
    <dgm:pt modelId="{644DC3D7-2C25-4C75-9723-E0C195EECD9F}" type="pres">
      <dgm:prSet presAssocID="{2AFBEB13-FE87-4955-BBC1-D5260BB65D75}" presName="hierChild4" presStyleCnt="0"/>
      <dgm:spPr/>
      <dgm:t>
        <a:bodyPr/>
        <a:lstStyle/>
        <a:p>
          <a:endParaRPr lang="en-IN"/>
        </a:p>
      </dgm:t>
    </dgm:pt>
    <dgm:pt modelId="{D9DAC195-4414-4F87-9D1A-AA3823DC40BE}" type="pres">
      <dgm:prSet presAssocID="{2AFBEB13-FE87-4955-BBC1-D5260BB65D75}" presName="hierChild5" presStyleCnt="0"/>
      <dgm:spPr/>
      <dgm:t>
        <a:bodyPr/>
        <a:lstStyle/>
        <a:p>
          <a:endParaRPr lang="en-IN"/>
        </a:p>
      </dgm:t>
    </dgm:pt>
    <dgm:pt modelId="{95090F7A-4501-41E8-B6BC-1BC2218D5477}" type="pres">
      <dgm:prSet presAssocID="{8986A459-B3EB-4FB0-BD57-2A39CCBE39E1}" presName="Name37" presStyleLbl="parChTrans1D3" presStyleIdx="13" presStyleCnt="23"/>
      <dgm:spPr/>
      <dgm:t>
        <a:bodyPr/>
        <a:lstStyle/>
        <a:p>
          <a:endParaRPr lang="en-IN"/>
        </a:p>
      </dgm:t>
    </dgm:pt>
    <dgm:pt modelId="{0C9EC0CC-BE3B-49A6-B33B-B48F3AD523E7}" type="pres">
      <dgm:prSet presAssocID="{47715F40-B008-46FD-8911-7716FF9180E1}" presName="hierRoot2" presStyleCnt="0">
        <dgm:presLayoutVars>
          <dgm:hierBranch val="init"/>
        </dgm:presLayoutVars>
      </dgm:prSet>
      <dgm:spPr/>
      <dgm:t>
        <a:bodyPr/>
        <a:lstStyle/>
        <a:p>
          <a:endParaRPr lang="en-IN"/>
        </a:p>
      </dgm:t>
    </dgm:pt>
    <dgm:pt modelId="{BB56AD64-9188-41B8-AC03-0AEAB9D86876}" type="pres">
      <dgm:prSet presAssocID="{47715F40-B008-46FD-8911-7716FF9180E1}" presName="rootComposite" presStyleCnt="0"/>
      <dgm:spPr/>
      <dgm:t>
        <a:bodyPr/>
        <a:lstStyle/>
        <a:p>
          <a:endParaRPr lang="en-IN"/>
        </a:p>
      </dgm:t>
    </dgm:pt>
    <dgm:pt modelId="{6AEC013E-F66D-4723-9B31-934E117E3C44}" type="pres">
      <dgm:prSet presAssocID="{47715F40-B008-46FD-8911-7716FF9180E1}" presName="rootText" presStyleLbl="node3" presStyleIdx="13" presStyleCnt="23">
        <dgm:presLayoutVars>
          <dgm:chPref val="3"/>
        </dgm:presLayoutVars>
      </dgm:prSet>
      <dgm:spPr/>
      <dgm:t>
        <a:bodyPr/>
        <a:lstStyle/>
        <a:p>
          <a:endParaRPr lang="en-IN"/>
        </a:p>
      </dgm:t>
    </dgm:pt>
    <dgm:pt modelId="{3746B035-3D57-4AFC-B057-7F0B8F6C7153}" type="pres">
      <dgm:prSet presAssocID="{47715F40-B008-46FD-8911-7716FF9180E1}" presName="rootConnector" presStyleLbl="node3" presStyleIdx="13" presStyleCnt="23"/>
      <dgm:spPr/>
      <dgm:t>
        <a:bodyPr/>
        <a:lstStyle/>
        <a:p>
          <a:endParaRPr lang="en-IN"/>
        </a:p>
      </dgm:t>
    </dgm:pt>
    <dgm:pt modelId="{8D00EE2B-5BC8-40A8-92E4-5112D6AF1579}" type="pres">
      <dgm:prSet presAssocID="{47715F40-B008-46FD-8911-7716FF9180E1}" presName="hierChild4" presStyleCnt="0"/>
      <dgm:spPr/>
      <dgm:t>
        <a:bodyPr/>
        <a:lstStyle/>
        <a:p>
          <a:endParaRPr lang="en-IN"/>
        </a:p>
      </dgm:t>
    </dgm:pt>
    <dgm:pt modelId="{2675EBE5-E6CD-4904-A75D-083954DAB0B3}" type="pres">
      <dgm:prSet presAssocID="{47715F40-B008-46FD-8911-7716FF9180E1}" presName="hierChild5" presStyleCnt="0"/>
      <dgm:spPr/>
      <dgm:t>
        <a:bodyPr/>
        <a:lstStyle/>
        <a:p>
          <a:endParaRPr lang="en-IN"/>
        </a:p>
      </dgm:t>
    </dgm:pt>
    <dgm:pt modelId="{AB673B13-B298-48E2-85E9-F0DC4295E5D4}" type="pres">
      <dgm:prSet presAssocID="{5F56F62B-FC65-4C2D-8E6C-410421BD55F5}" presName="Name37" presStyleLbl="parChTrans1D3" presStyleIdx="14" presStyleCnt="23"/>
      <dgm:spPr/>
      <dgm:t>
        <a:bodyPr/>
        <a:lstStyle/>
        <a:p>
          <a:endParaRPr lang="en-IN"/>
        </a:p>
      </dgm:t>
    </dgm:pt>
    <dgm:pt modelId="{791A537C-B770-4828-AD1B-E1BF112ACB6B}" type="pres">
      <dgm:prSet presAssocID="{030A5A42-FD64-40E8-84F7-34F7C93A9E5D}" presName="hierRoot2" presStyleCnt="0">
        <dgm:presLayoutVars>
          <dgm:hierBranch val="init"/>
        </dgm:presLayoutVars>
      </dgm:prSet>
      <dgm:spPr/>
      <dgm:t>
        <a:bodyPr/>
        <a:lstStyle/>
        <a:p>
          <a:endParaRPr lang="en-IN"/>
        </a:p>
      </dgm:t>
    </dgm:pt>
    <dgm:pt modelId="{C38F091C-B78C-414A-8A7D-F54B143B032C}" type="pres">
      <dgm:prSet presAssocID="{030A5A42-FD64-40E8-84F7-34F7C93A9E5D}" presName="rootComposite" presStyleCnt="0"/>
      <dgm:spPr/>
      <dgm:t>
        <a:bodyPr/>
        <a:lstStyle/>
        <a:p>
          <a:endParaRPr lang="en-IN"/>
        </a:p>
      </dgm:t>
    </dgm:pt>
    <dgm:pt modelId="{630F3948-70CD-4B62-A150-7FCF732B6BED}" type="pres">
      <dgm:prSet presAssocID="{030A5A42-FD64-40E8-84F7-34F7C93A9E5D}" presName="rootText" presStyleLbl="node3" presStyleIdx="14" presStyleCnt="23">
        <dgm:presLayoutVars>
          <dgm:chPref val="3"/>
        </dgm:presLayoutVars>
      </dgm:prSet>
      <dgm:spPr/>
      <dgm:t>
        <a:bodyPr/>
        <a:lstStyle/>
        <a:p>
          <a:endParaRPr lang="en-US"/>
        </a:p>
      </dgm:t>
    </dgm:pt>
    <dgm:pt modelId="{1784CB72-9893-4C24-A61E-0C80F91AC9BB}" type="pres">
      <dgm:prSet presAssocID="{030A5A42-FD64-40E8-84F7-34F7C93A9E5D}" presName="rootConnector" presStyleLbl="node3" presStyleIdx="14" presStyleCnt="23"/>
      <dgm:spPr/>
      <dgm:t>
        <a:bodyPr/>
        <a:lstStyle/>
        <a:p>
          <a:endParaRPr lang="en-IN"/>
        </a:p>
      </dgm:t>
    </dgm:pt>
    <dgm:pt modelId="{05E4FFCC-D280-4F70-998A-63D6F55099AD}" type="pres">
      <dgm:prSet presAssocID="{030A5A42-FD64-40E8-84F7-34F7C93A9E5D}" presName="hierChild4" presStyleCnt="0"/>
      <dgm:spPr/>
      <dgm:t>
        <a:bodyPr/>
        <a:lstStyle/>
        <a:p>
          <a:endParaRPr lang="en-IN"/>
        </a:p>
      </dgm:t>
    </dgm:pt>
    <dgm:pt modelId="{18CEC7E8-EF9C-4998-ACA3-DD5C091EBB76}" type="pres">
      <dgm:prSet presAssocID="{030A5A42-FD64-40E8-84F7-34F7C93A9E5D}" presName="hierChild5" presStyleCnt="0"/>
      <dgm:spPr/>
      <dgm:t>
        <a:bodyPr/>
        <a:lstStyle/>
        <a:p>
          <a:endParaRPr lang="en-IN"/>
        </a:p>
      </dgm:t>
    </dgm:pt>
    <dgm:pt modelId="{3BC08C04-DFE2-403A-B3CC-6748051A66A1}" type="pres">
      <dgm:prSet presAssocID="{FA3058F3-71CE-4016-A556-F4EAC5EE9334}" presName="Name37" presStyleLbl="parChTrans1D3" presStyleIdx="15" presStyleCnt="23"/>
      <dgm:spPr/>
      <dgm:t>
        <a:bodyPr/>
        <a:lstStyle/>
        <a:p>
          <a:endParaRPr lang="en-IN"/>
        </a:p>
      </dgm:t>
    </dgm:pt>
    <dgm:pt modelId="{1E731073-E19B-48AA-922B-7FF23F7E6905}" type="pres">
      <dgm:prSet presAssocID="{8F32F271-AA15-477E-BD54-3DE90D0898FC}" presName="hierRoot2" presStyleCnt="0">
        <dgm:presLayoutVars>
          <dgm:hierBranch val="init"/>
        </dgm:presLayoutVars>
      </dgm:prSet>
      <dgm:spPr/>
      <dgm:t>
        <a:bodyPr/>
        <a:lstStyle/>
        <a:p>
          <a:endParaRPr lang="en-IN"/>
        </a:p>
      </dgm:t>
    </dgm:pt>
    <dgm:pt modelId="{794CFEE8-4E41-431D-9D18-2F70E08C0AE8}" type="pres">
      <dgm:prSet presAssocID="{8F32F271-AA15-477E-BD54-3DE90D0898FC}" presName="rootComposite" presStyleCnt="0"/>
      <dgm:spPr/>
      <dgm:t>
        <a:bodyPr/>
        <a:lstStyle/>
        <a:p>
          <a:endParaRPr lang="en-IN"/>
        </a:p>
      </dgm:t>
    </dgm:pt>
    <dgm:pt modelId="{410719A8-0B93-44EF-AA53-98AD3F7D17BD}" type="pres">
      <dgm:prSet presAssocID="{8F32F271-AA15-477E-BD54-3DE90D0898FC}" presName="rootText" presStyleLbl="node3" presStyleIdx="15" presStyleCnt="23">
        <dgm:presLayoutVars>
          <dgm:chPref val="3"/>
        </dgm:presLayoutVars>
      </dgm:prSet>
      <dgm:spPr/>
      <dgm:t>
        <a:bodyPr/>
        <a:lstStyle/>
        <a:p>
          <a:endParaRPr lang="en-IN"/>
        </a:p>
      </dgm:t>
    </dgm:pt>
    <dgm:pt modelId="{D7D28A20-8E2B-4228-80B7-0FEA7226A498}" type="pres">
      <dgm:prSet presAssocID="{8F32F271-AA15-477E-BD54-3DE90D0898FC}" presName="rootConnector" presStyleLbl="node3" presStyleIdx="15" presStyleCnt="23"/>
      <dgm:spPr/>
      <dgm:t>
        <a:bodyPr/>
        <a:lstStyle/>
        <a:p>
          <a:endParaRPr lang="en-IN"/>
        </a:p>
      </dgm:t>
    </dgm:pt>
    <dgm:pt modelId="{BC691F24-BA07-4E3E-AE1E-D25371333C27}" type="pres">
      <dgm:prSet presAssocID="{8F32F271-AA15-477E-BD54-3DE90D0898FC}" presName="hierChild4" presStyleCnt="0"/>
      <dgm:spPr/>
      <dgm:t>
        <a:bodyPr/>
        <a:lstStyle/>
        <a:p>
          <a:endParaRPr lang="en-IN"/>
        </a:p>
      </dgm:t>
    </dgm:pt>
    <dgm:pt modelId="{B29BF28B-42D4-4198-AE3D-A10AB815516E}" type="pres">
      <dgm:prSet presAssocID="{8F32F271-AA15-477E-BD54-3DE90D0898FC}" presName="hierChild5" presStyleCnt="0"/>
      <dgm:spPr/>
      <dgm:t>
        <a:bodyPr/>
        <a:lstStyle/>
        <a:p>
          <a:endParaRPr lang="en-IN"/>
        </a:p>
      </dgm:t>
    </dgm:pt>
    <dgm:pt modelId="{9F75FCE9-DC43-4467-92AD-956C27FA6542}" type="pres">
      <dgm:prSet presAssocID="{D7767DAD-CEF2-4554-8231-4DFBFB6728E7}" presName="Name37" presStyleLbl="parChTrans1D3" presStyleIdx="16" presStyleCnt="23"/>
      <dgm:spPr/>
      <dgm:t>
        <a:bodyPr/>
        <a:lstStyle/>
        <a:p>
          <a:endParaRPr lang="en-IN"/>
        </a:p>
      </dgm:t>
    </dgm:pt>
    <dgm:pt modelId="{DF2AFCF3-FCF0-43B5-B7E4-06AC3C3E65AA}" type="pres">
      <dgm:prSet presAssocID="{99AEE488-CA32-4DE1-83FF-AC879ACAA428}" presName="hierRoot2" presStyleCnt="0">
        <dgm:presLayoutVars>
          <dgm:hierBranch val="init"/>
        </dgm:presLayoutVars>
      </dgm:prSet>
      <dgm:spPr/>
      <dgm:t>
        <a:bodyPr/>
        <a:lstStyle/>
        <a:p>
          <a:endParaRPr lang="en-IN"/>
        </a:p>
      </dgm:t>
    </dgm:pt>
    <dgm:pt modelId="{6F233335-29EA-4BDF-B8CD-D041AD788230}" type="pres">
      <dgm:prSet presAssocID="{99AEE488-CA32-4DE1-83FF-AC879ACAA428}" presName="rootComposite" presStyleCnt="0"/>
      <dgm:spPr/>
      <dgm:t>
        <a:bodyPr/>
        <a:lstStyle/>
        <a:p>
          <a:endParaRPr lang="en-IN"/>
        </a:p>
      </dgm:t>
    </dgm:pt>
    <dgm:pt modelId="{D343FD1E-01E5-4852-B121-6AA0E1DF0D21}" type="pres">
      <dgm:prSet presAssocID="{99AEE488-CA32-4DE1-83FF-AC879ACAA428}" presName="rootText" presStyleLbl="node3" presStyleIdx="16" presStyleCnt="23">
        <dgm:presLayoutVars>
          <dgm:chPref val="3"/>
        </dgm:presLayoutVars>
      </dgm:prSet>
      <dgm:spPr/>
      <dgm:t>
        <a:bodyPr/>
        <a:lstStyle/>
        <a:p>
          <a:endParaRPr lang="en-IN"/>
        </a:p>
      </dgm:t>
    </dgm:pt>
    <dgm:pt modelId="{5D9F4692-0450-4BA9-BDB6-C20500940CC6}" type="pres">
      <dgm:prSet presAssocID="{99AEE488-CA32-4DE1-83FF-AC879ACAA428}" presName="rootConnector" presStyleLbl="node3" presStyleIdx="16" presStyleCnt="23"/>
      <dgm:spPr/>
      <dgm:t>
        <a:bodyPr/>
        <a:lstStyle/>
        <a:p>
          <a:endParaRPr lang="en-IN"/>
        </a:p>
      </dgm:t>
    </dgm:pt>
    <dgm:pt modelId="{C70A2D38-50C5-410E-AE3B-B488F328722F}" type="pres">
      <dgm:prSet presAssocID="{99AEE488-CA32-4DE1-83FF-AC879ACAA428}" presName="hierChild4" presStyleCnt="0"/>
      <dgm:spPr/>
      <dgm:t>
        <a:bodyPr/>
        <a:lstStyle/>
        <a:p>
          <a:endParaRPr lang="en-IN"/>
        </a:p>
      </dgm:t>
    </dgm:pt>
    <dgm:pt modelId="{BFF8E90F-298C-422E-ACDA-FC8543481335}" type="pres">
      <dgm:prSet presAssocID="{99AEE488-CA32-4DE1-83FF-AC879ACAA428}" presName="hierChild5" presStyleCnt="0"/>
      <dgm:spPr/>
      <dgm:t>
        <a:bodyPr/>
        <a:lstStyle/>
        <a:p>
          <a:endParaRPr lang="en-IN"/>
        </a:p>
      </dgm:t>
    </dgm:pt>
    <dgm:pt modelId="{E7F1EAE2-94FA-47DE-83F9-E4C51F3911A4}" type="pres">
      <dgm:prSet presAssocID="{ACD3B82B-CE9E-48EE-8A6C-BDA06754E426}" presName="hierChild5" presStyleCnt="0"/>
      <dgm:spPr/>
      <dgm:t>
        <a:bodyPr/>
        <a:lstStyle/>
        <a:p>
          <a:endParaRPr lang="en-IN"/>
        </a:p>
      </dgm:t>
    </dgm:pt>
    <dgm:pt modelId="{5232C9DA-DCE1-4AA6-9099-CF787D3ED023}" type="pres">
      <dgm:prSet presAssocID="{AF713B6D-74E1-404D-B435-6C0C3BA2F700}" presName="Name37" presStyleLbl="parChTrans1D2" presStyleIdx="4" presStyleCnt="6"/>
      <dgm:spPr/>
      <dgm:t>
        <a:bodyPr/>
        <a:lstStyle/>
        <a:p>
          <a:endParaRPr lang="en-IN"/>
        </a:p>
      </dgm:t>
    </dgm:pt>
    <dgm:pt modelId="{BC11082D-E84D-47AB-ACB5-CBAF96C4134D}" type="pres">
      <dgm:prSet presAssocID="{B1181BAA-72BA-4F57-BFA4-1B75321BB648}" presName="hierRoot2" presStyleCnt="0">
        <dgm:presLayoutVars>
          <dgm:hierBranch val="init"/>
        </dgm:presLayoutVars>
      </dgm:prSet>
      <dgm:spPr/>
      <dgm:t>
        <a:bodyPr/>
        <a:lstStyle/>
        <a:p>
          <a:endParaRPr lang="en-IN"/>
        </a:p>
      </dgm:t>
    </dgm:pt>
    <dgm:pt modelId="{4DBA0E5C-FFCE-42CA-A0B2-7CAF362A7322}" type="pres">
      <dgm:prSet presAssocID="{B1181BAA-72BA-4F57-BFA4-1B75321BB648}" presName="rootComposite" presStyleCnt="0"/>
      <dgm:spPr/>
      <dgm:t>
        <a:bodyPr/>
        <a:lstStyle/>
        <a:p>
          <a:endParaRPr lang="en-IN"/>
        </a:p>
      </dgm:t>
    </dgm:pt>
    <dgm:pt modelId="{05727511-FC95-4B1D-998E-F2E9AFDF16DF}" type="pres">
      <dgm:prSet presAssocID="{B1181BAA-72BA-4F57-BFA4-1B75321BB648}" presName="rootText" presStyleLbl="node2" presStyleIdx="4" presStyleCnt="6">
        <dgm:presLayoutVars>
          <dgm:chPref val="3"/>
        </dgm:presLayoutVars>
      </dgm:prSet>
      <dgm:spPr/>
      <dgm:t>
        <a:bodyPr/>
        <a:lstStyle/>
        <a:p>
          <a:endParaRPr lang="en-US"/>
        </a:p>
      </dgm:t>
    </dgm:pt>
    <dgm:pt modelId="{FE5419EA-33C9-4552-A68D-E6E787CCD10D}" type="pres">
      <dgm:prSet presAssocID="{B1181BAA-72BA-4F57-BFA4-1B75321BB648}" presName="rootConnector" presStyleLbl="node2" presStyleIdx="4" presStyleCnt="6"/>
      <dgm:spPr/>
      <dgm:t>
        <a:bodyPr/>
        <a:lstStyle/>
        <a:p>
          <a:endParaRPr lang="en-IN"/>
        </a:p>
      </dgm:t>
    </dgm:pt>
    <dgm:pt modelId="{DDAE64A0-98FD-4D60-B05E-6BC87F19F33A}" type="pres">
      <dgm:prSet presAssocID="{B1181BAA-72BA-4F57-BFA4-1B75321BB648}" presName="hierChild4" presStyleCnt="0"/>
      <dgm:spPr/>
      <dgm:t>
        <a:bodyPr/>
        <a:lstStyle/>
        <a:p>
          <a:endParaRPr lang="en-IN"/>
        </a:p>
      </dgm:t>
    </dgm:pt>
    <dgm:pt modelId="{CA376E21-194D-4104-9137-717970A6CE04}" type="pres">
      <dgm:prSet presAssocID="{33101478-0C0E-4292-99A1-06D72A31107C}" presName="Name37" presStyleLbl="parChTrans1D3" presStyleIdx="17" presStyleCnt="23"/>
      <dgm:spPr/>
      <dgm:t>
        <a:bodyPr/>
        <a:lstStyle/>
        <a:p>
          <a:endParaRPr lang="en-IN"/>
        </a:p>
      </dgm:t>
    </dgm:pt>
    <dgm:pt modelId="{459C234F-2BF7-4850-903A-82D316D3F46C}" type="pres">
      <dgm:prSet presAssocID="{3107D8E3-E2A3-4D44-89E6-14F8A5F4D70B}" presName="hierRoot2" presStyleCnt="0">
        <dgm:presLayoutVars>
          <dgm:hierBranch val="init"/>
        </dgm:presLayoutVars>
      </dgm:prSet>
      <dgm:spPr/>
      <dgm:t>
        <a:bodyPr/>
        <a:lstStyle/>
        <a:p>
          <a:endParaRPr lang="en-IN"/>
        </a:p>
      </dgm:t>
    </dgm:pt>
    <dgm:pt modelId="{A4C65BE9-B02A-4124-BFA6-3B8581A089E7}" type="pres">
      <dgm:prSet presAssocID="{3107D8E3-E2A3-4D44-89E6-14F8A5F4D70B}" presName="rootComposite" presStyleCnt="0"/>
      <dgm:spPr/>
      <dgm:t>
        <a:bodyPr/>
        <a:lstStyle/>
        <a:p>
          <a:endParaRPr lang="en-IN"/>
        </a:p>
      </dgm:t>
    </dgm:pt>
    <dgm:pt modelId="{D549F58B-6637-4CBD-BCAA-AABA9A51E67E}" type="pres">
      <dgm:prSet presAssocID="{3107D8E3-E2A3-4D44-89E6-14F8A5F4D70B}" presName="rootText" presStyleLbl="node3" presStyleIdx="17" presStyleCnt="23">
        <dgm:presLayoutVars>
          <dgm:chPref val="3"/>
        </dgm:presLayoutVars>
      </dgm:prSet>
      <dgm:spPr/>
      <dgm:t>
        <a:bodyPr/>
        <a:lstStyle/>
        <a:p>
          <a:endParaRPr lang="en-US"/>
        </a:p>
      </dgm:t>
    </dgm:pt>
    <dgm:pt modelId="{5A65435E-E73B-477D-8B16-69AEA21B1E8A}" type="pres">
      <dgm:prSet presAssocID="{3107D8E3-E2A3-4D44-89E6-14F8A5F4D70B}" presName="rootConnector" presStyleLbl="node3" presStyleIdx="17" presStyleCnt="23"/>
      <dgm:spPr/>
      <dgm:t>
        <a:bodyPr/>
        <a:lstStyle/>
        <a:p>
          <a:endParaRPr lang="en-IN"/>
        </a:p>
      </dgm:t>
    </dgm:pt>
    <dgm:pt modelId="{4D0DD7D5-D6AE-4EFB-B88E-EE598AFEF662}" type="pres">
      <dgm:prSet presAssocID="{3107D8E3-E2A3-4D44-89E6-14F8A5F4D70B}" presName="hierChild4" presStyleCnt="0"/>
      <dgm:spPr/>
      <dgm:t>
        <a:bodyPr/>
        <a:lstStyle/>
        <a:p>
          <a:endParaRPr lang="en-IN"/>
        </a:p>
      </dgm:t>
    </dgm:pt>
    <dgm:pt modelId="{A468FD10-87AE-490F-85A8-1A26B59FEA1C}" type="pres">
      <dgm:prSet presAssocID="{3107D8E3-E2A3-4D44-89E6-14F8A5F4D70B}" presName="hierChild5" presStyleCnt="0"/>
      <dgm:spPr/>
      <dgm:t>
        <a:bodyPr/>
        <a:lstStyle/>
        <a:p>
          <a:endParaRPr lang="en-IN"/>
        </a:p>
      </dgm:t>
    </dgm:pt>
    <dgm:pt modelId="{242A9F0E-2D44-4AD7-94D6-13197D2A5846}" type="pres">
      <dgm:prSet presAssocID="{1D4490B9-F4A5-4DDE-B040-C6512301E603}" presName="Name37" presStyleLbl="parChTrans1D3" presStyleIdx="18" presStyleCnt="23"/>
      <dgm:spPr/>
      <dgm:t>
        <a:bodyPr/>
        <a:lstStyle/>
        <a:p>
          <a:endParaRPr lang="en-IN"/>
        </a:p>
      </dgm:t>
    </dgm:pt>
    <dgm:pt modelId="{6758E27F-8148-41B7-B2FA-26CF76FE3706}" type="pres">
      <dgm:prSet presAssocID="{71949C61-C962-441A-97F0-51921340EB03}" presName="hierRoot2" presStyleCnt="0">
        <dgm:presLayoutVars>
          <dgm:hierBranch val="init"/>
        </dgm:presLayoutVars>
      </dgm:prSet>
      <dgm:spPr/>
      <dgm:t>
        <a:bodyPr/>
        <a:lstStyle/>
        <a:p>
          <a:endParaRPr lang="en-IN"/>
        </a:p>
      </dgm:t>
    </dgm:pt>
    <dgm:pt modelId="{DA8AFB8F-8761-41A4-A5DB-B02AE93002C5}" type="pres">
      <dgm:prSet presAssocID="{71949C61-C962-441A-97F0-51921340EB03}" presName="rootComposite" presStyleCnt="0"/>
      <dgm:spPr/>
      <dgm:t>
        <a:bodyPr/>
        <a:lstStyle/>
        <a:p>
          <a:endParaRPr lang="en-IN"/>
        </a:p>
      </dgm:t>
    </dgm:pt>
    <dgm:pt modelId="{81F5D556-6713-4D15-A69C-3625FAEB3632}" type="pres">
      <dgm:prSet presAssocID="{71949C61-C962-441A-97F0-51921340EB03}" presName="rootText" presStyleLbl="node3" presStyleIdx="18" presStyleCnt="23">
        <dgm:presLayoutVars>
          <dgm:chPref val="3"/>
        </dgm:presLayoutVars>
      </dgm:prSet>
      <dgm:spPr/>
      <dgm:t>
        <a:bodyPr/>
        <a:lstStyle/>
        <a:p>
          <a:endParaRPr lang="en-US"/>
        </a:p>
      </dgm:t>
    </dgm:pt>
    <dgm:pt modelId="{51DD0E61-D22B-402A-8FE6-97D559471DC4}" type="pres">
      <dgm:prSet presAssocID="{71949C61-C962-441A-97F0-51921340EB03}" presName="rootConnector" presStyleLbl="node3" presStyleIdx="18" presStyleCnt="23"/>
      <dgm:spPr/>
      <dgm:t>
        <a:bodyPr/>
        <a:lstStyle/>
        <a:p>
          <a:endParaRPr lang="en-IN"/>
        </a:p>
      </dgm:t>
    </dgm:pt>
    <dgm:pt modelId="{F3B385FC-6272-4FF3-9D2F-48EEE2EAE1D0}" type="pres">
      <dgm:prSet presAssocID="{71949C61-C962-441A-97F0-51921340EB03}" presName="hierChild4" presStyleCnt="0"/>
      <dgm:spPr/>
      <dgm:t>
        <a:bodyPr/>
        <a:lstStyle/>
        <a:p>
          <a:endParaRPr lang="en-IN"/>
        </a:p>
      </dgm:t>
    </dgm:pt>
    <dgm:pt modelId="{9EFFE1EB-C2A3-4919-92CD-76863168A0C1}" type="pres">
      <dgm:prSet presAssocID="{71949C61-C962-441A-97F0-51921340EB03}" presName="hierChild5" presStyleCnt="0"/>
      <dgm:spPr/>
      <dgm:t>
        <a:bodyPr/>
        <a:lstStyle/>
        <a:p>
          <a:endParaRPr lang="en-IN"/>
        </a:p>
      </dgm:t>
    </dgm:pt>
    <dgm:pt modelId="{3A4E9A9F-A77B-42CA-A63C-09EBC721AB65}" type="pres">
      <dgm:prSet presAssocID="{7D642C15-E01C-4DD7-AAFB-2B7048B0BE6F}" presName="Name37" presStyleLbl="parChTrans1D3" presStyleIdx="19" presStyleCnt="23"/>
      <dgm:spPr/>
      <dgm:t>
        <a:bodyPr/>
        <a:lstStyle/>
        <a:p>
          <a:endParaRPr lang="en-IN"/>
        </a:p>
      </dgm:t>
    </dgm:pt>
    <dgm:pt modelId="{B9781777-DB8A-439D-BB58-63DD5F5B424B}" type="pres">
      <dgm:prSet presAssocID="{8D8D2BD5-80CA-4B4F-BA24-D93154266883}" presName="hierRoot2" presStyleCnt="0">
        <dgm:presLayoutVars>
          <dgm:hierBranch val="init"/>
        </dgm:presLayoutVars>
      </dgm:prSet>
      <dgm:spPr/>
      <dgm:t>
        <a:bodyPr/>
        <a:lstStyle/>
        <a:p>
          <a:endParaRPr lang="en-IN"/>
        </a:p>
      </dgm:t>
    </dgm:pt>
    <dgm:pt modelId="{FEE513A3-D362-479C-9A22-20057D4182C0}" type="pres">
      <dgm:prSet presAssocID="{8D8D2BD5-80CA-4B4F-BA24-D93154266883}" presName="rootComposite" presStyleCnt="0"/>
      <dgm:spPr/>
      <dgm:t>
        <a:bodyPr/>
        <a:lstStyle/>
        <a:p>
          <a:endParaRPr lang="en-IN"/>
        </a:p>
      </dgm:t>
    </dgm:pt>
    <dgm:pt modelId="{E574479A-41D0-4002-92A3-86FB6F5839C4}" type="pres">
      <dgm:prSet presAssocID="{8D8D2BD5-80CA-4B4F-BA24-D93154266883}" presName="rootText" presStyleLbl="node3" presStyleIdx="19" presStyleCnt="23">
        <dgm:presLayoutVars>
          <dgm:chPref val="3"/>
        </dgm:presLayoutVars>
      </dgm:prSet>
      <dgm:spPr/>
      <dgm:t>
        <a:bodyPr/>
        <a:lstStyle/>
        <a:p>
          <a:endParaRPr lang="en-US"/>
        </a:p>
      </dgm:t>
    </dgm:pt>
    <dgm:pt modelId="{82CF96AF-A1B5-471A-952E-56C3AE0C858E}" type="pres">
      <dgm:prSet presAssocID="{8D8D2BD5-80CA-4B4F-BA24-D93154266883}" presName="rootConnector" presStyleLbl="node3" presStyleIdx="19" presStyleCnt="23"/>
      <dgm:spPr/>
      <dgm:t>
        <a:bodyPr/>
        <a:lstStyle/>
        <a:p>
          <a:endParaRPr lang="en-IN"/>
        </a:p>
      </dgm:t>
    </dgm:pt>
    <dgm:pt modelId="{50069E26-3DD5-4A44-857F-216FB89418A7}" type="pres">
      <dgm:prSet presAssocID="{8D8D2BD5-80CA-4B4F-BA24-D93154266883}" presName="hierChild4" presStyleCnt="0"/>
      <dgm:spPr/>
      <dgm:t>
        <a:bodyPr/>
        <a:lstStyle/>
        <a:p>
          <a:endParaRPr lang="en-IN"/>
        </a:p>
      </dgm:t>
    </dgm:pt>
    <dgm:pt modelId="{775AEA82-FF62-4A38-BFAD-84C418BDB223}" type="pres">
      <dgm:prSet presAssocID="{8D8D2BD5-80CA-4B4F-BA24-D93154266883}" presName="hierChild5" presStyleCnt="0"/>
      <dgm:spPr/>
      <dgm:t>
        <a:bodyPr/>
        <a:lstStyle/>
        <a:p>
          <a:endParaRPr lang="en-IN"/>
        </a:p>
      </dgm:t>
    </dgm:pt>
    <dgm:pt modelId="{E5E7F4E5-1505-422C-B78C-6033FEEB8192}" type="pres">
      <dgm:prSet presAssocID="{35CB054F-7780-4BC2-9247-523FA4DB807B}" presName="Name37" presStyleLbl="parChTrans1D3" presStyleIdx="20" presStyleCnt="23"/>
      <dgm:spPr/>
      <dgm:t>
        <a:bodyPr/>
        <a:lstStyle/>
        <a:p>
          <a:endParaRPr lang="en-IN"/>
        </a:p>
      </dgm:t>
    </dgm:pt>
    <dgm:pt modelId="{CA556CE9-0770-4C5A-9770-3BC69A500C77}" type="pres">
      <dgm:prSet presAssocID="{28C94461-0032-4E04-82E3-9CF593ED34C7}" presName="hierRoot2" presStyleCnt="0">
        <dgm:presLayoutVars>
          <dgm:hierBranch val="init"/>
        </dgm:presLayoutVars>
      </dgm:prSet>
      <dgm:spPr/>
      <dgm:t>
        <a:bodyPr/>
        <a:lstStyle/>
        <a:p>
          <a:endParaRPr lang="en-IN"/>
        </a:p>
      </dgm:t>
    </dgm:pt>
    <dgm:pt modelId="{4F11256A-A62E-4D15-BDB7-BB8EA202E49B}" type="pres">
      <dgm:prSet presAssocID="{28C94461-0032-4E04-82E3-9CF593ED34C7}" presName="rootComposite" presStyleCnt="0"/>
      <dgm:spPr/>
      <dgm:t>
        <a:bodyPr/>
        <a:lstStyle/>
        <a:p>
          <a:endParaRPr lang="en-IN"/>
        </a:p>
      </dgm:t>
    </dgm:pt>
    <dgm:pt modelId="{EEC48DEE-8DE5-4916-B8DE-53289300143D}" type="pres">
      <dgm:prSet presAssocID="{28C94461-0032-4E04-82E3-9CF593ED34C7}" presName="rootText" presStyleLbl="node3" presStyleIdx="20" presStyleCnt="23">
        <dgm:presLayoutVars>
          <dgm:chPref val="3"/>
        </dgm:presLayoutVars>
      </dgm:prSet>
      <dgm:spPr/>
      <dgm:t>
        <a:bodyPr/>
        <a:lstStyle/>
        <a:p>
          <a:endParaRPr lang="en-US"/>
        </a:p>
      </dgm:t>
    </dgm:pt>
    <dgm:pt modelId="{B6007805-F525-45DB-9D6C-CD8FF148C6E6}" type="pres">
      <dgm:prSet presAssocID="{28C94461-0032-4E04-82E3-9CF593ED34C7}" presName="rootConnector" presStyleLbl="node3" presStyleIdx="20" presStyleCnt="23"/>
      <dgm:spPr/>
      <dgm:t>
        <a:bodyPr/>
        <a:lstStyle/>
        <a:p>
          <a:endParaRPr lang="en-IN"/>
        </a:p>
      </dgm:t>
    </dgm:pt>
    <dgm:pt modelId="{AE44BBC5-90AA-4665-AAC8-EA1C8BB0F13D}" type="pres">
      <dgm:prSet presAssocID="{28C94461-0032-4E04-82E3-9CF593ED34C7}" presName="hierChild4" presStyleCnt="0"/>
      <dgm:spPr/>
      <dgm:t>
        <a:bodyPr/>
        <a:lstStyle/>
        <a:p>
          <a:endParaRPr lang="en-IN"/>
        </a:p>
      </dgm:t>
    </dgm:pt>
    <dgm:pt modelId="{F3634CBE-A70C-4EEB-875A-05DEF71DB9C4}" type="pres">
      <dgm:prSet presAssocID="{28C94461-0032-4E04-82E3-9CF593ED34C7}" presName="hierChild5" presStyleCnt="0"/>
      <dgm:spPr/>
      <dgm:t>
        <a:bodyPr/>
        <a:lstStyle/>
        <a:p>
          <a:endParaRPr lang="en-IN"/>
        </a:p>
      </dgm:t>
    </dgm:pt>
    <dgm:pt modelId="{C2CCECCD-9938-412C-8277-3568DB72B215}" type="pres">
      <dgm:prSet presAssocID="{B1181BAA-72BA-4F57-BFA4-1B75321BB648}" presName="hierChild5" presStyleCnt="0"/>
      <dgm:spPr/>
      <dgm:t>
        <a:bodyPr/>
        <a:lstStyle/>
        <a:p>
          <a:endParaRPr lang="en-IN"/>
        </a:p>
      </dgm:t>
    </dgm:pt>
    <dgm:pt modelId="{3CF57FF0-0074-4626-B824-A7A9B8A5AF19}" type="pres">
      <dgm:prSet presAssocID="{DF91D833-4C69-4815-B322-CCFDA858C66F}" presName="Name37" presStyleLbl="parChTrans1D2" presStyleIdx="5" presStyleCnt="6"/>
      <dgm:spPr/>
      <dgm:t>
        <a:bodyPr/>
        <a:lstStyle/>
        <a:p>
          <a:endParaRPr lang="en-US"/>
        </a:p>
      </dgm:t>
    </dgm:pt>
    <dgm:pt modelId="{724CDB52-F9CB-4378-8DC4-8B9866457BAC}" type="pres">
      <dgm:prSet presAssocID="{AFDA94D0-4571-4D3D-B366-D9F486923CEB}" presName="hierRoot2" presStyleCnt="0">
        <dgm:presLayoutVars>
          <dgm:hierBranch val="init"/>
        </dgm:presLayoutVars>
      </dgm:prSet>
      <dgm:spPr/>
    </dgm:pt>
    <dgm:pt modelId="{C8C1D001-6A58-44D3-A0AD-361663B2BFBE}" type="pres">
      <dgm:prSet presAssocID="{AFDA94D0-4571-4D3D-B366-D9F486923CEB}" presName="rootComposite" presStyleCnt="0"/>
      <dgm:spPr/>
    </dgm:pt>
    <dgm:pt modelId="{4192AFE1-43B5-4C5D-9780-B45CE877E59A}" type="pres">
      <dgm:prSet presAssocID="{AFDA94D0-4571-4D3D-B366-D9F486923CEB}" presName="rootText" presStyleLbl="node2" presStyleIdx="5" presStyleCnt="6">
        <dgm:presLayoutVars>
          <dgm:chPref val="3"/>
        </dgm:presLayoutVars>
      </dgm:prSet>
      <dgm:spPr/>
      <dgm:t>
        <a:bodyPr/>
        <a:lstStyle/>
        <a:p>
          <a:endParaRPr lang="en-US"/>
        </a:p>
      </dgm:t>
    </dgm:pt>
    <dgm:pt modelId="{5ACE8CDC-2F2F-42EF-B988-F384CAE5260A}" type="pres">
      <dgm:prSet presAssocID="{AFDA94D0-4571-4D3D-B366-D9F486923CEB}" presName="rootConnector" presStyleLbl="node2" presStyleIdx="5" presStyleCnt="6"/>
      <dgm:spPr/>
      <dgm:t>
        <a:bodyPr/>
        <a:lstStyle/>
        <a:p>
          <a:endParaRPr lang="en-US"/>
        </a:p>
      </dgm:t>
    </dgm:pt>
    <dgm:pt modelId="{2981E897-D743-480D-86E3-9D41AFAEAF0E}" type="pres">
      <dgm:prSet presAssocID="{AFDA94D0-4571-4D3D-B366-D9F486923CEB}" presName="hierChild4" presStyleCnt="0"/>
      <dgm:spPr/>
    </dgm:pt>
    <dgm:pt modelId="{6CABBE3A-1D3F-42FD-85A4-172B0E1111C2}" type="pres">
      <dgm:prSet presAssocID="{B6047838-E60B-4A42-9298-6B26ADC8EE93}" presName="Name37" presStyleLbl="parChTrans1D3" presStyleIdx="21" presStyleCnt="23"/>
      <dgm:spPr/>
      <dgm:t>
        <a:bodyPr/>
        <a:lstStyle/>
        <a:p>
          <a:endParaRPr lang="en-US"/>
        </a:p>
      </dgm:t>
    </dgm:pt>
    <dgm:pt modelId="{8452910E-D843-4468-B9CA-DBBCCA0AE5C7}" type="pres">
      <dgm:prSet presAssocID="{45114DAD-AEAC-404A-A412-D099B001550A}" presName="hierRoot2" presStyleCnt="0">
        <dgm:presLayoutVars>
          <dgm:hierBranch val="init"/>
        </dgm:presLayoutVars>
      </dgm:prSet>
      <dgm:spPr/>
    </dgm:pt>
    <dgm:pt modelId="{6899D8D9-EA02-48A2-BC7D-D263B584A331}" type="pres">
      <dgm:prSet presAssocID="{45114DAD-AEAC-404A-A412-D099B001550A}" presName="rootComposite" presStyleCnt="0"/>
      <dgm:spPr/>
    </dgm:pt>
    <dgm:pt modelId="{0F7CD580-726B-4DA7-8E7E-4700E25F4CBE}" type="pres">
      <dgm:prSet presAssocID="{45114DAD-AEAC-404A-A412-D099B001550A}" presName="rootText" presStyleLbl="node3" presStyleIdx="21" presStyleCnt="23">
        <dgm:presLayoutVars>
          <dgm:chPref val="3"/>
        </dgm:presLayoutVars>
      </dgm:prSet>
      <dgm:spPr/>
      <dgm:t>
        <a:bodyPr/>
        <a:lstStyle/>
        <a:p>
          <a:endParaRPr lang="en-US"/>
        </a:p>
      </dgm:t>
    </dgm:pt>
    <dgm:pt modelId="{C78240C6-6CDE-42DE-8BD6-B667D3FF579C}" type="pres">
      <dgm:prSet presAssocID="{45114DAD-AEAC-404A-A412-D099B001550A}" presName="rootConnector" presStyleLbl="node3" presStyleIdx="21" presStyleCnt="23"/>
      <dgm:spPr/>
      <dgm:t>
        <a:bodyPr/>
        <a:lstStyle/>
        <a:p>
          <a:endParaRPr lang="en-US"/>
        </a:p>
      </dgm:t>
    </dgm:pt>
    <dgm:pt modelId="{DA7003C1-DA07-4492-802A-58A9E9EAD8E2}" type="pres">
      <dgm:prSet presAssocID="{45114DAD-AEAC-404A-A412-D099B001550A}" presName="hierChild4" presStyleCnt="0"/>
      <dgm:spPr/>
    </dgm:pt>
    <dgm:pt modelId="{3BD56A73-CE9A-4D2E-8DA6-37075221C8DB}" type="pres">
      <dgm:prSet presAssocID="{45114DAD-AEAC-404A-A412-D099B001550A}" presName="hierChild5" presStyleCnt="0"/>
      <dgm:spPr/>
    </dgm:pt>
    <dgm:pt modelId="{46791FB2-BD49-4716-871A-FF53C1B8001F}" type="pres">
      <dgm:prSet presAssocID="{B3BA5F39-0935-4733-A345-C6C214816B8F}" presName="Name37" presStyleLbl="parChTrans1D3" presStyleIdx="22" presStyleCnt="23"/>
      <dgm:spPr/>
      <dgm:t>
        <a:bodyPr/>
        <a:lstStyle/>
        <a:p>
          <a:endParaRPr lang="en-US"/>
        </a:p>
      </dgm:t>
    </dgm:pt>
    <dgm:pt modelId="{5FDED881-1664-4E69-8CCC-1A30F15C98EB}" type="pres">
      <dgm:prSet presAssocID="{E19D6914-F8FB-4E92-9F18-D24873F5DD07}" presName="hierRoot2" presStyleCnt="0">
        <dgm:presLayoutVars>
          <dgm:hierBranch val="init"/>
        </dgm:presLayoutVars>
      </dgm:prSet>
      <dgm:spPr/>
    </dgm:pt>
    <dgm:pt modelId="{B9104801-94A0-46EC-9047-FED556F39B51}" type="pres">
      <dgm:prSet presAssocID="{E19D6914-F8FB-4E92-9F18-D24873F5DD07}" presName="rootComposite" presStyleCnt="0"/>
      <dgm:spPr/>
    </dgm:pt>
    <dgm:pt modelId="{F42A6CD6-0A10-4907-86CC-36F3693EE671}" type="pres">
      <dgm:prSet presAssocID="{E19D6914-F8FB-4E92-9F18-D24873F5DD07}" presName="rootText" presStyleLbl="node3" presStyleIdx="22" presStyleCnt="23">
        <dgm:presLayoutVars>
          <dgm:chPref val="3"/>
        </dgm:presLayoutVars>
      </dgm:prSet>
      <dgm:spPr/>
      <dgm:t>
        <a:bodyPr/>
        <a:lstStyle/>
        <a:p>
          <a:endParaRPr lang="en-US"/>
        </a:p>
      </dgm:t>
    </dgm:pt>
    <dgm:pt modelId="{20DBD5A5-8FF2-4F57-82D9-40C163385449}" type="pres">
      <dgm:prSet presAssocID="{E19D6914-F8FB-4E92-9F18-D24873F5DD07}" presName="rootConnector" presStyleLbl="node3" presStyleIdx="22" presStyleCnt="23"/>
      <dgm:spPr/>
      <dgm:t>
        <a:bodyPr/>
        <a:lstStyle/>
        <a:p>
          <a:endParaRPr lang="en-US"/>
        </a:p>
      </dgm:t>
    </dgm:pt>
    <dgm:pt modelId="{EEFAE4DD-53C1-464C-997F-A20C1BC4AAEB}" type="pres">
      <dgm:prSet presAssocID="{E19D6914-F8FB-4E92-9F18-D24873F5DD07}" presName="hierChild4" presStyleCnt="0"/>
      <dgm:spPr/>
    </dgm:pt>
    <dgm:pt modelId="{8FA0DE43-3FC6-42C3-B46B-8F5CFF2BBB21}" type="pres">
      <dgm:prSet presAssocID="{E19D6914-F8FB-4E92-9F18-D24873F5DD07}" presName="hierChild5" presStyleCnt="0"/>
      <dgm:spPr/>
    </dgm:pt>
    <dgm:pt modelId="{44E2F0F2-D3C7-4C8E-A2F4-A891643998FF}" type="pres">
      <dgm:prSet presAssocID="{AFDA94D0-4571-4D3D-B366-D9F486923CEB}" presName="hierChild5" presStyleCnt="0"/>
      <dgm:spPr/>
    </dgm:pt>
    <dgm:pt modelId="{5C1B6F9C-2155-4E96-A9B6-743C91F713DA}" type="pres">
      <dgm:prSet presAssocID="{DFE36545-306C-4455-90B9-24D625E7C988}" presName="hierChild3" presStyleCnt="0"/>
      <dgm:spPr/>
      <dgm:t>
        <a:bodyPr/>
        <a:lstStyle/>
        <a:p>
          <a:endParaRPr lang="en-IN"/>
        </a:p>
      </dgm:t>
    </dgm:pt>
  </dgm:ptLst>
  <dgm:cxnLst>
    <dgm:cxn modelId="{7D287438-36B5-47A9-90A9-DB4EC0B70604}" type="presOf" srcId="{DF91D833-4C69-4815-B322-CCFDA858C66F}" destId="{3CF57FF0-0074-4626-B824-A7A9B8A5AF19}" srcOrd="0" destOrd="0" presId="urn:microsoft.com/office/officeart/2005/8/layout/orgChart1"/>
    <dgm:cxn modelId="{4A15795F-91CF-4B05-ACA1-9CDFF1EB7377}" srcId="{B230E67C-8742-45C0-A06F-97E131DD523D}" destId="{7C2BCEFF-98BF-4B08-A44F-E467B244396D}" srcOrd="0" destOrd="0" parTransId="{9D8B1407-34F8-4E51-9982-76BD97950A9A}" sibTransId="{158ED91E-2BB2-43EC-B0C4-CF6377CAA446}"/>
    <dgm:cxn modelId="{44B50A1D-4C1E-4891-A7B1-A2DE478EC017}" srcId="{ACD3B82B-CE9E-48EE-8A6C-BDA06754E426}" destId="{0F50BAB8-FE47-41A7-AE2D-D0582986454C}" srcOrd="0" destOrd="0" parTransId="{093E41CA-4B9D-4093-B95A-233922945BC0}" sibTransId="{88D6C257-A84F-45BA-8868-F4F8F2DA1F04}"/>
    <dgm:cxn modelId="{2C1B2CA2-5F4E-49B1-9949-9880515FA90D}" type="presOf" srcId="{E4FBC094-B0E2-4D2A-93B0-F42E8A1C6D25}" destId="{82235F0F-B68A-43D3-954D-FB8746F37CFF}" srcOrd="0" destOrd="0" presId="urn:microsoft.com/office/officeart/2005/8/layout/orgChart1"/>
    <dgm:cxn modelId="{AFD8E3E7-2A9C-41B3-8BBC-54C51DAA4689}" type="presOf" srcId="{91D4D8B5-A0F7-4D88-AFC7-61B1ADCE478B}" destId="{618EB8D8-5E24-4D8D-8631-E247DBBDE325}" srcOrd="0" destOrd="0" presId="urn:microsoft.com/office/officeart/2005/8/layout/orgChart1"/>
    <dgm:cxn modelId="{4437C1C6-2309-4646-8376-EE7414B1A274}" type="presOf" srcId="{8F32F271-AA15-477E-BD54-3DE90D0898FC}" destId="{D7D28A20-8E2B-4228-80B7-0FEA7226A498}" srcOrd="1" destOrd="0" presId="urn:microsoft.com/office/officeart/2005/8/layout/orgChart1"/>
    <dgm:cxn modelId="{DFC6AB1B-773F-467B-9CC2-9C30B80CC309}" type="presOf" srcId="{030A5A42-FD64-40E8-84F7-34F7C93A9E5D}" destId="{630F3948-70CD-4B62-A150-7FCF732B6BED}" srcOrd="0" destOrd="0" presId="urn:microsoft.com/office/officeart/2005/8/layout/orgChart1"/>
    <dgm:cxn modelId="{AD2B29F1-904B-42AA-A4CE-BB5D1AAD0306}" type="presOf" srcId="{596DC543-03FE-4BB8-B470-40DC7654748F}" destId="{7983895D-BB0E-44B8-8043-40EBC138A1DA}" srcOrd="0" destOrd="0" presId="urn:microsoft.com/office/officeart/2005/8/layout/orgChart1"/>
    <dgm:cxn modelId="{B17C754C-4E0E-4260-8AD4-5C763738CD41}" type="presOf" srcId="{2AFBEB13-FE87-4955-BBC1-D5260BB65D75}" destId="{4C0989C1-7220-4869-940E-C49B192DA87F}" srcOrd="0" destOrd="0" presId="urn:microsoft.com/office/officeart/2005/8/layout/orgChart1"/>
    <dgm:cxn modelId="{FB94A26D-BE30-47C3-B0AB-ECBF39C10B0A}" type="presOf" srcId="{D283E203-0CD6-4D69-8DAF-E13CF38F4EE6}" destId="{606FD635-AC75-426F-B849-94BB0D1A4B96}" srcOrd="0" destOrd="0" presId="urn:microsoft.com/office/officeart/2005/8/layout/orgChart1"/>
    <dgm:cxn modelId="{E94032A6-0E34-4214-8984-DBAEFB925C1E}" srcId="{B1181BAA-72BA-4F57-BFA4-1B75321BB648}" destId="{28C94461-0032-4E04-82E3-9CF593ED34C7}" srcOrd="3" destOrd="0" parTransId="{35CB054F-7780-4BC2-9247-523FA4DB807B}" sibTransId="{B46B4047-947C-482C-96FE-336166A3CE41}"/>
    <dgm:cxn modelId="{F5CDA1C3-E849-4B6A-A1A6-0153497FD9D4}" type="presOf" srcId="{596DC543-03FE-4BB8-B470-40DC7654748F}" destId="{8B976879-EBCA-4901-B9BB-D56DA64086CB}" srcOrd="1" destOrd="0" presId="urn:microsoft.com/office/officeart/2005/8/layout/orgChart1"/>
    <dgm:cxn modelId="{90D99E49-4766-49B7-93DA-89C17D5378E9}" type="presOf" srcId="{8986A459-B3EB-4FB0-BD57-2A39CCBE39E1}" destId="{95090F7A-4501-41E8-B6BC-1BC2218D5477}" srcOrd="0" destOrd="0" presId="urn:microsoft.com/office/officeart/2005/8/layout/orgChart1"/>
    <dgm:cxn modelId="{997B0129-214B-436E-A057-659306AB6834}" type="presOf" srcId="{E7D8BDA0-4B30-4A36-AC1E-5A10BF79371E}" destId="{0552EE9B-6968-4C26-9D00-E2925F3EC787}" srcOrd="0" destOrd="0" presId="urn:microsoft.com/office/officeart/2005/8/layout/orgChart1"/>
    <dgm:cxn modelId="{7A62CA76-7F6B-43B6-B94E-07D8499A012A}" srcId="{ACD3B82B-CE9E-48EE-8A6C-BDA06754E426}" destId="{030A5A42-FD64-40E8-84F7-34F7C93A9E5D}" srcOrd="3" destOrd="0" parTransId="{5F56F62B-FC65-4C2D-8E6C-410421BD55F5}" sibTransId="{B6CEE8C1-FD3E-4A53-8756-547D31439733}"/>
    <dgm:cxn modelId="{44902A8B-1AE3-4AB5-87E8-3BD07F439D8C}" type="presOf" srcId="{ACD3B82B-CE9E-48EE-8A6C-BDA06754E426}" destId="{5731138A-9BD9-405C-A46A-4D147089F1E6}" srcOrd="0" destOrd="0" presId="urn:microsoft.com/office/officeart/2005/8/layout/orgChart1"/>
    <dgm:cxn modelId="{5AC8629F-1BB8-436B-892E-30167CEA7F26}" srcId="{B230E67C-8742-45C0-A06F-97E131DD523D}" destId="{C677FF72-9A7A-4785-86E3-681373D2AEAD}" srcOrd="3" destOrd="0" parTransId="{5B6AD3AF-AB2D-4F48-A800-B7B46C0985DB}" sibTransId="{5C032B9F-B33A-45EF-8A35-3AD12C72B96F}"/>
    <dgm:cxn modelId="{6AEE75AB-83F0-4107-9D5A-53C6CB4C8094}" type="presOf" srcId="{8A9520F7-315C-4C65-8BE7-AA8EFE3E3103}" destId="{829158E6-1250-4BF9-A6DE-1C1CFB24CBF1}" srcOrd="0" destOrd="0" presId="urn:microsoft.com/office/officeart/2005/8/layout/orgChart1"/>
    <dgm:cxn modelId="{A345FE16-2F98-4013-8922-1C16F34505B1}" type="presOf" srcId="{3107D8E3-E2A3-4D44-89E6-14F8A5F4D70B}" destId="{5A65435E-E73B-477D-8B16-69AEA21B1E8A}" srcOrd="1" destOrd="0" presId="urn:microsoft.com/office/officeart/2005/8/layout/orgChart1"/>
    <dgm:cxn modelId="{6B90F931-1F8F-455C-A23B-F839A2BAD2D9}" type="presOf" srcId="{28182362-E69B-42CE-8F30-092AD6FC9E41}" destId="{349469A1-9A16-4DEE-859E-E65648549522}" srcOrd="1" destOrd="0" presId="urn:microsoft.com/office/officeart/2005/8/layout/orgChart1"/>
    <dgm:cxn modelId="{32A63FA5-13B7-43CA-B3EA-26A410900C1B}" type="presOf" srcId="{35CB054F-7780-4BC2-9247-523FA4DB807B}" destId="{E5E7F4E5-1505-422C-B78C-6033FEEB8192}" srcOrd="0" destOrd="0" presId="urn:microsoft.com/office/officeart/2005/8/layout/orgChart1"/>
    <dgm:cxn modelId="{982C9F28-716D-474D-B119-1FD8743813B2}" srcId="{AFDA94D0-4571-4D3D-B366-D9F486923CEB}" destId="{E19D6914-F8FB-4E92-9F18-D24873F5DD07}" srcOrd="1" destOrd="0" parTransId="{B3BA5F39-0935-4733-A345-C6C214816B8F}" sibTransId="{1AE05B1F-4E82-4A30-9087-8EF54CB4AB0C}"/>
    <dgm:cxn modelId="{ACF81266-853C-4866-A88D-514C8BC37E02}" type="presOf" srcId="{0E7321DF-18C7-4F47-BD9E-7250CA94786E}" destId="{9E147425-0F98-415C-AB2E-17A5424756FE}" srcOrd="0" destOrd="0" presId="urn:microsoft.com/office/officeart/2005/8/layout/orgChart1"/>
    <dgm:cxn modelId="{BC48D81A-1D54-4C15-94A9-19CDE73E68CE}" srcId="{B1181BAA-72BA-4F57-BFA4-1B75321BB648}" destId="{71949C61-C962-441A-97F0-51921340EB03}" srcOrd="1" destOrd="0" parTransId="{1D4490B9-F4A5-4DDE-B040-C6512301E603}" sibTransId="{BF78998D-630F-4FF3-B936-2A4BCF97690A}"/>
    <dgm:cxn modelId="{902CF334-4E65-4ECD-9106-68470448081C}" srcId="{AE9BFE7F-F18F-4AB1-B9B3-98F54B006DDC}" destId="{0E7321DF-18C7-4F47-BD9E-7250CA94786E}" srcOrd="3" destOrd="0" parTransId="{E4FBC094-B0E2-4D2A-93B0-F42E8A1C6D25}" sibTransId="{54400F84-327E-439A-ADCF-4563869E1369}"/>
    <dgm:cxn modelId="{1C5C83B7-7B71-4615-B2BD-D3CEC51D6B36}" type="presOf" srcId="{7D642C15-E01C-4DD7-AAFB-2B7048B0BE6F}" destId="{3A4E9A9F-A77B-42CA-A63C-09EBC721AB65}" srcOrd="0" destOrd="0" presId="urn:microsoft.com/office/officeart/2005/8/layout/orgChart1"/>
    <dgm:cxn modelId="{4B1EA48E-DEA7-4941-B06E-CE2CAF4B21E6}" type="presOf" srcId="{2AFBEB13-FE87-4955-BBC1-D5260BB65D75}" destId="{0EBE26F2-2555-4AF7-8085-84A2C5F74479}" srcOrd="1" destOrd="0" presId="urn:microsoft.com/office/officeart/2005/8/layout/orgChart1"/>
    <dgm:cxn modelId="{1699DA51-5E05-4660-AB3A-2CC6F921D9E2}" type="presOf" srcId="{B230E67C-8742-45C0-A06F-97E131DD523D}" destId="{8FF2842E-73C6-4A4D-ACDF-D02EA5039A1E}" srcOrd="1" destOrd="0" presId="urn:microsoft.com/office/officeart/2005/8/layout/orgChart1"/>
    <dgm:cxn modelId="{ECB7F49C-1C5B-43EA-9C76-73D14DC0A683}" type="presOf" srcId="{DBE8A658-4474-492F-8B9B-D4D7DA9CCE1A}" destId="{7937F000-7387-4EC3-8ECF-DB6718BE862B}" srcOrd="0" destOrd="0" presId="urn:microsoft.com/office/officeart/2005/8/layout/orgChart1"/>
    <dgm:cxn modelId="{5B5901F0-C14C-4A95-B0FF-43262065294D}" type="presOf" srcId="{71949C61-C962-441A-97F0-51921340EB03}" destId="{51DD0E61-D22B-402A-8FE6-97D559471DC4}" srcOrd="1" destOrd="0" presId="urn:microsoft.com/office/officeart/2005/8/layout/orgChart1"/>
    <dgm:cxn modelId="{8E6218C7-B91F-4350-A460-6C7A581B3326}" type="presOf" srcId="{B61C7BF1-69F8-44B8-B86A-524788871774}" destId="{176BBAAA-238A-4C74-9AC8-6201F94BF22D}" srcOrd="1" destOrd="0" presId="urn:microsoft.com/office/officeart/2005/8/layout/orgChart1"/>
    <dgm:cxn modelId="{F0511FE6-BC37-4326-A382-90A5A78E3A31}" type="presOf" srcId="{DFE36545-306C-4455-90B9-24D625E7C988}" destId="{8C792487-1794-4433-AF30-0A0FE7BC145D}" srcOrd="0" destOrd="0" presId="urn:microsoft.com/office/officeart/2005/8/layout/orgChart1"/>
    <dgm:cxn modelId="{0940C35B-CE0D-4B28-AD54-9FC32A9425CB}" type="presOf" srcId="{99AEE488-CA32-4DE1-83FF-AC879ACAA428}" destId="{D343FD1E-01E5-4852-B121-6AA0E1DF0D21}" srcOrd="0" destOrd="0" presId="urn:microsoft.com/office/officeart/2005/8/layout/orgChart1"/>
    <dgm:cxn modelId="{3602855F-02ED-4BFE-842E-7833C9F99BE6}" type="presOf" srcId="{D24FFF03-DE28-456C-B035-0251ECFED9E5}" destId="{9EDF4CC0-1539-4830-B7CE-0DB5B4551806}" srcOrd="1" destOrd="0" presId="urn:microsoft.com/office/officeart/2005/8/layout/orgChart1"/>
    <dgm:cxn modelId="{0E8A515B-B8AA-4F1B-8A58-D8FACE4A9C37}" type="presOf" srcId="{83A111BA-8589-41FB-A279-882C6E6F89B0}" destId="{A1B1D7D4-50DD-43FC-9C39-4A22E2805204}" srcOrd="0" destOrd="0" presId="urn:microsoft.com/office/officeart/2005/8/layout/orgChart1"/>
    <dgm:cxn modelId="{462A51E5-733F-4254-AE79-F2579163B665}" type="presOf" srcId="{E6CCDB44-4936-413D-8E17-E5F946023BB5}" destId="{AC11CFE0-BF47-48F0-A538-31B2010B5943}" srcOrd="1" destOrd="0" presId="urn:microsoft.com/office/officeart/2005/8/layout/orgChart1"/>
    <dgm:cxn modelId="{09102610-0564-4CB9-ACB9-227B3527DEEF}" type="presOf" srcId="{0F50BAB8-FE47-41A7-AE2D-D0582986454C}" destId="{2C167D28-7510-4DF2-80C9-178781D58B67}" srcOrd="0" destOrd="0" presId="urn:microsoft.com/office/officeart/2005/8/layout/orgChart1"/>
    <dgm:cxn modelId="{DDB23F22-9DD9-4CDB-A132-64372FCC3472}" type="presOf" srcId="{B3BA5F39-0935-4733-A345-C6C214816B8F}" destId="{46791FB2-BD49-4716-871A-FF53C1B8001F}" srcOrd="0" destOrd="0" presId="urn:microsoft.com/office/officeart/2005/8/layout/orgChart1"/>
    <dgm:cxn modelId="{9A47434F-B0B2-46A8-AAD2-1DD3EABE54A1}" type="presOf" srcId="{3107D8E3-E2A3-4D44-89E6-14F8A5F4D70B}" destId="{D549F58B-6637-4CBD-BCAA-AABA9A51E67E}" srcOrd="0" destOrd="0" presId="urn:microsoft.com/office/officeart/2005/8/layout/orgChart1"/>
    <dgm:cxn modelId="{3F5126B1-86E2-405D-B94D-53863C75DF2E}" type="presOf" srcId="{0E7321DF-18C7-4F47-BD9E-7250CA94786E}" destId="{EEBE4EA9-1206-456B-ADC5-82EB60CA0162}" srcOrd="1" destOrd="0" presId="urn:microsoft.com/office/officeart/2005/8/layout/orgChart1"/>
    <dgm:cxn modelId="{64666B78-40CA-4F30-A06F-72A11EC04FAB}" type="presOf" srcId="{D24FFF03-DE28-456C-B035-0251ECFED9E5}" destId="{8F148932-656F-4F38-B714-B08118AE0A45}" srcOrd="0" destOrd="0" presId="urn:microsoft.com/office/officeart/2005/8/layout/orgChart1"/>
    <dgm:cxn modelId="{A3373D77-265E-48DC-9237-9DBE36586F68}" srcId="{B1181BAA-72BA-4F57-BFA4-1B75321BB648}" destId="{3107D8E3-E2A3-4D44-89E6-14F8A5F4D70B}" srcOrd="0" destOrd="0" parTransId="{33101478-0C0E-4292-99A1-06D72A31107C}" sibTransId="{6F50C3CA-841B-476F-A808-2C80BEAA489A}"/>
    <dgm:cxn modelId="{2EBD93FC-3196-465B-885F-DB7B4EFE0981}" type="presOf" srcId="{5B6AD3AF-AB2D-4F48-A800-B7B46C0985DB}" destId="{F32361F4-FBB5-4AE2-865D-7A12C82ABD99}" srcOrd="0" destOrd="0" presId="urn:microsoft.com/office/officeart/2005/8/layout/orgChart1"/>
    <dgm:cxn modelId="{A7D83C45-0DC9-4251-AF6B-F87EA2BE9DEE}" type="presOf" srcId="{B1181BAA-72BA-4F57-BFA4-1B75321BB648}" destId="{FE5419EA-33C9-4552-A68D-E6E787CCD10D}" srcOrd="1" destOrd="0" presId="urn:microsoft.com/office/officeart/2005/8/layout/orgChart1"/>
    <dgm:cxn modelId="{CFB6091C-8841-4771-87DE-FDE2D78ADE39}" srcId="{B230E67C-8742-45C0-A06F-97E131DD523D}" destId="{74967768-037A-458F-B73E-C259A04BC131}" srcOrd="2" destOrd="0" parTransId="{5B69646C-C59C-449D-9093-83AFD21900E9}" sibTransId="{E704F48F-A01D-4507-89D9-74637127C000}"/>
    <dgm:cxn modelId="{8ADCB5E0-A3E0-4318-BBDF-78FC56BD6FC7}" type="presOf" srcId="{16C1D307-CEF5-4C98-BB68-A33627189239}" destId="{C47B8141-307B-431F-9E39-3EE79389FE57}" srcOrd="0" destOrd="0" presId="urn:microsoft.com/office/officeart/2005/8/layout/orgChart1"/>
    <dgm:cxn modelId="{F61323CF-7703-4D04-AE8A-D2EA59A6603F}" srcId="{DFE36545-306C-4455-90B9-24D625E7C988}" destId="{B230E67C-8742-45C0-A06F-97E131DD523D}" srcOrd="2" destOrd="0" parTransId="{D283E203-0CD6-4D69-8DAF-E13CF38F4EE6}" sibTransId="{DA8EE371-4C14-46F6-96CC-16FE57778F08}"/>
    <dgm:cxn modelId="{2BAD414A-F787-4357-B1C6-2B2E812CE299}" srcId="{AFDA94D0-4571-4D3D-B366-D9F486923CEB}" destId="{45114DAD-AEAC-404A-A412-D099B001550A}" srcOrd="0" destOrd="0" parTransId="{B6047838-E60B-4A42-9298-6B26ADC8EE93}" sibTransId="{5773733A-98F9-4D2D-8A87-187E654CA993}"/>
    <dgm:cxn modelId="{FBB52806-A5BC-437F-8F46-5EBC0D5EB700}" type="presOf" srcId="{47715F40-B008-46FD-8911-7716FF9180E1}" destId="{3746B035-3D57-4AFC-B057-7F0B8F6C7153}" srcOrd="1" destOrd="0" presId="urn:microsoft.com/office/officeart/2005/8/layout/orgChart1"/>
    <dgm:cxn modelId="{D87AF7D7-93EA-41C1-9DF6-2A34B158E57B}" srcId="{DFE36545-306C-4455-90B9-24D625E7C988}" destId="{E6CCDB44-4936-413D-8E17-E5F946023BB5}" srcOrd="0" destOrd="0" parTransId="{2AC21F73-96E3-4215-81A1-4420A523840F}" sibTransId="{A38AC756-3978-4360-9C76-416B08F473DF}"/>
    <dgm:cxn modelId="{10C59C6D-B1FE-4079-8EF9-BF9AD4E9C7C3}" type="presOf" srcId="{093E41CA-4B9D-4093-B95A-233922945BC0}" destId="{52569FC4-259A-4366-B993-B1FBCC3207ED}" srcOrd="0" destOrd="0" presId="urn:microsoft.com/office/officeart/2005/8/layout/orgChart1"/>
    <dgm:cxn modelId="{7C4CA736-2685-44A3-ABD1-49CCEC510BB8}" srcId="{ACD3B82B-CE9E-48EE-8A6C-BDA06754E426}" destId="{2AFBEB13-FE87-4955-BBC1-D5260BB65D75}" srcOrd="1" destOrd="0" parTransId="{DBE8A658-4474-492F-8B9B-D4D7DA9CCE1A}" sibTransId="{A8F7DED5-B0E8-4786-BB78-452F63222FD0}"/>
    <dgm:cxn modelId="{6ACDD29A-4013-4717-96DA-62B56DDC809F}" type="presOf" srcId="{47715F40-B008-46FD-8911-7716FF9180E1}" destId="{6AEC013E-F66D-4723-9B31-934E117E3C44}" srcOrd="0" destOrd="0" presId="urn:microsoft.com/office/officeart/2005/8/layout/orgChart1"/>
    <dgm:cxn modelId="{C1864BD3-E62D-4D9F-BE50-0901624D0306}" srcId="{E6CCDB44-4936-413D-8E17-E5F946023BB5}" destId="{16C1D307-CEF5-4C98-BB68-A33627189239}" srcOrd="2" destOrd="0" parTransId="{E5922B8B-BB2E-4842-9346-5D250B329F45}" sibTransId="{108C381B-9E8D-4A3F-9698-76F9D1BB62E8}"/>
    <dgm:cxn modelId="{A06040E2-5009-4771-AB9E-8E5E572F098B}" type="presOf" srcId="{23DF3324-3AE5-4725-BA75-4FC1AC59C6EC}" destId="{CF585ED0-4879-4D28-9DB7-AD82E4E7AC94}" srcOrd="0" destOrd="0" presId="urn:microsoft.com/office/officeart/2005/8/layout/orgChart1"/>
    <dgm:cxn modelId="{6CACDE0F-9A1B-4B20-A2BC-EBF9513AF0BF}" type="presOf" srcId="{AE9BFE7F-F18F-4AB1-B9B3-98F54B006DDC}" destId="{76DF3B8B-3432-4665-9A4B-CA91C132ADD9}" srcOrd="0" destOrd="0" presId="urn:microsoft.com/office/officeart/2005/8/layout/orgChart1"/>
    <dgm:cxn modelId="{2AC998A3-416F-436F-8243-27F175C53547}" srcId="{B230E67C-8742-45C0-A06F-97E131DD523D}" destId="{B61C7BF1-69F8-44B8-B86A-524788871774}" srcOrd="1" destOrd="0" parTransId="{F2DA6D5A-89DE-4F59-8F18-F2DE6F60329F}" sibTransId="{CCA9CB17-D62C-489A-859C-ADC9BD306AF2}"/>
    <dgm:cxn modelId="{D08F8C1B-B4AE-45A9-B09D-C6F13B54D9D8}" type="presOf" srcId="{28C94461-0032-4E04-82E3-9CF593ED34C7}" destId="{B6007805-F525-45DB-9D6C-CD8FF148C6E6}" srcOrd="1" destOrd="0" presId="urn:microsoft.com/office/officeart/2005/8/layout/orgChart1"/>
    <dgm:cxn modelId="{E6262A14-8533-463A-9162-FDE869A4BB9D}" type="presOf" srcId="{B1181BAA-72BA-4F57-BFA4-1B75321BB648}" destId="{05727511-FC95-4B1D-998E-F2E9AFDF16DF}" srcOrd="0" destOrd="0" presId="urn:microsoft.com/office/officeart/2005/8/layout/orgChart1"/>
    <dgm:cxn modelId="{C84C03AD-3CD7-4F8E-B3AA-3B4D2372ACD3}" type="presOf" srcId="{FA3058F3-71CE-4016-A556-F4EAC5EE9334}" destId="{3BC08C04-DFE2-403A-B3CC-6748051A66A1}" srcOrd="0" destOrd="0" presId="urn:microsoft.com/office/officeart/2005/8/layout/orgChart1"/>
    <dgm:cxn modelId="{F1EB91E0-17A9-4A31-9752-190901308C06}" type="presOf" srcId="{8F32F271-AA15-477E-BD54-3DE90D0898FC}" destId="{410719A8-0B93-44EF-AA53-98AD3F7D17BD}" srcOrd="0" destOrd="0" presId="urn:microsoft.com/office/officeart/2005/8/layout/orgChart1"/>
    <dgm:cxn modelId="{0AA39C26-F48F-4A8E-B183-55D3A7F283BA}" type="presOf" srcId="{B61C7BF1-69F8-44B8-B86A-524788871774}" destId="{6F91F3A1-C953-4A95-BA63-093D50A070D5}" srcOrd="0" destOrd="0" presId="urn:microsoft.com/office/officeart/2005/8/layout/orgChart1"/>
    <dgm:cxn modelId="{6FF9997F-FD63-4DE5-977A-4B8265FE8933}" type="presOf" srcId="{C677FF72-9A7A-4785-86E3-681373D2AEAD}" destId="{E73EE133-4501-473F-98FA-5C13F087E593}" srcOrd="1" destOrd="0" presId="urn:microsoft.com/office/officeart/2005/8/layout/orgChart1"/>
    <dgm:cxn modelId="{E45F1DE4-136C-42C0-A1D5-E0E48CD03064}" type="presOf" srcId="{99AEE488-CA32-4DE1-83FF-AC879ACAA428}" destId="{5D9F4692-0450-4BA9-BDB6-C20500940CC6}" srcOrd="1" destOrd="0" presId="urn:microsoft.com/office/officeart/2005/8/layout/orgChart1"/>
    <dgm:cxn modelId="{C6692F30-FA8B-48A2-BABD-2295E8D3828E}" srcId="{DFE36545-306C-4455-90B9-24D625E7C988}" destId="{B1181BAA-72BA-4F57-BFA4-1B75321BB648}" srcOrd="4" destOrd="0" parTransId="{AF713B6D-74E1-404D-B435-6C0C3BA2F700}" sibTransId="{3C87C4C7-19A8-41C1-8C0E-A802FF5A8DCC}"/>
    <dgm:cxn modelId="{D691ED90-1B7C-476A-A06A-F5D5ABA47C5E}" type="presOf" srcId="{28182362-E69B-42CE-8F30-092AD6FC9E41}" destId="{491B82F9-42AE-4098-BD37-8E547DC91B14}" srcOrd="0" destOrd="0" presId="urn:microsoft.com/office/officeart/2005/8/layout/orgChart1"/>
    <dgm:cxn modelId="{D015A784-8BFB-4EA2-B1EA-C80A52A7AD62}" type="presOf" srcId="{C677FF72-9A7A-4785-86E3-681373D2AEAD}" destId="{4782EDFA-98A0-412F-B3A0-F72DDE28D053}" srcOrd="0" destOrd="0" presId="urn:microsoft.com/office/officeart/2005/8/layout/orgChart1"/>
    <dgm:cxn modelId="{C8F9CE9F-6115-4046-A61D-2DBDC69F103D}" srcId="{ACD3B82B-CE9E-48EE-8A6C-BDA06754E426}" destId="{99AEE488-CA32-4DE1-83FF-AC879ACAA428}" srcOrd="5" destOrd="0" parTransId="{D7767DAD-CEF2-4554-8231-4DFBFB6728E7}" sibTransId="{DC240B67-9458-4B39-A110-C1CD91BDBA3B}"/>
    <dgm:cxn modelId="{7FAC18F2-B54B-41FB-BFFB-2B01F115AF0E}" type="presOf" srcId="{5B69646C-C59C-449D-9093-83AFD21900E9}" destId="{CADF0AF5-A630-444D-BD5D-37F377C18ECF}" srcOrd="0" destOrd="0" presId="urn:microsoft.com/office/officeart/2005/8/layout/orgChart1"/>
    <dgm:cxn modelId="{210D0193-A7EA-4CF5-A952-9D8FB64193F4}" type="presOf" srcId="{7C2BCEFF-98BF-4B08-A44F-E467B244396D}" destId="{80C0C24B-5FF0-497A-B561-BC832005A264}" srcOrd="0" destOrd="0" presId="urn:microsoft.com/office/officeart/2005/8/layout/orgChart1"/>
    <dgm:cxn modelId="{549C7176-B3E6-4C98-8BE2-2319C2DA2E6C}" type="presOf" srcId="{45114DAD-AEAC-404A-A412-D099B001550A}" destId="{0F7CD580-726B-4DA7-8E7E-4700E25F4CBE}" srcOrd="0" destOrd="0" presId="urn:microsoft.com/office/officeart/2005/8/layout/orgChart1"/>
    <dgm:cxn modelId="{89AC7A1F-9707-4C83-A50B-85F4905621A7}" type="presOf" srcId="{E5922B8B-BB2E-4842-9346-5D250B329F45}" destId="{F506267B-045C-4289-8EBC-D27CC0044D12}" srcOrd="0" destOrd="0" presId="urn:microsoft.com/office/officeart/2005/8/layout/orgChart1"/>
    <dgm:cxn modelId="{174763D4-9C61-4067-8325-D4D90206A300}" type="presOf" srcId="{BA48C3A9-B96B-4566-9209-7319980FFA23}" destId="{068C0369-2FFA-4C69-853F-96999A9980F5}" srcOrd="0" destOrd="0" presId="urn:microsoft.com/office/officeart/2005/8/layout/orgChart1"/>
    <dgm:cxn modelId="{D0FB92DD-8DAC-4249-A71D-51A91272059C}" type="presOf" srcId="{E6CCDB44-4936-413D-8E17-E5F946023BB5}" destId="{6BF5B3EC-49CC-45F8-B582-2E815CC63488}" srcOrd="0" destOrd="0" presId="urn:microsoft.com/office/officeart/2005/8/layout/orgChart1"/>
    <dgm:cxn modelId="{5E540D7C-8EFB-4C14-9151-1C5E7EDDEEB9}" type="presOf" srcId="{7C2BCEFF-98BF-4B08-A44F-E467B244396D}" destId="{02CBFFD8-CA54-4381-B973-4B5A52B04691}" srcOrd="1" destOrd="0" presId="urn:microsoft.com/office/officeart/2005/8/layout/orgChart1"/>
    <dgm:cxn modelId="{D7BD02A6-4287-4AB7-9162-081C4E739D7F}" type="presOf" srcId="{71949C61-C962-441A-97F0-51921340EB03}" destId="{81F5D556-6713-4D15-A69C-3625FAEB3632}" srcOrd="0" destOrd="0" presId="urn:microsoft.com/office/officeart/2005/8/layout/orgChart1"/>
    <dgm:cxn modelId="{00C2054C-7774-4918-97FE-BDB97CB36097}" type="presOf" srcId="{74967768-037A-458F-B73E-C259A04BC131}" destId="{898193FD-0CCC-46EE-9327-9A48C739D0B4}" srcOrd="0" destOrd="0" presId="urn:microsoft.com/office/officeart/2005/8/layout/orgChart1"/>
    <dgm:cxn modelId="{67AFB12C-E697-405E-9541-C2DF97B14F0D}" type="presOf" srcId="{33101478-0C0E-4292-99A1-06D72A31107C}" destId="{CA376E21-194D-4104-9137-717970A6CE04}" srcOrd="0" destOrd="0" presId="urn:microsoft.com/office/officeart/2005/8/layout/orgChart1"/>
    <dgm:cxn modelId="{A99A4C1A-F751-4D43-AB5E-6B2015DFAD84}" type="presOf" srcId="{8D8D2BD5-80CA-4B4F-BA24-D93154266883}" destId="{E574479A-41D0-4002-92A3-86FB6F5839C4}" srcOrd="0" destOrd="0" presId="urn:microsoft.com/office/officeart/2005/8/layout/orgChart1"/>
    <dgm:cxn modelId="{058D9AE8-FD1F-4687-AD64-D94B8B8ED039}" srcId="{DFE36545-306C-4455-90B9-24D625E7C988}" destId="{AFDA94D0-4571-4D3D-B366-D9F486923CEB}" srcOrd="5" destOrd="0" parTransId="{DF91D833-4C69-4815-B322-CCFDA858C66F}" sibTransId="{93C11908-0FB5-4B81-897F-AADA010EA38B}"/>
    <dgm:cxn modelId="{357F3A84-6732-47FC-AFFB-4BD5DDFC7519}" type="presOf" srcId="{23DF3324-3AE5-4725-BA75-4FC1AC59C6EC}" destId="{96E8AD58-E29F-4DF2-9F6F-2FFB3967245E}" srcOrd="1" destOrd="0" presId="urn:microsoft.com/office/officeart/2005/8/layout/orgChart1"/>
    <dgm:cxn modelId="{4709C450-ECC2-4CF6-AF1F-DE4A168BEA4F}" type="presOf" srcId="{1E19A45C-F493-47D3-928B-F92AA743EDD5}" destId="{F6FA53E5-68BA-48C7-99F6-0251351BCFA5}" srcOrd="0" destOrd="0" presId="urn:microsoft.com/office/officeart/2005/8/layout/orgChart1"/>
    <dgm:cxn modelId="{22855848-560F-4872-9853-38508D277FEB}" srcId="{B1181BAA-72BA-4F57-BFA4-1B75321BB648}" destId="{8D8D2BD5-80CA-4B4F-BA24-D93154266883}" srcOrd="2" destOrd="0" parTransId="{7D642C15-E01C-4DD7-AAFB-2B7048B0BE6F}" sibTransId="{1B7B2ED0-E087-42B7-99FD-CD9E80588E81}"/>
    <dgm:cxn modelId="{45491A0F-7A9F-4E3C-AC2E-FD8FCF3CEA4A}" type="presOf" srcId="{45114DAD-AEAC-404A-A412-D099B001550A}" destId="{C78240C6-6CDE-42DE-8BD6-B667D3FF579C}" srcOrd="1" destOrd="0" presId="urn:microsoft.com/office/officeart/2005/8/layout/orgChart1"/>
    <dgm:cxn modelId="{9ABAC029-B6E8-4F8C-9FC0-E29CBC9C8BF5}" type="presOf" srcId="{AF713B6D-74E1-404D-B435-6C0C3BA2F700}" destId="{5232C9DA-DCE1-4AA6-9099-CF787D3ED023}" srcOrd="0" destOrd="0" presId="urn:microsoft.com/office/officeart/2005/8/layout/orgChart1"/>
    <dgm:cxn modelId="{BA91DE63-BC62-4D4D-839C-221E3FE748E3}" type="presOf" srcId="{BA48C3A9-B96B-4566-9209-7319980FFA23}" destId="{6C7A1DA9-BD11-46DC-9D74-B96D229BEBE1}" srcOrd="1" destOrd="0" presId="urn:microsoft.com/office/officeart/2005/8/layout/orgChart1"/>
    <dgm:cxn modelId="{C1AB7D5C-38E4-48DB-B578-D9ACC840C2AF}" srcId="{AE9BFE7F-F18F-4AB1-B9B3-98F54B006DDC}" destId="{28182362-E69B-42CE-8F30-092AD6FC9E41}" srcOrd="0" destOrd="0" parTransId="{8A9520F7-315C-4C65-8BE7-AA8EFE3E3103}" sibTransId="{81F28482-5CC2-4446-AF5E-C1B2460BB102}"/>
    <dgm:cxn modelId="{7D370208-74A0-4012-98F3-C580A18F0D64}" type="presOf" srcId="{ACD3B82B-CE9E-48EE-8A6C-BDA06754E426}" destId="{DD89BDBC-A9A8-48F5-B7CB-405069FF44DC}" srcOrd="1" destOrd="0" presId="urn:microsoft.com/office/officeart/2005/8/layout/orgChart1"/>
    <dgm:cxn modelId="{D3D62663-CBBF-4CE6-930B-FE5E16BF5528}" type="presOf" srcId="{16C1D307-CEF5-4C98-BB68-A33627189239}" destId="{8A5098D1-7178-4CCB-84E5-EA9BF5EA27EF}" srcOrd="1" destOrd="0" presId="urn:microsoft.com/office/officeart/2005/8/layout/orgChart1"/>
    <dgm:cxn modelId="{82F81FAB-7EA3-45FF-8E68-E5A7F3733A73}" srcId="{E6CCDB44-4936-413D-8E17-E5F946023BB5}" destId="{596DC543-03FE-4BB8-B470-40DC7654748F}" srcOrd="0" destOrd="0" parTransId="{F028D4F2-505E-4EFF-86C8-80EFB2BEBBCF}" sibTransId="{DE30585F-D38D-48F9-BF19-D5AC61973695}"/>
    <dgm:cxn modelId="{00A7962F-74AA-4F11-840E-C82143F61E6E}" type="presOf" srcId="{AFDA94D0-4571-4D3D-B366-D9F486923CEB}" destId="{5ACE8CDC-2F2F-42EF-B988-F384CAE5260A}" srcOrd="1" destOrd="0" presId="urn:microsoft.com/office/officeart/2005/8/layout/orgChart1"/>
    <dgm:cxn modelId="{7CCCB351-C365-44FF-AE1E-92CE127DE5DF}" type="presOf" srcId="{030A5A42-FD64-40E8-84F7-34F7C93A9E5D}" destId="{1784CB72-9893-4C24-A61E-0C80F91AC9BB}" srcOrd="1" destOrd="0" presId="urn:microsoft.com/office/officeart/2005/8/layout/orgChart1"/>
    <dgm:cxn modelId="{DEBDC1AD-1764-4778-A2AC-CEBD8A711AEC}" srcId="{ACD3B82B-CE9E-48EE-8A6C-BDA06754E426}" destId="{47715F40-B008-46FD-8911-7716FF9180E1}" srcOrd="2" destOrd="0" parTransId="{8986A459-B3EB-4FB0-BD57-2A39CCBE39E1}" sibTransId="{D0BEC293-7202-49F8-972D-4EC222ECF25E}"/>
    <dgm:cxn modelId="{6F4737CA-9F98-4C2D-938A-51CA21E03E73}" type="presOf" srcId="{1D4490B9-F4A5-4DDE-B040-C6512301E603}" destId="{242A9F0E-2D44-4AD7-94D6-13197D2A5846}" srcOrd="0" destOrd="0" presId="urn:microsoft.com/office/officeart/2005/8/layout/orgChart1"/>
    <dgm:cxn modelId="{A8E0949C-F328-4E51-9E91-F61A88D478E5}" type="presOf" srcId="{F2DA6D5A-89DE-4F59-8F18-F2DE6F60329F}" destId="{18764A83-BAE7-4B83-B862-110C13E07717}" srcOrd="0" destOrd="0" presId="urn:microsoft.com/office/officeart/2005/8/layout/orgChart1"/>
    <dgm:cxn modelId="{219885B0-04D9-4F6F-8FB5-72A04633C193}" type="presOf" srcId="{B6047838-E60B-4A42-9298-6B26ADC8EE93}" destId="{6CABBE3A-1D3F-42FD-85A4-172B0E1111C2}" srcOrd="0" destOrd="0" presId="urn:microsoft.com/office/officeart/2005/8/layout/orgChart1"/>
    <dgm:cxn modelId="{1DDF88A5-D205-445F-A48A-41DB27E99041}" srcId="{E6CCDB44-4936-413D-8E17-E5F946023BB5}" destId="{D24FFF03-DE28-456C-B035-0251ECFED9E5}" srcOrd="1" destOrd="0" parTransId="{542CEF56-C236-43FC-80A4-01EDA2C67947}" sibTransId="{608D4AB8-F939-48CF-8482-3972576C0976}"/>
    <dgm:cxn modelId="{2D32263B-B3A9-4464-BF39-60BB2DF355F6}" type="presOf" srcId="{AFDA94D0-4571-4D3D-B366-D9F486923CEB}" destId="{4192AFE1-43B5-4C5D-9780-B45CE877E59A}" srcOrd="0" destOrd="0" presId="urn:microsoft.com/office/officeart/2005/8/layout/orgChart1"/>
    <dgm:cxn modelId="{B442627D-DCFB-4F95-9E15-085254C3BD70}" srcId="{AE9BFE7F-F18F-4AB1-B9B3-98F54B006DDC}" destId="{23DF3324-3AE5-4725-BA75-4FC1AC59C6EC}" srcOrd="2" destOrd="0" parTransId="{83A111BA-8589-41FB-A279-882C6E6F89B0}" sibTransId="{6EAA850C-5D42-48B8-9B22-B523C6FE3FCD}"/>
    <dgm:cxn modelId="{C67CEDA8-B350-4217-B65F-5BF977F5F08C}" type="presOf" srcId="{D7767DAD-CEF2-4554-8231-4DFBFB6728E7}" destId="{9F75FCE9-DC43-4467-92AD-956C27FA6542}" srcOrd="0" destOrd="0" presId="urn:microsoft.com/office/officeart/2005/8/layout/orgChart1"/>
    <dgm:cxn modelId="{D1CBAA1A-72F0-464C-A4DC-0D7E23B8EBE9}" srcId="{91D4D8B5-A0F7-4D88-AFC7-61B1ADCE478B}" destId="{DFE36545-306C-4455-90B9-24D625E7C988}" srcOrd="0" destOrd="0" parTransId="{F8AD2E0C-E1AD-4A36-8F55-D53A885C8F44}" sibTransId="{07755156-035F-4E58-B0F8-B1C46ADB2AFA}"/>
    <dgm:cxn modelId="{6CDD71FE-608F-4B8C-8862-AA881AA37166}" type="presOf" srcId="{AE9BFE7F-F18F-4AB1-B9B3-98F54B006DDC}" destId="{3E520F77-8972-4AA2-B629-A19A61693E89}" srcOrd="1" destOrd="0" presId="urn:microsoft.com/office/officeart/2005/8/layout/orgChart1"/>
    <dgm:cxn modelId="{3B931AFB-A839-4114-B76E-FA7DE95A1380}" srcId="{DFE36545-306C-4455-90B9-24D625E7C988}" destId="{ACD3B82B-CE9E-48EE-8A6C-BDA06754E426}" srcOrd="3" destOrd="0" parTransId="{1E19A45C-F493-47D3-928B-F92AA743EDD5}" sibTransId="{F27DC899-7261-4EF4-8764-0CAEADAFB7B1}"/>
    <dgm:cxn modelId="{78C906BB-336A-4B01-897F-12A8928F3919}" type="presOf" srcId="{E19D6914-F8FB-4E92-9F18-D24873F5DD07}" destId="{F42A6CD6-0A10-4907-86CC-36F3693EE671}" srcOrd="0" destOrd="0" presId="urn:microsoft.com/office/officeart/2005/8/layout/orgChart1"/>
    <dgm:cxn modelId="{8823956F-149F-4842-8275-9D7908A9C6D9}" type="presOf" srcId="{8D8D2BD5-80CA-4B4F-BA24-D93154266883}" destId="{82CF96AF-A1B5-471A-952E-56C3AE0C858E}" srcOrd="1" destOrd="0" presId="urn:microsoft.com/office/officeart/2005/8/layout/orgChart1"/>
    <dgm:cxn modelId="{63DD189B-8280-413C-AAE9-04A6E5F202F7}" type="presOf" srcId="{F028D4F2-505E-4EFF-86C8-80EFB2BEBBCF}" destId="{64950B2A-C5EA-442E-9D34-B855FAFC5545}" srcOrd="0" destOrd="0" presId="urn:microsoft.com/office/officeart/2005/8/layout/orgChart1"/>
    <dgm:cxn modelId="{3C00E88C-708F-426D-AF08-D47B0A69E016}" srcId="{DFE36545-306C-4455-90B9-24D625E7C988}" destId="{AE9BFE7F-F18F-4AB1-B9B3-98F54B006DDC}" srcOrd="1" destOrd="0" parTransId="{E7D8BDA0-4B30-4A36-AC1E-5A10BF79371E}" sibTransId="{8381B526-C800-4A95-94F7-6726D579E56B}"/>
    <dgm:cxn modelId="{4913F4F7-3169-4D24-9099-ACCE09BE403D}" type="presOf" srcId="{470CC1F7-0C7A-435B-BDD4-D437791A6759}" destId="{A4F9A507-C987-4A5B-A143-084C21B7CF82}" srcOrd="0" destOrd="0" presId="urn:microsoft.com/office/officeart/2005/8/layout/orgChart1"/>
    <dgm:cxn modelId="{EE687F71-3C16-435B-A758-22AC83735973}" type="presOf" srcId="{B230E67C-8742-45C0-A06F-97E131DD523D}" destId="{6AD37EDF-88A8-49B5-A94F-9C2892999730}" srcOrd="0" destOrd="0" presId="urn:microsoft.com/office/officeart/2005/8/layout/orgChart1"/>
    <dgm:cxn modelId="{3491DA0D-18C8-45DD-AAB6-DDFE5A2B33F0}" type="presOf" srcId="{DFE36545-306C-4455-90B9-24D625E7C988}" destId="{D9CB0021-573D-41A3-9F8C-B101F77D4A02}" srcOrd="1" destOrd="0" presId="urn:microsoft.com/office/officeart/2005/8/layout/orgChart1"/>
    <dgm:cxn modelId="{EB0E69C5-4BA9-4CBB-8714-2F4A1C461C53}" type="presOf" srcId="{5F56F62B-FC65-4C2D-8E6C-410421BD55F5}" destId="{AB673B13-B298-48E2-85E9-F0DC4295E5D4}" srcOrd="0" destOrd="0" presId="urn:microsoft.com/office/officeart/2005/8/layout/orgChart1"/>
    <dgm:cxn modelId="{BBFF5D94-C11E-4A0C-A071-DC35404E3CDD}" type="presOf" srcId="{9D8B1407-34F8-4E51-9982-76BD97950A9A}" destId="{E85B09D8-E2EF-4F42-A1B7-B1627C8305EA}" srcOrd="0" destOrd="0" presId="urn:microsoft.com/office/officeart/2005/8/layout/orgChart1"/>
    <dgm:cxn modelId="{D4022FDA-0179-4A06-AEB4-12CD9049134B}" srcId="{ACD3B82B-CE9E-48EE-8A6C-BDA06754E426}" destId="{8F32F271-AA15-477E-BD54-3DE90D0898FC}" srcOrd="4" destOrd="0" parTransId="{FA3058F3-71CE-4016-A556-F4EAC5EE9334}" sibTransId="{79728EDB-9B27-42AD-A7C1-F014D6A34962}"/>
    <dgm:cxn modelId="{D777D7CA-E092-4D65-A800-5A7D53CE1EE5}" type="presOf" srcId="{542CEF56-C236-43FC-80A4-01EDA2C67947}" destId="{A0C18013-E527-4104-A4F3-418B2225FCFB}" srcOrd="0" destOrd="0" presId="urn:microsoft.com/office/officeart/2005/8/layout/orgChart1"/>
    <dgm:cxn modelId="{99D4BD97-3694-4EA7-A270-CEE41C81AEEA}" type="presOf" srcId="{28C94461-0032-4E04-82E3-9CF593ED34C7}" destId="{EEC48DEE-8DE5-4916-B8DE-53289300143D}" srcOrd="0" destOrd="0" presId="urn:microsoft.com/office/officeart/2005/8/layout/orgChart1"/>
    <dgm:cxn modelId="{E76417AF-86CD-40AC-8305-0DEF384CF864}" type="presOf" srcId="{E19D6914-F8FB-4E92-9F18-D24873F5DD07}" destId="{20DBD5A5-8FF2-4F57-82D9-40C163385449}" srcOrd="1" destOrd="0" presId="urn:microsoft.com/office/officeart/2005/8/layout/orgChart1"/>
    <dgm:cxn modelId="{35985D11-2606-41CF-9823-E0F6E31D470F}" srcId="{AE9BFE7F-F18F-4AB1-B9B3-98F54B006DDC}" destId="{BA48C3A9-B96B-4566-9209-7319980FFA23}" srcOrd="1" destOrd="0" parTransId="{470CC1F7-0C7A-435B-BDD4-D437791A6759}" sibTransId="{751B8626-81FA-4B21-90C1-617C776D7308}"/>
    <dgm:cxn modelId="{05A2A683-6203-4C92-A5EF-7397809F5A56}" type="presOf" srcId="{74967768-037A-458F-B73E-C259A04BC131}" destId="{0A2554BA-1AF3-4BFB-9580-40EB35192C48}" srcOrd="1" destOrd="0" presId="urn:microsoft.com/office/officeart/2005/8/layout/orgChart1"/>
    <dgm:cxn modelId="{AB8BAA46-6A69-47B3-91CF-77A68FAB9990}" type="presOf" srcId="{0F50BAB8-FE47-41A7-AE2D-D0582986454C}" destId="{4B05219F-6D8F-47AA-9219-42105288D21A}" srcOrd="1" destOrd="0" presId="urn:microsoft.com/office/officeart/2005/8/layout/orgChart1"/>
    <dgm:cxn modelId="{C809A146-165D-4980-B2BF-E70B7E4B5182}" type="presOf" srcId="{2AC21F73-96E3-4215-81A1-4420A523840F}" destId="{F3E3E389-177B-44CF-97C9-DDC508439EE6}" srcOrd="0" destOrd="0" presId="urn:microsoft.com/office/officeart/2005/8/layout/orgChart1"/>
    <dgm:cxn modelId="{164EAB3A-C796-44BA-8B08-1C29607E8D93}" type="presParOf" srcId="{618EB8D8-5E24-4D8D-8631-E247DBBDE325}" destId="{8BB2BA14-8C61-430C-B508-385FF234F708}" srcOrd="0" destOrd="0" presId="urn:microsoft.com/office/officeart/2005/8/layout/orgChart1"/>
    <dgm:cxn modelId="{5739DB60-BECD-4100-9240-EF82C8D3ACE0}" type="presParOf" srcId="{8BB2BA14-8C61-430C-B508-385FF234F708}" destId="{E2A36C39-D02B-476F-9AAC-B61EDB94CFF9}" srcOrd="0" destOrd="0" presId="urn:microsoft.com/office/officeart/2005/8/layout/orgChart1"/>
    <dgm:cxn modelId="{51B8B6E8-79F4-4693-B6B3-ECBF93603BA8}" type="presParOf" srcId="{E2A36C39-D02B-476F-9AAC-B61EDB94CFF9}" destId="{8C792487-1794-4433-AF30-0A0FE7BC145D}" srcOrd="0" destOrd="0" presId="urn:microsoft.com/office/officeart/2005/8/layout/orgChart1"/>
    <dgm:cxn modelId="{D625EA66-4DFD-4433-AFCB-A49B6FA22104}" type="presParOf" srcId="{E2A36C39-D02B-476F-9AAC-B61EDB94CFF9}" destId="{D9CB0021-573D-41A3-9F8C-B101F77D4A02}" srcOrd="1" destOrd="0" presId="urn:microsoft.com/office/officeart/2005/8/layout/orgChart1"/>
    <dgm:cxn modelId="{1C22A556-89A1-4737-9F80-AE74399ED7DD}" type="presParOf" srcId="{8BB2BA14-8C61-430C-B508-385FF234F708}" destId="{280A689D-867C-43CF-87C6-C1EC940ABB59}" srcOrd="1" destOrd="0" presId="urn:microsoft.com/office/officeart/2005/8/layout/orgChart1"/>
    <dgm:cxn modelId="{7AEE8F35-1387-4613-BA19-070B479DAC81}" type="presParOf" srcId="{280A689D-867C-43CF-87C6-C1EC940ABB59}" destId="{F3E3E389-177B-44CF-97C9-DDC508439EE6}" srcOrd="0" destOrd="0" presId="urn:microsoft.com/office/officeart/2005/8/layout/orgChart1"/>
    <dgm:cxn modelId="{1F4ADEBC-2F4B-4057-AA86-F6C6184FB801}" type="presParOf" srcId="{280A689D-867C-43CF-87C6-C1EC940ABB59}" destId="{2937DA0B-EF7A-4E9E-AA3C-33453700744E}" srcOrd="1" destOrd="0" presId="urn:microsoft.com/office/officeart/2005/8/layout/orgChart1"/>
    <dgm:cxn modelId="{4AF215AC-A3C1-46B0-991D-2A668E7440B0}" type="presParOf" srcId="{2937DA0B-EF7A-4E9E-AA3C-33453700744E}" destId="{2AA08441-B71E-4FAC-B63D-E0AC3ACA78A4}" srcOrd="0" destOrd="0" presId="urn:microsoft.com/office/officeart/2005/8/layout/orgChart1"/>
    <dgm:cxn modelId="{B4F3C928-E41C-4FD8-A1DF-343B62298917}" type="presParOf" srcId="{2AA08441-B71E-4FAC-B63D-E0AC3ACA78A4}" destId="{6BF5B3EC-49CC-45F8-B582-2E815CC63488}" srcOrd="0" destOrd="0" presId="urn:microsoft.com/office/officeart/2005/8/layout/orgChart1"/>
    <dgm:cxn modelId="{211B0C72-C173-4A11-BCD1-5B02920F60D4}" type="presParOf" srcId="{2AA08441-B71E-4FAC-B63D-E0AC3ACA78A4}" destId="{AC11CFE0-BF47-48F0-A538-31B2010B5943}" srcOrd="1" destOrd="0" presId="urn:microsoft.com/office/officeart/2005/8/layout/orgChart1"/>
    <dgm:cxn modelId="{C0611E8A-8887-4937-9E44-22E7FFD6B240}" type="presParOf" srcId="{2937DA0B-EF7A-4E9E-AA3C-33453700744E}" destId="{DDB25F8F-3193-458F-AE2E-44BB5BAD240C}" srcOrd="1" destOrd="0" presId="urn:microsoft.com/office/officeart/2005/8/layout/orgChart1"/>
    <dgm:cxn modelId="{370B0168-C142-4399-B333-2A67009D781D}" type="presParOf" srcId="{DDB25F8F-3193-458F-AE2E-44BB5BAD240C}" destId="{64950B2A-C5EA-442E-9D34-B855FAFC5545}" srcOrd="0" destOrd="0" presId="urn:microsoft.com/office/officeart/2005/8/layout/orgChart1"/>
    <dgm:cxn modelId="{BBD4528C-9049-4A38-8BEB-4B51F3F804CB}" type="presParOf" srcId="{DDB25F8F-3193-458F-AE2E-44BB5BAD240C}" destId="{B580C295-F805-45BD-BA73-563EEA7AACCB}" srcOrd="1" destOrd="0" presId="urn:microsoft.com/office/officeart/2005/8/layout/orgChart1"/>
    <dgm:cxn modelId="{A302A91C-7C25-45D4-A489-68DA85D494F1}" type="presParOf" srcId="{B580C295-F805-45BD-BA73-563EEA7AACCB}" destId="{27952252-7ED5-48DE-BF70-B0A0A0139239}" srcOrd="0" destOrd="0" presId="urn:microsoft.com/office/officeart/2005/8/layout/orgChart1"/>
    <dgm:cxn modelId="{CAFF0DD7-F28A-409F-A88E-B53E44FBB60E}" type="presParOf" srcId="{27952252-7ED5-48DE-BF70-B0A0A0139239}" destId="{7983895D-BB0E-44B8-8043-40EBC138A1DA}" srcOrd="0" destOrd="0" presId="urn:microsoft.com/office/officeart/2005/8/layout/orgChart1"/>
    <dgm:cxn modelId="{4F43D876-F877-47F5-81DC-028F2B3B58C9}" type="presParOf" srcId="{27952252-7ED5-48DE-BF70-B0A0A0139239}" destId="{8B976879-EBCA-4901-B9BB-D56DA64086CB}" srcOrd="1" destOrd="0" presId="urn:microsoft.com/office/officeart/2005/8/layout/orgChart1"/>
    <dgm:cxn modelId="{36DF405F-CDC0-4A8A-A3C3-9C8F3284FDA8}" type="presParOf" srcId="{B580C295-F805-45BD-BA73-563EEA7AACCB}" destId="{3F919901-9064-4D64-89F7-697068A89331}" srcOrd="1" destOrd="0" presId="urn:microsoft.com/office/officeart/2005/8/layout/orgChart1"/>
    <dgm:cxn modelId="{2D724028-8E71-4078-A256-2127A456B618}" type="presParOf" srcId="{B580C295-F805-45BD-BA73-563EEA7AACCB}" destId="{AD980CFD-1CDF-42B1-90F8-A685BACC64DA}" srcOrd="2" destOrd="0" presId="urn:microsoft.com/office/officeart/2005/8/layout/orgChart1"/>
    <dgm:cxn modelId="{F11C52BA-3C58-4C0B-A7A9-C08B1C6EEA0E}" type="presParOf" srcId="{DDB25F8F-3193-458F-AE2E-44BB5BAD240C}" destId="{A0C18013-E527-4104-A4F3-418B2225FCFB}" srcOrd="2" destOrd="0" presId="urn:microsoft.com/office/officeart/2005/8/layout/orgChart1"/>
    <dgm:cxn modelId="{D2CEA5F3-7EC5-40B5-A530-1478BA403CB5}" type="presParOf" srcId="{DDB25F8F-3193-458F-AE2E-44BB5BAD240C}" destId="{F9D287EB-32D1-4B33-BF32-EFE4BF9039F3}" srcOrd="3" destOrd="0" presId="urn:microsoft.com/office/officeart/2005/8/layout/orgChart1"/>
    <dgm:cxn modelId="{8FFF1B7A-68C6-4421-AFE3-4481CE5E0674}" type="presParOf" srcId="{F9D287EB-32D1-4B33-BF32-EFE4BF9039F3}" destId="{AF217732-F8BA-4C56-916F-C41C9204F595}" srcOrd="0" destOrd="0" presId="urn:microsoft.com/office/officeart/2005/8/layout/orgChart1"/>
    <dgm:cxn modelId="{7F819C1D-C1EE-4411-B190-A58D62AC12A0}" type="presParOf" srcId="{AF217732-F8BA-4C56-916F-C41C9204F595}" destId="{8F148932-656F-4F38-B714-B08118AE0A45}" srcOrd="0" destOrd="0" presId="urn:microsoft.com/office/officeart/2005/8/layout/orgChart1"/>
    <dgm:cxn modelId="{5D7318C0-4CC0-47AA-B04D-0CFC95433F89}" type="presParOf" srcId="{AF217732-F8BA-4C56-916F-C41C9204F595}" destId="{9EDF4CC0-1539-4830-B7CE-0DB5B4551806}" srcOrd="1" destOrd="0" presId="urn:microsoft.com/office/officeart/2005/8/layout/orgChart1"/>
    <dgm:cxn modelId="{E7354468-C43F-4073-B070-C24684EE98E0}" type="presParOf" srcId="{F9D287EB-32D1-4B33-BF32-EFE4BF9039F3}" destId="{F3E2FEAE-E364-4690-BDFE-D04CD35CC523}" srcOrd="1" destOrd="0" presId="urn:microsoft.com/office/officeart/2005/8/layout/orgChart1"/>
    <dgm:cxn modelId="{BE448A1D-F333-440D-B7BC-0E2050001430}" type="presParOf" srcId="{F9D287EB-32D1-4B33-BF32-EFE4BF9039F3}" destId="{0EBCD820-232D-4A3C-944C-785142244EB8}" srcOrd="2" destOrd="0" presId="urn:microsoft.com/office/officeart/2005/8/layout/orgChart1"/>
    <dgm:cxn modelId="{406DFE45-0E7D-4530-B248-80D283BBF954}" type="presParOf" srcId="{DDB25F8F-3193-458F-AE2E-44BB5BAD240C}" destId="{F506267B-045C-4289-8EBC-D27CC0044D12}" srcOrd="4" destOrd="0" presId="urn:microsoft.com/office/officeart/2005/8/layout/orgChart1"/>
    <dgm:cxn modelId="{A95889CB-3712-43AE-8D1F-B4C6176758AD}" type="presParOf" srcId="{DDB25F8F-3193-458F-AE2E-44BB5BAD240C}" destId="{B30515F1-2AFF-412B-8F3C-A070AB69EEAB}" srcOrd="5" destOrd="0" presId="urn:microsoft.com/office/officeart/2005/8/layout/orgChart1"/>
    <dgm:cxn modelId="{2A9C1079-3F46-4E4D-952C-BBCF929EF134}" type="presParOf" srcId="{B30515F1-2AFF-412B-8F3C-A070AB69EEAB}" destId="{D428CAC7-799C-4067-8C4B-61CBC8D17438}" srcOrd="0" destOrd="0" presId="urn:microsoft.com/office/officeart/2005/8/layout/orgChart1"/>
    <dgm:cxn modelId="{4BBDD2D6-C1B3-48E6-8DB9-9FD771503159}" type="presParOf" srcId="{D428CAC7-799C-4067-8C4B-61CBC8D17438}" destId="{C47B8141-307B-431F-9E39-3EE79389FE57}" srcOrd="0" destOrd="0" presId="urn:microsoft.com/office/officeart/2005/8/layout/orgChart1"/>
    <dgm:cxn modelId="{DB510E42-872F-4557-9E01-FB0C9C57DDA3}" type="presParOf" srcId="{D428CAC7-799C-4067-8C4B-61CBC8D17438}" destId="{8A5098D1-7178-4CCB-84E5-EA9BF5EA27EF}" srcOrd="1" destOrd="0" presId="urn:microsoft.com/office/officeart/2005/8/layout/orgChart1"/>
    <dgm:cxn modelId="{1D33E0DA-9477-4B07-AFB2-6F2DFA31CC85}" type="presParOf" srcId="{B30515F1-2AFF-412B-8F3C-A070AB69EEAB}" destId="{DE0B23B1-F8A0-424E-9CF3-03368FF6C65B}" srcOrd="1" destOrd="0" presId="urn:microsoft.com/office/officeart/2005/8/layout/orgChart1"/>
    <dgm:cxn modelId="{1699C7F7-E103-4968-9A6C-662864BE4BDF}" type="presParOf" srcId="{B30515F1-2AFF-412B-8F3C-A070AB69EEAB}" destId="{4BABEA91-9486-4462-BBFD-852CFC495E0D}" srcOrd="2" destOrd="0" presId="urn:microsoft.com/office/officeart/2005/8/layout/orgChart1"/>
    <dgm:cxn modelId="{F1752978-D1C0-41C1-8E0F-3BAEC6810221}" type="presParOf" srcId="{2937DA0B-EF7A-4E9E-AA3C-33453700744E}" destId="{DD305B56-3E19-4AF5-B1D1-CFEA8BB00D85}" srcOrd="2" destOrd="0" presId="urn:microsoft.com/office/officeart/2005/8/layout/orgChart1"/>
    <dgm:cxn modelId="{715D7957-8EC6-4120-B32A-585C3AF166F9}" type="presParOf" srcId="{280A689D-867C-43CF-87C6-C1EC940ABB59}" destId="{0552EE9B-6968-4C26-9D00-E2925F3EC787}" srcOrd="2" destOrd="0" presId="urn:microsoft.com/office/officeart/2005/8/layout/orgChart1"/>
    <dgm:cxn modelId="{D6EF8638-9F27-4331-B53A-0CB5473EC12E}" type="presParOf" srcId="{280A689D-867C-43CF-87C6-C1EC940ABB59}" destId="{F4F78CE9-CF39-4C86-8138-643A3A4E8978}" srcOrd="3" destOrd="0" presId="urn:microsoft.com/office/officeart/2005/8/layout/orgChart1"/>
    <dgm:cxn modelId="{948C7C76-7375-4A88-A528-39F973BE83B2}" type="presParOf" srcId="{F4F78CE9-CF39-4C86-8138-643A3A4E8978}" destId="{6F93E539-78AA-4155-A936-68119828CD29}" srcOrd="0" destOrd="0" presId="urn:microsoft.com/office/officeart/2005/8/layout/orgChart1"/>
    <dgm:cxn modelId="{3D6D23ED-CD44-407A-AC8C-9F9375F58083}" type="presParOf" srcId="{6F93E539-78AA-4155-A936-68119828CD29}" destId="{76DF3B8B-3432-4665-9A4B-CA91C132ADD9}" srcOrd="0" destOrd="0" presId="urn:microsoft.com/office/officeart/2005/8/layout/orgChart1"/>
    <dgm:cxn modelId="{918ADA9F-01E8-4E70-B52B-DD46B5942C4F}" type="presParOf" srcId="{6F93E539-78AA-4155-A936-68119828CD29}" destId="{3E520F77-8972-4AA2-B629-A19A61693E89}" srcOrd="1" destOrd="0" presId="urn:microsoft.com/office/officeart/2005/8/layout/orgChart1"/>
    <dgm:cxn modelId="{71B19F3B-8B97-49DC-98BB-C37B7C40CC65}" type="presParOf" srcId="{F4F78CE9-CF39-4C86-8138-643A3A4E8978}" destId="{AA233FAD-D67E-4873-B4E6-2C4D10F6D0CD}" srcOrd="1" destOrd="0" presId="urn:microsoft.com/office/officeart/2005/8/layout/orgChart1"/>
    <dgm:cxn modelId="{2AED85C2-A8CA-4BAE-8743-E2B257C2876D}" type="presParOf" srcId="{AA233FAD-D67E-4873-B4E6-2C4D10F6D0CD}" destId="{829158E6-1250-4BF9-A6DE-1C1CFB24CBF1}" srcOrd="0" destOrd="0" presId="urn:microsoft.com/office/officeart/2005/8/layout/orgChart1"/>
    <dgm:cxn modelId="{228D4139-A7DA-4296-84E1-6DBA81A80C63}" type="presParOf" srcId="{AA233FAD-D67E-4873-B4E6-2C4D10F6D0CD}" destId="{424E420D-F8C2-4D11-8679-953DF65EF966}" srcOrd="1" destOrd="0" presId="urn:microsoft.com/office/officeart/2005/8/layout/orgChart1"/>
    <dgm:cxn modelId="{1A12412D-9E60-4411-B5E8-BA99D76C7E6B}" type="presParOf" srcId="{424E420D-F8C2-4D11-8679-953DF65EF966}" destId="{F30E0DF7-A45C-4C18-9ED0-09775B22F58A}" srcOrd="0" destOrd="0" presId="urn:microsoft.com/office/officeart/2005/8/layout/orgChart1"/>
    <dgm:cxn modelId="{4A785EBB-2B27-4383-84E3-3552814200A8}" type="presParOf" srcId="{F30E0DF7-A45C-4C18-9ED0-09775B22F58A}" destId="{491B82F9-42AE-4098-BD37-8E547DC91B14}" srcOrd="0" destOrd="0" presId="urn:microsoft.com/office/officeart/2005/8/layout/orgChart1"/>
    <dgm:cxn modelId="{6206E38C-47AC-4CE1-B427-6F6629C169D1}" type="presParOf" srcId="{F30E0DF7-A45C-4C18-9ED0-09775B22F58A}" destId="{349469A1-9A16-4DEE-859E-E65648549522}" srcOrd="1" destOrd="0" presId="urn:microsoft.com/office/officeart/2005/8/layout/orgChart1"/>
    <dgm:cxn modelId="{4B23F97E-88C2-48E4-A7C9-246AA2AA61E5}" type="presParOf" srcId="{424E420D-F8C2-4D11-8679-953DF65EF966}" destId="{482B9F36-A83C-4840-9CDE-D558063FEF6D}" srcOrd="1" destOrd="0" presId="urn:microsoft.com/office/officeart/2005/8/layout/orgChart1"/>
    <dgm:cxn modelId="{DB0A8204-6B64-4BB8-8716-FE3A7B8BF891}" type="presParOf" srcId="{424E420D-F8C2-4D11-8679-953DF65EF966}" destId="{92A28505-0C7C-4D8F-B17E-C7D1B30F6B0B}" srcOrd="2" destOrd="0" presId="urn:microsoft.com/office/officeart/2005/8/layout/orgChart1"/>
    <dgm:cxn modelId="{1DA2500E-B007-42BE-A822-CD9EA3794B80}" type="presParOf" srcId="{AA233FAD-D67E-4873-B4E6-2C4D10F6D0CD}" destId="{A4F9A507-C987-4A5B-A143-084C21B7CF82}" srcOrd="2" destOrd="0" presId="urn:microsoft.com/office/officeart/2005/8/layout/orgChart1"/>
    <dgm:cxn modelId="{EFFFDA3A-D601-438F-AB36-1B626EEA69F2}" type="presParOf" srcId="{AA233FAD-D67E-4873-B4E6-2C4D10F6D0CD}" destId="{FA68E370-B3DE-413B-9326-2C6D67389B50}" srcOrd="3" destOrd="0" presId="urn:microsoft.com/office/officeart/2005/8/layout/orgChart1"/>
    <dgm:cxn modelId="{4303C304-4C94-42AC-B720-8A7AE3C82267}" type="presParOf" srcId="{FA68E370-B3DE-413B-9326-2C6D67389B50}" destId="{5E45E4C4-CAA3-40C1-84B6-94724C16A069}" srcOrd="0" destOrd="0" presId="urn:microsoft.com/office/officeart/2005/8/layout/orgChart1"/>
    <dgm:cxn modelId="{A1C0291F-C2EC-48E8-9D34-2248E165BFFC}" type="presParOf" srcId="{5E45E4C4-CAA3-40C1-84B6-94724C16A069}" destId="{068C0369-2FFA-4C69-853F-96999A9980F5}" srcOrd="0" destOrd="0" presId="urn:microsoft.com/office/officeart/2005/8/layout/orgChart1"/>
    <dgm:cxn modelId="{2F04C58A-34F4-45DC-BB8B-12111939BBA4}" type="presParOf" srcId="{5E45E4C4-CAA3-40C1-84B6-94724C16A069}" destId="{6C7A1DA9-BD11-46DC-9D74-B96D229BEBE1}" srcOrd="1" destOrd="0" presId="urn:microsoft.com/office/officeart/2005/8/layout/orgChart1"/>
    <dgm:cxn modelId="{DBBA7F88-7C1B-485B-BAE0-CB6F07F6C4D4}" type="presParOf" srcId="{FA68E370-B3DE-413B-9326-2C6D67389B50}" destId="{52787DEA-9F8A-4BF7-878D-863415264F5C}" srcOrd="1" destOrd="0" presId="urn:microsoft.com/office/officeart/2005/8/layout/orgChart1"/>
    <dgm:cxn modelId="{73DD15CF-CF34-4DB6-AE2A-0260FC6E8D59}" type="presParOf" srcId="{FA68E370-B3DE-413B-9326-2C6D67389B50}" destId="{1042E431-EE80-486F-B466-7AA681D6A1E0}" srcOrd="2" destOrd="0" presId="urn:microsoft.com/office/officeart/2005/8/layout/orgChart1"/>
    <dgm:cxn modelId="{FB40DDCC-CCE3-4E01-9468-17090191C34B}" type="presParOf" srcId="{AA233FAD-D67E-4873-B4E6-2C4D10F6D0CD}" destId="{A1B1D7D4-50DD-43FC-9C39-4A22E2805204}" srcOrd="4" destOrd="0" presId="urn:microsoft.com/office/officeart/2005/8/layout/orgChart1"/>
    <dgm:cxn modelId="{5E1FF769-6A00-4FFD-B31B-D6FE874367EB}" type="presParOf" srcId="{AA233FAD-D67E-4873-B4E6-2C4D10F6D0CD}" destId="{82983ACB-69F7-4963-9B91-54D6DFB0C23C}" srcOrd="5" destOrd="0" presId="urn:microsoft.com/office/officeart/2005/8/layout/orgChart1"/>
    <dgm:cxn modelId="{EEF7D46E-D7F0-4264-B452-C075AD95387C}" type="presParOf" srcId="{82983ACB-69F7-4963-9B91-54D6DFB0C23C}" destId="{A6FF9111-3FFE-4566-AC57-9CED25CC05A4}" srcOrd="0" destOrd="0" presId="urn:microsoft.com/office/officeart/2005/8/layout/orgChart1"/>
    <dgm:cxn modelId="{B816156B-C796-4F22-98F5-9B6DD9668085}" type="presParOf" srcId="{A6FF9111-3FFE-4566-AC57-9CED25CC05A4}" destId="{CF585ED0-4879-4D28-9DB7-AD82E4E7AC94}" srcOrd="0" destOrd="0" presId="urn:microsoft.com/office/officeart/2005/8/layout/orgChart1"/>
    <dgm:cxn modelId="{10519E0E-B5A2-4C22-8BE8-D7A0D608E729}" type="presParOf" srcId="{A6FF9111-3FFE-4566-AC57-9CED25CC05A4}" destId="{96E8AD58-E29F-4DF2-9F6F-2FFB3967245E}" srcOrd="1" destOrd="0" presId="urn:microsoft.com/office/officeart/2005/8/layout/orgChart1"/>
    <dgm:cxn modelId="{7071C064-E496-487B-81CD-54FDB4217151}" type="presParOf" srcId="{82983ACB-69F7-4963-9B91-54D6DFB0C23C}" destId="{E415917A-E2E5-4FA2-9C3F-988D438FECFE}" srcOrd="1" destOrd="0" presId="urn:microsoft.com/office/officeart/2005/8/layout/orgChart1"/>
    <dgm:cxn modelId="{D1C5C6D5-F9AD-40A6-8873-3B48DE567ED2}" type="presParOf" srcId="{82983ACB-69F7-4963-9B91-54D6DFB0C23C}" destId="{25A62943-F553-4C8D-9532-8330DA2D67F2}" srcOrd="2" destOrd="0" presId="urn:microsoft.com/office/officeart/2005/8/layout/orgChart1"/>
    <dgm:cxn modelId="{5AB9B834-5047-4971-B5E6-72BEAD9A69A7}" type="presParOf" srcId="{AA233FAD-D67E-4873-B4E6-2C4D10F6D0CD}" destId="{82235F0F-B68A-43D3-954D-FB8746F37CFF}" srcOrd="6" destOrd="0" presId="urn:microsoft.com/office/officeart/2005/8/layout/orgChart1"/>
    <dgm:cxn modelId="{EDAB3871-1EC4-4706-82F8-D107D5FCCD5B}" type="presParOf" srcId="{AA233FAD-D67E-4873-B4E6-2C4D10F6D0CD}" destId="{80770EF3-2764-483D-A64A-1AC02BD994C8}" srcOrd="7" destOrd="0" presId="urn:microsoft.com/office/officeart/2005/8/layout/orgChart1"/>
    <dgm:cxn modelId="{CA6ADF91-9B46-4DC5-B187-5E3C862C9344}" type="presParOf" srcId="{80770EF3-2764-483D-A64A-1AC02BD994C8}" destId="{9D1B8DFC-7E24-4ED7-B51A-715207865EF1}" srcOrd="0" destOrd="0" presId="urn:microsoft.com/office/officeart/2005/8/layout/orgChart1"/>
    <dgm:cxn modelId="{3B7CC0CE-F5C2-472B-BA65-AF8FF4A19B66}" type="presParOf" srcId="{9D1B8DFC-7E24-4ED7-B51A-715207865EF1}" destId="{9E147425-0F98-415C-AB2E-17A5424756FE}" srcOrd="0" destOrd="0" presId="urn:microsoft.com/office/officeart/2005/8/layout/orgChart1"/>
    <dgm:cxn modelId="{97109483-FAA0-44EC-B2EE-72AD4CE9BA54}" type="presParOf" srcId="{9D1B8DFC-7E24-4ED7-B51A-715207865EF1}" destId="{EEBE4EA9-1206-456B-ADC5-82EB60CA0162}" srcOrd="1" destOrd="0" presId="urn:microsoft.com/office/officeart/2005/8/layout/orgChart1"/>
    <dgm:cxn modelId="{B2FEB654-2AE1-44E6-8C7D-559F9B511FA1}" type="presParOf" srcId="{80770EF3-2764-483D-A64A-1AC02BD994C8}" destId="{A69AC851-4177-4314-8837-E8E3752E2578}" srcOrd="1" destOrd="0" presId="urn:microsoft.com/office/officeart/2005/8/layout/orgChart1"/>
    <dgm:cxn modelId="{18B72A68-2C64-4DFA-8FAB-C58858B2AA8E}" type="presParOf" srcId="{80770EF3-2764-483D-A64A-1AC02BD994C8}" destId="{C882ADF7-F74E-423E-8F1E-5F33AEFD7A48}" srcOrd="2" destOrd="0" presId="urn:microsoft.com/office/officeart/2005/8/layout/orgChart1"/>
    <dgm:cxn modelId="{145A60B5-2C69-47E1-929F-DDB3979E92BA}" type="presParOf" srcId="{F4F78CE9-CF39-4C86-8138-643A3A4E8978}" destId="{2606EC50-263C-4E3A-8FA4-D83CE685F39D}" srcOrd="2" destOrd="0" presId="urn:microsoft.com/office/officeart/2005/8/layout/orgChart1"/>
    <dgm:cxn modelId="{8AE99B5A-92B9-4F29-B940-DD12BA3883C2}" type="presParOf" srcId="{280A689D-867C-43CF-87C6-C1EC940ABB59}" destId="{606FD635-AC75-426F-B849-94BB0D1A4B96}" srcOrd="4" destOrd="0" presId="urn:microsoft.com/office/officeart/2005/8/layout/orgChart1"/>
    <dgm:cxn modelId="{6D696737-40E8-4933-B458-9C27BF94C143}" type="presParOf" srcId="{280A689D-867C-43CF-87C6-C1EC940ABB59}" destId="{564FBF14-4554-4461-BD6A-D0EE34956578}" srcOrd="5" destOrd="0" presId="urn:microsoft.com/office/officeart/2005/8/layout/orgChart1"/>
    <dgm:cxn modelId="{89B32544-C056-4C56-A7A0-4C0EC8B9038D}" type="presParOf" srcId="{564FBF14-4554-4461-BD6A-D0EE34956578}" destId="{3FBF195A-AD05-409A-A740-228F86D9023E}" srcOrd="0" destOrd="0" presId="urn:microsoft.com/office/officeart/2005/8/layout/orgChart1"/>
    <dgm:cxn modelId="{59802F00-6829-4B4D-A232-DA4924CED4D5}" type="presParOf" srcId="{3FBF195A-AD05-409A-A740-228F86D9023E}" destId="{6AD37EDF-88A8-49B5-A94F-9C2892999730}" srcOrd="0" destOrd="0" presId="urn:microsoft.com/office/officeart/2005/8/layout/orgChart1"/>
    <dgm:cxn modelId="{BEF29E73-0C2F-4304-985F-982E1FC95832}" type="presParOf" srcId="{3FBF195A-AD05-409A-A740-228F86D9023E}" destId="{8FF2842E-73C6-4A4D-ACDF-D02EA5039A1E}" srcOrd="1" destOrd="0" presId="urn:microsoft.com/office/officeart/2005/8/layout/orgChart1"/>
    <dgm:cxn modelId="{B11440E5-B44F-4B52-8DA7-D79F93A6A3C6}" type="presParOf" srcId="{564FBF14-4554-4461-BD6A-D0EE34956578}" destId="{74ED4F39-3605-4665-8991-FDF92F29AF8C}" srcOrd="1" destOrd="0" presId="urn:microsoft.com/office/officeart/2005/8/layout/orgChart1"/>
    <dgm:cxn modelId="{3A6347B9-CC6D-403E-9DE5-18347A88490A}" type="presParOf" srcId="{74ED4F39-3605-4665-8991-FDF92F29AF8C}" destId="{E85B09D8-E2EF-4F42-A1B7-B1627C8305EA}" srcOrd="0" destOrd="0" presId="urn:microsoft.com/office/officeart/2005/8/layout/orgChart1"/>
    <dgm:cxn modelId="{EE31461E-6A90-461D-8403-6C1390F0A9B7}" type="presParOf" srcId="{74ED4F39-3605-4665-8991-FDF92F29AF8C}" destId="{712A8176-8329-4B0A-9CAA-78A989610E65}" srcOrd="1" destOrd="0" presId="urn:microsoft.com/office/officeart/2005/8/layout/orgChart1"/>
    <dgm:cxn modelId="{ADC8629E-F960-4DB3-B331-28B6003A345D}" type="presParOf" srcId="{712A8176-8329-4B0A-9CAA-78A989610E65}" destId="{197A3EC9-F05F-4B86-875E-FBD902197585}" srcOrd="0" destOrd="0" presId="urn:microsoft.com/office/officeart/2005/8/layout/orgChart1"/>
    <dgm:cxn modelId="{ABC5F9C2-9ADD-4871-AFFB-A9652386D5F7}" type="presParOf" srcId="{197A3EC9-F05F-4B86-875E-FBD902197585}" destId="{80C0C24B-5FF0-497A-B561-BC832005A264}" srcOrd="0" destOrd="0" presId="urn:microsoft.com/office/officeart/2005/8/layout/orgChart1"/>
    <dgm:cxn modelId="{FD097FDB-1A9C-4335-9B9C-16145644DC7C}" type="presParOf" srcId="{197A3EC9-F05F-4B86-875E-FBD902197585}" destId="{02CBFFD8-CA54-4381-B973-4B5A52B04691}" srcOrd="1" destOrd="0" presId="urn:microsoft.com/office/officeart/2005/8/layout/orgChart1"/>
    <dgm:cxn modelId="{27933C97-2F52-4CE5-949D-E01B93B1E954}" type="presParOf" srcId="{712A8176-8329-4B0A-9CAA-78A989610E65}" destId="{A0C1CCD5-68B7-4431-B3B8-AA2ADFD9A4DD}" srcOrd="1" destOrd="0" presId="urn:microsoft.com/office/officeart/2005/8/layout/orgChart1"/>
    <dgm:cxn modelId="{01AF918F-B324-4197-BCE5-3C25521046C7}" type="presParOf" srcId="{712A8176-8329-4B0A-9CAA-78A989610E65}" destId="{B34FD6D1-67B6-4615-B6EB-C0ABB3D2D3D5}" srcOrd="2" destOrd="0" presId="urn:microsoft.com/office/officeart/2005/8/layout/orgChart1"/>
    <dgm:cxn modelId="{46779E5D-5B9A-4364-A813-77FD625DBEC4}" type="presParOf" srcId="{74ED4F39-3605-4665-8991-FDF92F29AF8C}" destId="{18764A83-BAE7-4B83-B862-110C13E07717}" srcOrd="2" destOrd="0" presId="urn:microsoft.com/office/officeart/2005/8/layout/orgChart1"/>
    <dgm:cxn modelId="{37A42F8A-CA1D-456A-9056-C30D9EE7F4DE}" type="presParOf" srcId="{74ED4F39-3605-4665-8991-FDF92F29AF8C}" destId="{5E5F6AD4-F42A-4801-939E-E570DE3CEAD6}" srcOrd="3" destOrd="0" presId="urn:microsoft.com/office/officeart/2005/8/layout/orgChart1"/>
    <dgm:cxn modelId="{AB131B01-7E82-41E2-A629-91B9EFEDD5E2}" type="presParOf" srcId="{5E5F6AD4-F42A-4801-939E-E570DE3CEAD6}" destId="{47471D27-1A71-484B-BE66-7C790DF1F734}" srcOrd="0" destOrd="0" presId="urn:microsoft.com/office/officeart/2005/8/layout/orgChart1"/>
    <dgm:cxn modelId="{DF26A621-66B8-481F-9987-CBBA447F4E52}" type="presParOf" srcId="{47471D27-1A71-484B-BE66-7C790DF1F734}" destId="{6F91F3A1-C953-4A95-BA63-093D50A070D5}" srcOrd="0" destOrd="0" presId="urn:microsoft.com/office/officeart/2005/8/layout/orgChart1"/>
    <dgm:cxn modelId="{23FFA0A5-8DC6-4078-8741-566DC187F794}" type="presParOf" srcId="{47471D27-1A71-484B-BE66-7C790DF1F734}" destId="{176BBAAA-238A-4C74-9AC8-6201F94BF22D}" srcOrd="1" destOrd="0" presId="urn:microsoft.com/office/officeart/2005/8/layout/orgChart1"/>
    <dgm:cxn modelId="{7DC75961-8448-46BC-8296-E393CCC6702C}" type="presParOf" srcId="{5E5F6AD4-F42A-4801-939E-E570DE3CEAD6}" destId="{ABEE46CA-9281-4FA3-ACC7-7E96CA1B89A1}" srcOrd="1" destOrd="0" presId="urn:microsoft.com/office/officeart/2005/8/layout/orgChart1"/>
    <dgm:cxn modelId="{7B177E0E-290A-4592-92E3-52D22B20EFEB}" type="presParOf" srcId="{5E5F6AD4-F42A-4801-939E-E570DE3CEAD6}" destId="{192B1830-3031-4829-B707-9E07C39031E1}" srcOrd="2" destOrd="0" presId="urn:microsoft.com/office/officeart/2005/8/layout/orgChart1"/>
    <dgm:cxn modelId="{579B77F2-AE81-4A76-A423-779A40356980}" type="presParOf" srcId="{74ED4F39-3605-4665-8991-FDF92F29AF8C}" destId="{CADF0AF5-A630-444D-BD5D-37F377C18ECF}" srcOrd="4" destOrd="0" presId="urn:microsoft.com/office/officeart/2005/8/layout/orgChart1"/>
    <dgm:cxn modelId="{64894F5E-E6C5-4B37-8EF2-832A0D320CD3}" type="presParOf" srcId="{74ED4F39-3605-4665-8991-FDF92F29AF8C}" destId="{6280F625-7734-4094-8C5A-7FBD6A797A4B}" srcOrd="5" destOrd="0" presId="urn:microsoft.com/office/officeart/2005/8/layout/orgChart1"/>
    <dgm:cxn modelId="{8AC21050-68BA-43D8-B3B2-947DBD4866F6}" type="presParOf" srcId="{6280F625-7734-4094-8C5A-7FBD6A797A4B}" destId="{154BC9D1-F85F-4094-8777-F36054DA8299}" srcOrd="0" destOrd="0" presId="urn:microsoft.com/office/officeart/2005/8/layout/orgChart1"/>
    <dgm:cxn modelId="{CD8AB15F-41FB-4158-9126-614D483FF9C8}" type="presParOf" srcId="{154BC9D1-F85F-4094-8777-F36054DA8299}" destId="{898193FD-0CCC-46EE-9327-9A48C739D0B4}" srcOrd="0" destOrd="0" presId="urn:microsoft.com/office/officeart/2005/8/layout/orgChart1"/>
    <dgm:cxn modelId="{913D7E34-8B04-4E02-BA73-B259303B8FCA}" type="presParOf" srcId="{154BC9D1-F85F-4094-8777-F36054DA8299}" destId="{0A2554BA-1AF3-4BFB-9580-40EB35192C48}" srcOrd="1" destOrd="0" presId="urn:microsoft.com/office/officeart/2005/8/layout/orgChart1"/>
    <dgm:cxn modelId="{86F0D10C-53AA-4515-A2EB-37270246E8FD}" type="presParOf" srcId="{6280F625-7734-4094-8C5A-7FBD6A797A4B}" destId="{78D223A1-F294-496E-AF98-85AA4FFD572F}" srcOrd="1" destOrd="0" presId="urn:microsoft.com/office/officeart/2005/8/layout/orgChart1"/>
    <dgm:cxn modelId="{37104D1D-0D97-4738-ACF8-3B69637F7D21}" type="presParOf" srcId="{6280F625-7734-4094-8C5A-7FBD6A797A4B}" destId="{7C669ABC-322F-4732-8CCF-D77480AD6920}" srcOrd="2" destOrd="0" presId="urn:microsoft.com/office/officeart/2005/8/layout/orgChart1"/>
    <dgm:cxn modelId="{E6AF5D8B-73A6-4025-BA67-A018165B029B}" type="presParOf" srcId="{74ED4F39-3605-4665-8991-FDF92F29AF8C}" destId="{F32361F4-FBB5-4AE2-865D-7A12C82ABD99}" srcOrd="6" destOrd="0" presId="urn:microsoft.com/office/officeart/2005/8/layout/orgChart1"/>
    <dgm:cxn modelId="{412EB9A0-5258-43D3-930A-F034B4225B5D}" type="presParOf" srcId="{74ED4F39-3605-4665-8991-FDF92F29AF8C}" destId="{1313B526-6836-4586-9218-7C408855BF45}" srcOrd="7" destOrd="0" presId="urn:microsoft.com/office/officeart/2005/8/layout/orgChart1"/>
    <dgm:cxn modelId="{37DB535C-2ADE-41B3-BCBE-4B563AD6F6E2}" type="presParOf" srcId="{1313B526-6836-4586-9218-7C408855BF45}" destId="{686547D2-A2AA-482B-824D-4E6C53420C1C}" srcOrd="0" destOrd="0" presId="urn:microsoft.com/office/officeart/2005/8/layout/orgChart1"/>
    <dgm:cxn modelId="{DF73030A-48AF-46D8-89A1-862604360B78}" type="presParOf" srcId="{686547D2-A2AA-482B-824D-4E6C53420C1C}" destId="{4782EDFA-98A0-412F-B3A0-F72DDE28D053}" srcOrd="0" destOrd="0" presId="urn:microsoft.com/office/officeart/2005/8/layout/orgChart1"/>
    <dgm:cxn modelId="{CF1F97C2-B989-4099-A163-7E61FD166B4E}" type="presParOf" srcId="{686547D2-A2AA-482B-824D-4E6C53420C1C}" destId="{E73EE133-4501-473F-98FA-5C13F087E593}" srcOrd="1" destOrd="0" presId="urn:microsoft.com/office/officeart/2005/8/layout/orgChart1"/>
    <dgm:cxn modelId="{B2E6DA4C-0BD0-41C6-AB50-8EA2F72354F4}" type="presParOf" srcId="{1313B526-6836-4586-9218-7C408855BF45}" destId="{563E0A18-333F-4654-933A-B354D4DDF28F}" srcOrd="1" destOrd="0" presId="urn:microsoft.com/office/officeart/2005/8/layout/orgChart1"/>
    <dgm:cxn modelId="{CC905F3E-657B-47DC-9243-02C40C0F32AE}" type="presParOf" srcId="{1313B526-6836-4586-9218-7C408855BF45}" destId="{7AC19B4C-B61B-4A63-9024-903AC22F36C0}" srcOrd="2" destOrd="0" presId="urn:microsoft.com/office/officeart/2005/8/layout/orgChart1"/>
    <dgm:cxn modelId="{406368C5-1637-4438-AA97-E71CC07C39C6}" type="presParOf" srcId="{564FBF14-4554-4461-BD6A-D0EE34956578}" destId="{DE5A8844-8DE8-4AAD-9948-F7DACC0175DA}" srcOrd="2" destOrd="0" presId="urn:microsoft.com/office/officeart/2005/8/layout/orgChart1"/>
    <dgm:cxn modelId="{0A02C1D9-CC78-4056-80D7-F1CB59FC03E3}" type="presParOf" srcId="{280A689D-867C-43CF-87C6-C1EC940ABB59}" destId="{F6FA53E5-68BA-48C7-99F6-0251351BCFA5}" srcOrd="6" destOrd="0" presId="urn:microsoft.com/office/officeart/2005/8/layout/orgChart1"/>
    <dgm:cxn modelId="{8325A813-2D39-43A3-BF0A-DCF29DB6B736}" type="presParOf" srcId="{280A689D-867C-43CF-87C6-C1EC940ABB59}" destId="{31C1F899-4642-4485-857F-7089F454BDFD}" srcOrd="7" destOrd="0" presId="urn:microsoft.com/office/officeart/2005/8/layout/orgChart1"/>
    <dgm:cxn modelId="{5BB1E63B-0AA5-4292-B49D-AB47EB40455F}" type="presParOf" srcId="{31C1F899-4642-4485-857F-7089F454BDFD}" destId="{78A75C2E-6284-4B06-AC81-40F07154C2BA}" srcOrd="0" destOrd="0" presId="urn:microsoft.com/office/officeart/2005/8/layout/orgChart1"/>
    <dgm:cxn modelId="{1D3FFDCC-562B-4443-A6A5-0BA9FEACC918}" type="presParOf" srcId="{78A75C2E-6284-4B06-AC81-40F07154C2BA}" destId="{5731138A-9BD9-405C-A46A-4D147089F1E6}" srcOrd="0" destOrd="0" presId="urn:microsoft.com/office/officeart/2005/8/layout/orgChart1"/>
    <dgm:cxn modelId="{230C98A4-5488-4EF6-9855-7137E18A6911}" type="presParOf" srcId="{78A75C2E-6284-4B06-AC81-40F07154C2BA}" destId="{DD89BDBC-A9A8-48F5-B7CB-405069FF44DC}" srcOrd="1" destOrd="0" presId="urn:microsoft.com/office/officeart/2005/8/layout/orgChart1"/>
    <dgm:cxn modelId="{3AA217A9-905C-462A-A4F9-80C83D830472}" type="presParOf" srcId="{31C1F899-4642-4485-857F-7089F454BDFD}" destId="{A830783C-39E8-4084-AE15-09810B1EFDD3}" srcOrd="1" destOrd="0" presId="urn:microsoft.com/office/officeart/2005/8/layout/orgChart1"/>
    <dgm:cxn modelId="{8E3D8BB9-FD20-4186-B631-D3385A3724C9}" type="presParOf" srcId="{A830783C-39E8-4084-AE15-09810B1EFDD3}" destId="{52569FC4-259A-4366-B993-B1FBCC3207ED}" srcOrd="0" destOrd="0" presId="urn:microsoft.com/office/officeart/2005/8/layout/orgChart1"/>
    <dgm:cxn modelId="{7D6D4B14-8E99-4037-92D7-8F036EAE5875}" type="presParOf" srcId="{A830783C-39E8-4084-AE15-09810B1EFDD3}" destId="{41EF3C9C-1C57-4D26-88E6-7A1B8D9E0D66}" srcOrd="1" destOrd="0" presId="urn:microsoft.com/office/officeart/2005/8/layout/orgChart1"/>
    <dgm:cxn modelId="{5DEFC531-15CB-4A1C-8615-9C930FDA0563}" type="presParOf" srcId="{41EF3C9C-1C57-4D26-88E6-7A1B8D9E0D66}" destId="{59355751-74F7-4C36-87A6-A2CE4026D57D}" srcOrd="0" destOrd="0" presId="urn:microsoft.com/office/officeart/2005/8/layout/orgChart1"/>
    <dgm:cxn modelId="{15ACD072-CE77-4F8E-8E2A-3DD345F78EF8}" type="presParOf" srcId="{59355751-74F7-4C36-87A6-A2CE4026D57D}" destId="{2C167D28-7510-4DF2-80C9-178781D58B67}" srcOrd="0" destOrd="0" presId="urn:microsoft.com/office/officeart/2005/8/layout/orgChart1"/>
    <dgm:cxn modelId="{A6154DDE-DB16-4DAF-B04D-3EDE2B016DAE}" type="presParOf" srcId="{59355751-74F7-4C36-87A6-A2CE4026D57D}" destId="{4B05219F-6D8F-47AA-9219-42105288D21A}" srcOrd="1" destOrd="0" presId="urn:microsoft.com/office/officeart/2005/8/layout/orgChart1"/>
    <dgm:cxn modelId="{191927F4-FDBB-4DAE-85F8-E521227ADDFB}" type="presParOf" srcId="{41EF3C9C-1C57-4D26-88E6-7A1B8D9E0D66}" destId="{5A1A1C62-A649-4D16-960E-457C0187C031}" srcOrd="1" destOrd="0" presId="urn:microsoft.com/office/officeart/2005/8/layout/orgChart1"/>
    <dgm:cxn modelId="{ECD0DC3D-29EB-4124-8CBA-A1C24F5B363B}" type="presParOf" srcId="{41EF3C9C-1C57-4D26-88E6-7A1B8D9E0D66}" destId="{0CCDC38F-FD3B-4A31-A4EF-283038A27D30}" srcOrd="2" destOrd="0" presId="urn:microsoft.com/office/officeart/2005/8/layout/orgChart1"/>
    <dgm:cxn modelId="{2FAA1C09-4C0E-4019-B5AC-B1B262FE854D}" type="presParOf" srcId="{A830783C-39E8-4084-AE15-09810B1EFDD3}" destId="{7937F000-7387-4EC3-8ECF-DB6718BE862B}" srcOrd="2" destOrd="0" presId="urn:microsoft.com/office/officeart/2005/8/layout/orgChart1"/>
    <dgm:cxn modelId="{DA177811-A4C3-4D4B-BEE9-D93358501A0D}" type="presParOf" srcId="{A830783C-39E8-4084-AE15-09810B1EFDD3}" destId="{93BBE30B-EE36-412C-A81F-7EDD3535373F}" srcOrd="3" destOrd="0" presId="urn:microsoft.com/office/officeart/2005/8/layout/orgChart1"/>
    <dgm:cxn modelId="{2AEE85D8-FA66-4C98-A362-48E63E2C19EE}" type="presParOf" srcId="{93BBE30B-EE36-412C-A81F-7EDD3535373F}" destId="{7C2EAE19-3C17-4FBC-8D2C-A20151E7973B}" srcOrd="0" destOrd="0" presId="urn:microsoft.com/office/officeart/2005/8/layout/orgChart1"/>
    <dgm:cxn modelId="{372F2FAF-9C29-4A3D-8923-37009475B263}" type="presParOf" srcId="{7C2EAE19-3C17-4FBC-8D2C-A20151E7973B}" destId="{4C0989C1-7220-4869-940E-C49B192DA87F}" srcOrd="0" destOrd="0" presId="urn:microsoft.com/office/officeart/2005/8/layout/orgChart1"/>
    <dgm:cxn modelId="{D0AF54AC-480D-4D5B-93A2-2C753CE2A1C3}" type="presParOf" srcId="{7C2EAE19-3C17-4FBC-8D2C-A20151E7973B}" destId="{0EBE26F2-2555-4AF7-8085-84A2C5F74479}" srcOrd="1" destOrd="0" presId="urn:microsoft.com/office/officeart/2005/8/layout/orgChart1"/>
    <dgm:cxn modelId="{EAEDD422-95C7-4581-9074-3FA27402C9BA}" type="presParOf" srcId="{93BBE30B-EE36-412C-A81F-7EDD3535373F}" destId="{644DC3D7-2C25-4C75-9723-E0C195EECD9F}" srcOrd="1" destOrd="0" presId="urn:microsoft.com/office/officeart/2005/8/layout/orgChart1"/>
    <dgm:cxn modelId="{4BC7FDF4-0766-4D7B-9AC7-428924A46A34}" type="presParOf" srcId="{93BBE30B-EE36-412C-A81F-7EDD3535373F}" destId="{D9DAC195-4414-4F87-9D1A-AA3823DC40BE}" srcOrd="2" destOrd="0" presId="urn:microsoft.com/office/officeart/2005/8/layout/orgChart1"/>
    <dgm:cxn modelId="{618CA986-B7B5-49B9-844D-77B951E30204}" type="presParOf" srcId="{A830783C-39E8-4084-AE15-09810B1EFDD3}" destId="{95090F7A-4501-41E8-B6BC-1BC2218D5477}" srcOrd="4" destOrd="0" presId="urn:microsoft.com/office/officeart/2005/8/layout/orgChart1"/>
    <dgm:cxn modelId="{146EEE6E-14AC-446C-9099-B9A3DE094E37}" type="presParOf" srcId="{A830783C-39E8-4084-AE15-09810B1EFDD3}" destId="{0C9EC0CC-BE3B-49A6-B33B-B48F3AD523E7}" srcOrd="5" destOrd="0" presId="urn:microsoft.com/office/officeart/2005/8/layout/orgChart1"/>
    <dgm:cxn modelId="{817345B2-57F2-47BB-92FB-F83ACC214F51}" type="presParOf" srcId="{0C9EC0CC-BE3B-49A6-B33B-B48F3AD523E7}" destId="{BB56AD64-9188-41B8-AC03-0AEAB9D86876}" srcOrd="0" destOrd="0" presId="urn:microsoft.com/office/officeart/2005/8/layout/orgChart1"/>
    <dgm:cxn modelId="{7D5ADCBF-1113-4E0B-A3BB-E78C65C8E1EF}" type="presParOf" srcId="{BB56AD64-9188-41B8-AC03-0AEAB9D86876}" destId="{6AEC013E-F66D-4723-9B31-934E117E3C44}" srcOrd="0" destOrd="0" presId="urn:microsoft.com/office/officeart/2005/8/layout/orgChart1"/>
    <dgm:cxn modelId="{E9D06AF9-432F-450C-B38C-0EAC5FF9D070}" type="presParOf" srcId="{BB56AD64-9188-41B8-AC03-0AEAB9D86876}" destId="{3746B035-3D57-4AFC-B057-7F0B8F6C7153}" srcOrd="1" destOrd="0" presId="urn:microsoft.com/office/officeart/2005/8/layout/orgChart1"/>
    <dgm:cxn modelId="{678BF8DB-1C06-4BED-A9A7-BF319F5E10A7}" type="presParOf" srcId="{0C9EC0CC-BE3B-49A6-B33B-B48F3AD523E7}" destId="{8D00EE2B-5BC8-40A8-92E4-5112D6AF1579}" srcOrd="1" destOrd="0" presId="urn:microsoft.com/office/officeart/2005/8/layout/orgChart1"/>
    <dgm:cxn modelId="{F8E799C7-8EED-4D62-941A-F56E5101D730}" type="presParOf" srcId="{0C9EC0CC-BE3B-49A6-B33B-B48F3AD523E7}" destId="{2675EBE5-E6CD-4904-A75D-083954DAB0B3}" srcOrd="2" destOrd="0" presId="urn:microsoft.com/office/officeart/2005/8/layout/orgChart1"/>
    <dgm:cxn modelId="{5F3E7B93-A68C-4E16-B6C8-267EB70DAFA5}" type="presParOf" srcId="{A830783C-39E8-4084-AE15-09810B1EFDD3}" destId="{AB673B13-B298-48E2-85E9-F0DC4295E5D4}" srcOrd="6" destOrd="0" presId="urn:microsoft.com/office/officeart/2005/8/layout/orgChart1"/>
    <dgm:cxn modelId="{F1812CF5-15EF-4C39-80BC-63A43E53D479}" type="presParOf" srcId="{A830783C-39E8-4084-AE15-09810B1EFDD3}" destId="{791A537C-B770-4828-AD1B-E1BF112ACB6B}" srcOrd="7" destOrd="0" presId="urn:microsoft.com/office/officeart/2005/8/layout/orgChart1"/>
    <dgm:cxn modelId="{78B22B17-7E21-4A48-891C-6715BD3F00F9}" type="presParOf" srcId="{791A537C-B770-4828-AD1B-E1BF112ACB6B}" destId="{C38F091C-B78C-414A-8A7D-F54B143B032C}" srcOrd="0" destOrd="0" presId="urn:microsoft.com/office/officeart/2005/8/layout/orgChart1"/>
    <dgm:cxn modelId="{11C45D35-F4B3-427A-A8ED-97C03684B92D}" type="presParOf" srcId="{C38F091C-B78C-414A-8A7D-F54B143B032C}" destId="{630F3948-70CD-4B62-A150-7FCF732B6BED}" srcOrd="0" destOrd="0" presId="urn:microsoft.com/office/officeart/2005/8/layout/orgChart1"/>
    <dgm:cxn modelId="{07240431-A716-49A5-A24C-CEB7DEBF3437}" type="presParOf" srcId="{C38F091C-B78C-414A-8A7D-F54B143B032C}" destId="{1784CB72-9893-4C24-A61E-0C80F91AC9BB}" srcOrd="1" destOrd="0" presId="urn:microsoft.com/office/officeart/2005/8/layout/orgChart1"/>
    <dgm:cxn modelId="{9B371E5A-5BE2-4D61-AC05-05359E1751A2}" type="presParOf" srcId="{791A537C-B770-4828-AD1B-E1BF112ACB6B}" destId="{05E4FFCC-D280-4F70-998A-63D6F55099AD}" srcOrd="1" destOrd="0" presId="urn:microsoft.com/office/officeart/2005/8/layout/orgChart1"/>
    <dgm:cxn modelId="{8A62E674-AE1B-49AB-9B2E-41CFEEBC873D}" type="presParOf" srcId="{791A537C-B770-4828-AD1B-E1BF112ACB6B}" destId="{18CEC7E8-EF9C-4998-ACA3-DD5C091EBB76}" srcOrd="2" destOrd="0" presId="urn:microsoft.com/office/officeart/2005/8/layout/orgChart1"/>
    <dgm:cxn modelId="{74DCBD3F-6E72-4609-871D-B7A40AA033AF}" type="presParOf" srcId="{A830783C-39E8-4084-AE15-09810B1EFDD3}" destId="{3BC08C04-DFE2-403A-B3CC-6748051A66A1}" srcOrd="8" destOrd="0" presId="urn:microsoft.com/office/officeart/2005/8/layout/orgChart1"/>
    <dgm:cxn modelId="{C6476D4B-4141-4595-AA2B-5E753BB36AF5}" type="presParOf" srcId="{A830783C-39E8-4084-AE15-09810B1EFDD3}" destId="{1E731073-E19B-48AA-922B-7FF23F7E6905}" srcOrd="9" destOrd="0" presId="urn:microsoft.com/office/officeart/2005/8/layout/orgChart1"/>
    <dgm:cxn modelId="{77D9878B-D926-42F1-B757-0A375893DAE5}" type="presParOf" srcId="{1E731073-E19B-48AA-922B-7FF23F7E6905}" destId="{794CFEE8-4E41-431D-9D18-2F70E08C0AE8}" srcOrd="0" destOrd="0" presId="urn:microsoft.com/office/officeart/2005/8/layout/orgChart1"/>
    <dgm:cxn modelId="{6DFFDABF-719A-4CC3-93E0-306E5F43C607}" type="presParOf" srcId="{794CFEE8-4E41-431D-9D18-2F70E08C0AE8}" destId="{410719A8-0B93-44EF-AA53-98AD3F7D17BD}" srcOrd="0" destOrd="0" presId="urn:microsoft.com/office/officeart/2005/8/layout/orgChart1"/>
    <dgm:cxn modelId="{72844382-DBF6-4F5A-8FB2-B740AC24DB17}" type="presParOf" srcId="{794CFEE8-4E41-431D-9D18-2F70E08C0AE8}" destId="{D7D28A20-8E2B-4228-80B7-0FEA7226A498}" srcOrd="1" destOrd="0" presId="urn:microsoft.com/office/officeart/2005/8/layout/orgChart1"/>
    <dgm:cxn modelId="{71918958-B8E8-4246-BCBE-AB5708D61D6C}" type="presParOf" srcId="{1E731073-E19B-48AA-922B-7FF23F7E6905}" destId="{BC691F24-BA07-4E3E-AE1E-D25371333C27}" srcOrd="1" destOrd="0" presId="urn:microsoft.com/office/officeart/2005/8/layout/orgChart1"/>
    <dgm:cxn modelId="{0177DDD5-15F4-4365-A20E-697D72FDF06C}" type="presParOf" srcId="{1E731073-E19B-48AA-922B-7FF23F7E6905}" destId="{B29BF28B-42D4-4198-AE3D-A10AB815516E}" srcOrd="2" destOrd="0" presId="urn:microsoft.com/office/officeart/2005/8/layout/orgChart1"/>
    <dgm:cxn modelId="{130E5C96-6FD3-4E8E-AFC7-AF26EB4575D4}" type="presParOf" srcId="{A830783C-39E8-4084-AE15-09810B1EFDD3}" destId="{9F75FCE9-DC43-4467-92AD-956C27FA6542}" srcOrd="10" destOrd="0" presId="urn:microsoft.com/office/officeart/2005/8/layout/orgChart1"/>
    <dgm:cxn modelId="{F93F2377-20F4-4627-A143-8285F92F00E7}" type="presParOf" srcId="{A830783C-39E8-4084-AE15-09810B1EFDD3}" destId="{DF2AFCF3-FCF0-43B5-B7E4-06AC3C3E65AA}" srcOrd="11" destOrd="0" presId="urn:microsoft.com/office/officeart/2005/8/layout/orgChart1"/>
    <dgm:cxn modelId="{BC493F91-5043-454D-A87E-B8496F8DC749}" type="presParOf" srcId="{DF2AFCF3-FCF0-43B5-B7E4-06AC3C3E65AA}" destId="{6F233335-29EA-4BDF-B8CD-D041AD788230}" srcOrd="0" destOrd="0" presId="urn:microsoft.com/office/officeart/2005/8/layout/orgChart1"/>
    <dgm:cxn modelId="{F7D880CD-1938-46D8-8842-11C500EB6406}" type="presParOf" srcId="{6F233335-29EA-4BDF-B8CD-D041AD788230}" destId="{D343FD1E-01E5-4852-B121-6AA0E1DF0D21}" srcOrd="0" destOrd="0" presId="urn:microsoft.com/office/officeart/2005/8/layout/orgChart1"/>
    <dgm:cxn modelId="{3E5F8E90-AF0E-49F1-9F6C-E5B969F99133}" type="presParOf" srcId="{6F233335-29EA-4BDF-B8CD-D041AD788230}" destId="{5D9F4692-0450-4BA9-BDB6-C20500940CC6}" srcOrd="1" destOrd="0" presId="urn:microsoft.com/office/officeart/2005/8/layout/orgChart1"/>
    <dgm:cxn modelId="{7ADF533F-6D36-46FB-B9B3-6E931D5D32BF}" type="presParOf" srcId="{DF2AFCF3-FCF0-43B5-B7E4-06AC3C3E65AA}" destId="{C70A2D38-50C5-410E-AE3B-B488F328722F}" srcOrd="1" destOrd="0" presId="urn:microsoft.com/office/officeart/2005/8/layout/orgChart1"/>
    <dgm:cxn modelId="{864D5D51-DCBD-4E0E-BD3C-E49DD85CAEA5}" type="presParOf" srcId="{DF2AFCF3-FCF0-43B5-B7E4-06AC3C3E65AA}" destId="{BFF8E90F-298C-422E-ACDA-FC8543481335}" srcOrd="2" destOrd="0" presId="urn:microsoft.com/office/officeart/2005/8/layout/orgChart1"/>
    <dgm:cxn modelId="{C6BDA72F-67E5-4F4D-968F-96DBD4E309A6}" type="presParOf" srcId="{31C1F899-4642-4485-857F-7089F454BDFD}" destId="{E7F1EAE2-94FA-47DE-83F9-E4C51F3911A4}" srcOrd="2" destOrd="0" presId="urn:microsoft.com/office/officeart/2005/8/layout/orgChart1"/>
    <dgm:cxn modelId="{1EFFD378-22A1-4C8C-8560-0B683B3224C9}" type="presParOf" srcId="{280A689D-867C-43CF-87C6-C1EC940ABB59}" destId="{5232C9DA-DCE1-4AA6-9099-CF787D3ED023}" srcOrd="8" destOrd="0" presId="urn:microsoft.com/office/officeart/2005/8/layout/orgChart1"/>
    <dgm:cxn modelId="{C24FC5B1-3B24-47BB-B22B-2B5AC73CB440}" type="presParOf" srcId="{280A689D-867C-43CF-87C6-C1EC940ABB59}" destId="{BC11082D-E84D-47AB-ACB5-CBAF96C4134D}" srcOrd="9" destOrd="0" presId="urn:microsoft.com/office/officeart/2005/8/layout/orgChart1"/>
    <dgm:cxn modelId="{EE91F9F8-78C2-4FAC-BD08-521F223689A3}" type="presParOf" srcId="{BC11082D-E84D-47AB-ACB5-CBAF96C4134D}" destId="{4DBA0E5C-FFCE-42CA-A0B2-7CAF362A7322}" srcOrd="0" destOrd="0" presId="urn:microsoft.com/office/officeart/2005/8/layout/orgChart1"/>
    <dgm:cxn modelId="{A130C938-D069-451C-B68F-36C60C1A8D98}" type="presParOf" srcId="{4DBA0E5C-FFCE-42CA-A0B2-7CAF362A7322}" destId="{05727511-FC95-4B1D-998E-F2E9AFDF16DF}" srcOrd="0" destOrd="0" presId="urn:microsoft.com/office/officeart/2005/8/layout/orgChart1"/>
    <dgm:cxn modelId="{8DE0EE9A-57B9-44CA-9F74-A04AF0FC3E00}" type="presParOf" srcId="{4DBA0E5C-FFCE-42CA-A0B2-7CAF362A7322}" destId="{FE5419EA-33C9-4552-A68D-E6E787CCD10D}" srcOrd="1" destOrd="0" presId="urn:microsoft.com/office/officeart/2005/8/layout/orgChart1"/>
    <dgm:cxn modelId="{5DF860B1-D774-4F80-A82A-5872653875BB}" type="presParOf" srcId="{BC11082D-E84D-47AB-ACB5-CBAF96C4134D}" destId="{DDAE64A0-98FD-4D60-B05E-6BC87F19F33A}" srcOrd="1" destOrd="0" presId="urn:microsoft.com/office/officeart/2005/8/layout/orgChart1"/>
    <dgm:cxn modelId="{A2F622BB-506F-415B-B42C-59ED9A413E18}" type="presParOf" srcId="{DDAE64A0-98FD-4D60-B05E-6BC87F19F33A}" destId="{CA376E21-194D-4104-9137-717970A6CE04}" srcOrd="0" destOrd="0" presId="urn:microsoft.com/office/officeart/2005/8/layout/orgChart1"/>
    <dgm:cxn modelId="{ED34A55F-5A84-40F4-8F58-4372F97B4AFB}" type="presParOf" srcId="{DDAE64A0-98FD-4D60-B05E-6BC87F19F33A}" destId="{459C234F-2BF7-4850-903A-82D316D3F46C}" srcOrd="1" destOrd="0" presId="urn:microsoft.com/office/officeart/2005/8/layout/orgChart1"/>
    <dgm:cxn modelId="{7A38E35F-7595-4271-BC04-33C0BD633957}" type="presParOf" srcId="{459C234F-2BF7-4850-903A-82D316D3F46C}" destId="{A4C65BE9-B02A-4124-BFA6-3B8581A089E7}" srcOrd="0" destOrd="0" presId="urn:microsoft.com/office/officeart/2005/8/layout/orgChart1"/>
    <dgm:cxn modelId="{81ABB178-734E-4831-B4D3-42F516A76DFE}" type="presParOf" srcId="{A4C65BE9-B02A-4124-BFA6-3B8581A089E7}" destId="{D549F58B-6637-4CBD-BCAA-AABA9A51E67E}" srcOrd="0" destOrd="0" presId="urn:microsoft.com/office/officeart/2005/8/layout/orgChart1"/>
    <dgm:cxn modelId="{B8439567-405E-4ABB-9F34-BA74CABCC187}" type="presParOf" srcId="{A4C65BE9-B02A-4124-BFA6-3B8581A089E7}" destId="{5A65435E-E73B-477D-8B16-69AEA21B1E8A}" srcOrd="1" destOrd="0" presId="urn:microsoft.com/office/officeart/2005/8/layout/orgChart1"/>
    <dgm:cxn modelId="{062F5DF1-263A-4B7D-B465-AC891B42A9CC}" type="presParOf" srcId="{459C234F-2BF7-4850-903A-82D316D3F46C}" destId="{4D0DD7D5-D6AE-4EFB-B88E-EE598AFEF662}" srcOrd="1" destOrd="0" presId="urn:microsoft.com/office/officeart/2005/8/layout/orgChart1"/>
    <dgm:cxn modelId="{B764EEF8-1C88-45D0-BEFC-53F9BF1DAD8C}" type="presParOf" srcId="{459C234F-2BF7-4850-903A-82D316D3F46C}" destId="{A468FD10-87AE-490F-85A8-1A26B59FEA1C}" srcOrd="2" destOrd="0" presId="urn:microsoft.com/office/officeart/2005/8/layout/orgChart1"/>
    <dgm:cxn modelId="{4D157D9B-E0E4-4BF7-8F78-9B288C64DBBC}" type="presParOf" srcId="{DDAE64A0-98FD-4D60-B05E-6BC87F19F33A}" destId="{242A9F0E-2D44-4AD7-94D6-13197D2A5846}" srcOrd="2" destOrd="0" presId="urn:microsoft.com/office/officeart/2005/8/layout/orgChart1"/>
    <dgm:cxn modelId="{404D7ECA-928F-4222-9837-29DAAEE65D4C}" type="presParOf" srcId="{DDAE64A0-98FD-4D60-B05E-6BC87F19F33A}" destId="{6758E27F-8148-41B7-B2FA-26CF76FE3706}" srcOrd="3" destOrd="0" presId="urn:microsoft.com/office/officeart/2005/8/layout/orgChart1"/>
    <dgm:cxn modelId="{84D31DFB-401B-4412-A2A3-029107F5167B}" type="presParOf" srcId="{6758E27F-8148-41B7-B2FA-26CF76FE3706}" destId="{DA8AFB8F-8761-41A4-A5DB-B02AE93002C5}" srcOrd="0" destOrd="0" presId="urn:microsoft.com/office/officeart/2005/8/layout/orgChart1"/>
    <dgm:cxn modelId="{61E706ED-1427-4714-B0E4-5085A53E86F0}" type="presParOf" srcId="{DA8AFB8F-8761-41A4-A5DB-B02AE93002C5}" destId="{81F5D556-6713-4D15-A69C-3625FAEB3632}" srcOrd="0" destOrd="0" presId="urn:microsoft.com/office/officeart/2005/8/layout/orgChart1"/>
    <dgm:cxn modelId="{947704A1-98D5-4483-9780-EC67E4FD4DF3}" type="presParOf" srcId="{DA8AFB8F-8761-41A4-A5DB-B02AE93002C5}" destId="{51DD0E61-D22B-402A-8FE6-97D559471DC4}" srcOrd="1" destOrd="0" presId="urn:microsoft.com/office/officeart/2005/8/layout/orgChart1"/>
    <dgm:cxn modelId="{7C89E87C-1B03-47B1-B1E4-2708F755AD0F}" type="presParOf" srcId="{6758E27F-8148-41B7-B2FA-26CF76FE3706}" destId="{F3B385FC-6272-4FF3-9D2F-48EEE2EAE1D0}" srcOrd="1" destOrd="0" presId="urn:microsoft.com/office/officeart/2005/8/layout/orgChart1"/>
    <dgm:cxn modelId="{4795091A-49F7-4C08-A935-8AE5FC13DB76}" type="presParOf" srcId="{6758E27F-8148-41B7-B2FA-26CF76FE3706}" destId="{9EFFE1EB-C2A3-4919-92CD-76863168A0C1}" srcOrd="2" destOrd="0" presId="urn:microsoft.com/office/officeart/2005/8/layout/orgChart1"/>
    <dgm:cxn modelId="{3175A5D0-944D-459E-BC08-38DFD5AD4EE8}" type="presParOf" srcId="{DDAE64A0-98FD-4D60-B05E-6BC87F19F33A}" destId="{3A4E9A9F-A77B-42CA-A63C-09EBC721AB65}" srcOrd="4" destOrd="0" presId="urn:microsoft.com/office/officeart/2005/8/layout/orgChart1"/>
    <dgm:cxn modelId="{B3E373A9-91B4-4E35-8510-2A823FFFB9F5}" type="presParOf" srcId="{DDAE64A0-98FD-4D60-B05E-6BC87F19F33A}" destId="{B9781777-DB8A-439D-BB58-63DD5F5B424B}" srcOrd="5" destOrd="0" presId="urn:microsoft.com/office/officeart/2005/8/layout/orgChart1"/>
    <dgm:cxn modelId="{44EFB21C-2A73-43FE-98F5-ED8EC2B307D1}" type="presParOf" srcId="{B9781777-DB8A-439D-BB58-63DD5F5B424B}" destId="{FEE513A3-D362-479C-9A22-20057D4182C0}" srcOrd="0" destOrd="0" presId="urn:microsoft.com/office/officeart/2005/8/layout/orgChart1"/>
    <dgm:cxn modelId="{F09EFABE-6F5C-4173-AE40-4094F571117D}" type="presParOf" srcId="{FEE513A3-D362-479C-9A22-20057D4182C0}" destId="{E574479A-41D0-4002-92A3-86FB6F5839C4}" srcOrd="0" destOrd="0" presId="urn:microsoft.com/office/officeart/2005/8/layout/orgChart1"/>
    <dgm:cxn modelId="{631B86DC-5E66-4039-815A-8E573EC80E93}" type="presParOf" srcId="{FEE513A3-D362-479C-9A22-20057D4182C0}" destId="{82CF96AF-A1B5-471A-952E-56C3AE0C858E}" srcOrd="1" destOrd="0" presId="urn:microsoft.com/office/officeart/2005/8/layout/orgChart1"/>
    <dgm:cxn modelId="{D074E29B-5D48-4E2D-9EB3-837F1BCDCE80}" type="presParOf" srcId="{B9781777-DB8A-439D-BB58-63DD5F5B424B}" destId="{50069E26-3DD5-4A44-857F-216FB89418A7}" srcOrd="1" destOrd="0" presId="urn:microsoft.com/office/officeart/2005/8/layout/orgChart1"/>
    <dgm:cxn modelId="{01BE561E-B753-4C29-BB4D-B80C8DAFF259}" type="presParOf" srcId="{B9781777-DB8A-439D-BB58-63DD5F5B424B}" destId="{775AEA82-FF62-4A38-BFAD-84C418BDB223}" srcOrd="2" destOrd="0" presId="urn:microsoft.com/office/officeart/2005/8/layout/orgChart1"/>
    <dgm:cxn modelId="{20F7C78A-0501-4EB8-BFAE-8D3956233118}" type="presParOf" srcId="{DDAE64A0-98FD-4D60-B05E-6BC87F19F33A}" destId="{E5E7F4E5-1505-422C-B78C-6033FEEB8192}" srcOrd="6" destOrd="0" presId="urn:microsoft.com/office/officeart/2005/8/layout/orgChart1"/>
    <dgm:cxn modelId="{89CB0DC2-B99F-4851-B5AD-C5DF52BCEC88}" type="presParOf" srcId="{DDAE64A0-98FD-4D60-B05E-6BC87F19F33A}" destId="{CA556CE9-0770-4C5A-9770-3BC69A500C77}" srcOrd="7" destOrd="0" presId="urn:microsoft.com/office/officeart/2005/8/layout/orgChart1"/>
    <dgm:cxn modelId="{1743ECA0-921E-42AE-AB81-1DBE6944DFC9}" type="presParOf" srcId="{CA556CE9-0770-4C5A-9770-3BC69A500C77}" destId="{4F11256A-A62E-4D15-BDB7-BB8EA202E49B}" srcOrd="0" destOrd="0" presId="urn:microsoft.com/office/officeart/2005/8/layout/orgChart1"/>
    <dgm:cxn modelId="{FE2C0EDE-8999-4378-8CB0-CCCD804D03DC}" type="presParOf" srcId="{4F11256A-A62E-4D15-BDB7-BB8EA202E49B}" destId="{EEC48DEE-8DE5-4916-B8DE-53289300143D}" srcOrd="0" destOrd="0" presId="urn:microsoft.com/office/officeart/2005/8/layout/orgChart1"/>
    <dgm:cxn modelId="{BA22729D-E117-453F-A757-8272978EFDB6}" type="presParOf" srcId="{4F11256A-A62E-4D15-BDB7-BB8EA202E49B}" destId="{B6007805-F525-45DB-9D6C-CD8FF148C6E6}" srcOrd="1" destOrd="0" presId="urn:microsoft.com/office/officeart/2005/8/layout/orgChart1"/>
    <dgm:cxn modelId="{C53266BE-CD31-4A48-9628-2F61A4DC21CE}" type="presParOf" srcId="{CA556CE9-0770-4C5A-9770-3BC69A500C77}" destId="{AE44BBC5-90AA-4665-AAC8-EA1C8BB0F13D}" srcOrd="1" destOrd="0" presId="urn:microsoft.com/office/officeart/2005/8/layout/orgChart1"/>
    <dgm:cxn modelId="{8A9978B9-5E90-4F09-B0F8-BE151AEC7A4C}" type="presParOf" srcId="{CA556CE9-0770-4C5A-9770-3BC69A500C77}" destId="{F3634CBE-A70C-4EEB-875A-05DEF71DB9C4}" srcOrd="2" destOrd="0" presId="urn:microsoft.com/office/officeart/2005/8/layout/orgChart1"/>
    <dgm:cxn modelId="{B5CDA054-EEC5-46F9-8300-74DDC5DE444F}" type="presParOf" srcId="{BC11082D-E84D-47AB-ACB5-CBAF96C4134D}" destId="{C2CCECCD-9938-412C-8277-3568DB72B215}" srcOrd="2" destOrd="0" presId="urn:microsoft.com/office/officeart/2005/8/layout/orgChart1"/>
    <dgm:cxn modelId="{1E65F110-155A-4EFB-B3E5-076B821EBA50}" type="presParOf" srcId="{280A689D-867C-43CF-87C6-C1EC940ABB59}" destId="{3CF57FF0-0074-4626-B824-A7A9B8A5AF19}" srcOrd="10" destOrd="0" presId="urn:microsoft.com/office/officeart/2005/8/layout/orgChart1"/>
    <dgm:cxn modelId="{3FFFE73E-B518-418D-BD5F-1497397941AD}" type="presParOf" srcId="{280A689D-867C-43CF-87C6-C1EC940ABB59}" destId="{724CDB52-F9CB-4378-8DC4-8B9866457BAC}" srcOrd="11" destOrd="0" presId="urn:microsoft.com/office/officeart/2005/8/layout/orgChart1"/>
    <dgm:cxn modelId="{D640F509-7CD1-4E77-B892-E0E7F3F1B42D}" type="presParOf" srcId="{724CDB52-F9CB-4378-8DC4-8B9866457BAC}" destId="{C8C1D001-6A58-44D3-A0AD-361663B2BFBE}" srcOrd="0" destOrd="0" presId="urn:microsoft.com/office/officeart/2005/8/layout/orgChart1"/>
    <dgm:cxn modelId="{32C5F022-E7FC-4DE9-B36C-E1C88021BB28}" type="presParOf" srcId="{C8C1D001-6A58-44D3-A0AD-361663B2BFBE}" destId="{4192AFE1-43B5-4C5D-9780-B45CE877E59A}" srcOrd="0" destOrd="0" presId="urn:microsoft.com/office/officeart/2005/8/layout/orgChart1"/>
    <dgm:cxn modelId="{0AF7936E-792B-423C-9FE0-998AA98D4EB1}" type="presParOf" srcId="{C8C1D001-6A58-44D3-A0AD-361663B2BFBE}" destId="{5ACE8CDC-2F2F-42EF-B988-F384CAE5260A}" srcOrd="1" destOrd="0" presId="urn:microsoft.com/office/officeart/2005/8/layout/orgChart1"/>
    <dgm:cxn modelId="{1F8DBB19-DC36-4065-A054-5BB62B701EF5}" type="presParOf" srcId="{724CDB52-F9CB-4378-8DC4-8B9866457BAC}" destId="{2981E897-D743-480D-86E3-9D41AFAEAF0E}" srcOrd="1" destOrd="0" presId="urn:microsoft.com/office/officeart/2005/8/layout/orgChart1"/>
    <dgm:cxn modelId="{54BC5342-14A2-492E-9D5E-590255928B2C}" type="presParOf" srcId="{2981E897-D743-480D-86E3-9D41AFAEAF0E}" destId="{6CABBE3A-1D3F-42FD-85A4-172B0E1111C2}" srcOrd="0" destOrd="0" presId="urn:microsoft.com/office/officeart/2005/8/layout/orgChart1"/>
    <dgm:cxn modelId="{0B640F93-6043-4B88-B86B-FC0A3B091BBF}" type="presParOf" srcId="{2981E897-D743-480D-86E3-9D41AFAEAF0E}" destId="{8452910E-D843-4468-B9CA-DBBCCA0AE5C7}" srcOrd="1" destOrd="0" presId="urn:microsoft.com/office/officeart/2005/8/layout/orgChart1"/>
    <dgm:cxn modelId="{B1933915-87FF-463B-9BB5-88BCFDCF62B6}" type="presParOf" srcId="{8452910E-D843-4468-B9CA-DBBCCA0AE5C7}" destId="{6899D8D9-EA02-48A2-BC7D-D263B584A331}" srcOrd="0" destOrd="0" presId="urn:microsoft.com/office/officeart/2005/8/layout/orgChart1"/>
    <dgm:cxn modelId="{3E5FBA85-AC13-4DC8-8AB9-63EA6D66B78D}" type="presParOf" srcId="{6899D8D9-EA02-48A2-BC7D-D263B584A331}" destId="{0F7CD580-726B-4DA7-8E7E-4700E25F4CBE}" srcOrd="0" destOrd="0" presId="urn:microsoft.com/office/officeart/2005/8/layout/orgChart1"/>
    <dgm:cxn modelId="{96CC41CF-308B-4601-B150-14FB5F646FC5}" type="presParOf" srcId="{6899D8D9-EA02-48A2-BC7D-D263B584A331}" destId="{C78240C6-6CDE-42DE-8BD6-B667D3FF579C}" srcOrd="1" destOrd="0" presId="urn:microsoft.com/office/officeart/2005/8/layout/orgChart1"/>
    <dgm:cxn modelId="{5F57C567-C277-4E94-9C71-13278AC69D48}" type="presParOf" srcId="{8452910E-D843-4468-B9CA-DBBCCA0AE5C7}" destId="{DA7003C1-DA07-4492-802A-58A9E9EAD8E2}" srcOrd="1" destOrd="0" presId="urn:microsoft.com/office/officeart/2005/8/layout/orgChart1"/>
    <dgm:cxn modelId="{52F3FBF7-797D-4676-8CF3-84EB72F5D863}" type="presParOf" srcId="{8452910E-D843-4468-B9CA-DBBCCA0AE5C7}" destId="{3BD56A73-CE9A-4D2E-8DA6-37075221C8DB}" srcOrd="2" destOrd="0" presId="urn:microsoft.com/office/officeart/2005/8/layout/orgChart1"/>
    <dgm:cxn modelId="{92606208-8D51-4287-B18B-C11049E77C50}" type="presParOf" srcId="{2981E897-D743-480D-86E3-9D41AFAEAF0E}" destId="{46791FB2-BD49-4716-871A-FF53C1B8001F}" srcOrd="2" destOrd="0" presId="urn:microsoft.com/office/officeart/2005/8/layout/orgChart1"/>
    <dgm:cxn modelId="{5E6970C9-056E-41DB-B9BE-239256E1C795}" type="presParOf" srcId="{2981E897-D743-480D-86E3-9D41AFAEAF0E}" destId="{5FDED881-1664-4E69-8CCC-1A30F15C98EB}" srcOrd="3" destOrd="0" presId="urn:microsoft.com/office/officeart/2005/8/layout/orgChart1"/>
    <dgm:cxn modelId="{6C7CEEC1-14FF-4CFA-B24E-A3CD2C70DAC5}" type="presParOf" srcId="{5FDED881-1664-4E69-8CCC-1A30F15C98EB}" destId="{B9104801-94A0-46EC-9047-FED556F39B51}" srcOrd="0" destOrd="0" presId="urn:microsoft.com/office/officeart/2005/8/layout/orgChart1"/>
    <dgm:cxn modelId="{8FE63A4D-B895-419D-B033-9E9CC2C6F2F7}" type="presParOf" srcId="{B9104801-94A0-46EC-9047-FED556F39B51}" destId="{F42A6CD6-0A10-4907-86CC-36F3693EE671}" srcOrd="0" destOrd="0" presId="urn:microsoft.com/office/officeart/2005/8/layout/orgChart1"/>
    <dgm:cxn modelId="{A39D450D-57AC-4036-83B2-11C437B5F34B}" type="presParOf" srcId="{B9104801-94A0-46EC-9047-FED556F39B51}" destId="{20DBD5A5-8FF2-4F57-82D9-40C163385449}" srcOrd="1" destOrd="0" presId="urn:microsoft.com/office/officeart/2005/8/layout/orgChart1"/>
    <dgm:cxn modelId="{D99AB582-39B4-41FB-8B0F-3FBE3CC016C0}" type="presParOf" srcId="{5FDED881-1664-4E69-8CCC-1A30F15C98EB}" destId="{EEFAE4DD-53C1-464C-997F-A20C1BC4AAEB}" srcOrd="1" destOrd="0" presId="urn:microsoft.com/office/officeart/2005/8/layout/orgChart1"/>
    <dgm:cxn modelId="{E9ACA243-DD80-463F-87B1-3F886FD58AD5}" type="presParOf" srcId="{5FDED881-1664-4E69-8CCC-1A30F15C98EB}" destId="{8FA0DE43-3FC6-42C3-B46B-8F5CFF2BBB21}" srcOrd="2" destOrd="0" presId="urn:microsoft.com/office/officeart/2005/8/layout/orgChart1"/>
    <dgm:cxn modelId="{CBB4C1DD-C1AE-4C67-8A6F-F7D2624E301B}" type="presParOf" srcId="{724CDB52-F9CB-4378-8DC4-8B9866457BAC}" destId="{44E2F0F2-D3C7-4C8E-A2F4-A891643998FF}" srcOrd="2" destOrd="0" presId="urn:microsoft.com/office/officeart/2005/8/layout/orgChart1"/>
    <dgm:cxn modelId="{979BCBCC-BADD-4351-A58E-A1A13C58ED1A}" type="presParOf" srcId="{8BB2BA14-8C61-430C-B508-385FF234F708}" destId="{5C1B6F9C-2155-4E96-A9B6-743C91F713DA}" srcOrd="2" destOrd="0" presId="urn:microsoft.com/office/officeart/2005/8/layout/orgChar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791FB2-BD49-4716-871A-FF53C1B8001F}">
      <dsp:nvSpPr>
        <dsp:cNvPr id="0" name=""/>
        <dsp:cNvSpPr/>
      </dsp:nvSpPr>
      <dsp:spPr>
        <a:xfrm>
          <a:off x="4700142" y="889420"/>
          <a:ext cx="110063" cy="858493"/>
        </a:xfrm>
        <a:custGeom>
          <a:avLst/>
          <a:gdLst/>
          <a:ahLst/>
          <a:cxnLst/>
          <a:rect l="0" t="0" r="0" b="0"/>
          <a:pathLst>
            <a:path>
              <a:moveTo>
                <a:pt x="0" y="0"/>
              </a:moveTo>
              <a:lnTo>
                <a:pt x="0" y="858493"/>
              </a:lnTo>
              <a:lnTo>
                <a:pt x="110063" y="858493"/>
              </a:lnTo>
            </a:path>
          </a:pathLst>
        </a:custGeom>
        <a:noFill/>
        <a:ln w="9525" cap="flat" cmpd="sng" algn="ctr">
          <a:solidFill>
            <a:schemeClr val="accent6">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6CABBE3A-1D3F-42FD-85A4-172B0E1111C2}">
      <dsp:nvSpPr>
        <dsp:cNvPr id="0" name=""/>
        <dsp:cNvSpPr/>
      </dsp:nvSpPr>
      <dsp:spPr>
        <a:xfrm>
          <a:off x="4700142" y="889420"/>
          <a:ext cx="110063" cy="337527"/>
        </a:xfrm>
        <a:custGeom>
          <a:avLst/>
          <a:gdLst/>
          <a:ahLst/>
          <a:cxnLst/>
          <a:rect l="0" t="0" r="0" b="0"/>
          <a:pathLst>
            <a:path>
              <a:moveTo>
                <a:pt x="0" y="0"/>
              </a:moveTo>
              <a:lnTo>
                <a:pt x="0" y="337527"/>
              </a:lnTo>
              <a:lnTo>
                <a:pt x="110063" y="337527"/>
              </a:lnTo>
            </a:path>
          </a:pathLst>
        </a:custGeom>
        <a:noFill/>
        <a:ln w="9525" cap="flat" cmpd="sng" algn="ctr">
          <a:solidFill>
            <a:schemeClr val="accent6">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3CF57FF0-0074-4626-B824-A7A9B8A5AF19}">
      <dsp:nvSpPr>
        <dsp:cNvPr id="0" name=""/>
        <dsp:cNvSpPr/>
      </dsp:nvSpPr>
      <dsp:spPr>
        <a:xfrm>
          <a:off x="2774035" y="368454"/>
          <a:ext cx="2219608" cy="154088"/>
        </a:xfrm>
        <a:custGeom>
          <a:avLst/>
          <a:gdLst/>
          <a:ahLst/>
          <a:cxnLst/>
          <a:rect l="0" t="0" r="0" b="0"/>
          <a:pathLst>
            <a:path>
              <a:moveTo>
                <a:pt x="0" y="0"/>
              </a:moveTo>
              <a:lnTo>
                <a:pt x="0" y="77044"/>
              </a:lnTo>
              <a:lnTo>
                <a:pt x="2219608" y="77044"/>
              </a:lnTo>
              <a:lnTo>
                <a:pt x="2219608" y="154088"/>
              </a:lnTo>
            </a:path>
          </a:pathLst>
        </a:custGeom>
        <a:noFill/>
        <a:ln w="9525" cap="flat" cmpd="sng" algn="ctr">
          <a:solidFill>
            <a:schemeClr val="accent5">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E5E7F4E5-1505-422C-B78C-6033FEEB8192}">
      <dsp:nvSpPr>
        <dsp:cNvPr id="0" name=""/>
        <dsp:cNvSpPr/>
      </dsp:nvSpPr>
      <dsp:spPr>
        <a:xfrm>
          <a:off x="3812298" y="889420"/>
          <a:ext cx="110063" cy="1900425"/>
        </a:xfrm>
        <a:custGeom>
          <a:avLst/>
          <a:gdLst/>
          <a:ahLst/>
          <a:cxnLst/>
          <a:rect l="0" t="0" r="0" b="0"/>
          <a:pathLst>
            <a:path>
              <a:moveTo>
                <a:pt x="0" y="0"/>
              </a:moveTo>
              <a:lnTo>
                <a:pt x="0" y="1900425"/>
              </a:lnTo>
              <a:lnTo>
                <a:pt x="110063" y="1900425"/>
              </a:lnTo>
            </a:path>
          </a:pathLst>
        </a:custGeom>
        <a:noFill/>
        <a:ln w="9525" cap="flat" cmpd="sng" algn="ctr">
          <a:solidFill>
            <a:schemeClr val="accent6">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3A4E9A9F-A77B-42CA-A63C-09EBC721AB65}">
      <dsp:nvSpPr>
        <dsp:cNvPr id="0" name=""/>
        <dsp:cNvSpPr/>
      </dsp:nvSpPr>
      <dsp:spPr>
        <a:xfrm>
          <a:off x="3812298" y="889420"/>
          <a:ext cx="110063" cy="1379459"/>
        </a:xfrm>
        <a:custGeom>
          <a:avLst/>
          <a:gdLst/>
          <a:ahLst/>
          <a:cxnLst/>
          <a:rect l="0" t="0" r="0" b="0"/>
          <a:pathLst>
            <a:path>
              <a:moveTo>
                <a:pt x="0" y="0"/>
              </a:moveTo>
              <a:lnTo>
                <a:pt x="0" y="1379459"/>
              </a:lnTo>
              <a:lnTo>
                <a:pt x="110063" y="1379459"/>
              </a:lnTo>
            </a:path>
          </a:pathLst>
        </a:custGeom>
        <a:noFill/>
        <a:ln w="9525" cap="flat" cmpd="sng" algn="ctr">
          <a:solidFill>
            <a:schemeClr val="accent6">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242A9F0E-2D44-4AD7-94D6-13197D2A5846}">
      <dsp:nvSpPr>
        <dsp:cNvPr id="0" name=""/>
        <dsp:cNvSpPr/>
      </dsp:nvSpPr>
      <dsp:spPr>
        <a:xfrm>
          <a:off x="3812298" y="889420"/>
          <a:ext cx="110063" cy="858493"/>
        </a:xfrm>
        <a:custGeom>
          <a:avLst/>
          <a:gdLst/>
          <a:ahLst/>
          <a:cxnLst/>
          <a:rect l="0" t="0" r="0" b="0"/>
          <a:pathLst>
            <a:path>
              <a:moveTo>
                <a:pt x="0" y="0"/>
              </a:moveTo>
              <a:lnTo>
                <a:pt x="0" y="858493"/>
              </a:lnTo>
              <a:lnTo>
                <a:pt x="110063" y="858493"/>
              </a:lnTo>
            </a:path>
          </a:pathLst>
        </a:custGeom>
        <a:noFill/>
        <a:ln w="9525" cap="flat" cmpd="sng" algn="ctr">
          <a:solidFill>
            <a:schemeClr val="accent6">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CA376E21-194D-4104-9137-717970A6CE04}">
      <dsp:nvSpPr>
        <dsp:cNvPr id="0" name=""/>
        <dsp:cNvSpPr/>
      </dsp:nvSpPr>
      <dsp:spPr>
        <a:xfrm>
          <a:off x="3812298" y="889420"/>
          <a:ext cx="110063" cy="337527"/>
        </a:xfrm>
        <a:custGeom>
          <a:avLst/>
          <a:gdLst/>
          <a:ahLst/>
          <a:cxnLst/>
          <a:rect l="0" t="0" r="0" b="0"/>
          <a:pathLst>
            <a:path>
              <a:moveTo>
                <a:pt x="0" y="0"/>
              </a:moveTo>
              <a:lnTo>
                <a:pt x="0" y="337527"/>
              </a:lnTo>
              <a:lnTo>
                <a:pt x="110063" y="337527"/>
              </a:lnTo>
            </a:path>
          </a:pathLst>
        </a:custGeom>
        <a:noFill/>
        <a:ln w="9525" cap="flat" cmpd="sng" algn="ctr">
          <a:solidFill>
            <a:schemeClr val="accent6">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5232C9DA-DCE1-4AA6-9099-CF787D3ED023}">
      <dsp:nvSpPr>
        <dsp:cNvPr id="0" name=""/>
        <dsp:cNvSpPr/>
      </dsp:nvSpPr>
      <dsp:spPr>
        <a:xfrm>
          <a:off x="2774035" y="368454"/>
          <a:ext cx="1331765" cy="154088"/>
        </a:xfrm>
        <a:custGeom>
          <a:avLst/>
          <a:gdLst/>
          <a:ahLst/>
          <a:cxnLst/>
          <a:rect l="0" t="0" r="0" b="0"/>
          <a:pathLst>
            <a:path>
              <a:moveTo>
                <a:pt x="0" y="0"/>
              </a:moveTo>
              <a:lnTo>
                <a:pt x="0" y="77044"/>
              </a:lnTo>
              <a:lnTo>
                <a:pt x="1331765" y="77044"/>
              </a:lnTo>
              <a:lnTo>
                <a:pt x="1331765" y="154088"/>
              </a:lnTo>
            </a:path>
          </a:pathLst>
        </a:custGeom>
        <a:noFill/>
        <a:ln w="9525" cap="flat" cmpd="sng" algn="ctr">
          <a:solidFill>
            <a:schemeClr val="accent5">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9F75FCE9-DC43-4467-92AD-956C27FA6542}">
      <dsp:nvSpPr>
        <dsp:cNvPr id="0" name=""/>
        <dsp:cNvSpPr/>
      </dsp:nvSpPr>
      <dsp:spPr>
        <a:xfrm>
          <a:off x="2924455" y="889420"/>
          <a:ext cx="110063" cy="2942357"/>
        </a:xfrm>
        <a:custGeom>
          <a:avLst/>
          <a:gdLst/>
          <a:ahLst/>
          <a:cxnLst/>
          <a:rect l="0" t="0" r="0" b="0"/>
          <a:pathLst>
            <a:path>
              <a:moveTo>
                <a:pt x="0" y="0"/>
              </a:moveTo>
              <a:lnTo>
                <a:pt x="0" y="2942357"/>
              </a:lnTo>
              <a:lnTo>
                <a:pt x="110063" y="2942357"/>
              </a:lnTo>
            </a:path>
          </a:pathLst>
        </a:custGeom>
        <a:noFill/>
        <a:ln w="9525" cap="flat" cmpd="sng" algn="ctr">
          <a:solidFill>
            <a:schemeClr val="accent6">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3BC08C04-DFE2-403A-B3CC-6748051A66A1}">
      <dsp:nvSpPr>
        <dsp:cNvPr id="0" name=""/>
        <dsp:cNvSpPr/>
      </dsp:nvSpPr>
      <dsp:spPr>
        <a:xfrm>
          <a:off x="2924455" y="889420"/>
          <a:ext cx="110063" cy="2421391"/>
        </a:xfrm>
        <a:custGeom>
          <a:avLst/>
          <a:gdLst/>
          <a:ahLst/>
          <a:cxnLst/>
          <a:rect l="0" t="0" r="0" b="0"/>
          <a:pathLst>
            <a:path>
              <a:moveTo>
                <a:pt x="0" y="0"/>
              </a:moveTo>
              <a:lnTo>
                <a:pt x="0" y="2421391"/>
              </a:lnTo>
              <a:lnTo>
                <a:pt x="110063" y="2421391"/>
              </a:lnTo>
            </a:path>
          </a:pathLst>
        </a:custGeom>
        <a:noFill/>
        <a:ln w="9525" cap="flat" cmpd="sng" algn="ctr">
          <a:solidFill>
            <a:schemeClr val="accent6">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AB673B13-B298-48E2-85E9-F0DC4295E5D4}">
      <dsp:nvSpPr>
        <dsp:cNvPr id="0" name=""/>
        <dsp:cNvSpPr/>
      </dsp:nvSpPr>
      <dsp:spPr>
        <a:xfrm>
          <a:off x="2924455" y="889420"/>
          <a:ext cx="110063" cy="1900425"/>
        </a:xfrm>
        <a:custGeom>
          <a:avLst/>
          <a:gdLst/>
          <a:ahLst/>
          <a:cxnLst/>
          <a:rect l="0" t="0" r="0" b="0"/>
          <a:pathLst>
            <a:path>
              <a:moveTo>
                <a:pt x="0" y="0"/>
              </a:moveTo>
              <a:lnTo>
                <a:pt x="0" y="1900425"/>
              </a:lnTo>
              <a:lnTo>
                <a:pt x="110063" y="1900425"/>
              </a:lnTo>
            </a:path>
          </a:pathLst>
        </a:custGeom>
        <a:noFill/>
        <a:ln w="9525" cap="flat" cmpd="sng" algn="ctr">
          <a:solidFill>
            <a:schemeClr val="accent6">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95090F7A-4501-41E8-B6BC-1BC2218D5477}">
      <dsp:nvSpPr>
        <dsp:cNvPr id="0" name=""/>
        <dsp:cNvSpPr/>
      </dsp:nvSpPr>
      <dsp:spPr>
        <a:xfrm>
          <a:off x="2924455" y="889420"/>
          <a:ext cx="110063" cy="1379459"/>
        </a:xfrm>
        <a:custGeom>
          <a:avLst/>
          <a:gdLst/>
          <a:ahLst/>
          <a:cxnLst/>
          <a:rect l="0" t="0" r="0" b="0"/>
          <a:pathLst>
            <a:path>
              <a:moveTo>
                <a:pt x="0" y="0"/>
              </a:moveTo>
              <a:lnTo>
                <a:pt x="0" y="1379459"/>
              </a:lnTo>
              <a:lnTo>
                <a:pt x="110063" y="1379459"/>
              </a:lnTo>
            </a:path>
          </a:pathLst>
        </a:custGeom>
        <a:noFill/>
        <a:ln w="9525" cap="flat" cmpd="sng" algn="ctr">
          <a:solidFill>
            <a:schemeClr val="accent6">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7937F000-7387-4EC3-8ECF-DB6718BE862B}">
      <dsp:nvSpPr>
        <dsp:cNvPr id="0" name=""/>
        <dsp:cNvSpPr/>
      </dsp:nvSpPr>
      <dsp:spPr>
        <a:xfrm>
          <a:off x="2924455" y="889420"/>
          <a:ext cx="110063" cy="858493"/>
        </a:xfrm>
        <a:custGeom>
          <a:avLst/>
          <a:gdLst/>
          <a:ahLst/>
          <a:cxnLst/>
          <a:rect l="0" t="0" r="0" b="0"/>
          <a:pathLst>
            <a:path>
              <a:moveTo>
                <a:pt x="0" y="0"/>
              </a:moveTo>
              <a:lnTo>
                <a:pt x="0" y="858493"/>
              </a:lnTo>
              <a:lnTo>
                <a:pt x="110063" y="858493"/>
              </a:lnTo>
            </a:path>
          </a:pathLst>
        </a:custGeom>
        <a:noFill/>
        <a:ln w="9525" cap="flat" cmpd="sng" algn="ctr">
          <a:solidFill>
            <a:schemeClr val="accent6">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52569FC4-259A-4366-B993-B1FBCC3207ED}">
      <dsp:nvSpPr>
        <dsp:cNvPr id="0" name=""/>
        <dsp:cNvSpPr/>
      </dsp:nvSpPr>
      <dsp:spPr>
        <a:xfrm>
          <a:off x="2924455" y="889420"/>
          <a:ext cx="110063" cy="337527"/>
        </a:xfrm>
        <a:custGeom>
          <a:avLst/>
          <a:gdLst/>
          <a:ahLst/>
          <a:cxnLst/>
          <a:rect l="0" t="0" r="0" b="0"/>
          <a:pathLst>
            <a:path>
              <a:moveTo>
                <a:pt x="0" y="0"/>
              </a:moveTo>
              <a:lnTo>
                <a:pt x="0" y="337527"/>
              </a:lnTo>
              <a:lnTo>
                <a:pt x="110063" y="337527"/>
              </a:lnTo>
            </a:path>
          </a:pathLst>
        </a:custGeom>
        <a:noFill/>
        <a:ln w="9525" cap="flat" cmpd="sng" algn="ctr">
          <a:solidFill>
            <a:schemeClr val="accent6">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F6FA53E5-68BA-48C7-99F6-0251351BCFA5}">
      <dsp:nvSpPr>
        <dsp:cNvPr id="0" name=""/>
        <dsp:cNvSpPr/>
      </dsp:nvSpPr>
      <dsp:spPr>
        <a:xfrm>
          <a:off x="2774035" y="368454"/>
          <a:ext cx="443921" cy="154088"/>
        </a:xfrm>
        <a:custGeom>
          <a:avLst/>
          <a:gdLst/>
          <a:ahLst/>
          <a:cxnLst/>
          <a:rect l="0" t="0" r="0" b="0"/>
          <a:pathLst>
            <a:path>
              <a:moveTo>
                <a:pt x="0" y="0"/>
              </a:moveTo>
              <a:lnTo>
                <a:pt x="0" y="77044"/>
              </a:lnTo>
              <a:lnTo>
                <a:pt x="443921" y="77044"/>
              </a:lnTo>
              <a:lnTo>
                <a:pt x="443921" y="154088"/>
              </a:lnTo>
            </a:path>
          </a:pathLst>
        </a:custGeom>
        <a:noFill/>
        <a:ln w="9525" cap="flat" cmpd="sng" algn="ctr">
          <a:solidFill>
            <a:schemeClr val="accent5">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F32361F4-FBB5-4AE2-865D-7A12C82ABD99}">
      <dsp:nvSpPr>
        <dsp:cNvPr id="0" name=""/>
        <dsp:cNvSpPr/>
      </dsp:nvSpPr>
      <dsp:spPr>
        <a:xfrm>
          <a:off x="2036611" y="889420"/>
          <a:ext cx="110063" cy="1900425"/>
        </a:xfrm>
        <a:custGeom>
          <a:avLst/>
          <a:gdLst/>
          <a:ahLst/>
          <a:cxnLst/>
          <a:rect l="0" t="0" r="0" b="0"/>
          <a:pathLst>
            <a:path>
              <a:moveTo>
                <a:pt x="0" y="0"/>
              </a:moveTo>
              <a:lnTo>
                <a:pt x="0" y="1900425"/>
              </a:lnTo>
              <a:lnTo>
                <a:pt x="110063" y="1900425"/>
              </a:lnTo>
            </a:path>
          </a:pathLst>
        </a:custGeom>
        <a:noFill/>
        <a:ln w="9525" cap="flat" cmpd="sng" algn="ctr">
          <a:solidFill>
            <a:schemeClr val="accent6">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CADF0AF5-A630-444D-BD5D-37F377C18ECF}">
      <dsp:nvSpPr>
        <dsp:cNvPr id="0" name=""/>
        <dsp:cNvSpPr/>
      </dsp:nvSpPr>
      <dsp:spPr>
        <a:xfrm>
          <a:off x="2036611" y="889420"/>
          <a:ext cx="110063" cy="1379459"/>
        </a:xfrm>
        <a:custGeom>
          <a:avLst/>
          <a:gdLst/>
          <a:ahLst/>
          <a:cxnLst/>
          <a:rect l="0" t="0" r="0" b="0"/>
          <a:pathLst>
            <a:path>
              <a:moveTo>
                <a:pt x="0" y="0"/>
              </a:moveTo>
              <a:lnTo>
                <a:pt x="0" y="1379459"/>
              </a:lnTo>
              <a:lnTo>
                <a:pt x="110063" y="1379459"/>
              </a:lnTo>
            </a:path>
          </a:pathLst>
        </a:custGeom>
        <a:noFill/>
        <a:ln w="9525" cap="flat" cmpd="sng" algn="ctr">
          <a:solidFill>
            <a:schemeClr val="accent6">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18764A83-BAE7-4B83-B862-110C13E07717}">
      <dsp:nvSpPr>
        <dsp:cNvPr id="0" name=""/>
        <dsp:cNvSpPr/>
      </dsp:nvSpPr>
      <dsp:spPr>
        <a:xfrm>
          <a:off x="2036611" y="889420"/>
          <a:ext cx="110063" cy="858493"/>
        </a:xfrm>
        <a:custGeom>
          <a:avLst/>
          <a:gdLst/>
          <a:ahLst/>
          <a:cxnLst/>
          <a:rect l="0" t="0" r="0" b="0"/>
          <a:pathLst>
            <a:path>
              <a:moveTo>
                <a:pt x="0" y="0"/>
              </a:moveTo>
              <a:lnTo>
                <a:pt x="0" y="858493"/>
              </a:lnTo>
              <a:lnTo>
                <a:pt x="110063" y="858493"/>
              </a:lnTo>
            </a:path>
          </a:pathLst>
        </a:custGeom>
        <a:noFill/>
        <a:ln w="9525" cap="flat" cmpd="sng" algn="ctr">
          <a:solidFill>
            <a:schemeClr val="accent6">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E85B09D8-E2EF-4F42-A1B7-B1627C8305EA}">
      <dsp:nvSpPr>
        <dsp:cNvPr id="0" name=""/>
        <dsp:cNvSpPr/>
      </dsp:nvSpPr>
      <dsp:spPr>
        <a:xfrm>
          <a:off x="2036611" y="889420"/>
          <a:ext cx="110063" cy="337527"/>
        </a:xfrm>
        <a:custGeom>
          <a:avLst/>
          <a:gdLst/>
          <a:ahLst/>
          <a:cxnLst/>
          <a:rect l="0" t="0" r="0" b="0"/>
          <a:pathLst>
            <a:path>
              <a:moveTo>
                <a:pt x="0" y="0"/>
              </a:moveTo>
              <a:lnTo>
                <a:pt x="0" y="337527"/>
              </a:lnTo>
              <a:lnTo>
                <a:pt x="110063" y="337527"/>
              </a:lnTo>
            </a:path>
          </a:pathLst>
        </a:custGeom>
        <a:noFill/>
        <a:ln w="9525" cap="flat" cmpd="sng" algn="ctr">
          <a:solidFill>
            <a:schemeClr val="accent6">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606FD635-AC75-426F-B849-94BB0D1A4B96}">
      <dsp:nvSpPr>
        <dsp:cNvPr id="0" name=""/>
        <dsp:cNvSpPr/>
      </dsp:nvSpPr>
      <dsp:spPr>
        <a:xfrm>
          <a:off x="2330113" y="368454"/>
          <a:ext cx="443921" cy="154088"/>
        </a:xfrm>
        <a:custGeom>
          <a:avLst/>
          <a:gdLst/>
          <a:ahLst/>
          <a:cxnLst/>
          <a:rect l="0" t="0" r="0" b="0"/>
          <a:pathLst>
            <a:path>
              <a:moveTo>
                <a:pt x="443921" y="0"/>
              </a:moveTo>
              <a:lnTo>
                <a:pt x="443921" y="77044"/>
              </a:lnTo>
              <a:lnTo>
                <a:pt x="0" y="77044"/>
              </a:lnTo>
              <a:lnTo>
                <a:pt x="0" y="154088"/>
              </a:lnTo>
            </a:path>
          </a:pathLst>
        </a:custGeom>
        <a:noFill/>
        <a:ln w="9525" cap="flat" cmpd="sng" algn="ctr">
          <a:solidFill>
            <a:schemeClr val="accent5">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82235F0F-B68A-43D3-954D-FB8746F37CFF}">
      <dsp:nvSpPr>
        <dsp:cNvPr id="0" name=""/>
        <dsp:cNvSpPr/>
      </dsp:nvSpPr>
      <dsp:spPr>
        <a:xfrm>
          <a:off x="1148768" y="889420"/>
          <a:ext cx="110063" cy="1900425"/>
        </a:xfrm>
        <a:custGeom>
          <a:avLst/>
          <a:gdLst/>
          <a:ahLst/>
          <a:cxnLst/>
          <a:rect l="0" t="0" r="0" b="0"/>
          <a:pathLst>
            <a:path>
              <a:moveTo>
                <a:pt x="0" y="0"/>
              </a:moveTo>
              <a:lnTo>
                <a:pt x="0" y="1900425"/>
              </a:lnTo>
              <a:lnTo>
                <a:pt x="110063" y="1900425"/>
              </a:lnTo>
            </a:path>
          </a:pathLst>
        </a:custGeom>
        <a:noFill/>
        <a:ln w="9525" cap="flat" cmpd="sng" algn="ctr">
          <a:solidFill>
            <a:schemeClr val="accent6">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A1B1D7D4-50DD-43FC-9C39-4A22E2805204}">
      <dsp:nvSpPr>
        <dsp:cNvPr id="0" name=""/>
        <dsp:cNvSpPr/>
      </dsp:nvSpPr>
      <dsp:spPr>
        <a:xfrm>
          <a:off x="1148768" y="889420"/>
          <a:ext cx="110063" cy="1379459"/>
        </a:xfrm>
        <a:custGeom>
          <a:avLst/>
          <a:gdLst/>
          <a:ahLst/>
          <a:cxnLst/>
          <a:rect l="0" t="0" r="0" b="0"/>
          <a:pathLst>
            <a:path>
              <a:moveTo>
                <a:pt x="0" y="0"/>
              </a:moveTo>
              <a:lnTo>
                <a:pt x="0" y="1379459"/>
              </a:lnTo>
              <a:lnTo>
                <a:pt x="110063" y="1379459"/>
              </a:lnTo>
            </a:path>
          </a:pathLst>
        </a:custGeom>
        <a:noFill/>
        <a:ln w="9525" cap="flat" cmpd="sng" algn="ctr">
          <a:solidFill>
            <a:schemeClr val="accent6">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A4F9A507-C987-4A5B-A143-084C21B7CF82}">
      <dsp:nvSpPr>
        <dsp:cNvPr id="0" name=""/>
        <dsp:cNvSpPr/>
      </dsp:nvSpPr>
      <dsp:spPr>
        <a:xfrm>
          <a:off x="1148768" y="889420"/>
          <a:ext cx="110063" cy="858493"/>
        </a:xfrm>
        <a:custGeom>
          <a:avLst/>
          <a:gdLst/>
          <a:ahLst/>
          <a:cxnLst/>
          <a:rect l="0" t="0" r="0" b="0"/>
          <a:pathLst>
            <a:path>
              <a:moveTo>
                <a:pt x="0" y="0"/>
              </a:moveTo>
              <a:lnTo>
                <a:pt x="0" y="858493"/>
              </a:lnTo>
              <a:lnTo>
                <a:pt x="110063" y="858493"/>
              </a:lnTo>
            </a:path>
          </a:pathLst>
        </a:custGeom>
        <a:noFill/>
        <a:ln w="9525" cap="flat" cmpd="sng" algn="ctr">
          <a:solidFill>
            <a:schemeClr val="accent6">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829158E6-1250-4BF9-A6DE-1C1CFB24CBF1}">
      <dsp:nvSpPr>
        <dsp:cNvPr id="0" name=""/>
        <dsp:cNvSpPr/>
      </dsp:nvSpPr>
      <dsp:spPr>
        <a:xfrm>
          <a:off x="1148768" y="889420"/>
          <a:ext cx="110063" cy="337527"/>
        </a:xfrm>
        <a:custGeom>
          <a:avLst/>
          <a:gdLst/>
          <a:ahLst/>
          <a:cxnLst/>
          <a:rect l="0" t="0" r="0" b="0"/>
          <a:pathLst>
            <a:path>
              <a:moveTo>
                <a:pt x="0" y="0"/>
              </a:moveTo>
              <a:lnTo>
                <a:pt x="0" y="337527"/>
              </a:lnTo>
              <a:lnTo>
                <a:pt x="110063" y="337527"/>
              </a:lnTo>
            </a:path>
          </a:pathLst>
        </a:custGeom>
        <a:noFill/>
        <a:ln w="9525" cap="flat" cmpd="sng" algn="ctr">
          <a:solidFill>
            <a:schemeClr val="accent6">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0552EE9B-6968-4C26-9D00-E2925F3EC787}">
      <dsp:nvSpPr>
        <dsp:cNvPr id="0" name=""/>
        <dsp:cNvSpPr/>
      </dsp:nvSpPr>
      <dsp:spPr>
        <a:xfrm>
          <a:off x="1442270" y="368454"/>
          <a:ext cx="1331765" cy="154088"/>
        </a:xfrm>
        <a:custGeom>
          <a:avLst/>
          <a:gdLst/>
          <a:ahLst/>
          <a:cxnLst/>
          <a:rect l="0" t="0" r="0" b="0"/>
          <a:pathLst>
            <a:path>
              <a:moveTo>
                <a:pt x="1331765" y="0"/>
              </a:moveTo>
              <a:lnTo>
                <a:pt x="1331765" y="77044"/>
              </a:lnTo>
              <a:lnTo>
                <a:pt x="0" y="77044"/>
              </a:lnTo>
              <a:lnTo>
                <a:pt x="0" y="154088"/>
              </a:lnTo>
            </a:path>
          </a:pathLst>
        </a:custGeom>
        <a:noFill/>
        <a:ln w="9525" cap="flat" cmpd="sng" algn="ctr">
          <a:solidFill>
            <a:schemeClr val="accent5">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F506267B-045C-4289-8EBC-D27CC0044D12}">
      <dsp:nvSpPr>
        <dsp:cNvPr id="0" name=""/>
        <dsp:cNvSpPr/>
      </dsp:nvSpPr>
      <dsp:spPr>
        <a:xfrm>
          <a:off x="260924" y="889420"/>
          <a:ext cx="110063" cy="1379459"/>
        </a:xfrm>
        <a:custGeom>
          <a:avLst/>
          <a:gdLst/>
          <a:ahLst/>
          <a:cxnLst/>
          <a:rect l="0" t="0" r="0" b="0"/>
          <a:pathLst>
            <a:path>
              <a:moveTo>
                <a:pt x="0" y="0"/>
              </a:moveTo>
              <a:lnTo>
                <a:pt x="0" y="1379459"/>
              </a:lnTo>
              <a:lnTo>
                <a:pt x="110063" y="1379459"/>
              </a:lnTo>
            </a:path>
          </a:pathLst>
        </a:custGeom>
        <a:noFill/>
        <a:ln w="9525" cap="flat" cmpd="sng" algn="ctr">
          <a:solidFill>
            <a:schemeClr val="accent6">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A0C18013-E527-4104-A4F3-418B2225FCFB}">
      <dsp:nvSpPr>
        <dsp:cNvPr id="0" name=""/>
        <dsp:cNvSpPr/>
      </dsp:nvSpPr>
      <dsp:spPr>
        <a:xfrm>
          <a:off x="260924" y="889420"/>
          <a:ext cx="110063" cy="858493"/>
        </a:xfrm>
        <a:custGeom>
          <a:avLst/>
          <a:gdLst/>
          <a:ahLst/>
          <a:cxnLst/>
          <a:rect l="0" t="0" r="0" b="0"/>
          <a:pathLst>
            <a:path>
              <a:moveTo>
                <a:pt x="0" y="0"/>
              </a:moveTo>
              <a:lnTo>
                <a:pt x="0" y="858493"/>
              </a:lnTo>
              <a:lnTo>
                <a:pt x="110063" y="858493"/>
              </a:lnTo>
            </a:path>
          </a:pathLst>
        </a:custGeom>
        <a:noFill/>
        <a:ln w="9525" cap="flat" cmpd="sng" algn="ctr">
          <a:solidFill>
            <a:schemeClr val="accent6">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64950B2A-C5EA-442E-9D34-B855FAFC5545}">
      <dsp:nvSpPr>
        <dsp:cNvPr id="0" name=""/>
        <dsp:cNvSpPr/>
      </dsp:nvSpPr>
      <dsp:spPr>
        <a:xfrm>
          <a:off x="260924" y="889420"/>
          <a:ext cx="110063" cy="337527"/>
        </a:xfrm>
        <a:custGeom>
          <a:avLst/>
          <a:gdLst/>
          <a:ahLst/>
          <a:cxnLst/>
          <a:rect l="0" t="0" r="0" b="0"/>
          <a:pathLst>
            <a:path>
              <a:moveTo>
                <a:pt x="0" y="0"/>
              </a:moveTo>
              <a:lnTo>
                <a:pt x="0" y="337527"/>
              </a:lnTo>
              <a:lnTo>
                <a:pt x="110063" y="337527"/>
              </a:lnTo>
            </a:path>
          </a:pathLst>
        </a:custGeom>
        <a:noFill/>
        <a:ln w="9525" cap="flat" cmpd="sng" algn="ctr">
          <a:solidFill>
            <a:schemeClr val="accent6">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F3E3E389-177B-44CF-97C9-DDC508439EE6}">
      <dsp:nvSpPr>
        <dsp:cNvPr id="0" name=""/>
        <dsp:cNvSpPr/>
      </dsp:nvSpPr>
      <dsp:spPr>
        <a:xfrm>
          <a:off x="554426" y="368454"/>
          <a:ext cx="2219608" cy="154088"/>
        </a:xfrm>
        <a:custGeom>
          <a:avLst/>
          <a:gdLst/>
          <a:ahLst/>
          <a:cxnLst/>
          <a:rect l="0" t="0" r="0" b="0"/>
          <a:pathLst>
            <a:path>
              <a:moveTo>
                <a:pt x="2219608" y="0"/>
              </a:moveTo>
              <a:lnTo>
                <a:pt x="2219608" y="77044"/>
              </a:lnTo>
              <a:lnTo>
                <a:pt x="0" y="77044"/>
              </a:lnTo>
              <a:lnTo>
                <a:pt x="0" y="154088"/>
              </a:lnTo>
            </a:path>
          </a:pathLst>
        </a:custGeom>
        <a:noFill/>
        <a:ln w="9525" cap="flat" cmpd="sng" algn="ctr">
          <a:solidFill>
            <a:schemeClr val="accent5">
              <a:hueOff val="0"/>
              <a:satOff val="0"/>
              <a:lumOff val="0"/>
              <a:alphaOff val="0"/>
            </a:schemeClr>
          </a:solidFill>
          <a:prstDash val="solid"/>
        </a:ln>
        <a:effectLst/>
      </dsp:spPr>
      <dsp:style>
        <a:lnRef idx="1">
          <a:scrgbClr r="0" g="0" b="0"/>
        </a:lnRef>
        <a:fillRef idx="0">
          <a:scrgbClr r="0" g="0" b="0"/>
        </a:fillRef>
        <a:effectRef idx="0">
          <a:scrgbClr r="0" g="0" b="0"/>
        </a:effectRef>
        <a:fontRef idx="minor"/>
      </dsp:style>
    </dsp:sp>
    <dsp:sp modelId="{8C792487-1794-4433-AF30-0A0FE7BC145D}">
      <dsp:nvSpPr>
        <dsp:cNvPr id="0" name=""/>
        <dsp:cNvSpPr/>
      </dsp:nvSpPr>
      <dsp:spPr>
        <a:xfrm>
          <a:off x="2407158" y="1577"/>
          <a:ext cx="733755" cy="366877"/>
        </a:xfrm>
        <a:prstGeom prst="rect">
          <a:avLst/>
        </a:prstGeom>
        <a:gradFill rotWithShape="0">
          <a:gsLst>
            <a:gs pos="0">
              <a:schemeClr val="accent3">
                <a:hueOff val="0"/>
                <a:satOff val="0"/>
                <a:lumOff val="0"/>
                <a:alphaOff val="0"/>
                <a:shade val="51000"/>
                <a:satMod val="130000"/>
              </a:schemeClr>
            </a:gs>
            <a:gs pos="80000">
              <a:schemeClr val="accent3">
                <a:hueOff val="0"/>
                <a:satOff val="0"/>
                <a:lumOff val="0"/>
                <a:alphaOff val="0"/>
                <a:shade val="93000"/>
                <a:satMod val="130000"/>
              </a:schemeClr>
            </a:gs>
            <a:gs pos="100000">
              <a:schemeClr val="accent3">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Social media network sentimental analysis using ML</a:t>
          </a:r>
        </a:p>
      </dsp:txBody>
      <dsp:txXfrm>
        <a:off x="2407158" y="1577"/>
        <a:ext cx="733755" cy="366877"/>
      </dsp:txXfrm>
    </dsp:sp>
    <dsp:sp modelId="{6BF5B3EC-49CC-45F8-B582-2E815CC63488}">
      <dsp:nvSpPr>
        <dsp:cNvPr id="0" name=""/>
        <dsp:cNvSpPr/>
      </dsp:nvSpPr>
      <dsp:spPr>
        <a:xfrm>
          <a:off x="187549" y="522543"/>
          <a:ext cx="733755" cy="366877"/>
        </a:xfrm>
        <a:prstGeom prst="rect">
          <a:avLst/>
        </a:prstGeom>
        <a:gradFill rotWithShape="0">
          <a:gsLst>
            <a:gs pos="0">
              <a:schemeClr val="accent5">
                <a:hueOff val="0"/>
                <a:satOff val="0"/>
                <a:lumOff val="0"/>
                <a:alphaOff val="0"/>
                <a:shade val="51000"/>
                <a:satMod val="130000"/>
              </a:schemeClr>
            </a:gs>
            <a:gs pos="80000">
              <a:schemeClr val="accent5">
                <a:hueOff val="0"/>
                <a:satOff val="0"/>
                <a:lumOff val="0"/>
                <a:alphaOff val="0"/>
                <a:shade val="93000"/>
                <a:satMod val="130000"/>
              </a:schemeClr>
            </a:gs>
            <a:gs pos="100000">
              <a:schemeClr val="accent5">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Planning</a:t>
          </a:r>
        </a:p>
      </dsp:txBody>
      <dsp:txXfrm>
        <a:off x="187549" y="522543"/>
        <a:ext cx="733755" cy="366877"/>
      </dsp:txXfrm>
    </dsp:sp>
    <dsp:sp modelId="{7983895D-BB0E-44B8-8043-40EBC138A1DA}">
      <dsp:nvSpPr>
        <dsp:cNvPr id="0" name=""/>
        <dsp:cNvSpPr/>
      </dsp:nvSpPr>
      <dsp:spPr>
        <a:xfrm>
          <a:off x="370987" y="1043509"/>
          <a:ext cx="733755" cy="366877"/>
        </a:xfrm>
        <a:prstGeom prst="rect">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Understanding the use case</a:t>
          </a:r>
        </a:p>
      </dsp:txBody>
      <dsp:txXfrm>
        <a:off x="370987" y="1043509"/>
        <a:ext cx="733755" cy="366877"/>
      </dsp:txXfrm>
    </dsp:sp>
    <dsp:sp modelId="{8F148932-656F-4F38-B714-B08118AE0A45}">
      <dsp:nvSpPr>
        <dsp:cNvPr id="0" name=""/>
        <dsp:cNvSpPr/>
      </dsp:nvSpPr>
      <dsp:spPr>
        <a:xfrm>
          <a:off x="370987" y="1564475"/>
          <a:ext cx="733755" cy="366877"/>
        </a:xfrm>
        <a:prstGeom prst="rect">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Research about the topic</a:t>
          </a:r>
        </a:p>
      </dsp:txBody>
      <dsp:txXfrm>
        <a:off x="370987" y="1564475"/>
        <a:ext cx="733755" cy="366877"/>
      </dsp:txXfrm>
    </dsp:sp>
    <dsp:sp modelId="{C47B8141-307B-431F-9E39-3EE79389FE57}">
      <dsp:nvSpPr>
        <dsp:cNvPr id="0" name=""/>
        <dsp:cNvSpPr/>
      </dsp:nvSpPr>
      <dsp:spPr>
        <a:xfrm>
          <a:off x="370987" y="2085441"/>
          <a:ext cx="733755" cy="366877"/>
        </a:xfrm>
        <a:prstGeom prst="rect">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Search for data </a:t>
          </a:r>
        </a:p>
      </dsp:txBody>
      <dsp:txXfrm>
        <a:off x="370987" y="2085441"/>
        <a:ext cx="733755" cy="366877"/>
      </dsp:txXfrm>
    </dsp:sp>
    <dsp:sp modelId="{76DF3B8B-3432-4665-9A4B-CA91C132ADD9}">
      <dsp:nvSpPr>
        <dsp:cNvPr id="0" name=""/>
        <dsp:cNvSpPr/>
      </dsp:nvSpPr>
      <dsp:spPr>
        <a:xfrm>
          <a:off x="1075392" y="522543"/>
          <a:ext cx="733755" cy="366877"/>
        </a:xfrm>
        <a:prstGeom prst="rect">
          <a:avLst/>
        </a:prstGeom>
        <a:gradFill rotWithShape="0">
          <a:gsLst>
            <a:gs pos="0">
              <a:schemeClr val="accent5">
                <a:hueOff val="0"/>
                <a:satOff val="0"/>
                <a:lumOff val="0"/>
                <a:alphaOff val="0"/>
                <a:shade val="51000"/>
                <a:satMod val="130000"/>
              </a:schemeClr>
            </a:gs>
            <a:gs pos="80000">
              <a:schemeClr val="accent5">
                <a:hueOff val="0"/>
                <a:satOff val="0"/>
                <a:lumOff val="0"/>
                <a:alphaOff val="0"/>
                <a:shade val="93000"/>
                <a:satMod val="130000"/>
              </a:schemeClr>
            </a:gs>
            <a:gs pos="100000">
              <a:schemeClr val="accent5">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Setting up environment</a:t>
          </a:r>
        </a:p>
      </dsp:txBody>
      <dsp:txXfrm>
        <a:off x="1075392" y="522543"/>
        <a:ext cx="733755" cy="366877"/>
      </dsp:txXfrm>
    </dsp:sp>
    <dsp:sp modelId="{491B82F9-42AE-4098-BD37-8E547DC91B14}">
      <dsp:nvSpPr>
        <dsp:cNvPr id="0" name=""/>
        <dsp:cNvSpPr/>
      </dsp:nvSpPr>
      <dsp:spPr>
        <a:xfrm>
          <a:off x="1258831" y="1043509"/>
          <a:ext cx="733755" cy="366877"/>
        </a:xfrm>
        <a:prstGeom prst="rect">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Installing python IDE</a:t>
          </a:r>
        </a:p>
      </dsp:txBody>
      <dsp:txXfrm>
        <a:off x="1258831" y="1043509"/>
        <a:ext cx="733755" cy="366877"/>
      </dsp:txXfrm>
    </dsp:sp>
    <dsp:sp modelId="{068C0369-2FFA-4C69-853F-96999A9980F5}">
      <dsp:nvSpPr>
        <dsp:cNvPr id="0" name=""/>
        <dsp:cNvSpPr/>
      </dsp:nvSpPr>
      <dsp:spPr>
        <a:xfrm>
          <a:off x="1258831" y="1564475"/>
          <a:ext cx="733755" cy="366877"/>
        </a:xfrm>
        <a:prstGeom prst="rect">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Importing ML libraries</a:t>
          </a:r>
        </a:p>
      </dsp:txBody>
      <dsp:txXfrm>
        <a:off x="1258831" y="1564475"/>
        <a:ext cx="733755" cy="366877"/>
      </dsp:txXfrm>
    </dsp:sp>
    <dsp:sp modelId="{CF585ED0-4879-4D28-9DB7-AD82E4E7AC94}">
      <dsp:nvSpPr>
        <dsp:cNvPr id="0" name=""/>
        <dsp:cNvSpPr/>
      </dsp:nvSpPr>
      <dsp:spPr>
        <a:xfrm>
          <a:off x="1258831" y="2085441"/>
          <a:ext cx="733755" cy="366877"/>
        </a:xfrm>
        <a:prstGeom prst="rect">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Go throguh the article content</a:t>
          </a:r>
        </a:p>
      </dsp:txBody>
      <dsp:txXfrm>
        <a:off x="1258831" y="2085441"/>
        <a:ext cx="733755" cy="366877"/>
      </dsp:txXfrm>
    </dsp:sp>
    <dsp:sp modelId="{9E147425-0F98-415C-AB2E-17A5424756FE}">
      <dsp:nvSpPr>
        <dsp:cNvPr id="0" name=""/>
        <dsp:cNvSpPr/>
      </dsp:nvSpPr>
      <dsp:spPr>
        <a:xfrm>
          <a:off x="1258831" y="2606407"/>
          <a:ext cx="733755" cy="366877"/>
        </a:xfrm>
        <a:prstGeom prst="rect">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Define the milestones</a:t>
          </a:r>
        </a:p>
      </dsp:txBody>
      <dsp:txXfrm>
        <a:off x="1258831" y="2606407"/>
        <a:ext cx="733755" cy="366877"/>
      </dsp:txXfrm>
    </dsp:sp>
    <dsp:sp modelId="{6AD37EDF-88A8-49B5-A94F-9C2892999730}">
      <dsp:nvSpPr>
        <dsp:cNvPr id="0" name=""/>
        <dsp:cNvSpPr/>
      </dsp:nvSpPr>
      <dsp:spPr>
        <a:xfrm>
          <a:off x="1963236" y="522543"/>
          <a:ext cx="733755" cy="366877"/>
        </a:xfrm>
        <a:prstGeom prst="rect">
          <a:avLst/>
        </a:prstGeom>
        <a:gradFill rotWithShape="0">
          <a:gsLst>
            <a:gs pos="0">
              <a:schemeClr val="accent5">
                <a:hueOff val="0"/>
                <a:satOff val="0"/>
                <a:lumOff val="0"/>
                <a:alphaOff val="0"/>
                <a:shade val="51000"/>
                <a:satMod val="130000"/>
              </a:schemeClr>
            </a:gs>
            <a:gs pos="80000">
              <a:schemeClr val="accent5">
                <a:hueOff val="0"/>
                <a:satOff val="0"/>
                <a:lumOff val="0"/>
                <a:alphaOff val="0"/>
                <a:shade val="93000"/>
                <a:satMod val="130000"/>
              </a:schemeClr>
            </a:gs>
            <a:gs pos="100000">
              <a:schemeClr val="accent5">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Data </a:t>
          </a:r>
        </a:p>
      </dsp:txBody>
      <dsp:txXfrm>
        <a:off x="1963236" y="522543"/>
        <a:ext cx="733755" cy="366877"/>
      </dsp:txXfrm>
    </dsp:sp>
    <dsp:sp modelId="{80C0C24B-5FF0-497A-B561-BC832005A264}">
      <dsp:nvSpPr>
        <dsp:cNvPr id="0" name=""/>
        <dsp:cNvSpPr/>
      </dsp:nvSpPr>
      <dsp:spPr>
        <a:xfrm>
          <a:off x="2146675" y="1043509"/>
          <a:ext cx="733755" cy="366877"/>
        </a:xfrm>
        <a:prstGeom prst="rect">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Data collection</a:t>
          </a:r>
        </a:p>
      </dsp:txBody>
      <dsp:txXfrm>
        <a:off x="2146675" y="1043509"/>
        <a:ext cx="733755" cy="366877"/>
      </dsp:txXfrm>
    </dsp:sp>
    <dsp:sp modelId="{6F91F3A1-C953-4A95-BA63-093D50A070D5}">
      <dsp:nvSpPr>
        <dsp:cNvPr id="0" name=""/>
        <dsp:cNvSpPr/>
      </dsp:nvSpPr>
      <dsp:spPr>
        <a:xfrm>
          <a:off x="2146675" y="1564475"/>
          <a:ext cx="733755" cy="366877"/>
        </a:xfrm>
        <a:prstGeom prst="rect">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Data loading</a:t>
          </a:r>
        </a:p>
      </dsp:txBody>
      <dsp:txXfrm>
        <a:off x="2146675" y="1564475"/>
        <a:ext cx="733755" cy="366877"/>
      </dsp:txXfrm>
    </dsp:sp>
    <dsp:sp modelId="{898193FD-0CCC-46EE-9327-9A48C739D0B4}">
      <dsp:nvSpPr>
        <dsp:cNvPr id="0" name=""/>
        <dsp:cNvSpPr/>
      </dsp:nvSpPr>
      <dsp:spPr>
        <a:xfrm>
          <a:off x="2146675" y="2085441"/>
          <a:ext cx="733755" cy="366877"/>
        </a:xfrm>
        <a:prstGeom prst="rect">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Data manupaluation</a:t>
          </a:r>
        </a:p>
      </dsp:txBody>
      <dsp:txXfrm>
        <a:off x="2146675" y="2085441"/>
        <a:ext cx="733755" cy="366877"/>
      </dsp:txXfrm>
    </dsp:sp>
    <dsp:sp modelId="{4782EDFA-98A0-412F-B3A0-F72DDE28D053}">
      <dsp:nvSpPr>
        <dsp:cNvPr id="0" name=""/>
        <dsp:cNvSpPr/>
      </dsp:nvSpPr>
      <dsp:spPr>
        <a:xfrm>
          <a:off x="2146675" y="2606407"/>
          <a:ext cx="733755" cy="366877"/>
        </a:xfrm>
        <a:prstGeom prst="rect">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Data visualtzation</a:t>
          </a:r>
        </a:p>
      </dsp:txBody>
      <dsp:txXfrm>
        <a:off x="2146675" y="2606407"/>
        <a:ext cx="733755" cy="366877"/>
      </dsp:txXfrm>
    </dsp:sp>
    <dsp:sp modelId="{5731138A-9BD9-405C-A46A-4D147089F1E6}">
      <dsp:nvSpPr>
        <dsp:cNvPr id="0" name=""/>
        <dsp:cNvSpPr/>
      </dsp:nvSpPr>
      <dsp:spPr>
        <a:xfrm>
          <a:off x="2851079" y="522543"/>
          <a:ext cx="733755" cy="366877"/>
        </a:xfrm>
        <a:prstGeom prst="rect">
          <a:avLst/>
        </a:prstGeom>
        <a:gradFill rotWithShape="0">
          <a:gsLst>
            <a:gs pos="0">
              <a:schemeClr val="accent5">
                <a:hueOff val="0"/>
                <a:satOff val="0"/>
                <a:lumOff val="0"/>
                <a:alphaOff val="0"/>
                <a:shade val="51000"/>
                <a:satMod val="130000"/>
              </a:schemeClr>
            </a:gs>
            <a:gs pos="80000">
              <a:schemeClr val="accent5">
                <a:hueOff val="0"/>
                <a:satOff val="0"/>
                <a:lumOff val="0"/>
                <a:alphaOff val="0"/>
                <a:shade val="93000"/>
                <a:satMod val="130000"/>
              </a:schemeClr>
            </a:gs>
            <a:gs pos="100000">
              <a:schemeClr val="accent5">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Pre-processing</a:t>
          </a:r>
        </a:p>
      </dsp:txBody>
      <dsp:txXfrm>
        <a:off x="2851079" y="522543"/>
        <a:ext cx="733755" cy="366877"/>
      </dsp:txXfrm>
    </dsp:sp>
    <dsp:sp modelId="{2C167D28-7510-4DF2-80C9-178781D58B67}">
      <dsp:nvSpPr>
        <dsp:cNvPr id="0" name=""/>
        <dsp:cNvSpPr/>
      </dsp:nvSpPr>
      <dsp:spPr>
        <a:xfrm>
          <a:off x="3034518" y="1043509"/>
          <a:ext cx="733755" cy="366877"/>
        </a:xfrm>
        <a:prstGeom prst="rect">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Importing data sets</a:t>
          </a:r>
        </a:p>
      </dsp:txBody>
      <dsp:txXfrm>
        <a:off x="3034518" y="1043509"/>
        <a:ext cx="733755" cy="366877"/>
      </dsp:txXfrm>
    </dsp:sp>
    <dsp:sp modelId="{4C0989C1-7220-4869-940E-C49B192DA87F}">
      <dsp:nvSpPr>
        <dsp:cNvPr id="0" name=""/>
        <dsp:cNvSpPr/>
      </dsp:nvSpPr>
      <dsp:spPr>
        <a:xfrm>
          <a:off x="3034518" y="1564475"/>
          <a:ext cx="733755" cy="366877"/>
        </a:xfrm>
        <a:prstGeom prst="rect">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Setting stop words </a:t>
          </a:r>
        </a:p>
      </dsp:txBody>
      <dsp:txXfrm>
        <a:off x="3034518" y="1564475"/>
        <a:ext cx="733755" cy="366877"/>
      </dsp:txXfrm>
    </dsp:sp>
    <dsp:sp modelId="{6AEC013E-F66D-4723-9B31-934E117E3C44}">
      <dsp:nvSpPr>
        <dsp:cNvPr id="0" name=""/>
        <dsp:cNvSpPr/>
      </dsp:nvSpPr>
      <dsp:spPr>
        <a:xfrm>
          <a:off x="3034518" y="2085441"/>
          <a:ext cx="733755" cy="366877"/>
        </a:xfrm>
        <a:prstGeom prst="rect">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Functioons to process twettes </a:t>
          </a:r>
        </a:p>
      </dsp:txBody>
      <dsp:txXfrm>
        <a:off x="3034518" y="2085441"/>
        <a:ext cx="733755" cy="366877"/>
      </dsp:txXfrm>
    </dsp:sp>
    <dsp:sp modelId="{630F3948-70CD-4B62-A150-7FCF732B6BED}">
      <dsp:nvSpPr>
        <dsp:cNvPr id="0" name=""/>
        <dsp:cNvSpPr/>
      </dsp:nvSpPr>
      <dsp:spPr>
        <a:xfrm>
          <a:off x="3034518" y="2606407"/>
          <a:ext cx="733755" cy="366877"/>
        </a:xfrm>
        <a:prstGeom prst="rect">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Diffining process methods</a:t>
          </a:r>
        </a:p>
      </dsp:txBody>
      <dsp:txXfrm>
        <a:off x="3034518" y="2606407"/>
        <a:ext cx="733755" cy="366877"/>
      </dsp:txXfrm>
    </dsp:sp>
    <dsp:sp modelId="{410719A8-0B93-44EF-AA53-98AD3F7D17BD}">
      <dsp:nvSpPr>
        <dsp:cNvPr id="0" name=""/>
        <dsp:cNvSpPr/>
      </dsp:nvSpPr>
      <dsp:spPr>
        <a:xfrm>
          <a:off x="3034518" y="3127373"/>
          <a:ext cx="733755" cy="366877"/>
        </a:xfrm>
        <a:prstGeom prst="rect">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Train test split</a:t>
          </a:r>
        </a:p>
      </dsp:txBody>
      <dsp:txXfrm>
        <a:off x="3034518" y="3127373"/>
        <a:ext cx="733755" cy="366877"/>
      </dsp:txXfrm>
    </dsp:sp>
    <dsp:sp modelId="{D343FD1E-01E5-4852-B121-6AA0E1DF0D21}">
      <dsp:nvSpPr>
        <dsp:cNvPr id="0" name=""/>
        <dsp:cNvSpPr/>
      </dsp:nvSpPr>
      <dsp:spPr>
        <a:xfrm>
          <a:off x="3034518" y="3648339"/>
          <a:ext cx="733755" cy="366877"/>
        </a:xfrm>
        <a:prstGeom prst="rect">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Save train and test data  </a:t>
          </a:r>
        </a:p>
      </dsp:txBody>
      <dsp:txXfrm>
        <a:off x="3034518" y="3648339"/>
        <a:ext cx="733755" cy="366877"/>
      </dsp:txXfrm>
    </dsp:sp>
    <dsp:sp modelId="{05727511-FC95-4B1D-998E-F2E9AFDF16DF}">
      <dsp:nvSpPr>
        <dsp:cNvPr id="0" name=""/>
        <dsp:cNvSpPr/>
      </dsp:nvSpPr>
      <dsp:spPr>
        <a:xfrm>
          <a:off x="3738923" y="522543"/>
          <a:ext cx="733755" cy="366877"/>
        </a:xfrm>
        <a:prstGeom prst="rect">
          <a:avLst/>
        </a:prstGeom>
        <a:gradFill rotWithShape="0">
          <a:gsLst>
            <a:gs pos="0">
              <a:schemeClr val="accent5">
                <a:hueOff val="0"/>
                <a:satOff val="0"/>
                <a:lumOff val="0"/>
                <a:alphaOff val="0"/>
                <a:shade val="51000"/>
                <a:satMod val="130000"/>
              </a:schemeClr>
            </a:gs>
            <a:gs pos="80000">
              <a:schemeClr val="accent5">
                <a:hueOff val="0"/>
                <a:satOff val="0"/>
                <a:lumOff val="0"/>
                <a:alphaOff val="0"/>
                <a:shade val="93000"/>
                <a:satMod val="130000"/>
              </a:schemeClr>
            </a:gs>
            <a:gs pos="100000">
              <a:schemeClr val="accent5">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Building model</a:t>
          </a:r>
        </a:p>
      </dsp:txBody>
      <dsp:txXfrm>
        <a:off x="3738923" y="522543"/>
        <a:ext cx="733755" cy="366877"/>
      </dsp:txXfrm>
    </dsp:sp>
    <dsp:sp modelId="{D549F58B-6637-4CBD-BCAA-AABA9A51E67E}">
      <dsp:nvSpPr>
        <dsp:cNvPr id="0" name=""/>
        <dsp:cNvSpPr/>
      </dsp:nvSpPr>
      <dsp:spPr>
        <a:xfrm>
          <a:off x="3922362" y="1043509"/>
          <a:ext cx="733755" cy="366877"/>
        </a:xfrm>
        <a:prstGeom prst="rect">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Tokenization</a:t>
          </a:r>
        </a:p>
      </dsp:txBody>
      <dsp:txXfrm>
        <a:off x="3922362" y="1043509"/>
        <a:ext cx="733755" cy="366877"/>
      </dsp:txXfrm>
    </dsp:sp>
    <dsp:sp modelId="{81F5D556-6713-4D15-A69C-3625FAEB3632}">
      <dsp:nvSpPr>
        <dsp:cNvPr id="0" name=""/>
        <dsp:cNvSpPr/>
      </dsp:nvSpPr>
      <dsp:spPr>
        <a:xfrm>
          <a:off x="3922362" y="1564475"/>
          <a:ext cx="733755" cy="366877"/>
        </a:xfrm>
        <a:prstGeom prst="rect">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Building the model</a:t>
          </a:r>
        </a:p>
      </dsp:txBody>
      <dsp:txXfrm>
        <a:off x="3922362" y="1564475"/>
        <a:ext cx="733755" cy="366877"/>
      </dsp:txXfrm>
    </dsp:sp>
    <dsp:sp modelId="{E574479A-41D0-4002-92A3-86FB6F5839C4}">
      <dsp:nvSpPr>
        <dsp:cNvPr id="0" name=""/>
        <dsp:cNvSpPr/>
      </dsp:nvSpPr>
      <dsp:spPr>
        <a:xfrm>
          <a:off x="3922362" y="2085441"/>
          <a:ext cx="733755" cy="366877"/>
        </a:xfrm>
        <a:prstGeom prst="rect">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Testing the model</a:t>
          </a:r>
        </a:p>
      </dsp:txBody>
      <dsp:txXfrm>
        <a:off x="3922362" y="2085441"/>
        <a:ext cx="733755" cy="366877"/>
      </dsp:txXfrm>
    </dsp:sp>
    <dsp:sp modelId="{EEC48DEE-8DE5-4916-B8DE-53289300143D}">
      <dsp:nvSpPr>
        <dsp:cNvPr id="0" name=""/>
        <dsp:cNvSpPr/>
      </dsp:nvSpPr>
      <dsp:spPr>
        <a:xfrm>
          <a:off x="3922362" y="2606407"/>
          <a:ext cx="733755" cy="366877"/>
        </a:xfrm>
        <a:prstGeom prst="rect">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Production</a:t>
          </a:r>
        </a:p>
      </dsp:txBody>
      <dsp:txXfrm>
        <a:off x="3922362" y="2606407"/>
        <a:ext cx="733755" cy="366877"/>
      </dsp:txXfrm>
    </dsp:sp>
    <dsp:sp modelId="{4192AFE1-43B5-4C5D-9780-B45CE877E59A}">
      <dsp:nvSpPr>
        <dsp:cNvPr id="0" name=""/>
        <dsp:cNvSpPr/>
      </dsp:nvSpPr>
      <dsp:spPr>
        <a:xfrm>
          <a:off x="4626767" y="522543"/>
          <a:ext cx="733755" cy="366877"/>
        </a:xfrm>
        <a:prstGeom prst="rect">
          <a:avLst/>
        </a:prstGeom>
        <a:gradFill rotWithShape="0">
          <a:gsLst>
            <a:gs pos="0">
              <a:schemeClr val="accent5">
                <a:hueOff val="0"/>
                <a:satOff val="0"/>
                <a:lumOff val="0"/>
                <a:alphaOff val="0"/>
                <a:shade val="51000"/>
                <a:satMod val="130000"/>
              </a:schemeClr>
            </a:gs>
            <a:gs pos="80000">
              <a:schemeClr val="accent5">
                <a:hueOff val="0"/>
                <a:satOff val="0"/>
                <a:lumOff val="0"/>
                <a:alphaOff val="0"/>
                <a:shade val="93000"/>
                <a:satMod val="130000"/>
              </a:schemeClr>
            </a:gs>
            <a:gs pos="100000">
              <a:schemeClr val="accent5">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Final documentation</a:t>
          </a:r>
        </a:p>
      </dsp:txBody>
      <dsp:txXfrm>
        <a:off x="4626767" y="522543"/>
        <a:ext cx="733755" cy="366877"/>
      </dsp:txXfrm>
    </dsp:sp>
    <dsp:sp modelId="{0F7CD580-726B-4DA7-8E7E-4700E25F4CBE}">
      <dsp:nvSpPr>
        <dsp:cNvPr id="0" name=""/>
        <dsp:cNvSpPr/>
      </dsp:nvSpPr>
      <dsp:spPr>
        <a:xfrm>
          <a:off x="4810205" y="1043509"/>
          <a:ext cx="733755" cy="366877"/>
        </a:xfrm>
        <a:prstGeom prst="rect">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Prepare the final document</a:t>
          </a:r>
        </a:p>
      </dsp:txBody>
      <dsp:txXfrm>
        <a:off x="4810205" y="1043509"/>
        <a:ext cx="733755" cy="366877"/>
      </dsp:txXfrm>
    </dsp:sp>
    <dsp:sp modelId="{F42A6CD6-0A10-4907-86CC-36F3693EE671}">
      <dsp:nvSpPr>
        <dsp:cNvPr id="0" name=""/>
        <dsp:cNvSpPr/>
      </dsp:nvSpPr>
      <dsp:spPr>
        <a:xfrm>
          <a:off x="4810205" y="1564475"/>
          <a:ext cx="733755" cy="366877"/>
        </a:xfrm>
        <a:prstGeom prst="rect">
          <a:avLst/>
        </a:prstGeom>
        <a:gradFill rotWithShape="0">
          <a:gsLst>
            <a:gs pos="0">
              <a:schemeClr val="accent6">
                <a:hueOff val="0"/>
                <a:satOff val="0"/>
                <a:lumOff val="0"/>
                <a:alphaOff val="0"/>
                <a:shade val="51000"/>
                <a:satMod val="130000"/>
              </a:schemeClr>
            </a:gs>
            <a:gs pos="80000">
              <a:schemeClr val="accent6">
                <a:hueOff val="0"/>
                <a:satOff val="0"/>
                <a:lumOff val="0"/>
                <a:alphaOff val="0"/>
                <a:shade val="93000"/>
                <a:satMod val="130000"/>
              </a:schemeClr>
            </a:gs>
            <a:gs pos="100000">
              <a:schemeClr val="accent6">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 tIns="3810" rIns="3810" bIns="3810" numCol="1" spcCol="1270" anchor="ctr" anchorCtr="0">
          <a:noAutofit/>
        </a:bodyPr>
        <a:lstStyle/>
        <a:p>
          <a:pPr lvl="0" algn="ctr" defTabSz="266700">
            <a:lnSpc>
              <a:spcPct val="90000"/>
            </a:lnSpc>
            <a:spcBef>
              <a:spcPct val="0"/>
            </a:spcBef>
            <a:spcAft>
              <a:spcPct val="35000"/>
            </a:spcAft>
          </a:pPr>
          <a:r>
            <a:rPr lang="en-US" sz="600" kern="1200"/>
            <a:t>Submit it</a:t>
          </a:r>
        </a:p>
      </dsp:txBody>
      <dsp:txXfrm>
        <a:off x="4810205" y="1564475"/>
        <a:ext cx="733755" cy="36687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5A97019C-864C-436E-ABF6-4C95FE6F1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2</Pages>
  <Words>14354</Words>
  <Characters>81819</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8-28T07:02:00Z</dcterms:created>
  <dcterms:modified xsi:type="dcterms:W3CDTF">2021-11-20T09:26:00Z</dcterms:modified>
</cp:coreProperties>
</file>